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ink/ink110.xml" ContentType="application/inkml+xml"/>
  <Override PartName="/word/ink/ink111.xml" ContentType="application/inkml+xml"/>
  <Override PartName="/word/ink/ink112.xml" ContentType="application/inkml+xml"/>
  <Override PartName="/word/ink/ink113.xml" ContentType="application/inkml+xml"/>
  <Override PartName="/word/ink/ink114.xml" ContentType="application/inkml+xml"/>
  <Override PartName="/word/ink/ink115.xml" ContentType="application/inkml+xml"/>
  <Override PartName="/word/ink/ink116.xml" ContentType="application/inkml+xml"/>
  <Override PartName="/word/ink/ink117.xml" ContentType="application/inkml+xml"/>
  <Override PartName="/word/ink/ink118.xml" ContentType="application/inkml+xml"/>
  <Override PartName="/word/ink/ink119.xml" ContentType="application/inkml+xml"/>
  <Override PartName="/word/ink/ink120.xml" ContentType="application/inkml+xml"/>
  <Override PartName="/word/ink/ink121.xml" ContentType="application/inkml+xml"/>
  <Override PartName="/word/ink/ink122.xml" ContentType="application/inkml+xml"/>
  <Override PartName="/word/ink/ink123.xml" ContentType="application/inkml+xml"/>
  <Override PartName="/word/ink/ink124.xml" ContentType="application/inkml+xml"/>
  <Override PartName="/word/ink/ink125.xml" ContentType="application/inkml+xml"/>
  <Override PartName="/word/ink/ink126.xml" ContentType="application/inkml+xml"/>
  <Override PartName="/word/ink/ink127.xml" ContentType="application/inkml+xml"/>
  <Override PartName="/word/ink/ink128.xml" ContentType="application/inkml+xml"/>
  <Override PartName="/word/ink/ink129.xml" ContentType="application/inkml+xml"/>
  <Override PartName="/word/ink/ink130.xml" ContentType="application/inkml+xml"/>
  <Override PartName="/word/ink/ink131.xml" ContentType="application/inkml+xml"/>
  <Override PartName="/word/ink/ink132.xml" ContentType="application/inkml+xml"/>
  <Override PartName="/word/ink/ink133.xml" ContentType="application/inkml+xml"/>
  <Override PartName="/word/ink/ink134.xml" ContentType="application/inkml+xml"/>
  <Override PartName="/word/ink/ink135.xml" ContentType="application/inkml+xml"/>
  <Override PartName="/word/ink/ink136.xml" ContentType="application/inkml+xml"/>
  <Override PartName="/word/ink/ink137.xml" ContentType="application/inkml+xml"/>
  <Override PartName="/word/ink/ink138.xml" ContentType="application/inkml+xml"/>
  <Override PartName="/word/ink/ink139.xml" ContentType="application/inkml+xml"/>
  <Override PartName="/word/ink/ink140.xml" ContentType="application/inkml+xml"/>
  <Override PartName="/word/ink/ink141.xml" ContentType="application/inkml+xml"/>
  <Override PartName="/word/ink/ink142.xml" ContentType="application/inkml+xml"/>
  <Override PartName="/word/ink/ink143.xml" ContentType="application/inkml+xml"/>
  <Override PartName="/word/ink/ink144.xml" ContentType="application/inkml+xml"/>
  <Override PartName="/word/ink/ink145.xml" ContentType="application/inkml+xml"/>
  <Override PartName="/word/ink/ink146.xml" ContentType="application/inkml+xml"/>
  <Override PartName="/word/ink/ink147.xml" ContentType="application/inkml+xml"/>
  <Override PartName="/word/ink/ink148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A9FB4" w14:textId="4C226A0B" w:rsidR="00E12B39" w:rsidRPr="008F4D83" w:rsidRDefault="00076CDB" w:rsidP="008F4D83">
      <w:pPr>
        <w:jc w:val="center"/>
        <w:rPr>
          <w:b/>
          <w:sz w:val="36"/>
          <w:szCs w:val="36"/>
          <w:lang w:val="ga-IE"/>
        </w:rPr>
      </w:pPr>
      <w:r>
        <w:rPr>
          <w:b/>
          <w:noProof/>
          <w:sz w:val="36"/>
          <w:szCs w:val="36"/>
          <w:lang w:val="ga-IE"/>
        </w:rPr>
        <mc:AlternateContent>
          <mc:Choice Requires="wpi">
            <w:drawing>
              <wp:anchor distT="0" distB="0" distL="114300" distR="114300" simplePos="0" relativeHeight="253340672" behindDoc="0" locked="0" layoutInCell="1" allowOverlap="1" wp14:anchorId="76A1E21A" wp14:editId="1FC5B9B4">
                <wp:simplePos x="0" y="0"/>
                <wp:positionH relativeFrom="column">
                  <wp:posOffset>6068695</wp:posOffset>
                </wp:positionH>
                <wp:positionV relativeFrom="paragraph">
                  <wp:posOffset>-675005</wp:posOffset>
                </wp:positionV>
                <wp:extent cx="463825" cy="185460"/>
                <wp:effectExtent l="38100" t="38100" r="31750" b="43180"/>
                <wp:wrapNone/>
                <wp:docPr id="1804" name="Ink 18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463825" cy="1854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EE2A5A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804" o:spid="_x0000_s1026" type="#_x0000_t75" style="position:absolute;margin-left:477.05pt;margin-top:-53.95pt;width:38.2pt;height:16.3pt;z-index:253340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">
                <v:imagedata r:id="rId9" o:title=""/>
              </v:shape>
            </w:pict>
          </mc:Fallback>
        </mc:AlternateContent>
      </w:r>
      <w:r>
        <w:rPr>
          <w:b/>
          <w:noProof/>
          <w:sz w:val="36"/>
          <w:szCs w:val="36"/>
          <w:lang w:val="ga-IE"/>
        </w:rPr>
        <mc:AlternateContent>
          <mc:Choice Requires="wpi">
            <w:drawing>
              <wp:anchor distT="0" distB="0" distL="114300" distR="114300" simplePos="0" relativeHeight="253341696" behindDoc="0" locked="0" layoutInCell="1" allowOverlap="1" wp14:anchorId="08DD1583" wp14:editId="7F71FC50">
                <wp:simplePos x="0" y="0"/>
                <wp:positionH relativeFrom="column">
                  <wp:posOffset>5652770</wp:posOffset>
                </wp:positionH>
                <wp:positionV relativeFrom="paragraph">
                  <wp:posOffset>-648970</wp:posOffset>
                </wp:positionV>
                <wp:extent cx="240810" cy="149715"/>
                <wp:effectExtent l="38100" t="38100" r="0" b="41275"/>
                <wp:wrapNone/>
                <wp:docPr id="1805" name="Ink 18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240810" cy="1497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55256E" id="Ink 1805" o:spid="_x0000_s1026" type="#_x0000_t75" style="position:absolute;margin-left:444.25pt;margin-top:-51.95pt;width:20.65pt;height:13.5pt;z-index:253341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">
                <v:imagedata r:id="rId11" o:title=""/>
              </v:shape>
            </w:pict>
          </mc:Fallback>
        </mc:AlternateContent>
      </w:r>
      <w:r>
        <w:rPr>
          <w:b/>
          <w:noProof/>
          <w:sz w:val="36"/>
          <w:szCs w:val="36"/>
          <w:lang w:val="ga-IE"/>
        </w:rPr>
        <mc:AlternateContent>
          <mc:Choice Requires="wpi">
            <w:drawing>
              <wp:anchor distT="0" distB="0" distL="114300" distR="114300" simplePos="0" relativeHeight="253342720" behindDoc="0" locked="0" layoutInCell="1" allowOverlap="1" wp14:anchorId="5B89C1FF" wp14:editId="52E985AB">
                <wp:simplePos x="0" y="0"/>
                <wp:positionH relativeFrom="column">
                  <wp:posOffset>4902835</wp:posOffset>
                </wp:positionH>
                <wp:positionV relativeFrom="paragraph">
                  <wp:posOffset>-672465</wp:posOffset>
                </wp:positionV>
                <wp:extent cx="562745" cy="186690"/>
                <wp:effectExtent l="38100" t="38100" r="0" b="41910"/>
                <wp:wrapNone/>
                <wp:docPr id="1806" name="Ink 18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562745" cy="1866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E37E6A" id="Ink 1806" o:spid="_x0000_s1026" type="#_x0000_t75" style="position:absolute;margin-left:385.2pt;margin-top:-53.75pt;width:46pt;height:16.35pt;z-index:253342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">
                <v:imagedata r:id="rId13" o:title=""/>
              </v:shape>
            </w:pict>
          </mc:Fallback>
        </mc:AlternateContent>
      </w:r>
      <w:r>
        <w:rPr>
          <w:b/>
          <w:noProof/>
          <w:sz w:val="36"/>
          <w:szCs w:val="36"/>
          <w:lang w:val="ga-IE"/>
        </w:rPr>
        <mc:AlternateContent>
          <mc:Choice Requires="wpi">
            <w:drawing>
              <wp:anchor distT="0" distB="0" distL="114300" distR="114300" simplePos="0" relativeHeight="253327360" behindDoc="0" locked="0" layoutInCell="1" allowOverlap="1" wp14:anchorId="2A7B2E4E" wp14:editId="66E9107D">
                <wp:simplePos x="0" y="0"/>
                <wp:positionH relativeFrom="column">
                  <wp:posOffset>5931535</wp:posOffset>
                </wp:positionH>
                <wp:positionV relativeFrom="paragraph">
                  <wp:posOffset>-1019175</wp:posOffset>
                </wp:positionV>
                <wp:extent cx="178405" cy="192015"/>
                <wp:effectExtent l="38100" t="38100" r="0" b="36830"/>
                <wp:wrapNone/>
                <wp:docPr id="1791" name="Ink 17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78405" cy="1920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C097CB" id="Ink 1791" o:spid="_x0000_s1026" type="#_x0000_t75" style="position:absolute;margin-left:466.2pt;margin-top:-81.1pt;width:15.75pt;height:16.8pt;z-index:253327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">
                <v:imagedata r:id="rId15" o:title=""/>
              </v:shape>
            </w:pict>
          </mc:Fallback>
        </mc:AlternateContent>
      </w:r>
      <w:r>
        <w:rPr>
          <w:b/>
          <w:noProof/>
          <w:sz w:val="36"/>
          <w:szCs w:val="36"/>
          <w:lang w:val="ga-IE"/>
        </w:rPr>
        <mc:AlternateContent>
          <mc:Choice Requires="wpi">
            <w:drawing>
              <wp:anchor distT="0" distB="0" distL="114300" distR="114300" simplePos="0" relativeHeight="253328384" behindDoc="0" locked="0" layoutInCell="1" allowOverlap="1" wp14:anchorId="58AD1D52" wp14:editId="162A70CA">
                <wp:simplePos x="0" y="0"/>
                <wp:positionH relativeFrom="column">
                  <wp:posOffset>4902835</wp:posOffset>
                </wp:positionH>
                <wp:positionV relativeFrom="paragraph">
                  <wp:posOffset>-1092835</wp:posOffset>
                </wp:positionV>
                <wp:extent cx="851270" cy="304410"/>
                <wp:effectExtent l="38100" t="38100" r="25400" b="38735"/>
                <wp:wrapNone/>
                <wp:docPr id="1792" name="Ink 17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851270" cy="3044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604CD1" id="Ink 1792" o:spid="_x0000_s1026" type="#_x0000_t75" style="position:absolute;margin-left:385.2pt;margin-top:-86.85pt;width:68.75pt;height:25.65pt;z-index:253328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">
                <v:imagedata r:id="rId17" o:title=""/>
              </v:shape>
            </w:pict>
          </mc:Fallback>
        </mc:AlternateContent>
      </w:r>
      <w:r w:rsidR="00083BB6">
        <w:rPr>
          <w:b/>
          <w:noProof/>
          <w:sz w:val="36"/>
          <w:szCs w:val="36"/>
          <w:lang w:val="ga-IE"/>
        </w:rPr>
        <mc:AlternateContent>
          <mc:Choice Requires="wpi">
            <w:drawing>
              <wp:anchor distT="0" distB="0" distL="114300" distR="114300" simplePos="0" relativeHeight="251718656" behindDoc="0" locked="0" layoutInCell="1" allowOverlap="1" wp14:anchorId="03A89DF1" wp14:editId="5CCFD31E">
                <wp:simplePos x="0" y="0"/>
                <wp:positionH relativeFrom="column">
                  <wp:posOffset>2606994</wp:posOffset>
                </wp:positionH>
                <wp:positionV relativeFrom="paragraph">
                  <wp:posOffset>-424171</wp:posOffset>
                </wp:positionV>
                <wp:extent cx="272160" cy="185040"/>
                <wp:effectExtent l="38100" t="38100" r="33020" b="31115"/>
                <wp:wrapNone/>
                <wp:docPr id="91" name="Ink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272160" cy="18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421340" id="Ink 91" o:spid="_x0000_s1026" type="#_x0000_t75" style="position:absolute;margin-left:204.5pt;margin-top:-34.25pt;width:23.15pt;height:16.2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">
                <v:imagedata r:id="rId19" o:title=""/>
              </v:shape>
            </w:pict>
          </mc:Fallback>
        </mc:AlternateContent>
      </w:r>
      <w:r w:rsidR="00083BB6">
        <w:rPr>
          <w:b/>
          <w:noProof/>
          <w:sz w:val="36"/>
          <w:szCs w:val="36"/>
          <w:lang w:val="ga-IE"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 wp14:anchorId="06087C0E" wp14:editId="412FC0EB">
                <wp:simplePos x="0" y="0"/>
                <wp:positionH relativeFrom="column">
                  <wp:posOffset>1618434</wp:posOffset>
                </wp:positionH>
                <wp:positionV relativeFrom="paragraph">
                  <wp:posOffset>-689851</wp:posOffset>
                </wp:positionV>
                <wp:extent cx="259920" cy="179640"/>
                <wp:effectExtent l="38100" t="38100" r="32385" b="36830"/>
                <wp:wrapNone/>
                <wp:docPr id="90" name="Ink 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259920" cy="179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852741" id="Ink 90" o:spid="_x0000_s1026" type="#_x0000_t75" style="position:absolute;margin-left:126.65pt;margin-top:-55.15pt;width:22.15pt;height:15.8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">
                <v:imagedata r:id="rId21" o:title=""/>
              </v:shape>
            </w:pict>
          </mc:Fallback>
        </mc:AlternateContent>
      </w:r>
      <w:r w:rsidR="00C15854" w:rsidRPr="000623BD">
        <w:rPr>
          <w:b/>
          <w:sz w:val="36"/>
          <w:szCs w:val="36"/>
          <w:lang w:val="ga-IE"/>
        </w:rPr>
        <w:t>Getting Started with Linux</w:t>
      </w:r>
    </w:p>
    <w:p w14:paraId="070C22D4" w14:textId="6223D26B" w:rsidR="00C6138F" w:rsidRPr="00C6138F" w:rsidRDefault="00C6138F" w:rsidP="00C6138F">
      <w:pPr>
        <w:rPr>
          <w:b/>
          <w:bCs/>
        </w:rPr>
      </w:pPr>
      <w:r w:rsidRPr="00C6138F">
        <w:rPr>
          <w:b/>
          <w:bCs/>
        </w:rPr>
        <w:t>Submission:</w:t>
      </w:r>
    </w:p>
    <w:p w14:paraId="704D76B8" w14:textId="37F90257" w:rsidR="00C6138F" w:rsidRDefault="00C6138F" w:rsidP="00C6138F">
      <w:pPr>
        <w:pStyle w:val="BodyTextIndent"/>
        <w:ind w:left="0" w:firstLine="0"/>
        <w:rPr>
          <w:lang w:eastAsia="zh-CN"/>
        </w:rPr>
      </w:pPr>
      <w:r>
        <w:t xml:space="preserve">• Deadline: </w:t>
      </w:r>
      <w:r w:rsidR="00FD5D54">
        <w:rPr>
          <w:lang w:eastAsia="zh-CN"/>
        </w:rPr>
        <w:t>Wednesday</w:t>
      </w:r>
      <w:r>
        <w:rPr>
          <w:lang w:eastAsia="zh-CN"/>
        </w:rPr>
        <w:t xml:space="preserve">, September </w:t>
      </w:r>
      <w:r w:rsidR="00C7224E">
        <w:rPr>
          <w:lang w:eastAsia="zh-CN"/>
        </w:rPr>
        <w:t>1</w:t>
      </w:r>
      <w:r w:rsidR="00FD5D54">
        <w:rPr>
          <w:lang w:eastAsia="zh-CN"/>
        </w:rPr>
        <w:t>3</w:t>
      </w:r>
      <w:r>
        <w:rPr>
          <w:lang w:eastAsia="zh-CN"/>
        </w:rPr>
        <w:t>, 202</w:t>
      </w:r>
      <w:r w:rsidR="00C7224E">
        <w:rPr>
          <w:lang w:eastAsia="zh-CN"/>
        </w:rPr>
        <w:t>3</w:t>
      </w:r>
      <w:r>
        <w:rPr>
          <w:lang w:eastAsia="zh-CN"/>
        </w:rPr>
        <w:t>, 8:00 pm HKT.</w:t>
      </w:r>
    </w:p>
    <w:p w14:paraId="4DB9968E" w14:textId="74E18B7E" w:rsidR="00C6138F" w:rsidRDefault="00C6138F" w:rsidP="00C6138F">
      <w:r>
        <w:t xml:space="preserve">• Submit </w:t>
      </w:r>
      <w:r w:rsidR="008B64D3">
        <w:t xml:space="preserve">this answer sheet </w:t>
      </w:r>
      <w:r>
        <w:t>via Canvas-&gt;Assignments-&gt;</w:t>
      </w:r>
      <w:r w:rsidR="00225E0B">
        <w:t>Tutorials</w:t>
      </w:r>
      <w:r>
        <w:t>-&gt;</w:t>
      </w:r>
      <w:r w:rsidR="00225E0B">
        <w:t xml:space="preserve">Tutorial </w:t>
      </w:r>
      <w:r w:rsidR="006273A3">
        <w:t>1</w:t>
      </w:r>
      <w:r>
        <w:t>.</w:t>
      </w:r>
    </w:p>
    <w:p w14:paraId="72665437" w14:textId="66ACA6C9" w:rsidR="00225E0B" w:rsidRPr="00E12B39" w:rsidRDefault="00225E0B" w:rsidP="00C6138F"/>
    <w:p w14:paraId="6B25C9C1" w14:textId="77777777" w:rsidR="001472DC" w:rsidRPr="00640E04" w:rsidRDefault="001472DC" w:rsidP="001472DC">
      <w:pPr>
        <w:shd w:val="clear" w:color="auto" w:fill="FADBE8"/>
        <w:jc w:val="both"/>
        <w:rPr>
          <w:b/>
          <w:sz w:val="28"/>
          <w:szCs w:val="28"/>
          <w:u w:val="single"/>
        </w:rPr>
      </w:pPr>
      <w:r w:rsidRPr="00640E04">
        <w:rPr>
          <w:b/>
          <w:sz w:val="28"/>
          <w:szCs w:val="28"/>
          <w:u w:val="single"/>
          <w:lang w:eastAsia="zh-CN"/>
        </w:rPr>
        <w:t>Questions</w:t>
      </w:r>
    </w:p>
    <w:p w14:paraId="0FF09AA4" w14:textId="77415C2C" w:rsidR="006273A3" w:rsidRPr="006273A3" w:rsidRDefault="006273A3" w:rsidP="006273A3">
      <w:r w:rsidRPr="006273A3">
        <w:rPr>
          <w:rFonts w:hint="eastAsia"/>
        </w:rPr>
        <w:t xml:space="preserve"> </w:t>
      </w:r>
    </w:p>
    <w:p w14:paraId="4777D513" w14:textId="2B1BFF70" w:rsidR="006273A3" w:rsidRPr="009C476B" w:rsidRDefault="006273A3" w:rsidP="006273A3">
      <w:pPr>
        <w:shd w:val="clear" w:color="auto" w:fill="FADBE8"/>
        <w:jc w:val="both"/>
        <w:rPr>
          <w:b/>
          <w:sz w:val="28"/>
          <w:szCs w:val="28"/>
          <w:u w:val="single"/>
        </w:rPr>
      </w:pPr>
      <w:r w:rsidRPr="009C476B">
        <w:rPr>
          <w:b/>
          <w:sz w:val="28"/>
          <w:szCs w:val="28"/>
          <w:u w:val="single"/>
        </w:rPr>
        <w:t xml:space="preserve">A </w:t>
      </w:r>
      <w:r>
        <w:rPr>
          <w:b/>
          <w:sz w:val="28"/>
          <w:szCs w:val="28"/>
          <w:u w:val="single"/>
        </w:rPr>
        <w:t>s</w:t>
      </w:r>
      <w:r w:rsidRPr="009C476B">
        <w:rPr>
          <w:b/>
          <w:sz w:val="28"/>
          <w:szCs w:val="28"/>
          <w:u w:val="single"/>
        </w:rPr>
        <w:t xml:space="preserve">ample </w:t>
      </w:r>
      <w:r>
        <w:rPr>
          <w:b/>
          <w:sz w:val="28"/>
          <w:szCs w:val="28"/>
          <w:u w:val="single"/>
        </w:rPr>
        <w:t>Linux</w:t>
      </w:r>
      <w:r w:rsidRPr="009C476B">
        <w:rPr>
          <w:b/>
          <w:sz w:val="28"/>
          <w:szCs w:val="28"/>
          <w:u w:val="single"/>
        </w:rPr>
        <w:t xml:space="preserve"> file system</w:t>
      </w:r>
    </w:p>
    <w:p w14:paraId="5B360A73" w14:textId="77777777" w:rsidR="006273A3" w:rsidRPr="00AB3945" w:rsidRDefault="006273A3" w:rsidP="006273A3">
      <w:pPr>
        <w:tabs>
          <w:tab w:val="left" w:pos="540"/>
        </w:tabs>
        <w:jc w:val="both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526156A" wp14:editId="01108031">
            <wp:simplePos x="0" y="0"/>
            <wp:positionH relativeFrom="column">
              <wp:posOffset>3879850</wp:posOffset>
            </wp:positionH>
            <wp:positionV relativeFrom="paragraph">
              <wp:posOffset>94615</wp:posOffset>
            </wp:positionV>
            <wp:extent cx="142875" cy="142875"/>
            <wp:effectExtent l="0" t="0" r="9525" b="9525"/>
            <wp:wrapNone/>
            <wp:docPr id="15" name="Graphic 15" descr="Lightbul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 descr="Lightbulb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C452A">
        <w:rPr>
          <w:noProof/>
          <w:lang w:val="en-IE"/>
        </w:rPr>
        <w:drawing>
          <wp:anchor distT="0" distB="0" distL="114300" distR="114300" simplePos="0" relativeHeight="251659264" behindDoc="0" locked="0" layoutInCell="1" allowOverlap="1" wp14:anchorId="711294DD" wp14:editId="7DD59169">
            <wp:simplePos x="0" y="0"/>
            <wp:positionH relativeFrom="column">
              <wp:posOffset>1605686</wp:posOffset>
            </wp:positionH>
            <wp:positionV relativeFrom="paragraph">
              <wp:posOffset>29795</wp:posOffset>
            </wp:positionV>
            <wp:extent cx="2155190" cy="1338682"/>
            <wp:effectExtent l="0" t="0" r="0" b="0"/>
            <wp:wrapNone/>
            <wp:docPr id="1" name="Picture 1" descr="图示&#10;&#10;描述已自动生成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图示&#10;&#10;描述已自动生成"/>
                    <pic:cNvPicPr>
                      <a:picLocks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603" cy="1355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E65502A" wp14:editId="4FC13219">
                <wp:simplePos x="0" y="0"/>
                <wp:positionH relativeFrom="column">
                  <wp:posOffset>3816350</wp:posOffset>
                </wp:positionH>
                <wp:positionV relativeFrom="paragraph">
                  <wp:posOffset>33655</wp:posOffset>
                </wp:positionV>
                <wp:extent cx="2827655" cy="1249680"/>
                <wp:effectExtent l="0" t="0" r="0" b="762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7655" cy="124968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7EC27E" w14:textId="77777777" w:rsidR="006273A3" w:rsidRPr="00DC452A" w:rsidRDefault="006273A3" w:rsidP="006273A3">
                            <w:pPr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DC452A">
                              <w:rPr>
                                <w:sz w:val="20"/>
                                <w:szCs w:val="20"/>
                              </w:rPr>
                              <w:t xml:space="preserve">The Linux directory structure is like a tree. The base of the Linux file system hierarchy begins at the </w:t>
                            </w:r>
                            <w:r w:rsidRPr="00DA7C44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root</w:t>
                            </w:r>
                            <w:r w:rsidRPr="00DC452A">
                              <w:rPr>
                                <w:sz w:val="20"/>
                                <w:szCs w:val="20"/>
                              </w:rPr>
                              <w:t>. Directories branch off the root, but everything starts at root.</w:t>
                            </w:r>
                          </w:p>
                          <w:p w14:paraId="2AF8456D" w14:textId="77777777" w:rsidR="006273A3" w:rsidRPr="00DA7C44" w:rsidRDefault="006273A3" w:rsidP="006273A3">
                            <w:pPr>
                              <w:rPr>
                                <w:sz w:val="20"/>
                                <w:szCs w:val="20"/>
                                <w:lang w:eastAsia="zh-CN"/>
                              </w:rPr>
                            </w:pPr>
                            <w:r w:rsidRPr="00DC452A">
                              <w:rPr>
                                <w:rFonts w:hint="eastAsia"/>
                                <w:sz w:val="20"/>
                                <w:szCs w:val="20"/>
                                <w:lang w:eastAsia="zh-CN"/>
                              </w:rPr>
                              <w:t>M</w:t>
                            </w:r>
                            <w:r w:rsidRPr="00DC452A">
                              <w:rPr>
                                <w:sz w:val="20"/>
                                <w:szCs w:val="20"/>
                                <w:lang w:eastAsia="zh-CN"/>
                              </w:rPr>
                              <w:t xml:space="preserve">ore details here: </w:t>
                            </w:r>
                            <w:hyperlink r:id="rId25" w:history="1">
                              <w:r w:rsidRPr="00E400A4">
                                <w:rPr>
                                  <w:rStyle w:val="Hyperlink"/>
                                  <w:color w:val="auto"/>
                                  <w:sz w:val="20"/>
                                  <w:szCs w:val="20"/>
                                </w:rPr>
                                <w:t>https://bit.ly/2kcbpB5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72000" tIns="0" rIns="7200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65502A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300.5pt;margin-top:2.65pt;width:222.65pt;height:98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" fillcolor="#fff2cc [663]" stroked="f" strokeweight=".5pt">
                <v:textbox inset="2mm,0,2mm,0">
                  <w:txbxContent>
                    <w:p w14:paraId="457EC27E" w14:textId="77777777" w:rsidR="006273A3" w:rsidRPr="00DC452A" w:rsidRDefault="006273A3" w:rsidP="006273A3">
                      <w:pPr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   </w:t>
                      </w:r>
                      <w:r w:rsidRPr="00DC452A">
                        <w:rPr>
                          <w:sz w:val="20"/>
                          <w:szCs w:val="20"/>
                        </w:rPr>
                        <w:t xml:space="preserve">The Linux directory structure is like a tree. The base of the Linux file system hierarchy begins at the </w:t>
                      </w:r>
                      <w:r w:rsidRPr="00DA7C44">
                        <w:rPr>
                          <w:b/>
                          <w:bCs/>
                          <w:sz w:val="20"/>
                          <w:szCs w:val="20"/>
                        </w:rPr>
                        <w:t>root</w:t>
                      </w:r>
                      <w:r w:rsidRPr="00DC452A">
                        <w:rPr>
                          <w:sz w:val="20"/>
                          <w:szCs w:val="20"/>
                        </w:rPr>
                        <w:t>. Directories branch off the root, but everything starts at root.</w:t>
                      </w:r>
                    </w:p>
                    <w:p w14:paraId="2AF8456D" w14:textId="77777777" w:rsidR="006273A3" w:rsidRPr="00DA7C44" w:rsidRDefault="006273A3" w:rsidP="006273A3">
                      <w:pPr>
                        <w:rPr>
                          <w:sz w:val="20"/>
                          <w:szCs w:val="20"/>
                          <w:lang w:eastAsia="zh-CN"/>
                        </w:rPr>
                      </w:pPr>
                      <w:r w:rsidRPr="00DC452A">
                        <w:rPr>
                          <w:rFonts w:hint="eastAsia"/>
                          <w:sz w:val="20"/>
                          <w:szCs w:val="20"/>
                          <w:lang w:eastAsia="zh-CN"/>
                        </w:rPr>
                        <w:t>M</w:t>
                      </w:r>
                      <w:r w:rsidRPr="00DC452A">
                        <w:rPr>
                          <w:sz w:val="20"/>
                          <w:szCs w:val="20"/>
                          <w:lang w:eastAsia="zh-CN"/>
                        </w:rPr>
                        <w:t xml:space="preserve">ore details here: </w:t>
                      </w:r>
                      <w:hyperlink r:id="rId26" w:history="1">
                        <w:r w:rsidRPr="00E400A4">
                          <w:rPr>
                            <w:rStyle w:val="Hyperlink"/>
                            <w:color w:val="auto"/>
                            <w:sz w:val="20"/>
                            <w:szCs w:val="20"/>
                          </w:rPr>
                          <w:t>https://bit.ly/2kcbpB5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sz w:val="28"/>
          <w:szCs w:val="28"/>
        </w:rPr>
        <w:t>Paths:</w:t>
      </w:r>
    </w:p>
    <w:p w14:paraId="433BC1BB" w14:textId="77777777" w:rsidR="006273A3" w:rsidRPr="009226FF" w:rsidRDefault="006273A3" w:rsidP="006273A3">
      <w:pPr>
        <w:pStyle w:val="ListParagraph"/>
        <w:numPr>
          <w:ilvl w:val="0"/>
          <w:numId w:val="8"/>
        </w:numPr>
        <w:tabs>
          <w:tab w:val="left" w:pos="540"/>
        </w:tabs>
        <w:rPr>
          <w:bCs/>
        </w:rPr>
      </w:pPr>
      <w:r w:rsidRPr="009226FF">
        <w:rPr>
          <w:bCs/>
        </w:rPr>
        <w:t>Root is /</w:t>
      </w:r>
    </w:p>
    <w:p w14:paraId="6684089C" w14:textId="77777777" w:rsidR="006273A3" w:rsidRPr="009226FF" w:rsidRDefault="006273A3" w:rsidP="006273A3">
      <w:pPr>
        <w:pStyle w:val="ListParagraph"/>
        <w:numPr>
          <w:ilvl w:val="0"/>
          <w:numId w:val="8"/>
        </w:numPr>
        <w:tabs>
          <w:tab w:val="left" w:pos="540"/>
        </w:tabs>
        <w:rPr>
          <w:bCs/>
        </w:rPr>
      </w:pPr>
      <w:r w:rsidRPr="009226FF">
        <w:rPr>
          <w:bCs/>
        </w:rPr>
        <w:t>Paths separated by /</w:t>
      </w:r>
    </w:p>
    <w:p w14:paraId="724B352A" w14:textId="77777777" w:rsidR="006273A3" w:rsidRDefault="006273A3" w:rsidP="006273A3">
      <w:pPr>
        <w:tabs>
          <w:tab w:val="left" w:pos="540"/>
        </w:tabs>
        <w:jc w:val="both"/>
        <w:rPr>
          <w:bCs/>
        </w:rPr>
      </w:pPr>
      <w:r>
        <w:rPr>
          <w:bCs/>
        </w:rPr>
        <w:t>e.g.,</w:t>
      </w:r>
    </w:p>
    <w:p w14:paraId="4A438D0F" w14:textId="77777777" w:rsidR="006273A3" w:rsidRPr="00FB00FE" w:rsidRDefault="006273A3" w:rsidP="006273A3">
      <w:pPr>
        <w:tabs>
          <w:tab w:val="left" w:pos="540"/>
        </w:tabs>
        <w:jc w:val="both"/>
        <w:rPr>
          <w:bCs/>
        </w:rPr>
      </w:pPr>
      <w:r w:rsidRPr="00FB00FE">
        <w:rPr>
          <w:bCs/>
        </w:rPr>
        <w:t>/home/</w:t>
      </w:r>
      <w:proofErr w:type="spellStart"/>
      <w:r w:rsidRPr="00FB00FE">
        <w:rPr>
          <w:bCs/>
        </w:rPr>
        <w:t>h</w:t>
      </w:r>
      <w:r>
        <w:rPr>
          <w:bCs/>
        </w:rPr>
        <w:t>l</w:t>
      </w:r>
      <w:r w:rsidRPr="00FB00FE">
        <w:rPr>
          <w:bCs/>
        </w:rPr>
        <w:t>s</w:t>
      </w:r>
      <w:proofErr w:type="spellEnd"/>
      <w:r w:rsidRPr="00FB00FE">
        <w:rPr>
          <w:bCs/>
        </w:rPr>
        <w:t>/notes</w:t>
      </w:r>
    </w:p>
    <w:p w14:paraId="1C875B95" w14:textId="77777777" w:rsidR="006273A3" w:rsidRDefault="006273A3" w:rsidP="006273A3">
      <w:pPr>
        <w:tabs>
          <w:tab w:val="left" w:pos="540"/>
        </w:tabs>
        <w:jc w:val="both"/>
        <w:rPr>
          <w:bCs/>
        </w:rPr>
      </w:pPr>
      <w:r w:rsidRPr="00FB00FE">
        <w:rPr>
          <w:bCs/>
        </w:rPr>
        <w:t>/home/</w:t>
      </w:r>
      <w:proofErr w:type="spellStart"/>
      <w:r w:rsidRPr="00FB00FE">
        <w:rPr>
          <w:bCs/>
        </w:rPr>
        <w:t>alex</w:t>
      </w:r>
      <w:proofErr w:type="spellEnd"/>
    </w:p>
    <w:p w14:paraId="0FD12286" w14:textId="12DC5BA5" w:rsidR="006273A3" w:rsidRPr="009119D6" w:rsidRDefault="00083BB6" w:rsidP="006273A3">
      <w:pPr>
        <w:tabs>
          <w:tab w:val="left" w:pos="540"/>
        </w:tabs>
        <w:spacing w:line="360" w:lineRule="auto"/>
        <w:rPr>
          <w:bCs/>
        </w:rPr>
      </w:pPr>
      <w:r>
        <w:rPr>
          <w:bCs/>
          <w:noProof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302E1F61" wp14:editId="644E1992">
                <wp:simplePos x="0" y="0"/>
                <wp:positionH relativeFrom="column">
                  <wp:posOffset>4413885</wp:posOffset>
                </wp:positionH>
                <wp:positionV relativeFrom="paragraph">
                  <wp:posOffset>-40640</wp:posOffset>
                </wp:positionV>
                <wp:extent cx="2047310" cy="324785"/>
                <wp:effectExtent l="38100" t="38100" r="35560" b="31115"/>
                <wp:wrapNone/>
                <wp:docPr id="87" name="Ink 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2047310" cy="3247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6508FC" id="Ink 87" o:spid="_x0000_s1026" type="#_x0000_t75" style="position:absolute;margin-left:346.75pt;margin-top:-4.05pt;width:162.9pt;height:27.2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">
                <v:imagedata r:id="rId28" o:title=""/>
              </v:shape>
            </w:pict>
          </mc:Fallback>
        </mc:AlternateContent>
      </w:r>
      <w:r w:rsidR="006273A3" w:rsidRPr="00A17D70">
        <w:rPr>
          <w:bCs/>
        </w:rPr>
        <w:t>In the example above</w:t>
      </w:r>
      <w:r w:rsidR="006273A3">
        <w:rPr>
          <w:bCs/>
        </w:rPr>
        <w:t>, w</w:t>
      </w:r>
      <w:r w:rsidR="006273A3" w:rsidRPr="00FB00FE">
        <w:rPr>
          <w:bCs/>
        </w:rPr>
        <w:t xml:space="preserve">rite the full path to the </w:t>
      </w:r>
      <w:r w:rsidR="006273A3" w:rsidRPr="001C4FA5">
        <w:rPr>
          <w:rFonts w:ascii="Courier New" w:hAnsi="Courier New" w:cs="Courier New"/>
          <w:bCs/>
        </w:rPr>
        <w:t>report</w:t>
      </w:r>
      <w:r w:rsidR="006273A3" w:rsidRPr="00FB00FE">
        <w:rPr>
          <w:bCs/>
        </w:rPr>
        <w:t xml:space="preserve"> </w:t>
      </w:r>
      <w:r w:rsidR="006273A3">
        <w:rPr>
          <w:bCs/>
        </w:rPr>
        <w:t>directory</w:t>
      </w:r>
      <w:r w:rsidR="006273A3" w:rsidRPr="00FB00FE">
        <w:rPr>
          <w:bCs/>
        </w:rPr>
        <w:t>: …………………………………………</w:t>
      </w:r>
    </w:p>
    <w:p w14:paraId="46B8460A" w14:textId="07ACEE9B" w:rsidR="006273A3" w:rsidRPr="009119D6" w:rsidRDefault="00F7046E" w:rsidP="006273A3">
      <w:pPr>
        <w:tabs>
          <w:tab w:val="left" w:pos="540"/>
        </w:tabs>
        <w:spacing w:line="360" w:lineRule="auto"/>
        <w:rPr>
          <w:bCs/>
        </w:rPr>
      </w:pPr>
      <w:r>
        <w:rPr>
          <w:bCs/>
          <w:noProof/>
        </w:rPr>
        <mc:AlternateContent>
          <mc:Choice Requires="wpi">
            <w:drawing>
              <wp:anchor distT="0" distB="0" distL="114300" distR="114300" simplePos="0" relativeHeight="253316096" behindDoc="0" locked="0" layoutInCell="1" allowOverlap="1" wp14:anchorId="104A6DFA" wp14:editId="657388DD">
                <wp:simplePos x="0" y="0"/>
                <wp:positionH relativeFrom="column">
                  <wp:posOffset>-97298</wp:posOffset>
                </wp:positionH>
                <wp:positionV relativeFrom="paragraph">
                  <wp:posOffset>73258</wp:posOffset>
                </wp:positionV>
                <wp:extent cx="7005240" cy="108360"/>
                <wp:effectExtent l="76200" t="139700" r="94615" b="133350"/>
                <wp:wrapNone/>
                <wp:docPr id="1780" name="Ink 17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7005240" cy="10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478807" id="Ink 1780" o:spid="_x0000_s1026" type="#_x0000_t75" style="position:absolute;margin-left:-11.85pt;margin-top:-2.75pt;width:560.1pt;height:25.6pt;z-index:25331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">
                <v:imagedata r:id="rId30" o:title=""/>
              </v:shape>
            </w:pict>
          </mc:Fallback>
        </mc:AlternateContent>
      </w:r>
      <w:r>
        <w:rPr>
          <w:bCs/>
          <w:noProof/>
        </w:rPr>
        <mc:AlternateContent>
          <mc:Choice Requires="wpi">
            <w:drawing>
              <wp:anchor distT="0" distB="0" distL="114300" distR="114300" simplePos="0" relativeHeight="253315072" behindDoc="0" locked="0" layoutInCell="1" allowOverlap="1" wp14:anchorId="72B783F4" wp14:editId="456B7651">
                <wp:simplePos x="0" y="0"/>
                <wp:positionH relativeFrom="column">
                  <wp:posOffset>4779010</wp:posOffset>
                </wp:positionH>
                <wp:positionV relativeFrom="paragraph">
                  <wp:posOffset>-56515</wp:posOffset>
                </wp:positionV>
                <wp:extent cx="1956570" cy="332280"/>
                <wp:effectExtent l="38100" t="38100" r="37465" b="36195"/>
                <wp:wrapNone/>
                <wp:docPr id="1779" name="Ink 17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1956570" cy="332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4FDCBE" id="Ink 1779" o:spid="_x0000_s1026" type="#_x0000_t75" style="position:absolute;margin-left:375.45pt;margin-top:-5.3pt;width:155.75pt;height:27.85pt;z-index:253315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">
                <v:imagedata r:id="rId32" o:title=""/>
              </v:shape>
            </w:pict>
          </mc:Fallback>
        </mc:AlternateContent>
      </w:r>
      <w:r>
        <w:rPr>
          <w:bCs/>
          <w:noProof/>
        </w:rPr>
        <mc:AlternateContent>
          <mc:Choice Requires="wpi">
            <w:drawing>
              <wp:anchor distT="0" distB="0" distL="114300" distR="114300" simplePos="0" relativeHeight="253294592" behindDoc="0" locked="0" layoutInCell="1" allowOverlap="1" wp14:anchorId="1795BF3A" wp14:editId="752310C0">
                <wp:simplePos x="0" y="0"/>
                <wp:positionH relativeFrom="column">
                  <wp:posOffset>3855720</wp:posOffset>
                </wp:positionH>
                <wp:positionV relativeFrom="paragraph">
                  <wp:posOffset>-40640</wp:posOffset>
                </wp:positionV>
                <wp:extent cx="956880" cy="329040"/>
                <wp:effectExtent l="0" t="38100" r="34290" b="39370"/>
                <wp:wrapNone/>
                <wp:docPr id="1759" name="Ink 17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956880" cy="32893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586128F" id="Ink 1759" o:spid="_x0000_s1026" type="#_x0000_t75" style="position:absolute;margin-left:302.8pt;margin-top:-4.05pt;width:77.05pt;height:27.55pt;z-index:2532945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">
                <v:imagedata r:id="rId34" o:title=""/>
              </v:shape>
            </w:pict>
          </mc:Fallback>
        </mc:AlternateContent>
      </w:r>
      <w:r>
        <w:rPr>
          <w:bCs/>
          <w:noProof/>
        </w:rPr>
        <mc:AlternateContent>
          <mc:Choice Requires="wpi">
            <w:drawing>
              <wp:anchor distT="0" distB="0" distL="114300" distR="114300" simplePos="0" relativeHeight="253283328" behindDoc="0" locked="0" layoutInCell="1" allowOverlap="1" wp14:anchorId="615A6930" wp14:editId="4D1A9327">
                <wp:simplePos x="0" y="0"/>
                <wp:positionH relativeFrom="column">
                  <wp:posOffset>2780030</wp:posOffset>
                </wp:positionH>
                <wp:positionV relativeFrom="paragraph">
                  <wp:posOffset>-22225</wp:posOffset>
                </wp:positionV>
                <wp:extent cx="987120" cy="511200"/>
                <wp:effectExtent l="38100" t="38100" r="41910" b="34925"/>
                <wp:wrapNone/>
                <wp:docPr id="1748" name="Ink 17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987120" cy="51117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7ADB6" id="Ink 1748" o:spid="_x0000_s1026" type="#_x0000_t75" style="position:absolute;margin-left:218.1pt;margin-top:-2.55pt;width:79.45pt;height:41.9pt;z-index:2532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">
                <v:imagedata r:id="rId36" o:title=""/>
              </v:shape>
            </w:pict>
          </mc:Fallback>
        </mc:AlternateContent>
      </w:r>
      <w:r>
        <w:rPr>
          <w:bCs/>
          <w:noProof/>
        </w:rPr>
        <mc:AlternateContent>
          <mc:Choice Requires="wpi">
            <w:drawing>
              <wp:anchor distT="0" distB="0" distL="114300" distR="114300" simplePos="0" relativeHeight="253277184" behindDoc="0" locked="0" layoutInCell="1" allowOverlap="1" wp14:anchorId="415192C4" wp14:editId="06E9AEAF">
                <wp:simplePos x="0" y="0"/>
                <wp:positionH relativeFrom="column">
                  <wp:posOffset>1718310</wp:posOffset>
                </wp:positionH>
                <wp:positionV relativeFrom="paragraph">
                  <wp:posOffset>-29210</wp:posOffset>
                </wp:positionV>
                <wp:extent cx="841135" cy="493995"/>
                <wp:effectExtent l="25400" t="38100" r="35560" b="40005"/>
                <wp:wrapNone/>
                <wp:docPr id="1742" name="Ink 17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841135" cy="4939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71BF9C" id="Ink 1742" o:spid="_x0000_s1026" type="#_x0000_t75" style="position:absolute;margin-left:134.45pt;margin-top:-3.1pt;width:67.95pt;height:40.6pt;z-index:2532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">
                <v:imagedata r:id="rId38" o:title=""/>
              </v:shape>
            </w:pict>
          </mc:Fallback>
        </mc:AlternateContent>
      </w:r>
      <w:r>
        <w:rPr>
          <w:bCs/>
          <w:noProof/>
        </w:rPr>
        <mc:AlternateContent>
          <mc:Choice Requires="wpi">
            <w:drawing>
              <wp:anchor distT="0" distB="0" distL="114300" distR="114300" simplePos="0" relativeHeight="253278208" behindDoc="0" locked="0" layoutInCell="1" allowOverlap="1" wp14:anchorId="14C02A98" wp14:editId="4DDF2A3E">
                <wp:simplePos x="0" y="0"/>
                <wp:positionH relativeFrom="column">
                  <wp:posOffset>596900</wp:posOffset>
                </wp:positionH>
                <wp:positionV relativeFrom="paragraph">
                  <wp:posOffset>-53975</wp:posOffset>
                </wp:positionV>
                <wp:extent cx="884455" cy="343535"/>
                <wp:effectExtent l="38100" t="38100" r="43180" b="37465"/>
                <wp:wrapNone/>
                <wp:docPr id="1743" name="Ink 17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884455" cy="3435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55635E" id="Ink 1743" o:spid="_x0000_s1026" type="#_x0000_t75" style="position:absolute;margin-left:46.2pt;margin-top:-5.1pt;width:71.35pt;height:28.7pt;z-index:25327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">
                <v:imagedata r:id="rId40" o:title=""/>
              </v:shape>
            </w:pict>
          </mc:Fallback>
        </mc:AlternateContent>
      </w:r>
      <w:r>
        <w:rPr>
          <w:bCs/>
          <w:noProof/>
        </w:rPr>
        <mc:AlternateContent>
          <mc:Choice Requires="wpi">
            <w:drawing>
              <wp:anchor distT="0" distB="0" distL="114300" distR="114300" simplePos="0" relativeHeight="253279232" behindDoc="0" locked="0" layoutInCell="1" allowOverlap="1" wp14:anchorId="3228EBB7" wp14:editId="05646EFC">
                <wp:simplePos x="0" y="0"/>
                <wp:positionH relativeFrom="column">
                  <wp:posOffset>-24130</wp:posOffset>
                </wp:positionH>
                <wp:positionV relativeFrom="paragraph">
                  <wp:posOffset>-106680</wp:posOffset>
                </wp:positionV>
                <wp:extent cx="389845" cy="400355"/>
                <wp:effectExtent l="38100" t="38100" r="42545" b="44450"/>
                <wp:wrapNone/>
                <wp:docPr id="1744" name="Ink 17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389845" cy="4003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2E0184" id="Ink 1744" o:spid="_x0000_s1026" type="#_x0000_t75" style="position:absolute;margin-left:-2.75pt;margin-top:-9.25pt;width:32.4pt;height:33.2pt;z-index:2532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">
                <v:imagedata r:id="rId42" o:title=""/>
              </v:shape>
            </w:pict>
          </mc:Fallback>
        </mc:AlternateContent>
      </w:r>
    </w:p>
    <w:p w14:paraId="2663C0A8" w14:textId="77777777" w:rsidR="006273A3" w:rsidRPr="008913D3" w:rsidRDefault="006273A3" w:rsidP="006273A3">
      <w:pPr>
        <w:shd w:val="clear" w:color="auto" w:fill="FADBE8"/>
        <w:tabs>
          <w:tab w:val="left" w:pos="540"/>
        </w:tabs>
        <w:jc w:val="both"/>
        <w:rPr>
          <w:b/>
          <w:sz w:val="28"/>
          <w:szCs w:val="28"/>
          <w:u w:val="single"/>
        </w:rPr>
      </w:pPr>
      <w:r w:rsidRPr="008913D3">
        <w:rPr>
          <w:b/>
          <w:bCs/>
          <w:sz w:val="28"/>
          <w:szCs w:val="28"/>
          <w:u w:val="single"/>
        </w:rPr>
        <w:t>ls</w:t>
      </w:r>
      <w:r w:rsidRPr="008913D3">
        <w:rPr>
          <w:b/>
          <w:sz w:val="28"/>
          <w:szCs w:val="28"/>
          <w:u w:val="single"/>
        </w:rPr>
        <w:t xml:space="preserve"> (list </w:t>
      </w:r>
      <w:r>
        <w:rPr>
          <w:b/>
          <w:sz w:val="28"/>
          <w:szCs w:val="28"/>
          <w:u w:val="single"/>
        </w:rPr>
        <w:t>-</w:t>
      </w:r>
      <w:r w:rsidRPr="008913D3">
        <w:rPr>
          <w:b/>
          <w:sz w:val="28"/>
          <w:szCs w:val="28"/>
          <w:u w:val="single"/>
        </w:rPr>
        <w:t xml:space="preserve"> directory listing)</w:t>
      </w:r>
    </w:p>
    <w:p w14:paraId="50B8C9D9" w14:textId="77777777" w:rsidR="006273A3" w:rsidRDefault="006273A3" w:rsidP="006273A3">
      <w:pPr>
        <w:rPr>
          <w:lang w:val="ga-IE"/>
        </w:rPr>
      </w:pPr>
    </w:p>
    <w:p w14:paraId="6C6A9B18" w14:textId="1A01C394" w:rsidR="006273A3" w:rsidRPr="005C51E7" w:rsidRDefault="006273A3" w:rsidP="006273A3">
      <w:pPr>
        <w:rPr>
          <w:b/>
          <w:bCs/>
          <w:lang w:val="ga-IE" w:eastAsia="zh-CN"/>
        </w:rPr>
      </w:pPr>
      <w:r>
        <w:rPr>
          <w:lang w:val="ga-IE"/>
        </w:rPr>
        <w:t xml:space="preserve">An option changes the behaviour of a command. The </w:t>
      </w:r>
      <w:r w:rsidRPr="00355FD5">
        <w:rPr>
          <w:b/>
          <w:lang w:val="ga-IE"/>
        </w:rPr>
        <w:t>ls</w:t>
      </w:r>
      <w:r>
        <w:rPr>
          <w:lang w:val="ga-IE"/>
        </w:rPr>
        <w:t xml:space="preserve"> command can be used with several options. A</w:t>
      </w:r>
      <w:r>
        <w:t xml:space="preserve">n example of an option </w:t>
      </w:r>
      <w:r>
        <w:rPr>
          <w:lang w:val="ga-IE"/>
        </w:rPr>
        <w:t xml:space="preserve">that can be used with </w:t>
      </w:r>
      <w:r w:rsidRPr="00355FD5">
        <w:rPr>
          <w:b/>
          <w:lang w:val="ga-IE"/>
        </w:rPr>
        <w:t>ls</w:t>
      </w:r>
      <w:r>
        <w:rPr>
          <w:lang w:val="ga-IE"/>
        </w:rPr>
        <w:t xml:space="preserve"> is -</w:t>
      </w:r>
      <w:r>
        <w:rPr>
          <w:b/>
          <w:bCs/>
        </w:rPr>
        <w:t>l</w:t>
      </w:r>
      <w:r w:rsidRPr="004B60AA">
        <w:rPr>
          <w:bCs/>
        </w:rPr>
        <w:t>.</w:t>
      </w:r>
    </w:p>
    <w:p w14:paraId="50CCE7B2" w14:textId="77777777" w:rsidR="006273A3" w:rsidRPr="005C51E7" w:rsidRDefault="006273A3" w:rsidP="006273A3">
      <w:pPr>
        <w:rPr>
          <w:lang w:val="ga-IE"/>
        </w:rPr>
      </w:pPr>
      <w:r>
        <w:rPr>
          <w:lang w:val="ga-IE"/>
        </w:rPr>
        <w:t xml:space="preserve">Key in </w:t>
      </w:r>
      <w:r w:rsidRPr="00355FD5">
        <w:rPr>
          <w:rFonts w:ascii="Courier New" w:hAnsi="Courier New" w:cs="Courier New"/>
          <w:b/>
          <w:bCs/>
        </w:rPr>
        <w:t xml:space="preserve">ls </w:t>
      </w:r>
      <w:r>
        <w:rPr>
          <w:rFonts w:ascii="Courier New" w:hAnsi="Courier New" w:cs="Courier New"/>
          <w:b/>
          <w:bCs/>
        </w:rPr>
        <w:t>-</w:t>
      </w:r>
      <w:r w:rsidRPr="00355FD5">
        <w:rPr>
          <w:rFonts w:ascii="Courier New" w:hAnsi="Courier New" w:cs="Courier New"/>
          <w:b/>
          <w:bCs/>
        </w:rPr>
        <w:t>l</w:t>
      </w:r>
      <w:r w:rsidRPr="00355FD5">
        <w:rPr>
          <w:b/>
          <w:bCs/>
        </w:rPr>
        <w:tab/>
      </w:r>
    </w:p>
    <w:p w14:paraId="5FE17ACB" w14:textId="77777777" w:rsidR="006273A3" w:rsidRPr="00152047" w:rsidRDefault="006273A3" w:rsidP="006273A3">
      <w:pPr>
        <w:rPr>
          <w:lang w:val="ga-IE"/>
        </w:rPr>
      </w:pPr>
      <w:r>
        <w:rPr>
          <w:lang w:val="ga-IE"/>
        </w:rPr>
        <w:t>Your screen should look similar to the screenshot below:</w:t>
      </w:r>
    </w:p>
    <w:p w14:paraId="6830A37F" w14:textId="77777777" w:rsidR="006273A3" w:rsidRPr="00152047" w:rsidRDefault="006273A3" w:rsidP="006273A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tabs>
          <w:tab w:val="left" w:pos="540"/>
        </w:tabs>
        <w:jc w:val="both"/>
        <w:rPr>
          <w:rFonts w:ascii="Courier New" w:hAnsi="Courier New" w:cs="Courier New"/>
          <w:b/>
          <w:bCs/>
          <w:lang w:val="ga-IE"/>
        </w:rPr>
      </w:pPr>
      <w:r w:rsidRPr="00E43CC0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8D0E75" wp14:editId="4395C5BB">
                <wp:simplePos x="0" y="0"/>
                <wp:positionH relativeFrom="column">
                  <wp:posOffset>2127250</wp:posOffset>
                </wp:positionH>
                <wp:positionV relativeFrom="paragraph">
                  <wp:posOffset>156844</wp:posOffset>
                </wp:positionV>
                <wp:extent cx="1892300" cy="31115"/>
                <wp:effectExtent l="38100" t="76200" r="12700" b="64135"/>
                <wp:wrapNone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H="1" flipV="1">
                          <a:off x="0" y="0"/>
                          <a:ext cx="1892300" cy="3111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5C5E58" id="Line 3" o:spid="_x0000_s1026" style="position:absolute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7.5pt,12.35pt" to="316.5pt,14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" strokeweight="1pt">
                <v:stroke endarrow="block"/>
                <o:lock v:ext="edit" shapetype="f"/>
              </v:line>
            </w:pict>
          </mc:Fallback>
        </mc:AlternateContent>
      </w:r>
      <w:r w:rsidRPr="00E43CC0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359639D" wp14:editId="5D46920E">
                <wp:simplePos x="0" y="0"/>
                <wp:positionH relativeFrom="column">
                  <wp:posOffset>4027170</wp:posOffset>
                </wp:positionH>
                <wp:positionV relativeFrom="paragraph">
                  <wp:posOffset>53975</wp:posOffset>
                </wp:positionV>
                <wp:extent cx="2506133" cy="289278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506133" cy="28927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DEF4325" w14:textId="77777777" w:rsidR="006273A3" w:rsidRPr="0088713B" w:rsidRDefault="006273A3" w:rsidP="006273A3">
                            <w:pPr>
                              <w:rPr>
                                <w:b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b/>
                                <w:sz w:val="21"/>
                                <w:szCs w:val="21"/>
                              </w:rPr>
                              <w:t xml:space="preserve">Lower-case </w:t>
                            </w:r>
                            <w:r w:rsidRPr="0088713B">
                              <w:rPr>
                                <w:b/>
                                <w:sz w:val="21"/>
                                <w:szCs w:val="21"/>
                              </w:rPr>
                              <w:t>letter l</w:t>
                            </w:r>
                            <w:r>
                              <w:rPr>
                                <w:b/>
                                <w:sz w:val="21"/>
                                <w:szCs w:val="21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0000" tIns="36000" rIns="91440" bIns="360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59639D" id="Text Box 8" o:spid="_x0000_s1027" type="#_x0000_t202" style="position:absolute;left:0;text-align:left;margin-left:317.1pt;margin-top:4.25pt;width:197.35pt;height:22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" filled="f" stroked="f">
                <v:textbox inset="2.5mm,1mm,,1mm">
                  <w:txbxContent>
                    <w:p w14:paraId="3DEF4325" w14:textId="77777777" w:rsidR="006273A3" w:rsidRPr="0088713B" w:rsidRDefault="006273A3" w:rsidP="006273A3">
                      <w:pPr>
                        <w:rPr>
                          <w:b/>
                          <w:sz w:val="21"/>
                          <w:szCs w:val="21"/>
                        </w:rPr>
                      </w:pPr>
                      <w:r>
                        <w:rPr>
                          <w:b/>
                          <w:sz w:val="21"/>
                          <w:szCs w:val="21"/>
                        </w:rPr>
                        <w:t xml:space="preserve">Lower-case </w:t>
                      </w:r>
                      <w:r w:rsidRPr="0088713B">
                        <w:rPr>
                          <w:b/>
                          <w:sz w:val="21"/>
                          <w:szCs w:val="21"/>
                        </w:rPr>
                        <w:t>letter l</w:t>
                      </w:r>
                      <w:r>
                        <w:rPr>
                          <w:b/>
                          <w:sz w:val="21"/>
                          <w:szCs w:val="21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ourier New" w:hAnsi="Courier New" w:cs="Courier New"/>
          <w:bCs/>
          <w:lang w:val="ga-IE"/>
        </w:rPr>
        <w:t>cctom2@ubt18a:~$</w:t>
      </w:r>
      <w:r w:rsidRPr="00152047">
        <w:rPr>
          <w:rFonts w:ascii="Courier New" w:hAnsi="Courier New" w:cs="Courier New"/>
          <w:b/>
          <w:bCs/>
          <w:lang w:val="ga-IE"/>
        </w:rPr>
        <w:t xml:space="preserve"> ls -l</w:t>
      </w:r>
    </w:p>
    <w:p w14:paraId="2CFD329A" w14:textId="77777777" w:rsidR="006273A3" w:rsidRPr="00074B73" w:rsidRDefault="006273A3" w:rsidP="006273A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tabs>
          <w:tab w:val="left" w:pos="540"/>
        </w:tabs>
        <w:jc w:val="both"/>
        <w:rPr>
          <w:rFonts w:ascii="Courier New" w:hAnsi="Courier New" w:cs="Courier New"/>
          <w:bCs/>
          <w:lang w:val="ga-IE"/>
        </w:rPr>
      </w:pPr>
      <w:r w:rsidRPr="00074B73">
        <w:rPr>
          <w:rFonts w:ascii="Courier New" w:hAnsi="Courier New" w:cs="Courier New"/>
          <w:bCs/>
          <w:lang w:val="ga-IE"/>
        </w:rPr>
        <w:t>total 8</w:t>
      </w:r>
    </w:p>
    <w:p w14:paraId="088B1444" w14:textId="77777777" w:rsidR="006273A3" w:rsidRPr="00074B73" w:rsidRDefault="006273A3" w:rsidP="006273A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tabs>
          <w:tab w:val="left" w:pos="540"/>
        </w:tabs>
        <w:jc w:val="both"/>
        <w:rPr>
          <w:rFonts w:ascii="Courier New" w:hAnsi="Courier New" w:cs="Courier New"/>
          <w:bCs/>
          <w:lang w:val="ga-IE"/>
        </w:rPr>
      </w:pPr>
      <w:r w:rsidRPr="00074B73">
        <w:rPr>
          <w:rFonts w:ascii="Courier New" w:hAnsi="Courier New" w:cs="Courier New"/>
          <w:bCs/>
          <w:lang w:val="ga-IE"/>
        </w:rPr>
        <w:t xml:space="preserve">drwx-----x 1 cctom2 grads 4096 </w:t>
      </w:r>
      <w:r w:rsidRPr="000D2869">
        <w:rPr>
          <w:rFonts w:ascii="Courier New" w:hAnsi="Courier New" w:cs="Courier New"/>
          <w:bCs/>
          <w:lang w:val="ga-IE"/>
        </w:rPr>
        <w:t>Jan  9</w:t>
      </w:r>
      <w:r w:rsidRPr="00074B73">
        <w:rPr>
          <w:rFonts w:ascii="Courier New" w:hAnsi="Courier New" w:cs="Courier New"/>
          <w:bCs/>
          <w:lang w:val="ga-IE"/>
        </w:rPr>
        <w:t xml:space="preserve"> 13:34 </w:t>
      </w:r>
      <w:r w:rsidRPr="00EA6668">
        <w:rPr>
          <w:rFonts w:ascii="Courier New" w:hAnsi="Courier New" w:cs="Courier New"/>
          <w:b/>
          <w:bCs/>
          <w:color w:val="2E74B5" w:themeColor="accent5" w:themeShade="BF"/>
          <w:lang w:val="ga-IE"/>
        </w:rPr>
        <w:t>Windows</w:t>
      </w:r>
    </w:p>
    <w:p w14:paraId="5A9531C5" w14:textId="77777777" w:rsidR="006273A3" w:rsidRPr="00074B73" w:rsidRDefault="006273A3" w:rsidP="006273A3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tabs>
          <w:tab w:val="left" w:pos="540"/>
        </w:tabs>
        <w:jc w:val="both"/>
        <w:rPr>
          <w:rFonts w:ascii="Courier New" w:hAnsi="Courier New" w:cs="Courier New"/>
          <w:bCs/>
          <w:lang w:val="ga-IE"/>
        </w:rPr>
      </w:pPr>
      <w:r w:rsidRPr="00074B73">
        <w:rPr>
          <w:rFonts w:ascii="Courier New" w:hAnsi="Courier New" w:cs="Courier New"/>
          <w:bCs/>
          <w:lang w:val="ga-IE"/>
        </w:rPr>
        <w:t xml:space="preserve">drwx-----x 1 cctom2 grads 4096 </w:t>
      </w:r>
      <w:r w:rsidRPr="000D2869">
        <w:rPr>
          <w:rFonts w:ascii="Courier New" w:hAnsi="Courier New" w:cs="Courier New"/>
          <w:bCs/>
          <w:lang w:val="ga-IE"/>
        </w:rPr>
        <w:t>Jan  9</w:t>
      </w:r>
      <w:r w:rsidRPr="00074B73">
        <w:rPr>
          <w:rFonts w:ascii="Courier New" w:hAnsi="Courier New" w:cs="Courier New"/>
          <w:bCs/>
          <w:lang w:val="ga-IE"/>
        </w:rPr>
        <w:t xml:space="preserve"> 13:40 </w:t>
      </w:r>
      <w:r w:rsidRPr="00EA6668">
        <w:rPr>
          <w:rFonts w:ascii="Courier New" w:hAnsi="Courier New" w:cs="Courier New"/>
          <w:b/>
          <w:bCs/>
          <w:color w:val="2E74B5" w:themeColor="accent5" w:themeShade="BF"/>
          <w:lang w:val="ga-IE"/>
        </w:rPr>
        <w:t>www</w:t>
      </w:r>
    </w:p>
    <w:p w14:paraId="28A32DD5" w14:textId="77777777" w:rsidR="006273A3" w:rsidRDefault="006273A3" w:rsidP="006273A3">
      <w:pPr>
        <w:rPr>
          <w:lang w:val="ga-IE" w:eastAsia="zh-CN"/>
        </w:rPr>
      </w:pPr>
      <w:r>
        <w:rPr>
          <w:noProof/>
          <w:lang w:val="ga-IE"/>
        </w:rPr>
        <w:drawing>
          <wp:inline distT="0" distB="0" distL="0" distR="0" wp14:anchorId="4C692169" wp14:editId="78339F58">
            <wp:extent cx="3117850" cy="857199"/>
            <wp:effectExtent l="0" t="0" r="635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erms1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7850" cy="857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20100" w14:textId="40B6977E" w:rsidR="006273A3" w:rsidRPr="00603207" w:rsidRDefault="006273A3" w:rsidP="006273A3">
      <w:pPr>
        <w:rPr>
          <w:lang w:val="ga-IE"/>
        </w:rPr>
      </w:pPr>
      <w:r>
        <w:t xml:space="preserve">What effect does this option have? </w:t>
      </w:r>
      <w:r>
        <w:rPr>
          <w:rFonts w:hint="eastAsia"/>
          <w:lang w:val="ga-IE" w:eastAsia="zh-CN"/>
        </w:rPr>
        <w:t>W</w:t>
      </w:r>
      <w:r>
        <w:rPr>
          <w:lang w:val="ga-IE" w:eastAsia="zh-CN"/>
        </w:rPr>
        <w:t xml:space="preserve">hat are </w:t>
      </w:r>
      <w:r w:rsidRPr="0088713B">
        <w:rPr>
          <w:b/>
          <w:bCs/>
          <w:lang w:val="ga-IE" w:eastAsia="zh-CN"/>
        </w:rPr>
        <w:t>ls -l</w:t>
      </w:r>
      <w:r>
        <w:rPr>
          <w:lang w:val="ga-IE" w:eastAsia="zh-CN"/>
        </w:rPr>
        <w:t xml:space="preserve"> output columns? </w:t>
      </w:r>
      <w:r>
        <w:t xml:space="preserve">What is the size of </w:t>
      </w:r>
      <w:r>
        <w:rPr>
          <w:lang w:val="ga-IE"/>
        </w:rPr>
        <w:t xml:space="preserve">each </w:t>
      </w:r>
      <w:r>
        <w:t>file in bytes for your output?</w:t>
      </w:r>
      <w:r>
        <w:rPr>
          <w:lang w:val="ga-IE"/>
        </w:rPr>
        <w:t xml:space="preserve"> </w:t>
      </w:r>
      <w:r>
        <w:t>……………………………………………………………………………………………….…</w:t>
      </w:r>
    </w:p>
    <w:p w14:paraId="671507F2" w14:textId="42DCA393" w:rsidR="00AF0FE9" w:rsidRDefault="0054224A" w:rsidP="00B8320B">
      <w:pPr>
        <w:rPr>
          <w:rFonts w:eastAsia="Times New Roman"/>
          <w:lang w:val="ga-IE"/>
        </w:rPr>
      </w:pPr>
      <w:r>
        <w:rPr>
          <w:rFonts w:eastAsia="Times New Roman"/>
          <w:noProof/>
          <w:lang w:val="ga-IE"/>
        </w:rPr>
        <mc:AlternateContent>
          <mc:Choice Requires="wpi">
            <w:drawing>
              <wp:anchor distT="0" distB="0" distL="114300" distR="114300" simplePos="0" relativeHeight="251850752" behindDoc="0" locked="0" layoutInCell="1" allowOverlap="1" wp14:anchorId="2E02BECF" wp14:editId="125427FB">
                <wp:simplePos x="0" y="0"/>
                <wp:positionH relativeFrom="column">
                  <wp:posOffset>4761865</wp:posOffset>
                </wp:positionH>
                <wp:positionV relativeFrom="paragraph">
                  <wp:posOffset>461010</wp:posOffset>
                </wp:positionV>
                <wp:extent cx="917715" cy="417960"/>
                <wp:effectExtent l="38100" t="38100" r="34925" b="39370"/>
                <wp:wrapNone/>
                <wp:docPr id="253" name="Ink 2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917715" cy="41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568E2A" id="Ink 253" o:spid="_x0000_s1026" type="#_x0000_t75" style="position:absolute;margin-left:374.15pt;margin-top:35.45pt;width:74.2pt;height:34.6pt;z-index:25185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">
                <v:imagedata r:id="rId45" o:title=""/>
              </v:shape>
            </w:pict>
          </mc:Fallback>
        </mc:AlternateContent>
      </w:r>
      <w:r>
        <w:rPr>
          <w:rFonts w:eastAsia="Times New Roman"/>
          <w:noProof/>
          <w:lang w:val="ga-IE"/>
        </w:rPr>
        <mc:AlternateContent>
          <mc:Choice Requires="wpi">
            <w:drawing>
              <wp:anchor distT="0" distB="0" distL="114300" distR="114300" simplePos="0" relativeHeight="251851776" behindDoc="0" locked="0" layoutInCell="1" allowOverlap="1" wp14:anchorId="429EDC05" wp14:editId="418E912A">
                <wp:simplePos x="0" y="0"/>
                <wp:positionH relativeFrom="column">
                  <wp:posOffset>3924300</wp:posOffset>
                </wp:positionH>
                <wp:positionV relativeFrom="paragraph">
                  <wp:posOffset>481965</wp:posOffset>
                </wp:positionV>
                <wp:extent cx="674785" cy="312710"/>
                <wp:effectExtent l="38100" t="38100" r="36830" b="43180"/>
                <wp:wrapNone/>
                <wp:docPr id="254" name="Ink 2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674785" cy="3127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04D6DF" id="Ink 254" o:spid="_x0000_s1026" type="#_x0000_t75" style="position:absolute;margin-left:308.15pt;margin-top:37.1pt;width:54.85pt;height:26.3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">
                <v:imagedata r:id="rId47" o:title=""/>
              </v:shape>
            </w:pict>
          </mc:Fallback>
        </mc:AlternateContent>
      </w:r>
      <w:r>
        <w:rPr>
          <w:rFonts w:eastAsia="Times New Roman"/>
          <w:noProof/>
          <w:lang w:val="ga-IE"/>
        </w:rPr>
        <mc:AlternateContent>
          <mc:Choice Requires="wpi">
            <w:drawing>
              <wp:anchor distT="0" distB="0" distL="114300" distR="114300" simplePos="0" relativeHeight="251837440" behindDoc="0" locked="0" layoutInCell="1" allowOverlap="1" wp14:anchorId="5DCA17FD" wp14:editId="1E2B2CE0">
                <wp:simplePos x="0" y="0"/>
                <wp:positionH relativeFrom="column">
                  <wp:posOffset>4030200</wp:posOffset>
                </wp:positionH>
                <wp:positionV relativeFrom="paragraph">
                  <wp:posOffset>274370</wp:posOffset>
                </wp:positionV>
                <wp:extent cx="570240" cy="63720"/>
                <wp:effectExtent l="50800" t="50800" r="0" b="50800"/>
                <wp:wrapNone/>
                <wp:docPr id="240" name="Ink 2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570240" cy="63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AE6BF4" id="Ink 240" o:spid="_x0000_s1026" type="#_x0000_t75" style="position:absolute;margin-left:316.2pt;margin-top:20.45pt;width:47.15pt;height:7.25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">
                <v:imagedata r:id="rId49" o:title=""/>
              </v:shape>
            </w:pict>
          </mc:Fallback>
        </mc:AlternateContent>
      </w:r>
      <w:r w:rsidR="00C26474">
        <w:rPr>
          <w:rFonts w:eastAsia="Times New Roman"/>
          <w:noProof/>
          <w:lang w:val="ga-IE"/>
        </w:rPr>
        <mc:AlternateContent>
          <mc:Choice Requires="wpi">
            <w:drawing>
              <wp:anchor distT="0" distB="0" distL="114300" distR="114300" simplePos="0" relativeHeight="251836416" behindDoc="0" locked="0" layoutInCell="1" allowOverlap="1" wp14:anchorId="2B5D9935" wp14:editId="526AE22E">
                <wp:simplePos x="0" y="0"/>
                <wp:positionH relativeFrom="column">
                  <wp:posOffset>5567680</wp:posOffset>
                </wp:positionH>
                <wp:positionV relativeFrom="paragraph">
                  <wp:posOffset>3175</wp:posOffset>
                </wp:positionV>
                <wp:extent cx="1202060" cy="199390"/>
                <wp:effectExtent l="38100" t="38100" r="29845" b="29210"/>
                <wp:wrapNone/>
                <wp:docPr id="222" name="Ink 2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1202060" cy="1993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181357" id="Ink 222" o:spid="_x0000_s1026" type="#_x0000_t75" style="position:absolute;margin-left:437.55pt;margin-top:-.55pt;width:96.3pt;height:17.35pt;z-index:25183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">
                <v:imagedata r:id="rId51" o:title=""/>
              </v:shape>
            </w:pict>
          </mc:Fallback>
        </mc:AlternateContent>
      </w:r>
      <w:r w:rsidR="00C26474">
        <w:rPr>
          <w:rFonts w:eastAsia="Times New Roman"/>
          <w:noProof/>
          <w:lang w:val="ga-IE"/>
        </w:rPr>
        <mc:AlternateContent>
          <mc:Choice Requires="wpi">
            <w:drawing>
              <wp:anchor distT="0" distB="0" distL="114300" distR="114300" simplePos="0" relativeHeight="251824128" behindDoc="0" locked="0" layoutInCell="1" allowOverlap="1" wp14:anchorId="0A05263E" wp14:editId="22FC2968">
                <wp:simplePos x="0" y="0"/>
                <wp:positionH relativeFrom="column">
                  <wp:posOffset>5310535</wp:posOffset>
                </wp:positionH>
                <wp:positionV relativeFrom="paragraph">
                  <wp:posOffset>-48430</wp:posOffset>
                </wp:positionV>
                <wp:extent cx="117720" cy="245880"/>
                <wp:effectExtent l="38100" t="38100" r="22225" b="33655"/>
                <wp:wrapNone/>
                <wp:docPr id="210" name="Ink 2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117720" cy="245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277B63" id="Ink 210" o:spid="_x0000_s1026" type="#_x0000_t75" style="position:absolute;margin-left:417.3pt;margin-top:-4.65pt;width:10.95pt;height:21.05pt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">
                <v:imagedata r:id="rId53" o:title=""/>
              </v:shape>
            </w:pict>
          </mc:Fallback>
        </mc:AlternateContent>
      </w:r>
      <w:r w:rsidR="00C26474">
        <w:rPr>
          <w:rFonts w:eastAsia="Times New Roman"/>
          <w:noProof/>
          <w:lang w:val="ga-IE"/>
        </w:rPr>
        <mc:AlternateContent>
          <mc:Choice Requires="wpi">
            <w:drawing>
              <wp:anchor distT="0" distB="0" distL="114300" distR="114300" simplePos="0" relativeHeight="251823104" behindDoc="0" locked="0" layoutInCell="1" allowOverlap="1" wp14:anchorId="23B3E57E" wp14:editId="1D901743">
                <wp:simplePos x="0" y="0"/>
                <wp:positionH relativeFrom="column">
                  <wp:posOffset>64135</wp:posOffset>
                </wp:positionH>
                <wp:positionV relativeFrom="paragraph">
                  <wp:posOffset>-330835</wp:posOffset>
                </wp:positionV>
                <wp:extent cx="5075335" cy="694610"/>
                <wp:effectExtent l="38100" t="38100" r="43180" b="42545"/>
                <wp:wrapNone/>
                <wp:docPr id="209" name="Ink 2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5075335" cy="6946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57B0A6" id="Ink 209" o:spid="_x0000_s1026" type="#_x0000_t75" style="position:absolute;margin-left:4.2pt;margin-top:-26.85pt;width:401.35pt;height:56.4pt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">
                <v:imagedata r:id="rId55" o:title=""/>
              </v:shape>
            </w:pict>
          </mc:Fallback>
        </mc:AlternateContent>
      </w:r>
    </w:p>
    <w:p w14:paraId="546B5A6C" w14:textId="77777777" w:rsidR="006273A3" w:rsidRDefault="006273A3" w:rsidP="006273A3">
      <w:pPr>
        <w:shd w:val="clear" w:color="auto" w:fill="FADBE8"/>
        <w:jc w:val="both"/>
        <w:rPr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pwd</w:t>
      </w:r>
      <w:r>
        <w:rPr>
          <w:sz w:val="28"/>
          <w:szCs w:val="28"/>
          <w:u w:val="single"/>
        </w:rPr>
        <w:t xml:space="preserve"> </w:t>
      </w:r>
      <w:r w:rsidRPr="00BC6661">
        <w:rPr>
          <w:b/>
          <w:sz w:val="28"/>
          <w:szCs w:val="28"/>
          <w:u w:val="single"/>
        </w:rPr>
        <w:t>(print working directory)</w:t>
      </w:r>
    </w:p>
    <w:p w14:paraId="3578B36F" w14:textId="77777777" w:rsidR="006273A3" w:rsidRDefault="006273A3" w:rsidP="006273A3">
      <w:pPr>
        <w:jc w:val="both"/>
      </w:pPr>
      <w:r>
        <w:lastRenderedPageBreak/>
        <w:t xml:space="preserve">The </w:t>
      </w:r>
      <w:r w:rsidRPr="00DA1CCE">
        <w:rPr>
          <w:b/>
        </w:rPr>
        <w:t>pwd</w:t>
      </w:r>
      <w:r>
        <w:t xml:space="preserve"> command will show you the path to your current working directory. Unlike our ssh gateway server, some other Linux prompts may not show your working directory. So you can use </w:t>
      </w:r>
      <w:r w:rsidRPr="00E60EAC">
        <w:rPr>
          <w:b/>
        </w:rPr>
        <w:t>pwd</w:t>
      </w:r>
      <w:r>
        <w:t xml:space="preserve"> to find out where you are in the directory tree.</w:t>
      </w:r>
    </w:p>
    <w:p w14:paraId="728866C3" w14:textId="77777777" w:rsidR="006273A3" w:rsidRDefault="006273A3" w:rsidP="006273A3">
      <w:pPr>
        <w:ind w:left="720" w:hanging="720"/>
        <w:jc w:val="both"/>
      </w:pPr>
      <w:r>
        <w:t xml:space="preserve">Type </w:t>
      </w:r>
      <w:r>
        <w:rPr>
          <w:b/>
        </w:rPr>
        <w:t>pwd</w:t>
      </w:r>
      <w:r>
        <w:t xml:space="preserve"> command to view the path of the directory you are currently in.</w:t>
      </w:r>
    </w:p>
    <w:p w14:paraId="75DB44F1" w14:textId="4F3536F5" w:rsidR="006273A3" w:rsidRDefault="005B3F32" w:rsidP="006273A3">
      <w:pPr>
        <w:ind w:left="720" w:hanging="720"/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82496" behindDoc="0" locked="0" layoutInCell="1" allowOverlap="1" wp14:anchorId="19CED721" wp14:editId="5DC832CA">
                <wp:simplePos x="0" y="0"/>
                <wp:positionH relativeFrom="column">
                  <wp:posOffset>3437890</wp:posOffset>
                </wp:positionH>
                <wp:positionV relativeFrom="paragraph">
                  <wp:posOffset>-37465</wp:posOffset>
                </wp:positionV>
                <wp:extent cx="1410145" cy="173990"/>
                <wp:effectExtent l="38100" t="38100" r="0" b="41910"/>
                <wp:wrapNone/>
                <wp:docPr id="291" name="Ink 2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1410145" cy="1739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DA30A1" id="Ink 291" o:spid="_x0000_s1026" type="#_x0000_t75" style="position:absolute;margin-left:269.85pt;margin-top:-3.75pt;width:112.75pt;height:15.35pt;z-index:25188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">
                <v:imagedata r:id="rId5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62016" behindDoc="0" locked="0" layoutInCell="1" allowOverlap="1" wp14:anchorId="41854869" wp14:editId="49D0E0A3">
                <wp:simplePos x="0" y="0"/>
                <wp:positionH relativeFrom="column">
                  <wp:posOffset>2825115</wp:posOffset>
                </wp:positionH>
                <wp:positionV relativeFrom="paragraph">
                  <wp:posOffset>-43240</wp:posOffset>
                </wp:positionV>
                <wp:extent cx="606960" cy="212400"/>
                <wp:effectExtent l="38100" t="38100" r="0" b="29210"/>
                <wp:wrapNone/>
                <wp:docPr id="271" name="Ink 2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606960" cy="2124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77290" id="Ink 271" o:spid="_x0000_s1026" type="#_x0000_t75" style="position:absolute;margin-left:221.65pt;margin-top:-4.25pt;width:49.5pt;height:18.4pt;z-index:25186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">
                <v:imagedata r:id="rId59" o:title=""/>
              </v:shape>
            </w:pict>
          </mc:Fallback>
        </mc:AlternateContent>
      </w:r>
      <w:r w:rsidR="006273A3">
        <w:t xml:space="preserve">This is your </w:t>
      </w:r>
      <w:r w:rsidR="006273A3">
        <w:rPr>
          <w:b/>
        </w:rPr>
        <w:t>current directory</w:t>
      </w:r>
      <w:r w:rsidR="006273A3">
        <w:t>. What is it? …………………………………………………………</w:t>
      </w:r>
    </w:p>
    <w:p w14:paraId="7DC82FDB" w14:textId="1A2FC75B" w:rsidR="006273A3" w:rsidRDefault="006273A3" w:rsidP="00B8320B">
      <w:pPr>
        <w:rPr>
          <w:rFonts w:eastAsia="Times New Roman"/>
          <w:lang w:val="ga-IE"/>
        </w:rPr>
      </w:pPr>
    </w:p>
    <w:p w14:paraId="573D625D" w14:textId="77777777" w:rsidR="006273A3" w:rsidRDefault="006273A3" w:rsidP="006273A3">
      <w:pPr>
        <w:shd w:val="clear" w:color="auto" w:fill="FADBE8"/>
        <w:jc w:val="both"/>
        <w:rPr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 xml:space="preserve">cd </w:t>
      </w:r>
      <w:r w:rsidRPr="00BC6661">
        <w:rPr>
          <w:b/>
          <w:sz w:val="28"/>
          <w:szCs w:val="28"/>
          <w:u w:val="single"/>
        </w:rPr>
        <w:t>(change directory)</w:t>
      </w:r>
    </w:p>
    <w:p w14:paraId="7AF68213" w14:textId="77777777" w:rsidR="008607F2" w:rsidRPr="00DF6B8C" w:rsidRDefault="008607F2" w:rsidP="008607F2">
      <w:pPr>
        <w:pStyle w:val="Heading1"/>
      </w:pPr>
      <w:r>
        <w:t xml:space="preserve">Exercise: </w:t>
      </w:r>
    </w:p>
    <w:p w14:paraId="5DE907A4" w14:textId="77777777" w:rsidR="008607F2" w:rsidRDefault="008607F2" w:rsidP="008607F2">
      <w:pPr>
        <w:tabs>
          <w:tab w:val="left" w:pos="540"/>
        </w:tabs>
        <w:jc w:val="both"/>
      </w:pPr>
      <w:r>
        <w:t xml:space="preserve">Change to the </w:t>
      </w:r>
      <w:r>
        <w:rPr>
          <w:b/>
          <w:bCs/>
        </w:rPr>
        <w:t>root directory</w:t>
      </w:r>
      <w:r>
        <w:t xml:space="preserve"> using a single command. What command did you use?</w:t>
      </w:r>
    </w:p>
    <w:p w14:paraId="4FD6F86B" w14:textId="63D6FC74" w:rsidR="008607F2" w:rsidRDefault="005B3F32" w:rsidP="008607F2">
      <w:pPr>
        <w:tabs>
          <w:tab w:val="left" w:pos="540"/>
        </w:tabs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86592" behindDoc="0" locked="0" layoutInCell="1" allowOverlap="1" wp14:anchorId="499FD9D0" wp14:editId="33A4C970">
                <wp:simplePos x="0" y="0"/>
                <wp:positionH relativeFrom="column">
                  <wp:posOffset>679680</wp:posOffset>
                </wp:positionH>
                <wp:positionV relativeFrom="paragraph">
                  <wp:posOffset>126420</wp:posOffset>
                </wp:positionV>
                <wp:extent cx="126720" cy="207000"/>
                <wp:effectExtent l="38100" t="38100" r="38735" b="34925"/>
                <wp:wrapNone/>
                <wp:docPr id="295" name="Ink 2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126720" cy="207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39CDF5" id="Ink 295" o:spid="_x0000_s1026" type="#_x0000_t75" style="position:absolute;margin-left:52.65pt;margin-top:9.1pt;width:11.7pt;height:18pt;z-index:25188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">
                <v:imagedata r:id="rId6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85568" behindDoc="0" locked="0" layoutInCell="1" allowOverlap="1" wp14:anchorId="4B4F8D2F" wp14:editId="2FDF5777">
                <wp:simplePos x="0" y="0"/>
                <wp:positionH relativeFrom="column">
                  <wp:posOffset>125730</wp:posOffset>
                </wp:positionH>
                <wp:positionV relativeFrom="paragraph">
                  <wp:posOffset>29210</wp:posOffset>
                </wp:positionV>
                <wp:extent cx="367815" cy="343800"/>
                <wp:effectExtent l="38100" t="38100" r="38735" b="37465"/>
                <wp:wrapNone/>
                <wp:docPr id="294" name="Ink 2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367815" cy="34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C01E1D" id="Ink 294" o:spid="_x0000_s1026" type="#_x0000_t75" style="position:absolute;margin-left:9.1pt;margin-top:1.5pt;width:30.65pt;height:28.75pt;z-index:2518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">
                <v:imagedata r:id="rId63" o:title=""/>
              </v:shape>
            </w:pict>
          </mc:Fallback>
        </mc:AlternateContent>
      </w:r>
    </w:p>
    <w:p w14:paraId="0504F28C" w14:textId="77777777" w:rsidR="008607F2" w:rsidRDefault="008607F2" w:rsidP="008607F2">
      <w:pPr>
        <w:jc w:val="both"/>
      </w:pPr>
      <w:r>
        <w:t>…………………………………………………………………………………………</w:t>
      </w:r>
    </w:p>
    <w:p w14:paraId="29D997E3" w14:textId="77777777" w:rsidR="008607F2" w:rsidRDefault="008607F2" w:rsidP="008607F2">
      <w:pPr>
        <w:tabs>
          <w:tab w:val="left" w:pos="540"/>
        </w:tabs>
        <w:jc w:val="both"/>
      </w:pPr>
      <w:r>
        <w:t xml:space="preserve">Change back to your </w:t>
      </w:r>
      <w:r>
        <w:rPr>
          <w:b/>
          <w:bCs/>
        </w:rPr>
        <w:t>home directory</w:t>
      </w:r>
      <w:r>
        <w:t xml:space="preserve">. Where your </w:t>
      </w:r>
      <w:r>
        <w:rPr>
          <w:b/>
          <w:bCs/>
        </w:rPr>
        <w:t>home directory</w:t>
      </w:r>
      <w:r>
        <w:t xml:space="preserve"> is, will depend on what account you are logged in as. What is the full path of your home directory? </w:t>
      </w:r>
    </w:p>
    <w:p w14:paraId="1BA4ADB1" w14:textId="3320F710" w:rsidR="008607F2" w:rsidRDefault="00F04A0E" w:rsidP="008607F2">
      <w:pPr>
        <w:tabs>
          <w:tab w:val="left" w:pos="540"/>
        </w:tabs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87616" behindDoc="0" locked="0" layoutInCell="1" allowOverlap="1" wp14:anchorId="6AAB0F76" wp14:editId="5DA0B03C">
                <wp:simplePos x="0" y="0"/>
                <wp:positionH relativeFrom="column">
                  <wp:posOffset>-48240</wp:posOffset>
                </wp:positionH>
                <wp:positionV relativeFrom="paragraph">
                  <wp:posOffset>43980</wp:posOffset>
                </wp:positionV>
                <wp:extent cx="180720" cy="367200"/>
                <wp:effectExtent l="38100" t="38100" r="22860" b="39370"/>
                <wp:wrapNone/>
                <wp:docPr id="296" name="Ink 2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">
                      <w14:nvContentPartPr>
                        <w14:cNvContentPartPr/>
                      </w14:nvContentPartPr>
                      <w14:xfrm>
                        <a:off x="0" y="0"/>
                        <a:ext cx="180720" cy="36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33C61B" id="Ink 296" o:spid="_x0000_s1026" type="#_x0000_t75" style="position:absolute;margin-left:-4.65pt;margin-top:2.65pt;width:15.95pt;height:30.6pt;z-index:25188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">
                <v:imagedata r:id="rId65" o:title=""/>
              </v:shape>
            </w:pict>
          </mc:Fallback>
        </mc:AlternateContent>
      </w:r>
    </w:p>
    <w:p w14:paraId="17A82B0E" w14:textId="41CE27AB" w:rsidR="008607F2" w:rsidRPr="004B3A21" w:rsidRDefault="00F04A0E" w:rsidP="008607F2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14240" behindDoc="0" locked="0" layoutInCell="1" allowOverlap="1" wp14:anchorId="0E7C59D2" wp14:editId="09177B2D">
                <wp:simplePos x="0" y="0"/>
                <wp:positionH relativeFrom="column">
                  <wp:posOffset>102235</wp:posOffset>
                </wp:positionH>
                <wp:positionV relativeFrom="paragraph">
                  <wp:posOffset>-179070</wp:posOffset>
                </wp:positionV>
                <wp:extent cx="3103430" cy="392055"/>
                <wp:effectExtent l="38100" t="38100" r="33655" b="40005"/>
                <wp:wrapNone/>
                <wp:docPr id="327" name="Ink 3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">
                      <w14:nvContentPartPr>
                        <w14:cNvContentPartPr/>
                      </w14:nvContentPartPr>
                      <w14:xfrm>
                        <a:off x="0" y="0"/>
                        <a:ext cx="3103430" cy="3920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B7B78D" id="Ink 327" o:spid="_x0000_s1026" type="#_x0000_t75" style="position:absolute;margin-left:7.2pt;margin-top:-14.95pt;width:246.05pt;height:32.85pt;z-index:25191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">
                <v:imagedata r:id="rId67" o:title=""/>
              </v:shape>
            </w:pict>
          </mc:Fallback>
        </mc:AlternateContent>
      </w:r>
      <w:r w:rsidR="008607F2">
        <w:t>…………………………………………………………………………………………</w:t>
      </w:r>
    </w:p>
    <w:p w14:paraId="29888411" w14:textId="77777777" w:rsidR="008607F2" w:rsidRDefault="008607F2" w:rsidP="008607F2">
      <w:pPr>
        <w:tabs>
          <w:tab w:val="left" w:pos="540"/>
        </w:tabs>
        <w:jc w:val="both"/>
        <w:rPr>
          <w:b/>
        </w:rPr>
      </w:pPr>
      <w:r>
        <w:rPr>
          <w:b/>
        </w:rPr>
        <w:t>Exercise:</w:t>
      </w:r>
      <w:r>
        <w:rPr>
          <w:b/>
        </w:rPr>
        <w:tab/>
      </w:r>
    </w:p>
    <w:p w14:paraId="753F3AB1" w14:textId="77777777" w:rsidR="008607F2" w:rsidRDefault="008607F2" w:rsidP="008607F2">
      <w:pPr>
        <w:tabs>
          <w:tab w:val="left" w:pos="540"/>
        </w:tabs>
        <w:jc w:val="both"/>
      </w:pPr>
      <w:r>
        <w:t>1.</w:t>
      </w:r>
      <w:r>
        <w:tab/>
        <w:t xml:space="preserve">Use </w:t>
      </w:r>
      <w:r w:rsidRPr="002B4E41">
        <w:rPr>
          <w:b/>
        </w:rPr>
        <w:t>ls</w:t>
      </w:r>
      <w:r>
        <w:t xml:space="preserve"> to view all files in the </w:t>
      </w:r>
      <w:r w:rsidRPr="00D82133">
        <w:rPr>
          <w:b/>
          <w:bCs/>
        </w:rPr>
        <w:t>root</w:t>
      </w:r>
      <w:r>
        <w:t xml:space="preserve"> directory (/): </w:t>
      </w:r>
    </w:p>
    <w:p w14:paraId="15BB9330" w14:textId="781A2DDC" w:rsidR="008607F2" w:rsidRDefault="000D105A" w:rsidP="008607F2">
      <w:pPr>
        <w:tabs>
          <w:tab w:val="left" w:pos="540"/>
        </w:tabs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424192" behindDoc="0" locked="0" layoutInCell="1" allowOverlap="1" wp14:anchorId="4D7AE794" wp14:editId="6B12F2CB">
                <wp:simplePos x="0" y="0"/>
                <wp:positionH relativeFrom="column">
                  <wp:posOffset>4565015</wp:posOffset>
                </wp:positionH>
                <wp:positionV relativeFrom="paragraph">
                  <wp:posOffset>100965</wp:posOffset>
                </wp:positionV>
                <wp:extent cx="357890" cy="169200"/>
                <wp:effectExtent l="38100" t="38100" r="36195" b="34290"/>
                <wp:wrapNone/>
                <wp:docPr id="880" name="Ink 8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357890" cy="169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1B2E0B" id="Ink 880" o:spid="_x0000_s1026" type="#_x0000_t75" style="position:absolute;margin-left:358.65pt;margin-top:7.1pt;width:29.9pt;height:15pt;z-index:25242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">
                <v:imagedata r:id="rId6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23168" behindDoc="0" locked="0" layoutInCell="1" allowOverlap="1" wp14:anchorId="541C6382" wp14:editId="4F454C22">
                <wp:simplePos x="0" y="0"/>
                <wp:positionH relativeFrom="column">
                  <wp:posOffset>5338440</wp:posOffset>
                </wp:positionH>
                <wp:positionV relativeFrom="paragraph">
                  <wp:posOffset>56758</wp:posOffset>
                </wp:positionV>
                <wp:extent cx="183240" cy="270000"/>
                <wp:effectExtent l="25400" t="38100" r="45720" b="47625"/>
                <wp:wrapNone/>
                <wp:docPr id="879" name="Ink 8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183240" cy="27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F374CB" id="Ink 879" o:spid="_x0000_s1026" type="#_x0000_t75" style="position:absolute;margin-left:419.55pt;margin-top:3.6pt;width:16.15pt;height:22.95pt;z-index:25242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">
                <v:imagedata r:id="rId7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06784" behindDoc="0" locked="0" layoutInCell="1" allowOverlap="1" wp14:anchorId="469ECAD0" wp14:editId="5FE7380C">
                <wp:simplePos x="0" y="0"/>
                <wp:positionH relativeFrom="column">
                  <wp:posOffset>4107815</wp:posOffset>
                </wp:positionH>
                <wp:positionV relativeFrom="paragraph">
                  <wp:posOffset>-45085</wp:posOffset>
                </wp:positionV>
                <wp:extent cx="199955" cy="372110"/>
                <wp:effectExtent l="25400" t="38100" r="0" b="34290"/>
                <wp:wrapNone/>
                <wp:docPr id="860" name="Ink 8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199955" cy="3721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2FF998" id="Ink 860" o:spid="_x0000_s1026" type="#_x0000_t75" style="position:absolute;margin-left:322.6pt;margin-top:-4.4pt;width:17.45pt;height:30.95pt;z-index:25240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">
                <v:imagedata r:id="rId7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03712" behindDoc="0" locked="0" layoutInCell="1" allowOverlap="1" wp14:anchorId="6D9317DE" wp14:editId="078E51F3">
                <wp:simplePos x="0" y="0"/>
                <wp:positionH relativeFrom="column">
                  <wp:posOffset>3382645</wp:posOffset>
                </wp:positionH>
                <wp:positionV relativeFrom="paragraph">
                  <wp:posOffset>59055</wp:posOffset>
                </wp:positionV>
                <wp:extent cx="310170" cy="189865"/>
                <wp:effectExtent l="38100" t="38100" r="7620" b="38735"/>
                <wp:wrapNone/>
                <wp:docPr id="857" name="Ink 8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310170" cy="1898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F10EE0" id="Ink 857" o:spid="_x0000_s1026" type="#_x0000_t75" style="position:absolute;margin-left:265.55pt;margin-top:3.8pt;width:26.1pt;height:16.6pt;z-index:25240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">
                <v:imagedata r:id="rId75" o:title=""/>
              </v:shape>
            </w:pict>
          </mc:Fallback>
        </mc:AlternateContent>
      </w:r>
      <w:r w:rsidR="00F04A0E">
        <w:rPr>
          <w:noProof/>
        </w:rPr>
        <mc:AlternateContent>
          <mc:Choice Requires="wpi">
            <w:drawing>
              <wp:anchor distT="0" distB="0" distL="114300" distR="114300" simplePos="0" relativeHeight="251930624" behindDoc="0" locked="0" layoutInCell="1" allowOverlap="1" wp14:anchorId="4179ED77" wp14:editId="0D018548">
                <wp:simplePos x="0" y="0"/>
                <wp:positionH relativeFrom="column">
                  <wp:posOffset>2020570</wp:posOffset>
                </wp:positionH>
                <wp:positionV relativeFrom="paragraph">
                  <wp:posOffset>4445</wp:posOffset>
                </wp:positionV>
                <wp:extent cx="632405" cy="226395"/>
                <wp:effectExtent l="38100" t="38100" r="41275" b="40640"/>
                <wp:wrapNone/>
                <wp:docPr id="343" name="Ink 3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632405" cy="2263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84552A" id="Ink 343" o:spid="_x0000_s1026" type="#_x0000_t75" style="position:absolute;margin-left:157.95pt;margin-top:-.75pt;width:51.8pt;height:19.85pt;z-index:25193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">
                <v:imagedata r:id="rId77" o:title=""/>
              </v:shape>
            </w:pict>
          </mc:Fallback>
        </mc:AlternateContent>
      </w:r>
      <w:r w:rsidR="00F04A0E">
        <w:rPr>
          <w:noProof/>
        </w:rPr>
        <mc:AlternateContent>
          <mc:Choice Requires="wpi">
            <w:drawing>
              <wp:anchor distT="0" distB="0" distL="114300" distR="114300" simplePos="0" relativeHeight="251924480" behindDoc="0" locked="0" layoutInCell="1" allowOverlap="1" wp14:anchorId="11CBBFC6" wp14:editId="03F6A89C">
                <wp:simplePos x="0" y="0"/>
                <wp:positionH relativeFrom="column">
                  <wp:posOffset>1482725</wp:posOffset>
                </wp:positionH>
                <wp:positionV relativeFrom="paragraph">
                  <wp:posOffset>13335</wp:posOffset>
                </wp:positionV>
                <wp:extent cx="274035" cy="180340"/>
                <wp:effectExtent l="38100" t="38100" r="0" b="35560"/>
                <wp:wrapNone/>
                <wp:docPr id="337" name="Ink 3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274035" cy="1803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11D364" id="Ink 337" o:spid="_x0000_s1026" type="#_x0000_t75" style="position:absolute;margin-left:115.95pt;margin-top:.25pt;width:23.35pt;height:15.9pt;z-index:25192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">
                <v:imagedata r:id="rId79" o:title=""/>
              </v:shape>
            </w:pict>
          </mc:Fallback>
        </mc:AlternateContent>
      </w:r>
      <w:r w:rsidR="00F04A0E">
        <w:rPr>
          <w:noProof/>
        </w:rPr>
        <mc:AlternateContent>
          <mc:Choice Requires="wpi">
            <w:drawing>
              <wp:anchor distT="0" distB="0" distL="114300" distR="114300" simplePos="0" relativeHeight="251925504" behindDoc="0" locked="0" layoutInCell="1" allowOverlap="1" wp14:anchorId="41FA7A84" wp14:editId="28AF2717">
                <wp:simplePos x="0" y="0"/>
                <wp:positionH relativeFrom="column">
                  <wp:posOffset>487045</wp:posOffset>
                </wp:positionH>
                <wp:positionV relativeFrom="paragraph">
                  <wp:posOffset>-37465</wp:posOffset>
                </wp:positionV>
                <wp:extent cx="583505" cy="223520"/>
                <wp:effectExtent l="38100" t="38100" r="13970" b="43180"/>
                <wp:wrapNone/>
                <wp:docPr id="338" name="Ink 3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583505" cy="223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B187AF" id="Ink 338" o:spid="_x0000_s1026" type="#_x0000_t75" style="position:absolute;margin-left:37.5pt;margin-top:-3.75pt;width:47.65pt;height:19.25pt;z-index:251925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">
                <v:imagedata r:id="rId81" o:title=""/>
              </v:shape>
            </w:pict>
          </mc:Fallback>
        </mc:AlternateContent>
      </w:r>
      <w:r w:rsidR="00F04A0E">
        <w:rPr>
          <w:noProof/>
        </w:rPr>
        <mc:AlternateContent>
          <mc:Choice Requires="wpi">
            <w:drawing>
              <wp:anchor distT="0" distB="0" distL="114300" distR="114300" simplePos="0" relativeHeight="251917312" behindDoc="0" locked="0" layoutInCell="1" allowOverlap="1" wp14:anchorId="1312A1B0" wp14:editId="15718F64">
                <wp:simplePos x="0" y="0"/>
                <wp:positionH relativeFrom="column">
                  <wp:posOffset>186055</wp:posOffset>
                </wp:positionH>
                <wp:positionV relativeFrom="paragraph">
                  <wp:posOffset>-15240</wp:posOffset>
                </wp:positionV>
                <wp:extent cx="144725" cy="179420"/>
                <wp:effectExtent l="38100" t="38100" r="33655" b="36830"/>
                <wp:wrapNone/>
                <wp:docPr id="330" name="Ink 3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144725" cy="1794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64CEA5" id="Ink 330" o:spid="_x0000_s1026" type="#_x0000_t75" style="position:absolute;margin-left:13.85pt;margin-top:-2.05pt;width:13.4pt;height:16.15pt;z-index:251917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">
                <v:imagedata r:id="rId83" o:title=""/>
              </v:shape>
            </w:pict>
          </mc:Fallback>
        </mc:AlternateContent>
      </w:r>
    </w:p>
    <w:p w14:paraId="580A47B7" w14:textId="4EC44DF4" w:rsidR="008607F2" w:rsidRDefault="008607F2" w:rsidP="008607F2">
      <w:pPr>
        <w:jc w:val="both"/>
      </w:pPr>
      <w:r>
        <w:t>…………………………………………………………………………………………</w:t>
      </w:r>
    </w:p>
    <w:p w14:paraId="1D6E28ED" w14:textId="77777777" w:rsidR="008607F2" w:rsidRDefault="008607F2" w:rsidP="008607F2">
      <w:pPr>
        <w:tabs>
          <w:tab w:val="left" w:pos="540"/>
        </w:tabs>
        <w:jc w:val="both"/>
      </w:pPr>
    </w:p>
    <w:p w14:paraId="2624BFBA" w14:textId="77777777" w:rsidR="008607F2" w:rsidRDefault="008607F2" w:rsidP="008607F2">
      <w:pPr>
        <w:tabs>
          <w:tab w:val="left" w:pos="540"/>
        </w:tabs>
        <w:jc w:val="both"/>
      </w:pPr>
      <w:r>
        <w:t>2.</w:t>
      </w:r>
      <w:r>
        <w:tab/>
        <w:t xml:space="preserve">Change to the </w:t>
      </w:r>
      <w:r w:rsidRPr="007B5816">
        <w:rPr>
          <w:i/>
        </w:rPr>
        <w:t>/home</w:t>
      </w:r>
      <w:r>
        <w:t xml:space="preserve"> directory: </w:t>
      </w:r>
    </w:p>
    <w:p w14:paraId="6ADBFBD0" w14:textId="278DF51E" w:rsidR="008607F2" w:rsidRDefault="0082037F" w:rsidP="008607F2">
      <w:pPr>
        <w:tabs>
          <w:tab w:val="left" w:pos="540"/>
        </w:tabs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38816" behindDoc="0" locked="0" layoutInCell="1" allowOverlap="1" wp14:anchorId="719D9D64" wp14:editId="28B68ED6">
                <wp:simplePos x="0" y="0"/>
                <wp:positionH relativeFrom="column">
                  <wp:posOffset>180340</wp:posOffset>
                </wp:positionH>
                <wp:positionV relativeFrom="paragraph">
                  <wp:posOffset>-12065</wp:posOffset>
                </wp:positionV>
                <wp:extent cx="1215120" cy="321170"/>
                <wp:effectExtent l="38100" t="38100" r="42545" b="34925"/>
                <wp:wrapNone/>
                <wp:docPr id="379" name="Ink 3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/>
                      </w14:nvContentPartPr>
                      <w14:xfrm>
                        <a:off x="0" y="0"/>
                        <a:ext cx="1215120" cy="3211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705EB6" id="Ink 379" o:spid="_x0000_s1026" type="#_x0000_t75" style="position:absolute;margin-left:13.35pt;margin-top:-1.8pt;width:97.4pt;height:27pt;z-index:25193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">
                <v:imagedata r:id="rId85" o:title=""/>
              </v:shape>
            </w:pict>
          </mc:Fallback>
        </mc:AlternateContent>
      </w:r>
    </w:p>
    <w:p w14:paraId="14585213" w14:textId="38120D1D" w:rsidR="008607F2" w:rsidRDefault="008607F2" w:rsidP="008607F2">
      <w:pPr>
        <w:jc w:val="both"/>
      </w:pPr>
      <w:r>
        <w:t>…………………………………………………………………………………………</w:t>
      </w:r>
    </w:p>
    <w:p w14:paraId="1B5171F4" w14:textId="77777777" w:rsidR="008607F2" w:rsidRDefault="008607F2" w:rsidP="008607F2">
      <w:pPr>
        <w:tabs>
          <w:tab w:val="left" w:pos="540"/>
        </w:tabs>
        <w:jc w:val="both"/>
      </w:pPr>
    </w:p>
    <w:p w14:paraId="1E8D6952" w14:textId="77777777" w:rsidR="008607F2" w:rsidRDefault="008607F2" w:rsidP="008607F2">
      <w:pPr>
        <w:tabs>
          <w:tab w:val="left" w:pos="540"/>
        </w:tabs>
        <w:jc w:val="both"/>
      </w:pPr>
      <w:r>
        <w:t>3.</w:t>
      </w:r>
      <w:r>
        <w:tab/>
        <w:t xml:space="preserve">Use </w:t>
      </w:r>
      <w:r w:rsidRPr="00F4244A">
        <w:rPr>
          <w:b/>
        </w:rPr>
        <w:t>ls</w:t>
      </w:r>
      <w:r>
        <w:t xml:space="preserve"> to view all files in the </w:t>
      </w:r>
      <w:r w:rsidRPr="007B5816">
        <w:rPr>
          <w:i/>
        </w:rPr>
        <w:t>/home</w:t>
      </w:r>
      <w:r>
        <w:t xml:space="preserve"> directory:</w:t>
      </w:r>
    </w:p>
    <w:p w14:paraId="320E33CD" w14:textId="4E64656E" w:rsidR="008607F2" w:rsidRDefault="000D105A" w:rsidP="008607F2">
      <w:pPr>
        <w:tabs>
          <w:tab w:val="left" w:pos="540"/>
        </w:tabs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433408" behindDoc="0" locked="0" layoutInCell="1" allowOverlap="1" wp14:anchorId="12646B11" wp14:editId="2E533385">
                <wp:simplePos x="0" y="0"/>
                <wp:positionH relativeFrom="column">
                  <wp:posOffset>5587365</wp:posOffset>
                </wp:positionH>
                <wp:positionV relativeFrom="paragraph">
                  <wp:posOffset>-38100</wp:posOffset>
                </wp:positionV>
                <wp:extent cx="854475" cy="407035"/>
                <wp:effectExtent l="38100" t="38100" r="34925" b="37465"/>
                <wp:wrapNone/>
                <wp:docPr id="889" name="Ink 8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">
                      <w14:nvContentPartPr>
                        <w14:cNvContentPartPr/>
                      </w14:nvContentPartPr>
                      <w14:xfrm>
                        <a:off x="0" y="0"/>
                        <a:ext cx="854475" cy="4070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942AC1" id="Ink 889" o:spid="_x0000_s1026" type="#_x0000_t75" style="position:absolute;margin-left:439.1pt;margin-top:-3.85pt;width:69pt;height:33.7pt;z-index:25243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">
                <v:imagedata r:id="rId8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27264" behindDoc="0" locked="0" layoutInCell="1" allowOverlap="1" wp14:anchorId="1775B115" wp14:editId="18A103DC">
                <wp:simplePos x="0" y="0"/>
                <wp:positionH relativeFrom="column">
                  <wp:posOffset>4846955</wp:posOffset>
                </wp:positionH>
                <wp:positionV relativeFrom="paragraph">
                  <wp:posOffset>104775</wp:posOffset>
                </wp:positionV>
                <wp:extent cx="398230" cy="200520"/>
                <wp:effectExtent l="38100" t="38100" r="33655" b="41275"/>
                <wp:wrapNone/>
                <wp:docPr id="883" name="Ink 8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">
                      <w14:nvContentPartPr>
                        <w14:cNvContentPartPr/>
                      </w14:nvContentPartPr>
                      <w14:xfrm>
                        <a:off x="0" y="0"/>
                        <a:ext cx="398230" cy="20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50ED4F" id="Ink 883" o:spid="_x0000_s1026" type="#_x0000_t75" style="position:absolute;margin-left:380.8pt;margin-top:7.4pt;width:33.05pt;height:17.5pt;z-index:25242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">
                <v:imagedata r:id="rId8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20096" behindDoc="0" locked="0" layoutInCell="1" allowOverlap="1" wp14:anchorId="053D4BDD" wp14:editId="29C8512B">
                <wp:simplePos x="0" y="0"/>
                <wp:positionH relativeFrom="column">
                  <wp:posOffset>4374515</wp:posOffset>
                </wp:positionH>
                <wp:positionV relativeFrom="paragraph">
                  <wp:posOffset>-77470</wp:posOffset>
                </wp:positionV>
                <wp:extent cx="218520" cy="396875"/>
                <wp:effectExtent l="38100" t="38100" r="0" b="34925"/>
                <wp:wrapNone/>
                <wp:docPr id="876" name="Ink 8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">
                      <w14:nvContentPartPr>
                        <w14:cNvContentPartPr/>
                      </w14:nvContentPartPr>
                      <w14:xfrm>
                        <a:off x="0" y="0"/>
                        <a:ext cx="218520" cy="3968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931FD1" id="Ink 876" o:spid="_x0000_s1026" type="#_x0000_t75" style="position:absolute;margin-left:343.65pt;margin-top:-6.95pt;width:18.9pt;height:32.9pt;z-index:25242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">
                <v:imagedata r:id="rId9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10880" behindDoc="0" locked="0" layoutInCell="1" allowOverlap="1" wp14:anchorId="4B2909EB" wp14:editId="482F802D">
                <wp:simplePos x="0" y="0"/>
                <wp:positionH relativeFrom="column">
                  <wp:posOffset>3636010</wp:posOffset>
                </wp:positionH>
                <wp:positionV relativeFrom="paragraph">
                  <wp:posOffset>49530</wp:posOffset>
                </wp:positionV>
                <wp:extent cx="302900" cy="219710"/>
                <wp:effectExtent l="38100" t="38100" r="0" b="46990"/>
                <wp:wrapNone/>
                <wp:docPr id="867" name="Ink 8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">
                      <w14:nvContentPartPr>
                        <w14:cNvContentPartPr/>
                      </w14:nvContentPartPr>
                      <w14:xfrm>
                        <a:off x="0" y="0"/>
                        <a:ext cx="302900" cy="2197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03137C" id="Ink 867" o:spid="_x0000_s1026" type="#_x0000_t75" style="position:absolute;margin-left:285.45pt;margin-top:3.1pt;width:25.5pt;height:18.95pt;z-index:25241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">
                <v:imagedata r:id="rId93" o:title=""/>
              </v:shape>
            </w:pict>
          </mc:Fallback>
        </mc:AlternateContent>
      </w:r>
      <w:r w:rsidR="0082037F">
        <w:rPr>
          <w:noProof/>
        </w:rPr>
        <mc:AlternateContent>
          <mc:Choice Requires="wpi">
            <w:drawing>
              <wp:anchor distT="0" distB="0" distL="114300" distR="114300" simplePos="0" relativeHeight="251957248" behindDoc="0" locked="0" layoutInCell="1" allowOverlap="1" wp14:anchorId="15C89A60" wp14:editId="7AAC4F0F">
                <wp:simplePos x="0" y="0"/>
                <wp:positionH relativeFrom="column">
                  <wp:posOffset>2604135</wp:posOffset>
                </wp:positionH>
                <wp:positionV relativeFrom="paragraph">
                  <wp:posOffset>109855</wp:posOffset>
                </wp:positionV>
                <wp:extent cx="336955" cy="168840"/>
                <wp:effectExtent l="38100" t="38100" r="31750" b="34925"/>
                <wp:wrapNone/>
                <wp:docPr id="397" name="Ink 3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/>
                      </w14:nvContentPartPr>
                      <w14:xfrm>
                        <a:off x="0" y="0"/>
                        <a:ext cx="336955" cy="168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B673AA" id="Ink 397" o:spid="_x0000_s1026" type="#_x0000_t75" style="position:absolute;margin-left:204.2pt;margin-top:7.8pt;width:28.25pt;height:15pt;z-index:251957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">
                <v:imagedata r:id="rId95" o:title=""/>
              </v:shape>
            </w:pict>
          </mc:Fallback>
        </mc:AlternateContent>
      </w:r>
      <w:r w:rsidR="0082037F">
        <w:rPr>
          <w:noProof/>
        </w:rPr>
        <mc:AlternateContent>
          <mc:Choice Requires="wpi">
            <w:drawing>
              <wp:anchor distT="0" distB="0" distL="114300" distR="114300" simplePos="0" relativeHeight="251958272" behindDoc="0" locked="0" layoutInCell="1" allowOverlap="1" wp14:anchorId="0663D3C2" wp14:editId="3F61F25A">
                <wp:simplePos x="0" y="0"/>
                <wp:positionH relativeFrom="column">
                  <wp:posOffset>2225040</wp:posOffset>
                </wp:positionH>
                <wp:positionV relativeFrom="paragraph">
                  <wp:posOffset>26670</wp:posOffset>
                </wp:positionV>
                <wp:extent cx="162925" cy="288530"/>
                <wp:effectExtent l="25400" t="38100" r="0" b="29210"/>
                <wp:wrapNone/>
                <wp:docPr id="398" name="Ink 3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/>
                      </w14:nvContentPartPr>
                      <w14:xfrm>
                        <a:off x="0" y="0"/>
                        <a:ext cx="162925" cy="2885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C446B4" id="Ink 398" o:spid="_x0000_s1026" type="#_x0000_t75" style="position:absolute;margin-left:174.4pt;margin-top:1.3pt;width:14.6pt;height:24.4pt;z-index:25195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">
                <v:imagedata r:id="rId97" o:title=""/>
              </v:shape>
            </w:pict>
          </mc:Fallback>
        </mc:AlternateContent>
      </w:r>
      <w:r w:rsidR="0082037F">
        <w:rPr>
          <w:noProof/>
        </w:rPr>
        <mc:AlternateContent>
          <mc:Choice Requires="wpi">
            <w:drawing>
              <wp:anchor distT="0" distB="0" distL="114300" distR="114300" simplePos="0" relativeHeight="251951104" behindDoc="0" locked="0" layoutInCell="1" allowOverlap="1" wp14:anchorId="332C0675" wp14:editId="0271EADE">
                <wp:simplePos x="0" y="0"/>
                <wp:positionH relativeFrom="column">
                  <wp:posOffset>1696720</wp:posOffset>
                </wp:positionH>
                <wp:positionV relativeFrom="paragraph">
                  <wp:posOffset>109855</wp:posOffset>
                </wp:positionV>
                <wp:extent cx="252215" cy="174625"/>
                <wp:effectExtent l="38100" t="38100" r="0" b="41275"/>
                <wp:wrapNone/>
                <wp:docPr id="391" name="Ink 3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/>
                      </w14:nvContentPartPr>
                      <w14:xfrm>
                        <a:off x="0" y="0"/>
                        <a:ext cx="252215" cy="1746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9F2CE7" id="Ink 391" o:spid="_x0000_s1026" type="#_x0000_t75" style="position:absolute;margin-left:132.75pt;margin-top:7.8pt;width:21.55pt;height:15.4pt;z-index:25195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">
                <v:imagedata r:id="rId99" o:title=""/>
              </v:shape>
            </w:pict>
          </mc:Fallback>
        </mc:AlternateContent>
      </w:r>
      <w:r w:rsidR="0082037F">
        <w:rPr>
          <w:noProof/>
        </w:rPr>
        <mc:AlternateContent>
          <mc:Choice Requires="wpi">
            <w:drawing>
              <wp:anchor distT="0" distB="0" distL="114300" distR="114300" simplePos="0" relativeHeight="251952128" behindDoc="0" locked="0" layoutInCell="1" allowOverlap="1" wp14:anchorId="4CA67942" wp14:editId="674BFB65">
                <wp:simplePos x="0" y="0"/>
                <wp:positionH relativeFrom="column">
                  <wp:posOffset>-47625</wp:posOffset>
                </wp:positionH>
                <wp:positionV relativeFrom="paragraph">
                  <wp:posOffset>7620</wp:posOffset>
                </wp:positionV>
                <wp:extent cx="1359035" cy="289005"/>
                <wp:effectExtent l="25400" t="38100" r="38100" b="41275"/>
                <wp:wrapNone/>
                <wp:docPr id="392" name="Ink 3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1359035" cy="2890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C0CC50" id="Ink 392" o:spid="_x0000_s1026" type="#_x0000_t75" style="position:absolute;margin-left:-4.6pt;margin-top:-.2pt;width:108.7pt;height:24.45pt;z-index:25195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">
                <v:imagedata r:id="rId101" o:title=""/>
              </v:shape>
            </w:pict>
          </mc:Fallback>
        </mc:AlternateContent>
      </w:r>
    </w:p>
    <w:p w14:paraId="65E5FE1C" w14:textId="60FD8B3F" w:rsidR="008607F2" w:rsidRDefault="008607F2" w:rsidP="008607F2">
      <w:pPr>
        <w:jc w:val="both"/>
      </w:pPr>
      <w:r>
        <w:t>…………………………………………………………………………………………</w:t>
      </w:r>
    </w:p>
    <w:p w14:paraId="435272AE" w14:textId="77777777" w:rsidR="008607F2" w:rsidRDefault="008607F2" w:rsidP="008607F2">
      <w:pPr>
        <w:tabs>
          <w:tab w:val="left" w:pos="540"/>
        </w:tabs>
        <w:jc w:val="both"/>
      </w:pPr>
    </w:p>
    <w:p w14:paraId="4D065660" w14:textId="77777777" w:rsidR="008607F2" w:rsidRDefault="008607F2" w:rsidP="008607F2">
      <w:pPr>
        <w:tabs>
          <w:tab w:val="left" w:pos="540"/>
        </w:tabs>
        <w:jc w:val="both"/>
      </w:pPr>
      <w:r>
        <w:t>4.</w:t>
      </w:r>
      <w:r>
        <w:tab/>
        <w:t xml:space="preserve">What command would you use to go </w:t>
      </w:r>
      <w:r w:rsidRPr="008A7D3C">
        <w:rPr>
          <w:b/>
        </w:rPr>
        <w:t>directly</w:t>
      </w:r>
      <w:r>
        <w:t xml:space="preserve"> to your home directory from any other directory? </w:t>
      </w:r>
    </w:p>
    <w:p w14:paraId="072C8090" w14:textId="7012F190" w:rsidR="008607F2" w:rsidRDefault="0082037F" w:rsidP="008607F2">
      <w:pPr>
        <w:tabs>
          <w:tab w:val="left" w:pos="540"/>
        </w:tabs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62368" behindDoc="0" locked="0" layoutInCell="1" allowOverlap="1" wp14:anchorId="1A51B974" wp14:editId="6EF7DDA1">
                <wp:simplePos x="0" y="0"/>
                <wp:positionH relativeFrom="column">
                  <wp:posOffset>271780</wp:posOffset>
                </wp:positionH>
                <wp:positionV relativeFrom="paragraph">
                  <wp:posOffset>20955</wp:posOffset>
                </wp:positionV>
                <wp:extent cx="359465" cy="293040"/>
                <wp:effectExtent l="38100" t="38100" r="34290" b="37465"/>
                <wp:wrapNone/>
                <wp:docPr id="402" name="Ink 4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/>
                      </w14:nvContentPartPr>
                      <w14:xfrm>
                        <a:off x="0" y="0"/>
                        <a:ext cx="359465" cy="29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70D7E5" id="Ink 402" o:spid="_x0000_s1026" type="#_x0000_t75" style="position:absolute;margin-left:20.55pt;margin-top:.85pt;width:30pt;height:24.75pt;z-index:25196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">
                <v:imagedata r:id="rId10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61344" behindDoc="0" locked="0" layoutInCell="1" allowOverlap="1" wp14:anchorId="06C4851C" wp14:editId="3B4CD788">
                <wp:simplePos x="0" y="0"/>
                <wp:positionH relativeFrom="column">
                  <wp:posOffset>829876</wp:posOffset>
                </wp:positionH>
                <wp:positionV relativeFrom="paragraph">
                  <wp:posOffset>176441</wp:posOffset>
                </wp:positionV>
                <wp:extent cx="198720" cy="66600"/>
                <wp:effectExtent l="38100" t="38100" r="5080" b="35560"/>
                <wp:wrapNone/>
                <wp:docPr id="401" name="Ink 4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">
                      <w14:nvContentPartPr>
                        <w14:cNvContentPartPr/>
                      </w14:nvContentPartPr>
                      <w14:xfrm>
                        <a:off x="0" y="0"/>
                        <a:ext cx="198720" cy="66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0B03FF" id="Ink 401" o:spid="_x0000_s1026" type="#_x0000_t75" style="position:absolute;margin-left:64.55pt;margin-top:13.05pt;width:17.4pt;height:6.95pt;z-index:25196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">
                <v:imagedata r:id="rId105" o:title=""/>
              </v:shape>
            </w:pict>
          </mc:Fallback>
        </mc:AlternateContent>
      </w:r>
    </w:p>
    <w:p w14:paraId="514CC610" w14:textId="77777777" w:rsidR="008607F2" w:rsidRDefault="008607F2" w:rsidP="008607F2">
      <w:pPr>
        <w:jc w:val="both"/>
      </w:pPr>
      <w:r>
        <w:t>…………………………………………………………………………………………</w:t>
      </w:r>
    </w:p>
    <w:p w14:paraId="09574508" w14:textId="77777777" w:rsidR="008607F2" w:rsidRDefault="008607F2" w:rsidP="008607F2">
      <w:pPr>
        <w:tabs>
          <w:tab w:val="left" w:pos="540"/>
        </w:tabs>
        <w:ind w:left="540" w:hanging="540"/>
        <w:jc w:val="both"/>
      </w:pPr>
      <w:r>
        <w:t>5.</w:t>
      </w:r>
      <w:r>
        <w:tab/>
        <w:t>Change back to the root directory</w:t>
      </w:r>
    </w:p>
    <w:p w14:paraId="740008FD" w14:textId="2A1E9CAA" w:rsidR="008607F2" w:rsidRDefault="0082037F" w:rsidP="008607F2">
      <w:pPr>
        <w:tabs>
          <w:tab w:val="left" w:pos="540"/>
        </w:tabs>
        <w:ind w:left="540" w:hanging="540"/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66464" behindDoc="0" locked="0" layoutInCell="1" allowOverlap="1" wp14:anchorId="16EC1183" wp14:editId="7A093DE6">
                <wp:simplePos x="0" y="0"/>
                <wp:positionH relativeFrom="column">
                  <wp:posOffset>203835</wp:posOffset>
                </wp:positionH>
                <wp:positionV relativeFrom="paragraph">
                  <wp:posOffset>-40005</wp:posOffset>
                </wp:positionV>
                <wp:extent cx="662640" cy="343250"/>
                <wp:effectExtent l="38100" t="38100" r="23495" b="38100"/>
                <wp:wrapNone/>
                <wp:docPr id="406" name="Ink 4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">
                      <w14:nvContentPartPr>
                        <w14:cNvContentPartPr/>
                      </w14:nvContentPartPr>
                      <w14:xfrm>
                        <a:off x="0" y="0"/>
                        <a:ext cx="662640" cy="3432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784E28" id="Ink 406" o:spid="_x0000_s1026" type="#_x0000_t75" style="position:absolute;margin-left:15.25pt;margin-top:-4pt;width:53.9pt;height:28.75pt;z-index:25196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">
                <v:imagedata r:id="rId107" o:title=""/>
              </v:shape>
            </w:pict>
          </mc:Fallback>
        </mc:AlternateContent>
      </w:r>
    </w:p>
    <w:p w14:paraId="4065BDE2" w14:textId="77777777" w:rsidR="008607F2" w:rsidRPr="00C37FB2" w:rsidRDefault="008607F2" w:rsidP="008607F2">
      <w:pPr>
        <w:jc w:val="both"/>
      </w:pPr>
      <w:r>
        <w:t>…………………………………………………………………………………………</w:t>
      </w:r>
    </w:p>
    <w:p w14:paraId="567FD2A5" w14:textId="77777777" w:rsidR="008607F2" w:rsidRPr="008607F2" w:rsidRDefault="008607F2" w:rsidP="008607F2"/>
    <w:p w14:paraId="1A325734" w14:textId="4F7F0216" w:rsidR="008607F2" w:rsidRPr="00BE517E" w:rsidRDefault="008607F2" w:rsidP="008607F2">
      <w:pPr>
        <w:shd w:val="clear" w:color="auto" w:fill="FADBE8"/>
        <w:tabs>
          <w:tab w:val="left" w:pos="540"/>
        </w:tabs>
        <w:ind w:left="540" w:hanging="540"/>
        <w:jc w:val="both"/>
        <w:rPr>
          <w:b/>
          <w:lang w:val="ga-IE" w:eastAsia="zh-CN"/>
        </w:rPr>
      </w:pPr>
      <w:r>
        <w:rPr>
          <w:b/>
          <w:lang w:val="ga-IE"/>
        </w:rPr>
        <w:t>man (</w:t>
      </w:r>
      <w:r w:rsidRPr="00CC788B">
        <w:rPr>
          <w:b/>
          <w:lang w:val="ga-IE"/>
        </w:rPr>
        <w:t>reference manual</w:t>
      </w:r>
      <w:r>
        <w:rPr>
          <w:b/>
          <w:lang w:val="ga-IE"/>
        </w:rPr>
        <w:t xml:space="preserve"> for getting h</w:t>
      </w:r>
      <w:r w:rsidRPr="00BE517E">
        <w:rPr>
          <w:b/>
          <w:lang w:val="ga-IE"/>
        </w:rPr>
        <w:t>elp</w:t>
      </w:r>
      <w:r>
        <w:rPr>
          <w:b/>
          <w:lang w:val="ga-IE"/>
        </w:rPr>
        <w:t>)</w:t>
      </w:r>
    </w:p>
    <w:p w14:paraId="1848200A" w14:textId="77777777" w:rsidR="008607F2" w:rsidRDefault="008607F2" w:rsidP="008607F2">
      <w:pPr>
        <w:tabs>
          <w:tab w:val="left" w:pos="540"/>
        </w:tabs>
        <w:ind w:left="540" w:hanging="540"/>
        <w:jc w:val="both"/>
        <w:rPr>
          <w:lang w:val="ga-IE"/>
        </w:rPr>
      </w:pPr>
      <w:r>
        <w:rPr>
          <w:lang w:val="ga-IE"/>
        </w:rPr>
        <w:t xml:space="preserve">To bring up help on a command, use the </w:t>
      </w:r>
      <w:r w:rsidRPr="00F856E1">
        <w:rPr>
          <w:b/>
          <w:lang w:val="ga-IE"/>
        </w:rPr>
        <w:t>man</w:t>
      </w:r>
      <w:r>
        <w:rPr>
          <w:lang w:val="ga-IE"/>
        </w:rPr>
        <w:t xml:space="preserve"> command. For example to bring up help on the </w:t>
      </w:r>
      <w:r>
        <w:rPr>
          <w:b/>
          <w:lang w:val="ga-IE"/>
        </w:rPr>
        <w:t xml:space="preserve">ls </w:t>
      </w:r>
      <w:r w:rsidRPr="00C750AE">
        <w:rPr>
          <w:lang w:val="ga-IE"/>
        </w:rPr>
        <w:t xml:space="preserve">command </w:t>
      </w:r>
    </w:p>
    <w:p w14:paraId="2201D150" w14:textId="77777777" w:rsidR="008607F2" w:rsidRDefault="008607F2" w:rsidP="008607F2">
      <w:pPr>
        <w:tabs>
          <w:tab w:val="left" w:pos="540"/>
        </w:tabs>
        <w:ind w:left="540" w:hanging="540"/>
        <w:jc w:val="both"/>
        <w:rPr>
          <w:lang w:val="ga-IE"/>
        </w:rPr>
      </w:pPr>
      <w:r w:rsidRPr="00C750AE">
        <w:rPr>
          <w:lang w:val="ga-IE"/>
        </w:rPr>
        <w:t>you would</w:t>
      </w:r>
      <w:r>
        <w:rPr>
          <w:b/>
          <w:lang w:val="ga-IE"/>
        </w:rPr>
        <w:t xml:space="preserve"> </w:t>
      </w:r>
      <w:r>
        <w:rPr>
          <w:lang w:val="ga-IE"/>
        </w:rPr>
        <w:t>key in the following:</w:t>
      </w:r>
    </w:p>
    <w:p w14:paraId="3AC7ADF3" w14:textId="77777777" w:rsidR="008607F2" w:rsidRPr="0048367C" w:rsidRDefault="008607F2" w:rsidP="008607F2">
      <w:pPr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tabs>
          <w:tab w:val="left" w:pos="540"/>
        </w:tabs>
        <w:jc w:val="both"/>
        <w:rPr>
          <w:rFonts w:ascii="Courier New" w:hAnsi="Courier New" w:cs="Courier New"/>
          <w:bCs/>
          <w:lang w:val="ga-IE"/>
        </w:rPr>
      </w:pPr>
      <w:r w:rsidRPr="001B42E8">
        <w:rPr>
          <w:rFonts w:ascii="Courier New" w:hAnsi="Courier New" w:cs="Courier New"/>
          <w:bCs/>
          <w:lang w:val="ga-IE"/>
        </w:rPr>
        <w:t>cctom2@</w:t>
      </w:r>
      <w:r>
        <w:rPr>
          <w:rFonts w:ascii="Courier New" w:hAnsi="Courier New" w:cs="Courier New"/>
          <w:bCs/>
          <w:lang w:val="ga-IE"/>
        </w:rPr>
        <w:t>ubt18a</w:t>
      </w:r>
      <w:r w:rsidRPr="001B42E8">
        <w:rPr>
          <w:rFonts w:ascii="Courier New" w:hAnsi="Courier New" w:cs="Courier New"/>
          <w:bCs/>
          <w:lang w:val="ga-IE"/>
        </w:rPr>
        <w:t>:</w:t>
      </w:r>
      <w:r>
        <w:rPr>
          <w:rFonts w:ascii="Courier New" w:hAnsi="Courier New" w:cs="Courier New"/>
          <w:bCs/>
          <w:lang w:val="ga-IE"/>
        </w:rPr>
        <w:t>~</w:t>
      </w:r>
      <w:r w:rsidRPr="001B42E8">
        <w:rPr>
          <w:rFonts w:ascii="Courier New" w:hAnsi="Courier New" w:cs="Courier New"/>
          <w:bCs/>
          <w:lang w:val="ga-IE"/>
        </w:rPr>
        <w:t>$</w:t>
      </w:r>
      <w:r w:rsidRPr="008A0726">
        <w:rPr>
          <w:rFonts w:ascii="Courier New" w:hAnsi="Courier New" w:cs="Courier New"/>
          <w:b/>
          <w:bCs/>
          <w:lang w:val="ga-IE"/>
        </w:rPr>
        <w:t xml:space="preserve"> </w:t>
      </w:r>
      <w:r w:rsidRPr="00743DA1">
        <w:rPr>
          <w:rFonts w:ascii="Courier New" w:hAnsi="Courier New" w:cs="Courier New"/>
          <w:b/>
          <w:bCs/>
        </w:rPr>
        <w:t>man ls</w:t>
      </w:r>
    </w:p>
    <w:p w14:paraId="19690C7C" w14:textId="77777777" w:rsidR="008607F2" w:rsidRPr="00FA4D62" w:rsidRDefault="008607F2" w:rsidP="008607F2">
      <w:pPr>
        <w:tabs>
          <w:tab w:val="left" w:pos="540"/>
        </w:tabs>
        <w:ind w:left="540" w:hanging="540"/>
        <w:jc w:val="both"/>
        <w:rPr>
          <w:bCs/>
          <w:lang w:val="ga-IE"/>
        </w:rPr>
      </w:pPr>
      <w:r w:rsidRPr="00FA4D62">
        <w:rPr>
          <w:bCs/>
          <w:lang w:val="ga-IE"/>
        </w:rPr>
        <w:t>Note:</w:t>
      </w:r>
      <w:r>
        <w:rPr>
          <w:bCs/>
          <w:lang w:val="ga-IE"/>
        </w:rPr>
        <w:t xml:space="preserve"> </w:t>
      </w:r>
      <w:r w:rsidRPr="00FA4D62">
        <w:rPr>
          <w:bCs/>
          <w:lang w:val="ga-IE"/>
        </w:rPr>
        <w:t>While you are in the help:</w:t>
      </w:r>
    </w:p>
    <w:p w14:paraId="6E10B647" w14:textId="77777777" w:rsidR="008607F2" w:rsidRPr="00FA4D62" w:rsidRDefault="008607F2" w:rsidP="008607F2">
      <w:pPr>
        <w:tabs>
          <w:tab w:val="left" w:pos="540"/>
        </w:tabs>
        <w:ind w:left="540" w:hanging="540"/>
        <w:jc w:val="both"/>
        <w:rPr>
          <w:bCs/>
          <w:lang w:val="ga-IE"/>
        </w:rPr>
      </w:pPr>
      <w:r w:rsidRPr="00FA4D62">
        <w:rPr>
          <w:bCs/>
          <w:lang w:val="ga-IE"/>
        </w:rPr>
        <w:tab/>
      </w:r>
      <w:r w:rsidRPr="00FA4D62">
        <w:rPr>
          <w:bCs/>
          <w:lang w:val="ga-IE"/>
        </w:rPr>
        <w:tab/>
        <w:t xml:space="preserve">Pressing </w:t>
      </w:r>
      <w:r w:rsidRPr="00FA4D62">
        <w:rPr>
          <w:b/>
          <w:bCs/>
          <w:i/>
          <w:lang w:val="ga-IE"/>
        </w:rPr>
        <w:t>enter</w:t>
      </w:r>
      <w:r w:rsidRPr="00FA4D62">
        <w:rPr>
          <w:bCs/>
          <w:lang w:val="ga-IE"/>
        </w:rPr>
        <w:t xml:space="preserve"> </w:t>
      </w:r>
      <w:r>
        <w:rPr>
          <w:bCs/>
          <w:lang w:val="ga-IE"/>
        </w:rPr>
        <w:t xml:space="preserve">or </w:t>
      </w:r>
      <w:r w:rsidRPr="00C37FB2">
        <w:rPr>
          <w:bCs/>
          <w:lang w:val="ga-IE"/>
        </w:rPr>
        <w:t>down arrow</w:t>
      </w:r>
      <w:r>
        <w:rPr>
          <w:bCs/>
          <w:lang w:val="ga-IE"/>
        </w:rPr>
        <w:t xml:space="preserve"> key (</w:t>
      </w:r>
      <w:r>
        <w:rPr>
          <w:rFonts w:ascii="Arial" w:hAnsi="Arial" w:cs="Arial"/>
          <w:color w:val="222222"/>
          <w:shd w:val="clear" w:color="auto" w:fill="FFFFFF"/>
        </w:rPr>
        <w:t>↓</w:t>
      </w:r>
      <w:r>
        <w:rPr>
          <w:bCs/>
          <w:lang w:val="ga-IE"/>
        </w:rPr>
        <w:t xml:space="preserve">) </w:t>
      </w:r>
      <w:r w:rsidRPr="00FA4D62">
        <w:rPr>
          <w:bCs/>
          <w:lang w:val="ga-IE"/>
        </w:rPr>
        <w:t>will allow you to scroll down through the text.</w:t>
      </w:r>
    </w:p>
    <w:p w14:paraId="122DBBB4" w14:textId="77777777" w:rsidR="008607F2" w:rsidRPr="00FA4D62" w:rsidRDefault="008607F2" w:rsidP="008607F2">
      <w:pPr>
        <w:tabs>
          <w:tab w:val="left" w:pos="540"/>
        </w:tabs>
        <w:ind w:left="540" w:hanging="540"/>
        <w:jc w:val="both"/>
        <w:rPr>
          <w:bCs/>
          <w:lang w:val="ga-IE"/>
        </w:rPr>
      </w:pPr>
      <w:r w:rsidRPr="00FA4D62">
        <w:rPr>
          <w:bCs/>
          <w:lang w:val="ga-IE"/>
        </w:rPr>
        <w:lastRenderedPageBreak/>
        <w:tab/>
      </w:r>
      <w:r w:rsidRPr="00FA4D62">
        <w:rPr>
          <w:bCs/>
          <w:lang w:val="ga-IE"/>
        </w:rPr>
        <w:tab/>
        <w:t xml:space="preserve">Pressing </w:t>
      </w:r>
      <w:r w:rsidRPr="00FA4D62">
        <w:rPr>
          <w:b/>
          <w:bCs/>
          <w:i/>
          <w:lang w:val="ga-IE"/>
        </w:rPr>
        <w:t>q</w:t>
      </w:r>
      <w:r w:rsidRPr="00FA4D62">
        <w:rPr>
          <w:bCs/>
          <w:lang w:val="ga-IE"/>
        </w:rPr>
        <w:t xml:space="preserve"> will allow you to quit from the help.</w:t>
      </w:r>
    </w:p>
    <w:p w14:paraId="7F86B03E" w14:textId="77777777" w:rsidR="008607F2" w:rsidRDefault="008607F2" w:rsidP="008607F2">
      <w:pPr>
        <w:tabs>
          <w:tab w:val="left" w:pos="540"/>
        </w:tabs>
        <w:ind w:left="540" w:hanging="540"/>
        <w:jc w:val="both"/>
      </w:pPr>
      <w:r>
        <w:rPr>
          <w:lang w:val="ga-IE"/>
        </w:rPr>
        <w:t xml:space="preserve">What does the </w:t>
      </w:r>
      <w:r w:rsidRPr="00137EB9">
        <w:rPr>
          <w:b/>
          <w:lang w:val="ga-IE"/>
        </w:rPr>
        <w:t>-a</w:t>
      </w:r>
      <w:r>
        <w:rPr>
          <w:lang w:val="ga-IE"/>
        </w:rPr>
        <w:t xml:space="preserve"> / </w:t>
      </w:r>
      <w:r w:rsidRPr="005D51AA">
        <w:rPr>
          <w:b/>
          <w:bCs/>
          <w:lang w:val="ga-IE"/>
        </w:rPr>
        <w:t>-l</w:t>
      </w:r>
      <w:r>
        <w:rPr>
          <w:b/>
          <w:bCs/>
          <w:lang w:val="ga-IE"/>
        </w:rPr>
        <w:t xml:space="preserve"> </w:t>
      </w:r>
      <w:r w:rsidRPr="005D51AA">
        <w:rPr>
          <w:lang w:val="ga-IE"/>
        </w:rPr>
        <w:t>(letter l)</w:t>
      </w:r>
      <w:r>
        <w:rPr>
          <w:lang w:val="ga-IE"/>
        </w:rPr>
        <w:t xml:space="preserve"> / </w:t>
      </w:r>
      <w:r w:rsidRPr="005D51AA">
        <w:rPr>
          <w:b/>
          <w:bCs/>
          <w:lang w:val="ga-IE"/>
        </w:rPr>
        <w:t>-1</w:t>
      </w:r>
      <w:r>
        <w:rPr>
          <w:b/>
          <w:bCs/>
          <w:lang w:val="ga-IE"/>
        </w:rPr>
        <w:t xml:space="preserve"> </w:t>
      </w:r>
      <w:r w:rsidRPr="005D51AA">
        <w:rPr>
          <w:lang w:val="ga-IE"/>
        </w:rPr>
        <w:t>(number 1)</w:t>
      </w:r>
      <w:r>
        <w:rPr>
          <w:lang w:val="ga-IE"/>
        </w:rPr>
        <w:t xml:space="preserve"> option do for the </w:t>
      </w:r>
      <w:r w:rsidRPr="00137EB9">
        <w:rPr>
          <w:b/>
          <w:lang w:val="ga-IE"/>
        </w:rPr>
        <w:t>ls</w:t>
      </w:r>
      <w:r>
        <w:rPr>
          <w:lang w:val="ga-IE"/>
        </w:rPr>
        <w:t xml:space="preserve"> command?</w:t>
      </w:r>
      <w:r>
        <w:t xml:space="preserve"> </w:t>
      </w:r>
    </w:p>
    <w:p w14:paraId="6D244224" w14:textId="25284C53" w:rsidR="008607F2" w:rsidRDefault="00527ECF" w:rsidP="008607F2">
      <w:pPr>
        <w:tabs>
          <w:tab w:val="left" w:pos="540"/>
        </w:tabs>
        <w:ind w:left="540" w:hanging="540"/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013568" behindDoc="0" locked="0" layoutInCell="1" allowOverlap="1" wp14:anchorId="189178A1" wp14:editId="1177901C">
                <wp:simplePos x="0" y="0"/>
                <wp:positionH relativeFrom="column">
                  <wp:posOffset>2146935</wp:posOffset>
                </wp:positionH>
                <wp:positionV relativeFrom="paragraph">
                  <wp:posOffset>-13970</wp:posOffset>
                </wp:positionV>
                <wp:extent cx="1779155" cy="204825"/>
                <wp:effectExtent l="38100" t="38100" r="0" b="36830"/>
                <wp:wrapNone/>
                <wp:docPr id="453" name="Ink 4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/>
                      </w14:nvContentPartPr>
                      <w14:xfrm>
                        <a:off x="0" y="0"/>
                        <a:ext cx="1779155" cy="2048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042A74" id="Ink 453" o:spid="_x0000_s1026" type="#_x0000_t75" style="position:absolute;margin-left:168.25pt;margin-top:-1.95pt;width:141.8pt;height:17.8pt;z-index:252013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">
                <v:imagedata r:id="rId10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12544" behindDoc="0" locked="0" layoutInCell="1" allowOverlap="1" wp14:anchorId="51DB07B2" wp14:editId="0C8F234A">
                <wp:simplePos x="0" y="0"/>
                <wp:positionH relativeFrom="column">
                  <wp:posOffset>4072667</wp:posOffset>
                </wp:positionH>
                <wp:positionV relativeFrom="paragraph">
                  <wp:posOffset>115395</wp:posOffset>
                </wp:positionV>
                <wp:extent cx="25560" cy="12960"/>
                <wp:effectExtent l="38100" t="38100" r="38100" b="38100"/>
                <wp:wrapNone/>
                <wp:docPr id="452" name="Ink 4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">
                      <w14:nvContentPartPr>
                        <w14:cNvContentPartPr/>
                      </w14:nvContentPartPr>
                      <w14:xfrm>
                        <a:off x="0" y="0"/>
                        <a:ext cx="25560" cy="1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89D35D" id="Ink 452" o:spid="_x0000_s1026" type="#_x0000_t75" style="position:absolute;margin-left:319.9pt;margin-top:8.25pt;width:3.7pt;height:2.7pt;z-index:25201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">
                <v:imagedata r:id="rId1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88992" behindDoc="0" locked="0" layoutInCell="1" allowOverlap="1" wp14:anchorId="73BC532F" wp14:editId="754D1D6C">
                <wp:simplePos x="0" y="0"/>
                <wp:positionH relativeFrom="column">
                  <wp:posOffset>1383665</wp:posOffset>
                </wp:positionH>
                <wp:positionV relativeFrom="paragraph">
                  <wp:posOffset>13970</wp:posOffset>
                </wp:positionV>
                <wp:extent cx="579515" cy="255925"/>
                <wp:effectExtent l="38100" t="38100" r="0" b="36195"/>
                <wp:wrapNone/>
                <wp:docPr id="429" name="Ink 4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">
                      <w14:nvContentPartPr>
                        <w14:cNvContentPartPr/>
                      </w14:nvContentPartPr>
                      <w14:xfrm>
                        <a:off x="0" y="0"/>
                        <a:ext cx="579515" cy="2559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B920E6" id="Ink 429" o:spid="_x0000_s1026" type="#_x0000_t75" style="position:absolute;margin-left:108.15pt;margin-top:.3pt;width:47.35pt;height:21.85pt;z-index:25198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">
                <v:imagedata r:id="rId113" o:title=""/>
              </v:shape>
            </w:pict>
          </mc:Fallback>
        </mc:AlternateContent>
      </w:r>
      <w:r w:rsidR="00E35934">
        <w:rPr>
          <w:noProof/>
        </w:rPr>
        <mc:AlternateContent>
          <mc:Choice Requires="wpi">
            <w:drawing>
              <wp:anchor distT="0" distB="0" distL="114300" distR="114300" simplePos="0" relativeHeight="251979776" behindDoc="0" locked="0" layoutInCell="1" allowOverlap="1" wp14:anchorId="48B17013" wp14:editId="10DEF0D2">
                <wp:simplePos x="0" y="0"/>
                <wp:positionH relativeFrom="column">
                  <wp:posOffset>637540</wp:posOffset>
                </wp:positionH>
                <wp:positionV relativeFrom="paragraph">
                  <wp:posOffset>3175</wp:posOffset>
                </wp:positionV>
                <wp:extent cx="620740" cy="208915"/>
                <wp:effectExtent l="38100" t="38100" r="1905" b="45085"/>
                <wp:wrapNone/>
                <wp:docPr id="419" name="Ink 4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">
                      <w14:nvContentPartPr>
                        <w14:cNvContentPartPr/>
                      </w14:nvContentPartPr>
                      <w14:xfrm>
                        <a:off x="0" y="0"/>
                        <a:ext cx="620740" cy="2089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D7E9F1" id="Ink 419" o:spid="_x0000_s1026" type="#_x0000_t75" style="position:absolute;margin-left:49.35pt;margin-top:-.55pt;width:50.65pt;height:18.1pt;z-index:25197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">
                <v:imagedata r:id="rId115" o:title=""/>
              </v:shape>
            </w:pict>
          </mc:Fallback>
        </mc:AlternateContent>
      </w:r>
      <w:r w:rsidR="00E35934">
        <w:rPr>
          <w:noProof/>
        </w:rPr>
        <mc:AlternateContent>
          <mc:Choice Requires="wpi">
            <w:drawing>
              <wp:anchor distT="0" distB="0" distL="114300" distR="114300" simplePos="0" relativeHeight="251971584" behindDoc="0" locked="0" layoutInCell="1" allowOverlap="1" wp14:anchorId="5E98624A" wp14:editId="5D7CCCF7">
                <wp:simplePos x="0" y="0"/>
                <wp:positionH relativeFrom="column">
                  <wp:posOffset>419735</wp:posOffset>
                </wp:positionH>
                <wp:positionV relativeFrom="paragraph">
                  <wp:posOffset>93980</wp:posOffset>
                </wp:positionV>
                <wp:extent cx="33020" cy="63125"/>
                <wp:effectExtent l="25400" t="38100" r="30480" b="38735"/>
                <wp:wrapNone/>
                <wp:docPr id="411" name="Ink 4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">
                      <w14:nvContentPartPr>
                        <w14:cNvContentPartPr/>
                      </w14:nvContentPartPr>
                      <w14:xfrm>
                        <a:off x="0" y="0"/>
                        <a:ext cx="33020" cy="631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38099C" id="Ink 411" o:spid="_x0000_s1026" type="#_x0000_t75" style="position:absolute;margin-left:32.2pt;margin-top:6.6pt;width:4.25pt;height:6.65pt;z-index:25197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">
                <v:imagedata r:id="rId117" o:title=""/>
              </v:shape>
            </w:pict>
          </mc:Fallback>
        </mc:AlternateContent>
      </w:r>
      <w:r w:rsidR="00E35934">
        <w:rPr>
          <w:noProof/>
        </w:rPr>
        <mc:AlternateContent>
          <mc:Choice Requires="wpi">
            <w:drawing>
              <wp:anchor distT="0" distB="0" distL="114300" distR="114300" simplePos="0" relativeHeight="251972608" behindDoc="0" locked="0" layoutInCell="1" allowOverlap="1" wp14:anchorId="3632AEF8" wp14:editId="17CFFD78">
                <wp:simplePos x="0" y="0"/>
                <wp:positionH relativeFrom="column">
                  <wp:posOffset>-3810</wp:posOffset>
                </wp:positionH>
                <wp:positionV relativeFrom="paragraph">
                  <wp:posOffset>69215</wp:posOffset>
                </wp:positionV>
                <wp:extent cx="267545" cy="113030"/>
                <wp:effectExtent l="38100" t="38100" r="37465" b="39370"/>
                <wp:wrapNone/>
                <wp:docPr id="412" name="Ink 4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/>
                      </w14:nvContentPartPr>
                      <w14:xfrm>
                        <a:off x="0" y="0"/>
                        <a:ext cx="267545" cy="1130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9427C4" id="Ink 412" o:spid="_x0000_s1026" type="#_x0000_t75" style="position:absolute;margin-left:-1.15pt;margin-top:4.6pt;width:22.75pt;height:10.6pt;z-index:25197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">
                <v:imagedata r:id="rId119" o:title=""/>
              </v:shape>
            </w:pict>
          </mc:Fallback>
        </mc:AlternateContent>
      </w:r>
    </w:p>
    <w:p w14:paraId="230A5697" w14:textId="697FCA05" w:rsidR="008607F2" w:rsidRDefault="008607F2" w:rsidP="008607F2">
      <w:pPr>
        <w:jc w:val="both"/>
      </w:pPr>
      <w:r>
        <w:t>…………………………………………………………………………………………</w:t>
      </w:r>
    </w:p>
    <w:p w14:paraId="5EA8ADE7" w14:textId="4B7E17F0" w:rsidR="008607F2" w:rsidRDefault="00527ECF" w:rsidP="008607F2">
      <w:pPr>
        <w:tabs>
          <w:tab w:val="left" w:pos="540"/>
        </w:tabs>
        <w:ind w:left="540" w:hanging="540"/>
        <w:jc w:val="both"/>
        <w:rPr>
          <w:lang w:val="ga-IE"/>
        </w:rPr>
      </w:pPr>
      <w:r>
        <w:rPr>
          <w:noProof/>
          <w:lang w:val="ga-IE"/>
        </w:rPr>
        <mc:AlternateContent>
          <mc:Choice Requires="wpi">
            <w:drawing>
              <wp:anchor distT="0" distB="0" distL="114300" distR="114300" simplePos="0" relativeHeight="252108800" behindDoc="0" locked="0" layoutInCell="1" allowOverlap="1" wp14:anchorId="3F693A90" wp14:editId="682B46FF">
                <wp:simplePos x="0" y="0"/>
                <wp:positionH relativeFrom="column">
                  <wp:posOffset>4903319</wp:posOffset>
                </wp:positionH>
                <wp:positionV relativeFrom="paragraph">
                  <wp:posOffset>88035</wp:posOffset>
                </wp:positionV>
                <wp:extent cx="71640" cy="211320"/>
                <wp:effectExtent l="38100" t="38100" r="30480" b="30480"/>
                <wp:wrapNone/>
                <wp:docPr id="551" name="Ink 5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0">
                      <w14:nvContentPartPr>
                        <w14:cNvContentPartPr/>
                      </w14:nvContentPartPr>
                      <w14:xfrm>
                        <a:off x="0" y="0"/>
                        <a:ext cx="71640" cy="211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3A9424" id="Ink 551" o:spid="_x0000_s1026" type="#_x0000_t75" style="position:absolute;margin-left:385.25pt;margin-top:6.15pt;width:7.35pt;height:18.35pt;z-index:25210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">
                <v:imagedata r:id="rId121" o:title=""/>
              </v:shape>
            </w:pict>
          </mc:Fallback>
        </mc:AlternateContent>
      </w:r>
      <w:r>
        <w:rPr>
          <w:noProof/>
          <w:lang w:val="ga-IE"/>
        </w:rPr>
        <mc:AlternateContent>
          <mc:Choice Requires="wpi">
            <w:drawing>
              <wp:anchor distT="0" distB="0" distL="114300" distR="114300" simplePos="0" relativeHeight="252104704" behindDoc="0" locked="0" layoutInCell="1" allowOverlap="1" wp14:anchorId="599ECC21" wp14:editId="18F1C1FF">
                <wp:simplePos x="0" y="0"/>
                <wp:positionH relativeFrom="column">
                  <wp:posOffset>1409065</wp:posOffset>
                </wp:positionH>
                <wp:positionV relativeFrom="paragraph">
                  <wp:posOffset>-107315</wp:posOffset>
                </wp:positionV>
                <wp:extent cx="2910960" cy="554355"/>
                <wp:effectExtent l="38100" t="38100" r="48260" b="42545"/>
                <wp:wrapNone/>
                <wp:docPr id="547" name="Ink 5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">
                      <w14:nvContentPartPr>
                        <w14:cNvContentPartPr/>
                      </w14:nvContentPartPr>
                      <w14:xfrm>
                        <a:off x="0" y="0"/>
                        <a:ext cx="2910960" cy="5543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5A90B5" id="Ink 547" o:spid="_x0000_s1026" type="#_x0000_t75" style="position:absolute;margin-left:110.1pt;margin-top:-9.25pt;width:230.9pt;height:45.3pt;z-index:25210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">
                <v:imagedata r:id="rId123" o:title=""/>
              </v:shape>
            </w:pict>
          </mc:Fallback>
        </mc:AlternateContent>
      </w:r>
      <w:r>
        <w:rPr>
          <w:noProof/>
          <w:lang w:val="ga-IE"/>
        </w:rPr>
        <mc:AlternateContent>
          <mc:Choice Requires="wpi">
            <w:drawing>
              <wp:anchor distT="0" distB="0" distL="114300" distR="114300" simplePos="0" relativeHeight="252027904" behindDoc="0" locked="0" layoutInCell="1" allowOverlap="1" wp14:anchorId="063F8CF4" wp14:editId="08BEB010">
                <wp:simplePos x="0" y="0"/>
                <wp:positionH relativeFrom="column">
                  <wp:posOffset>1287145</wp:posOffset>
                </wp:positionH>
                <wp:positionV relativeFrom="paragraph">
                  <wp:posOffset>-76200</wp:posOffset>
                </wp:positionV>
                <wp:extent cx="348760" cy="254285"/>
                <wp:effectExtent l="38100" t="38100" r="32385" b="38100"/>
                <wp:wrapNone/>
                <wp:docPr id="472" name="Ink 4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">
                      <w14:nvContentPartPr>
                        <w14:cNvContentPartPr/>
                      </w14:nvContentPartPr>
                      <w14:xfrm>
                        <a:off x="0" y="0"/>
                        <a:ext cx="348760" cy="2542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B48F36" id="Ink 472" o:spid="_x0000_s1026" type="#_x0000_t75" style="position:absolute;margin-left:100.5pt;margin-top:-6.85pt;width:29.15pt;height:21.7pt;z-index:252027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">
                <v:imagedata r:id="rId125" o:title=""/>
              </v:shape>
            </w:pict>
          </mc:Fallback>
        </mc:AlternateContent>
      </w:r>
      <w:r>
        <w:rPr>
          <w:noProof/>
          <w:lang w:val="ga-IE"/>
        </w:rPr>
        <mc:AlternateContent>
          <mc:Choice Requires="wpi">
            <w:drawing>
              <wp:anchor distT="0" distB="0" distL="114300" distR="114300" simplePos="0" relativeHeight="252028928" behindDoc="0" locked="0" layoutInCell="1" allowOverlap="1" wp14:anchorId="598D068A" wp14:editId="16750BEA">
                <wp:simplePos x="0" y="0"/>
                <wp:positionH relativeFrom="column">
                  <wp:posOffset>620395</wp:posOffset>
                </wp:positionH>
                <wp:positionV relativeFrom="paragraph">
                  <wp:posOffset>-58420</wp:posOffset>
                </wp:positionV>
                <wp:extent cx="469810" cy="128665"/>
                <wp:effectExtent l="38100" t="38100" r="51435" b="36830"/>
                <wp:wrapNone/>
                <wp:docPr id="473" name="Ink 4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">
                      <w14:nvContentPartPr>
                        <w14:cNvContentPartPr/>
                      </w14:nvContentPartPr>
                      <w14:xfrm>
                        <a:off x="0" y="0"/>
                        <a:ext cx="469810" cy="1286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8ABC54" id="Ink 473" o:spid="_x0000_s1026" type="#_x0000_t75" style="position:absolute;margin-left:48.05pt;margin-top:-5.45pt;width:38.7pt;height:11.85pt;z-index:252028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">
                <v:imagedata r:id="rId127" o:title=""/>
              </v:shape>
            </w:pict>
          </mc:Fallback>
        </mc:AlternateContent>
      </w:r>
      <w:r>
        <w:rPr>
          <w:noProof/>
          <w:lang w:val="ga-IE"/>
        </w:rPr>
        <mc:AlternateContent>
          <mc:Choice Requires="wpi">
            <w:drawing>
              <wp:anchor distT="0" distB="0" distL="114300" distR="114300" simplePos="0" relativeHeight="252018688" behindDoc="0" locked="0" layoutInCell="1" allowOverlap="1" wp14:anchorId="3AA25696" wp14:editId="615EEBFE">
                <wp:simplePos x="0" y="0"/>
                <wp:positionH relativeFrom="column">
                  <wp:posOffset>31115</wp:posOffset>
                </wp:positionH>
                <wp:positionV relativeFrom="paragraph">
                  <wp:posOffset>-16510</wp:posOffset>
                </wp:positionV>
                <wp:extent cx="388010" cy="140760"/>
                <wp:effectExtent l="38100" t="38100" r="0" b="37465"/>
                <wp:wrapNone/>
                <wp:docPr id="463" name="Ink 4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">
                      <w14:nvContentPartPr>
                        <w14:cNvContentPartPr/>
                      </w14:nvContentPartPr>
                      <w14:xfrm>
                        <a:off x="0" y="0"/>
                        <a:ext cx="388010" cy="14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79DAFE" id="Ink 463" o:spid="_x0000_s1026" type="#_x0000_t75" style="position:absolute;margin-left:1.6pt;margin-top:-2.1pt;width:32.2pt;height:12.8pt;z-index:25201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">
                <v:imagedata r:id="rId129" o:title=""/>
              </v:shape>
            </w:pict>
          </mc:Fallback>
        </mc:AlternateContent>
      </w:r>
    </w:p>
    <w:p w14:paraId="082468F6" w14:textId="0DA13C20" w:rsidR="008607F2" w:rsidRPr="00BA3A7A" w:rsidRDefault="00527ECF" w:rsidP="008607F2">
      <w:pPr>
        <w:jc w:val="both"/>
        <w:rPr>
          <w:lang w:val="ga-IE"/>
        </w:rPr>
      </w:pPr>
      <w:r>
        <w:rPr>
          <w:noProof/>
          <w:lang w:val="ga-IE"/>
        </w:rPr>
        <mc:AlternateContent>
          <mc:Choice Requires="wpi">
            <w:drawing>
              <wp:anchor distT="0" distB="0" distL="114300" distR="114300" simplePos="0" relativeHeight="252107776" behindDoc="0" locked="0" layoutInCell="1" allowOverlap="1" wp14:anchorId="13BD583C" wp14:editId="38AD54C0">
                <wp:simplePos x="0" y="0"/>
                <wp:positionH relativeFrom="column">
                  <wp:posOffset>4735559</wp:posOffset>
                </wp:positionH>
                <wp:positionV relativeFrom="paragraph">
                  <wp:posOffset>12435</wp:posOffset>
                </wp:positionV>
                <wp:extent cx="71640" cy="21240"/>
                <wp:effectExtent l="12700" t="38100" r="30480" b="42545"/>
                <wp:wrapNone/>
                <wp:docPr id="550" name="Ink 5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">
                      <w14:nvContentPartPr>
                        <w14:cNvContentPartPr/>
                      </w14:nvContentPartPr>
                      <w14:xfrm>
                        <a:off x="0" y="0"/>
                        <a:ext cx="71640" cy="2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5D0E1E" id="Ink 550" o:spid="_x0000_s1026" type="#_x0000_t75" style="position:absolute;margin-left:372.05pt;margin-top:.2pt;width:7.35pt;height:3.35pt;z-index:25210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">
                <v:imagedata r:id="rId131" o:title=""/>
              </v:shape>
            </w:pict>
          </mc:Fallback>
        </mc:AlternateContent>
      </w:r>
      <w:r>
        <w:rPr>
          <w:noProof/>
          <w:lang w:val="ga-IE"/>
        </w:rPr>
        <mc:AlternateContent>
          <mc:Choice Requires="wpi">
            <w:drawing>
              <wp:anchor distT="0" distB="0" distL="114300" distR="114300" simplePos="0" relativeHeight="252106752" behindDoc="0" locked="0" layoutInCell="1" allowOverlap="1" wp14:anchorId="25947E53" wp14:editId="095871CB">
                <wp:simplePos x="0" y="0"/>
                <wp:positionH relativeFrom="column">
                  <wp:posOffset>4517399</wp:posOffset>
                </wp:positionH>
                <wp:positionV relativeFrom="paragraph">
                  <wp:posOffset>-32565</wp:posOffset>
                </wp:positionV>
                <wp:extent cx="84240" cy="95400"/>
                <wp:effectExtent l="25400" t="38100" r="0" b="44450"/>
                <wp:wrapNone/>
                <wp:docPr id="549" name="Ink 5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2">
                      <w14:nvContentPartPr>
                        <w14:cNvContentPartPr/>
                      </w14:nvContentPartPr>
                      <w14:xfrm>
                        <a:off x="0" y="0"/>
                        <a:ext cx="84240" cy="9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CE5855" id="Ink 549" o:spid="_x0000_s1026" type="#_x0000_t75" style="position:absolute;margin-left:354.85pt;margin-top:-3.4pt;width:8.35pt;height:9.2pt;z-index:25210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">
                <v:imagedata r:id="rId133" o:title=""/>
              </v:shape>
            </w:pict>
          </mc:Fallback>
        </mc:AlternateContent>
      </w:r>
      <w:r>
        <w:rPr>
          <w:noProof/>
          <w:lang w:val="ga-IE"/>
        </w:rPr>
        <mc:AlternateContent>
          <mc:Choice Requires="wpi">
            <w:drawing>
              <wp:anchor distT="0" distB="0" distL="114300" distR="114300" simplePos="0" relativeHeight="252105728" behindDoc="0" locked="0" layoutInCell="1" allowOverlap="1" wp14:anchorId="4D12240A" wp14:editId="7D8522F1">
                <wp:simplePos x="0" y="0"/>
                <wp:positionH relativeFrom="column">
                  <wp:posOffset>4429199</wp:posOffset>
                </wp:positionH>
                <wp:positionV relativeFrom="paragraph">
                  <wp:posOffset>-33285</wp:posOffset>
                </wp:positionV>
                <wp:extent cx="42480" cy="83160"/>
                <wp:effectExtent l="38100" t="38100" r="34290" b="44450"/>
                <wp:wrapNone/>
                <wp:docPr id="548" name="Ink 5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4">
                      <w14:nvContentPartPr>
                        <w14:cNvContentPartPr/>
                      </w14:nvContentPartPr>
                      <w14:xfrm>
                        <a:off x="0" y="0"/>
                        <a:ext cx="42480" cy="83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A0E6AD" id="Ink 548" o:spid="_x0000_s1026" type="#_x0000_t75" style="position:absolute;margin-left:347.95pt;margin-top:-3.4pt;width:5.05pt;height:8.25pt;z-index:25210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">
                <v:imagedata r:id="rId135" o:title=""/>
              </v:shape>
            </w:pict>
          </mc:Fallback>
        </mc:AlternateContent>
      </w:r>
      <w:r>
        <w:rPr>
          <w:noProof/>
          <w:lang w:val="ga-IE"/>
        </w:rPr>
        <mc:AlternateContent>
          <mc:Choice Requires="wpi">
            <w:drawing>
              <wp:anchor distT="0" distB="0" distL="114300" distR="114300" simplePos="0" relativeHeight="252062720" behindDoc="0" locked="0" layoutInCell="1" allowOverlap="1" wp14:anchorId="758CC7B1" wp14:editId="41895672">
                <wp:simplePos x="0" y="0"/>
                <wp:positionH relativeFrom="column">
                  <wp:posOffset>593090</wp:posOffset>
                </wp:positionH>
                <wp:positionV relativeFrom="paragraph">
                  <wp:posOffset>-83185</wp:posOffset>
                </wp:positionV>
                <wp:extent cx="278985" cy="175990"/>
                <wp:effectExtent l="38100" t="38100" r="13335" b="40005"/>
                <wp:wrapNone/>
                <wp:docPr id="506" name="Ink 5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6">
                      <w14:nvContentPartPr>
                        <w14:cNvContentPartPr/>
                      </w14:nvContentPartPr>
                      <w14:xfrm>
                        <a:off x="0" y="0"/>
                        <a:ext cx="278985" cy="1759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C878B8" id="Ink 506" o:spid="_x0000_s1026" type="#_x0000_t75" style="position:absolute;margin-left:45.85pt;margin-top:-7.35pt;width:23.65pt;height:15.55pt;z-index:252062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">
                <v:imagedata r:id="rId137" o:title=""/>
              </v:shape>
            </w:pict>
          </mc:Fallback>
        </mc:AlternateContent>
      </w:r>
      <w:r>
        <w:rPr>
          <w:noProof/>
          <w:lang w:val="ga-IE"/>
        </w:rPr>
        <mc:AlternateContent>
          <mc:Choice Requires="wpi">
            <w:drawing>
              <wp:anchor distT="0" distB="0" distL="114300" distR="114300" simplePos="0" relativeHeight="252061696" behindDoc="0" locked="0" layoutInCell="1" allowOverlap="1" wp14:anchorId="0B30C3FF" wp14:editId="3B1972EB">
                <wp:simplePos x="0" y="0"/>
                <wp:positionH relativeFrom="column">
                  <wp:posOffset>1035958</wp:posOffset>
                </wp:positionH>
                <wp:positionV relativeFrom="paragraph">
                  <wp:posOffset>2355</wp:posOffset>
                </wp:positionV>
                <wp:extent cx="231120" cy="114840"/>
                <wp:effectExtent l="38100" t="38100" r="36195" b="38100"/>
                <wp:wrapNone/>
                <wp:docPr id="505" name="Ink 5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8">
                      <w14:nvContentPartPr>
                        <w14:cNvContentPartPr/>
                      </w14:nvContentPartPr>
                      <w14:xfrm>
                        <a:off x="0" y="0"/>
                        <a:ext cx="231120" cy="11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ED1096" id="Ink 505" o:spid="_x0000_s1026" type="#_x0000_t75" style="position:absolute;margin-left:80.7pt;margin-top:-.65pt;width:19.9pt;height:10.75pt;z-index:252061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">
                <v:imagedata r:id="rId139" o:title=""/>
              </v:shape>
            </w:pict>
          </mc:Fallback>
        </mc:AlternateContent>
      </w:r>
      <w:r>
        <w:rPr>
          <w:noProof/>
          <w:lang w:val="ga-IE"/>
        </w:rPr>
        <mc:AlternateContent>
          <mc:Choice Requires="wpi">
            <w:drawing>
              <wp:anchor distT="0" distB="0" distL="114300" distR="114300" simplePos="0" relativeHeight="252054528" behindDoc="0" locked="0" layoutInCell="1" allowOverlap="1" wp14:anchorId="2B69C2F7" wp14:editId="37F61FB8">
                <wp:simplePos x="0" y="0"/>
                <wp:positionH relativeFrom="column">
                  <wp:posOffset>12065</wp:posOffset>
                </wp:positionH>
                <wp:positionV relativeFrom="paragraph">
                  <wp:posOffset>-29210</wp:posOffset>
                </wp:positionV>
                <wp:extent cx="373430" cy="129825"/>
                <wp:effectExtent l="38100" t="38100" r="0" b="35560"/>
                <wp:wrapNone/>
                <wp:docPr id="498" name="Ink 4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0">
                      <w14:nvContentPartPr>
                        <w14:cNvContentPartPr/>
                      </w14:nvContentPartPr>
                      <w14:xfrm>
                        <a:off x="0" y="0"/>
                        <a:ext cx="373430" cy="1298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E9C1EA" id="Ink 498" o:spid="_x0000_s1026" type="#_x0000_t75" style="position:absolute;margin-left:.1pt;margin-top:-3.15pt;width:31.1pt;height:11.9pt;z-index:252054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">
                <v:imagedata r:id="rId141" o:title=""/>
              </v:shape>
            </w:pict>
          </mc:Fallback>
        </mc:AlternateContent>
      </w:r>
      <w:r w:rsidR="008607F2" w:rsidRPr="00BA3A7A">
        <w:rPr>
          <w:lang w:val="ga-IE"/>
        </w:rPr>
        <w:t>…………………………………………………………………………………………</w:t>
      </w:r>
    </w:p>
    <w:p w14:paraId="77DB6A60" w14:textId="33866CC7" w:rsidR="008607F2" w:rsidRDefault="008607F2" w:rsidP="008607F2">
      <w:pPr>
        <w:tabs>
          <w:tab w:val="left" w:pos="540"/>
        </w:tabs>
        <w:ind w:left="540" w:hanging="540"/>
        <w:jc w:val="both"/>
      </w:pPr>
      <w:r>
        <w:rPr>
          <w:lang w:val="ga-IE"/>
        </w:rPr>
        <w:t xml:space="preserve">What is the difference between the -g and -G options for the </w:t>
      </w:r>
      <w:r w:rsidRPr="005D51AA">
        <w:rPr>
          <w:b/>
          <w:bCs/>
          <w:lang w:val="ga-IE"/>
        </w:rPr>
        <w:t>ls</w:t>
      </w:r>
      <w:r>
        <w:rPr>
          <w:lang w:val="ga-IE"/>
        </w:rPr>
        <w:t xml:space="preserve"> command?</w:t>
      </w:r>
      <w:r>
        <w:t xml:space="preserve"> </w:t>
      </w:r>
    </w:p>
    <w:p w14:paraId="378CC9E1" w14:textId="081C0203" w:rsidR="008607F2" w:rsidRDefault="0069740F" w:rsidP="008607F2">
      <w:pPr>
        <w:tabs>
          <w:tab w:val="left" w:pos="540"/>
        </w:tabs>
        <w:ind w:left="540" w:hanging="540"/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157952" behindDoc="0" locked="0" layoutInCell="1" allowOverlap="1" wp14:anchorId="02FCF90F" wp14:editId="6B32E4BC">
                <wp:simplePos x="0" y="0"/>
                <wp:positionH relativeFrom="column">
                  <wp:posOffset>4445</wp:posOffset>
                </wp:positionH>
                <wp:positionV relativeFrom="paragraph">
                  <wp:posOffset>-37465</wp:posOffset>
                </wp:positionV>
                <wp:extent cx="900540" cy="478790"/>
                <wp:effectExtent l="38100" t="38100" r="39370" b="41910"/>
                <wp:wrapNone/>
                <wp:docPr id="611" name="Ink 6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2">
                      <w14:nvContentPartPr>
                        <w14:cNvContentPartPr/>
                      </w14:nvContentPartPr>
                      <w14:xfrm>
                        <a:off x="0" y="0"/>
                        <a:ext cx="900540" cy="4787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6241F6" id="Ink 611" o:spid="_x0000_s1026" type="#_x0000_t75" style="position:absolute;margin-left:-.45pt;margin-top:-3.75pt;width:72.6pt;height:39.35pt;z-index:252157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">
                <v:imagedata r:id="rId14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36448" behindDoc="0" locked="0" layoutInCell="1" allowOverlap="1" wp14:anchorId="724EA7F6" wp14:editId="6970F607">
                <wp:simplePos x="0" y="0"/>
                <wp:positionH relativeFrom="column">
                  <wp:posOffset>2157095</wp:posOffset>
                </wp:positionH>
                <wp:positionV relativeFrom="paragraph">
                  <wp:posOffset>13335</wp:posOffset>
                </wp:positionV>
                <wp:extent cx="357465" cy="101600"/>
                <wp:effectExtent l="38100" t="38100" r="0" b="38100"/>
                <wp:wrapNone/>
                <wp:docPr id="590" name="Ink 5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">
                      <w14:nvContentPartPr>
                        <w14:cNvContentPartPr/>
                      </w14:nvContentPartPr>
                      <w14:xfrm>
                        <a:off x="0" y="0"/>
                        <a:ext cx="357465" cy="10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D298B2" id="Ink 590" o:spid="_x0000_s1026" type="#_x0000_t75" style="position:absolute;margin-left:169.05pt;margin-top:.2pt;width:29.85pt;height:9.65pt;z-index:252136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">
                <v:imagedata r:id="rId14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32352" behindDoc="0" locked="0" layoutInCell="1" allowOverlap="1" wp14:anchorId="0B3A9A6A" wp14:editId="06475B84">
                <wp:simplePos x="0" y="0"/>
                <wp:positionH relativeFrom="column">
                  <wp:posOffset>1439545</wp:posOffset>
                </wp:positionH>
                <wp:positionV relativeFrom="paragraph">
                  <wp:posOffset>-27305</wp:posOffset>
                </wp:positionV>
                <wp:extent cx="677160" cy="173160"/>
                <wp:effectExtent l="38100" t="38100" r="0" b="30480"/>
                <wp:wrapNone/>
                <wp:docPr id="586" name="Ink 5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6">
                      <w14:nvContentPartPr>
                        <w14:cNvContentPartPr/>
                      </w14:nvContentPartPr>
                      <w14:xfrm>
                        <a:off x="0" y="0"/>
                        <a:ext cx="677160" cy="1727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BB3DB0" id="Ink 586" o:spid="_x0000_s1026" type="#_x0000_t75" style="position:absolute;margin-left:112.55pt;margin-top:-2.95pt;width:55pt;height:15.3pt;z-index:2521323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">
                <v:imagedata r:id="rId14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22112" behindDoc="0" locked="0" layoutInCell="1" allowOverlap="1" wp14:anchorId="7E2CE8B9" wp14:editId="6511DE5F">
                <wp:simplePos x="0" y="0"/>
                <wp:positionH relativeFrom="column">
                  <wp:posOffset>913765</wp:posOffset>
                </wp:positionH>
                <wp:positionV relativeFrom="paragraph">
                  <wp:posOffset>-10160</wp:posOffset>
                </wp:positionV>
                <wp:extent cx="343440" cy="147955"/>
                <wp:effectExtent l="38100" t="38100" r="0" b="42545"/>
                <wp:wrapNone/>
                <wp:docPr id="571" name="Ink 5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8">
                      <w14:nvContentPartPr>
                        <w14:cNvContentPartPr/>
                      </w14:nvContentPartPr>
                      <w14:xfrm>
                        <a:off x="0" y="0"/>
                        <a:ext cx="343440" cy="1479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A93A2A" id="Ink 571" o:spid="_x0000_s1026" type="#_x0000_t75" style="position:absolute;margin-left:71.1pt;margin-top:-1.6pt;width:28.75pt;height:13.3pt;z-index:252122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">
                <v:imagedata r:id="rId149" o:title=""/>
              </v:shape>
            </w:pict>
          </mc:Fallback>
        </mc:AlternateContent>
      </w:r>
    </w:p>
    <w:p w14:paraId="2F2990E2" w14:textId="5C1BC8DD" w:rsidR="008607F2" w:rsidRDefault="0069740F" w:rsidP="008607F2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169216" behindDoc="0" locked="0" layoutInCell="1" allowOverlap="1" wp14:anchorId="04A7A5A5" wp14:editId="5A470A37">
                <wp:simplePos x="0" y="0"/>
                <wp:positionH relativeFrom="column">
                  <wp:posOffset>3068955</wp:posOffset>
                </wp:positionH>
                <wp:positionV relativeFrom="paragraph">
                  <wp:posOffset>3175</wp:posOffset>
                </wp:positionV>
                <wp:extent cx="588260" cy="142020"/>
                <wp:effectExtent l="38100" t="38100" r="34290" b="36195"/>
                <wp:wrapNone/>
                <wp:docPr id="622" name="Ink 6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0">
                      <w14:nvContentPartPr>
                        <w14:cNvContentPartPr/>
                      </w14:nvContentPartPr>
                      <w14:xfrm>
                        <a:off x="0" y="0"/>
                        <a:ext cx="588260" cy="1420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471350" id="Ink 622" o:spid="_x0000_s1026" type="#_x0000_t75" style="position:absolute;margin-left:240.85pt;margin-top:-.55pt;width:48pt;height:12.9pt;z-index:252169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">
                <v:imagedata r:id="rId15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70240" behindDoc="0" locked="0" layoutInCell="1" allowOverlap="1" wp14:anchorId="67A65CD5" wp14:editId="725FC37C">
                <wp:simplePos x="0" y="0"/>
                <wp:positionH relativeFrom="column">
                  <wp:posOffset>2299335</wp:posOffset>
                </wp:positionH>
                <wp:positionV relativeFrom="paragraph">
                  <wp:posOffset>-5080</wp:posOffset>
                </wp:positionV>
                <wp:extent cx="580590" cy="258445"/>
                <wp:effectExtent l="38100" t="38100" r="29210" b="33655"/>
                <wp:wrapNone/>
                <wp:docPr id="623" name="Ink 6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2">
                      <w14:nvContentPartPr>
                        <w14:cNvContentPartPr/>
                      </w14:nvContentPartPr>
                      <w14:xfrm>
                        <a:off x="0" y="0"/>
                        <a:ext cx="580590" cy="2584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FC01D6" id="Ink 623" o:spid="_x0000_s1026" type="#_x0000_t75" style="position:absolute;margin-left:180.25pt;margin-top:-1.25pt;width:47.4pt;height:22pt;z-index:252170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">
                <v:imagedata r:id="rId15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56928" behindDoc="0" locked="0" layoutInCell="1" allowOverlap="1" wp14:anchorId="7D5DF6CE" wp14:editId="26C1930B">
                <wp:simplePos x="0" y="0"/>
                <wp:positionH relativeFrom="column">
                  <wp:posOffset>1111885</wp:posOffset>
                </wp:positionH>
                <wp:positionV relativeFrom="paragraph">
                  <wp:posOffset>-31750</wp:posOffset>
                </wp:positionV>
                <wp:extent cx="1013915" cy="279620"/>
                <wp:effectExtent l="38100" t="38100" r="0" b="38100"/>
                <wp:wrapNone/>
                <wp:docPr id="610" name="Ink 6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4">
                      <w14:nvContentPartPr>
                        <w14:cNvContentPartPr/>
                      </w14:nvContentPartPr>
                      <w14:xfrm>
                        <a:off x="0" y="0"/>
                        <a:ext cx="1013915" cy="2796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8F218B" id="Ink 610" o:spid="_x0000_s1026" type="#_x0000_t75" style="position:absolute;margin-left:86.7pt;margin-top:-3.35pt;width:81.55pt;height:23.65pt;z-index:252156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">
                <v:imagedata r:id="rId155" o:title=""/>
              </v:shape>
            </w:pict>
          </mc:Fallback>
        </mc:AlternateContent>
      </w:r>
      <w:r w:rsidR="008607F2">
        <w:t>…………………………………………………………………………………………</w:t>
      </w:r>
    </w:p>
    <w:p w14:paraId="68A80744" w14:textId="77777777" w:rsidR="008607F2" w:rsidRDefault="008607F2" w:rsidP="008607F2">
      <w:pPr>
        <w:tabs>
          <w:tab w:val="left" w:pos="540"/>
        </w:tabs>
        <w:jc w:val="both"/>
      </w:pPr>
      <w:r w:rsidRPr="0072331E">
        <w:t xml:space="preserve">Some </w:t>
      </w:r>
      <w:r>
        <w:t xml:space="preserve">commands also provide a long option like </w:t>
      </w:r>
      <w:r w:rsidRPr="0051542C">
        <w:rPr>
          <w:rFonts w:ascii="Consolas" w:hAnsi="Consolas" w:cs="Consolas"/>
          <w:b/>
        </w:rPr>
        <w:t>--help</w:t>
      </w:r>
      <w:r w:rsidRPr="0072331E">
        <w:t xml:space="preserve"> </w:t>
      </w:r>
      <w:r>
        <w:t xml:space="preserve">to </w:t>
      </w:r>
      <w:r w:rsidRPr="0072331E">
        <w:t xml:space="preserve">display </w:t>
      </w:r>
      <w:r>
        <w:t xml:space="preserve">usage </w:t>
      </w:r>
      <w:r w:rsidRPr="0072331E">
        <w:t>help</w:t>
      </w:r>
      <w:r>
        <w:t>, e.g.,</w:t>
      </w:r>
    </w:p>
    <w:p w14:paraId="112B9B64" w14:textId="77777777" w:rsidR="008607F2" w:rsidRDefault="008607F2" w:rsidP="008607F2">
      <w:pPr>
        <w:tabs>
          <w:tab w:val="left" w:pos="540"/>
        </w:tabs>
        <w:jc w:val="both"/>
        <w:rPr>
          <w:rFonts w:ascii="Courier New" w:hAnsi="Courier New" w:cs="Courier New"/>
          <w:b/>
        </w:rPr>
      </w:pPr>
      <w:r w:rsidRPr="003216F2">
        <w:rPr>
          <w:rFonts w:ascii="Courier New" w:hAnsi="Courier New" w:cs="Courier New"/>
          <w:b/>
        </w:rPr>
        <w:t>ls --help</w:t>
      </w:r>
    </w:p>
    <w:p w14:paraId="50F4FD14" w14:textId="77777777" w:rsidR="008607F2" w:rsidRDefault="008607F2" w:rsidP="008607F2">
      <w:pPr>
        <w:tabs>
          <w:tab w:val="left" w:pos="540"/>
        </w:tabs>
        <w:jc w:val="both"/>
        <w:rPr>
          <w:b/>
        </w:rPr>
      </w:pPr>
    </w:p>
    <w:p w14:paraId="619DD97B" w14:textId="77777777" w:rsidR="008607F2" w:rsidRDefault="008607F2" w:rsidP="008607F2">
      <w:pPr>
        <w:tabs>
          <w:tab w:val="left" w:pos="540"/>
        </w:tabs>
        <w:jc w:val="both"/>
        <w:rPr>
          <w:b/>
        </w:rPr>
      </w:pPr>
      <w:r>
        <w:rPr>
          <w:b/>
        </w:rPr>
        <w:t>Exercise:</w:t>
      </w:r>
      <w:r>
        <w:rPr>
          <w:b/>
        </w:rPr>
        <w:tab/>
      </w:r>
    </w:p>
    <w:p w14:paraId="7FAD2F21" w14:textId="77777777" w:rsidR="008607F2" w:rsidRDefault="008607F2" w:rsidP="008607F2">
      <w:pPr>
        <w:jc w:val="both"/>
      </w:pPr>
      <w:r>
        <w:t xml:space="preserve">1. View the man page for the </w:t>
      </w:r>
      <w:r w:rsidRPr="00C37FB2">
        <w:rPr>
          <w:b/>
        </w:rPr>
        <w:t>mv</w:t>
      </w:r>
      <w:r>
        <w:t xml:space="preserve"> command.</w:t>
      </w:r>
    </w:p>
    <w:p w14:paraId="31F5F0F6" w14:textId="557CCCFB" w:rsidR="008607F2" w:rsidRDefault="00C25936" w:rsidP="008607F2">
      <w:pPr>
        <w:ind w:left="720" w:hanging="720"/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177408" behindDoc="0" locked="0" layoutInCell="1" allowOverlap="1" wp14:anchorId="08985F83" wp14:editId="4286FE57">
                <wp:simplePos x="0" y="0"/>
                <wp:positionH relativeFrom="column">
                  <wp:posOffset>88900</wp:posOffset>
                </wp:positionH>
                <wp:positionV relativeFrom="paragraph">
                  <wp:posOffset>139700</wp:posOffset>
                </wp:positionV>
                <wp:extent cx="480755" cy="154305"/>
                <wp:effectExtent l="38100" t="38100" r="1905" b="36195"/>
                <wp:wrapNone/>
                <wp:docPr id="630" name="Ink 6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">
                      <w14:nvContentPartPr>
                        <w14:cNvContentPartPr/>
                      </w14:nvContentPartPr>
                      <w14:xfrm>
                        <a:off x="0" y="0"/>
                        <a:ext cx="480755" cy="1543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AB5698" id="Ink 630" o:spid="_x0000_s1026" type="#_x0000_t75" style="position:absolute;margin-left:6.15pt;margin-top:10.2pt;width:39.55pt;height:13.8pt;z-index:252177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">
                <v:imagedata r:id="rId157" o:title=""/>
              </v:shape>
            </w:pict>
          </mc:Fallback>
        </mc:AlternateContent>
      </w:r>
    </w:p>
    <w:p w14:paraId="4329DD77" w14:textId="3B1DBA04" w:rsidR="008607F2" w:rsidRDefault="00C25936" w:rsidP="008607F2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176384" behindDoc="0" locked="0" layoutInCell="1" allowOverlap="1" wp14:anchorId="7D4D4133" wp14:editId="6A04503C">
                <wp:simplePos x="0" y="0"/>
                <wp:positionH relativeFrom="column">
                  <wp:posOffset>864870</wp:posOffset>
                </wp:positionH>
                <wp:positionV relativeFrom="paragraph">
                  <wp:posOffset>-66675</wp:posOffset>
                </wp:positionV>
                <wp:extent cx="378390" cy="149860"/>
                <wp:effectExtent l="38100" t="38100" r="28575" b="40640"/>
                <wp:wrapNone/>
                <wp:docPr id="629" name="Ink 6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8">
                      <w14:nvContentPartPr>
                        <w14:cNvContentPartPr/>
                      </w14:nvContentPartPr>
                      <w14:xfrm>
                        <a:off x="0" y="0"/>
                        <a:ext cx="378390" cy="1498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5433D4" id="Ink 629" o:spid="_x0000_s1026" type="#_x0000_t75" style="position:absolute;margin-left:67.25pt;margin-top:-6.05pt;width:31.5pt;height:13.45pt;z-index:252176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">
                <v:imagedata r:id="rId159" o:title=""/>
              </v:shape>
            </w:pict>
          </mc:Fallback>
        </mc:AlternateContent>
      </w:r>
      <w:r w:rsidR="008607F2">
        <w:t>…………………………………………………………………………………………</w:t>
      </w:r>
    </w:p>
    <w:p w14:paraId="3821FEBD" w14:textId="77777777" w:rsidR="008607F2" w:rsidRDefault="008607F2" w:rsidP="008607F2">
      <w:pPr>
        <w:jc w:val="both"/>
      </w:pPr>
      <w:r>
        <w:rPr>
          <w:rFonts w:hint="eastAsia"/>
          <w:lang w:eastAsia="zh-CN"/>
        </w:rPr>
        <w:t>2</w:t>
      </w:r>
      <w:r>
        <w:t xml:space="preserve">. Display the usage help of the </w:t>
      </w:r>
      <w:r w:rsidRPr="00C37FB2">
        <w:rPr>
          <w:b/>
        </w:rPr>
        <w:t>mv</w:t>
      </w:r>
      <w:r>
        <w:t xml:space="preserve"> command.</w:t>
      </w:r>
    </w:p>
    <w:p w14:paraId="0B3670B4" w14:textId="3B11461B" w:rsidR="008607F2" w:rsidRDefault="008607F2" w:rsidP="008607F2">
      <w:pPr>
        <w:jc w:val="both"/>
      </w:pPr>
    </w:p>
    <w:p w14:paraId="428E6D47" w14:textId="3E7C642E" w:rsidR="008607F2" w:rsidRDefault="00C25936" w:rsidP="008607F2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187648" behindDoc="0" locked="0" layoutInCell="1" allowOverlap="1" wp14:anchorId="4552C69D" wp14:editId="7CAEBC66">
                <wp:simplePos x="0" y="0"/>
                <wp:positionH relativeFrom="column">
                  <wp:posOffset>544830</wp:posOffset>
                </wp:positionH>
                <wp:positionV relativeFrom="paragraph">
                  <wp:posOffset>-149860</wp:posOffset>
                </wp:positionV>
                <wp:extent cx="875685" cy="364925"/>
                <wp:effectExtent l="38100" t="38100" r="38735" b="29210"/>
                <wp:wrapNone/>
                <wp:docPr id="640" name="Ink 6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0">
                      <w14:nvContentPartPr>
                        <w14:cNvContentPartPr/>
                      </w14:nvContentPartPr>
                      <w14:xfrm>
                        <a:off x="0" y="0"/>
                        <a:ext cx="875685" cy="3649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FC6C2B" id="Ink 640" o:spid="_x0000_s1026" type="#_x0000_t75" style="position:absolute;margin-left:42.1pt;margin-top:-12.6pt;width:70.6pt;height:30.45pt;z-index:252187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">
                <v:imagedata r:id="rId16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88672" behindDoc="0" locked="0" layoutInCell="1" allowOverlap="1" wp14:anchorId="71D39BA5" wp14:editId="567E999A">
                <wp:simplePos x="0" y="0"/>
                <wp:positionH relativeFrom="column">
                  <wp:posOffset>19685</wp:posOffset>
                </wp:positionH>
                <wp:positionV relativeFrom="paragraph">
                  <wp:posOffset>-66675</wp:posOffset>
                </wp:positionV>
                <wp:extent cx="333630" cy="152400"/>
                <wp:effectExtent l="38100" t="38100" r="0" b="38100"/>
                <wp:wrapNone/>
                <wp:docPr id="641" name="Ink 6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2">
                      <w14:nvContentPartPr>
                        <w14:cNvContentPartPr/>
                      </w14:nvContentPartPr>
                      <w14:xfrm>
                        <a:off x="0" y="0"/>
                        <a:ext cx="333630" cy="15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99A0F2" id="Ink 641" o:spid="_x0000_s1026" type="#_x0000_t75" style="position:absolute;margin-left:.7pt;margin-top:-6.05pt;width:27.95pt;height:13.65pt;z-index:252188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">
                <v:imagedata r:id="rId163" o:title=""/>
              </v:shape>
            </w:pict>
          </mc:Fallback>
        </mc:AlternateContent>
      </w:r>
      <w:r w:rsidR="008607F2">
        <w:t>…………………………………………………………………………………………</w:t>
      </w:r>
    </w:p>
    <w:p w14:paraId="6D0305FF" w14:textId="77777777" w:rsidR="008607F2" w:rsidRPr="000633F0" w:rsidRDefault="008607F2" w:rsidP="008607F2">
      <w:pPr>
        <w:tabs>
          <w:tab w:val="left" w:pos="540"/>
        </w:tabs>
        <w:jc w:val="both"/>
        <w:rPr>
          <w:lang w:val="ga-IE"/>
        </w:rPr>
      </w:pPr>
    </w:p>
    <w:p w14:paraId="0054B927" w14:textId="77777777" w:rsidR="008607F2" w:rsidRDefault="008607F2" w:rsidP="008607F2">
      <w:pPr>
        <w:shd w:val="clear" w:color="auto" w:fill="FADBE8"/>
        <w:tabs>
          <w:tab w:val="left" w:pos="540"/>
        </w:tabs>
        <w:jc w:val="both"/>
        <w:rPr>
          <w:b/>
          <w:sz w:val="28"/>
          <w:szCs w:val="28"/>
          <w:u w:val="single"/>
          <w:lang w:val="ga-IE"/>
        </w:rPr>
      </w:pPr>
      <w:r w:rsidRPr="008913D3">
        <w:rPr>
          <w:b/>
          <w:bCs/>
          <w:sz w:val="28"/>
          <w:szCs w:val="28"/>
          <w:u w:val="single"/>
        </w:rPr>
        <w:t xml:space="preserve">mkdir </w:t>
      </w:r>
      <w:r w:rsidRPr="008913D3">
        <w:rPr>
          <w:b/>
          <w:sz w:val="28"/>
          <w:szCs w:val="28"/>
          <w:u w:val="single"/>
        </w:rPr>
        <w:t>(make directory)</w:t>
      </w:r>
    </w:p>
    <w:p w14:paraId="22F23691" w14:textId="77777777" w:rsidR="008607F2" w:rsidRPr="00727A96" w:rsidRDefault="008607F2" w:rsidP="008607F2">
      <w:pPr>
        <w:tabs>
          <w:tab w:val="left" w:pos="540"/>
        </w:tabs>
        <w:jc w:val="both"/>
      </w:pPr>
      <w:r>
        <w:rPr>
          <w:b/>
        </w:rPr>
        <w:t>Exercise:</w:t>
      </w:r>
    </w:p>
    <w:p w14:paraId="412429D3" w14:textId="77777777" w:rsidR="008607F2" w:rsidRDefault="008607F2" w:rsidP="008607F2">
      <w:pPr>
        <w:tabs>
          <w:tab w:val="left" w:pos="540"/>
        </w:tabs>
        <w:jc w:val="both"/>
      </w:pPr>
      <w:r>
        <w:t xml:space="preserve">1. Create a new directory called reportFiles, in your home directory. </w:t>
      </w:r>
    </w:p>
    <w:p w14:paraId="236552A1" w14:textId="488C76BD" w:rsidR="008607F2" w:rsidRDefault="00C25936" w:rsidP="008607F2">
      <w:pPr>
        <w:tabs>
          <w:tab w:val="left" w:pos="540"/>
        </w:tabs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231680" behindDoc="0" locked="0" layoutInCell="1" allowOverlap="1" wp14:anchorId="3D408483" wp14:editId="62279A71">
                <wp:simplePos x="0" y="0"/>
                <wp:positionH relativeFrom="column">
                  <wp:posOffset>3077845</wp:posOffset>
                </wp:positionH>
                <wp:positionV relativeFrom="paragraph">
                  <wp:posOffset>-22225</wp:posOffset>
                </wp:positionV>
                <wp:extent cx="456780" cy="231140"/>
                <wp:effectExtent l="38100" t="38100" r="635" b="35560"/>
                <wp:wrapNone/>
                <wp:docPr id="683" name="Ink 6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4">
                      <w14:nvContentPartPr>
                        <w14:cNvContentPartPr/>
                      </w14:nvContentPartPr>
                      <w14:xfrm>
                        <a:off x="0" y="0"/>
                        <a:ext cx="456780" cy="2311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AFDE19" id="Ink 683" o:spid="_x0000_s1026" type="#_x0000_t75" style="position:absolute;margin-left:241.5pt;margin-top:-2.55pt;width:37.65pt;height:19.85pt;z-index:25223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">
                <v:imagedata r:id="rId16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22464" behindDoc="0" locked="0" layoutInCell="1" allowOverlap="1" wp14:anchorId="4E78B57E" wp14:editId="0FA6715D">
                <wp:simplePos x="0" y="0"/>
                <wp:positionH relativeFrom="column">
                  <wp:posOffset>2912110</wp:posOffset>
                </wp:positionH>
                <wp:positionV relativeFrom="paragraph">
                  <wp:posOffset>21760</wp:posOffset>
                </wp:positionV>
                <wp:extent cx="145800" cy="162000"/>
                <wp:effectExtent l="38100" t="38100" r="19685" b="41275"/>
                <wp:wrapNone/>
                <wp:docPr id="674" name="Ink 6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6">
                      <w14:nvContentPartPr>
                        <w14:cNvContentPartPr/>
                      </w14:nvContentPartPr>
                      <w14:xfrm>
                        <a:off x="0" y="0"/>
                        <a:ext cx="145800" cy="1620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461355" id="Ink 674" o:spid="_x0000_s1026" type="#_x0000_t75" style="position:absolute;margin-left:228.45pt;margin-top:.9pt;width:13.2pt;height:14.45pt;z-index:252222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">
                <v:imagedata r:id="rId16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17344" behindDoc="0" locked="0" layoutInCell="1" allowOverlap="1" wp14:anchorId="342A8514" wp14:editId="6367D46D">
                <wp:simplePos x="0" y="0"/>
                <wp:positionH relativeFrom="column">
                  <wp:posOffset>2364105</wp:posOffset>
                </wp:positionH>
                <wp:positionV relativeFrom="paragraph">
                  <wp:posOffset>56415</wp:posOffset>
                </wp:positionV>
                <wp:extent cx="575640" cy="282240"/>
                <wp:effectExtent l="38100" t="38100" r="0" b="35560"/>
                <wp:wrapNone/>
                <wp:docPr id="669" name="Ink 6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8">
                      <w14:nvContentPartPr>
                        <w14:cNvContentPartPr/>
                      </w14:nvContentPartPr>
                      <w14:xfrm>
                        <a:off x="0" y="0"/>
                        <a:ext cx="575640" cy="2822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064B9E" id="Ink 669" o:spid="_x0000_s1026" type="#_x0000_t75" style="position:absolute;margin-left:185.3pt;margin-top:3.65pt;width:47.05pt;height:23.9pt;z-index:252217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">
                <v:imagedata r:id="rId16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09152" behindDoc="0" locked="0" layoutInCell="1" allowOverlap="1" wp14:anchorId="1C1F4F93" wp14:editId="5D184704">
                <wp:simplePos x="0" y="0"/>
                <wp:positionH relativeFrom="column">
                  <wp:posOffset>1553210</wp:posOffset>
                </wp:positionH>
                <wp:positionV relativeFrom="paragraph">
                  <wp:posOffset>-13970</wp:posOffset>
                </wp:positionV>
                <wp:extent cx="629655" cy="227160"/>
                <wp:effectExtent l="38100" t="38100" r="0" b="40005"/>
                <wp:wrapNone/>
                <wp:docPr id="661" name="Ink 6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0">
                      <w14:nvContentPartPr>
                        <w14:cNvContentPartPr/>
                      </w14:nvContentPartPr>
                      <w14:xfrm>
                        <a:off x="0" y="0"/>
                        <a:ext cx="629655" cy="22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D77DDB" id="Ink 661" o:spid="_x0000_s1026" type="#_x0000_t75" style="position:absolute;margin-left:121.45pt;margin-top:-1.95pt;width:51.3pt;height:19.6pt;z-index:252209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">
                <v:imagedata r:id="rId17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97888" behindDoc="0" locked="0" layoutInCell="1" allowOverlap="1" wp14:anchorId="2252994A" wp14:editId="6EFDBC93">
                <wp:simplePos x="0" y="0"/>
                <wp:positionH relativeFrom="column">
                  <wp:posOffset>1120775</wp:posOffset>
                </wp:positionH>
                <wp:positionV relativeFrom="paragraph">
                  <wp:posOffset>56515</wp:posOffset>
                </wp:positionV>
                <wp:extent cx="196730" cy="162155"/>
                <wp:effectExtent l="38100" t="38100" r="32385" b="41275"/>
                <wp:wrapNone/>
                <wp:docPr id="650" name="Ink 6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">
                      <w14:nvContentPartPr>
                        <w14:cNvContentPartPr/>
                      </w14:nvContentPartPr>
                      <w14:xfrm>
                        <a:off x="0" y="0"/>
                        <a:ext cx="196730" cy="1621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AD6C69" id="Ink 650" o:spid="_x0000_s1026" type="#_x0000_t75" style="position:absolute;margin-left:87.4pt;margin-top:3.6pt;width:17.2pt;height:14.45pt;z-index:252197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">
                <v:imagedata r:id="rId17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94816" behindDoc="0" locked="0" layoutInCell="1" allowOverlap="1" wp14:anchorId="5743FB0E" wp14:editId="5EB193DB">
                <wp:simplePos x="0" y="0"/>
                <wp:positionH relativeFrom="column">
                  <wp:posOffset>48895</wp:posOffset>
                </wp:positionH>
                <wp:positionV relativeFrom="paragraph">
                  <wp:posOffset>-28575</wp:posOffset>
                </wp:positionV>
                <wp:extent cx="816290" cy="272415"/>
                <wp:effectExtent l="25400" t="38100" r="0" b="32385"/>
                <wp:wrapNone/>
                <wp:docPr id="647" name="Ink 6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4">
                      <w14:nvContentPartPr>
                        <w14:cNvContentPartPr/>
                      </w14:nvContentPartPr>
                      <w14:xfrm>
                        <a:off x="0" y="0"/>
                        <a:ext cx="816290" cy="2724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C9A3FC" id="Ink 647" o:spid="_x0000_s1026" type="#_x0000_t75" style="position:absolute;margin-left:3.05pt;margin-top:-3.1pt;width:65.95pt;height:23.1pt;z-index:252194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">
                <v:imagedata r:id="rId175" o:title=""/>
              </v:shape>
            </w:pict>
          </mc:Fallback>
        </mc:AlternateContent>
      </w:r>
    </w:p>
    <w:p w14:paraId="011FAF34" w14:textId="77777777" w:rsidR="008607F2" w:rsidRDefault="008607F2" w:rsidP="008607F2">
      <w:pPr>
        <w:jc w:val="both"/>
      </w:pPr>
      <w:r>
        <w:t>…………………………………………………………………………………………</w:t>
      </w:r>
    </w:p>
    <w:p w14:paraId="379100A8" w14:textId="77777777" w:rsidR="008607F2" w:rsidRDefault="008607F2" w:rsidP="008607F2">
      <w:pPr>
        <w:tabs>
          <w:tab w:val="left" w:pos="540"/>
        </w:tabs>
        <w:jc w:val="both"/>
      </w:pPr>
    </w:p>
    <w:p w14:paraId="50D311A9" w14:textId="77777777" w:rsidR="008607F2" w:rsidRDefault="008607F2" w:rsidP="008607F2">
      <w:pPr>
        <w:tabs>
          <w:tab w:val="left" w:pos="540"/>
        </w:tabs>
        <w:jc w:val="both"/>
      </w:pPr>
      <w:r>
        <w:t>2. Do a directory listing of your home directory.</w:t>
      </w:r>
    </w:p>
    <w:p w14:paraId="4C596386" w14:textId="0E596593" w:rsidR="008607F2" w:rsidRDefault="002B3D19" w:rsidP="008607F2">
      <w:pPr>
        <w:tabs>
          <w:tab w:val="left" w:pos="540"/>
        </w:tabs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355584" behindDoc="0" locked="0" layoutInCell="1" allowOverlap="1" wp14:anchorId="7882BC51" wp14:editId="4CED0F86">
                <wp:simplePos x="0" y="0"/>
                <wp:positionH relativeFrom="column">
                  <wp:posOffset>1440180</wp:posOffset>
                </wp:positionH>
                <wp:positionV relativeFrom="paragraph">
                  <wp:posOffset>41275</wp:posOffset>
                </wp:positionV>
                <wp:extent cx="2178135" cy="265900"/>
                <wp:effectExtent l="38100" t="38100" r="31750" b="39370"/>
                <wp:wrapNone/>
                <wp:docPr id="810" name="Ink 8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6">
                      <w14:nvContentPartPr>
                        <w14:cNvContentPartPr/>
                      </w14:nvContentPartPr>
                      <w14:xfrm>
                        <a:off x="0" y="0"/>
                        <a:ext cx="2178135" cy="2659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3E6D29" id="Ink 810" o:spid="_x0000_s1026" type="#_x0000_t75" style="position:absolute;margin-left:112.55pt;margin-top:2.4pt;width:173.2pt;height:22.65pt;z-index:25235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">
                <v:imagedata r:id="rId17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334080" behindDoc="0" locked="0" layoutInCell="1" allowOverlap="1" wp14:anchorId="7D436EC7" wp14:editId="48FA5690">
                <wp:simplePos x="0" y="0"/>
                <wp:positionH relativeFrom="column">
                  <wp:posOffset>663575</wp:posOffset>
                </wp:positionH>
                <wp:positionV relativeFrom="paragraph">
                  <wp:posOffset>51270</wp:posOffset>
                </wp:positionV>
                <wp:extent cx="790920" cy="285120"/>
                <wp:effectExtent l="38100" t="38100" r="34925" b="32385"/>
                <wp:wrapNone/>
                <wp:docPr id="789" name="Ink 7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8">
                      <w14:nvContentPartPr>
                        <w14:cNvContentPartPr/>
                      </w14:nvContentPartPr>
                      <w14:xfrm>
                        <a:off x="0" y="0"/>
                        <a:ext cx="790920" cy="2851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CC5C0" id="Ink 789" o:spid="_x0000_s1026" type="#_x0000_t75" style="position:absolute;margin-left:51.45pt;margin-top:3.2pt;width:64pt;height:24.1pt;z-index:25233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">
                <v:imagedata r:id="rId179" o:title=""/>
              </v:shape>
            </w:pict>
          </mc:Fallback>
        </mc:AlternateContent>
      </w:r>
      <w:r w:rsidR="00756E15">
        <w:rPr>
          <w:noProof/>
        </w:rPr>
        <mc:AlternateContent>
          <mc:Choice Requires="wpi">
            <w:drawing>
              <wp:anchor distT="0" distB="0" distL="114300" distR="114300" simplePos="0" relativeHeight="252234752" behindDoc="0" locked="0" layoutInCell="1" allowOverlap="1" wp14:anchorId="466A5BE8" wp14:editId="5D1AC08B">
                <wp:simplePos x="0" y="0"/>
                <wp:positionH relativeFrom="column">
                  <wp:posOffset>107950</wp:posOffset>
                </wp:positionH>
                <wp:positionV relativeFrom="paragraph">
                  <wp:posOffset>78105</wp:posOffset>
                </wp:positionV>
                <wp:extent cx="196150" cy="233680"/>
                <wp:effectExtent l="38100" t="38100" r="7620" b="33020"/>
                <wp:wrapNone/>
                <wp:docPr id="692" name="Ink 6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0">
                      <w14:nvContentPartPr>
                        <w14:cNvContentPartPr/>
                      </w14:nvContentPartPr>
                      <w14:xfrm>
                        <a:off x="0" y="0"/>
                        <a:ext cx="196150" cy="23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EBD16C" id="Ink 692" o:spid="_x0000_s1026" type="#_x0000_t75" style="position:absolute;margin-left:7.65pt;margin-top:5.3pt;width:17.15pt;height:20.05pt;z-index:252234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">
                <v:imagedata r:id="rId181" o:title=""/>
              </v:shape>
            </w:pict>
          </mc:Fallback>
        </mc:AlternateContent>
      </w:r>
    </w:p>
    <w:p w14:paraId="1C4BF16F" w14:textId="02B0A574" w:rsidR="008607F2" w:rsidRDefault="008607F2" w:rsidP="008607F2">
      <w:pPr>
        <w:jc w:val="both"/>
      </w:pPr>
      <w:r>
        <w:t>…………………………………………………………………………………………</w:t>
      </w:r>
    </w:p>
    <w:p w14:paraId="2879FC6D" w14:textId="77777777" w:rsidR="008607F2" w:rsidRDefault="008607F2" w:rsidP="008607F2">
      <w:pPr>
        <w:tabs>
          <w:tab w:val="left" w:pos="540"/>
        </w:tabs>
        <w:jc w:val="both"/>
      </w:pPr>
    </w:p>
    <w:p w14:paraId="6AD5B7EA" w14:textId="77777777" w:rsidR="008607F2" w:rsidRDefault="008607F2" w:rsidP="008607F2">
      <w:pPr>
        <w:tabs>
          <w:tab w:val="left" w:pos="540"/>
        </w:tabs>
        <w:jc w:val="both"/>
      </w:pPr>
      <w:r>
        <w:rPr>
          <w:rFonts w:hint="eastAsia"/>
          <w:lang w:eastAsia="zh-CN"/>
        </w:rPr>
        <w:t>3.</w:t>
      </w:r>
      <w:r>
        <w:t xml:space="preserve"> Create a file in the directory called reportFiles called operatingsystems.txt</w:t>
      </w:r>
      <w:r>
        <w:rPr>
          <w:lang w:eastAsia="zh-CN"/>
        </w:rPr>
        <w:t xml:space="preserve"> and </w:t>
      </w:r>
      <w:r>
        <w:t>write some texts to it.</w:t>
      </w:r>
    </w:p>
    <w:p w14:paraId="23FD6F71" w14:textId="3F424178" w:rsidR="008607F2" w:rsidRDefault="00756E15" w:rsidP="008607F2">
      <w:pPr>
        <w:tabs>
          <w:tab w:val="left" w:pos="540"/>
        </w:tabs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297216" behindDoc="0" locked="0" layoutInCell="1" allowOverlap="1" wp14:anchorId="1A42EA88" wp14:editId="504A3884">
                <wp:simplePos x="0" y="0"/>
                <wp:positionH relativeFrom="column">
                  <wp:posOffset>3558540</wp:posOffset>
                </wp:positionH>
                <wp:positionV relativeFrom="paragraph">
                  <wp:posOffset>31750</wp:posOffset>
                </wp:positionV>
                <wp:extent cx="2089405" cy="311450"/>
                <wp:effectExtent l="38100" t="38100" r="31750" b="31750"/>
                <wp:wrapNone/>
                <wp:docPr id="753" name="Ink 7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2">
                      <w14:nvContentPartPr>
                        <w14:cNvContentPartPr/>
                      </w14:nvContentPartPr>
                      <w14:xfrm>
                        <a:off x="0" y="0"/>
                        <a:ext cx="2089405" cy="3114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D38EDB" id="Ink 753" o:spid="_x0000_s1026" type="#_x0000_t75" style="position:absolute;margin-left:279.4pt;margin-top:1.7pt;width:166.2pt;height:26.2pt;z-index:25229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">
                <v:imagedata r:id="rId18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69568" behindDoc="0" locked="0" layoutInCell="1" allowOverlap="1" wp14:anchorId="70485C88" wp14:editId="4DF8AAE5">
                <wp:simplePos x="0" y="0"/>
                <wp:positionH relativeFrom="column">
                  <wp:posOffset>3042920</wp:posOffset>
                </wp:positionH>
                <wp:positionV relativeFrom="paragraph">
                  <wp:posOffset>46355</wp:posOffset>
                </wp:positionV>
                <wp:extent cx="172185" cy="162720"/>
                <wp:effectExtent l="38100" t="38100" r="31115" b="40640"/>
                <wp:wrapNone/>
                <wp:docPr id="726" name="Ink 7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4">
                      <w14:nvContentPartPr>
                        <w14:cNvContentPartPr/>
                      </w14:nvContentPartPr>
                      <w14:xfrm>
                        <a:off x="0" y="0"/>
                        <a:ext cx="172185" cy="162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9EA2FF" id="Ink 726" o:spid="_x0000_s1026" type="#_x0000_t75" style="position:absolute;margin-left:238.75pt;margin-top:2.8pt;width:15.25pt;height:14.5pt;z-index:25226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">
                <v:imagedata r:id="rId18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65472" behindDoc="0" locked="0" layoutInCell="1" allowOverlap="1" wp14:anchorId="6CAE8BC7" wp14:editId="37A2FA9F">
                <wp:simplePos x="0" y="0"/>
                <wp:positionH relativeFrom="column">
                  <wp:posOffset>2639695</wp:posOffset>
                </wp:positionH>
                <wp:positionV relativeFrom="paragraph">
                  <wp:posOffset>17145</wp:posOffset>
                </wp:positionV>
                <wp:extent cx="344160" cy="231480"/>
                <wp:effectExtent l="38100" t="38100" r="37465" b="35560"/>
                <wp:wrapNone/>
                <wp:docPr id="722" name="Ink 7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6">
                      <w14:nvContentPartPr>
                        <w14:cNvContentPartPr/>
                      </w14:nvContentPartPr>
                      <w14:xfrm>
                        <a:off x="0" y="0"/>
                        <a:ext cx="344160" cy="2314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A41A3A" id="Ink 722" o:spid="_x0000_s1026" type="#_x0000_t75" style="position:absolute;margin-left:207.05pt;margin-top:.5pt;width:28.8pt;height:19.95pt;z-index:25226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">
                <v:imagedata r:id="rId18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66496" behindDoc="0" locked="0" layoutInCell="1" allowOverlap="1" wp14:anchorId="2870BDBE" wp14:editId="02758992">
                <wp:simplePos x="0" y="0"/>
                <wp:positionH relativeFrom="column">
                  <wp:posOffset>2226945</wp:posOffset>
                </wp:positionH>
                <wp:positionV relativeFrom="paragraph">
                  <wp:posOffset>55880</wp:posOffset>
                </wp:positionV>
                <wp:extent cx="137715" cy="182435"/>
                <wp:effectExtent l="38100" t="38100" r="40640" b="33655"/>
                <wp:wrapNone/>
                <wp:docPr id="723" name="Ink 7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8">
                      <w14:nvContentPartPr>
                        <w14:cNvContentPartPr/>
                      </w14:nvContentPartPr>
                      <w14:xfrm>
                        <a:off x="0" y="0"/>
                        <a:ext cx="137715" cy="1824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8D1FF1" id="Ink 723" o:spid="_x0000_s1026" type="#_x0000_t75" style="position:absolute;margin-left:174.55pt;margin-top:3.6pt;width:12.55pt;height:16.05pt;z-index:25226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">
                <v:imagedata r:id="rId18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57280" behindDoc="0" locked="0" layoutInCell="1" allowOverlap="1" wp14:anchorId="6A9DDBA2" wp14:editId="0DAB12DB">
                <wp:simplePos x="0" y="0"/>
                <wp:positionH relativeFrom="column">
                  <wp:posOffset>727075</wp:posOffset>
                </wp:positionH>
                <wp:positionV relativeFrom="paragraph">
                  <wp:posOffset>46355</wp:posOffset>
                </wp:positionV>
                <wp:extent cx="1145600" cy="310350"/>
                <wp:effectExtent l="38100" t="38100" r="10160" b="33020"/>
                <wp:wrapNone/>
                <wp:docPr id="714" name="Ink 7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0">
                      <w14:nvContentPartPr>
                        <w14:cNvContentPartPr/>
                      </w14:nvContentPartPr>
                      <w14:xfrm>
                        <a:off x="0" y="0"/>
                        <a:ext cx="1145600" cy="3103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6F460D" id="Ink 714" o:spid="_x0000_s1026" type="#_x0000_t75" style="position:absolute;margin-left:56.4pt;margin-top:2.8pt;width:91.9pt;height:26.15pt;z-index:25225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">
                <v:imagedata r:id="rId19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39872" behindDoc="0" locked="0" layoutInCell="1" allowOverlap="1" wp14:anchorId="0221054D" wp14:editId="36287777">
                <wp:simplePos x="0" y="0"/>
                <wp:positionH relativeFrom="column">
                  <wp:posOffset>334010</wp:posOffset>
                </wp:positionH>
                <wp:positionV relativeFrom="paragraph">
                  <wp:posOffset>41910</wp:posOffset>
                </wp:positionV>
                <wp:extent cx="225780" cy="198720"/>
                <wp:effectExtent l="38100" t="38100" r="41275" b="43180"/>
                <wp:wrapNone/>
                <wp:docPr id="697" name="Ink 6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2">
                      <w14:nvContentPartPr>
                        <w14:cNvContentPartPr/>
                      </w14:nvContentPartPr>
                      <w14:xfrm>
                        <a:off x="0" y="0"/>
                        <a:ext cx="225780" cy="19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2CDE31" id="Ink 697" o:spid="_x0000_s1026" type="#_x0000_t75" style="position:absolute;margin-left:25.5pt;margin-top:2.45pt;width:19.5pt;height:17.35pt;z-index:252239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">
                <v:imagedata r:id="rId19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40896" behindDoc="0" locked="0" layoutInCell="1" allowOverlap="1" wp14:anchorId="45BC0CA6" wp14:editId="497BF353">
                <wp:simplePos x="0" y="0"/>
                <wp:positionH relativeFrom="column">
                  <wp:posOffset>48895</wp:posOffset>
                </wp:positionH>
                <wp:positionV relativeFrom="paragraph">
                  <wp:posOffset>62230</wp:posOffset>
                </wp:positionV>
                <wp:extent cx="128150" cy="186530"/>
                <wp:effectExtent l="38100" t="38100" r="24765" b="29845"/>
                <wp:wrapNone/>
                <wp:docPr id="698" name="Ink 6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4">
                      <w14:nvContentPartPr>
                        <w14:cNvContentPartPr/>
                      </w14:nvContentPartPr>
                      <w14:xfrm>
                        <a:off x="0" y="0"/>
                        <a:ext cx="128150" cy="1865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88A5FC" id="Ink 698" o:spid="_x0000_s1026" type="#_x0000_t75" style="position:absolute;margin-left:3.05pt;margin-top:4.05pt;width:11.8pt;height:16.4pt;z-index:252240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">
                <v:imagedata r:id="rId195" o:title=""/>
              </v:shape>
            </w:pict>
          </mc:Fallback>
        </mc:AlternateContent>
      </w:r>
    </w:p>
    <w:p w14:paraId="4CA8F706" w14:textId="6762E729" w:rsidR="008607F2" w:rsidRDefault="008607F2" w:rsidP="008607F2">
      <w:pPr>
        <w:jc w:val="both"/>
      </w:pPr>
      <w:r>
        <w:t>…………………………………………………………………………………………</w:t>
      </w:r>
    </w:p>
    <w:p w14:paraId="09198B22" w14:textId="77777777" w:rsidR="008607F2" w:rsidRDefault="008607F2" w:rsidP="008607F2">
      <w:pPr>
        <w:tabs>
          <w:tab w:val="left" w:pos="540"/>
        </w:tabs>
        <w:jc w:val="both"/>
      </w:pPr>
    </w:p>
    <w:p w14:paraId="33FB44AF" w14:textId="77777777" w:rsidR="008607F2" w:rsidRDefault="008607F2" w:rsidP="008607F2">
      <w:pPr>
        <w:tabs>
          <w:tab w:val="left" w:pos="540"/>
        </w:tabs>
        <w:jc w:val="both"/>
      </w:pPr>
      <w:r>
        <w:t xml:space="preserve">4. Do a directory listing of the reportFiles directory. </w:t>
      </w:r>
    </w:p>
    <w:p w14:paraId="4986C34B" w14:textId="41F855BB" w:rsidR="008607F2" w:rsidRDefault="002B3D19" w:rsidP="008607F2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400640" behindDoc="0" locked="0" layoutInCell="1" allowOverlap="1" wp14:anchorId="23661364" wp14:editId="56AB015E">
                <wp:simplePos x="0" y="0"/>
                <wp:positionH relativeFrom="column">
                  <wp:posOffset>3673475</wp:posOffset>
                </wp:positionH>
                <wp:positionV relativeFrom="paragraph">
                  <wp:posOffset>10160</wp:posOffset>
                </wp:positionV>
                <wp:extent cx="1185380" cy="418120"/>
                <wp:effectExtent l="12700" t="38100" r="21590" b="39370"/>
                <wp:wrapNone/>
                <wp:docPr id="854" name="Ink 8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6">
                      <w14:nvContentPartPr>
                        <w14:cNvContentPartPr/>
                      </w14:nvContentPartPr>
                      <w14:xfrm>
                        <a:off x="0" y="0"/>
                        <a:ext cx="1185380" cy="418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6C0B77" id="Ink 854" o:spid="_x0000_s1026" type="#_x0000_t75" style="position:absolute;margin-left:288.45pt;margin-top:-.05pt;width:95.05pt;height:34.6pt;z-index:25240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">
                <v:imagedata r:id="rId19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384256" behindDoc="0" locked="0" layoutInCell="1" allowOverlap="1" wp14:anchorId="646E73ED" wp14:editId="6AD0C5E4">
                <wp:simplePos x="0" y="0"/>
                <wp:positionH relativeFrom="column">
                  <wp:posOffset>628650</wp:posOffset>
                </wp:positionH>
                <wp:positionV relativeFrom="paragraph">
                  <wp:posOffset>-6985</wp:posOffset>
                </wp:positionV>
                <wp:extent cx="3004060" cy="358775"/>
                <wp:effectExtent l="38100" t="38100" r="31750" b="34925"/>
                <wp:wrapNone/>
                <wp:docPr id="838" name="Ink 8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8">
                      <w14:nvContentPartPr>
                        <w14:cNvContentPartPr/>
                      </w14:nvContentPartPr>
                      <w14:xfrm>
                        <a:off x="0" y="0"/>
                        <a:ext cx="3004060" cy="3587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70DE25" id="Ink 838" o:spid="_x0000_s1026" type="#_x0000_t75" style="position:absolute;margin-left:48.7pt;margin-top:-1.35pt;width:238.25pt;height:29.9pt;z-index:25238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">
                <v:imagedata r:id="rId199" o:title=""/>
              </v:shape>
            </w:pict>
          </mc:Fallback>
        </mc:AlternateContent>
      </w:r>
      <w:r w:rsidR="000F6D80">
        <w:rPr>
          <w:noProof/>
        </w:rPr>
        <mc:AlternateContent>
          <mc:Choice Requires="wpi">
            <w:drawing>
              <wp:anchor distT="0" distB="0" distL="114300" distR="114300" simplePos="0" relativeHeight="252319744" behindDoc="0" locked="0" layoutInCell="1" allowOverlap="1" wp14:anchorId="1BA4AF64" wp14:editId="55486F68">
                <wp:simplePos x="0" y="0"/>
                <wp:positionH relativeFrom="column">
                  <wp:posOffset>38735</wp:posOffset>
                </wp:positionH>
                <wp:positionV relativeFrom="paragraph">
                  <wp:posOffset>51435</wp:posOffset>
                </wp:positionV>
                <wp:extent cx="186790" cy="260985"/>
                <wp:effectExtent l="38100" t="38100" r="16510" b="31115"/>
                <wp:wrapNone/>
                <wp:docPr id="775" name="Ink 7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0">
                      <w14:nvContentPartPr>
                        <w14:cNvContentPartPr/>
                      </w14:nvContentPartPr>
                      <w14:xfrm>
                        <a:off x="0" y="0"/>
                        <a:ext cx="186790" cy="2609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BF4D5E" id="Ink 775" o:spid="_x0000_s1026" type="#_x0000_t75" style="position:absolute;margin-left:2.2pt;margin-top:3.2pt;width:16.4pt;height:22.2pt;z-index:25231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">
                <v:imagedata r:id="rId201" o:title=""/>
              </v:shape>
            </w:pict>
          </mc:Fallback>
        </mc:AlternateContent>
      </w:r>
    </w:p>
    <w:p w14:paraId="51FEE64B" w14:textId="1435A0D2" w:rsidR="008607F2" w:rsidRDefault="008607F2" w:rsidP="008607F2">
      <w:pPr>
        <w:jc w:val="both"/>
      </w:pPr>
      <w:r>
        <w:t>…………………………………………………………………………………………</w:t>
      </w:r>
    </w:p>
    <w:p w14:paraId="3AD5A11D" w14:textId="77777777" w:rsidR="008607F2" w:rsidRDefault="008607F2" w:rsidP="008607F2">
      <w:pPr>
        <w:tabs>
          <w:tab w:val="left" w:pos="540"/>
        </w:tabs>
        <w:jc w:val="both"/>
      </w:pPr>
    </w:p>
    <w:p w14:paraId="3092B585" w14:textId="77777777" w:rsidR="008607F2" w:rsidRDefault="008607F2" w:rsidP="008607F2">
      <w:pPr>
        <w:tabs>
          <w:tab w:val="left" w:pos="540"/>
        </w:tabs>
        <w:ind w:left="540" w:hanging="540"/>
        <w:jc w:val="both"/>
      </w:pPr>
      <w:r>
        <w:t xml:space="preserve">5. Without changing to the </w:t>
      </w:r>
      <w:r>
        <w:rPr>
          <w:b/>
        </w:rPr>
        <w:t>reportFiles</w:t>
      </w:r>
      <w:r>
        <w:t xml:space="preserve"> directory, create inside it a new directory called </w:t>
      </w:r>
      <w:r w:rsidRPr="00A97BD1">
        <w:rPr>
          <w:b/>
        </w:rPr>
        <w:t>backup</w:t>
      </w:r>
      <w:r>
        <w:t xml:space="preserve">.  </w:t>
      </w:r>
    </w:p>
    <w:p w14:paraId="074A7CF2" w14:textId="7D7BEF5C" w:rsidR="008607F2" w:rsidRDefault="00220D16" w:rsidP="008607F2">
      <w:pPr>
        <w:tabs>
          <w:tab w:val="left" w:pos="540"/>
        </w:tabs>
        <w:ind w:left="540" w:hanging="540"/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498944" behindDoc="0" locked="0" layoutInCell="1" allowOverlap="1" wp14:anchorId="0773B07E" wp14:editId="1100B354">
                <wp:simplePos x="0" y="0"/>
                <wp:positionH relativeFrom="column">
                  <wp:posOffset>5260975</wp:posOffset>
                </wp:positionH>
                <wp:positionV relativeFrom="paragraph">
                  <wp:posOffset>-41910</wp:posOffset>
                </wp:positionV>
                <wp:extent cx="1638945" cy="494370"/>
                <wp:effectExtent l="25400" t="38100" r="37465" b="39370"/>
                <wp:wrapNone/>
                <wp:docPr id="953" name="Ink 9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2">
                      <w14:nvContentPartPr>
                        <w14:cNvContentPartPr/>
                      </w14:nvContentPartPr>
                      <w14:xfrm>
                        <a:off x="0" y="0"/>
                        <a:ext cx="1638945" cy="4943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012DC5" id="Ink 953" o:spid="_x0000_s1026" type="#_x0000_t75" style="position:absolute;margin-left:413.45pt;margin-top:-4.15pt;width:130.7pt;height:40.65pt;z-index:25249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">
                <v:imagedata r:id="rId20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79488" behindDoc="0" locked="0" layoutInCell="1" allowOverlap="1" wp14:anchorId="19045FE0" wp14:editId="3C0C7C9D">
                <wp:simplePos x="0" y="0"/>
                <wp:positionH relativeFrom="column">
                  <wp:posOffset>858520</wp:posOffset>
                </wp:positionH>
                <wp:positionV relativeFrom="paragraph">
                  <wp:posOffset>-24765</wp:posOffset>
                </wp:positionV>
                <wp:extent cx="4423680" cy="527040"/>
                <wp:effectExtent l="38100" t="38100" r="34290" b="31750"/>
                <wp:wrapNone/>
                <wp:docPr id="934" name="Ink 9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4">
                      <w14:nvContentPartPr>
                        <w14:cNvContentPartPr/>
                      </w14:nvContentPartPr>
                      <w14:xfrm>
                        <a:off x="0" y="0"/>
                        <a:ext cx="4423680" cy="52705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B0E8790" id="Ink 934" o:spid="_x0000_s1026" type="#_x0000_t75" style="position:absolute;margin-left:66.8pt;margin-top:-2.8pt;width:350pt;height:43.25pt;z-index:252479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">
                <v:imagedata r:id="rId205" o:title=""/>
              </v:shape>
            </w:pict>
          </mc:Fallback>
        </mc:AlternateContent>
      </w:r>
      <w:r w:rsidR="00756E15">
        <w:rPr>
          <w:noProof/>
        </w:rPr>
        <mc:AlternateContent>
          <mc:Choice Requires="wpi">
            <w:drawing>
              <wp:anchor distT="0" distB="0" distL="114300" distR="114300" simplePos="0" relativeHeight="252308480" behindDoc="0" locked="0" layoutInCell="1" allowOverlap="1" wp14:anchorId="27229151" wp14:editId="237653F2">
                <wp:simplePos x="0" y="0"/>
                <wp:positionH relativeFrom="column">
                  <wp:posOffset>24130</wp:posOffset>
                </wp:positionH>
                <wp:positionV relativeFrom="paragraph">
                  <wp:posOffset>76200</wp:posOffset>
                </wp:positionV>
                <wp:extent cx="546470" cy="250920"/>
                <wp:effectExtent l="38100" t="38100" r="25400" b="28575"/>
                <wp:wrapNone/>
                <wp:docPr id="764" name="Ink 7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6">
                      <w14:nvContentPartPr>
                        <w14:cNvContentPartPr/>
                      </w14:nvContentPartPr>
                      <w14:xfrm>
                        <a:off x="0" y="0"/>
                        <a:ext cx="546470" cy="250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86B0E5" id="Ink 764" o:spid="_x0000_s1026" type="#_x0000_t75" style="position:absolute;margin-left:1.05pt;margin-top:5.15pt;width:44.75pt;height:21.45pt;z-index:25230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">
                <v:imagedata r:id="rId207" o:title=""/>
              </v:shape>
            </w:pict>
          </mc:Fallback>
        </mc:AlternateContent>
      </w:r>
    </w:p>
    <w:p w14:paraId="4FA80A48" w14:textId="564DB094" w:rsidR="008607F2" w:rsidRDefault="008607F2" w:rsidP="008607F2">
      <w:pPr>
        <w:jc w:val="both"/>
      </w:pPr>
      <w:r>
        <w:t>…………………………………………………………………………………………</w:t>
      </w:r>
    </w:p>
    <w:p w14:paraId="7C9F5919" w14:textId="77777777" w:rsidR="008607F2" w:rsidRDefault="008607F2" w:rsidP="008607F2">
      <w:pPr>
        <w:tabs>
          <w:tab w:val="left" w:pos="540"/>
        </w:tabs>
        <w:ind w:left="540" w:hanging="540"/>
        <w:jc w:val="both"/>
      </w:pPr>
    </w:p>
    <w:p w14:paraId="082A1856" w14:textId="77777777" w:rsidR="008607F2" w:rsidRDefault="008607F2" w:rsidP="008607F2">
      <w:pPr>
        <w:tabs>
          <w:tab w:val="left" w:pos="540"/>
        </w:tabs>
        <w:jc w:val="both"/>
      </w:pPr>
      <w:r>
        <w:t xml:space="preserve">6. Change into the </w:t>
      </w:r>
      <w:r>
        <w:rPr>
          <w:b/>
        </w:rPr>
        <w:t>reportFiles</w:t>
      </w:r>
      <w:r>
        <w:t xml:space="preserve"> directory and check for yourself that the backup directory was created by your previous command.</w:t>
      </w:r>
    </w:p>
    <w:p w14:paraId="51F43F48" w14:textId="528C950B" w:rsidR="008607F2" w:rsidRDefault="00213416" w:rsidP="008607F2">
      <w:pPr>
        <w:tabs>
          <w:tab w:val="left" w:pos="540"/>
        </w:tabs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559360" behindDoc="0" locked="0" layoutInCell="1" allowOverlap="1" wp14:anchorId="0F11EB87" wp14:editId="10FFE845">
                <wp:simplePos x="0" y="0"/>
                <wp:positionH relativeFrom="column">
                  <wp:posOffset>4586605</wp:posOffset>
                </wp:positionH>
                <wp:positionV relativeFrom="paragraph">
                  <wp:posOffset>-9440</wp:posOffset>
                </wp:positionV>
                <wp:extent cx="625320" cy="321480"/>
                <wp:effectExtent l="38100" t="38100" r="22860" b="34290"/>
                <wp:wrapNone/>
                <wp:docPr id="1012" name="Ink 10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8">
                      <w14:nvContentPartPr>
                        <w14:cNvContentPartPr/>
                      </w14:nvContentPartPr>
                      <w14:xfrm>
                        <a:off x="0" y="0"/>
                        <a:ext cx="625320" cy="3214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1235C7" id="Ink 1012" o:spid="_x0000_s1026" type="#_x0000_t75" style="position:absolute;margin-left:360.3pt;margin-top:-1.55pt;width:50.95pt;height:27pt;z-index:25255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">
                <v:imagedata r:id="rId20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45024" behindDoc="0" locked="0" layoutInCell="1" allowOverlap="1" wp14:anchorId="56A5C991" wp14:editId="4ADDDEC4">
                <wp:simplePos x="0" y="0"/>
                <wp:positionH relativeFrom="column">
                  <wp:posOffset>3670935</wp:posOffset>
                </wp:positionH>
                <wp:positionV relativeFrom="paragraph">
                  <wp:posOffset>34405</wp:posOffset>
                </wp:positionV>
                <wp:extent cx="942480" cy="443520"/>
                <wp:effectExtent l="38100" t="38100" r="22860" b="39370"/>
                <wp:wrapNone/>
                <wp:docPr id="998" name="Ink 9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0">
                      <w14:nvContentPartPr>
                        <w14:cNvContentPartPr/>
                      </w14:nvContentPartPr>
                      <w14:xfrm>
                        <a:off x="0" y="0"/>
                        <a:ext cx="942480" cy="4435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560A65" id="Ink 998" o:spid="_x0000_s1026" type="#_x0000_t75" style="position:absolute;margin-left:288.25pt;margin-top:1.9pt;width:75.9pt;height:36.6pt;z-index:25254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">
                <v:imagedata r:id="rId2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31712" behindDoc="0" locked="0" layoutInCell="1" allowOverlap="1" wp14:anchorId="1BFD8780" wp14:editId="2ED896D9">
                <wp:simplePos x="0" y="0"/>
                <wp:positionH relativeFrom="column">
                  <wp:posOffset>1005205</wp:posOffset>
                </wp:positionH>
                <wp:positionV relativeFrom="paragraph">
                  <wp:posOffset>-24130</wp:posOffset>
                </wp:positionV>
                <wp:extent cx="2610000" cy="406800"/>
                <wp:effectExtent l="38100" t="38100" r="31750" b="38100"/>
                <wp:wrapNone/>
                <wp:docPr id="985" name="Ink 9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2">
                      <w14:nvContentPartPr>
                        <w14:cNvContentPartPr/>
                      </w14:nvContentPartPr>
                      <w14:xfrm>
                        <a:off x="0" y="0"/>
                        <a:ext cx="2610000" cy="4068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3E55C7" id="Ink 985" o:spid="_x0000_s1026" type="#_x0000_t75" style="position:absolute;margin-left:78.35pt;margin-top:-2.7pt;width:207.2pt;height:33.75pt;z-index:25253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">
                <v:imagedata r:id="rId21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05088" behindDoc="0" locked="0" layoutInCell="1" allowOverlap="1" wp14:anchorId="514C124F" wp14:editId="7ACCD331">
                <wp:simplePos x="0" y="0"/>
                <wp:positionH relativeFrom="column">
                  <wp:posOffset>527050</wp:posOffset>
                </wp:positionH>
                <wp:positionV relativeFrom="paragraph">
                  <wp:posOffset>-24765</wp:posOffset>
                </wp:positionV>
                <wp:extent cx="288365" cy="301320"/>
                <wp:effectExtent l="38100" t="38100" r="41910" b="41910"/>
                <wp:wrapNone/>
                <wp:docPr id="959" name="Ink 9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4">
                      <w14:nvContentPartPr>
                        <w14:cNvContentPartPr/>
                      </w14:nvContentPartPr>
                      <w14:xfrm>
                        <a:off x="0" y="0"/>
                        <a:ext cx="288365" cy="301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5F9DC2" id="Ink 959" o:spid="_x0000_s1026" type="#_x0000_t75" style="position:absolute;margin-left:40.65pt;margin-top:-2.8pt;width:24.4pt;height:25.45pt;z-index:25250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">
                <v:imagedata r:id="rId21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02016" behindDoc="0" locked="0" layoutInCell="1" allowOverlap="1" wp14:anchorId="62BE1ABD" wp14:editId="255200C4">
                <wp:simplePos x="0" y="0"/>
                <wp:positionH relativeFrom="column">
                  <wp:posOffset>-6985</wp:posOffset>
                </wp:positionH>
                <wp:positionV relativeFrom="paragraph">
                  <wp:posOffset>66040</wp:posOffset>
                </wp:positionV>
                <wp:extent cx="189730" cy="232410"/>
                <wp:effectExtent l="38100" t="38100" r="26670" b="34290"/>
                <wp:wrapNone/>
                <wp:docPr id="956" name="Ink 9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6">
                      <w14:nvContentPartPr>
                        <w14:cNvContentPartPr/>
                      </w14:nvContentPartPr>
                      <w14:xfrm>
                        <a:off x="0" y="0"/>
                        <a:ext cx="189730" cy="2324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902A85" id="Ink 956" o:spid="_x0000_s1026" type="#_x0000_t75" style="position:absolute;margin-left:-1.4pt;margin-top:4.35pt;width:16.65pt;height:19.95pt;z-index:252502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">
                <v:imagedata r:id="rId217" o:title=""/>
              </v:shape>
            </w:pict>
          </mc:Fallback>
        </mc:AlternateContent>
      </w:r>
    </w:p>
    <w:p w14:paraId="222C9529" w14:textId="5BF2004F" w:rsidR="008607F2" w:rsidRDefault="008607F2" w:rsidP="008607F2">
      <w:pPr>
        <w:jc w:val="both"/>
      </w:pPr>
      <w:r>
        <w:t>…………………………………………………………………………………………</w:t>
      </w:r>
    </w:p>
    <w:p w14:paraId="35FFA2F5" w14:textId="03619032" w:rsidR="006273A3" w:rsidRDefault="00432B09" w:rsidP="008607F2">
      <w:pPr>
        <w:rPr>
          <w:rFonts w:eastAsia="Times New Roman"/>
          <w:lang w:val="ga-IE"/>
        </w:rPr>
      </w:pPr>
      <w:r>
        <w:rPr>
          <w:rFonts w:eastAsia="Times New Roman"/>
          <w:noProof/>
          <w:lang w:val="ga-IE"/>
        </w:rPr>
        <mc:AlternateContent>
          <mc:Choice Requires="wpi">
            <w:drawing>
              <wp:anchor distT="0" distB="0" distL="114300" distR="114300" simplePos="0" relativeHeight="252564480" behindDoc="0" locked="0" layoutInCell="1" allowOverlap="1" wp14:anchorId="38BC0FE9" wp14:editId="6E5DC05E">
                <wp:simplePos x="0" y="0"/>
                <wp:positionH relativeFrom="column">
                  <wp:posOffset>696595</wp:posOffset>
                </wp:positionH>
                <wp:positionV relativeFrom="paragraph">
                  <wp:posOffset>-83820</wp:posOffset>
                </wp:positionV>
                <wp:extent cx="217815" cy="361315"/>
                <wp:effectExtent l="38100" t="38100" r="0" b="32385"/>
                <wp:wrapNone/>
                <wp:docPr id="1017" name="Ink 10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8">
                      <w14:nvContentPartPr>
                        <w14:cNvContentPartPr/>
                      </w14:nvContentPartPr>
                      <w14:xfrm>
                        <a:off x="0" y="0"/>
                        <a:ext cx="217815" cy="3613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B7B50A" id="Ink 1017" o:spid="_x0000_s1026" type="#_x0000_t75" style="position:absolute;margin-left:54pt;margin-top:-7.4pt;width:18.8pt;height:30.1pt;z-index:25256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">
                <v:imagedata r:id="rId219" o:title=""/>
              </v:shape>
            </w:pict>
          </mc:Fallback>
        </mc:AlternateContent>
      </w:r>
      <w:r>
        <w:rPr>
          <w:rFonts w:eastAsia="Times New Roman"/>
          <w:noProof/>
          <w:lang w:val="ga-IE"/>
        </w:rPr>
        <mc:AlternateContent>
          <mc:Choice Requires="wpi">
            <w:drawing>
              <wp:anchor distT="0" distB="0" distL="114300" distR="114300" simplePos="0" relativeHeight="252565504" behindDoc="0" locked="0" layoutInCell="1" allowOverlap="1" wp14:anchorId="01EE851F" wp14:editId="1DA9CC8A">
                <wp:simplePos x="0" y="0"/>
                <wp:positionH relativeFrom="column">
                  <wp:posOffset>21590</wp:posOffset>
                </wp:positionH>
                <wp:positionV relativeFrom="paragraph">
                  <wp:posOffset>-3810</wp:posOffset>
                </wp:positionV>
                <wp:extent cx="259725" cy="175335"/>
                <wp:effectExtent l="38100" t="38100" r="32385" b="40640"/>
                <wp:wrapNone/>
                <wp:docPr id="1018" name="Ink 10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0">
                      <w14:nvContentPartPr>
                        <w14:cNvContentPartPr/>
                      </w14:nvContentPartPr>
                      <w14:xfrm>
                        <a:off x="0" y="0"/>
                        <a:ext cx="259725" cy="175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6A97D1" id="Ink 1018" o:spid="_x0000_s1026" type="#_x0000_t75" style="position:absolute;margin-left:.9pt;margin-top:-1.15pt;width:22.1pt;height:15.5pt;z-index:252565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">
                <v:imagedata r:id="rId221" o:title=""/>
              </v:shape>
            </w:pict>
          </mc:Fallback>
        </mc:AlternateContent>
      </w:r>
    </w:p>
    <w:p w14:paraId="3DBA1DDF" w14:textId="77777777" w:rsidR="008607F2" w:rsidRDefault="008607F2" w:rsidP="008607F2">
      <w:pPr>
        <w:shd w:val="clear" w:color="auto" w:fill="FADBE8"/>
        <w:ind w:left="720" w:hanging="720"/>
        <w:jc w:val="both"/>
        <w:rPr>
          <w:b/>
          <w:sz w:val="28"/>
          <w:szCs w:val="28"/>
          <w:u w:val="single"/>
          <w:lang w:val="ga-IE"/>
        </w:rPr>
      </w:pPr>
      <w:r w:rsidRPr="00D8770F">
        <w:rPr>
          <w:b/>
          <w:bCs/>
          <w:sz w:val="28"/>
          <w:szCs w:val="28"/>
          <w:u w:val="single"/>
        </w:rPr>
        <w:t>cp</w:t>
      </w:r>
      <w:r w:rsidRPr="00D8770F">
        <w:rPr>
          <w:b/>
          <w:sz w:val="28"/>
          <w:szCs w:val="28"/>
          <w:u w:val="single"/>
        </w:rPr>
        <w:t xml:space="preserve"> (copy)</w:t>
      </w:r>
    </w:p>
    <w:p w14:paraId="1E1D38FF" w14:textId="77777777" w:rsidR="008607F2" w:rsidRDefault="008607F2" w:rsidP="008607F2">
      <w:pPr>
        <w:tabs>
          <w:tab w:val="left" w:pos="540"/>
        </w:tabs>
        <w:jc w:val="both"/>
      </w:pPr>
      <w:r>
        <w:rPr>
          <w:b/>
        </w:rPr>
        <w:t>Exercise:</w:t>
      </w:r>
      <w:r>
        <w:t xml:space="preserve"> Try not to move from your home directory for each of the questions below.</w:t>
      </w:r>
    </w:p>
    <w:p w14:paraId="62204ACD" w14:textId="77777777" w:rsidR="008607F2" w:rsidRDefault="008607F2" w:rsidP="008607F2">
      <w:pPr>
        <w:jc w:val="both"/>
      </w:pPr>
    </w:p>
    <w:p w14:paraId="0BE29535" w14:textId="77777777" w:rsidR="008607F2" w:rsidRDefault="008607F2" w:rsidP="008607F2">
      <w:pPr>
        <w:jc w:val="both"/>
      </w:pPr>
      <w:r>
        <w:t xml:space="preserve">Create a subdirectory in your home directory and call it </w:t>
      </w:r>
      <w:r>
        <w:rPr>
          <w:b/>
        </w:rPr>
        <w:t>backup</w:t>
      </w:r>
      <w:r>
        <w:t>.</w:t>
      </w:r>
    </w:p>
    <w:p w14:paraId="0E82D9F7" w14:textId="17128038" w:rsidR="008607F2" w:rsidRDefault="00432B09" w:rsidP="008607F2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581888" behindDoc="0" locked="0" layoutInCell="1" allowOverlap="1" wp14:anchorId="3959B19E" wp14:editId="3F322D54">
                <wp:simplePos x="0" y="0"/>
                <wp:positionH relativeFrom="column">
                  <wp:posOffset>1153160</wp:posOffset>
                </wp:positionH>
                <wp:positionV relativeFrom="paragraph">
                  <wp:posOffset>-24130</wp:posOffset>
                </wp:positionV>
                <wp:extent cx="1055095" cy="480075"/>
                <wp:effectExtent l="38100" t="38100" r="50165" b="27940"/>
                <wp:wrapNone/>
                <wp:docPr id="1051" name="Ink 10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2">
                      <w14:nvContentPartPr>
                        <w14:cNvContentPartPr/>
                      </w14:nvContentPartPr>
                      <w14:xfrm>
                        <a:off x="0" y="0"/>
                        <a:ext cx="1055095" cy="4800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9C19D3" id="Ink 1051" o:spid="_x0000_s1026" type="#_x0000_t75" style="position:absolute;margin-left:89.95pt;margin-top:-2.7pt;width:84.8pt;height:39.45pt;z-index:252581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">
                <v:imagedata r:id="rId22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73696" behindDoc="0" locked="0" layoutInCell="1" allowOverlap="1" wp14:anchorId="7395DA78" wp14:editId="4D0A38C7">
                <wp:simplePos x="0" y="0"/>
                <wp:positionH relativeFrom="column">
                  <wp:posOffset>77470</wp:posOffset>
                </wp:positionH>
                <wp:positionV relativeFrom="paragraph">
                  <wp:posOffset>13970</wp:posOffset>
                </wp:positionV>
                <wp:extent cx="780565" cy="343870"/>
                <wp:effectExtent l="38100" t="38100" r="32385" b="37465"/>
                <wp:wrapNone/>
                <wp:docPr id="1043" name="Ink 10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4">
                      <w14:nvContentPartPr>
                        <w14:cNvContentPartPr/>
                      </w14:nvContentPartPr>
                      <w14:xfrm>
                        <a:off x="0" y="0"/>
                        <a:ext cx="780565" cy="3438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387F10" id="Ink 1043" o:spid="_x0000_s1026" type="#_x0000_t75" style="position:absolute;margin-left:5.3pt;margin-top:.25pt;width:63.15pt;height:28.8pt;z-index:252573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">
                <v:imagedata r:id="rId225" o:title=""/>
              </v:shape>
            </w:pict>
          </mc:Fallback>
        </mc:AlternateContent>
      </w:r>
    </w:p>
    <w:p w14:paraId="4CF085B0" w14:textId="3BCD9D11" w:rsidR="008607F2" w:rsidRDefault="008607F2" w:rsidP="008607F2">
      <w:pPr>
        <w:jc w:val="both"/>
      </w:pPr>
      <w:r>
        <w:t>…………………………………………………………………………………………</w:t>
      </w:r>
    </w:p>
    <w:p w14:paraId="42458A2D" w14:textId="77777777" w:rsidR="008607F2" w:rsidRDefault="008607F2" w:rsidP="008607F2">
      <w:pPr>
        <w:jc w:val="both"/>
      </w:pPr>
    </w:p>
    <w:p w14:paraId="00D2C701" w14:textId="77777777" w:rsidR="008607F2" w:rsidRDefault="008607F2" w:rsidP="008607F2">
      <w:pPr>
        <w:jc w:val="both"/>
      </w:pPr>
      <w:r>
        <w:t xml:space="preserve">Copy </w:t>
      </w:r>
      <w:r w:rsidRPr="0065543C">
        <w:rPr>
          <w:b/>
        </w:rPr>
        <w:t>myfile.txt</w:t>
      </w:r>
      <w:r>
        <w:t xml:space="preserve"> into </w:t>
      </w:r>
      <w:r>
        <w:rPr>
          <w:b/>
        </w:rPr>
        <w:t>backup</w:t>
      </w:r>
      <w:r>
        <w:t>, keeping its original name.</w:t>
      </w:r>
    </w:p>
    <w:p w14:paraId="31291EFF" w14:textId="5304448E" w:rsidR="008607F2" w:rsidRDefault="00B16EC6" w:rsidP="008607F2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591104" behindDoc="0" locked="0" layoutInCell="1" allowOverlap="1" wp14:anchorId="7B220508" wp14:editId="79AF37C2">
                <wp:simplePos x="0" y="0"/>
                <wp:positionH relativeFrom="column">
                  <wp:posOffset>344805</wp:posOffset>
                </wp:positionH>
                <wp:positionV relativeFrom="paragraph">
                  <wp:posOffset>-14605</wp:posOffset>
                </wp:positionV>
                <wp:extent cx="689390" cy="330840"/>
                <wp:effectExtent l="38100" t="38100" r="34925" b="37465"/>
                <wp:wrapNone/>
                <wp:docPr id="1060" name="Ink 10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6">
                      <w14:nvContentPartPr>
                        <w14:cNvContentPartPr/>
                      </w14:nvContentPartPr>
                      <w14:xfrm>
                        <a:off x="0" y="0"/>
                        <a:ext cx="689390" cy="330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0E94A8" id="Ink 1060" o:spid="_x0000_s1026" type="#_x0000_t75" style="position:absolute;margin-left:26.3pt;margin-top:-1.95pt;width:56pt;height:27.7pt;z-index:25259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">
                <v:imagedata r:id="rId22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92128" behindDoc="0" locked="0" layoutInCell="1" allowOverlap="1" wp14:anchorId="17DD0E40" wp14:editId="51FB08F5">
                <wp:simplePos x="0" y="0"/>
                <wp:positionH relativeFrom="column">
                  <wp:posOffset>0</wp:posOffset>
                </wp:positionH>
                <wp:positionV relativeFrom="paragraph">
                  <wp:posOffset>41910</wp:posOffset>
                </wp:positionV>
                <wp:extent cx="175975" cy="287655"/>
                <wp:effectExtent l="38100" t="38100" r="0" b="29845"/>
                <wp:wrapNone/>
                <wp:docPr id="1061" name="Ink 10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8">
                      <w14:nvContentPartPr>
                        <w14:cNvContentPartPr/>
                      </w14:nvContentPartPr>
                      <w14:xfrm>
                        <a:off x="0" y="0"/>
                        <a:ext cx="175975" cy="2876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61C67A" id="Ink 1061" o:spid="_x0000_s1026" type="#_x0000_t75" style="position:absolute;margin-left:-.8pt;margin-top:2.45pt;width:15.55pt;height:24.3pt;z-index:25259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">
                <v:imagedata r:id="rId229" o:title=""/>
              </v:shape>
            </w:pict>
          </mc:Fallback>
        </mc:AlternateContent>
      </w:r>
    </w:p>
    <w:p w14:paraId="1196E7DE" w14:textId="619A2631" w:rsidR="008607F2" w:rsidRDefault="008607F2" w:rsidP="008607F2">
      <w:pPr>
        <w:jc w:val="both"/>
      </w:pPr>
      <w:r>
        <w:t>…………………………………………………………………………………………</w:t>
      </w:r>
    </w:p>
    <w:p w14:paraId="6549FCB6" w14:textId="70269AFF" w:rsidR="008607F2" w:rsidRDefault="00B16EC6" w:rsidP="008607F2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615680" behindDoc="0" locked="0" layoutInCell="1" allowOverlap="1" wp14:anchorId="72BE70A2" wp14:editId="634CBD22">
                <wp:simplePos x="0" y="0"/>
                <wp:positionH relativeFrom="column">
                  <wp:posOffset>422275</wp:posOffset>
                </wp:positionH>
                <wp:positionV relativeFrom="paragraph">
                  <wp:posOffset>5715</wp:posOffset>
                </wp:positionV>
                <wp:extent cx="259790" cy="275095"/>
                <wp:effectExtent l="38100" t="38100" r="32385" b="29845"/>
                <wp:wrapNone/>
                <wp:docPr id="1084" name="Ink 10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0">
                      <w14:nvContentPartPr>
                        <w14:cNvContentPartPr/>
                      </w14:nvContentPartPr>
                      <w14:xfrm>
                        <a:off x="0" y="0"/>
                        <a:ext cx="259790" cy="2750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5FFF1B" id="Ink 1084" o:spid="_x0000_s1026" type="#_x0000_t75" style="position:absolute;margin-left:32.4pt;margin-top:-.4pt;width:22.15pt;height:23.35pt;z-index:25261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">
                <v:imagedata r:id="rId2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16704" behindDoc="0" locked="0" layoutInCell="1" allowOverlap="1" wp14:anchorId="2AE262F1" wp14:editId="1200BA97">
                <wp:simplePos x="0" y="0"/>
                <wp:positionH relativeFrom="column">
                  <wp:posOffset>-97790</wp:posOffset>
                </wp:positionH>
                <wp:positionV relativeFrom="paragraph">
                  <wp:posOffset>55245</wp:posOffset>
                </wp:positionV>
                <wp:extent cx="245540" cy="183025"/>
                <wp:effectExtent l="38100" t="38100" r="34290" b="33020"/>
                <wp:wrapNone/>
                <wp:docPr id="1085" name="Ink 10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2">
                      <w14:nvContentPartPr>
                        <w14:cNvContentPartPr/>
                      </w14:nvContentPartPr>
                      <w14:xfrm>
                        <a:off x="0" y="0"/>
                        <a:ext cx="245540" cy="1830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463B4F" id="Ink 1085" o:spid="_x0000_s1026" type="#_x0000_t75" style="position:absolute;margin-left:-8.55pt;margin-top:3.5pt;width:21.05pt;height:16.1pt;z-index:25261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">
                <v:imagedata r:id="rId233" o:title=""/>
              </v:shape>
            </w:pict>
          </mc:Fallback>
        </mc:AlternateContent>
      </w:r>
    </w:p>
    <w:p w14:paraId="6270B821" w14:textId="5ACB8143" w:rsidR="008607F2" w:rsidRDefault="006C08FF" w:rsidP="008607F2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762112" behindDoc="0" locked="0" layoutInCell="1" allowOverlap="1" wp14:anchorId="4C2ACF91" wp14:editId="68F4E1F4">
                <wp:simplePos x="0" y="0"/>
                <wp:positionH relativeFrom="column">
                  <wp:posOffset>1047750</wp:posOffset>
                </wp:positionH>
                <wp:positionV relativeFrom="paragraph">
                  <wp:posOffset>-672465</wp:posOffset>
                </wp:positionV>
                <wp:extent cx="6049010" cy="1533515"/>
                <wp:effectExtent l="38100" t="38100" r="34290" b="41910"/>
                <wp:wrapNone/>
                <wp:docPr id="1227" name="Ink 12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4">
                      <w14:nvContentPartPr>
                        <w14:cNvContentPartPr/>
                      </w14:nvContentPartPr>
                      <w14:xfrm>
                        <a:off x="0" y="0"/>
                        <a:ext cx="6049010" cy="15335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AC8A8E" id="Ink 1227" o:spid="_x0000_s1026" type="#_x0000_t75" style="position:absolute;margin-left:81.65pt;margin-top:-53.8pt;width:477.95pt;height:122.5pt;z-index:252762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">
                <v:imagedata r:id="rId235" o:title=""/>
              </v:shape>
            </w:pict>
          </mc:Fallback>
        </mc:AlternateContent>
      </w:r>
      <w:r w:rsidR="008607F2">
        <w:t xml:space="preserve">Copy </w:t>
      </w:r>
      <w:r w:rsidR="008607F2" w:rsidRPr="001B6CBB">
        <w:rPr>
          <w:b/>
        </w:rPr>
        <w:t>new.txt</w:t>
      </w:r>
      <w:r w:rsidR="008607F2">
        <w:t xml:space="preserve"> into </w:t>
      </w:r>
      <w:r w:rsidR="008607F2">
        <w:rPr>
          <w:b/>
        </w:rPr>
        <w:t>backup</w:t>
      </w:r>
      <w:r w:rsidR="008607F2">
        <w:t xml:space="preserve"> and call the destination file </w:t>
      </w:r>
      <w:r w:rsidR="008607F2" w:rsidRPr="00A97BD1">
        <w:rPr>
          <w:b/>
        </w:rPr>
        <w:t>new.bak</w:t>
      </w:r>
      <w:r w:rsidR="008607F2">
        <w:t xml:space="preserve">  </w:t>
      </w:r>
    </w:p>
    <w:p w14:paraId="1954C2A0" w14:textId="73397E3F" w:rsidR="008607F2" w:rsidRDefault="001535BB" w:rsidP="008607F2">
      <w:pPr>
        <w:jc w:val="both"/>
        <w:rPr>
          <w:lang w:val="ga-IE"/>
        </w:rPr>
      </w:pPr>
      <w:r>
        <w:rPr>
          <w:noProof/>
          <w:lang w:val="ga-IE"/>
        </w:rPr>
        <mc:AlternateContent>
          <mc:Choice Requires="wpi">
            <w:drawing>
              <wp:anchor distT="0" distB="0" distL="114300" distR="114300" simplePos="0" relativeHeight="252695552" behindDoc="0" locked="0" layoutInCell="1" allowOverlap="1" wp14:anchorId="4DA7C783" wp14:editId="42BC80AE">
                <wp:simplePos x="0" y="0"/>
                <wp:positionH relativeFrom="column">
                  <wp:posOffset>358140</wp:posOffset>
                </wp:positionH>
                <wp:positionV relativeFrom="paragraph">
                  <wp:posOffset>-56515</wp:posOffset>
                </wp:positionV>
                <wp:extent cx="534730" cy="324000"/>
                <wp:effectExtent l="38100" t="38100" r="36830" b="31750"/>
                <wp:wrapNone/>
                <wp:docPr id="1162" name="Ink 11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6">
                      <w14:nvContentPartPr>
                        <w14:cNvContentPartPr/>
                      </w14:nvContentPartPr>
                      <w14:xfrm>
                        <a:off x="0" y="0"/>
                        <a:ext cx="534730" cy="324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98D337" id="Ink 1162" o:spid="_x0000_s1026" type="#_x0000_t75" style="position:absolute;margin-left:27.35pt;margin-top:-5.25pt;width:43.8pt;height:27.2pt;z-index:252695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">
                <v:imagedata r:id="rId237" o:title=""/>
              </v:shape>
            </w:pict>
          </mc:Fallback>
        </mc:AlternateContent>
      </w:r>
      <w:r>
        <w:rPr>
          <w:noProof/>
          <w:lang w:val="ga-IE"/>
        </w:rPr>
        <mc:AlternateContent>
          <mc:Choice Requires="wpi">
            <w:drawing>
              <wp:anchor distT="0" distB="0" distL="114300" distR="114300" simplePos="0" relativeHeight="252676096" behindDoc="0" locked="0" layoutInCell="1" allowOverlap="1" wp14:anchorId="2220FF85" wp14:editId="0EE8AFC3">
                <wp:simplePos x="0" y="0"/>
                <wp:positionH relativeFrom="column">
                  <wp:posOffset>27940</wp:posOffset>
                </wp:positionH>
                <wp:positionV relativeFrom="paragraph">
                  <wp:posOffset>34290</wp:posOffset>
                </wp:positionV>
                <wp:extent cx="134065" cy="211535"/>
                <wp:effectExtent l="38100" t="38100" r="18415" b="29845"/>
                <wp:wrapNone/>
                <wp:docPr id="1143" name="Ink 11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8">
                      <w14:nvContentPartPr>
                        <w14:cNvContentPartPr/>
                      </w14:nvContentPartPr>
                      <w14:xfrm>
                        <a:off x="0" y="0"/>
                        <a:ext cx="134065" cy="2115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DA3925" id="Ink 1143" o:spid="_x0000_s1026" type="#_x0000_t75" style="position:absolute;margin-left:1.35pt;margin-top:1.9pt;width:12.25pt;height:18.35pt;z-index:25267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">
                <v:imagedata r:id="rId239" o:title=""/>
              </v:shape>
            </w:pict>
          </mc:Fallback>
        </mc:AlternateContent>
      </w:r>
    </w:p>
    <w:p w14:paraId="63BB3888" w14:textId="04361896" w:rsidR="008607F2" w:rsidRPr="00BA3A7A" w:rsidRDefault="008607F2" w:rsidP="008607F2">
      <w:pPr>
        <w:jc w:val="both"/>
        <w:rPr>
          <w:lang w:val="ga-IE"/>
        </w:rPr>
      </w:pPr>
      <w:r w:rsidRPr="00BA3A7A">
        <w:rPr>
          <w:lang w:val="ga-IE"/>
        </w:rPr>
        <w:t>…………………………………………………………………………………………</w:t>
      </w:r>
    </w:p>
    <w:p w14:paraId="2074B364" w14:textId="074732A1" w:rsidR="008607F2" w:rsidRDefault="008607F2" w:rsidP="008607F2">
      <w:pPr>
        <w:jc w:val="both"/>
      </w:pPr>
      <w:r>
        <w:t xml:space="preserve">Copy </w:t>
      </w:r>
      <w:r w:rsidRPr="001B6CBB">
        <w:rPr>
          <w:b/>
        </w:rPr>
        <w:t>new.bak</w:t>
      </w:r>
      <w:r>
        <w:t xml:space="preserve"> from the </w:t>
      </w:r>
      <w:r>
        <w:rPr>
          <w:b/>
        </w:rPr>
        <w:t>backup</w:t>
      </w:r>
      <w:r>
        <w:t xml:space="preserve"> directory to your </w:t>
      </w:r>
      <w:r w:rsidRPr="00A97BD1">
        <w:rPr>
          <w:b/>
        </w:rPr>
        <w:t>current directory</w:t>
      </w:r>
      <w:r>
        <w:t>.</w:t>
      </w:r>
    </w:p>
    <w:p w14:paraId="3812D214" w14:textId="10311877" w:rsidR="008607F2" w:rsidRDefault="006C08FF" w:rsidP="008607F2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819456" behindDoc="0" locked="0" layoutInCell="1" allowOverlap="1" wp14:anchorId="5CEBFB57" wp14:editId="401C6583">
                <wp:simplePos x="0" y="0"/>
                <wp:positionH relativeFrom="column">
                  <wp:posOffset>4529455</wp:posOffset>
                </wp:positionH>
                <wp:positionV relativeFrom="paragraph">
                  <wp:posOffset>5715</wp:posOffset>
                </wp:positionV>
                <wp:extent cx="984965" cy="362515"/>
                <wp:effectExtent l="38100" t="38100" r="43815" b="31750"/>
                <wp:wrapNone/>
                <wp:docPr id="1283" name="Ink 12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0">
                      <w14:nvContentPartPr>
                        <w14:cNvContentPartPr/>
                      </w14:nvContentPartPr>
                      <w14:xfrm>
                        <a:off x="0" y="0"/>
                        <a:ext cx="984965" cy="3625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0BA9CA" id="Ink 1283" o:spid="_x0000_s1026" type="#_x0000_t75" style="position:absolute;margin-left:355.85pt;margin-top:-.4pt;width:79.25pt;height:30.3pt;z-index:252819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">
                <v:imagedata r:id="rId24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09216" behindDoc="0" locked="0" layoutInCell="1" allowOverlap="1" wp14:anchorId="7441B670" wp14:editId="74FDBA3E">
                <wp:simplePos x="0" y="0"/>
                <wp:positionH relativeFrom="column">
                  <wp:posOffset>1543685</wp:posOffset>
                </wp:positionH>
                <wp:positionV relativeFrom="paragraph">
                  <wp:posOffset>11430</wp:posOffset>
                </wp:positionV>
                <wp:extent cx="3041640" cy="434880"/>
                <wp:effectExtent l="38100" t="38100" r="32385" b="35560"/>
                <wp:wrapNone/>
                <wp:docPr id="1273" name="Ink 12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2">
                      <w14:nvContentPartPr>
                        <w14:cNvContentPartPr/>
                      </w14:nvContentPartPr>
                      <w14:xfrm>
                        <a:off x="0" y="0"/>
                        <a:ext cx="3041640" cy="4343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6260A5C" id="Ink 1273" o:spid="_x0000_s1026" type="#_x0000_t75" style="position:absolute;margin-left:120.75pt;margin-top:.1pt;width:241.2pt;height:35.95pt;z-index:252809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">
                <v:imagedata r:id="rId24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777472" behindDoc="0" locked="0" layoutInCell="1" allowOverlap="1" wp14:anchorId="6914F9A4" wp14:editId="346104E3">
                <wp:simplePos x="0" y="0"/>
                <wp:positionH relativeFrom="column">
                  <wp:posOffset>598170</wp:posOffset>
                </wp:positionH>
                <wp:positionV relativeFrom="paragraph">
                  <wp:posOffset>-3175</wp:posOffset>
                </wp:positionV>
                <wp:extent cx="963000" cy="379440"/>
                <wp:effectExtent l="38100" t="38100" r="40640" b="40005"/>
                <wp:wrapNone/>
                <wp:docPr id="1242" name="Ink 12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4">
                      <w14:nvContentPartPr>
                        <w14:cNvContentPartPr/>
                      </w14:nvContentPartPr>
                      <w14:xfrm>
                        <a:off x="0" y="0"/>
                        <a:ext cx="963000" cy="37909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E428593" id="Ink 1242" o:spid="_x0000_s1026" type="#_x0000_t75" style="position:absolute;margin-left:46.3pt;margin-top:-1.1pt;width:77.55pt;height:31.55pt;z-index:252777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">
                <v:imagedata r:id="rId245" o:title=""/>
              </v:shape>
            </w:pict>
          </mc:Fallback>
        </mc:AlternateContent>
      </w:r>
    </w:p>
    <w:p w14:paraId="45121F6F" w14:textId="4684401B" w:rsidR="008607F2" w:rsidRDefault="006C08FF" w:rsidP="008607F2">
      <w:pPr>
        <w:jc w:val="both"/>
        <w:rPr>
          <w:lang w:val="ga-IE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818432" behindDoc="0" locked="0" layoutInCell="1" allowOverlap="1" wp14:anchorId="5F40A90E" wp14:editId="350C3942">
                <wp:simplePos x="0" y="0"/>
                <wp:positionH relativeFrom="column">
                  <wp:posOffset>5936455</wp:posOffset>
                </wp:positionH>
                <wp:positionV relativeFrom="paragraph">
                  <wp:posOffset>111783</wp:posOffset>
                </wp:positionV>
                <wp:extent cx="21600" cy="14400"/>
                <wp:effectExtent l="38100" t="38100" r="29210" b="36830"/>
                <wp:wrapNone/>
                <wp:docPr id="1282" name="Ink 12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6">
                      <w14:nvContentPartPr>
                        <w14:cNvContentPartPr/>
                      </w14:nvContentPartPr>
                      <w14:xfrm>
                        <a:off x="0" y="0"/>
                        <a:ext cx="2160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D0A2D5" id="Ink 1282" o:spid="_x0000_s1026" type="#_x0000_t75" style="position:absolute;margin-left:466.6pt;margin-top:8pt;width:3.35pt;height:2.85pt;z-index:252818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">
                <v:imagedata r:id="rId24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765184" behindDoc="0" locked="0" layoutInCell="1" allowOverlap="1" wp14:anchorId="7D2CFCFF" wp14:editId="17A513DC">
                <wp:simplePos x="0" y="0"/>
                <wp:positionH relativeFrom="column">
                  <wp:posOffset>48895</wp:posOffset>
                </wp:positionH>
                <wp:positionV relativeFrom="paragraph">
                  <wp:posOffset>-119380</wp:posOffset>
                </wp:positionV>
                <wp:extent cx="281240" cy="291875"/>
                <wp:effectExtent l="38100" t="38100" r="11430" b="38735"/>
                <wp:wrapNone/>
                <wp:docPr id="1230" name="Ink 12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8">
                      <w14:nvContentPartPr>
                        <w14:cNvContentPartPr/>
                      </w14:nvContentPartPr>
                      <w14:xfrm>
                        <a:off x="0" y="0"/>
                        <a:ext cx="281240" cy="2918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CF1FB3" id="Ink 1230" o:spid="_x0000_s1026" type="#_x0000_t75" style="position:absolute;margin-left:3.05pt;margin-top:-10.25pt;width:23.85pt;height:24.7pt;z-index:252765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">
                <v:imagedata r:id="rId249" o:title=""/>
              </v:shape>
            </w:pict>
          </mc:Fallback>
        </mc:AlternateContent>
      </w:r>
      <w:r w:rsidR="008607F2">
        <w:t>…………………………………………………………………………………………</w:t>
      </w:r>
    </w:p>
    <w:p w14:paraId="634CBAD1" w14:textId="77777777" w:rsidR="008607F2" w:rsidRDefault="008607F2" w:rsidP="008607F2">
      <w:pPr>
        <w:jc w:val="both"/>
        <w:rPr>
          <w:lang w:val="ga-IE"/>
        </w:rPr>
      </w:pPr>
    </w:p>
    <w:p w14:paraId="11A7C76F" w14:textId="77777777" w:rsidR="008607F2" w:rsidRDefault="008607F2" w:rsidP="008607F2">
      <w:pPr>
        <w:jc w:val="both"/>
        <w:rPr>
          <w:lang w:val="ga-IE"/>
        </w:rPr>
      </w:pPr>
      <w:r>
        <w:rPr>
          <w:lang w:val="ga-IE"/>
        </w:rPr>
        <w:t xml:space="preserve">Create a directory called </w:t>
      </w:r>
      <w:r w:rsidRPr="003C39C9">
        <w:rPr>
          <w:b/>
          <w:lang w:val="ga-IE"/>
        </w:rPr>
        <w:t>letters</w:t>
      </w:r>
      <w:r>
        <w:rPr>
          <w:lang w:val="ga-IE"/>
        </w:rPr>
        <w:t xml:space="preserve"> in your current working directory (home directory)</w:t>
      </w:r>
    </w:p>
    <w:p w14:paraId="6C9AA931" w14:textId="452AB07C" w:rsidR="008607F2" w:rsidRDefault="00B37B30" w:rsidP="008607F2">
      <w:pPr>
        <w:jc w:val="both"/>
        <w:rPr>
          <w:lang w:val="ga-IE"/>
        </w:rPr>
      </w:pPr>
      <w:r>
        <w:rPr>
          <w:noProof/>
          <w:lang w:val="ga-IE"/>
        </w:rPr>
        <mc:AlternateContent>
          <mc:Choice Requires="wpi">
            <w:drawing>
              <wp:anchor distT="0" distB="0" distL="114300" distR="114300" simplePos="0" relativeHeight="252836864" behindDoc="0" locked="0" layoutInCell="1" allowOverlap="1" wp14:anchorId="166FF56C" wp14:editId="1356B444">
                <wp:simplePos x="0" y="0"/>
                <wp:positionH relativeFrom="column">
                  <wp:posOffset>1096645</wp:posOffset>
                </wp:positionH>
                <wp:positionV relativeFrom="paragraph">
                  <wp:posOffset>5715</wp:posOffset>
                </wp:positionV>
                <wp:extent cx="868465" cy="312420"/>
                <wp:effectExtent l="38100" t="38100" r="33655" b="30480"/>
                <wp:wrapNone/>
                <wp:docPr id="1300" name="Ink 13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0">
                      <w14:nvContentPartPr>
                        <w14:cNvContentPartPr/>
                      </w14:nvContentPartPr>
                      <w14:xfrm>
                        <a:off x="0" y="0"/>
                        <a:ext cx="868465" cy="3124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C0201B" id="Ink 1300" o:spid="_x0000_s1026" type="#_x0000_t75" style="position:absolute;margin-left:85.55pt;margin-top:-.4pt;width:70.1pt;height:26.3pt;z-index:252836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">
                <v:imagedata r:id="rId251" o:title=""/>
              </v:shape>
            </w:pict>
          </mc:Fallback>
        </mc:AlternateContent>
      </w:r>
      <w:r>
        <w:rPr>
          <w:noProof/>
          <w:lang w:val="ga-IE"/>
        </w:rPr>
        <mc:AlternateContent>
          <mc:Choice Requires="wpi">
            <w:drawing>
              <wp:anchor distT="0" distB="0" distL="114300" distR="114300" simplePos="0" relativeHeight="252837888" behindDoc="0" locked="0" layoutInCell="1" allowOverlap="1" wp14:anchorId="639AA499" wp14:editId="004E5260">
                <wp:simplePos x="0" y="0"/>
                <wp:positionH relativeFrom="column">
                  <wp:posOffset>36195</wp:posOffset>
                </wp:positionH>
                <wp:positionV relativeFrom="paragraph">
                  <wp:posOffset>-24765</wp:posOffset>
                </wp:positionV>
                <wp:extent cx="758125" cy="355195"/>
                <wp:effectExtent l="38100" t="38100" r="0" b="38735"/>
                <wp:wrapNone/>
                <wp:docPr id="1301" name="Ink 13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2">
                      <w14:nvContentPartPr>
                        <w14:cNvContentPartPr/>
                      </w14:nvContentPartPr>
                      <w14:xfrm>
                        <a:off x="0" y="0"/>
                        <a:ext cx="758125" cy="3551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BCC123" id="Ink 1301" o:spid="_x0000_s1026" type="#_x0000_t75" style="position:absolute;margin-left:2.05pt;margin-top:-2.75pt;width:61.4pt;height:29.65pt;z-index:252837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">
                <v:imagedata r:id="rId253" o:title=""/>
              </v:shape>
            </w:pict>
          </mc:Fallback>
        </mc:AlternateContent>
      </w:r>
    </w:p>
    <w:p w14:paraId="04599BAA" w14:textId="78E20F1C" w:rsidR="008607F2" w:rsidRDefault="008607F2" w:rsidP="008607F2">
      <w:pPr>
        <w:jc w:val="both"/>
        <w:rPr>
          <w:lang w:val="ga-IE"/>
        </w:rPr>
      </w:pPr>
      <w:r w:rsidRPr="00BA3A7A">
        <w:rPr>
          <w:lang w:val="ga-IE"/>
        </w:rPr>
        <w:t>…………………………………………………………………………………………</w:t>
      </w:r>
    </w:p>
    <w:p w14:paraId="7CB57ABB" w14:textId="77777777" w:rsidR="008607F2" w:rsidRPr="00BA3A7A" w:rsidRDefault="008607F2" w:rsidP="008607F2">
      <w:pPr>
        <w:jc w:val="both"/>
        <w:rPr>
          <w:lang w:val="ga-IE"/>
        </w:rPr>
      </w:pPr>
    </w:p>
    <w:p w14:paraId="59325E0E" w14:textId="77777777" w:rsidR="008607F2" w:rsidRDefault="008607F2" w:rsidP="008607F2">
      <w:pPr>
        <w:jc w:val="both"/>
      </w:pPr>
      <w:r>
        <w:t xml:space="preserve">Copy </w:t>
      </w:r>
      <w:r w:rsidRPr="00087B83">
        <w:rPr>
          <w:b/>
        </w:rPr>
        <w:t>new.bak</w:t>
      </w:r>
      <w:r>
        <w:t xml:space="preserve"> from the </w:t>
      </w:r>
      <w:r>
        <w:rPr>
          <w:b/>
        </w:rPr>
        <w:t>backup</w:t>
      </w:r>
      <w:r>
        <w:t xml:space="preserve"> directory to </w:t>
      </w:r>
      <w:r>
        <w:rPr>
          <w:b/>
          <w:lang w:val="ga-IE"/>
        </w:rPr>
        <w:t>letters</w:t>
      </w:r>
      <w:r>
        <w:t xml:space="preserve"> directory and call the new file (the destination file) </w:t>
      </w:r>
      <w:r w:rsidRPr="00087B83">
        <w:rPr>
          <w:b/>
          <w:lang w:val="ga-IE"/>
        </w:rPr>
        <w:t>new2.bak</w:t>
      </w:r>
    </w:p>
    <w:p w14:paraId="7C4F1E51" w14:textId="7F372355" w:rsidR="008607F2" w:rsidRDefault="00B37B30" w:rsidP="008607F2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898304" behindDoc="0" locked="0" layoutInCell="1" allowOverlap="1" wp14:anchorId="4E62B7F7" wp14:editId="15A3D3A6">
                <wp:simplePos x="0" y="0"/>
                <wp:positionH relativeFrom="column">
                  <wp:posOffset>5454650</wp:posOffset>
                </wp:positionH>
                <wp:positionV relativeFrom="paragraph">
                  <wp:posOffset>-17780</wp:posOffset>
                </wp:positionV>
                <wp:extent cx="1149890" cy="355035"/>
                <wp:effectExtent l="38100" t="38100" r="6350" b="38735"/>
                <wp:wrapNone/>
                <wp:docPr id="1360" name="Ink 13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4">
                      <w14:nvContentPartPr>
                        <w14:cNvContentPartPr/>
                      </w14:nvContentPartPr>
                      <w14:xfrm>
                        <a:off x="0" y="0"/>
                        <a:ext cx="1149890" cy="3550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5B37A8" id="Ink 1360" o:spid="_x0000_s1026" type="#_x0000_t75" style="position:absolute;margin-left:428.65pt;margin-top:-2.25pt;width:92.3pt;height:29.65pt;z-index:25289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">
                <v:imagedata r:id="rId25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59392" behindDoc="0" locked="0" layoutInCell="1" allowOverlap="1" wp14:anchorId="38A122FE" wp14:editId="7AF828E6">
                <wp:simplePos x="0" y="0"/>
                <wp:positionH relativeFrom="column">
                  <wp:posOffset>1793240</wp:posOffset>
                </wp:positionH>
                <wp:positionV relativeFrom="paragraph">
                  <wp:posOffset>-35560</wp:posOffset>
                </wp:positionV>
                <wp:extent cx="338040" cy="316440"/>
                <wp:effectExtent l="25400" t="38100" r="5080" b="39370"/>
                <wp:wrapNone/>
                <wp:docPr id="1322" name="Ink 13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6">
                      <w14:nvContentPartPr>
                        <w14:cNvContentPartPr/>
                      </w14:nvContentPartPr>
                      <w14:xfrm>
                        <a:off x="0" y="0"/>
                        <a:ext cx="338040" cy="31623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B009A68" id="Ink 1322" o:spid="_x0000_s1026" type="#_x0000_t75" style="position:absolute;margin-left:140.35pt;margin-top:-3.65pt;width:28.3pt;height:26.55pt;z-index:252859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">
                <v:imagedata r:id="rId25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54272" behindDoc="0" locked="0" layoutInCell="1" allowOverlap="1" wp14:anchorId="431AF9DC" wp14:editId="36032E49">
                <wp:simplePos x="0" y="0"/>
                <wp:positionH relativeFrom="column">
                  <wp:posOffset>527050</wp:posOffset>
                </wp:positionH>
                <wp:positionV relativeFrom="paragraph">
                  <wp:posOffset>-22860</wp:posOffset>
                </wp:positionV>
                <wp:extent cx="1216800" cy="333000"/>
                <wp:effectExtent l="38100" t="38100" r="15240" b="35560"/>
                <wp:wrapNone/>
                <wp:docPr id="1317" name="Ink 13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8">
                      <w14:nvContentPartPr>
                        <w14:cNvContentPartPr/>
                      </w14:nvContentPartPr>
                      <w14:xfrm>
                        <a:off x="0" y="0"/>
                        <a:ext cx="1216800" cy="3327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9461BA" id="Ink 1317" o:spid="_x0000_s1026" type="#_x0000_t75" style="position:absolute;margin-left:40.65pt;margin-top:-2.65pt;width:97.5pt;height:27.85pt;z-index:252854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">
                <v:imagedata r:id="rId25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40960" behindDoc="0" locked="0" layoutInCell="1" allowOverlap="1" wp14:anchorId="1FB84171" wp14:editId="7C5C9790">
                <wp:simplePos x="0" y="0"/>
                <wp:positionH relativeFrom="column">
                  <wp:posOffset>48895</wp:posOffset>
                </wp:positionH>
                <wp:positionV relativeFrom="paragraph">
                  <wp:posOffset>-14605</wp:posOffset>
                </wp:positionV>
                <wp:extent cx="253160" cy="250560"/>
                <wp:effectExtent l="38100" t="38100" r="26670" b="41910"/>
                <wp:wrapNone/>
                <wp:docPr id="1304" name="Ink 13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0">
                      <w14:nvContentPartPr>
                        <w14:cNvContentPartPr/>
                      </w14:nvContentPartPr>
                      <w14:xfrm>
                        <a:off x="0" y="0"/>
                        <a:ext cx="253160" cy="250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F85159" id="Ink 1304" o:spid="_x0000_s1026" type="#_x0000_t75" style="position:absolute;margin-left:3.05pt;margin-top:-2pt;width:21.7pt;height:21.45pt;z-index:252840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">
                <v:imagedata r:id="rId261" o:title=""/>
              </v:shape>
            </w:pict>
          </mc:Fallback>
        </mc:AlternateContent>
      </w:r>
    </w:p>
    <w:p w14:paraId="024B0476" w14:textId="6041EA5A" w:rsidR="008607F2" w:rsidRDefault="00B37B30" w:rsidP="008607F2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951552" behindDoc="0" locked="0" layoutInCell="1" allowOverlap="1" wp14:anchorId="28ADE292" wp14:editId="3B679892">
                <wp:simplePos x="0" y="0"/>
                <wp:positionH relativeFrom="column">
                  <wp:posOffset>473710</wp:posOffset>
                </wp:positionH>
                <wp:positionV relativeFrom="paragraph">
                  <wp:posOffset>-302260</wp:posOffset>
                </wp:positionV>
                <wp:extent cx="6088520" cy="882015"/>
                <wp:effectExtent l="38100" t="38100" r="33020" b="32385"/>
                <wp:wrapNone/>
                <wp:docPr id="1412" name="Ink 14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2">
                      <w14:nvContentPartPr>
                        <w14:cNvContentPartPr/>
                      </w14:nvContentPartPr>
                      <w14:xfrm>
                        <a:off x="0" y="0"/>
                        <a:ext cx="6088520" cy="8820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6D7BC1" id="Ink 1412" o:spid="_x0000_s1026" type="#_x0000_t75" style="position:absolute;margin-left:36.5pt;margin-top:-24.65pt;width:481.1pt;height:71.1pt;z-index:25295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">
                <v:imagedata r:id="rId263" o:title=""/>
              </v:shape>
            </w:pict>
          </mc:Fallback>
        </mc:AlternateContent>
      </w:r>
      <w:r w:rsidR="008607F2">
        <w:t>…………………………………………………………………………………………</w:t>
      </w:r>
    </w:p>
    <w:p w14:paraId="2066F6F1" w14:textId="1399612E" w:rsidR="008607F2" w:rsidRDefault="008607F2" w:rsidP="008607F2">
      <w:pPr>
        <w:rPr>
          <w:rFonts w:eastAsia="Times New Roman"/>
          <w:lang w:val="ga-IE"/>
        </w:rPr>
      </w:pPr>
    </w:p>
    <w:p w14:paraId="46E762BE" w14:textId="77777777" w:rsidR="008607F2" w:rsidRDefault="008607F2" w:rsidP="008607F2">
      <w:pPr>
        <w:shd w:val="clear" w:color="auto" w:fill="FADBE8"/>
        <w:jc w:val="both"/>
        <w:rPr>
          <w:b/>
          <w:sz w:val="28"/>
          <w:szCs w:val="28"/>
          <w:u w:val="single"/>
          <w:lang w:val="ga-IE"/>
        </w:rPr>
      </w:pPr>
      <w:r w:rsidRPr="00D8770F">
        <w:rPr>
          <w:b/>
          <w:bCs/>
          <w:sz w:val="28"/>
          <w:szCs w:val="28"/>
          <w:u w:val="single"/>
        </w:rPr>
        <w:t xml:space="preserve">mv </w:t>
      </w:r>
      <w:r w:rsidRPr="00D8770F">
        <w:rPr>
          <w:b/>
          <w:sz w:val="28"/>
          <w:szCs w:val="28"/>
          <w:u w:val="single"/>
        </w:rPr>
        <w:t>(move)</w:t>
      </w:r>
    </w:p>
    <w:p w14:paraId="278C1685" w14:textId="77777777" w:rsidR="008607F2" w:rsidRDefault="008607F2" w:rsidP="008607F2">
      <w:pPr>
        <w:tabs>
          <w:tab w:val="left" w:pos="540"/>
        </w:tabs>
        <w:jc w:val="both"/>
        <w:rPr>
          <w:b/>
        </w:rPr>
      </w:pPr>
      <w:r>
        <w:rPr>
          <w:b/>
        </w:rPr>
        <w:t>Exercise:</w:t>
      </w:r>
      <w:r>
        <w:rPr>
          <w:b/>
        </w:rPr>
        <w:tab/>
      </w:r>
    </w:p>
    <w:p w14:paraId="4448C615" w14:textId="77777777" w:rsidR="008607F2" w:rsidRDefault="008607F2" w:rsidP="008607F2">
      <w:pPr>
        <w:jc w:val="both"/>
      </w:pPr>
      <w:r>
        <w:t xml:space="preserve">1. Move the file </w:t>
      </w:r>
      <w:r w:rsidRPr="001413A2">
        <w:rPr>
          <w:b/>
        </w:rPr>
        <w:t>new.txt</w:t>
      </w:r>
      <w:r>
        <w:t xml:space="preserve"> into your </w:t>
      </w:r>
      <w:r w:rsidRPr="001413A2">
        <w:rPr>
          <w:b/>
        </w:rPr>
        <w:t>backup</w:t>
      </w:r>
      <w:r>
        <w:t xml:space="preserve"> directory. </w:t>
      </w:r>
    </w:p>
    <w:p w14:paraId="36E3DE55" w14:textId="56A87E22" w:rsidR="008607F2" w:rsidRDefault="00CB5992" w:rsidP="008607F2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3008896" behindDoc="0" locked="0" layoutInCell="1" allowOverlap="1" wp14:anchorId="5D803C9E" wp14:editId="09EFD63A">
                <wp:simplePos x="0" y="0"/>
                <wp:positionH relativeFrom="column">
                  <wp:posOffset>4016375</wp:posOffset>
                </wp:positionH>
                <wp:positionV relativeFrom="paragraph">
                  <wp:posOffset>-11430</wp:posOffset>
                </wp:positionV>
                <wp:extent cx="1898850" cy="472090"/>
                <wp:effectExtent l="38100" t="38100" r="44450" b="36195"/>
                <wp:wrapNone/>
                <wp:docPr id="1475" name="Ink 14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4">
                      <w14:nvContentPartPr>
                        <w14:cNvContentPartPr/>
                      </w14:nvContentPartPr>
                      <w14:xfrm>
                        <a:off x="0" y="0"/>
                        <a:ext cx="1898850" cy="4720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C57322" id="Ink 1475" o:spid="_x0000_s1026" type="#_x0000_t75" style="position:absolute;margin-left:315.4pt;margin-top:-1.7pt;width:151.2pt;height:38.85pt;z-index:25300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">
                <v:imagedata r:id="rId26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92512" behindDoc="0" locked="0" layoutInCell="1" allowOverlap="1" wp14:anchorId="4191BC3E" wp14:editId="3A4EAB1F">
                <wp:simplePos x="0" y="0"/>
                <wp:positionH relativeFrom="column">
                  <wp:posOffset>2532380</wp:posOffset>
                </wp:positionH>
                <wp:positionV relativeFrom="paragraph">
                  <wp:posOffset>3175</wp:posOffset>
                </wp:positionV>
                <wp:extent cx="1490400" cy="410040"/>
                <wp:effectExtent l="38100" t="38100" r="20955" b="34925"/>
                <wp:wrapNone/>
                <wp:docPr id="1452" name="Ink 14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6">
                      <w14:nvContentPartPr>
                        <w14:cNvContentPartPr/>
                      </w14:nvContentPartPr>
                      <w14:xfrm>
                        <a:off x="0" y="0"/>
                        <a:ext cx="1490400" cy="40957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257F90F" id="Ink 1452" o:spid="_x0000_s1026" type="#_x0000_t75" style="position:absolute;margin-left:198.6pt;margin-top:-.6pt;width:119.05pt;height:33.95pt;z-index:252992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">
                <v:imagedata r:id="rId26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76128" behindDoc="0" locked="0" layoutInCell="1" allowOverlap="1" wp14:anchorId="13BBDEFD" wp14:editId="4EC70AF3">
                <wp:simplePos x="0" y="0"/>
                <wp:positionH relativeFrom="column">
                  <wp:posOffset>1680845</wp:posOffset>
                </wp:positionH>
                <wp:positionV relativeFrom="paragraph">
                  <wp:posOffset>41285</wp:posOffset>
                </wp:positionV>
                <wp:extent cx="858600" cy="380520"/>
                <wp:effectExtent l="38100" t="38100" r="30480" b="38735"/>
                <wp:wrapNone/>
                <wp:docPr id="1436" name="Ink 14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8">
                      <w14:nvContentPartPr>
                        <w14:cNvContentPartPr/>
                      </w14:nvContentPartPr>
                      <w14:xfrm>
                        <a:off x="0" y="0"/>
                        <a:ext cx="858600" cy="3805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9AAA6" id="Ink 1436" o:spid="_x0000_s1026" type="#_x0000_t75" style="position:absolute;margin-left:131.5pt;margin-top:2.4pt;width:69.3pt;height:31.65pt;z-index:25297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">
                <v:imagedata r:id="rId26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64864" behindDoc="0" locked="0" layoutInCell="1" allowOverlap="1" wp14:anchorId="2521C8A1" wp14:editId="2085A44F">
                <wp:simplePos x="0" y="0"/>
                <wp:positionH relativeFrom="column">
                  <wp:posOffset>506095</wp:posOffset>
                </wp:positionH>
                <wp:positionV relativeFrom="paragraph">
                  <wp:posOffset>7620</wp:posOffset>
                </wp:positionV>
                <wp:extent cx="949895" cy="379370"/>
                <wp:effectExtent l="38100" t="38100" r="15875" b="40005"/>
                <wp:wrapNone/>
                <wp:docPr id="1425" name="Ink 14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0">
                      <w14:nvContentPartPr>
                        <w14:cNvContentPartPr/>
                      </w14:nvContentPartPr>
                      <w14:xfrm>
                        <a:off x="0" y="0"/>
                        <a:ext cx="949895" cy="3793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FC9B56" id="Ink 1425" o:spid="_x0000_s1026" type="#_x0000_t75" style="position:absolute;margin-left:39.05pt;margin-top:-.25pt;width:76.5pt;height:31.55pt;z-index:25296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">
                <v:imagedata r:id="rId27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65888" behindDoc="0" locked="0" layoutInCell="1" allowOverlap="1" wp14:anchorId="53807DD5" wp14:editId="41FD2598">
                <wp:simplePos x="0" y="0"/>
                <wp:positionH relativeFrom="column">
                  <wp:posOffset>13335</wp:posOffset>
                </wp:positionH>
                <wp:positionV relativeFrom="paragraph">
                  <wp:posOffset>118745</wp:posOffset>
                </wp:positionV>
                <wp:extent cx="337825" cy="210600"/>
                <wp:effectExtent l="38100" t="38100" r="30480" b="43815"/>
                <wp:wrapNone/>
                <wp:docPr id="1426" name="Ink 14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2">
                      <w14:nvContentPartPr>
                        <w14:cNvContentPartPr/>
                      </w14:nvContentPartPr>
                      <w14:xfrm>
                        <a:off x="0" y="0"/>
                        <a:ext cx="337825" cy="21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B240DA" id="Ink 1426" o:spid="_x0000_s1026" type="#_x0000_t75" style="position:absolute;margin-left:.25pt;margin-top:8.5pt;width:28.25pt;height:18.3pt;z-index:25296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">
                <v:imagedata r:id="rId273" o:title=""/>
              </v:shape>
            </w:pict>
          </mc:Fallback>
        </mc:AlternateContent>
      </w:r>
    </w:p>
    <w:p w14:paraId="5ED54063" w14:textId="5D241855" w:rsidR="008607F2" w:rsidRDefault="008607F2" w:rsidP="008607F2">
      <w:pPr>
        <w:jc w:val="both"/>
      </w:pPr>
      <w:r>
        <w:t>…………………………………………………………………………………………</w:t>
      </w:r>
    </w:p>
    <w:p w14:paraId="36140A2E" w14:textId="77777777" w:rsidR="008607F2" w:rsidRDefault="008607F2" w:rsidP="008607F2">
      <w:pPr>
        <w:jc w:val="both"/>
      </w:pPr>
    </w:p>
    <w:p w14:paraId="39D755FC" w14:textId="77777777" w:rsidR="008607F2" w:rsidRDefault="008607F2" w:rsidP="008607F2">
      <w:pPr>
        <w:jc w:val="both"/>
      </w:pPr>
      <w:r>
        <w:t xml:space="preserve">2. Without changing to the </w:t>
      </w:r>
      <w:r w:rsidRPr="001413A2">
        <w:rPr>
          <w:b/>
        </w:rPr>
        <w:t>backup</w:t>
      </w:r>
      <w:r>
        <w:t xml:space="preserve"> directory, move the file </w:t>
      </w:r>
      <w:r w:rsidRPr="001413A2">
        <w:rPr>
          <w:b/>
        </w:rPr>
        <w:t>new.txt</w:t>
      </w:r>
      <w:r>
        <w:t xml:space="preserve"> from the </w:t>
      </w:r>
      <w:r w:rsidRPr="001413A2">
        <w:rPr>
          <w:b/>
        </w:rPr>
        <w:t>backup</w:t>
      </w:r>
      <w:r>
        <w:t xml:space="preserve"> directory into your current working directory. </w:t>
      </w:r>
    </w:p>
    <w:p w14:paraId="150A8522" w14:textId="30ED8F4F" w:rsidR="008607F2" w:rsidRDefault="00DC3E40" w:rsidP="008607F2">
      <w:pPr>
        <w:ind w:left="720" w:hanging="720"/>
        <w:jc w:val="both"/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3060096" behindDoc="0" locked="0" layoutInCell="1" allowOverlap="1" wp14:anchorId="66C356D7" wp14:editId="7392F6CA">
                <wp:simplePos x="0" y="0"/>
                <wp:positionH relativeFrom="column">
                  <wp:posOffset>527050</wp:posOffset>
                </wp:positionH>
                <wp:positionV relativeFrom="paragraph">
                  <wp:posOffset>-55245</wp:posOffset>
                </wp:positionV>
                <wp:extent cx="5873190" cy="482600"/>
                <wp:effectExtent l="38100" t="38100" r="19685" b="38100"/>
                <wp:wrapNone/>
                <wp:docPr id="1525" name="Ink 15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4">
                      <w14:nvContentPartPr>
                        <w14:cNvContentPartPr/>
                      </w14:nvContentPartPr>
                      <w14:xfrm>
                        <a:off x="0" y="0"/>
                        <a:ext cx="5873190" cy="48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FFF20E" id="Ink 1525" o:spid="_x0000_s1026" type="#_x0000_t75" style="position:absolute;margin-left:40.65pt;margin-top:-5.2pt;width:464.15pt;height:39.65pt;z-index:25306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">
                <v:imagedata r:id="rId27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38592" behindDoc="0" locked="0" layoutInCell="1" allowOverlap="1" wp14:anchorId="6E15E60C" wp14:editId="42FD467F">
                <wp:simplePos x="0" y="0"/>
                <wp:positionH relativeFrom="column">
                  <wp:posOffset>-34925</wp:posOffset>
                </wp:positionH>
                <wp:positionV relativeFrom="paragraph">
                  <wp:posOffset>126365</wp:posOffset>
                </wp:positionV>
                <wp:extent cx="308685" cy="196215"/>
                <wp:effectExtent l="38100" t="38100" r="0" b="32385"/>
                <wp:wrapNone/>
                <wp:docPr id="1504" name="Ink 15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6">
                      <w14:nvContentPartPr>
                        <w14:cNvContentPartPr/>
                      </w14:nvContentPartPr>
                      <w14:xfrm>
                        <a:off x="0" y="0"/>
                        <a:ext cx="308685" cy="1962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43A0E4" id="Ink 1504" o:spid="_x0000_s1026" type="#_x0000_t75" style="position:absolute;margin-left:-3.6pt;margin-top:9.1pt;width:26pt;height:17.1pt;z-index:25303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">
                <v:imagedata r:id="rId277" o:title=""/>
              </v:shape>
            </w:pict>
          </mc:Fallback>
        </mc:AlternateContent>
      </w:r>
    </w:p>
    <w:p w14:paraId="4FA221FF" w14:textId="640EB475" w:rsidR="008607F2" w:rsidRDefault="008607F2" w:rsidP="008607F2">
      <w:pPr>
        <w:jc w:val="both"/>
      </w:pPr>
      <w:r>
        <w:t>…………………………………………………………………………………………</w:t>
      </w:r>
    </w:p>
    <w:p w14:paraId="19FF19C4" w14:textId="77777777" w:rsidR="008607F2" w:rsidRDefault="008607F2" w:rsidP="008607F2">
      <w:pPr>
        <w:ind w:left="720" w:hanging="720"/>
        <w:jc w:val="both"/>
      </w:pPr>
    </w:p>
    <w:p w14:paraId="6A8C3DC8" w14:textId="77777777" w:rsidR="008607F2" w:rsidRDefault="008607F2" w:rsidP="008607F2">
      <w:pPr>
        <w:ind w:left="720" w:hanging="720"/>
        <w:jc w:val="both"/>
      </w:pPr>
      <w:r>
        <w:t xml:space="preserve">3. Rename the file </w:t>
      </w:r>
      <w:r w:rsidRPr="001413A2">
        <w:rPr>
          <w:b/>
        </w:rPr>
        <w:t>new.bak</w:t>
      </w:r>
      <w:r>
        <w:t xml:space="preserve"> to </w:t>
      </w:r>
      <w:r w:rsidRPr="001413A2">
        <w:rPr>
          <w:b/>
        </w:rPr>
        <w:t>new2.txt</w:t>
      </w:r>
      <w:r>
        <w:t xml:space="preserve">, using the </w:t>
      </w:r>
      <w:r w:rsidRPr="00C83D20">
        <w:rPr>
          <w:b/>
        </w:rPr>
        <w:t>mv</w:t>
      </w:r>
      <w:r>
        <w:t xml:space="preserve"> command. </w:t>
      </w:r>
    </w:p>
    <w:p w14:paraId="212B09BC" w14:textId="316ED6F5" w:rsidR="008607F2" w:rsidRDefault="00DC3E40" w:rsidP="008607F2">
      <w:pPr>
        <w:ind w:left="720" w:hanging="720"/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3083648" behindDoc="0" locked="0" layoutInCell="1" allowOverlap="1" wp14:anchorId="14CBBB3C" wp14:editId="611BC12B">
                <wp:simplePos x="0" y="0"/>
                <wp:positionH relativeFrom="column">
                  <wp:posOffset>2236470</wp:posOffset>
                </wp:positionH>
                <wp:positionV relativeFrom="paragraph">
                  <wp:posOffset>76200</wp:posOffset>
                </wp:positionV>
                <wp:extent cx="1329810" cy="240745"/>
                <wp:effectExtent l="38100" t="38100" r="41910" b="38735"/>
                <wp:wrapNone/>
                <wp:docPr id="1548" name="Ink 15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8">
                      <w14:nvContentPartPr>
                        <w14:cNvContentPartPr/>
                      </w14:nvContentPartPr>
                      <w14:xfrm>
                        <a:off x="0" y="0"/>
                        <a:ext cx="1329810" cy="2407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9DCD0C" id="Ink 1548" o:spid="_x0000_s1026" type="#_x0000_t75" style="position:absolute;margin-left:175.25pt;margin-top:5.15pt;width:106.4pt;height:20.65pt;z-index:25308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">
                <v:imagedata r:id="rId27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84672" behindDoc="0" locked="0" layoutInCell="1" allowOverlap="1" wp14:anchorId="46C58ED4" wp14:editId="00CE6AB6">
                <wp:simplePos x="0" y="0"/>
                <wp:positionH relativeFrom="column">
                  <wp:posOffset>866140</wp:posOffset>
                </wp:positionH>
                <wp:positionV relativeFrom="paragraph">
                  <wp:posOffset>48260</wp:posOffset>
                </wp:positionV>
                <wp:extent cx="1061165" cy="309810"/>
                <wp:effectExtent l="12700" t="38100" r="5715" b="33655"/>
                <wp:wrapNone/>
                <wp:docPr id="1549" name="Ink 15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0">
                      <w14:nvContentPartPr>
                        <w14:cNvContentPartPr/>
                      </w14:nvContentPartPr>
                      <w14:xfrm>
                        <a:off x="0" y="0"/>
                        <a:ext cx="1061165" cy="3098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1C7A74" id="Ink 1549" o:spid="_x0000_s1026" type="#_x0000_t75" style="position:absolute;margin-left:67.35pt;margin-top:2.95pt;width:85.25pt;height:26.1pt;z-index:25308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">
                <v:imagedata r:id="rId28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63168" behindDoc="0" locked="0" layoutInCell="1" allowOverlap="1" wp14:anchorId="2E3606D2" wp14:editId="15E1B67D">
                <wp:simplePos x="0" y="0"/>
                <wp:positionH relativeFrom="column">
                  <wp:posOffset>111760</wp:posOffset>
                </wp:positionH>
                <wp:positionV relativeFrom="paragraph">
                  <wp:posOffset>118745</wp:posOffset>
                </wp:positionV>
                <wp:extent cx="352220" cy="191740"/>
                <wp:effectExtent l="38100" t="38100" r="16510" b="37465"/>
                <wp:wrapNone/>
                <wp:docPr id="1528" name="Ink 15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2">
                      <w14:nvContentPartPr>
                        <w14:cNvContentPartPr/>
                      </w14:nvContentPartPr>
                      <w14:xfrm>
                        <a:off x="0" y="0"/>
                        <a:ext cx="352220" cy="1917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22F77A" id="Ink 1528" o:spid="_x0000_s1026" type="#_x0000_t75" style="position:absolute;margin-left:8pt;margin-top:8.55pt;width:29.45pt;height:16.8pt;z-index:25306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">
                <v:imagedata r:id="rId283" o:title=""/>
              </v:shape>
            </w:pict>
          </mc:Fallback>
        </mc:AlternateContent>
      </w:r>
    </w:p>
    <w:p w14:paraId="0B21303D" w14:textId="7DE044B9" w:rsidR="008607F2" w:rsidRDefault="008607F2" w:rsidP="008607F2">
      <w:pPr>
        <w:jc w:val="both"/>
      </w:pPr>
      <w:r>
        <w:t>…………………………………………………………………………………………</w:t>
      </w:r>
    </w:p>
    <w:p w14:paraId="2D1B4998" w14:textId="4953338C" w:rsidR="008607F2" w:rsidRDefault="008607F2" w:rsidP="008607F2">
      <w:pPr>
        <w:rPr>
          <w:rFonts w:eastAsia="Times New Roman"/>
          <w:lang w:val="ga-IE"/>
        </w:rPr>
      </w:pPr>
    </w:p>
    <w:p w14:paraId="19A8484E" w14:textId="77777777" w:rsidR="008607F2" w:rsidRDefault="008607F2" w:rsidP="008607F2">
      <w:pPr>
        <w:shd w:val="clear" w:color="auto" w:fill="FADBE8"/>
        <w:ind w:left="720" w:hanging="720"/>
        <w:jc w:val="both"/>
        <w:rPr>
          <w:b/>
          <w:sz w:val="28"/>
          <w:szCs w:val="28"/>
          <w:u w:val="single"/>
          <w:lang w:val="ga-IE"/>
        </w:rPr>
      </w:pPr>
      <w:r w:rsidRPr="00D8770F">
        <w:rPr>
          <w:b/>
          <w:bCs/>
          <w:sz w:val="28"/>
          <w:szCs w:val="28"/>
          <w:u w:val="single"/>
        </w:rPr>
        <w:t>rm</w:t>
      </w:r>
      <w:r w:rsidRPr="00D8770F">
        <w:rPr>
          <w:b/>
          <w:sz w:val="28"/>
          <w:szCs w:val="28"/>
          <w:u w:val="single"/>
        </w:rPr>
        <w:t xml:space="preserve"> (remove)</w:t>
      </w:r>
    </w:p>
    <w:p w14:paraId="1B625352" w14:textId="77777777" w:rsidR="008607F2" w:rsidRDefault="008607F2" w:rsidP="008607F2">
      <w:pPr>
        <w:tabs>
          <w:tab w:val="left" w:pos="540"/>
        </w:tabs>
        <w:jc w:val="both"/>
        <w:rPr>
          <w:b/>
        </w:rPr>
      </w:pPr>
    </w:p>
    <w:p w14:paraId="5B61F23B" w14:textId="681C291E" w:rsidR="008607F2" w:rsidRDefault="008607F2" w:rsidP="008607F2">
      <w:pPr>
        <w:tabs>
          <w:tab w:val="left" w:pos="540"/>
        </w:tabs>
        <w:jc w:val="both"/>
        <w:rPr>
          <w:b/>
        </w:rPr>
      </w:pPr>
      <w:r>
        <w:rPr>
          <w:b/>
        </w:rPr>
        <w:t>Exercise:</w:t>
      </w:r>
    </w:p>
    <w:p w14:paraId="5796B5DF" w14:textId="77777777" w:rsidR="008607F2" w:rsidRDefault="008607F2" w:rsidP="008607F2">
      <w:pPr>
        <w:jc w:val="both"/>
      </w:pPr>
      <w:r>
        <w:t xml:space="preserve">1. Delete the file new2.txt.  </w:t>
      </w:r>
    </w:p>
    <w:p w14:paraId="4BCC1031" w14:textId="53BF9B3D" w:rsidR="008607F2" w:rsidRDefault="00DC3E40" w:rsidP="008607F2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3100032" behindDoc="0" locked="0" layoutInCell="1" allowOverlap="1" wp14:anchorId="750C3BC3" wp14:editId="1883BE5A">
                <wp:simplePos x="0" y="0"/>
                <wp:positionH relativeFrom="column">
                  <wp:posOffset>682625</wp:posOffset>
                </wp:positionH>
                <wp:positionV relativeFrom="paragraph">
                  <wp:posOffset>44450</wp:posOffset>
                </wp:positionV>
                <wp:extent cx="1413360" cy="285115"/>
                <wp:effectExtent l="38100" t="38100" r="34925" b="32385"/>
                <wp:wrapNone/>
                <wp:docPr id="1565" name="Ink 15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4">
                      <w14:nvContentPartPr>
                        <w14:cNvContentPartPr/>
                      </w14:nvContentPartPr>
                      <w14:xfrm>
                        <a:off x="0" y="0"/>
                        <a:ext cx="1413360" cy="2851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C2C3D7" id="Ink 1565" o:spid="_x0000_s1026" type="#_x0000_t75" style="position:absolute;margin-left:52.9pt;margin-top:2.65pt;width:113pt;height:24.1pt;z-index:25310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">
                <v:imagedata r:id="rId28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87744" behindDoc="0" locked="0" layoutInCell="1" allowOverlap="1" wp14:anchorId="3983C3F1" wp14:editId="434B15AB">
                <wp:simplePos x="0" y="0"/>
                <wp:positionH relativeFrom="column">
                  <wp:posOffset>20320</wp:posOffset>
                </wp:positionH>
                <wp:positionV relativeFrom="paragraph">
                  <wp:posOffset>128905</wp:posOffset>
                </wp:positionV>
                <wp:extent cx="310170" cy="218980"/>
                <wp:effectExtent l="38100" t="38100" r="33020" b="35560"/>
                <wp:wrapNone/>
                <wp:docPr id="1552" name="Ink 15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6">
                      <w14:nvContentPartPr>
                        <w14:cNvContentPartPr/>
                      </w14:nvContentPartPr>
                      <w14:xfrm>
                        <a:off x="0" y="0"/>
                        <a:ext cx="310170" cy="2189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F49229" id="Ink 1552" o:spid="_x0000_s1026" type="#_x0000_t75" style="position:absolute;margin-left:.8pt;margin-top:9.35pt;width:26.1pt;height:18.95pt;z-index:25308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">
                <v:imagedata r:id="rId287" o:title=""/>
              </v:shape>
            </w:pict>
          </mc:Fallback>
        </mc:AlternateContent>
      </w:r>
    </w:p>
    <w:p w14:paraId="6E95FC05" w14:textId="378BF3BD" w:rsidR="008607F2" w:rsidRDefault="008607F2" w:rsidP="008607F2">
      <w:pPr>
        <w:jc w:val="both"/>
      </w:pPr>
      <w:r>
        <w:t>…………………………………………………………………………………………</w:t>
      </w:r>
    </w:p>
    <w:p w14:paraId="0AF22BF4" w14:textId="77777777" w:rsidR="008607F2" w:rsidRDefault="008607F2" w:rsidP="008607F2">
      <w:pPr>
        <w:jc w:val="both"/>
      </w:pPr>
      <w:r>
        <w:t xml:space="preserve">Verify that it has been removed by issuing the </w:t>
      </w:r>
      <w:r w:rsidRPr="007E5C1F">
        <w:rPr>
          <w:b/>
        </w:rPr>
        <w:t xml:space="preserve">ls </w:t>
      </w:r>
      <w:r>
        <w:t>command.</w:t>
      </w:r>
    </w:p>
    <w:p w14:paraId="078CE4EB" w14:textId="77777777" w:rsidR="008607F2" w:rsidRDefault="008607F2" w:rsidP="008607F2">
      <w:pPr>
        <w:jc w:val="both"/>
      </w:pPr>
      <w:r>
        <w:t>2. Delete the file in your backup directory called myfile.txt.</w:t>
      </w:r>
    </w:p>
    <w:p w14:paraId="4336C477" w14:textId="55633CC3" w:rsidR="008607F2" w:rsidRDefault="00DC3E40" w:rsidP="008607F2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3159424" behindDoc="0" locked="0" layoutInCell="1" allowOverlap="1" wp14:anchorId="68814BD2" wp14:editId="100EE652">
                <wp:simplePos x="0" y="0"/>
                <wp:positionH relativeFrom="column">
                  <wp:posOffset>457200</wp:posOffset>
                </wp:positionH>
                <wp:positionV relativeFrom="paragraph">
                  <wp:posOffset>-27940</wp:posOffset>
                </wp:positionV>
                <wp:extent cx="6161980" cy="491490"/>
                <wp:effectExtent l="38100" t="38100" r="23495" b="41910"/>
                <wp:wrapNone/>
                <wp:docPr id="1623" name="Ink 16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8">
                      <w14:nvContentPartPr>
                        <w14:cNvContentPartPr/>
                      </w14:nvContentPartPr>
                      <w14:xfrm>
                        <a:off x="0" y="0"/>
                        <a:ext cx="6161980" cy="4914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632FB5" id="Ink 1623" o:spid="_x0000_s1026" type="#_x0000_t75" style="position:absolute;margin-left:35.15pt;margin-top:-3.05pt;width:486.9pt;height:40.35pt;z-index:25315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">
                <v:imagedata r:id="rId28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103104" behindDoc="0" locked="0" layoutInCell="1" allowOverlap="1" wp14:anchorId="19DEAA70" wp14:editId="23F1508D">
                <wp:simplePos x="0" y="0"/>
                <wp:positionH relativeFrom="column">
                  <wp:posOffset>-70485</wp:posOffset>
                </wp:positionH>
                <wp:positionV relativeFrom="paragraph">
                  <wp:posOffset>111760</wp:posOffset>
                </wp:positionV>
                <wp:extent cx="252735" cy="179625"/>
                <wp:effectExtent l="38100" t="38100" r="39370" b="36830"/>
                <wp:wrapNone/>
                <wp:docPr id="1568" name="Ink 15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0">
                      <w14:nvContentPartPr>
                        <w14:cNvContentPartPr/>
                      </w14:nvContentPartPr>
                      <w14:xfrm>
                        <a:off x="0" y="0"/>
                        <a:ext cx="252735" cy="1796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A3E029" id="Ink 1568" o:spid="_x0000_s1026" type="#_x0000_t75" style="position:absolute;margin-left:-6.35pt;margin-top:7.95pt;width:21.6pt;height:15.85pt;z-index:25310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">
                <v:imagedata r:id="rId291" o:title=""/>
              </v:shape>
            </w:pict>
          </mc:Fallback>
        </mc:AlternateContent>
      </w:r>
    </w:p>
    <w:p w14:paraId="271BF2CE" w14:textId="7C6B5827" w:rsidR="008607F2" w:rsidRDefault="008607F2" w:rsidP="008607F2">
      <w:pPr>
        <w:jc w:val="both"/>
      </w:pPr>
      <w:r>
        <w:t>…………………………………………………………………………………………</w:t>
      </w:r>
    </w:p>
    <w:p w14:paraId="763EA00D" w14:textId="77777777" w:rsidR="008607F2" w:rsidRDefault="008607F2" w:rsidP="008607F2">
      <w:pPr>
        <w:ind w:left="720" w:hanging="720"/>
        <w:jc w:val="both"/>
      </w:pPr>
      <w:r>
        <w:t>3. Change directory to the backup directory and then delete the file myfile.txt in your home directory.</w:t>
      </w:r>
    </w:p>
    <w:p w14:paraId="5B8EFD0B" w14:textId="7C558BEF" w:rsidR="008607F2" w:rsidRDefault="00DC3E40" w:rsidP="008607F2">
      <w:pPr>
        <w:ind w:left="720" w:hanging="720"/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3233152" behindDoc="0" locked="0" layoutInCell="1" allowOverlap="1" wp14:anchorId="663B731E" wp14:editId="61201738">
                <wp:simplePos x="0" y="0"/>
                <wp:positionH relativeFrom="column">
                  <wp:posOffset>6302375</wp:posOffset>
                </wp:positionH>
                <wp:positionV relativeFrom="paragraph">
                  <wp:posOffset>41910</wp:posOffset>
                </wp:positionV>
                <wp:extent cx="759610" cy="352435"/>
                <wp:effectExtent l="38100" t="38100" r="40640" b="28575"/>
                <wp:wrapNone/>
                <wp:docPr id="1695" name="Ink 16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2">
                      <w14:nvContentPartPr>
                        <w14:cNvContentPartPr/>
                      </w14:nvContentPartPr>
                      <w14:xfrm>
                        <a:off x="0" y="0"/>
                        <a:ext cx="759610" cy="3524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127DA8" id="Ink 1695" o:spid="_x0000_s1026" type="#_x0000_t75" style="position:absolute;margin-left:495.45pt;margin-top:2.5pt;width:61.5pt;height:29.4pt;z-index:25323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">
                <v:imagedata r:id="rId29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218816" behindDoc="0" locked="0" layoutInCell="1" allowOverlap="1" wp14:anchorId="13ABD505" wp14:editId="124DF776">
                <wp:simplePos x="0" y="0"/>
                <wp:positionH relativeFrom="column">
                  <wp:posOffset>2433320</wp:posOffset>
                </wp:positionH>
                <wp:positionV relativeFrom="paragraph">
                  <wp:posOffset>3175</wp:posOffset>
                </wp:positionV>
                <wp:extent cx="3918240" cy="453240"/>
                <wp:effectExtent l="38100" t="38100" r="19050" b="42545"/>
                <wp:wrapNone/>
                <wp:docPr id="1681" name="Ink 16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4">
                      <w14:nvContentPartPr>
                        <w14:cNvContentPartPr/>
                      </w14:nvContentPartPr>
                      <w14:xfrm>
                        <a:off x="0" y="0"/>
                        <a:ext cx="3918240" cy="45275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9B27F74" id="Ink 1681" o:spid="_x0000_s1026" type="#_x0000_t75" style="position:absolute;margin-left:190.75pt;margin-top:-.6pt;width:310.2pt;height:37.35pt;z-index:253218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">
                <v:imagedata r:id="rId29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178880" behindDoc="0" locked="0" layoutInCell="1" allowOverlap="1" wp14:anchorId="2F49D7C8" wp14:editId="70CEC101">
                <wp:simplePos x="0" y="0"/>
                <wp:positionH relativeFrom="column">
                  <wp:posOffset>991235</wp:posOffset>
                </wp:positionH>
                <wp:positionV relativeFrom="paragraph">
                  <wp:posOffset>-69850</wp:posOffset>
                </wp:positionV>
                <wp:extent cx="823745" cy="381920"/>
                <wp:effectExtent l="38100" t="38100" r="40005" b="37465"/>
                <wp:wrapNone/>
                <wp:docPr id="1642" name="Ink 16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6">
                      <w14:nvContentPartPr>
                        <w14:cNvContentPartPr/>
                      </w14:nvContentPartPr>
                      <w14:xfrm>
                        <a:off x="0" y="0"/>
                        <a:ext cx="823745" cy="381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065E9A" id="Ink 1642" o:spid="_x0000_s1026" type="#_x0000_t75" style="position:absolute;margin-left:77.25pt;margin-top:-6.35pt;width:66.55pt;height:31.75pt;z-index:25317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">
                <v:imagedata r:id="rId29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177856" behindDoc="0" locked="0" layoutInCell="1" allowOverlap="1" wp14:anchorId="5C13B6CE" wp14:editId="4F526588">
                <wp:simplePos x="0" y="0"/>
                <wp:positionH relativeFrom="column">
                  <wp:posOffset>2008440</wp:posOffset>
                </wp:positionH>
                <wp:positionV relativeFrom="paragraph">
                  <wp:posOffset>6137</wp:posOffset>
                </wp:positionV>
                <wp:extent cx="186480" cy="176040"/>
                <wp:effectExtent l="38100" t="38100" r="42545" b="40005"/>
                <wp:wrapNone/>
                <wp:docPr id="1641" name="Ink 16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8">
                      <w14:nvContentPartPr>
                        <w14:cNvContentPartPr/>
                      </w14:nvContentPartPr>
                      <w14:xfrm>
                        <a:off x="0" y="0"/>
                        <a:ext cx="186480" cy="176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215EC3" id="Ink 1641" o:spid="_x0000_s1026" type="#_x0000_t75" style="position:absolute;margin-left:157.3pt;margin-top:-.3pt;width:16.4pt;height:15.55pt;z-index:25317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">
                <v:imagedata r:id="rId29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168640" behindDoc="0" locked="0" layoutInCell="1" allowOverlap="1" wp14:anchorId="0F481091" wp14:editId="278155D7">
                <wp:simplePos x="0" y="0"/>
                <wp:positionH relativeFrom="column">
                  <wp:posOffset>442595</wp:posOffset>
                </wp:positionH>
                <wp:positionV relativeFrom="paragraph">
                  <wp:posOffset>-81915</wp:posOffset>
                </wp:positionV>
                <wp:extent cx="296055" cy="292100"/>
                <wp:effectExtent l="25400" t="38100" r="34290" b="38100"/>
                <wp:wrapNone/>
                <wp:docPr id="1632" name="Ink 16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0">
                      <w14:nvContentPartPr>
                        <w14:cNvContentPartPr/>
                      </w14:nvContentPartPr>
                      <w14:xfrm>
                        <a:off x="0" y="0"/>
                        <a:ext cx="296055" cy="2921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FE5CCE" id="Ink 1632" o:spid="_x0000_s1026" type="#_x0000_t75" style="position:absolute;margin-left:34.05pt;margin-top:-7.25pt;width:25pt;height:24.65pt;z-index:25316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">
                <v:imagedata r:id="rId30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165568" behindDoc="0" locked="0" layoutInCell="1" allowOverlap="1" wp14:anchorId="4ABE0863" wp14:editId="3FE27B4F">
                <wp:simplePos x="0" y="0"/>
                <wp:positionH relativeFrom="column">
                  <wp:posOffset>111760</wp:posOffset>
                </wp:positionH>
                <wp:positionV relativeFrom="paragraph">
                  <wp:posOffset>20320</wp:posOffset>
                </wp:positionV>
                <wp:extent cx="141615" cy="196850"/>
                <wp:effectExtent l="38100" t="38100" r="0" b="31750"/>
                <wp:wrapNone/>
                <wp:docPr id="1629" name="Ink 16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2">
                      <w14:nvContentPartPr>
                        <w14:cNvContentPartPr/>
                      </w14:nvContentPartPr>
                      <w14:xfrm>
                        <a:off x="0" y="0"/>
                        <a:ext cx="141615" cy="1968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B3EA84" id="Ink 1629" o:spid="_x0000_s1026" type="#_x0000_t75" style="position:absolute;margin-left:8pt;margin-top:.75pt;width:12.8pt;height:17.15pt;z-index:25316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">
                <v:imagedata r:id="rId303" o:title=""/>
              </v:shape>
            </w:pict>
          </mc:Fallback>
        </mc:AlternateContent>
      </w:r>
    </w:p>
    <w:p w14:paraId="178E859C" w14:textId="183F03D9" w:rsidR="008607F2" w:rsidRDefault="008607F2" w:rsidP="008607F2">
      <w:pPr>
        <w:jc w:val="both"/>
      </w:pPr>
      <w:r>
        <w:t>…………………………………………………………………………………………</w:t>
      </w:r>
    </w:p>
    <w:p w14:paraId="51A879C1" w14:textId="77777777" w:rsidR="008607F2" w:rsidRDefault="008607F2" w:rsidP="008607F2">
      <w:pPr>
        <w:tabs>
          <w:tab w:val="left" w:pos="540"/>
        </w:tabs>
        <w:jc w:val="both"/>
      </w:pPr>
      <w:r w:rsidRPr="00154000">
        <w:t>4</w:t>
      </w:r>
      <w:r>
        <w:rPr>
          <w:b/>
        </w:rPr>
        <w:t xml:space="preserve">. </w:t>
      </w:r>
      <w:r>
        <w:t xml:space="preserve">Write the Linux command to delete the folder </w:t>
      </w:r>
      <w:r w:rsidRPr="00154000">
        <w:rPr>
          <w:b/>
        </w:rPr>
        <w:t>backup</w:t>
      </w:r>
      <w:r>
        <w:t xml:space="preserve"> and its contents.  </w:t>
      </w:r>
    </w:p>
    <w:p w14:paraId="4753B0E9" w14:textId="4AF8CDC1" w:rsidR="008607F2" w:rsidRDefault="00F7046E" w:rsidP="008607F2">
      <w:pPr>
        <w:ind w:left="720" w:hanging="720"/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3249536" behindDoc="0" locked="0" layoutInCell="1" allowOverlap="1" wp14:anchorId="6EFA9BFF" wp14:editId="00F70565">
                <wp:simplePos x="0" y="0"/>
                <wp:positionH relativeFrom="column">
                  <wp:posOffset>1483360</wp:posOffset>
                </wp:positionH>
                <wp:positionV relativeFrom="paragraph">
                  <wp:posOffset>-13335</wp:posOffset>
                </wp:positionV>
                <wp:extent cx="999565" cy="496170"/>
                <wp:effectExtent l="38100" t="38100" r="54610" b="37465"/>
                <wp:wrapNone/>
                <wp:docPr id="1711" name="Ink 17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4">
                      <w14:nvContentPartPr>
                        <w14:cNvContentPartPr/>
                      </w14:nvContentPartPr>
                      <w14:xfrm>
                        <a:off x="0" y="0"/>
                        <a:ext cx="999565" cy="4961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828D99" id="Ink 1711" o:spid="_x0000_s1026" type="#_x0000_t75" style="position:absolute;margin-left:115.95pt;margin-top:-1.85pt;width:80.4pt;height:40.75pt;z-index:2532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">
                <v:imagedata r:id="rId30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241344" behindDoc="0" locked="0" layoutInCell="1" allowOverlap="1" wp14:anchorId="691F0B2C" wp14:editId="61A1D829">
                <wp:simplePos x="0" y="0"/>
                <wp:positionH relativeFrom="column">
                  <wp:posOffset>737870</wp:posOffset>
                </wp:positionH>
                <wp:positionV relativeFrom="paragraph">
                  <wp:posOffset>101600</wp:posOffset>
                </wp:positionV>
                <wp:extent cx="309955" cy="160560"/>
                <wp:effectExtent l="38100" t="38100" r="0" b="43180"/>
                <wp:wrapNone/>
                <wp:docPr id="1703" name="Ink 17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6">
                      <w14:nvContentPartPr>
                        <w14:cNvContentPartPr/>
                      </w14:nvContentPartPr>
                      <w14:xfrm>
                        <a:off x="0" y="0"/>
                        <a:ext cx="309955" cy="160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42BC64" id="Ink 1703" o:spid="_x0000_s1026" type="#_x0000_t75" style="position:absolute;margin-left:57.25pt;margin-top:7.2pt;width:26.1pt;height:14.35pt;z-index:25324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">
                <v:imagedata r:id="rId30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238272" behindDoc="0" locked="0" layoutInCell="1" allowOverlap="1" wp14:anchorId="33BEA631" wp14:editId="662DF1D9">
                <wp:simplePos x="0" y="0"/>
                <wp:positionH relativeFrom="column">
                  <wp:posOffset>34925</wp:posOffset>
                </wp:positionH>
                <wp:positionV relativeFrom="paragraph">
                  <wp:posOffset>76200</wp:posOffset>
                </wp:positionV>
                <wp:extent cx="295565" cy="200665"/>
                <wp:effectExtent l="38100" t="38100" r="34925" b="40640"/>
                <wp:wrapNone/>
                <wp:docPr id="1700" name="Ink 17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8">
                      <w14:nvContentPartPr>
                        <w14:cNvContentPartPr/>
                      </w14:nvContentPartPr>
                      <w14:xfrm>
                        <a:off x="0" y="0"/>
                        <a:ext cx="295565" cy="2006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281F34" id="Ink 1700" o:spid="_x0000_s1026" type="#_x0000_t75" style="position:absolute;margin-left:1.9pt;margin-top:5.15pt;width:24.95pt;height:17.45pt;z-index:25323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">
                <v:imagedata r:id="rId309" o:title=""/>
              </v:shape>
            </w:pict>
          </mc:Fallback>
        </mc:AlternateContent>
      </w:r>
    </w:p>
    <w:p w14:paraId="70B6C5A4" w14:textId="45FA4A6B" w:rsidR="008607F2" w:rsidRDefault="008607F2" w:rsidP="008607F2">
      <w:pPr>
        <w:jc w:val="both"/>
      </w:pPr>
      <w:r>
        <w:t>…………………………………………………………………………………………</w:t>
      </w:r>
    </w:p>
    <w:p w14:paraId="17ED6E49" w14:textId="3BACB1FC" w:rsidR="008607F2" w:rsidRDefault="008607F2" w:rsidP="008607F2">
      <w:pPr>
        <w:rPr>
          <w:rFonts w:eastAsia="Times New Roman"/>
          <w:lang w:val="ga-IE"/>
        </w:rPr>
      </w:pPr>
    </w:p>
    <w:p w14:paraId="6B34EAAF" w14:textId="77777777" w:rsidR="008607F2" w:rsidRPr="006273A3" w:rsidRDefault="008607F2" w:rsidP="008607F2">
      <w:pPr>
        <w:rPr>
          <w:rFonts w:eastAsia="Times New Roman"/>
          <w:lang w:val="ga-IE"/>
        </w:rPr>
      </w:pPr>
    </w:p>
    <w:sectPr w:rsidR="008607F2" w:rsidRPr="006273A3" w:rsidSect="00F05617">
      <w:headerReference w:type="default" r:id="rId310"/>
      <w:footerReference w:type="default" r:id="rId311"/>
      <w:headerReference w:type="first" r:id="rId312"/>
      <w:footerReference w:type="first" r:id="rId313"/>
      <w:pgSz w:w="11906" w:h="16838"/>
      <w:pgMar w:top="720" w:right="720" w:bottom="720" w:left="720" w:header="720" w:footer="720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B74A8" w14:textId="77777777" w:rsidR="00F3495F" w:rsidRDefault="00F3495F" w:rsidP="00391F11">
      <w:r>
        <w:separator/>
      </w:r>
    </w:p>
  </w:endnote>
  <w:endnote w:type="continuationSeparator" w:id="0">
    <w:p w14:paraId="75F08F59" w14:textId="77777777" w:rsidR="00F3495F" w:rsidRDefault="00F3495F" w:rsidP="00391F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STIX Two Math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PINGFANG SC ULTRALIGHT"/>
    <w:panose1 w:val="02010600030101010101"/>
    <w:charset w:val="86"/>
    <w:family w:val="auto"/>
    <w:pitch w:val="variable"/>
    <w:sig w:usb0="00000000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altName w:val="Menlo"/>
    <w:panose1 w:val="020B0609020204030204"/>
    <w:charset w:val="00"/>
    <w:family w:val="modern"/>
    <w:pitch w:val="fixed"/>
    <w:sig w:usb0="00000001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047"/>
      <w:gridCol w:w="9419"/>
    </w:tblGrid>
    <w:tr w:rsidR="00391F11" w:rsidRPr="00391F11" w14:paraId="299C05EF" w14:textId="77777777" w:rsidTr="00AE7B54">
      <w:trPr>
        <w:trHeight w:val="170"/>
      </w:trPr>
      <w:tc>
        <w:tcPr>
          <w:tcW w:w="500" w:type="pct"/>
          <w:tcBorders>
            <w:top w:val="single" w:sz="4" w:space="0" w:color="943634"/>
          </w:tcBorders>
          <w:shd w:val="clear" w:color="auto" w:fill="BF165E"/>
        </w:tcPr>
        <w:p w14:paraId="2E2105B2" w14:textId="77777777" w:rsidR="00391F11" w:rsidRPr="00391F11" w:rsidRDefault="00391F11">
          <w:pPr>
            <w:pStyle w:val="Footer"/>
            <w:jc w:val="right"/>
            <w:rPr>
              <w:b/>
              <w:color w:val="FFFFFF"/>
            </w:rPr>
          </w:pPr>
          <w:r w:rsidRPr="00391F11">
            <w:fldChar w:fldCharType="begin"/>
          </w:r>
          <w:r w:rsidRPr="00391F11">
            <w:instrText xml:space="preserve"> PAGE   \* MERGEFORMAT </w:instrText>
          </w:r>
          <w:r w:rsidRPr="00391F11">
            <w:fldChar w:fldCharType="separate"/>
          </w:r>
          <w:r w:rsidR="003A54D3" w:rsidRPr="003A54D3">
            <w:rPr>
              <w:noProof/>
              <w:color w:val="FFFFFF"/>
              <w:lang w:val="zh-HK"/>
            </w:rPr>
            <w:t>2</w:t>
          </w:r>
          <w:r w:rsidRPr="00391F11">
            <w:fldChar w:fldCharType="end"/>
          </w:r>
        </w:p>
      </w:tc>
      <w:tc>
        <w:tcPr>
          <w:tcW w:w="4500" w:type="pct"/>
          <w:tcBorders>
            <w:top w:val="single" w:sz="4" w:space="0" w:color="auto"/>
          </w:tcBorders>
        </w:tcPr>
        <w:p w14:paraId="43E454F5" w14:textId="77777777" w:rsidR="00391F11" w:rsidRPr="002B22DF" w:rsidRDefault="002B22DF" w:rsidP="00391F11">
          <w:pPr>
            <w:pStyle w:val="Footer"/>
          </w:pPr>
          <w:r w:rsidRPr="002B22DF">
            <w:t>CS3103 - Operating Systems</w:t>
          </w:r>
        </w:p>
      </w:tc>
    </w:tr>
  </w:tbl>
  <w:p w14:paraId="619C6DE0" w14:textId="77777777" w:rsidR="00391F11" w:rsidRPr="00AE7B54" w:rsidRDefault="00391F11" w:rsidP="00AE7B54">
    <w:pPr>
      <w:pStyle w:val="Footer"/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047"/>
      <w:gridCol w:w="9419"/>
    </w:tblGrid>
    <w:tr w:rsidR="00F05617" w:rsidRPr="00391F11" w14:paraId="1F954821" w14:textId="77777777" w:rsidTr="00975A4D">
      <w:trPr>
        <w:trHeight w:val="170"/>
      </w:trPr>
      <w:tc>
        <w:tcPr>
          <w:tcW w:w="500" w:type="pct"/>
          <w:tcBorders>
            <w:top w:val="single" w:sz="4" w:space="0" w:color="943634"/>
          </w:tcBorders>
          <w:shd w:val="clear" w:color="auto" w:fill="BF165E"/>
        </w:tcPr>
        <w:p w14:paraId="0561AE76" w14:textId="77777777" w:rsidR="00F05617" w:rsidRPr="00391F11" w:rsidRDefault="00F05617" w:rsidP="00F05617">
          <w:pPr>
            <w:pStyle w:val="Footer"/>
            <w:jc w:val="right"/>
            <w:rPr>
              <w:b/>
              <w:color w:val="FFFFFF"/>
            </w:rPr>
          </w:pPr>
          <w:r w:rsidRPr="00391F11">
            <w:fldChar w:fldCharType="begin"/>
          </w:r>
          <w:r w:rsidRPr="00391F11">
            <w:instrText xml:space="preserve"> PAGE   \* MERGEFORMAT </w:instrText>
          </w:r>
          <w:r w:rsidRPr="00391F11">
            <w:fldChar w:fldCharType="separate"/>
          </w:r>
          <w:r w:rsidRPr="003A54D3">
            <w:rPr>
              <w:noProof/>
              <w:color w:val="FFFFFF"/>
              <w:lang w:val="zh-HK"/>
            </w:rPr>
            <w:t>2</w:t>
          </w:r>
          <w:r w:rsidRPr="00391F11">
            <w:fldChar w:fldCharType="end"/>
          </w:r>
        </w:p>
      </w:tc>
      <w:tc>
        <w:tcPr>
          <w:tcW w:w="4500" w:type="pct"/>
          <w:tcBorders>
            <w:top w:val="single" w:sz="4" w:space="0" w:color="auto"/>
          </w:tcBorders>
        </w:tcPr>
        <w:p w14:paraId="0F6E8FF4" w14:textId="77777777" w:rsidR="00F05617" w:rsidRPr="002B22DF" w:rsidRDefault="00F05617" w:rsidP="00F05617">
          <w:pPr>
            <w:pStyle w:val="Footer"/>
          </w:pPr>
          <w:r w:rsidRPr="002B22DF">
            <w:t>CS3103 - Operating Systems</w:t>
          </w:r>
        </w:p>
      </w:tc>
    </w:tr>
  </w:tbl>
  <w:p w14:paraId="3CFCCE37" w14:textId="77777777" w:rsidR="00F05617" w:rsidRPr="00F05617" w:rsidRDefault="00F05617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C682D" w14:textId="77777777" w:rsidR="00F3495F" w:rsidRDefault="00F3495F" w:rsidP="00391F11">
      <w:r>
        <w:separator/>
      </w:r>
    </w:p>
  </w:footnote>
  <w:footnote w:type="continuationSeparator" w:id="0">
    <w:p w14:paraId="587745B2" w14:textId="77777777" w:rsidR="00F3495F" w:rsidRDefault="00F3495F" w:rsidP="00391F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89024" w14:textId="77777777" w:rsidR="006C37F0" w:rsidRPr="006A5DBB" w:rsidRDefault="006C37F0" w:rsidP="006A5DBB">
    <w:pPr>
      <w:pStyle w:val="Header"/>
      <w:tabs>
        <w:tab w:val="clear" w:pos="4153"/>
        <w:tab w:val="clear" w:pos="8306"/>
        <w:tab w:val="left" w:pos="6023"/>
      </w:tabs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1701"/>
      <w:gridCol w:w="1418"/>
      <w:gridCol w:w="2816"/>
      <w:gridCol w:w="1710"/>
      <w:gridCol w:w="351"/>
      <w:gridCol w:w="351"/>
      <w:gridCol w:w="352"/>
      <w:gridCol w:w="351"/>
      <w:gridCol w:w="351"/>
      <w:gridCol w:w="352"/>
      <w:gridCol w:w="351"/>
      <w:gridCol w:w="352"/>
    </w:tblGrid>
    <w:tr w:rsidR="006A5DBB" w:rsidRPr="00EA1D30" w14:paraId="15747010" w14:textId="77777777" w:rsidTr="0042704E">
      <w:trPr>
        <w:trHeight w:val="170"/>
      </w:trPr>
      <w:tc>
        <w:tcPr>
          <w:tcW w:w="1701" w:type="dxa"/>
          <w:vMerge w:val="restart"/>
          <w:shd w:val="clear" w:color="auto" w:fill="BF165E"/>
          <w:vAlign w:val="center"/>
        </w:tcPr>
        <w:p w14:paraId="035FE926" w14:textId="1D385257" w:rsidR="00C802A8" w:rsidRDefault="006A5DBB" w:rsidP="00C802A8">
          <w:pPr>
            <w:pStyle w:val="Footer"/>
            <w:jc w:val="center"/>
            <w:rPr>
              <w:b/>
              <w:color w:val="FFFFFF"/>
              <w:sz w:val="28"/>
              <w:szCs w:val="28"/>
            </w:rPr>
          </w:pPr>
          <w:r w:rsidRPr="00C802A8">
            <w:rPr>
              <w:b/>
              <w:color w:val="FFFFFF"/>
              <w:sz w:val="28"/>
              <w:szCs w:val="28"/>
            </w:rPr>
            <w:t xml:space="preserve">Tutorial </w:t>
          </w:r>
          <w:r w:rsidR="006273A3">
            <w:rPr>
              <w:b/>
              <w:color w:val="FFFFFF"/>
              <w:sz w:val="28"/>
              <w:szCs w:val="28"/>
            </w:rPr>
            <w:t>1</w:t>
          </w:r>
        </w:p>
        <w:p w14:paraId="211C3CFD" w14:textId="5567884A" w:rsidR="00C802A8" w:rsidRPr="00C802A8" w:rsidRDefault="00C802A8" w:rsidP="00C802A8">
          <w:pPr>
            <w:pStyle w:val="Footer"/>
            <w:jc w:val="center"/>
            <w:rPr>
              <w:b/>
              <w:color w:val="FFFFFF"/>
              <w:sz w:val="28"/>
              <w:szCs w:val="28"/>
              <w:lang w:eastAsia="zh-CN"/>
            </w:rPr>
          </w:pPr>
          <w:r>
            <w:rPr>
              <w:b/>
              <w:color w:val="FFFFFF"/>
              <w:sz w:val="28"/>
              <w:szCs w:val="28"/>
            </w:rPr>
            <w:t xml:space="preserve">Answer </w:t>
          </w:r>
          <w:r>
            <w:rPr>
              <w:b/>
              <w:color w:val="FFFFFF"/>
              <w:sz w:val="28"/>
              <w:szCs w:val="28"/>
              <w:lang w:eastAsia="zh-CN"/>
            </w:rPr>
            <w:t>Sheet</w:t>
          </w:r>
        </w:p>
      </w:tc>
      <w:tc>
        <w:tcPr>
          <w:tcW w:w="1418" w:type="dxa"/>
          <w:vMerge w:val="restart"/>
          <w:vAlign w:val="center"/>
        </w:tcPr>
        <w:p w14:paraId="535C8688" w14:textId="77777777" w:rsidR="006A5DBB" w:rsidRPr="00602BF0" w:rsidRDefault="006A5DBB" w:rsidP="006A5DBB">
          <w:pPr>
            <w:rPr>
              <w:b/>
              <w:bCs/>
              <w:sz w:val="36"/>
              <w:szCs w:val="36"/>
            </w:rPr>
          </w:pPr>
          <w:r w:rsidRPr="00780DDA">
            <w:rPr>
              <w:b/>
              <w:bCs/>
              <w:sz w:val="32"/>
              <w:szCs w:val="32"/>
            </w:rPr>
            <w:t>CS3103</w:t>
          </w:r>
        </w:p>
      </w:tc>
      <w:tc>
        <w:tcPr>
          <w:tcW w:w="2816" w:type="dxa"/>
          <w:vMerge w:val="restart"/>
          <w:vAlign w:val="center"/>
        </w:tcPr>
        <w:p w14:paraId="1FA1FA55" w14:textId="77777777" w:rsidR="006A5DBB" w:rsidRPr="00780DDA" w:rsidRDefault="006A5DBB" w:rsidP="006A5DBB">
          <w:pPr>
            <w:rPr>
              <w:b/>
              <w:bCs/>
              <w:sz w:val="32"/>
              <w:szCs w:val="40"/>
            </w:rPr>
          </w:pPr>
          <w:r w:rsidRPr="00780DDA">
            <w:rPr>
              <w:b/>
              <w:bCs/>
              <w:sz w:val="32"/>
              <w:szCs w:val="40"/>
            </w:rPr>
            <w:t xml:space="preserve">Operating Systems </w:t>
          </w:r>
        </w:p>
      </w:tc>
      <w:tc>
        <w:tcPr>
          <w:tcW w:w="1710" w:type="dxa"/>
          <w:vAlign w:val="center"/>
        </w:tcPr>
        <w:p w14:paraId="240D4A13" w14:textId="77777777" w:rsidR="006A5DBB" w:rsidRPr="00EA1D30" w:rsidRDefault="006A5DBB" w:rsidP="006A5DBB">
          <w:pPr>
            <w:jc w:val="both"/>
            <w:rPr>
              <w:szCs w:val="28"/>
              <w:lang w:eastAsia="zh-CN"/>
            </w:rPr>
          </w:pPr>
          <w:r w:rsidRPr="004432E4">
            <w:t>Student Name</w:t>
          </w:r>
          <w:r>
            <w:rPr>
              <w:lang w:eastAsia="zh-CN"/>
            </w:rPr>
            <w:t>:</w:t>
          </w:r>
        </w:p>
      </w:tc>
      <w:tc>
        <w:tcPr>
          <w:tcW w:w="2811" w:type="dxa"/>
          <w:gridSpan w:val="8"/>
          <w:tcBorders>
            <w:bottom w:val="double" w:sz="4" w:space="0" w:color="auto"/>
          </w:tcBorders>
          <w:vAlign w:val="center"/>
        </w:tcPr>
        <w:p w14:paraId="2CDF8169" w14:textId="77777777" w:rsidR="006A5DBB" w:rsidRPr="00EA1D30" w:rsidRDefault="006A5DBB" w:rsidP="006A5DBB">
          <w:pPr>
            <w:jc w:val="both"/>
            <w:rPr>
              <w:szCs w:val="28"/>
              <w:lang w:eastAsia="zh-HK"/>
            </w:rPr>
          </w:pPr>
        </w:p>
      </w:tc>
    </w:tr>
    <w:tr w:rsidR="006A5DBB" w:rsidRPr="00EA1D30" w14:paraId="6A5D2829" w14:textId="77777777" w:rsidTr="0042704E">
      <w:trPr>
        <w:trHeight w:val="170"/>
      </w:trPr>
      <w:tc>
        <w:tcPr>
          <w:tcW w:w="1701" w:type="dxa"/>
          <w:vMerge/>
          <w:shd w:val="clear" w:color="auto" w:fill="BF165E"/>
          <w:vAlign w:val="center"/>
        </w:tcPr>
        <w:p w14:paraId="2EFBE444" w14:textId="77777777" w:rsidR="006A5DBB" w:rsidRDefault="006A5DBB" w:rsidP="006A5DBB">
          <w:pPr>
            <w:pStyle w:val="Footer"/>
            <w:jc w:val="center"/>
            <w:rPr>
              <w:color w:val="FFFFFF"/>
              <w:sz w:val="24"/>
            </w:rPr>
          </w:pPr>
        </w:p>
      </w:tc>
      <w:tc>
        <w:tcPr>
          <w:tcW w:w="1418" w:type="dxa"/>
          <w:vMerge/>
          <w:vAlign w:val="center"/>
        </w:tcPr>
        <w:p w14:paraId="1070BF00" w14:textId="77777777" w:rsidR="006A5DBB" w:rsidRPr="00C462A1" w:rsidRDefault="006A5DBB" w:rsidP="006A5DBB">
          <w:pPr>
            <w:spacing w:beforeLines="50" w:before="120" w:afterLines="50" w:after="120"/>
            <w:rPr>
              <w:b/>
              <w:bCs/>
              <w:sz w:val="32"/>
              <w:szCs w:val="32"/>
            </w:rPr>
          </w:pPr>
        </w:p>
      </w:tc>
      <w:tc>
        <w:tcPr>
          <w:tcW w:w="2816" w:type="dxa"/>
          <w:vMerge/>
          <w:vAlign w:val="center"/>
        </w:tcPr>
        <w:p w14:paraId="505C229D" w14:textId="77777777" w:rsidR="006A5DBB" w:rsidRPr="00C462A1" w:rsidRDefault="006A5DBB" w:rsidP="006A5DBB">
          <w:pPr>
            <w:spacing w:beforeLines="50" w:before="120" w:afterLines="50" w:after="120"/>
            <w:rPr>
              <w:b/>
              <w:bCs/>
              <w:sz w:val="32"/>
              <w:szCs w:val="32"/>
            </w:rPr>
          </w:pPr>
        </w:p>
      </w:tc>
      <w:tc>
        <w:tcPr>
          <w:tcW w:w="1710" w:type="dxa"/>
          <w:tcBorders>
            <w:right w:val="single" w:sz="4" w:space="0" w:color="auto"/>
          </w:tcBorders>
          <w:vAlign w:val="center"/>
        </w:tcPr>
        <w:p w14:paraId="79A8C30A" w14:textId="77777777" w:rsidR="006A5DBB" w:rsidRPr="00EA1D30" w:rsidRDefault="006A5DBB" w:rsidP="006A5DBB">
          <w:pPr>
            <w:jc w:val="both"/>
            <w:rPr>
              <w:szCs w:val="28"/>
              <w:lang w:eastAsia="zh-HK"/>
            </w:rPr>
          </w:pPr>
          <w:r w:rsidRPr="004432E4">
            <w:t>Student No.</w:t>
          </w:r>
          <w:r>
            <w:t xml:space="preserve">  :</w:t>
          </w:r>
        </w:p>
      </w:tc>
      <w:tc>
        <w:tcPr>
          <w:tcW w:w="351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A4F46F3" w14:textId="77777777" w:rsidR="006A5DBB" w:rsidRPr="00EA1D30" w:rsidRDefault="006A5DBB" w:rsidP="006A5DBB">
          <w:pPr>
            <w:jc w:val="both"/>
            <w:rPr>
              <w:szCs w:val="28"/>
              <w:lang w:eastAsia="zh-HK"/>
            </w:rPr>
          </w:pPr>
        </w:p>
      </w:tc>
      <w:tc>
        <w:tcPr>
          <w:tcW w:w="351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E61BCE8" w14:textId="77777777" w:rsidR="006A5DBB" w:rsidRPr="00EA1D30" w:rsidRDefault="006A5DBB" w:rsidP="006A5DBB">
          <w:pPr>
            <w:jc w:val="both"/>
            <w:rPr>
              <w:szCs w:val="28"/>
              <w:lang w:eastAsia="zh-HK"/>
            </w:rPr>
          </w:pPr>
        </w:p>
      </w:tc>
      <w:tc>
        <w:tcPr>
          <w:tcW w:w="352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698E7F2" w14:textId="77777777" w:rsidR="006A5DBB" w:rsidRPr="00EA1D30" w:rsidRDefault="006A5DBB" w:rsidP="006A5DBB">
          <w:pPr>
            <w:jc w:val="both"/>
            <w:rPr>
              <w:szCs w:val="28"/>
              <w:lang w:eastAsia="zh-HK"/>
            </w:rPr>
          </w:pPr>
        </w:p>
      </w:tc>
      <w:tc>
        <w:tcPr>
          <w:tcW w:w="351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3071CAF" w14:textId="77777777" w:rsidR="006A5DBB" w:rsidRPr="00EA1D30" w:rsidRDefault="006A5DBB" w:rsidP="006A5DBB">
          <w:pPr>
            <w:jc w:val="both"/>
            <w:rPr>
              <w:szCs w:val="28"/>
              <w:lang w:eastAsia="zh-HK"/>
            </w:rPr>
          </w:pPr>
        </w:p>
      </w:tc>
      <w:tc>
        <w:tcPr>
          <w:tcW w:w="351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2E44376" w14:textId="77777777" w:rsidR="006A5DBB" w:rsidRPr="00EA1D30" w:rsidRDefault="006A5DBB" w:rsidP="006A5DBB">
          <w:pPr>
            <w:jc w:val="both"/>
            <w:rPr>
              <w:szCs w:val="28"/>
              <w:lang w:eastAsia="zh-HK"/>
            </w:rPr>
          </w:pPr>
        </w:p>
      </w:tc>
      <w:tc>
        <w:tcPr>
          <w:tcW w:w="352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9FCD033" w14:textId="77777777" w:rsidR="006A5DBB" w:rsidRPr="00EA1D30" w:rsidRDefault="006A5DBB" w:rsidP="006A5DBB">
          <w:pPr>
            <w:jc w:val="both"/>
            <w:rPr>
              <w:szCs w:val="28"/>
              <w:lang w:eastAsia="zh-HK"/>
            </w:rPr>
          </w:pPr>
        </w:p>
      </w:tc>
      <w:tc>
        <w:tcPr>
          <w:tcW w:w="351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2CBEF32" w14:textId="77777777" w:rsidR="006A5DBB" w:rsidRPr="00EA1D30" w:rsidRDefault="006A5DBB" w:rsidP="006A5DBB">
          <w:pPr>
            <w:jc w:val="both"/>
            <w:rPr>
              <w:szCs w:val="28"/>
              <w:lang w:eastAsia="zh-HK"/>
            </w:rPr>
          </w:pPr>
        </w:p>
      </w:tc>
      <w:tc>
        <w:tcPr>
          <w:tcW w:w="352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4A4339F" w14:textId="77777777" w:rsidR="006A5DBB" w:rsidRPr="00EA1D30" w:rsidRDefault="006A5DBB" w:rsidP="006A5DBB">
          <w:pPr>
            <w:jc w:val="both"/>
            <w:rPr>
              <w:szCs w:val="28"/>
              <w:lang w:eastAsia="zh-HK"/>
            </w:rPr>
          </w:pPr>
        </w:p>
      </w:tc>
    </w:tr>
    <w:tr w:rsidR="006A5DBB" w:rsidRPr="00C462A1" w14:paraId="7A8A8F2B" w14:textId="77777777" w:rsidTr="0042704E">
      <w:trPr>
        <w:trHeight w:val="170"/>
      </w:trPr>
      <w:tc>
        <w:tcPr>
          <w:tcW w:w="1701" w:type="dxa"/>
          <w:vMerge/>
          <w:shd w:val="clear" w:color="auto" w:fill="auto"/>
          <w:vAlign w:val="center"/>
        </w:tcPr>
        <w:p w14:paraId="12DA9F17" w14:textId="77777777" w:rsidR="006A5DBB" w:rsidRPr="00C462A1" w:rsidRDefault="006A5DBB" w:rsidP="006A5DBB">
          <w:pPr>
            <w:jc w:val="both"/>
          </w:pPr>
        </w:p>
      </w:tc>
      <w:tc>
        <w:tcPr>
          <w:tcW w:w="8755" w:type="dxa"/>
          <w:gridSpan w:val="11"/>
          <w:vAlign w:val="center"/>
        </w:tcPr>
        <w:p w14:paraId="6815E1F0" w14:textId="3A48F2DF" w:rsidR="006A5DBB" w:rsidRDefault="006A5DBB" w:rsidP="006A5DBB">
          <w:pPr>
            <w:jc w:val="both"/>
            <w:rPr>
              <w:sz w:val="22"/>
              <w:szCs w:val="22"/>
              <w:lang w:eastAsia="zh-CN"/>
            </w:rPr>
          </w:pPr>
          <w:r>
            <w:rPr>
              <w:sz w:val="22"/>
              <w:szCs w:val="22"/>
              <w:lang w:eastAsia="zh-CN"/>
            </w:rPr>
            <w:t xml:space="preserve">Day:  </w:t>
          </w:r>
          <w:r w:rsidRPr="00F05617">
            <w:rPr>
              <w:rFonts w:hint="eastAsia"/>
              <w:sz w:val="22"/>
              <w:szCs w:val="22"/>
              <w:lang w:eastAsia="zh-CN"/>
            </w:rPr>
            <w:t>□</w:t>
          </w:r>
          <w:r>
            <w:rPr>
              <w:rFonts w:hint="eastAsia"/>
              <w:sz w:val="22"/>
              <w:szCs w:val="22"/>
              <w:lang w:eastAsia="zh-CN"/>
            </w:rPr>
            <w:t xml:space="preserve"> </w:t>
          </w:r>
          <w:r>
            <w:rPr>
              <w:sz w:val="22"/>
              <w:szCs w:val="22"/>
              <w:lang w:eastAsia="zh-CN"/>
            </w:rPr>
            <w:t>Monday</w:t>
          </w:r>
          <w:r w:rsidR="006273A3">
            <w:rPr>
              <w:sz w:val="22"/>
              <w:szCs w:val="22"/>
              <w:lang w:eastAsia="zh-CN"/>
            </w:rPr>
            <w:t xml:space="preserve"> </w:t>
          </w:r>
          <w:r w:rsidR="006273A3" w:rsidRPr="00F05617">
            <w:rPr>
              <w:rFonts w:hint="eastAsia"/>
              <w:sz w:val="22"/>
              <w:szCs w:val="22"/>
              <w:lang w:eastAsia="zh-CN"/>
            </w:rPr>
            <w:t>□</w:t>
          </w:r>
          <w:r w:rsidR="006273A3">
            <w:rPr>
              <w:rFonts w:hint="eastAsia"/>
              <w:sz w:val="22"/>
              <w:szCs w:val="22"/>
              <w:lang w:eastAsia="zh-CN"/>
            </w:rPr>
            <w:t xml:space="preserve"> </w:t>
          </w:r>
          <w:r w:rsidR="006273A3">
            <w:rPr>
              <w:sz w:val="22"/>
              <w:szCs w:val="22"/>
              <w:lang w:eastAsia="zh-CN"/>
            </w:rPr>
            <w:t>Thursday</w:t>
          </w:r>
        </w:p>
        <w:p w14:paraId="2A8990F3" w14:textId="54C549E4" w:rsidR="006A5DBB" w:rsidRPr="00F05617" w:rsidRDefault="006A5DBB" w:rsidP="006A5DBB">
          <w:pPr>
            <w:jc w:val="both"/>
            <w:rPr>
              <w:sz w:val="22"/>
              <w:szCs w:val="22"/>
              <w:lang w:eastAsia="zh-CN"/>
            </w:rPr>
          </w:pPr>
          <w:r>
            <w:rPr>
              <w:rFonts w:hint="eastAsia"/>
              <w:sz w:val="22"/>
              <w:szCs w:val="22"/>
              <w:lang w:eastAsia="zh-CN"/>
            </w:rPr>
            <w:t>T</w:t>
          </w:r>
          <w:r>
            <w:rPr>
              <w:sz w:val="22"/>
              <w:szCs w:val="22"/>
              <w:lang w:eastAsia="zh-CN"/>
            </w:rPr>
            <w:t xml:space="preserve">ime: </w:t>
          </w:r>
          <w:r w:rsidRPr="00F05617">
            <w:rPr>
              <w:rFonts w:hint="eastAsia"/>
              <w:sz w:val="22"/>
              <w:szCs w:val="22"/>
              <w:lang w:eastAsia="zh-CN"/>
            </w:rPr>
            <w:t>□</w:t>
          </w:r>
          <w:r>
            <w:rPr>
              <w:rFonts w:hint="eastAsia"/>
              <w:sz w:val="22"/>
              <w:szCs w:val="22"/>
              <w:lang w:eastAsia="zh-CN"/>
            </w:rPr>
            <w:t xml:space="preserve"> </w:t>
          </w:r>
          <w:r w:rsidRPr="00684CB4">
            <w:rPr>
              <w:sz w:val="22"/>
              <w:szCs w:val="22"/>
              <w:lang w:eastAsia="zh-CN"/>
            </w:rPr>
            <w:t>1</w:t>
          </w:r>
          <w:r w:rsidR="006273A3">
            <w:rPr>
              <w:sz w:val="22"/>
              <w:szCs w:val="22"/>
              <w:lang w:eastAsia="zh-CN"/>
            </w:rPr>
            <w:t>0</w:t>
          </w:r>
          <w:r w:rsidRPr="00684CB4">
            <w:rPr>
              <w:sz w:val="22"/>
              <w:szCs w:val="22"/>
              <w:lang w:eastAsia="zh-CN"/>
            </w:rPr>
            <w:t>:00 - 1</w:t>
          </w:r>
          <w:r w:rsidR="006273A3">
            <w:rPr>
              <w:sz w:val="22"/>
              <w:szCs w:val="22"/>
              <w:lang w:eastAsia="zh-CN"/>
            </w:rPr>
            <w:t>0</w:t>
          </w:r>
          <w:r w:rsidRPr="00684CB4">
            <w:rPr>
              <w:sz w:val="22"/>
              <w:szCs w:val="22"/>
              <w:lang w:eastAsia="zh-CN"/>
            </w:rPr>
            <w:t>:50</w:t>
          </w:r>
          <w:r>
            <w:rPr>
              <w:sz w:val="22"/>
              <w:szCs w:val="22"/>
              <w:lang w:eastAsia="zh-CN"/>
            </w:rPr>
            <w:t xml:space="preserve"> </w:t>
          </w:r>
          <w:r w:rsidRPr="00F05617">
            <w:rPr>
              <w:rFonts w:hint="eastAsia"/>
              <w:sz w:val="22"/>
              <w:szCs w:val="22"/>
              <w:lang w:eastAsia="zh-CN"/>
            </w:rPr>
            <w:t>□</w:t>
          </w:r>
          <w:r>
            <w:rPr>
              <w:rFonts w:hint="eastAsia"/>
              <w:sz w:val="22"/>
              <w:szCs w:val="22"/>
              <w:lang w:eastAsia="zh-CN"/>
            </w:rPr>
            <w:t xml:space="preserve"> </w:t>
          </w:r>
          <w:r w:rsidRPr="00684CB4">
            <w:rPr>
              <w:sz w:val="22"/>
              <w:szCs w:val="22"/>
              <w:lang w:eastAsia="zh-CN"/>
            </w:rPr>
            <w:t>1</w:t>
          </w:r>
          <w:r w:rsidR="00C7224E">
            <w:rPr>
              <w:sz w:val="22"/>
              <w:szCs w:val="22"/>
              <w:lang w:eastAsia="zh-CN"/>
            </w:rPr>
            <w:t>1</w:t>
          </w:r>
          <w:r w:rsidRPr="00684CB4">
            <w:rPr>
              <w:sz w:val="22"/>
              <w:szCs w:val="22"/>
              <w:lang w:eastAsia="zh-CN"/>
            </w:rPr>
            <w:t>:00 - 1</w:t>
          </w:r>
          <w:r w:rsidR="00C7224E">
            <w:rPr>
              <w:sz w:val="22"/>
              <w:szCs w:val="22"/>
              <w:lang w:eastAsia="zh-CN"/>
            </w:rPr>
            <w:t>1</w:t>
          </w:r>
          <w:r w:rsidRPr="00684CB4">
            <w:rPr>
              <w:sz w:val="22"/>
              <w:szCs w:val="22"/>
              <w:lang w:eastAsia="zh-CN"/>
            </w:rPr>
            <w:t>:50</w:t>
          </w:r>
          <w:r>
            <w:rPr>
              <w:sz w:val="22"/>
              <w:szCs w:val="22"/>
              <w:lang w:eastAsia="zh-CN"/>
            </w:rPr>
            <w:t xml:space="preserve"> </w:t>
          </w:r>
          <w:r w:rsidRPr="00F05617">
            <w:rPr>
              <w:rFonts w:hint="eastAsia"/>
              <w:sz w:val="22"/>
              <w:szCs w:val="22"/>
              <w:lang w:eastAsia="zh-CN"/>
            </w:rPr>
            <w:t>□</w:t>
          </w:r>
          <w:r>
            <w:rPr>
              <w:rFonts w:hint="eastAsia"/>
              <w:sz w:val="22"/>
              <w:szCs w:val="22"/>
              <w:lang w:eastAsia="zh-CN"/>
            </w:rPr>
            <w:t xml:space="preserve"> </w:t>
          </w:r>
          <w:r w:rsidRPr="00684CB4">
            <w:rPr>
              <w:sz w:val="22"/>
              <w:szCs w:val="22"/>
              <w:lang w:eastAsia="zh-CN"/>
            </w:rPr>
            <w:t>1</w:t>
          </w:r>
          <w:r w:rsidR="00C7224E">
            <w:rPr>
              <w:sz w:val="22"/>
              <w:szCs w:val="22"/>
              <w:lang w:eastAsia="zh-CN"/>
            </w:rPr>
            <w:t>2</w:t>
          </w:r>
          <w:r w:rsidRPr="00684CB4">
            <w:rPr>
              <w:sz w:val="22"/>
              <w:szCs w:val="22"/>
              <w:lang w:eastAsia="zh-CN"/>
            </w:rPr>
            <w:t>:00 - 1</w:t>
          </w:r>
          <w:r w:rsidR="00C7224E">
            <w:rPr>
              <w:sz w:val="22"/>
              <w:szCs w:val="22"/>
              <w:lang w:eastAsia="zh-CN"/>
            </w:rPr>
            <w:t>2</w:t>
          </w:r>
          <w:r w:rsidRPr="00684CB4">
            <w:rPr>
              <w:sz w:val="22"/>
              <w:szCs w:val="22"/>
              <w:lang w:eastAsia="zh-CN"/>
            </w:rPr>
            <w:t>:50</w:t>
          </w:r>
          <w:r>
            <w:rPr>
              <w:sz w:val="22"/>
              <w:szCs w:val="22"/>
              <w:lang w:eastAsia="zh-CN"/>
            </w:rPr>
            <w:t xml:space="preserve"> </w:t>
          </w:r>
          <w:r w:rsidR="006273A3" w:rsidRPr="00F05617">
            <w:rPr>
              <w:rFonts w:hint="eastAsia"/>
              <w:sz w:val="22"/>
              <w:szCs w:val="22"/>
              <w:lang w:eastAsia="zh-CN"/>
            </w:rPr>
            <w:t>□</w:t>
          </w:r>
          <w:r w:rsidR="006273A3">
            <w:rPr>
              <w:rFonts w:hint="eastAsia"/>
              <w:sz w:val="22"/>
              <w:szCs w:val="22"/>
              <w:lang w:eastAsia="zh-CN"/>
            </w:rPr>
            <w:t xml:space="preserve"> </w:t>
          </w:r>
          <w:r w:rsidR="006273A3" w:rsidRPr="00684CB4">
            <w:rPr>
              <w:sz w:val="22"/>
              <w:szCs w:val="22"/>
              <w:lang w:eastAsia="zh-CN"/>
            </w:rPr>
            <w:t>1</w:t>
          </w:r>
          <w:r w:rsidR="00C7224E">
            <w:rPr>
              <w:sz w:val="22"/>
              <w:szCs w:val="22"/>
              <w:lang w:eastAsia="zh-CN"/>
            </w:rPr>
            <w:t>4</w:t>
          </w:r>
          <w:r w:rsidR="006273A3" w:rsidRPr="00684CB4">
            <w:rPr>
              <w:sz w:val="22"/>
              <w:szCs w:val="22"/>
              <w:lang w:eastAsia="zh-CN"/>
            </w:rPr>
            <w:t>:00 - 1</w:t>
          </w:r>
          <w:r w:rsidR="00C7224E">
            <w:rPr>
              <w:sz w:val="22"/>
              <w:szCs w:val="22"/>
              <w:lang w:eastAsia="zh-CN"/>
            </w:rPr>
            <w:t>4</w:t>
          </w:r>
          <w:r w:rsidR="006273A3" w:rsidRPr="00684CB4">
            <w:rPr>
              <w:sz w:val="22"/>
              <w:szCs w:val="22"/>
              <w:lang w:eastAsia="zh-CN"/>
            </w:rPr>
            <w:t>:50</w:t>
          </w:r>
          <w:r w:rsidR="006273A3">
            <w:rPr>
              <w:sz w:val="22"/>
              <w:szCs w:val="22"/>
              <w:lang w:eastAsia="zh-CN"/>
            </w:rPr>
            <w:t xml:space="preserve"> </w:t>
          </w:r>
          <w:r w:rsidRPr="00F05617">
            <w:rPr>
              <w:rFonts w:hint="eastAsia"/>
              <w:sz w:val="22"/>
              <w:szCs w:val="22"/>
              <w:lang w:eastAsia="zh-CN"/>
            </w:rPr>
            <w:t>□</w:t>
          </w:r>
          <w:r>
            <w:rPr>
              <w:rFonts w:hint="eastAsia"/>
              <w:sz w:val="22"/>
              <w:szCs w:val="22"/>
              <w:lang w:eastAsia="zh-CN"/>
            </w:rPr>
            <w:t xml:space="preserve"> </w:t>
          </w:r>
          <w:r>
            <w:rPr>
              <w:sz w:val="22"/>
              <w:szCs w:val="22"/>
              <w:lang w:eastAsia="zh-CN"/>
            </w:rPr>
            <w:t>1</w:t>
          </w:r>
          <w:r w:rsidR="00FC402F">
            <w:rPr>
              <w:sz w:val="22"/>
              <w:szCs w:val="22"/>
              <w:lang w:eastAsia="zh-CN"/>
            </w:rPr>
            <w:t>8</w:t>
          </w:r>
          <w:r w:rsidRPr="00684CB4">
            <w:rPr>
              <w:sz w:val="22"/>
              <w:szCs w:val="22"/>
              <w:lang w:eastAsia="zh-CN"/>
            </w:rPr>
            <w:t xml:space="preserve">:00 - </w:t>
          </w:r>
          <w:r>
            <w:rPr>
              <w:sz w:val="22"/>
              <w:szCs w:val="22"/>
              <w:lang w:eastAsia="zh-CN"/>
            </w:rPr>
            <w:t>1</w:t>
          </w:r>
          <w:r w:rsidR="00FC402F">
            <w:rPr>
              <w:sz w:val="22"/>
              <w:szCs w:val="22"/>
              <w:lang w:eastAsia="zh-CN"/>
            </w:rPr>
            <w:t>8</w:t>
          </w:r>
          <w:r w:rsidRPr="00684CB4">
            <w:rPr>
              <w:sz w:val="22"/>
              <w:szCs w:val="22"/>
              <w:lang w:eastAsia="zh-CN"/>
            </w:rPr>
            <w:t>:50</w:t>
          </w:r>
          <w:r>
            <w:rPr>
              <w:sz w:val="22"/>
              <w:szCs w:val="22"/>
              <w:lang w:eastAsia="zh-CN"/>
            </w:rPr>
            <w:t xml:space="preserve"> </w:t>
          </w:r>
        </w:p>
      </w:tc>
    </w:tr>
  </w:tbl>
  <w:p w14:paraId="6984FE48" w14:textId="77777777" w:rsidR="00C462A1" w:rsidRDefault="00C462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81F8F"/>
    <w:multiLevelType w:val="hybridMultilevel"/>
    <w:tmpl w:val="F54CF82C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B1B46"/>
    <w:multiLevelType w:val="hybridMultilevel"/>
    <w:tmpl w:val="FA94C5A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C414361"/>
    <w:multiLevelType w:val="hybridMultilevel"/>
    <w:tmpl w:val="B708255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032097F"/>
    <w:multiLevelType w:val="hybridMultilevel"/>
    <w:tmpl w:val="DF66DA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94AA3"/>
    <w:multiLevelType w:val="hybridMultilevel"/>
    <w:tmpl w:val="307ECAF8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F1D72"/>
    <w:multiLevelType w:val="hybridMultilevel"/>
    <w:tmpl w:val="E68E6AA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458402D"/>
    <w:multiLevelType w:val="hybridMultilevel"/>
    <w:tmpl w:val="59B00AF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A882FB0"/>
    <w:multiLevelType w:val="hybridMultilevel"/>
    <w:tmpl w:val="3F7CFC8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9361F6"/>
    <w:multiLevelType w:val="hybridMultilevel"/>
    <w:tmpl w:val="D47410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FF1473B"/>
    <w:multiLevelType w:val="hybridMultilevel"/>
    <w:tmpl w:val="EAD4465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DD113FB"/>
    <w:multiLevelType w:val="hybridMultilevel"/>
    <w:tmpl w:val="C20AA44E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C965F6"/>
    <w:multiLevelType w:val="hybridMultilevel"/>
    <w:tmpl w:val="B01A4F78"/>
    <w:lvl w:ilvl="0" w:tplc="04090005">
      <w:start w:val="1"/>
      <w:numFmt w:val="bullet"/>
      <w:lvlText w:val="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F536F8"/>
    <w:multiLevelType w:val="hybridMultilevel"/>
    <w:tmpl w:val="2EF032F6"/>
    <w:lvl w:ilvl="0" w:tplc="36DE709A">
      <w:numFmt w:val="bullet"/>
      <w:lvlText w:val="•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8A3AA4"/>
    <w:multiLevelType w:val="hybridMultilevel"/>
    <w:tmpl w:val="57B408EA"/>
    <w:lvl w:ilvl="0" w:tplc="36DE709A">
      <w:numFmt w:val="bullet"/>
      <w:lvlText w:val="•"/>
      <w:lvlJc w:val="left"/>
      <w:pPr>
        <w:ind w:left="900" w:hanging="54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F44D98"/>
    <w:multiLevelType w:val="hybridMultilevel"/>
    <w:tmpl w:val="3176CD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CF5E13"/>
    <w:multiLevelType w:val="hybridMultilevel"/>
    <w:tmpl w:val="AA54E31A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 w15:restartNumberingAfterBreak="0">
    <w:nsid w:val="78B217A3"/>
    <w:multiLevelType w:val="hybridMultilevel"/>
    <w:tmpl w:val="022215C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3916271">
    <w:abstractNumId w:val="1"/>
  </w:num>
  <w:num w:numId="2" w16cid:durableId="1513035515">
    <w:abstractNumId w:val="14"/>
  </w:num>
  <w:num w:numId="3" w16cid:durableId="127212000">
    <w:abstractNumId w:val="4"/>
  </w:num>
  <w:num w:numId="4" w16cid:durableId="668336875">
    <w:abstractNumId w:val="7"/>
  </w:num>
  <w:num w:numId="5" w16cid:durableId="279266946">
    <w:abstractNumId w:val="16"/>
  </w:num>
  <w:num w:numId="6" w16cid:durableId="1980920697">
    <w:abstractNumId w:val="3"/>
  </w:num>
  <w:num w:numId="7" w16cid:durableId="248587549">
    <w:abstractNumId w:val="13"/>
  </w:num>
  <w:num w:numId="8" w16cid:durableId="1370258967">
    <w:abstractNumId w:val="12"/>
  </w:num>
  <w:num w:numId="9" w16cid:durableId="322708323">
    <w:abstractNumId w:val="8"/>
  </w:num>
  <w:num w:numId="10" w16cid:durableId="1736931368">
    <w:abstractNumId w:val="6"/>
  </w:num>
  <w:num w:numId="11" w16cid:durableId="215239801">
    <w:abstractNumId w:val="5"/>
  </w:num>
  <w:num w:numId="12" w16cid:durableId="2033994437">
    <w:abstractNumId w:val="11"/>
  </w:num>
  <w:num w:numId="13" w16cid:durableId="918057486">
    <w:abstractNumId w:val="0"/>
  </w:num>
  <w:num w:numId="14" w16cid:durableId="1650863037">
    <w:abstractNumId w:val="10"/>
  </w:num>
  <w:num w:numId="15" w16cid:durableId="1713536403">
    <w:abstractNumId w:val="15"/>
  </w:num>
  <w:num w:numId="16" w16cid:durableId="200096792">
    <w:abstractNumId w:val="9"/>
  </w:num>
  <w:num w:numId="17" w16cid:durableId="2890982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NDewMDM1MDW1MDdQ0lEKTi0uzszPAykwqQUACUH8kiwAAAA="/>
  </w:docVars>
  <w:rsids>
    <w:rsidRoot w:val="00CD4613"/>
    <w:rsid w:val="000004B1"/>
    <w:rsid w:val="00002154"/>
    <w:rsid w:val="000029EE"/>
    <w:rsid w:val="00007A15"/>
    <w:rsid w:val="000118DA"/>
    <w:rsid w:val="0001371E"/>
    <w:rsid w:val="00016E34"/>
    <w:rsid w:val="00025088"/>
    <w:rsid w:val="0002629C"/>
    <w:rsid w:val="000266F8"/>
    <w:rsid w:val="00027676"/>
    <w:rsid w:val="00030A01"/>
    <w:rsid w:val="00030C7E"/>
    <w:rsid w:val="00033215"/>
    <w:rsid w:val="00040C80"/>
    <w:rsid w:val="00043704"/>
    <w:rsid w:val="000456A2"/>
    <w:rsid w:val="00047AA7"/>
    <w:rsid w:val="00047AC9"/>
    <w:rsid w:val="00054A7F"/>
    <w:rsid w:val="00054B25"/>
    <w:rsid w:val="00054E9B"/>
    <w:rsid w:val="00060342"/>
    <w:rsid w:val="00062CA5"/>
    <w:rsid w:val="00065473"/>
    <w:rsid w:val="00072643"/>
    <w:rsid w:val="00076CDB"/>
    <w:rsid w:val="00083BB6"/>
    <w:rsid w:val="00084466"/>
    <w:rsid w:val="00084A62"/>
    <w:rsid w:val="00085D5B"/>
    <w:rsid w:val="00086326"/>
    <w:rsid w:val="00086B57"/>
    <w:rsid w:val="00095100"/>
    <w:rsid w:val="00096450"/>
    <w:rsid w:val="000A1402"/>
    <w:rsid w:val="000A37B2"/>
    <w:rsid w:val="000A4E0A"/>
    <w:rsid w:val="000B56C1"/>
    <w:rsid w:val="000B6C1E"/>
    <w:rsid w:val="000C079D"/>
    <w:rsid w:val="000D105A"/>
    <w:rsid w:val="000D1787"/>
    <w:rsid w:val="000D560F"/>
    <w:rsid w:val="000D6DD8"/>
    <w:rsid w:val="000D7A66"/>
    <w:rsid w:val="000E192C"/>
    <w:rsid w:val="000E4ECE"/>
    <w:rsid w:val="000E544F"/>
    <w:rsid w:val="000E6738"/>
    <w:rsid w:val="000F13B2"/>
    <w:rsid w:val="000F15A6"/>
    <w:rsid w:val="000F1DAA"/>
    <w:rsid w:val="000F5768"/>
    <w:rsid w:val="000F68C0"/>
    <w:rsid w:val="000F6B03"/>
    <w:rsid w:val="000F6D80"/>
    <w:rsid w:val="00101A3D"/>
    <w:rsid w:val="001044B0"/>
    <w:rsid w:val="00111500"/>
    <w:rsid w:val="0011270A"/>
    <w:rsid w:val="00114A72"/>
    <w:rsid w:val="001153C3"/>
    <w:rsid w:val="0011625C"/>
    <w:rsid w:val="00116A75"/>
    <w:rsid w:val="00117EA4"/>
    <w:rsid w:val="0012207C"/>
    <w:rsid w:val="00122E37"/>
    <w:rsid w:val="00124BA8"/>
    <w:rsid w:val="00125276"/>
    <w:rsid w:val="001343E1"/>
    <w:rsid w:val="00136AB2"/>
    <w:rsid w:val="00136B97"/>
    <w:rsid w:val="00137EB9"/>
    <w:rsid w:val="0014017D"/>
    <w:rsid w:val="001472DC"/>
    <w:rsid w:val="001476A7"/>
    <w:rsid w:val="0015009E"/>
    <w:rsid w:val="001535BB"/>
    <w:rsid w:val="001568E7"/>
    <w:rsid w:val="00160731"/>
    <w:rsid w:val="00172B09"/>
    <w:rsid w:val="00175EF2"/>
    <w:rsid w:val="00177F95"/>
    <w:rsid w:val="00180BC6"/>
    <w:rsid w:val="00183DB3"/>
    <w:rsid w:val="00183E91"/>
    <w:rsid w:val="00191A3F"/>
    <w:rsid w:val="001941D8"/>
    <w:rsid w:val="001A138B"/>
    <w:rsid w:val="001B1184"/>
    <w:rsid w:val="001B1F17"/>
    <w:rsid w:val="001B3E5D"/>
    <w:rsid w:val="001B5595"/>
    <w:rsid w:val="001B7D26"/>
    <w:rsid w:val="001C145F"/>
    <w:rsid w:val="001C1C8C"/>
    <w:rsid w:val="001C4260"/>
    <w:rsid w:val="001D0062"/>
    <w:rsid w:val="001D08B9"/>
    <w:rsid w:val="001D118C"/>
    <w:rsid w:val="001D38A3"/>
    <w:rsid w:val="001D4075"/>
    <w:rsid w:val="001E37B8"/>
    <w:rsid w:val="001E5B59"/>
    <w:rsid w:val="001E6F49"/>
    <w:rsid w:val="001F0A0B"/>
    <w:rsid w:val="001F15A8"/>
    <w:rsid w:val="001F1F8D"/>
    <w:rsid w:val="001F2B13"/>
    <w:rsid w:val="001F7CC2"/>
    <w:rsid w:val="00201254"/>
    <w:rsid w:val="0020354A"/>
    <w:rsid w:val="00207AA7"/>
    <w:rsid w:val="00210470"/>
    <w:rsid w:val="00213222"/>
    <w:rsid w:val="00213416"/>
    <w:rsid w:val="002168E1"/>
    <w:rsid w:val="00216FDC"/>
    <w:rsid w:val="00220A41"/>
    <w:rsid w:val="00220D16"/>
    <w:rsid w:val="00223D69"/>
    <w:rsid w:val="0022460B"/>
    <w:rsid w:val="00224FC3"/>
    <w:rsid w:val="0022530B"/>
    <w:rsid w:val="0022591C"/>
    <w:rsid w:val="00225C7B"/>
    <w:rsid w:val="00225E0B"/>
    <w:rsid w:val="00226657"/>
    <w:rsid w:val="002308AD"/>
    <w:rsid w:val="00231DFE"/>
    <w:rsid w:val="002335DF"/>
    <w:rsid w:val="002345EE"/>
    <w:rsid w:val="00236F5F"/>
    <w:rsid w:val="00237203"/>
    <w:rsid w:val="00240FC3"/>
    <w:rsid w:val="0024117A"/>
    <w:rsid w:val="0024668D"/>
    <w:rsid w:val="00247530"/>
    <w:rsid w:val="0025163E"/>
    <w:rsid w:val="00252481"/>
    <w:rsid w:val="002544A3"/>
    <w:rsid w:val="00254C22"/>
    <w:rsid w:val="002569AA"/>
    <w:rsid w:val="002617F4"/>
    <w:rsid w:val="00262889"/>
    <w:rsid w:val="002657B3"/>
    <w:rsid w:val="00265B53"/>
    <w:rsid w:val="00266E1C"/>
    <w:rsid w:val="00280F27"/>
    <w:rsid w:val="00281F47"/>
    <w:rsid w:val="00283D03"/>
    <w:rsid w:val="002865E9"/>
    <w:rsid w:val="00286EB3"/>
    <w:rsid w:val="00293488"/>
    <w:rsid w:val="002A15AC"/>
    <w:rsid w:val="002A2CC0"/>
    <w:rsid w:val="002A562C"/>
    <w:rsid w:val="002A5E8E"/>
    <w:rsid w:val="002A69DF"/>
    <w:rsid w:val="002B0317"/>
    <w:rsid w:val="002B22DF"/>
    <w:rsid w:val="002B3D19"/>
    <w:rsid w:val="002B4E41"/>
    <w:rsid w:val="002C05EA"/>
    <w:rsid w:val="002C09E0"/>
    <w:rsid w:val="002C6106"/>
    <w:rsid w:val="002C692A"/>
    <w:rsid w:val="002D0039"/>
    <w:rsid w:val="002D62EA"/>
    <w:rsid w:val="002E0000"/>
    <w:rsid w:val="002E3312"/>
    <w:rsid w:val="002E3CEB"/>
    <w:rsid w:val="002E40AE"/>
    <w:rsid w:val="002E499B"/>
    <w:rsid w:val="002E51A3"/>
    <w:rsid w:val="002F1065"/>
    <w:rsid w:val="002F50A1"/>
    <w:rsid w:val="002F520B"/>
    <w:rsid w:val="002F6FF7"/>
    <w:rsid w:val="002F739A"/>
    <w:rsid w:val="0030230C"/>
    <w:rsid w:val="00304752"/>
    <w:rsid w:val="0031196C"/>
    <w:rsid w:val="0031328F"/>
    <w:rsid w:val="00313F67"/>
    <w:rsid w:val="003143D3"/>
    <w:rsid w:val="0031549A"/>
    <w:rsid w:val="00315520"/>
    <w:rsid w:val="0031608B"/>
    <w:rsid w:val="003216F2"/>
    <w:rsid w:val="00325146"/>
    <w:rsid w:val="00325316"/>
    <w:rsid w:val="00327917"/>
    <w:rsid w:val="003318D4"/>
    <w:rsid w:val="0033545A"/>
    <w:rsid w:val="003354D0"/>
    <w:rsid w:val="00335749"/>
    <w:rsid w:val="00336052"/>
    <w:rsid w:val="003373A2"/>
    <w:rsid w:val="003403FC"/>
    <w:rsid w:val="0034748E"/>
    <w:rsid w:val="00347A9A"/>
    <w:rsid w:val="0035037B"/>
    <w:rsid w:val="00354109"/>
    <w:rsid w:val="00355C59"/>
    <w:rsid w:val="0036018E"/>
    <w:rsid w:val="00363D8C"/>
    <w:rsid w:val="0036502D"/>
    <w:rsid w:val="00373E86"/>
    <w:rsid w:val="00374390"/>
    <w:rsid w:val="003749BD"/>
    <w:rsid w:val="00375643"/>
    <w:rsid w:val="00380119"/>
    <w:rsid w:val="00380467"/>
    <w:rsid w:val="00380950"/>
    <w:rsid w:val="00382379"/>
    <w:rsid w:val="00382887"/>
    <w:rsid w:val="00382DD0"/>
    <w:rsid w:val="00386582"/>
    <w:rsid w:val="00390F6A"/>
    <w:rsid w:val="00391F11"/>
    <w:rsid w:val="00392E36"/>
    <w:rsid w:val="0039413E"/>
    <w:rsid w:val="00395AAC"/>
    <w:rsid w:val="00396AC6"/>
    <w:rsid w:val="00397766"/>
    <w:rsid w:val="003A23BE"/>
    <w:rsid w:val="003A465C"/>
    <w:rsid w:val="003A4937"/>
    <w:rsid w:val="003A54D3"/>
    <w:rsid w:val="003A5C56"/>
    <w:rsid w:val="003A692C"/>
    <w:rsid w:val="003B0CFD"/>
    <w:rsid w:val="003B3390"/>
    <w:rsid w:val="003B3F39"/>
    <w:rsid w:val="003B5F9A"/>
    <w:rsid w:val="003C0ABD"/>
    <w:rsid w:val="003C1E28"/>
    <w:rsid w:val="003C5C86"/>
    <w:rsid w:val="003C76BF"/>
    <w:rsid w:val="003D1F91"/>
    <w:rsid w:val="003D26E2"/>
    <w:rsid w:val="003D2E8C"/>
    <w:rsid w:val="003D4A38"/>
    <w:rsid w:val="003D4B4C"/>
    <w:rsid w:val="003D597E"/>
    <w:rsid w:val="003D5CAD"/>
    <w:rsid w:val="003E0FC4"/>
    <w:rsid w:val="003E27BD"/>
    <w:rsid w:val="003E2DF1"/>
    <w:rsid w:val="003E4469"/>
    <w:rsid w:val="003E551C"/>
    <w:rsid w:val="003E5975"/>
    <w:rsid w:val="003E662E"/>
    <w:rsid w:val="003E7548"/>
    <w:rsid w:val="003F2138"/>
    <w:rsid w:val="003F2A36"/>
    <w:rsid w:val="003F3498"/>
    <w:rsid w:val="003F4503"/>
    <w:rsid w:val="003F5F72"/>
    <w:rsid w:val="003F6D2A"/>
    <w:rsid w:val="003F7BF2"/>
    <w:rsid w:val="004003C6"/>
    <w:rsid w:val="00403F6F"/>
    <w:rsid w:val="00405744"/>
    <w:rsid w:val="00407304"/>
    <w:rsid w:val="00410117"/>
    <w:rsid w:val="0041040C"/>
    <w:rsid w:val="004107F3"/>
    <w:rsid w:val="00411E09"/>
    <w:rsid w:val="00415033"/>
    <w:rsid w:val="00416FAC"/>
    <w:rsid w:val="0041770C"/>
    <w:rsid w:val="0042199F"/>
    <w:rsid w:val="00424A31"/>
    <w:rsid w:val="00432B09"/>
    <w:rsid w:val="00437C7B"/>
    <w:rsid w:val="004402C1"/>
    <w:rsid w:val="004424A4"/>
    <w:rsid w:val="00443D52"/>
    <w:rsid w:val="004451BF"/>
    <w:rsid w:val="00446CC9"/>
    <w:rsid w:val="0045002C"/>
    <w:rsid w:val="004516E4"/>
    <w:rsid w:val="004533A8"/>
    <w:rsid w:val="00453D57"/>
    <w:rsid w:val="0045422E"/>
    <w:rsid w:val="00454BFC"/>
    <w:rsid w:val="00455AC6"/>
    <w:rsid w:val="00460372"/>
    <w:rsid w:val="0046222B"/>
    <w:rsid w:val="00463040"/>
    <w:rsid w:val="00463C38"/>
    <w:rsid w:val="00465BF7"/>
    <w:rsid w:val="00467E92"/>
    <w:rsid w:val="004710C3"/>
    <w:rsid w:val="00473A68"/>
    <w:rsid w:val="00477DE4"/>
    <w:rsid w:val="004808CE"/>
    <w:rsid w:val="00483EF0"/>
    <w:rsid w:val="00486019"/>
    <w:rsid w:val="004863D7"/>
    <w:rsid w:val="004955AA"/>
    <w:rsid w:val="004A6817"/>
    <w:rsid w:val="004A6A67"/>
    <w:rsid w:val="004A6B21"/>
    <w:rsid w:val="004B27F7"/>
    <w:rsid w:val="004B35F6"/>
    <w:rsid w:val="004B3A21"/>
    <w:rsid w:val="004B60AA"/>
    <w:rsid w:val="004B6182"/>
    <w:rsid w:val="004B76B9"/>
    <w:rsid w:val="004C5114"/>
    <w:rsid w:val="004C6332"/>
    <w:rsid w:val="004C6641"/>
    <w:rsid w:val="004C6D41"/>
    <w:rsid w:val="004D13F7"/>
    <w:rsid w:val="004D360A"/>
    <w:rsid w:val="004D3B81"/>
    <w:rsid w:val="004D5D12"/>
    <w:rsid w:val="004D6C6A"/>
    <w:rsid w:val="004D78CD"/>
    <w:rsid w:val="004E081D"/>
    <w:rsid w:val="004E3BCF"/>
    <w:rsid w:val="004F0521"/>
    <w:rsid w:val="004F0F2B"/>
    <w:rsid w:val="004F115E"/>
    <w:rsid w:val="004F3211"/>
    <w:rsid w:val="004F35FC"/>
    <w:rsid w:val="00500116"/>
    <w:rsid w:val="00502BB2"/>
    <w:rsid w:val="00505ED2"/>
    <w:rsid w:val="00511AE1"/>
    <w:rsid w:val="005128EB"/>
    <w:rsid w:val="0051542C"/>
    <w:rsid w:val="00516941"/>
    <w:rsid w:val="00520C03"/>
    <w:rsid w:val="00527ECF"/>
    <w:rsid w:val="0053411E"/>
    <w:rsid w:val="00537733"/>
    <w:rsid w:val="00540C9E"/>
    <w:rsid w:val="005411F2"/>
    <w:rsid w:val="00541B96"/>
    <w:rsid w:val="0054224A"/>
    <w:rsid w:val="0054527D"/>
    <w:rsid w:val="00545859"/>
    <w:rsid w:val="005479C6"/>
    <w:rsid w:val="00550071"/>
    <w:rsid w:val="0055234E"/>
    <w:rsid w:val="00557575"/>
    <w:rsid w:val="00560298"/>
    <w:rsid w:val="00563B45"/>
    <w:rsid w:val="005652C9"/>
    <w:rsid w:val="00565CD7"/>
    <w:rsid w:val="005662FA"/>
    <w:rsid w:val="0056751C"/>
    <w:rsid w:val="00571568"/>
    <w:rsid w:val="00571C68"/>
    <w:rsid w:val="00572A3D"/>
    <w:rsid w:val="00573993"/>
    <w:rsid w:val="00573DB9"/>
    <w:rsid w:val="00574B31"/>
    <w:rsid w:val="00576263"/>
    <w:rsid w:val="00576524"/>
    <w:rsid w:val="00582E5D"/>
    <w:rsid w:val="00583664"/>
    <w:rsid w:val="00583C80"/>
    <w:rsid w:val="00586CA8"/>
    <w:rsid w:val="00587642"/>
    <w:rsid w:val="00590A19"/>
    <w:rsid w:val="00592F33"/>
    <w:rsid w:val="00596CEC"/>
    <w:rsid w:val="005A3815"/>
    <w:rsid w:val="005A52A3"/>
    <w:rsid w:val="005A7946"/>
    <w:rsid w:val="005B072C"/>
    <w:rsid w:val="005B3F32"/>
    <w:rsid w:val="005B6875"/>
    <w:rsid w:val="005B699E"/>
    <w:rsid w:val="005B7432"/>
    <w:rsid w:val="005C0C21"/>
    <w:rsid w:val="005C51E7"/>
    <w:rsid w:val="005D22C7"/>
    <w:rsid w:val="005D30BF"/>
    <w:rsid w:val="005D31C5"/>
    <w:rsid w:val="005D5002"/>
    <w:rsid w:val="005D51AA"/>
    <w:rsid w:val="005D7221"/>
    <w:rsid w:val="005D739B"/>
    <w:rsid w:val="005E4887"/>
    <w:rsid w:val="005E4F2E"/>
    <w:rsid w:val="005E7A06"/>
    <w:rsid w:val="005F0554"/>
    <w:rsid w:val="005F08D2"/>
    <w:rsid w:val="005F1145"/>
    <w:rsid w:val="005F2880"/>
    <w:rsid w:val="00600512"/>
    <w:rsid w:val="006018D3"/>
    <w:rsid w:val="00603A3B"/>
    <w:rsid w:val="0061009A"/>
    <w:rsid w:val="0061063F"/>
    <w:rsid w:val="006113C6"/>
    <w:rsid w:val="006117D1"/>
    <w:rsid w:val="006127F1"/>
    <w:rsid w:val="00617AC4"/>
    <w:rsid w:val="00620FB6"/>
    <w:rsid w:val="006215CF"/>
    <w:rsid w:val="006252C8"/>
    <w:rsid w:val="006273A3"/>
    <w:rsid w:val="00630D46"/>
    <w:rsid w:val="0063115E"/>
    <w:rsid w:val="00631295"/>
    <w:rsid w:val="006325FA"/>
    <w:rsid w:val="00635133"/>
    <w:rsid w:val="00640E04"/>
    <w:rsid w:val="0064311C"/>
    <w:rsid w:val="00653DBD"/>
    <w:rsid w:val="00654373"/>
    <w:rsid w:val="00655218"/>
    <w:rsid w:val="0065543C"/>
    <w:rsid w:val="0065628A"/>
    <w:rsid w:val="00656672"/>
    <w:rsid w:val="00666E43"/>
    <w:rsid w:val="0067060A"/>
    <w:rsid w:val="006723AD"/>
    <w:rsid w:val="00673AE3"/>
    <w:rsid w:val="006825A8"/>
    <w:rsid w:val="00690724"/>
    <w:rsid w:val="00691A5B"/>
    <w:rsid w:val="0069740F"/>
    <w:rsid w:val="006A1CA5"/>
    <w:rsid w:val="006A2E46"/>
    <w:rsid w:val="006A36AD"/>
    <w:rsid w:val="006A5DBB"/>
    <w:rsid w:val="006B02EE"/>
    <w:rsid w:val="006B4CAC"/>
    <w:rsid w:val="006B6E03"/>
    <w:rsid w:val="006B7F65"/>
    <w:rsid w:val="006C08FF"/>
    <w:rsid w:val="006C37F0"/>
    <w:rsid w:val="006C40EA"/>
    <w:rsid w:val="006C7335"/>
    <w:rsid w:val="006C781C"/>
    <w:rsid w:val="006D3565"/>
    <w:rsid w:val="006D44E3"/>
    <w:rsid w:val="006D5A59"/>
    <w:rsid w:val="006D68DE"/>
    <w:rsid w:val="006E3D5A"/>
    <w:rsid w:val="006E4C98"/>
    <w:rsid w:val="006E5F0F"/>
    <w:rsid w:val="006F02A8"/>
    <w:rsid w:val="006F4984"/>
    <w:rsid w:val="006F4AB5"/>
    <w:rsid w:val="00701865"/>
    <w:rsid w:val="007031F4"/>
    <w:rsid w:val="00705BDE"/>
    <w:rsid w:val="007108E5"/>
    <w:rsid w:val="007124A3"/>
    <w:rsid w:val="0072331E"/>
    <w:rsid w:val="0072586C"/>
    <w:rsid w:val="0073221A"/>
    <w:rsid w:val="007337E4"/>
    <w:rsid w:val="007352F9"/>
    <w:rsid w:val="00736111"/>
    <w:rsid w:val="00736350"/>
    <w:rsid w:val="00741F8A"/>
    <w:rsid w:val="00746285"/>
    <w:rsid w:val="00756E15"/>
    <w:rsid w:val="007574A7"/>
    <w:rsid w:val="00757D1C"/>
    <w:rsid w:val="00761442"/>
    <w:rsid w:val="007633D9"/>
    <w:rsid w:val="00766433"/>
    <w:rsid w:val="007707AC"/>
    <w:rsid w:val="007713B9"/>
    <w:rsid w:val="007722AC"/>
    <w:rsid w:val="00775CAB"/>
    <w:rsid w:val="0078433C"/>
    <w:rsid w:val="00786A09"/>
    <w:rsid w:val="007940A0"/>
    <w:rsid w:val="00794639"/>
    <w:rsid w:val="00797E73"/>
    <w:rsid w:val="007A0BF9"/>
    <w:rsid w:val="007A2C2D"/>
    <w:rsid w:val="007A5087"/>
    <w:rsid w:val="007B01FF"/>
    <w:rsid w:val="007B4C39"/>
    <w:rsid w:val="007B660B"/>
    <w:rsid w:val="007B75AE"/>
    <w:rsid w:val="007C259A"/>
    <w:rsid w:val="007C428E"/>
    <w:rsid w:val="007C4F0C"/>
    <w:rsid w:val="007C64D3"/>
    <w:rsid w:val="007D0043"/>
    <w:rsid w:val="007D27B6"/>
    <w:rsid w:val="007D79BA"/>
    <w:rsid w:val="007D7DB7"/>
    <w:rsid w:val="007E2101"/>
    <w:rsid w:val="007E3616"/>
    <w:rsid w:val="007E62C8"/>
    <w:rsid w:val="007E7150"/>
    <w:rsid w:val="007E7256"/>
    <w:rsid w:val="007E74F9"/>
    <w:rsid w:val="007F0FCA"/>
    <w:rsid w:val="007F3ED8"/>
    <w:rsid w:val="007F4CBE"/>
    <w:rsid w:val="007F5940"/>
    <w:rsid w:val="007F5A41"/>
    <w:rsid w:val="007F6063"/>
    <w:rsid w:val="00802621"/>
    <w:rsid w:val="00807917"/>
    <w:rsid w:val="00807F07"/>
    <w:rsid w:val="00814FFE"/>
    <w:rsid w:val="0082037F"/>
    <w:rsid w:val="00821F80"/>
    <w:rsid w:val="00824AE9"/>
    <w:rsid w:val="0082620E"/>
    <w:rsid w:val="0083079D"/>
    <w:rsid w:val="00836CE2"/>
    <w:rsid w:val="00843F0B"/>
    <w:rsid w:val="008537C9"/>
    <w:rsid w:val="00855533"/>
    <w:rsid w:val="00855FF3"/>
    <w:rsid w:val="00856345"/>
    <w:rsid w:val="008571F9"/>
    <w:rsid w:val="008575AB"/>
    <w:rsid w:val="008607F2"/>
    <w:rsid w:val="00863DAE"/>
    <w:rsid w:val="0086447D"/>
    <w:rsid w:val="00871997"/>
    <w:rsid w:val="00871C56"/>
    <w:rsid w:val="00871F98"/>
    <w:rsid w:val="008721A1"/>
    <w:rsid w:val="00873063"/>
    <w:rsid w:val="00873190"/>
    <w:rsid w:val="00874F91"/>
    <w:rsid w:val="00880A6F"/>
    <w:rsid w:val="00881479"/>
    <w:rsid w:val="008830FE"/>
    <w:rsid w:val="0088397E"/>
    <w:rsid w:val="008869D4"/>
    <w:rsid w:val="0088713B"/>
    <w:rsid w:val="008925F2"/>
    <w:rsid w:val="00893B04"/>
    <w:rsid w:val="0089603F"/>
    <w:rsid w:val="008A004A"/>
    <w:rsid w:val="008A2F06"/>
    <w:rsid w:val="008A3BCE"/>
    <w:rsid w:val="008A3D91"/>
    <w:rsid w:val="008B061E"/>
    <w:rsid w:val="008B22D8"/>
    <w:rsid w:val="008B44DF"/>
    <w:rsid w:val="008B4A48"/>
    <w:rsid w:val="008B5745"/>
    <w:rsid w:val="008B5BF8"/>
    <w:rsid w:val="008B64D3"/>
    <w:rsid w:val="008D39B2"/>
    <w:rsid w:val="008D3C99"/>
    <w:rsid w:val="008D41AD"/>
    <w:rsid w:val="008D622F"/>
    <w:rsid w:val="008D7B25"/>
    <w:rsid w:val="008D7DEB"/>
    <w:rsid w:val="008E2135"/>
    <w:rsid w:val="008E4E17"/>
    <w:rsid w:val="008E5E18"/>
    <w:rsid w:val="008F4D83"/>
    <w:rsid w:val="008F5C1F"/>
    <w:rsid w:val="00900045"/>
    <w:rsid w:val="009007B7"/>
    <w:rsid w:val="00901D10"/>
    <w:rsid w:val="00904C44"/>
    <w:rsid w:val="00905CE1"/>
    <w:rsid w:val="00910804"/>
    <w:rsid w:val="009163AB"/>
    <w:rsid w:val="009216D4"/>
    <w:rsid w:val="009226FF"/>
    <w:rsid w:val="009242CA"/>
    <w:rsid w:val="009242E9"/>
    <w:rsid w:val="009259E7"/>
    <w:rsid w:val="00925E8A"/>
    <w:rsid w:val="009359C5"/>
    <w:rsid w:val="00937B28"/>
    <w:rsid w:val="00937E32"/>
    <w:rsid w:val="009406FF"/>
    <w:rsid w:val="0094404E"/>
    <w:rsid w:val="00950D8A"/>
    <w:rsid w:val="009513AD"/>
    <w:rsid w:val="009516A7"/>
    <w:rsid w:val="0095293A"/>
    <w:rsid w:val="00954DC2"/>
    <w:rsid w:val="00957895"/>
    <w:rsid w:val="00957D81"/>
    <w:rsid w:val="009613F8"/>
    <w:rsid w:val="0096168C"/>
    <w:rsid w:val="00961B77"/>
    <w:rsid w:val="0096289F"/>
    <w:rsid w:val="009708D4"/>
    <w:rsid w:val="00972B10"/>
    <w:rsid w:val="00985D90"/>
    <w:rsid w:val="009952CF"/>
    <w:rsid w:val="0099628C"/>
    <w:rsid w:val="00997252"/>
    <w:rsid w:val="009A07A2"/>
    <w:rsid w:val="009A3F11"/>
    <w:rsid w:val="009A466E"/>
    <w:rsid w:val="009A4D5E"/>
    <w:rsid w:val="009A5599"/>
    <w:rsid w:val="009B0BD8"/>
    <w:rsid w:val="009B0E5E"/>
    <w:rsid w:val="009C31A8"/>
    <w:rsid w:val="009C476B"/>
    <w:rsid w:val="009C569B"/>
    <w:rsid w:val="009C7881"/>
    <w:rsid w:val="009D41C3"/>
    <w:rsid w:val="009D7E6E"/>
    <w:rsid w:val="009E0668"/>
    <w:rsid w:val="009E30AA"/>
    <w:rsid w:val="009E5725"/>
    <w:rsid w:val="009F06F4"/>
    <w:rsid w:val="009F15F9"/>
    <w:rsid w:val="009F1EE2"/>
    <w:rsid w:val="009F2DE0"/>
    <w:rsid w:val="009F3D73"/>
    <w:rsid w:val="009F68FA"/>
    <w:rsid w:val="009F75D0"/>
    <w:rsid w:val="00A021DA"/>
    <w:rsid w:val="00A02B0A"/>
    <w:rsid w:val="00A03208"/>
    <w:rsid w:val="00A03A04"/>
    <w:rsid w:val="00A06918"/>
    <w:rsid w:val="00A10B59"/>
    <w:rsid w:val="00A10BE9"/>
    <w:rsid w:val="00A11366"/>
    <w:rsid w:val="00A12DB7"/>
    <w:rsid w:val="00A13DEF"/>
    <w:rsid w:val="00A14B73"/>
    <w:rsid w:val="00A150CB"/>
    <w:rsid w:val="00A16756"/>
    <w:rsid w:val="00A17029"/>
    <w:rsid w:val="00A226E1"/>
    <w:rsid w:val="00A229CE"/>
    <w:rsid w:val="00A22AA2"/>
    <w:rsid w:val="00A25CDE"/>
    <w:rsid w:val="00A31548"/>
    <w:rsid w:val="00A31978"/>
    <w:rsid w:val="00A32C64"/>
    <w:rsid w:val="00A34F1C"/>
    <w:rsid w:val="00A34F49"/>
    <w:rsid w:val="00A3585D"/>
    <w:rsid w:val="00A42868"/>
    <w:rsid w:val="00A43351"/>
    <w:rsid w:val="00A436FA"/>
    <w:rsid w:val="00A44CB5"/>
    <w:rsid w:val="00A44DB2"/>
    <w:rsid w:val="00A454AB"/>
    <w:rsid w:val="00A47D78"/>
    <w:rsid w:val="00A47D9B"/>
    <w:rsid w:val="00A503FB"/>
    <w:rsid w:val="00A50912"/>
    <w:rsid w:val="00A51F81"/>
    <w:rsid w:val="00A57EE5"/>
    <w:rsid w:val="00A63C74"/>
    <w:rsid w:val="00A64D31"/>
    <w:rsid w:val="00A65C28"/>
    <w:rsid w:val="00A743E4"/>
    <w:rsid w:val="00A77082"/>
    <w:rsid w:val="00A77812"/>
    <w:rsid w:val="00A80C79"/>
    <w:rsid w:val="00A83447"/>
    <w:rsid w:val="00A86674"/>
    <w:rsid w:val="00A91E45"/>
    <w:rsid w:val="00A935A9"/>
    <w:rsid w:val="00AA0094"/>
    <w:rsid w:val="00AA0114"/>
    <w:rsid w:val="00AA6EFD"/>
    <w:rsid w:val="00AA7714"/>
    <w:rsid w:val="00AA7EC9"/>
    <w:rsid w:val="00AB111A"/>
    <w:rsid w:val="00AB3945"/>
    <w:rsid w:val="00AB4319"/>
    <w:rsid w:val="00AB446E"/>
    <w:rsid w:val="00AB4E88"/>
    <w:rsid w:val="00AB594B"/>
    <w:rsid w:val="00AB6E47"/>
    <w:rsid w:val="00AC4A98"/>
    <w:rsid w:val="00AC5B00"/>
    <w:rsid w:val="00AC79E1"/>
    <w:rsid w:val="00AC7F62"/>
    <w:rsid w:val="00AD06B2"/>
    <w:rsid w:val="00AD4EAE"/>
    <w:rsid w:val="00AE12A8"/>
    <w:rsid w:val="00AE17FF"/>
    <w:rsid w:val="00AE1A92"/>
    <w:rsid w:val="00AE1C27"/>
    <w:rsid w:val="00AE75D1"/>
    <w:rsid w:val="00AE7B54"/>
    <w:rsid w:val="00AF0FE9"/>
    <w:rsid w:val="00AF4422"/>
    <w:rsid w:val="00AF7E44"/>
    <w:rsid w:val="00B00434"/>
    <w:rsid w:val="00B03968"/>
    <w:rsid w:val="00B0638F"/>
    <w:rsid w:val="00B07D1C"/>
    <w:rsid w:val="00B07F3C"/>
    <w:rsid w:val="00B1159F"/>
    <w:rsid w:val="00B11AAC"/>
    <w:rsid w:val="00B14114"/>
    <w:rsid w:val="00B14940"/>
    <w:rsid w:val="00B16EC6"/>
    <w:rsid w:val="00B20A99"/>
    <w:rsid w:val="00B230DF"/>
    <w:rsid w:val="00B24385"/>
    <w:rsid w:val="00B254F2"/>
    <w:rsid w:val="00B25779"/>
    <w:rsid w:val="00B26B0D"/>
    <w:rsid w:val="00B32901"/>
    <w:rsid w:val="00B32E6E"/>
    <w:rsid w:val="00B3783A"/>
    <w:rsid w:val="00B37B30"/>
    <w:rsid w:val="00B405D6"/>
    <w:rsid w:val="00B446DA"/>
    <w:rsid w:val="00B46BA1"/>
    <w:rsid w:val="00B50B89"/>
    <w:rsid w:val="00B54808"/>
    <w:rsid w:val="00B548DF"/>
    <w:rsid w:val="00B54DB2"/>
    <w:rsid w:val="00B5728F"/>
    <w:rsid w:val="00B64D85"/>
    <w:rsid w:val="00B658D7"/>
    <w:rsid w:val="00B71812"/>
    <w:rsid w:val="00B71C72"/>
    <w:rsid w:val="00B737FA"/>
    <w:rsid w:val="00B773C5"/>
    <w:rsid w:val="00B800F5"/>
    <w:rsid w:val="00B8040A"/>
    <w:rsid w:val="00B8097A"/>
    <w:rsid w:val="00B82A40"/>
    <w:rsid w:val="00B8320B"/>
    <w:rsid w:val="00B84387"/>
    <w:rsid w:val="00B8671D"/>
    <w:rsid w:val="00B87814"/>
    <w:rsid w:val="00B932FA"/>
    <w:rsid w:val="00B97898"/>
    <w:rsid w:val="00B97D16"/>
    <w:rsid w:val="00BA1457"/>
    <w:rsid w:val="00BA5825"/>
    <w:rsid w:val="00BB02C1"/>
    <w:rsid w:val="00BB1730"/>
    <w:rsid w:val="00BB3940"/>
    <w:rsid w:val="00BB4E2E"/>
    <w:rsid w:val="00BB6030"/>
    <w:rsid w:val="00BB6D99"/>
    <w:rsid w:val="00BB7052"/>
    <w:rsid w:val="00BC24DD"/>
    <w:rsid w:val="00BC5013"/>
    <w:rsid w:val="00BD005D"/>
    <w:rsid w:val="00BD0470"/>
    <w:rsid w:val="00BD2917"/>
    <w:rsid w:val="00BD3F6D"/>
    <w:rsid w:val="00BE57D0"/>
    <w:rsid w:val="00BE6883"/>
    <w:rsid w:val="00BE6B47"/>
    <w:rsid w:val="00BF06D5"/>
    <w:rsid w:val="00BF0B74"/>
    <w:rsid w:val="00BF515B"/>
    <w:rsid w:val="00BF6284"/>
    <w:rsid w:val="00BF703F"/>
    <w:rsid w:val="00C01ACF"/>
    <w:rsid w:val="00C0213D"/>
    <w:rsid w:val="00C03CF2"/>
    <w:rsid w:val="00C0580E"/>
    <w:rsid w:val="00C06B63"/>
    <w:rsid w:val="00C139D7"/>
    <w:rsid w:val="00C13F42"/>
    <w:rsid w:val="00C14DC7"/>
    <w:rsid w:val="00C1540F"/>
    <w:rsid w:val="00C157A8"/>
    <w:rsid w:val="00C15854"/>
    <w:rsid w:val="00C206F3"/>
    <w:rsid w:val="00C20854"/>
    <w:rsid w:val="00C210A2"/>
    <w:rsid w:val="00C21D55"/>
    <w:rsid w:val="00C2253F"/>
    <w:rsid w:val="00C23390"/>
    <w:rsid w:val="00C25063"/>
    <w:rsid w:val="00C25936"/>
    <w:rsid w:val="00C26474"/>
    <w:rsid w:val="00C3017F"/>
    <w:rsid w:val="00C30DBD"/>
    <w:rsid w:val="00C34F34"/>
    <w:rsid w:val="00C36AEE"/>
    <w:rsid w:val="00C411BF"/>
    <w:rsid w:val="00C43D48"/>
    <w:rsid w:val="00C452C3"/>
    <w:rsid w:val="00C462A1"/>
    <w:rsid w:val="00C469EF"/>
    <w:rsid w:val="00C46F60"/>
    <w:rsid w:val="00C4740F"/>
    <w:rsid w:val="00C50127"/>
    <w:rsid w:val="00C51218"/>
    <w:rsid w:val="00C53942"/>
    <w:rsid w:val="00C5516C"/>
    <w:rsid w:val="00C556E1"/>
    <w:rsid w:val="00C55C73"/>
    <w:rsid w:val="00C5711F"/>
    <w:rsid w:val="00C608A0"/>
    <w:rsid w:val="00C60FAB"/>
    <w:rsid w:val="00C60FF1"/>
    <w:rsid w:val="00C6138F"/>
    <w:rsid w:val="00C6388E"/>
    <w:rsid w:val="00C6680D"/>
    <w:rsid w:val="00C6715F"/>
    <w:rsid w:val="00C70EA1"/>
    <w:rsid w:val="00C71173"/>
    <w:rsid w:val="00C71213"/>
    <w:rsid w:val="00C7224E"/>
    <w:rsid w:val="00C725D5"/>
    <w:rsid w:val="00C74D3D"/>
    <w:rsid w:val="00C764E8"/>
    <w:rsid w:val="00C802A8"/>
    <w:rsid w:val="00C81BFB"/>
    <w:rsid w:val="00C83D20"/>
    <w:rsid w:val="00C861D2"/>
    <w:rsid w:val="00C87745"/>
    <w:rsid w:val="00C94152"/>
    <w:rsid w:val="00C97736"/>
    <w:rsid w:val="00CA0AA6"/>
    <w:rsid w:val="00CA1076"/>
    <w:rsid w:val="00CA1912"/>
    <w:rsid w:val="00CA20F3"/>
    <w:rsid w:val="00CA30E0"/>
    <w:rsid w:val="00CA364F"/>
    <w:rsid w:val="00CB00CE"/>
    <w:rsid w:val="00CB13F4"/>
    <w:rsid w:val="00CB1C6B"/>
    <w:rsid w:val="00CB541A"/>
    <w:rsid w:val="00CB5992"/>
    <w:rsid w:val="00CC3480"/>
    <w:rsid w:val="00CC3778"/>
    <w:rsid w:val="00CC42C1"/>
    <w:rsid w:val="00CC5D9B"/>
    <w:rsid w:val="00CC6634"/>
    <w:rsid w:val="00CC788B"/>
    <w:rsid w:val="00CD43D9"/>
    <w:rsid w:val="00CD4613"/>
    <w:rsid w:val="00CD53C0"/>
    <w:rsid w:val="00CE18FC"/>
    <w:rsid w:val="00CE356E"/>
    <w:rsid w:val="00CE4C90"/>
    <w:rsid w:val="00CE5FF6"/>
    <w:rsid w:val="00CE7707"/>
    <w:rsid w:val="00CF253B"/>
    <w:rsid w:val="00CF6D99"/>
    <w:rsid w:val="00D01013"/>
    <w:rsid w:val="00D01D92"/>
    <w:rsid w:val="00D04E6B"/>
    <w:rsid w:val="00D05BA8"/>
    <w:rsid w:val="00D06DB2"/>
    <w:rsid w:val="00D11C2F"/>
    <w:rsid w:val="00D14766"/>
    <w:rsid w:val="00D14C19"/>
    <w:rsid w:val="00D14D27"/>
    <w:rsid w:val="00D1663A"/>
    <w:rsid w:val="00D1744C"/>
    <w:rsid w:val="00D17A40"/>
    <w:rsid w:val="00D211AF"/>
    <w:rsid w:val="00D236D3"/>
    <w:rsid w:val="00D23D62"/>
    <w:rsid w:val="00D24810"/>
    <w:rsid w:val="00D253BC"/>
    <w:rsid w:val="00D25CF4"/>
    <w:rsid w:val="00D32FFA"/>
    <w:rsid w:val="00D363D4"/>
    <w:rsid w:val="00D41311"/>
    <w:rsid w:val="00D43F13"/>
    <w:rsid w:val="00D46BAF"/>
    <w:rsid w:val="00D548D2"/>
    <w:rsid w:val="00D5581C"/>
    <w:rsid w:val="00D57141"/>
    <w:rsid w:val="00D62EF2"/>
    <w:rsid w:val="00D63F1E"/>
    <w:rsid w:val="00D64CBE"/>
    <w:rsid w:val="00D6556E"/>
    <w:rsid w:val="00D6589B"/>
    <w:rsid w:val="00D65E71"/>
    <w:rsid w:val="00D71465"/>
    <w:rsid w:val="00D769C7"/>
    <w:rsid w:val="00D82133"/>
    <w:rsid w:val="00D8292A"/>
    <w:rsid w:val="00D8300C"/>
    <w:rsid w:val="00D85B7C"/>
    <w:rsid w:val="00D8601F"/>
    <w:rsid w:val="00D8728F"/>
    <w:rsid w:val="00D905AF"/>
    <w:rsid w:val="00D90EF8"/>
    <w:rsid w:val="00D954C5"/>
    <w:rsid w:val="00D955B7"/>
    <w:rsid w:val="00D95DF4"/>
    <w:rsid w:val="00D96FF8"/>
    <w:rsid w:val="00DA01B0"/>
    <w:rsid w:val="00DA1CCE"/>
    <w:rsid w:val="00DA2FCF"/>
    <w:rsid w:val="00DA6C2E"/>
    <w:rsid w:val="00DA7C44"/>
    <w:rsid w:val="00DB2945"/>
    <w:rsid w:val="00DB64CF"/>
    <w:rsid w:val="00DC0459"/>
    <w:rsid w:val="00DC35F1"/>
    <w:rsid w:val="00DC3E40"/>
    <w:rsid w:val="00DC452A"/>
    <w:rsid w:val="00DC4D41"/>
    <w:rsid w:val="00DC5DB6"/>
    <w:rsid w:val="00DC673F"/>
    <w:rsid w:val="00DD1CD7"/>
    <w:rsid w:val="00DD2B86"/>
    <w:rsid w:val="00DD6C82"/>
    <w:rsid w:val="00DE0830"/>
    <w:rsid w:val="00DE2406"/>
    <w:rsid w:val="00DE3FF9"/>
    <w:rsid w:val="00DE698B"/>
    <w:rsid w:val="00DE70A8"/>
    <w:rsid w:val="00DF5276"/>
    <w:rsid w:val="00E027A2"/>
    <w:rsid w:val="00E02F56"/>
    <w:rsid w:val="00E03743"/>
    <w:rsid w:val="00E05C29"/>
    <w:rsid w:val="00E126C1"/>
    <w:rsid w:val="00E12B39"/>
    <w:rsid w:val="00E14C1B"/>
    <w:rsid w:val="00E14D49"/>
    <w:rsid w:val="00E16DAB"/>
    <w:rsid w:val="00E218CC"/>
    <w:rsid w:val="00E26000"/>
    <w:rsid w:val="00E27154"/>
    <w:rsid w:val="00E304D2"/>
    <w:rsid w:val="00E31654"/>
    <w:rsid w:val="00E317B4"/>
    <w:rsid w:val="00E317ED"/>
    <w:rsid w:val="00E34A03"/>
    <w:rsid w:val="00E35934"/>
    <w:rsid w:val="00E43CC0"/>
    <w:rsid w:val="00E47051"/>
    <w:rsid w:val="00E51455"/>
    <w:rsid w:val="00E534D2"/>
    <w:rsid w:val="00E555D1"/>
    <w:rsid w:val="00E605A5"/>
    <w:rsid w:val="00E60EAC"/>
    <w:rsid w:val="00E66EF8"/>
    <w:rsid w:val="00E70DFA"/>
    <w:rsid w:val="00E71B1B"/>
    <w:rsid w:val="00E71C69"/>
    <w:rsid w:val="00E7331C"/>
    <w:rsid w:val="00E7428E"/>
    <w:rsid w:val="00E76091"/>
    <w:rsid w:val="00E828F6"/>
    <w:rsid w:val="00E82FAC"/>
    <w:rsid w:val="00E85D66"/>
    <w:rsid w:val="00E86A7E"/>
    <w:rsid w:val="00E87208"/>
    <w:rsid w:val="00E874FB"/>
    <w:rsid w:val="00E879EE"/>
    <w:rsid w:val="00E87D74"/>
    <w:rsid w:val="00E91601"/>
    <w:rsid w:val="00E92FE7"/>
    <w:rsid w:val="00E9342B"/>
    <w:rsid w:val="00E9535E"/>
    <w:rsid w:val="00E95369"/>
    <w:rsid w:val="00E970BE"/>
    <w:rsid w:val="00EA1D30"/>
    <w:rsid w:val="00EA1E8C"/>
    <w:rsid w:val="00EA2BA5"/>
    <w:rsid w:val="00EA38CC"/>
    <w:rsid w:val="00EA686A"/>
    <w:rsid w:val="00EB0F1C"/>
    <w:rsid w:val="00EB3289"/>
    <w:rsid w:val="00EB5097"/>
    <w:rsid w:val="00EB5116"/>
    <w:rsid w:val="00EC04EE"/>
    <w:rsid w:val="00EC0601"/>
    <w:rsid w:val="00EC322C"/>
    <w:rsid w:val="00EC3F72"/>
    <w:rsid w:val="00EC42FD"/>
    <w:rsid w:val="00EC43B3"/>
    <w:rsid w:val="00EC6056"/>
    <w:rsid w:val="00ED4A03"/>
    <w:rsid w:val="00ED5418"/>
    <w:rsid w:val="00EE11C7"/>
    <w:rsid w:val="00EE5D69"/>
    <w:rsid w:val="00EF5F0C"/>
    <w:rsid w:val="00F0024A"/>
    <w:rsid w:val="00F01084"/>
    <w:rsid w:val="00F010CF"/>
    <w:rsid w:val="00F04A0E"/>
    <w:rsid w:val="00F04B75"/>
    <w:rsid w:val="00F05617"/>
    <w:rsid w:val="00F11F29"/>
    <w:rsid w:val="00F13E1E"/>
    <w:rsid w:val="00F17FB6"/>
    <w:rsid w:val="00F279EA"/>
    <w:rsid w:val="00F31936"/>
    <w:rsid w:val="00F3495F"/>
    <w:rsid w:val="00F375DE"/>
    <w:rsid w:val="00F40C75"/>
    <w:rsid w:val="00F4244A"/>
    <w:rsid w:val="00F5277B"/>
    <w:rsid w:val="00F5319A"/>
    <w:rsid w:val="00F566A4"/>
    <w:rsid w:val="00F57CD8"/>
    <w:rsid w:val="00F60F44"/>
    <w:rsid w:val="00F61293"/>
    <w:rsid w:val="00F62970"/>
    <w:rsid w:val="00F63731"/>
    <w:rsid w:val="00F65435"/>
    <w:rsid w:val="00F66188"/>
    <w:rsid w:val="00F66CE0"/>
    <w:rsid w:val="00F70262"/>
    <w:rsid w:val="00F7046E"/>
    <w:rsid w:val="00F71A0D"/>
    <w:rsid w:val="00F743F6"/>
    <w:rsid w:val="00F74822"/>
    <w:rsid w:val="00F77FB2"/>
    <w:rsid w:val="00F97079"/>
    <w:rsid w:val="00FA266C"/>
    <w:rsid w:val="00FA374F"/>
    <w:rsid w:val="00FA4D62"/>
    <w:rsid w:val="00FA54A8"/>
    <w:rsid w:val="00FA6D28"/>
    <w:rsid w:val="00FA6DBE"/>
    <w:rsid w:val="00FB1004"/>
    <w:rsid w:val="00FB1191"/>
    <w:rsid w:val="00FB2649"/>
    <w:rsid w:val="00FB27D3"/>
    <w:rsid w:val="00FB69BC"/>
    <w:rsid w:val="00FC1DAA"/>
    <w:rsid w:val="00FC402F"/>
    <w:rsid w:val="00FC586F"/>
    <w:rsid w:val="00FD1C4A"/>
    <w:rsid w:val="00FD3F7A"/>
    <w:rsid w:val="00FD5D54"/>
    <w:rsid w:val="00FD681D"/>
    <w:rsid w:val="00FD6DDF"/>
    <w:rsid w:val="00FE6706"/>
    <w:rsid w:val="00FF3472"/>
    <w:rsid w:val="00FF448A"/>
    <w:rsid w:val="00FF7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318267"/>
  <w15:chartTrackingRefBased/>
  <w15:docId w15:val="{16A5D246-E132-2548-94F1-500DA5F03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MingLiU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613"/>
    <w:rPr>
      <w:rFonts w:ascii="Times New Roman" w:eastAsia="SimSu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CD4613"/>
    <w:pPr>
      <w:keepNext/>
      <w:tabs>
        <w:tab w:val="left" w:pos="540"/>
      </w:tabs>
      <w:jc w:val="both"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qFormat/>
    <w:rsid w:val="00CD4613"/>
    <w:pPr>
      <w:keepNext/>
      <w:outlineLvl w:val="2"/>
    </w:pPr>
    <w:rPr>
      <w:b/>
      <w:szCs w:val="20"/>
      <w:u w:val="single"/>
    </w:rPr>
  </w:style>
  <w:style w:type="paragraph" w:styleId="Heading4">
    <w:name w:val="heading 4"/>
    <w:basedOn w:val="Normal"/>
    <w:next w:val="Normal"/>
    <w:link w:val="Heading4Char"/>
    <w:qFormat/>
    <w:rsid w:val="00CD4613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1F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391F11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91F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391F1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F11"/>
    <w:rPr>
      <w:rFonts w:ascii="Cambria" w:hAnsi="Cambri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1F11"/>
    <w:rPr>
      <w:rFonts w:ascii="Cambria" w:eastAsia="PMingLiU" w:hAnsi="Cambria" w:cs="Times New Roman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060342"/>
  </w:style>
  <w:style w:type="character" w:styleId="Hyperlink">
    <w:name w:val="Hyperlink"/>
    <w:uiPriority w:val="99"/>
    <w:unhideWhenUsed/>
    <w:rsid w:val="00225C7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CD4613"/>
    <w:rPr>
      <w:rFonts w:ascii="Times New Roman" w:eastAsia="SimSun" w:hAnsi="Times New Roman"/>
      <w:b/>
      <w:bCs/>
      <w:sz w:val="24"/>
      <w:szCs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CD4613"/>
    <w:rPr>
      <w:rFonts w:ascii="Times New Roman" w:eastAsia="SimSun" w:hAnsi="Times New Roman"/>
      <w:b/>
      <w:sz w:val="24"/>
      <w:u w:val="single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CD4613"/>
    <w:rPr>
      <w:rFonts w:ascii="Times New Roman" w:eastAsia="SimSun" w:hAnsi="Times New Roman"/>
      <w:b/>
      <w:bCs/>
      <w:sz w:val="28"/>
      <w:szCs w:val="28"/>
      <w:lang w:val="en-GB" w:eastAsia="en-US"/>
    </w:rPr>
  </w:style>
  <w:style w:type="paragraph" w:styleId="BodyTextIndent">
    <w:name w:val="Body Text Indent"/>
    <w:basedOn w:val="Normal"/>
    <w:link w:val="BodyTextIndentChar"/>
    <w:semiHidden/>
    <w:rsid w:val="00CD4613"/>
    <w:pPr>
      <w:tabs>
        <w:tab w:val="left" w:pos="720"/>
      </w:tabs>
      <w:ind w:left="720" w:hanging="720"/>
    </w:pPr>
  </w:style>
  <w:style w:type="character" w:customStyle="1" w:styleId="BodyTextIndentChar">
    <w:name w:val="Body Text Indent Char"/>
    <w:basedOn w:val="DefaultParagraphFont"/>
    <w:link w:val="BodyTextIndent"/>
    <w:semiHidden/>
    <w:rsid w:val="00CD4613"/>
    <w:rPr>
      <w:rFonts w:ascii="Times New Roman" w:eastAsia="SimSun" w:hAnsi="Times New Roman"/>
      <w:sz w:val="24"/>
      <w:szCs w:val="24"/>
      <w:lang w:val="en-GB" w:eastAsia="en-US"/>
    </w:rPr>
  </w:style>
  <w:style w:type="paragraph" w:styleId="BodyText">
    <w:name w:val="Body Text"/>
    <w:basedOn w:val="Normal"/>
    <w:link w:val="BodyTextChar"/>
    <w:semiHidden/>
    <w:rsid w:val="00CD4613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CD4613"/>
    <w:rPr>
      <w:rFonts w:ascii="Times New Roman" w:eastAsia="SimSun" w:hAnsi="Times New Roman"/>
      <w:sz w:val="24"/>
      <w:szCs w:val="24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D461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4613"/>
    <w:rPr>
      <w:rFonts w:ascii="Times New Roman" w:eastAsia="SimSun" w:hAnsi="Times New Roman"/>
      <w:lang w:val="en-GB" w:eastAsia="en-US"/>
    </w:rPr>
  </w:style>
  <w:style w:type="character" w:styleId="FootnoteReference">
    <w:name w:val="footnote reference"/>
    <w:uiPriority w:val="99"/>
    <w:semiHidden/>
    <w:unhideWhenUsed/>
    <w:rsid w:val="00CD4613"/>
    <w:rPr>
      <w:vertAlign w:val="superscript"/>
    </w:rPr>
  </w:style>
  <w:style w:type="paragraph" w:styleId="ListParagraph">
    <w:name w:val="List Paragraph"/>
    <w:basedOn w:val="Normal"/>
    <w:uiPriority w:val="34"/>
    <w:qFormat/>
    <w:rsid w:val="009226F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534D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743F6"/>
    <w:pPr>
      <w:spacing w:before="100" w:beforeAutospacing="1" w:after="100" w:afterAutospacing="1"/>
    </w:pPr>
    <w:rPr>
      <w:rFonts w:eastAsia="Times New Roman"/>
      <w:lang w:eastAsia="zh-CN"/>
    </w:rPr>
  </w:style>
  <w:style w:type="character" w:styleId="HTMLCode">
    <w:name w:val="HTML Code"/>
    <w:basedOn w:val="DefaultParagraphFont"/>
    <w:uiPriority w:val="99"/>
    <w:semiHidden/>
    <w:unhideWhenUsed/>
    <w:rsid w:val="00F743F6"/>
    <w:rPr>
      <w:rFonts w:ascii="Courier New" w:eastAsia="Times New Roman" w:hAnsi="Courier New" w:cs="Courier New"/>
      <w:sz w:val="20"/>
      <w:szCs w:val="20"/>
    </w:rPr>
  </w:style>
  <w:style w:type="paragraph" w:customStyle="1" w:styleId="HalfHalf">
    <w:name w:val="Half Half"/>
    <w:basedOn w:val="Normal"/>
    <w:qFormat/>
    <w:rsid w:val="008E2135"/>
    <w:pPr>
      <w:spacing w:beforeLines="50" w:before="180" w:afterLines="50" w:after="180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9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6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5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png"/><Relationship Id="rId299" Type="http://schemas.openxmlformats.org/officeDocument/2006/relationships/image" Target="media/image147.png"/><Relationship Id="rId21" Type="http://schemas.openxmlformats.org/officeDocument/2006/relationships/image" Target="media/image7.png"/><Relationship Id="rId63" Type="http://schemas.openxmlformats.org/officeDocument/2006/relationships/image" Target="media/image29.png"/><Relationship Id="rId159" Type="http://schemas.openxmlformats.org/officeDocument/2006/relationships/image" Target="media/image77.png"/><Relationship Id="rId170" Type="http://schemas.openxmlformats.org/officeDocument/2006/relationships/customXml" Target="ink/ink79.xml"/><Relationship Id="rId226" Type="http://schemas.openxmlformats.org/officeDocument/2006/relationships/customXml" Target="ink/ink107.xml"/><Relationship Id="rId268" Type="http://schemas.openxmlformats.org/officeDocument/2006/relationships/customXml" Target="ink/ink128.xml"/><Relationship Id="rId32" Type="http://schemas.openxmlformats.org/officeDocument/2006/relationships/image" Target="media/image13.png"/><Relationship Id="rId74" Type="http://schemas.openxmlformats.org/officeDocument/2006/relationships/customXml" Target="ink/ink31.xml"/><Relationship Id="rId128" Type="http://schemas.openxmlformats.org/officeDocument/2006/relationships/customXml" Target="ink/ink58.xml"/><Relationship Id="rId5" Type="http://schemas.openxmlformats.org/officeDocument/2006/relationships/webSettings" Target="webSettings.xml"/><Relationship Id="rId181" Type="http://schemas.openxmlformats.org/officeDocument/2006/relationships/image" Target="media/image88.png"/><Relationship Id="rId237" Type="http://schemas.openxmlformats.org/officeDocument/2006/relationships/image" Target="media/image116.png"/><Relationship Id="rId279" Type="http://schemas.openxmlformats.org/officeDocument/2006/relationships/image" Target="media/image137.png"/><Relationship Id="rId43" Type="http://schemas.openxmlformats.org/officeDocument/2006/relationships/image" Target="media/image19.png"/><Relationship Id="rId139" Type="http://schemas.openxmlformats.org/officeDocument/2006/relationships/image" Target="media/image67.png"/><Relationship Id="rId290" Type="http://schemas.openxmlformats.org/officeDocument/2006/relationships/customXml" Target="ink/ink139.xml"/><Relationship Id="rId304" Type="http://schemas.openxmlformats.org/officeDocument/2006/relationships/customXml" Target="ink/ink146.xml"/><Relationship Id="rId85" Type="http://schemas.openxmlformats.org/officeDocument/2006/relationships/image" Target="media/image40.png"/><Relationship Id="rId150" Type="http://schemas.openxmlformats.org/officeDocument/2006/relationships/customXml" Target="ink/ink69.xml"/><Relationship Id="rId192" Type="http://schemas.openxmlformats.org/officeDocument/2006/relationships/customXml" Target="ink/ink90.xml"/><Relationship Id="rId206" Type="http://schemas.openxmlformats.org/officeDocument/2006/relationships/customXml" Target="ink/ink97.xml"/><Relationship Id="rId248" Type="http://schemas.openxmlformats.org/officeDocument/2006/relationships/customXml" Target="ink/ink118.xml"/><Relationship Id="rId12" Type="http://schemas.openxmlformats.org/officeDocument/2006/relationships/customXml" Target="ink/ink3.xml"/><Relationship Id="rId108" Type="http://schemas.openxmlformats.org/officeDocument/2006/relationships/customXml" Target="ink/ink48.xml"/><Relationship Id="rId315" Type="http://schemas.openxmlformats.org/officeDocument/2006/relationships/theme" Target="theme/theme1.xml"/><Relationship Id="rId54" Type="http://schemas.openxmlformats.org/officeDocument/2006/relationships/customXml" Target="ink/ink21.xml"/><Relationship Id="rId96" Type="http://schemas.openxmlformats.org/officeDocument/2006/relationships/customXml" Target="ink/ink42.xml"/><Relationship Id="rId161" Type="http://schemas.openxmlformats.org/officeDocument/2006/relationships/image" Target="media/image78.png"/><Relationship Id="rId217" Type="http://schemas.openxmlformats.org/officeDocument/2006/relationships/image" Target="media/image106.png"/><Relationship Id="rId259" Type="http://schemas.openxmlformats.org/officeDocument/2006/relationships/image" Target="media/image127.png"/><Relationship Id="rId23" Type="http://schemas.openxmlformats.org/officeDocument/2006/relationships/image" Target="media/image9.svg"/><Relationship Id="rId119" Type="http://schemas.openxmlformats.org/officeDocument/2006/relationships/image" Target="media/image57.png"/><Relationship Id="rId270" Type="http://schemas.openxmlformats.org/officeDocument/2006/relationships/customXml" Target="ink/ink129.xml"/><Relationship Id="rId65" Type="http://schemas.openxmlformats.org/officeDocument/2006/relationships/image" Target="media/image30.png"/><Relationship Id="rId130" Type="http://schemas.openxmlformats.org/officeDocument/2006/relationships/customXml" Target="ink/ink59.xml"/><Relationship Id="rId172" Type="http://schemas.openxmlformats.org/officeDocument/2006/relationships/customXml" Target="ink/ink80.xml"/><Relationship Id="rId193" Type="http://schemas.openxmlformats.org/officeDocument/2006/relationships/image" Target="media/image94.png"/><Relationship Id="rId207" Type="http://schemas.openxmlformats.org/officeDocument/2006/relationships/image" Target="media/image101.png"/><Relationship Id="rId228" Type="http://schemas.openxmlformats.org/officeDocument/2006/relationships/customXml" Target="ink/ink108.xml"/><Relationship Id="rId249" Type="http://schemas.openxmlformats.org/officeDocument/2006/relationships/image" Target="media/image122.png"/><Relationship Id="rId13" Type="http://schemas.openxmlformats.org/officeDocument/2006/relationships/image" Target="media/image3.png"/><Relationship Id="rId109" Type="http://schemas.openxmlformats.org/officeDocument/2006/relationships/image" Target="media/image52.png"/><Relationship Id="rId260" Type="http://schemas.openxmlformats.org/officeDocument/2006/relationships/customXml" Target="ink/ink124.xml"/><Relationship Id="rId281" Type="http://schemas.openxmlformats.org/officeDocument/2006/relationships/image" Target="media/image138.png"/><Relationship Id="rId34" Type="http://schemas.openxmlformats.org/officeDocument/2006/relationships/image" Target="media/image14.png"/><Relationship Id="rId55" Type="http://schemas.openxmlformats.org/officeDocument/2006/relationships/image" Target="media/image25.png"/><Relationship Id="rId76" Type="http://schemas.openxmlformats.org/officeDocument/2006/relationships/customXml" Target="ink/ink32.xml"/><Relationship Id="rId97" Type="http://schemas.openxmlformats.org/officeDocument/2006/relationships/image" Target="media/image46.png"/><Relationship Id="rId120" Type="http://schemas.openxmlformats.org/officeDocument/2006/relationships/customXml" Target="ink/ink54.xml"/><Relationship Id="rId141" Type="http://schemas.openxmlformats.org/officeDocument/2006/relationships/image" Target="media/image68.png"/><Relationship Id="rId7" Type="http://schemas.openxmlformats.org/officeDocument/2006/relationships/endnotes" Target="endnotes.xml"/><Relationship Id="rId162" Type="http://schemas.openxmlformats.org/officeDocument/2006/relationships/customXml" Target="ink/ink75.xml"/><Relationship Id="rId183" Type="http://schemas.openxmlformats.org/officeDocument/2006/relationships/image" Target="media/image89.png"/><Relationship Id="rId218" Type="http://schemas.openxmlformats.org/officeDocument/2006/relationships/customXml" Target="ink/ink103.xml"/><Relationship Id="rId239" Type="http://schemas.openxmlformats.org/officeDocument/2006/relationships/image" Target="media/image117.png"/><Relationship Id="rId250" Type="http://schemas.openxmlformats.org/officeDocument/2006/relationships/customXml" Target="ink/ink119.xml"/><Relationship Id="rId271" Type="http://schemas.openxmlformats.org/officeDocument/2006/relationships/image" Target="media/image133.png"/><Relationship Id="rId292" Type="http://schemas.openxmlformats.org/officeDocument/2006/relationships/customXml" Target="ink/ink140.xml"/><Relationship Id="rId306" Type="http://schemas.openxmlformats.org/officeDocument/2006/relationships/customXml" Target="ink/ink147.xml"/><Relationship Id="rId24" Type="http://schemas.openxmlformats.org/officeDocument/2006/relationships/image" Target="media/image10.png"/><Relationship Id="rId45" Type="http://schemas.openxmlformats.org/officeDocument/2006/relationships/image" Target="media/image20.png"/><Relationship Id="rId66" Type="http://schemas.openxmlformats.org/officeDocument/2006/relationships/customXml" Target="ink/ink27.xml"/><Relationship Id="rId87" Type="http://schemas.openxmlformats.org/officeDocument/2006/relationships/image" Target="media/image41.png"/><Relationship Id="rId110" Type="http://schemas.openxmlformats.org/officeDocument/2006/relationships/customXml" Target="ink/ink49.xml"/><Relationship Id="rId131" Type="http://schemas.openxmlformats.org/officeDocument/2006/relationships/image" Target="media/image63.png"/><Relationship Id="rId152" Type="http://schemas.openxmlformats.org/officeDocument/2006/relationships/customXml" Target="ink/ink70.xml"/><Relationship Id="rId173" Type="http://schemas.openxmlformats.org/officeDocument/2006/relationships/image" Target="media/image84.png"/><Relationship Id="rId194" Type="http://schemas.openxmlformats.org/officeDocument/2006/relationships/customXml" Target="ink/ink91.xml"/><Relationship Id="rId208" Type="http://schemas.openxmlformats.org/officeDocument/2006/relationships/customXml" Target="ink/ink98.xml"/><Relationship Id="rId229" Type="http://schemas.openxmlformats.org/officeDocument/2006/relationships/image" Target="media/image112.png"/><Relationship Id="rId240" Type="http://schemas.openxmlformats.org/officeDocument/2006/relationships/customXml" Target="ink/ink114.xml"/><Relationship Id="rId261" Type="http://schemas.openxmlformats.org/officeDocument/2006/relationships/image" Target="media/image128.png"/><Relationship Id="rId14" Type="http://schemas.openxmlformats.org/officeDocument/2006/relationships/customXml" Target="ink/ink4.xml"/><Relationship Id="rId35" Type="http://schemas.openxmlformats.org/officeDocument/2006/relationships/customXml" Target="ink/ink12.xml"/><Relationship Id="rId56" Type="http://schemas.openxmlformats.org/officeDocument/2006/relationships/customXml" Target="ink/ink22.xml"/><Relationship Id="rId77" Type="http://schemas.openxmlformats.org/officeDocument/2006/relationships/image" Target="media/image36.png"/><Relationship Id="rId100" Type="http://schemas.openxmlformats.org/officeDocument/2006/relationships/customXml" Target="ink/ink44.xml"/><Relationship Id="rId282" Type="http://schemas.openxmlformats.org/officeDocument/2006/relationships/customXml" Target="ink/ink135.xml"/><Relationship Id="rId8" Type="http://schemas.openxmlformats.org/officeDocument/2006/relationships/customXml" Target="ink/ink1.xml"/><Relationship Id="rId98" Type="http://schemas.openxmlformats.org/officeDocument/2006/relationships/customXml" Target="ink/ink43.xml"/><Relationship Id="rId121" Type="http://schemas.openxmlformats.org/officeDocument/2006/relationships/image" Target="media/image58.png"/><Relationship Id="rId142" Type="http://schemas.openxmlformats.org/officeDocument/2006/relationships/customXml" Target="ink/ink65.xml"/><Relationship Id="rId163" Type="http://schemas.openxmlformats.org/officeDocument/2006/relationships/image" Target="media/image79.png"/><Relationship Id="rId184" Type="http://schemas.openxmlformats.org/officeDocument/2006/relationships/customXml" Target="ink/ink86.xml"/><Relationship Id="rId219" Type="http://schemas.openxmlformats.org/officeDocument/2006/relationships/image" Target="media/image107.png"/><Relationship Id="rId230" Type="http://schemas.openxmlformats.org/officeDocument/2006/relationships/customXml" Target="ink/ink109.xml"/><Relationship Id="rId251" Type="http://schemas.openxmlformats.org/officeDocument/2006/relationships/image" Target="media/image123.png"/><Relationship Id="rId25" Type="http://schemas.openxmlformats.org/officeDocument/2006/relationships/hyperlink" Target="https://bit.ly/2kcbpB5" TargetMode="External"/><Relationship Id="rId46" Type="http://schemas.openxmlformats.org/officeDocument/2006/relationships/customXml" Target="ink/ink17.xml"/><Relationship Id="rId67" Type="http://schemas.openxmlformats.org/officeDocument/2006/relationships/image" Target="media/image31.png"/><Relationship Id="rId272" Type="http://schemas.openxmlformats.org/officeDocument/2006/relationships/customXml" Target="ink/ink130.xml"/><Relationship Id="rId293" Type="http://schemas.openxmlformats.org/officeDocument/2006/relationships/image" Target="media/image144.png"/><Relationship Id="rId307" Type="http://schemas.openxmlformats.org/officeDocument/2006/relationships/image" Target="media/image151.png"/><Relationship Id="rId88" Type="http://schemas.openxmlformats.org/officeDocument/2006/relationships/customXml" Target="ink/ink38.xml"/><Relationship Id="rId111" Type="http://schemas.openxmlformats.org/officeDocument/2006/relationships/image" Target="media/image53.png"/><Relationship Id="rId132" Type="http://schemas.openxmlformats.org/officeDocument/2006/relationships/customXml" Target="ink/ink60.xml"/><Relationship Id="rId153" Type="http://schemas.openxmlformats.org/officeDocument/2006/relationships/image" Target="media/image74.png"/><Relationship Id="rId174" Type="http://schemas.openxmlformats.org/officeDocument/2006/relationships/customXml" Target="ink/ink81.xml"/><Relationship Id="rId195" Type="http://schemas.openxmlformats.org/officeDocument/2006/relationships/image" Target="media/image95.png"/><Relationship Id="rId209" Type="http://schemas.openxmlformats.org/officeDocument/2006/relationships/image" Target="media/image102.png"/><Relationship Id="rId220" Type="http://schemas.openxmlformats.org/officeDocument/2006/relationships/customXml" Target="ink/ink104.xml"/><Relationship Id="rId241" Type="http://schemas.openxmlformats.org/officeDocument/2006/relationships/image" Target="media/image118.png"/><Relationship Id="rId15" Type="http://schemas.openxmlformats.org/officeDocument/2006/relationships/image" Target="media/image4.png"/><Relationship Id="rId36" Type="http://schemas.openxmlformats.org/officeDocument/2006/relationships/image" Target="media/image15.png"/><Relationship Id="rId57" Type="http://schemas.openxmlformats.org/officeDocument/2006/relationships/image" Target="media/image26.png"/><Relationship Id="rId262" Type="http://schemas.openxmlformats.org/officeDocument/2006/relationships/customXml" Target="ink/ink125.xml"/><Relationship Id="rId283" Type="http://schemas.openxmlformats.org/officeDocument/2006/relationships/image" Target="media/image139.png"/><Relationship Id="rId78" Type="http://schemas.openxmlformats.org/officeDocument/2006/relationships/customXml" Target="ink/ink33.xml"/><Relationship Id="rId99" Type="http://schemas.openxmlformats.org/officeDocument/2006/relationships/image" Target="media/image47.png"/><Relationship Id="rId101" Type="http://schemas.openxmlformats.org/officeDocument/2006/relationships/image" Target="media/image48.png"/><Relationship Id="rId122" Type="http://schemas.openxmlformats.org/officeDocument/2006/relationships/customXml" Target="ink/ink55.xml"/><Relationship Id="rId143" Type="http://schemas.openxmlformats.org/officeDocument/2006/relationships/image" Target="media/image69.png"/><Relationship Id="rId164" Type="http://schemas.openxmlformats.org/officeDocument/2006/relationships/customXml" Target="ink/ink76.xml"/><Relationship Id="rId185" Type="http://schemas.openxmlformats.org/officeDocument/2006/relationships/image" Target="media/image90.png"/><Relationship Id="rId9" Type="http://schemas.openxmlformats.org/officeDocument/2006/relationships/image" Target="media/image1.png"/><Relationship Id="rId210" Type="http://schemas.openxmlformats.org/officeDocument/2006/relationships/customXml" Target="ink/ink99.xml"/><Relationship Id="rId26" Type="http://schemas.openxmlformats.org/officeDocument/2006/relationships/hyperlink" Target="https://bit.ly/2kcbpB5" TargetMode="External"/><Relationship Id="rId231" Type="http://schemas.openxmlformats.org/officeDocument/2006/relationships/image" Target="media/image113.png"/><Relationship Id="rId252" Type="http://schemas.openxmlformats.org/officeDocument/2006/relationships/customXml" Target="ink/ink120.xml"/><Relationship Id="rId273" Type="http://schemas.openxmlformats.org/officeDocument/2006/relationships/image" Target="media/image134.png"/><Relationship Id="rId294" Type="http://schemas.openxmlformats.org/officeDocument/2006/relationships/customXml" Target="ink/ink141.xml"/><Relationship Id="rId308" Type="http://schemas.openxmlformats.org/officeDocument/2006/relationships/customXml" Target="ink/ink148.xml"/><Relationship Id="rId47" Type="http://schemas.openxmlformats.org/officeDocument/2006/relationships/image" Target="media/image21.png"/><Relationship Id="rId68" Type="http://schemas.openxmlformats.org/officeDocument/2006/relationships/customXml" Target="ink/ink28.xml"/><Relationship Id="rId89" Type="http://schemas.openxmlformats.org/officeDocument/2006/relationships/image" Target="media/image42.png"/><Relationship Id="rId112" Type="http://schemas.openxmlformats.org/officeDocument/2006/relationships/customXml" Target="ink/ink50.xml"/><Relationship Id="rId133" Type="http://schemas.openxmlformats.org/officeDocument/2006/relationships/image" Target="media/image64.png"/><Relationship Id="rId154" Type="http://schemas.openxmlformats.org/officeDocument/2006/relationships/customXml" Target="ink/ink71.xml"/><Relationship Id="rId175" Type="http://schemas.openxmlformats.org/officeDocument/2006/relationships/image" Target="media/image85.png"/><Relationship Id="rId196" Type="http://schemas.openxmlformats.org/officeDocument/2006/relationships/customXml" Target="ink/ink92.xml"/><Relationship Id="rId200" Type="http://schemas.openxmlformats.org/officeDocument/2006/relationships/customXml" Target="ink/ink94.xml"/><Relationship Id="rId16" Type="http://schemas.openxmlformats.org/officeDocument/2006/relationships/customXml" Target="ink/ink5.xml"/><Relationship Id="rId221" Type="http://schemas.openxmlformats.org/officeDocument/2006/relationships/image" Target="media/image108.png"/><Relationship Id="rId242" Type="http://schemas.openxmlformats.org/officeDocument/2006/relationships/customXml" Target="ink/ink115.xml"/><Relationship Id="rId263" Type="http://schemas.openxmlformats.org/officeDocument/2006/relationships/image" Target="media/image129.png"/><Relationship Id="rId284" Type="http://schemas.openxmlformats.org/officeDocument/2006/relationships/customXml" Target="ink/ink136.xml"/><Relationship Id="rId37" Type="http://schemas.openxmlformats.org/officeDocument/2006/relationships/customXml" Target="ink/ink13.xml"/><Relationship Id="rId58" Type="http://schemas.openxmlformats.org/officeDocument/2006/relationships/customXml" Target="ink/ink23.xml"/><Relationship Id="rId79" Type="http://schemas.openxmlformats.org/officeDocument/2006/relationships/image" Target="media/image37.png"/><Relationship Id="rId102" Type="http://schemas.openxmlformats.org/officeDocument/2006/relationships/customXml" Target="ink/ink45.xml"/><Relationship Id="rId123" Type="http://schemas.openxmlformats.org/officeDocument/2006/relationships/image" Target="media/image59.png"/><Relationship Id="rId144" Type="http://schemas.openxmlformats.org/officeDocument/2006/relationships/customXml" Target="ink/ink66.xml"/><Relationship Id="rId90" Type="http://schemas.openxmlformats.org/officeDocument/2006/relationships/customXml" Target="ink/ink39.xml"/><Relationship Id="rId165" Type="http://schemas.openxmlformats.org/officeDocument/2006/relationships/image" Target="media/image80.png"/><Relationship Id="rId186" Type="http://schemas.openxmlformats.org/officeDocument/2006/relationships/customXml" Target="ink/ink87.xml"/><Relationship Id="rId211" Type="http://schemas.openxmlformats.org/officeDocument/2006/relationships/image" Target="media/image103.png"/><Relationship Id="rId232" Type="http://schemas.openxmlformats.org/officeDocument/2006/relationships/customXml" Target="ink/ink110.xml"/><Relationship Id="rId253" Type="http://schemas.openxmlformats.org/officeDocument/2006/relationships/image" Target="media/image124.png"/><Relationship Id="rId274" Type="http://schemas.openxmlformats.org/officeDocument/2006/relationships/customXml" Target="ink/ink131.xml"/><Relationship Id="rId295" Type="http://schemas.openxmlformats.org/officeDocument/2006/relationships/image" Target="media/image145.png"/><Relationship Id="rId309" Type="http://schemas.openxmlformats.org/officeDocument/2006/relationships/image" Target="media/image152.png"/><Relationship Id="rId27" Type="http://schemas.openxmlformats.org/officeDocument/2006/relationships/customXml" Target="ink/ink8.xml"/><Relationship Id="rId48" Type="http://schemas.openxmlformats.org/officeDocument/2006/relationships/customXml" Target="ink/ink18.xml"/><Relationship Id="rId69" Type="http://schemas.openxmlformats.org/officeDocument/2006/relationships/image" Target="media/image32.png"/><Relationship Id="rId113" Type="http://schemas.openxmlformats.org/officeDocument/2006/relationships/image" Target="media/image54.png"/><Relationship Id="rId134" Type="http://schemas.openxmlformats.org/officeDocument/2006/relationships/customXml" Target="ink/ink61.xml"/><Relationship Id="rId80" Type="http://schemas.openxmlformats.org/officeDocument/2006/relationships/customXml" Target="ink/ink34.xml"/><Relationship Id="rId155" Type="http://schemas.openxmlformats.org/officeDocument/2006/relationships/image" Target="media/image75.png"/><Relationship Id="rId176" Type="http://schemas.openxmlformats.org/officeDocument/2006/relationships/customXml" Target="ink/ink82.xml"/><Relationship Id="rId197" Type="http://schemas.openxmlformats.org/officeDocument/2006/relationships/image" Target="media/image96.png"/><Relationship Id="rId201" Type="http://schemas.openxmlformats.org/officeDocument/2006/relationships/image" Target="media/image98.png"/><Relationship Id="rId222" Type="http://schemas.openxmlformats.org/officeDocument/2006/relationships/customXml" Target="ink/ink105.xml"/><Relationship Id="rId243" Type="http://schemas.openxmlformats.org/officeDocument/2006/relationships/image" Target="media/image119.png"/><Relationship Id="rId264" Type="http://schemas.openxmlformats.org/officeDocument/2006/relationships/customXml" Target="ink/ink126.xml"/><Relationship Id="rId285" Type="http://schemas.openxmlformats.org/officeDocument/2006/relationships/image" Target="media/image140.png"/><Relationship Id="rId17" Type="http://schemas.openxmlformats.org/officeDocument/2006/relationships/image" Target="media/image5.png"/><Relationship Id="rId38" Type="http://schemas.openxmlformats.org/officeDocument/2006/relationships/image" Target="media/image16.png"/><Relationship Id="rId59" Type="http://schemas.openxmlformats.org/officeDocument/2006/relationships/image" Target="media/image27.png"/><Relationship Id="rId103" Type="http://schemas.openxmlformats.org/officeDocument/2006/relationships/image" Target="media/image49.png"/><Relationship Id="rId124" Type="http://schemas.openxmlformats.org/officeDocument/2006/relationships/customXml" Target="ink/ink56.xml"/><Relationship Id="rId310" Type="http://schemas.openxmlformats.org/officeDocument/2006/relationships/header" Target="header1.xml"/><Relationship Id="rId70" Type="http://schemas.openxmlformats.org/officeDocument/2006/relationships/customXml" Target="ink/ink29.xml"/><Relationship Id="rId91" Type="http://schemas.openxmlformats.org/officeDocument/2006/relationships/image" Target="media/image43.png"/><Relationship Id="rId145" Type="http://schemas.openxmlformats.org/officeDocument/2006/relationships/image" Target="media/image70.png"/><Relationship Id="rId166" Type="http://schemas.openxmlformats.org/officeDocument/2006/relationships/customXml" Target="ink/ink77.xml"/><Relationship Id="rId187" Type="http://schemas.openxmlformats.org/officeDocument/2006/relationships/image" Target="media/image91.png"/><Relationship Id="rId1" Type="http://schemas.openxmlformats.org/officeDocument/2006/relationships/customXml" Target="../customXml/item1.xml"/><Relationship Id="rId212" Type="http://schemas.openxmlformats.org/officeDocument/2006/relationships/customXml" Target="ink/ink100.xml"/><Relationship Id="rId233" Type="http://schemas.openxmlformats.org/officeDocument/2006/relationships/image" Target="media/image114.png"/><Relationship Id="rId254" Type="http://schemas.openxmlformats.org/officeDocument/2006/relationships/customXml" Target="ink/ink121.xml"/><Relationship Id="rId28" Type="http://schemas.openxmlformats.org/officeDocument/2006/relationships/image" Target="media/image11.png"/><Relationship Id="rId49" Type="http://schemas.openxmlformats.org/officeDocument/2006/relationships/image" Target="media/image22.png"/><Relationship Id="rId114" Type="http://schemas.openxmlformats.org/officeDocument/2006/relationships/customXml" Target="ink/ink51.xml"/><Relationship Id="rId275" Type="http://schemas.openxmlformats.org/officeDocument/2006/relationships/image" Target="media/image135.png"/><Relationship Id="rId296" Type="http://schemas.openxmlformats.org/officeDocument/2006/relationships/customXml" Target="ink/ink142.xml"/><Relationship Id="rId300" Type="http://schemas.openxmlformats.org/officeDocument/2006/relationships/customXml" Target="ink/ink144.xml"/><Relationship Id="rId60" Type="http://schemas.openxmlformats.org/officeDocument/2006/relationships/customXml" Target="ink/ink24.xml"/><Relationship Id="rId81" Type="http://schemas.openxmlformats.org/officeDocument/2006/relationships/image" Target="media/image38.png"/><Relationship Id="rId135" Type="http://schemas.openxmlformats.org/officeDocument/2006/relationships/image" Target="media/image65.png"/><Relationship Id="rId156" Type="http://schemas.openxmlformats.org/officeDocument/2006/relationships/customXml" Target="ink/ink72.xml"/><Relationship Id="rId177" Type="http://schemas.openxmlformats.org/officeDocument/2006/relationships/image" Target="media/image86.png"/><Relationship Id="rId198" Type="http://schemas.openxmlformats.org/officeDocument/2006/relationships/customXml" Target="ink/ink93.xml"/><Relationship Id="rId202" Type="http://schemas.openxmlformats.org/officeDocument/2006/relationships/customXml" Target="ink/ink95.xml"/><Relationship Id="rId223" Type="http://schemas.openxmlformats.org/officeDocument/2006/relationships/image" Target="media/image109.png"/><Relationship Id="rId244" Type="http://schemas.openxmlformats.org/officeDocument/2006/relationships/customXml" Target="ink/ink116.xml"/><Relationship Id="rId18" Type="http://schemas.openxmlformats.org/officeDocument/2006/relationships/customXml" Target="ink/ink6.xml"/><Relationship Id="rId39" Type="http://schemas.openxmlformats.org/officeDocument/2006/relationships/customXml" Target="ink/ink14.xml"/><Relationship Id="rId265" Type="http://schemas.openxmlformats.org/officeDocument/2006/relationships/image" Target="media/image130.png"/><Relationship Id="rId286" Type="http://schemas.openxmlformats.org/officeDocument/2006/relationships/customXml" Target="ink/ink137.xml"/><Relationship Id="rId50" Type="http://schemas.openxmlformats.org/officeDocument/2006/relationships/customXml" Target="ink/ink19.xml"/><Relationship Id="rId104" Type="http://schemas.openxmlformats.org/officeDocument/2006/relationships/customXml" Target="ink/ink46.xml"/><Relationship Id="rId125" Type="http://schemas.openxmlformats.org/officeDocument/2006/relationships/image" Target="media/image60.png"/><Relationship Id="rId146" Type="http://schemas.openxmlformats.org/officeDocument/2006/relationships/customXml" Target="ink/ink67.xml"/><Relationship Id="rId167" Type="http://schemas.openxmlformats.org/officeDocument/2006/relationships/image" Target="media/image81.png"/><Relationship Id="rId188" Type="http://schemas.openxmlformats.org/officeDocument/2006/relationships/customXml" Target="ink/ink88.xml"/><Relationship Id="rId311" Type="http://schemas.openxmlformats.org/officeDocument/2006/relationships/footer" Target="footer1.xml"/><Relationship Id="rId71" Type="http://schemas.openxmlformats.org/officeDocument/2006/relationships/image" Target="media/image33.png"/><Relationship Id="rId92" Type="http://schemas.openxmlformats.org/officeDocument/2006/relationships/customXml" Target="ink/ink40.xml"/><Relationship Id="rId213" Type="http://schemas.openxmlformats.org/officeDocument/2006/relationships/image" Target="media/image104.png"/><Relationship Id="rId234" Type="http://schemas.openxmlformats.org/officeDocument/2006/relationships/customXml" Target="ink/ink111.xml"/><Relationship Id="rId2" Type="http://schemas.openxmlformats.org/officeDocument/2006/relationships/numbering" Target="numbering.xml"/><Relationship Id="rId29" Type="http://schemas.openxmlformats.org/officeDocument/2006/relationships/customXml" Target="ink/ink9.xml"/><Relationship Id="rId255" Type="http://schemas.openxmlformats.org/officeDocument/2006/relationships/image" Target="media/image125.png"/><Relationship Id="rId276" Type="http://schemas.openxmlformats.org/officeDocument/2006/relationships/customXml" Target="ink/ink132.xml"/><Relationship Id="rId297" Type="http://schemas.openxmlformats.org/officeDocument/2006/relationships/image" Target="media/image146.png"/><Relationship Id="rId40" Type="http://schemas.openxmlformats.org/officeDocument/2006/relationships/image" Target="media/image17.png"/><Relationship Id="rId115" Type="http://schemas.openxmlformats.org/officeDocument/2006/relationships/image" Target="media/image55.png"/><Relationship Id="rId136" Type="http://schemas.openxmlformats.org/officeDocument/2006/relationships/customXml" Target="ink/ink62.xml"/><Relationship Id="rId157" Type="http://schemas.openxmlformats.org/officeDocument/2006/relationships/image" Target="media/image76.png"/><Relationship Id="rId178" Type="http://schemas.openxmlformats.org/officeDocument/2006/relationships/customXml" Target="ink/ink83.xml"/><Relationship Id="rId301" Type="http://schemas.openxmlformats.org/officeDocument/2006/relationships/image" Target="media/image148.png"/><Relationship Id="rId61" Type="http://schemas.openxmlformats.org/officeDocument/2006/relationships/image" Target="media/image28.png"/><Relationship Id="rId82" Type="http://schemas.openxmlformats.org/officeDocument/2006/relationships/customXml" Target="ink/ink35.xml"/><Relationship Id="rId199" Type="http://schemas.openxmlformats.org/officeDocument/2006/relationships/image" Target="media/image97.png"/><Relationship Id="rId203" Type="http://schemas.openxmlformats.org/officeDocument/2006/relationships/image" Target="media/image99.png"/><Relationship Id="rId19" Type="http://schemas.openxmlformats.org/officeDocument/2006/relationships/image" Target="media/image6.png"/><Relationship Id="rId224" Type="http://schemas.openxmlformats.org/officeDocument/2006/relationships/customXml" Target="ink/ink106.xml"/><Relationship Id="rId245" Type="http://schemas.openxmlformats.org/officeDocument/2006/relationships/image" Target="media/image120.png"/><Relationship Id="rId266" Type="http://schemas.openxmlformats.org/officeDocument/2006/relationships/customXml" Target="ink/ink127.xml"/><Relationship Id="rId287" Type="http://schemas.openxmlformats.org/officeDocument/2006/relationships/image" Target="media/image141.png"/><Relationship Id="rId30" Type="http://schemas.openxmlformats.org/officeDocument/2006/relationships/image" Target="media/image12.png"/><Relationship Id="rId105" Type="http://schemas.openxmlformats.org/officeDocument/2006/relationships/image" Target="media/image50.png"/><Relationship Id="rId126" Type="http://schemas.openxmlformats.org/officeDocument/2006/relationships/customXml" Target="ink/ink57.xml"/><Relationship Id="rId147" Type="http://schemas.openxmlformats.org/officeDocument/2006/relationships/image" Target="media/image71.png"/><Relationship Id="rId168" Type="http://schemas.openxmlformats.org/officeDocument/2006/relationships/customXml" Target="ink/ink78.xml"/><Relationship Id="rId312" Type="http://schemas.openxmlformats.org/officeDocument/2006/relationships/header" Target="header2.xml"/><Relationship Id="rId51" Type="http://schemas.openxmlformats.org/officeDocument/2006/relationships/image" Target="media/image23.png"/><Relationship Id="rId72" Type="http://schemas.openxmlformats.org/officeDocument/2006/relationships/customXml" Target="ink/ink30.xml"/><Relationship Id="rId93" Type="http://schemas.openxmlformats.org/officeDocument/2006/relationships/image" Target="media/image44.png"/><Relationship Id="rId189" Type="http://schemas.openxmlformats.org/officeDocument/2006/relationships/image" Target="media/image92.png"/><Relationship Id="rId3" Type="http://schemas.openxmlformats.org/officeDocument/2006/relationships/styles" Target="styles.xml"/><Relationship Id="rId214" Type="http://schemas.openxmlformats.org/officeDocument/2006/relationships/customXml" Target="ink/ink101.xml"/><Relationship Id="rId235" Type="http://schemas.openxmlformats.org/officeDocument/2006/relationships/image" Target="media/image115.png"/><Relationship Id="rId256" Type="http://schemas.openxmlformats.org/officeDocument/2006/relationships/customXml" Target="ink/ink122.xml"/><Relationship Id="rId277" Type="http://schemas.openxmlformats.org/officeDocument/2006/relationships/image" Target="media/image136.png"/><Relationship Id="rId298" Type="http://schemas.openxmlformats.org/officeDocument/2006/relationships/customXml" Target="ink/ink143.xml"/><Relationship Id="rId116" Type="http://schemas.openxmlformats.org/officeDocument/2006/relationships/customXml" Target="ink/ink52.xml"/><Relationship Id="rId137" Type="http://schemas.openxmlformats.org/officeDocument/2006/relationships/image" Target="media/image66.png"/><Relationship Id="rId158" Type="http://schemas.openxmlformats.org/officeDocument/2006/relationships/customXml" Target="ink/ink73.xml"/><Relationship Id="rId302" Type="http://schemas.openxmlformats.org/officeDocument/2006/relationships/customXml" Target="ink/ink145.xml"/><Relationship Id="rId20" Type="http://schemas.openxmlformats.org/officeDocument/2006/relationships/customXml" Target="ink/ink7.xml"/><Relationship Id="rId41" Type="http://schemas.openxmlformats.org/officeDocument/2006/relationships/customXml" Target="ink/ink15.xml"/><Relationship Id="rId62" Type="http://schemas.openxmlformats.org/officeDocument/2006/relationships/customXml" Target="ink/ink25.xml"/><Relationship Id="rId83" Type="http://schemas.openxmlformats.org/officeDocument/2006/relationships/image" Target="media/image39.png"/><Relationship Id="rId179" Type="http://schemas.openxmlformats.org/officeDocument/2006/relationships/image" Target="media/image87.png"/><Relationship Id="rId190" Type="http://schemas.openxmlformats.org/officeDocument/2006/relationships/customXml" Target="ink/ink89.xml"/><Relationship Id="rId204" Type="http://schemas.openxmlformats.org/officeDocument/2006/relationships/customXml" Target="ink/ink96.xml"/><Relationship Id="rId225" Type="http://schemas.openxmlformats.org/officeDocument/2006/relationships/image" Target="media/image110.png"/><Relationship Id="rId246" Type="http://schemas.openxmlformats.org/officeDocument/2006/relationships/customXml" Target="ink/ink117.xml"/><Relationship Id="rId267" Type="http://schemas.openxmlformats.org/officeDocument/2006/relationships/image" Target="media/image131.png"/><Relationship Id="rId288" Type="http://schemas.openxmlformats.org/officeDocument/2006/relationships/customXml" Target="ink/ink138.xml"/><Relationship Id="rId106" Type="http://schemas.openxmlformats.org/officeDocument/2006/relationships/customXml" Target="ink/ink47.xml"/><Relationship Id="rId127" Type="http://schemas.openxmlformats.org/officeDocument/2006/relationships/image" Target="media/image61.png"/><Relationship Id="rId313" Type="http://schemas.openxmlformats.org/officeDocument/2006/relationships/footer" Target="footer2.xml"/><Relationship Id="rId10" Type="http://schemas.openxmlformats.org/officeDocument/2006/relationships/customXml" Target="ink/ink2.xml"/><Relationship Id="rId31" Type="http://schemas.openxmlformats.org/officeDocument/2006/relationships/customXml" Target="ink/ink10.xml"/><Relationship Id="rId52" Type="http://schemas.openxmlformats.org/officeDocument/2006/relationships/customXml" Target="ink/ink20.xml"/><Relationship Id="rId73" Type="http://schemas.openxmlformats.org/officeDocument/2006/relationships/image" Target="media/image34.png"/><Relationship Id="rId94" Type="http://schemas.openxmlformats.org/officeDocument/2006/relationships/customXml" Target="ink/ink41.xml"/><Relationship Id="rId148" Type="http://schemas.openxmlformats.org/officeDocument/2006/relationships/customXml" Target="ink/ink68.xml"/><Relationship Id="rId169" Type="http://schemas.openxmlformats.org/officeDocument/2006/relationships/image" Target="media/image82.png"/><Relationship Id="rId4" Type="http://schemas.openxmlformats.org/officeDocument/2006/relationships/settings" Target="settings.xml"/><Relationship Id="rId180" Type="http://schemas.openxmlformats.org/officeDocument/2006/relationships/customXml" Target="ink/ink84.xml"/><Relationship Id="rId215" Type="http://schemas.openxmlformats.org/officeDocument/2006/relationships/image" Target="media/image105.png"/><Relationship Id="rId236" Type="http://schemas.openxmlformats.org/officeDocument/2006/relationships/customXml" Target="ink/ink112.xml"/><Relationship Id="rId257" Type="http://schemas.openxmlformats.org/officeDocument/2006/relationships/image" Target="media/image126.png"/><Relationship Id="rId278" Type="http://schemas.openxmlformats.org/officeDocument/2006/relationships/customXml" Target="ink/ink133.xml"/><Relationship Id="rId303" Type="http://schemas.openxmlformats.org/officeDocument/2006/relationships/image" Target="media/image149.png"/><Relationship Id="rId42" Type="http://schemas.openxmlformats.org/officeDocument/2006/relationships/image" Target="media/image18.png"/><Relationship Id="rId84" Type="http://schemas.openxmlformats.org/officeDocument/2006/relationships/customXml" Target="ink/ink36.xml"/><Relationship Id="rId138" Type="http://schemas.openxmlformats.org/officeDocument/2006/relationships/customXml" Target="ink/ink63.xml"/><Relationship Id="rId191" Type="http://schemas.openxmlformats.org/officeDocument/2006/relationships/image" Target="media/image93.png"/><Relationship Id="rId205" Type="http://schemas.openxmlformats.org/officeDocument/2006/relationships/image" Target="media/image100.png"/><Relationship Id="rId247" Type="http://schemas.openxmlformats.org/officeDocument/2006/relationships/image" Target="media/image121.png"/><Relationship Id="rId107" Type="http://schemas.openxmlformats.org/officeDocument/2006/relationships/image" Target="media/image51.png"/><Relationship Id="rId289" Type="http://schemas.openxmlformats.org/officeDocument/2006/relationships/image" Target="media/image142.png"/><Relationship Id="rId11" Type="http://schemas.openxmlformats.org/officeDocument/2006/relationships/image" Target="media/image2.png"/><Relationship Id="rId53" Type="http://schemas.openxmlformats.org/officeDocument/2006/relationships/image" Target="media/image24.png"/><Relationship Id="rId149" Type="http://schemas.openxmlformats.org/officeDocument/2006/relationships/image" Target="media/image72.png"/><Relationship Id="rId314" Type="http://schemas.openxmlformats.org/officeDocument/2006/relationships/fontTable" Target="fontTable.xml"/><Relationship Id="rId95" Type="http://schemas.openxmlformats.org/officeDocument/2006/relationships/image" Target="media/image45.png"/><Relationship Id="rId160" Type="http://schemas.openxmlformats.org/officeDocument/2006/relationships/customXml" Target="ink/ink74.xml"/><Relationship Id="rId216" Type="http://schemas.openxmlformats.org/officeDocument/2006/relationships/customXml" Target="ink/ink102.xml"/><Relationship Id="rId258" Type="http://schemas.openxmlformats.org/officeDocument/2006/relationships/customXml" Target="ink/ink123.xml"/><Relationship Id="rId22" Type="http://schemas.openxmlformats.org/officeDocument/2006/relationships/image" Target="media/image8.png"/><Relationship Id="rId64" Type="http://schemas.openxmlformats.org/officeDocument/2006/relationships/customXml" Target="ink/ink26.xml"/><Relationship Id="rId118" Type="http://schemas.openxmlformats.org/officeDocument/2006/relationships/customXml" Target="ink/ink53.xml"/><Relationship Id="rId171" Type="http://schemas.openxmlformats.org/officeDocument/2006/relationships/image" Target="media/image83.png"/><Relationship Id="rId227" Type="http://schemas.openxmlformats.org/officeDocument/2006/relationships/image" Target="media/image111.png"/><Relationship Id="rId269" Type="http://schemas.openxmlformats.org/officeDocument/2006/relationships/image" Target="media/image132.png"/><Relationship Id="rId33" Type="http://schemas.openxmlformats.org/officeDocument/2006/relationships/customXml" Target="ink/ink11.xml"/><Relationship Id="rId129" Type="http://schemas.openxmlformats.org/officeDocument/2006/relationships/image" Target="media/image62.png"/><Relationship Id="rId280" Type="http://schemas.openxmlformats.org/officeDocument/2006/relationships/customXml" Target="ink/ink134.xml"/><Relationship Id="rId75" Type="http://schemas.openxmlformats.org/officeDocument/2006/relationships/image" Target="media/image35.png"/><Relationship Id="rId140" Type="http://schemas.openxmlformats.org/officeDocument/2006/relationships/customXml" Target="ink/ink64.xml"/><Relationship Id="rId182" Type="http://schemas.openxmlformats.org/officeDocument/2006/relationships/customXml" Target="ink/ink85.xml"/><Relationship Id="rId6" Type="http://schemas.openxmlformats.org/officeDocument/2006/relationships/footnotes" Target="footnotes.xml"/><Relationship Id="rId238" Type="http://schemas.openxmlformats.org/officeDocument/2006/relationships/customXml" Target="ink/ink113.xml"/><Relationship Id="rId291" Type="http://schemas.openxmlformats.org/officeDocument/2006/relationships/image" Target="media/image143.png"/><Relationship Id="rId305" Type="http://schemas.openxmlformats.org/officeDocument/2006/relationships/image" Target="media/image150.png"/><Relationship Id="rId44" Type="http://schemas.openxmlformats.org/officeDocument/2006/relationships/customXml" Target="ink/ink16.xml"/><Relationship Id="rId86" Type="http://schemas.openxmlformats.org/officeDocument/2006/relationships/customXml" Target="ink/ink37.xml"/><Relationship Id="rId151" Type="http://schemas.openxmlformats.org/officeDocument/2006/relationships/image" Target="media/image7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7:52.384"/>
    </inkml:context>
    <inkml:brush xml:id="br0">
      <inkml:brushProperty name="width" value="0.05997" units="cm"/>
      <inkml:brushProperty name="height" value="0.05997" units="cm"/>
    </inkml:brush>
  </inkml:definitions>
  <inkml:trace contextRef="#ctx0" brushRef="#br0">35 167 8517,'-6'-18'1033,"-3"0"0,3 0 1048,1 5-1447,4 6 1,1 2 0,1 10-461,4 3 0,-2 3 0,4-1 162,-1-1-300,5 6 1,-10-3 0,5 4 0,-2 1-182,1-3 1,-1 6 0,-4-2 0,-1-1 15,-4 3 1,2-6-1,-4 6 1,0-2 277,-1-1 1,4 1 0,-5-4 340,-2-1-748,5-6 0,6-2 0,11-10 1,5-4-1693,6-2 1,-1-4 0,2-2 1949,0 0 0,8-7 0,4 3 0</inkml:trace>
  <inkml:trace contextRef="#ctx0" brushRef="#br0" timeOffset="275">663 73 8517,'-2'-13'1200,"-2"0"1,1 1-685,-6 3 0,6 4 0,-3 11 0,2 8 181,-1 6 0,-4 3 0,3 2 0,-1 5-802,-4 2 0,4 2 1,-2 4-1,0-3-918,2 2 1,-4-4-1,7-2 1,1-1-2911,1 1 3933,2-9 0,0 9 0,0-10 0</inkml:trace>
  <inkml:trace contextRef="#ctx0" brushRef="#br0" timeOffset="596">1263 87 8051,'4'-18'693,"1"0"1,-1 2 585,2 1 1,-4 6-889,2 0 0,-8 7 0,-5 4 0,-3 8 256,-1 7 1,-5 6 0,-1 0 0,-1 3-341,1 6 0,-3 0 0,2 5-397,0-1 60,3 0 1,-2-1 0,7 1 0,2 0-544,1-2 544,6-2 0,-3-11 1,7-3-120,4-3 0,2-8 0,8-2 0,1-4 16,2-1 0,6-10 1,-3-5-1,0-3 39,-4-1 1,0-5 0,-2 3 0,-1-1-153,-2 0 0,-6 5 0,2 0 0,-2 2-650,-3 1 0,-8 7 0,-5 3 0,-5 4 108,-3 4 1,-6 3 786,2 7 0,3 5 0,-1 2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7:17.820"/>
    </inkml:context>
    <inkml:brush xml:id="br0">
      <inkml:brushProperty name="width" value="0.0601" units="cm"/>
      <inkml:brushProperty name="height" value="0.0601" units="cm"/>
    </inkml:brush>
  </inkml:definitions>
  <inkml:trace contextRef="#ctx0" brushRef="#br0">85 565 8161,'-17'12'1024,"0"-1"1,6-5-576,-1 5 0,3-5 407,-2 5-605,3-7-186,16 3 1,1-7-1,8-2-348,0-3 205,7-5 1,-5-9 0,6-1-643,-1-3 573,2-7 1,1 4-1,-5-6 1,-1 2-75,2 1 0,-10 3 0,2-4 0,-6 2 228,-5-2 1,-2 11-1,-4 4 1,-4 3 351,-5 3 0,-6 7 1,-4 2-1,-3 11 62,-2 10 0,3 5 0,-3 8 1,-1 2-90,1 4 0,11-5 0,-2 5 0,4-3-669,3 3 1,3-4 0,7 1 0,0-5-265,0-3 0,7-11 0,7 1-2318,6-6 1653,7-9 1266,-1 4 0,14-16 0,-5-1 0</inkml:trace>
  <inkml:trace contextRef="#ctx0" brushRef="#br0" timeOffset="201">609 143 7929,'-2'9'0,"-2"-1"893,-2 0 0,-1-5 1,1 7-421,-5-3 1,2 6 0,-3 1 1538,-1 6-1493,-2-1 0,-4 19 1,-2-3 350,-1 7-730,-8 3 1,11 11 0,-4 1 0,5-1-912,1 3 1,2-12 0,1 2 0,5-6-4364,2-5 5134,1-10 0,6 4 0,0-6 0</inkml:trace>
  <inkml:trace contextRef="#ctx0" brushRef="#br0" timeOffset="454">593 564 7929,'-17'0'1208,"0"0"0,0 0-693,0 0 0,6 0 0,1 2-553,3 4 0,5 1 0,11 5 1,8-7-862,2-3 0,7-2 1,3-2-768,3-3 1195,1-5 1,7-7 470,-1 0 0,9 1 0,-5-1 0</inkml:trace>
  <inkml:trace contextRef="#ctx0" brushRef="#br0" timeOffset="643">999 109 7929,'-17'-17'288,"0"0"1,6 6-1,0 2 1,-2 1 412,-3 4 1,0 2-1,-1 4 1,-2 6 85,-4 9 0,3 9 0,-7 14 0,1 7-30,-1 7 0,5 1 0,-4 5-648,1-2-133,3 6 0,5-11 0,2 2 1,1-7-536,3-2 0,7-11 1,-1-1-1,3-9-869,2-6 1,2-8 0,3-2 1427,7-1 0,3-10 0,2-8 0</inkml:trace>
  <inkml:trace contextRef="#ctx0" brushRef="#br0" timeOffset="872">881 583 7929,'-8'-17'508,"1"6"1,-7 2 1045,3 1 1,5-3-1224,-5 5 1,9 1 0,2 5 0,10 0-121,5 0 0,2 0 1,1 0-1,3 0-1145,2 0 0,7 0 1,-2 0-1,4 0-1926,2 0 2860,-8 0 0,14-8 0,-4-1 0</inkml:trace>
  <inkml:trace contextRef="#ctx0" brushRef="#br0" timeOffset="1075">1201 261 7929,'-26'0'936,"3"0"1,5 0 10,1 0 0,0 7 0,-2 6 1,-2 8-119,-1 7 0,-3 4 1,4 4-1,-1 3-375,1 7 0,2-3 0,4 0 0,4 0-713,5 1 0,5-12 0,2 0 0,5-8-594,5-9 0,6-5 1,4-10-1861,2 0 1979,14-8 1,-12-3 0,10-10 0,-1-3-346,-4-3 1,0 7 0,2-3 1078,-3 4 0,3-5 0,-6-3 0</inkml:trace>
  <inkml:trace contextRef="#ctx0" brushRef="#br0" timeOffset="1360">1406 228 7929,'-10'-8'1806,"-3"4"125,7-7-351,-7 7-466,11-3 0,-5 9-844,7 3 1,0-1-1,0 7 1,2 3-161,3 1 0,-3 2 1,4 0-1,-4-1-270,-2 1 1,5 6-1,1 1 1,-4 3 63,-6 3 0,0-4 0,-7 2 1,-2 3 46,-2 1 0,-2 1 0,0-1 0,0-3 50,0-7 0,2-3 0,4-2-241,5 0 0,6-10 0,8-7-707,9-9 1,1-8-1,9-4-1986,-3-1 2258,6-1 0,-5 1 0,5-1 675,-2 2 0,0-5 0,6 0 0</inkml:trace>
  <inkml:trace contextRef="#ctx0" brushRef="#br0" timeOffset="1720">1659 144 8842,'-6'-11'1351,"0"-1"2259,1 9-2877,5-5 1,0 10 0,0 4-514,0 5 1,0 4 0,0 4-309,0 3 3,0-3 1,0 8 0,0-7 0,0 3 8,0-2 1,-2 3 0,-2-1-1,-2-1-89,3 3 1,-5-7-1,0 5 1,1-2-98,-1 1 1,1-9 0,3 4-181,-1-2 0,-1 1-382,6 0 1,2-6 531,3-4 1,-1-5 0,7-1 264,3 0 0,-5 0 1,0 2 466,-1 4 0,-2 3 0,-6 8 1014,0 0-1055,0 0 0,-2 0 0,-2 0 0,-4 2-125,-1 3 0,-2-3 0,-8 4 0,-2-4-855,-1-2 0,-1-1 0,6 0 0,2-3-2433,4-2 3014,3-7 0,1 3 0,-3-7 0</inkml:trace>
  <inkml:trace contextRef="#ctx0" brushRef="#br0" timeOffset="1908">2014 75 7929,'15'-17'950,"-2"0"12,-1 1 1,-7 0-1,5 7 102,-3 9 0,-1 9 1,-8 14-1,-4 7-319,-5 8 1,-4 5 0,-4 10 0,-3 3-464,-7 6 0,1 4 0,-2 2 0,-2 1-1670,2 5 1,0-10-1,-2 2 1,4-6 1387,5-6 0,4-8 0,2-5 0</inkml:trace>
  <inkml:trace contextRef="#ctx0" brushRef="#br0" timeOffset="2429">2354 229 7929,'5'-17'202,"1"0"0,0 0 108,1 0 0,-5 0 0,4 0 828,-4 0 1,3 6-320,1 0 0,0 9 1,-8 4-1,-4 13-48,-5 11 1,-4 8 0,-2 5 96,0 7-722,-8 10 1,5-3-1,-7 3-1168,3-3 788,-6 5 0,11-9 1,-5 4-1,3-4-1109,4-8 0,-2-3 0,13-6-3408,3-4 4751,8-11 0,12-17 0,10-10 0</inkml:trace>
  <inkml:trace contextRef="#ctx0" brushRef="#br0" timeOffset="2666">2523 447 7854,'0'-17'1140,"0"0"1,-2 6 0,-3 1-496,-7 3 0,3 1 0,-2 6 0,-3 2-231,-1 4 0,-2 3 1,-1 8-1,-3 2-319,-2 3 0,-5-1 1,6 5-1,1 1-154,2-1 1,2-3-1,2 3 1,4 0 34,5 1 0,4-7 0,4 1 1,4-6-623,5-4 1,12-7-1,5 2 1,6-4-3836,5-2 4481,-3 0 0,13-15 0,-6-4 0</inkml:trace>
  <inkml:trace contextRef="#ctx0" brushRef="#br0" timeOffset="3083">2845 598 7929,'-6'-17'-1412,"-1"0"2097,-3 0 0,7 1 1,-3-1 179,4 0 0,0 5 0,-2 1-356,-1-2 0,-1 4 1,6-3-231,0-1-135,0 6 0,0-9 0,0 5 43,0-4 1,0 4-247,0 0 0,-7 7 0,-5-2 0,-3 6 160,-2 6 0,-2 5 0,-1 10 0,-5 3 99,-1 3 1,3-5-1,-3 6 1,2 2-25,3 2 0,2-3 0,4-3 0,2-2-240,2-3 1,7-2 0,-2-2 0,8-2-269,9-4 1,2-3 0,16-10-1,1-2-242,2-1 1,2-14-1,0 2-315,-1-2 643,1 0 1,-6 4 0,-1 2 0,-3 4 154,-3 1 1,-8 2 0,-3 8 507,-3 4 0,-3 3 0,-10 8 1,-3 2-590,-1 4 0,-3-5 1,8 5-1,1-4-896,2-2 1068,2-8 0,0 6 0,0-5 0</inkml:trace>
  <inkml:trace contextRef="#ctx0" brushRef="#br0" timeOffset="3784">3098 464 7943,'11'-17'0,"-1"0"0,-1 0 0,-2 0 243,1 0 149,5 0 1,-11 6 295,4 0 81,-4 7-509,-2 4 0,0 9 0,-2 10 392,-4 4-489,4-5 0,-13 13 0,6-7 236,-1 2-322,-5 3 1,8-3 0,-6-2 0,1-1 4,-1 0 1,4-1 0,-1-5 0,3 0-568,3 0-68,-5-8 0,7-3 1,-2-12 179,8-5 1,5-6-1,8-4 1,2-3 88,3-2 1,-3 5 0,4-2 0,-4 3 214,-2-3 1,0 10-1,-1-4 73,1 2 0,-2 6 0,-1-1 717,-3 3-465,-7 1 0,3 8 734,-7 3-711,0 5 1,-2 7-1,-1 0 692,-3 0-763,-7-8 0,11 6 0,-4-4 115,4 4 0,2-3-430,0-1 1,2-7-166,4 1 1,3-3 0,8-2 0,0 0 40,0 0 1,-6-5 0,1-1 0,1 2 265,2 2 0,-4-3 0,0-1-115,3 2 1,-7 4 593,-1 6-350,-4 3 0,-2 8 0,0 0-534,0 0 5,0 0 1,-6 0 0,0 0-2401,3 0 2132,1 0 633,2 0 0,0 0 0,0 0 0</inkml:trace>
  <inkml:trace contextRef="#ctx0" brushRef="#br0" timeOffset="4016">3521 498 7733,'-17'-17'342,"0"2"1696,0 3-1559,8-3 1,3 13 0,12-3-1,7 3-128,8 2 0,0 0 1,7 0-1,4 0-427,5 0 1,-1 0 0,4 0 0,-5 0-874,-1 0 0,0 0 0,0-2 0,-2-2-195,-4-1 1144,-3-9 0,-1 5 0,2-8 0</inkml:trace>
  <inkml:trace contextRef="#ctx0" brushRef="#br0" timeOffset="4172">3878 143 7733,'-27'6'870,"5"1"-304,3 3 1,2 1-1,-2 6 1,-1 2 122,-3 3 1,0 6-1,8 10 1,2 4-221,2 1 0,2 2 0,-5 6 1,5 0-330,1-1 1,3-5 0,5 1-141,0 1 0,7-6 0,3 0 0</inkml:trace>
  <inkml:trace contextRef="#ctx0" brushRef="#br0" timeOffset="4519">3961 532 7743,'0'-17'-651,"0"5"876,0 1 0,-1 7 2304,-5-1-2158,-3 10 1,-8 7-1,2 8 1,1 5-73,3 1 1,5-5-1,-3 1 1,2-3-133,3-2 1,2 0-1,4-2 1,3-2 39,7-1 0,3-9 0,2 3 0,0-6-358,0-6 1,1-3 0,1-8-1,0 0-20,-4 0 1,-2 0 0,2-2-1,-3-1 30,-7-3 0,-3 0 1,-2 7-1,0-1 103,0 0 1,-2 2-1,-2 1-3379,-1 3 2375,-8 7 1,9-3 1041,-7 7 0,7 7 0,-4 3 0</inkml:trace>
  <inkml:trace contextRef="#ctx0" brushRef="#br0" timeOffset="5050">4301 497 7792,'0'-12'974,"0"1"-134,0 7 1,-6-1 0,-1 10-381,-2 7 1,3 5 0,-3 3 0,1 5-204,4 1 1,-3-5 0,1 3-1,0-1-167,-1-1 1,5 1-1,-4-6-171,4 0 0,2 0-416,0 0 338,0-8 0,8-1 1,1-10-567,1-4 569,5-3 1,-6-8 0,8 0 0,0 0 0,0 0-207,0 0 0,-6 0 0,1 0 145,1 0 0,2 0 0,0 0 0,-2 2 232,-2 4 0,-5-2 429,5 7 0,-7 2 1,0 10-154,-8 5 0,0 6 0,-5 4 0,1 2 290,5-3 0,-5-7 1,2-1-318,3 1-191,1-6-667,2 8 449,7-13 0,-3 6 0,7-8-547,2 0 522,3-8 1,0 1-1,1-6 1,0 3-68,0 3 1,0-5 0,0 7 386,0 1 1,-8 4 0,-3 6-82,-4 5 0,-2 4 1,0 2-228,0 0 158,0 0 0,-8 7 0,-1 3 0</inkml:trace>
  <inkml:trace contextRef="#ctx0" brushRef="#br0" timeOffset="5725">4944 599 7867,'-10'-17'1001,"-5"0"1,13 0-773,-3 1 1,3-1 0,2 0 0,0 0-36,0 0 1,0 6-1,0-1-600,0-1 0,0-2 0,-2 0 147,-4 4 0,-3 3 540,-8 8-300,-8 8 1,7 1 0,-5 8 474,4 0-326,-5 7 0,5-5 0,-4 4 0,6-4 120,6-2 1,-2-1 0,7 1-51,3 0 1,3-7-1,5-5-216,6-3 0,6-2 1,4 0-1,2-2-107,-3-3 1,1 3 0,0-4-1,1 4 37,-1 2 0,-8 0 0,-1 0 0,-1 2 271,-2 4 0,1 3 1,-7 8-1,3 0-190,-2 0 1,-2 0-1,-2 0 1,2-2-720,3-4 1,-3 4 723,4-3 0,3 3 0,1 2 0</inkml:trace>
  <inkml:trace contextRef="#ctx0" brushRef="#br0" timeOffset="6265">5231 379 8339,'-5'-26'0,"-1"3"1406,2 4-740,3 2 1,1 1-199,0-1 0,7 2 0,6 3-366,8 7 1,-6 3-1,6 2 1,-1 2-78,-1 3 0,-2 5 0,-4 7 0,-1 1 208,1 5 0,-6-2 1,-1 7-695,-4 2 308,-2 2 0,-10-4 1,-5 0-1,-7 3 45,-5 1 1,5-6 0,-6-4-1,-1-1 179,3 2 0,-4-4 0,7 3-103,3-3 0,8-8 0,9-1 0,6-3-147,9-3 1,10-2 0,8-2 0,8 0-361,7 0 539,4-8 0,2-1 0,0-8 0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0:07.570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372 57 7795,'17'-19'1221,"-4"-1"-876,-4 9 1,-9 5 0,-2 12-1,-5 7 127,-6 5 1,-4 12 0,-2 7 0,-3 8-58,-4 5 0,2 2 1,-6 7-1,-1 2-300,1 4 0,4 0 0,-5 9 0,3 2-731,4-2 1,2-7 0,3 0-1,2-4-2829,4-6 3445,4-12 0,9 3 0,0-9 0</inkml:trace>
  <inkml:trace contextRef="#ctx0" brushRef="#br0" timeOffset="497">724 96 7812,'0'-19'1623,"0"-1"-1186,-9 9 1,5 5 0,-7 12 0,0 9 113,0 9 0,0 7 1,-4 8-1,2 2-159,-2 5 0,-2 4 1,-3 8-1,0 1-105,1-1 0,-1-6 1,1 1-140,-1 1-94,1-6 1,6-1 0,2-8-82,2 1-200,-6-10 1,13-2-173,-5-8 1,5-12-1,2-8-105,0-10 0,9-17 0,4-3 1,4-5 47,3-4 1,-1 9-1,1-11 1,2 2 267,4 4 1,-5 2 0,5 1 0,-4 3 306,-2 1 1,-1 13 0,1-2 344,-1 6 1,-8 13 0,-4 11 893,-5 4-1101,-2 12 1,-2 3 0,-5 12 0,-6 1 52,-4-1 1,-1-10-1,3-1-827,2 2 57,0 2 1,-4-7 0,2-4-1,4-4-1658,2-3 0,2-6 2118,7 0 0,9-17 0,2 2 0</inkml:trace>
  <inkml:trace contextRef="#ctx0" brushRef="#br0" timeOffset="1250">900 486 8185,'0'19'1990,"0"-6"-1663,0 1 0,-7-8 1,-2 5-1,-1 0 358,-6 0 1,1 2 0,0 6 0,2 3-376,-2 4 1,-3-2 0,1 6 0,4-2-367,6-4 0,5-2 1,2-2-1,0-1 135,0 1 1,2-10 0,5-3-184,6-5 1,4-11 0,3-4 0,-1-4-275,1-2 0,-7-3 0,0-2 0,0-2 171,-2 2 0,-2 0 1,-7 2-1,2 1-209,3 3 0,-1 3 0,-6-4-798,0-1 278,-9 9-98,7-6 225,-15 6 338,15 0 1,-5 2 329,14 9 0,4-2 0,8-2 233,1-3 1,-7 1 0,0 6 0,0-2 411,-2-5 1,6 5 747,-4-4 0,4 3-692,3 3 1,-9 3 0,-5 3 215,-4 7-582,-2 4 1,-2 5 0,-2 2 499,-3 2-568,-8 0 1,13 0 0,-7 0-1,3-2-8,-1-2 0,-6-3 1,7 1-1,1-1-646,3 1 16,2-9 1,0-5 0,2-12 128,5-7 1,4-11 0,8-4 0,1 0 56,-1-1 1,1-3 0,0 6 0,-1 2 312,1 2 0,-7 5 0,-3 2 0,1 4 1043,0 2 133,-6-6-779,12 13 0,-15-5 565,5 14-695,-5 3 0,-2 3 0,-2 1 149,-5 1-306,5 2 0,-7-4 1,9 0 21,0 2 1,-6 3-625,-1 1 0,1-6-260,6 0 0,8-11 359,5-2 1,3-2 0,-1-11 0,-2 0-118,2 2 0,2-6 787,3 4 0,-1 4 1313,1 3-854,-9 4-531,-2 10 0,-9-3 1,0 8-821,0 2 478,0-6 1,0 8 0,0-4-522,0 4 0,0-4 0,0 0-3378,0 3 4049,0-8 0,0 10 0,0-8 0</inkml:trace>
  <inkml:trace contextRef="#ctx0" brushRef="#br0" timeOffset="1504">1486 757 7812,'0'13'1634,"0"1"1,2-12-1169,4-2 1,-1-2 0,6-14-1,0-3-404,-1-5 1,3-4-1,7 4 1,-1-4-60,1-3 0,0 5 1,-1-6-1,1-3-31,-1-2 0,1 4 0,-3 3 0,-2 0 36,-2-1 1,-8 14 192,1-3 0,-12 14 0,-10 4 0,-5 10 190,-5 12 1,-3 12 0,6 1 0,-3 4-213,2 2 0,2 0 0,5 0 1,4 0-846,6 0 0,5 0 0,2 0-3294,0 0 2767,9 1 1,4-10 1192,13-4 0,4-4 0,9-3 0</inkml:trace>
  <inkml:trace contextRef="#ctx0" brushRef="#br0" timeOffset="1792">2190 171 7812,'7'-19'-192,"-1"-1"2042,-1 1-877,-3-1 0,-2 27 0,-2 12 1,-5 14-8,-6 6 1,-4 9 0,-3 4 0,-2 6-991,-4 7 1,2-2 0,-4 7 0,2-1-1702,2 1 1650,7-7 0,-9 11 75,13-9 0,-5 9 0,8-5 0</inkml:trace>
  <inkml:trace contextRef="#ctx0" brushRef="#br0" timeOffset="2580">2385 661 7812,'-13'6'-1104,"-1"3"1534,-1 2 1,4-7 0,1 5 0,-1-3 829,0 1 0,4 6-262,-6-7-1012,9 10 20,-5-14 0,18 6 1,4-10-1,4-4-106,3-7 0,8-7 1,5-4-1,4-4-534,2-2 1,-7 4 0,1-5 0,-1 1 183,-1-1 0,4 1 1,-9-2-1,-3 3 533,-1 1 1,-11 6 0,-4-4 135,-5 5 0,-4 3 0,-5 5 0,-6 7 323,-4 4 0,-9 10 0,0 5 0,2 5-56,2 1 1,0 9-1,1 3 1,-1 1-443,4 1 1,3-1-1,-2 8 1,4-1-523,6 0 1,5-2 0,2-5 0,0-4-228,0 1 0,2-8 0,5 3 0,6-9 705,4-8 0,11-5 0,3-2 0</inkml:trace>
  <inkml:trace contextRef="#ctx0" brushRef="#br0" timeOffset="2795">3009 231 7812,'-2'-17'321,"-3"1"1018,-1 3 0,-3 2-542,3-2 0,-3 16 1,-6 14-1,2 9-321,-3 4 1,1 3-1,0 6 1,2 2-398,-2 5 0,-3-3 0,1 7 0,2 0-618,2 0 1,9-11 0,-3 5 0,3-1-672,-3-2 1,5-8 0,-5-7-1,7-4 1210,7-3 0,4-8 0,8-2 0</inkml:trace>
  <inkml:trace contextRef="#ctx0" brushRef="#br0" timeOffset="3008">3048 602 7812,'-13'-2'4089,"0"-5"-3594,0 5 1,4-6 0,9 8-679,11 0 0,6 0 1,5 0-1,4-3-822,7-3 0,-3 4 0,3-7-1410,1 0 2151,3-1 0,2-6 0,-2 1 0,-2-4 264,-2-3 0,-10-4 0,6-13 0</inkml:trace>
  <inkml:trace contextRef="#ctx0" brushRef="#br0" timeOffset="3197">3498 212 7812,'0'-21'80,"-2"-3"1,-2-2 507,-3 2 0,-8 9 1,2 2 374,-4-3 0,-3 8 0,3 3 1,-1 10-538,-1 8 1,4 13-1,-11 6 1,4 7 172,2 7 1,1-3 0,-1 7-1,1 3-472,-1 3 1,1-8-1,-1 8-1578,1-6 1145,-1 4 0,7-17 1,2 7-2840,2-1 2154,3-8 1,6-7-1,2-8-418,5-1 1409,12-8 0,3-2 0,6-9 0</inkml:trace>
  <inkml:trace contextRef="#ctx0" brushRef="#br0" timeOffset="3409">3400 503 7812,'-11'0'1701,"-5"-2"-529,10-4-660,-1 4 0,7-9-90,0 4 0,3 5 1,3-4-568,7 3 0,5 3 1,3-2-1,3-2-627,2-3 1,2 1 0,-4 4 0,2-3-176,-2-1 1,0-9-1,0 2 947,2-5 0,9-1 0,-5-1 0</inkml:trace>
  <inkml:trace contextRef="#ctx0" brushRef="#br0" timeOffset="3588">3752 193 7812,'0'-20'647,"-8"7"-188,-5 0 0,-5 9 1,1 0-1,2 8 159,2 9 1,-3 6 0,-8 8 0,-2 5 109,3 5 1,-1 2 0,0 2 0,-2 3-597,2 1 0,2 3 1,5-7-1,4 3-712,6-1 1,5-12 0,2 5-1,0-5 425,0-7 0,9-11 0,4-7 1,6-4-1560,7-2 1,-2-8-1,7-5 1714,-3-5 0,7-10 0,-5-2 0</inkml:trace>
  <inkml:trace contextRef="#ctx0" brushRef="#br0" timeOffset="3978">3966 290 7812,'-19'-20'338,"-1"0"0,9 7 0,3 0 3263,-1-2-2790,7 7 1,-7 1-1,9 14 1,2 6-549,5 4 1,-5 2-1,7 1 1,-3 0-176,1-1 1,6 1 0,-5 1 0,1 3 34,0 2 0,-3 0 0,-6-6 1,0 2-441,0 4 1,0-3-1,-2 8 1,-5-3 167,-6-4 1,-2-2 0,0-3 0,2 1 0,-2-1 88,-3 1 0,5-7-28,0 0 31,9-9-429,-5 5 1,12-9 0,3-2 0,9-5-401,9-6 0,0-4 0,6-3 1,1 1 885,-1-1 0,3-8 0,6-2 0</inkml:trace>
  <inkml:trace contextRef="#ctx0" brushRef="#br0" timeOffset="4499">4339 250 7812,'-13'-2'-1784,"0"-4"2760,9 4 345,-13-16-801,14 16 0,-5-9 38,8 5 0,8 4 0,3-3-137,0 10 1,4-1 0,-6 7-457,2-3 0,-7 8 1,3-3 65,-5 4 1,-4 3 0,-3-1-1,-3 1-270,-3-1 1,4 1 0,-6-3-124,-2-4 297,6 4 0,-8-6 0,6 9-1,0-1 1,-4 1-1,9-1-86,1 1 1,3-7-1,2 0 212,0 2 1,0-4 0,2 2 206,5 2 0,-5-4 1,5 2-1,-5 2-22,-2 3 0,0 1 0,0 1 0,0-1-157,0 1 1,0-1 0,-2 1 132,-5 0 1,3-1-5682,-9 1 3583,8-10 1877,-3-10 0,16-19 0,12-11 0,10-10 0</inkml:trace>
  <inkml:trace contextRef="#ctx0" brushRef="#br0" timeOffset="4663">4689 192 7812,'13'-13'-1472,"-2"-2"2504,-2-1 1,-1 3 202,-1 0 1,-7 9-1,0 17-736,-11 13 1,-6 9 0,-3 6-1,-2 5 104,-4 6 0,5 4 1,-8 3-1,3-1-1398,0 1 1,-2 2 0,4 2-1,-2 2-4646,2-2 5441,3-2 0,1 6 0,0 2 0</inkml:trace>
  <inkml:trace contextRef="#ctx0" brushRef="#br0" timeOffset="5412">5061 211 7812,'2'-26'201,"5"0"1,-5 0 0,5 7 2237,-5-1-1679,-2 9 1,-7 35 0,-1 20-283,-3 6 1,-2 10 0,-7-3 0,1 8-339,-1 4 1,3-6-1,2 5 1,2-1 60,-3 5 1,-1-9-1,-3-3-2808,1-3 1911,-1 4 0,10-20 0,3 2-2615,5-8 1967,2-7 1344,0-17 0,9-2 0,1-9 0</inkml:trace>
  <inkml:trace contextRef="#ctx0" brushRef="#br0" timeOffset="5645">5315 386 7493,'-2'-17'2168,"-4"4"-1488,-7 6 1,-5 5-1,-1 2 1,-1 2-212,1 5 0,-3 6 0,-2 11 22,-2 2-373,-9 9 1,7-12 0,-5 8 0,7-1-72,5 1 0,3-5 0,3 4 0,4-2-178,3-4 1,1 4 0,9-2-395,5-2 0,4-4 0,8-7 0,3-7-448,4-3 1,-2-3-1,8 0 1,3-3 972,2-3 0,2-5 0,0-9 0</inkml:trace>
  <inkml:trace contextRef="#ctx0" brushRef="#br0" timeOffset="6007">5452 719 7812,'0'11'781,"-9"-2"0,9-18 0,-2-4 0,9-4-696,4-3 0,-7 1 0,5-1 0,-3 1-80,1-1 0,6 1 0,-7-1 0,-1 1-307,-3-1 1,-2 7 319,0 0 1,-9 9 0,-4-1 0,-4 10 130,-3 8 1,1 4 0,-1 3 0,-2-1 42,-4 1 0,5 6 0,-6 0 223,6-2-391,1-3 0,7-1 1,2-1-307,3 1 81,1-1 1,16-8 0,4-4 0,4-7-11,3-7 1,-1 3-1,1-7 67,-1 2 0,1 3 0,-3 8 71,-4 5 0,-2 1 0,-6 7 1,1-1-599,-2 1 1,-1 2-1089,-3 3 1417,0-1 0,2-1 342,4-5 0,5-5 0,9-8 0</inkml:trace>
  <inkml:trace contextRef="#ctx0" brushRef="#br0" timeOffset="6497">5667 546 7812,'11'-9'-367,"-2"5"81,-9-10 1866,0 10 0,0-2 1,0 14-781,0 12 0,-7-1 1,-2 7-259,-2-4-459,7 6 1,-11 1-1,6 5 1,-2-3-60,-4-3 1,7 5 0,-1-7 0,2-3-715,1-1-65,-1-2 1,9-9-1,5-7 261,6-8 1,7-9 0,3-11 0,3-2 129,-2 2 0,-2 0 0,-2 0 0,-1-2 199,1 2 1,-1 9 0,1 2 1024,-1-2-258,-8 6 1,-2 9 0,-9 13 666,0 4-1002,-9 3 1,0-1 0,-6 1 0,4-1 21,3 1 0,-5 0 0,6-1 0,1 1-233,-3-1 1,7-6 0,-5 0-1206,5 2 625,2-6 1,2 0 0,5-9 167,6 0 1,-2-7 0,2-1 0,2-3 155,2-4 1,1 4 0,-3 0 0,-2 2 399,2 5 0,-4 2 682,2 2-687,-9 0 0,12 2 0,-10 4-301,-2 7 48,-1 5 0,-3-5 1,0 0-2326,0 2 1719,0 2 1,0-4-1,2-2 664,4-2 0,5 6 0,9-4 0</inkml:trace>
  <inkml:trace contextRef="#ctx0" brushRef="#br0" timeOffset="6733">6078 406 7812,'-30'0'475,"2"0"0,10 2 466,5 4 1,5-1-1,10 6-512,4-3 1,12-1-1,10-7 1,4 0-573,10 0 1,-3 0 0,6 0 0,-3 0 36,-3 0 0,0 0 1,0 0-1,0-2-3244,0-5 3350,-9 5 0,16-24 0,-5 4 0</inkml:trace>
  <inkml:trace contextRef="#ctx0" brushRef="#br0" timeOffset="6904">6526 133 7812,'-18'-19'302,"3"1"0,2 5 316,-2 7 0,4 4 0,-2 4 0,-2 6 287,-3 12 1,-1 10-1,-1 16 1,1 8-401,-1 9 1,-1 0-1,-3 9 1,-5 2-504,-1 2 1,6 2 0,0-4 0,9-5-1287,9-4 1,3-24 0,3 5 1283,0-7 0,18-11 0,4 1 0</inkml:trace>
  <inkml:trace contextRef="#ctx0" brushRef="#br0" timeOffset="7232">6605 544 9946,'0'-20'3356,"0"9"-3012,-9 2 1,5 12 0,-7 3 526,2 7-749,-6 13 1,4 5 0,-6 8-1,2 0-18,2 0 1,6 0 0,-4 0 0,3-2-154,3-5 1,3 3 0,4-9-119,5-2 0,4-11 0,8-8 0,3-10-132,4-8 0,-4-6 0,6-7 0,-2-7 117,0-4 0,0-2 0,-9 0 1,-1 0-134,-3 0 0,-9 8 0,2 5-1108,-3 5 1110,-12 1 1,5 3 0,-9 4-1,-3 6-471,-1 5 784,6 2 0,-6-9 0,6-2 0</inkml:trace>
  <inkml:trace contextRef="#ctx0" brushRef="#br0" timeOffset="7836">6937 546 7163,'-2'13'1682,"-5"0"0,3-7 0,-7 7-1228,2 2 1,1 3 0,3 1 0,-3 3-269,-3 4 0,4-2 1,-3 6-1,-1-2-59,0-4 1,6 0-1,-3 0-93,-1 2-537,7 0 371,-7-15 1,11-4 0,5-14 0,6-6-378,4-4 0,3-9 1,-1-3-1,1 1-179,-1 0 1,3-5 0,2 7-1,2 2 483,-2 3 0,-9 1 0,-2 3 0,2 2 487,3 2 248,-7 8 1,-3-1 0,-8 12 0,0 7-33,0 5 0,-6 1 0,-1 1 0,1-1 134,-3 1 0,7-1-462,-5 1-240,-3-1 0,7-6-307,-3 1 1,6-10-182,6 2 0,5-3 1,9-6 245,-1-3 0,1 2 0,-1-7 1,1 0 117,-1 0 1,-6 7 0,1-3 798,1 5-240,-7 2 0,8 9 1,-10 4-156,-2 4 1,-1 3 0,-3-1-1813,0 1 1004,0-10 1,0 8-1090,0-5 675,0 4 1012,0 3 0,0-1 0,0 1 0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0:06.129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96 428 8937,'0'-19'982,"0"-1"1,-3 1-564,-3-1 0,2 9-343,-9 5 0,6 10 1,-6 5-84,-2 2 97,-3 10 1,5 3 0,0 9-33,-2 2-71,-2 1 0,-1 4 0,3-1-153,2 0 112,9 0 0,-5 0 0,9-2-509,0-5 1,9-6 0,4-13-1,6-8-533,8-10 1,-4-8 0,10-13 1095,2-6 0,10-14 0,5-4 0</inkml:trace>
  <inkml:trace contextRef="#ctx0" brushRef="#br0" timeOffset="354">762 79 7924,'7'-20'55,"1"1"219,3-1 966,-6 9-900,3 2 0,-8 12 0,-2 3 1,-4 9 144,-7 9 1,-5 7 0,-1 8 0,-1 2 202,1 5 1,-1-3 0,1 7-1,-1 0-479,0 0 0,1-2 0,-1 6 0,1 0-175,-1-6 0,3-3 0,4-3 0,4-1 144,1-4 1,5-18-944,-3 1 0,6-16 1,4-4-1,5-13-86,2-11 0,-5 0 1,5-8 28,-2-3 600,6 7 0,-13-7 0,5 9 87,-5 2 46,-2 3 1,-2 1 0,-5 0 208,-6 1 1,-4 8 0,-3 5 0,1 6 690,-1 6 0,1 5 0,-1 11 0,1 4-365,-1 6 1,3 5-1,4 0 1,6-2-406,5-3 1,4-1 0,5 1 0,6-8-49,4-9 0,11 1 0,3-10 1,3-4 6,5-6 0,-4-7 0,13-8 0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0:04.454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254 20 8868,'-13'-7'919,"0"1"0,7-1-728,-7 7 1,2 9 0,-4 4-15,2 5 1,0 10 0,-7 4 0,1 5-284,-1 2 0,0 3 0,1 1 0,2 5-503,4 2 0,2-5 0,6 5 0,-1-2-2161,1-5 2770,3-10 0,11 4 0,2-7 0</inkml:trace>
  <inkml:trace contextRef="#ctx0" brushRef="#br0" timeOffset="144">527 312 9207,'-13'13'780,"0"0"-1117,-2 2 0,4 3 0,0 3 0,2 3 12,5 2 0,2 7 1,2-7-1,0-2 325,0-2 0,8 6 0,3 2 0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0:42.393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74 163 8118,'20'-28'0,"-7"7"0,-3-6 0,1 4 546,0-3 1,-7 10 192,3-3 0,-5 17 251,-2 8 0,-6 7 0,-3 22 257,-2 6-999,-2 7 0,-6 6 1,-1 3-1,0 3-142,1 1 0,-1-4 1,1-3-1,-1 5-900,1 1 0,6-10 0,2 9 0,0-3-999,0 1 1,7-7 1792,-3-5 0,14-3 0,4-3 0</inkml:trace>
  <inkml:trace contextRef="#ctx0" brushRef="#br0" timeOffset="358">565 358 8118,'6'-20'609,"1"1"1,1 1 0,-3 3 411,1 2 1,1 7 1196,-7-7-1831,0 8 0,-2-3 0,-5 10-585,-6 4 0,-4 5 0,-3 9-121,1-1 335,8 1 1,-7 1 0,5 3-594,-4 2 406,-2 0 0,6-6 1,-1 2-292,-1 4 312,7-5 0,-1 8 0,9-10 181,0 1 1,0-1-1,2 1 1,5-3 199,6-4 1,-3 2 0,4-8-65,1-3 1,-4 5 0,-1 0-1,-1 2 65,-5 4 1,-1-4 0,-3 2-1,0 2-85,0 2 0,-9 3 0,-4-3 0,-4-2-2024,-3-2 0,-2 0 1,-2 5 1876,-2-5 0,-8 4 0,3-6 0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0:41.593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74 156 7622,'-19'0'0,"-1"0"666,1 0 0,6 0-305,0 0 1,6 0 0,-4-2-1,3-4 72,3-7 0,3 2 0,4-2-180,5-2 0,6-3 0,11-1-41,2-1-162,0 9 0,-5-4 0,3 9 159,2 1-199,0 3 1,-6 2-289,0 0 204,-1 0 0,-8 9 0,-5 4 0,-3 6 19,-3 7 1,-9-2-1,-4 9 1,-7-1 100,-6-1 0,5 6 1,-8-7-1,3 3 10,0-1 1,-6-8-1,6 2 1,2-4 348,2-3 0,3-6 110,-1 0-551,9-8 1,5 3-1,12-8 1,7 0-302,5 0 1,3 0 0,3-2-1582,2-4 1321,9-5 0,-5-2 1,7 0-1,0-2-1572,2-3 2169,-13-1 0,29-9 0,-14-3 0</inkml:trace>
  <inkml:trace contextRef="#ctx0" brushRef="#br0" timeOffset="150">720 291 8118,'-8'11'1512,"-1"6"0,-6-4-654,2 5 1,8-5 0,-1 0-1759,4 2 324,2 2 0,0 3-1356,0-1 1932,0-8 0,8 7 0,3-7 0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1:03.803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254 298 8111,'11'-30'-842,"-2"6"0,-3 7 842,1 4 0,1 0 0,-3-7 1886,1 1 1,1 10-1134,-7 9 0,0 15 0,-2 13 58,-5 3-660,-4 10 1,-2 7 0,0 6 0,-2 0 91,-2 7 1,-3-2 0,1 6 0,1-6-82,5-7 1,-4 4 0,4-6 0,-5 0-272,-1-4 0,-1-7 0,3-7 1,2-4 30,2 1 0,6-16-57,-6 0 1,9-11-1,-3-9 109,5-6 1,2-4 0,0-3-1,2-1-394,5-5 1,-3 4 0,9-6 0,2 2 2,3 0 0,3 0 0,3 6-180,2 0 471,0 1 0,-6-1 0,0 3 2,-1 4 64,1-4 1,-1 14 0,1-3 237,-1 4 1,-1 4 0,-5 4 527,-7 7 1,-4 11-1,-2 2 1,-2-2-392,-4-2 0,-5-2 0,-9-1 0,1 1-635,-1-1 0,1 1 0,-1-3 0,1-2-205,-1-2 0,0-8 0,1 1-2821,-1-4 3346,10-2 0,-8 0 0,7 0 0</inkml:trace>
  <inkml:trace contextRef="#ctx0" brushRef="#br0" timeOffset="421">607 770 8111,'0'-13'1480,"0"0"0,6 7-388,1-7-927,8 0 0,-11-7 0,9 1-117,3-1-20,1 1 0,-4-1 1,0 1 134,2-1-74,-6 0 0,6 7 1,-8 0-209,-3-2 0,-4 7-125,-7 1 1,1 7-1,-11 7 1,-5 8 311,0 9 1,-8-1 0,-1 10 0,-1 2 52,-1 2 1,9 2-1,-2-2 1,5-3-41,1-1 1,1-9 0,1 2 0,5-4-158,7-3 0,6-8-108,6-4 139,5-5 0,15-4 0,2-5-417,3-6 331,1-4 0,7-3 1,-2 1-1,-2-1 0,-2 0 0,-10 7 1,3 3-1,-4 1 35,-2 5 1,-1 1 0,-1 6 102,-5 3 0,-5-2 0,-8 9-1144,0 3 0,0 1-853,0 3 1990,0-10 0,0-1 0,0-9 0</inkml:trace>
  <inkml:trace contextRef="#ctx0" brushRef="#br0" timeOffset="657">1076 631 8111,'6'-31'-107,"3"5"1,0 4 298,-1 3 1,5-1 0,-6 1 1419,-3-1 0,-2 12-1061,-2 8 1,0 8 0,-2 14 0,-4 4-212,-7 7 1,-5 4 0,1-1 0,2 1-93,2 2 1,2-10-1,-4 8 1,4-5-852,2-1 0,3-12 0,6 5-466,0 0 0,2-7 1,6-6-1369,12-2 1952,0-11 0,16-9 0,-3-9 0,4-2 485,2-4 0,0-2 0,0-7 0,0 3 0,9-9 0,2-9 0</inkml:trace>
  <inkml:trace contextRef="#ctx0" brushRef="#br0" timeOffset="847">1602 125 8111,'11'-26'0,"-2"0"0,0 2 0,-7 2 892,4 2 1,-4 14 1172,-2 12-1610,0 5 1,-8 28 0,-5-2 1133,-5 7-1269,-1 10 0,-1-2 0,1 11 1,-1 2-35,1-2 1,-7 0 0,0 0 0,2 2-520,2-2 0,2-2 0,3-5 0,4-4-2090,6-6 0,5-13 0,2-7-994,0-5 3317,9-10 0,11-2 0,10-9 0</inkml:trace>
  <inkml:trace contextRef="#ctx0" brushRef="#br0" timeOffset="1074">1799 474 7520,'0'-19'184,"0"-1"0,-9 9 0,-4 7 1301,-4 8 1,-3 7 0,1 11 0,-3 2-864,-4 2 1,2 11-1,-6 0 1,1 6-392,5 1 0,3-3 1,3-2-1,5 0-319,7 0 1,4-9 0,4-6 0,4-9 30,7-8 1,7-5-1,4-2 1,4 0-1683,2 0 0,3-15 1,6-5-1776,0-1 3514,0-1 0,0 2 0,0 1 0</inkml:trace>
  <inkml:trace contextRef="#ctx0" brushRef="#br0" timeOffset="1477">2149 496 8111,'0'-13'1085,"0"0"227,0 0-726,-8 2 1,-1 11-1,-6 15 1,2 9 339,-2 9 1,4-3-1,-2 3 1,-2 1-626,-3 3 0,5 2 0,2-2 0,3-2-174,3-3 0,3-8-411,2 2 1,2-13 0,7-8-334,10-10 0,3-5 0,9-12 1,-1-2 186,0-2 0,-4-7 0,7 5-1037,2-2 1123,-7 6 0,0-4 0,-8 10 269,-1 5 1051,-8-4-335,6 15 0,-14 2 0,1 13 0,-6 4-350,-5 3 0,-8 1 0,4 3 0,-2 2-529,0-2 0,2-2 0,-2-3 1,7 1-1981,4-1 0,2 1 2218,0 0 0,8-1 0,3 1 0</inkml:trace>
  <inkml:trace contextRef="#ctx0" brushRef="#br0" timeOffset="1892">2599 613 8111,'11'-28'291,"4"6"0,-6-4 735,1 4 0,-5 9 0,3 3-374,1 1 0,-7 11 1,5 11-1,-5 7-237,-2 6 0,-7 4 0,-1 9 0,-3 2-202,-4 5 1,-1-5 0,1 5 0,2-3-428,-2 3 1,-2-3-1,-3 7 1,1 0-369,-1 0 0,7-7 0,0 3 0,-2-5 144,-3-2 1,8-6-2615,3-1 2360,5-16 1,2-1-1,2-22 1,5-10 691,6-13 0,4-3 0,3-15 0,-1 0 0,1-4 0,-1 5 0,1 1 0,-1 5 0,1 2 0,-1 0 0,-1 2 0,-3 2 153,-2 2 1,-2 1 0,4-7 0,-2 2 858,2 4 1,3 3 0,-1 6 0,0-2-43,3 2 1,-9 5-1,13 6-537,-1 6 0,1 5 0,-6 4 0,-3 5-84,-2 6 1,-9 4 0,3 2-1,-5 3-114,-2 4 0,-2-2 0,-5 6 1,-6 1-522,-4-1 1,-3-6-1,1 4 1,-1-2-1808,1 0 0,-1 1 0,1-8 2093,-1 1 0,-8-1 0,-3 1 0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1:01.253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55 547 6887,'0'-26'0,"0"0"106,0 2 0,0 2 804,0 3 0,0 6-136,0 0 1,0 11-373,0 2 0,0 11 0,0 12 1,-2 6-106,-5 1 0,3 3 0,-9 6 0,-2 0-100,-3 0 0,5-7 0,3-1 1,-1-1-160,0 1 1,4-8 0,-3 4 0,1-6-14,4-1 0,1-9-354,-2-5 184,3-4 1,-3-4 0,12-7 0,7-8-366,5-7 0,1-13 0,3 0-428,4-6 749,-4-3 1,8 5 0,-6 0 0,4 0-25,3 4 1,-7 4 0,2 1 0,-5 6 200,-1 4 1,-7 9 0,0 2 336,2 2 0,-6 11 0,-3 11 0,-3 5 78,-3 1 0,-3 7 0,-1 3 0,-5-1 169,-2 0 0,5 0 1,-5-2-240,2 7 1,1-11 0,3-3-60,-1-1-522,-1-10-293,7 1 444,0-9 0,3-2 1,1-5-922,2-6 751,10-4 1,-3-5-1,11-4 1,2-4-4,-3-1 0,-1-3 0,-2 8 0,-1 2 325,1 2 0,-7 5 0,0 4 171,2 6 1,-6 7 0,-3 7 0,-4 8 151,-2 9 1,-8-1 0,-5 10 0,-3 2-471,3 2 0,-2 2 1,9-2-1,-1-5-877,-1-6 1,5 3 0,-3-3-1,6-5-1743,6-6 2712,-3-6 0,23 0 0,-5 2 0</inkml:trace>
  <inkml:trace contextRef="#ctx0" brushRef="#br0" timeOffset="217">957 114 8194,'-2'-13'1023,"-5"0"0,-3 13 1,-8 5-1,3 14-368,2 9 1,-2 14 0,-7 10 465,3 4-794,-14 11 1,20 3-1,-13 6-726,4-4 0,5 1-347,4-8 1,-2-2-1717,8-10 1851,1-6 1,6-16 0,2-7-1,4-9-2420,7-9 3031,5-4 0,1-19 0,1-5 0</inkml:trace>
  <inkml:trace contextRef="#ctx0" brushRef="#br0" timeOffset="430">1093 446 6987,'-2'-19'-435,"-5"-1"1334,-6 1 1,2 8 0,-2 4 0,-2 7-238,-2 7 0,-5 4 0,-2 8 1,-4 3-136,-2 4 0,4-2 0,-5 6 0,3 1-235,4-1 1,2-6-1,5 4 1,2-2-111,2 0 1,8 0 0,-1-6 0,6-3-301,6-4 0,5 3 1,9-10-1,1-2-990,6-1 0,3-3 0,7 0 0,0 0-2604,2 0 3712,-13-9 0,28-2 0,-13-8 0</inkml:trace>
  <inkml:trace contextRef="#ctx0" brushRef="#br0" timeOffset="933">1602 174 7745,'6'-26'0,"1"-2"35,-3-3 1,-2 7 0,-2-2 1633,0 5 1,-2 10-881,-4 4 0,1 16 1,-8 10-1,-2 12-261,-2 6 0,-3 11 0,1 4 0,-3 4 54,-4 3 1,4 1-1,-4 6 1,5 3-342,1 1 1,0-7-1,1-11 1,2 0-192,4-5 0,-3-16-733,10 1 579,-1-8 0,7-15 1,0-9-59,0-11 0,7-8 0,-1-5 0,1-5-858,2-1 0,-7 4 0,4-4 0,-1 1 451,1 6 1,-4 1-1,5 0 1,-5-2 447,-2-2 0,0 7 0,-2 6 0,-3-3 213,-1-1 0,-9 6 1,2 5 106,-5 4 1,-1 4 0,-1 4 0,1 7 23,-1 5 0,7 3 0,2 3 0,0 2-333,1-2 0,5-2 0,-1-3-1729,4 1 1123,2-1 1,2 1-1664,4 0 1471,5-10 908,9-1 0,-1 0 0,1 2 0</inkml:trace>
  <inkml:trace contextRef="#ctx0" brushRef="#br0" timeOffset="1092">1660 507 8194,'10'-9'-242,"-1"5"1438,-9-9 1,-2 11-1,-5 2-387,-6 11 0,-4 8 1,0 5-1,1 4-1027,3 3 1,0-7-1,-6 2 1,1-2-821,5 2 0,-2-11 1,9 4 1037,1-1 0,3-1 0,2 3 0</inkml:trace>
  <inkml:trace contextRef="#ctx0" brushRef="#br0" timeOffset="1264">1738 330 8194,'0'-28'-955,"0"6"0,0-4 2228,0 5 1,0 1 0,2 3-406,4 4 1,-1 4 0,8 9-1155,2 0 0,2 9 1,3 1-2094,-1 1 1814,1 7 0,-7-5 1,-2 11-1,0 2-733,0-2 1298,-7-3 0,13 7 0,-6 3 0</inkml:trace>
  <inkml:trace contextRef="#ctx0" brushRef="#br0" timeOffset="1484">1894 508 8194,'-9'20'2,"5"-1"0,-7 1 1,0-1 567,0 1 0,7-1 0,-5 1 1,3-1 389,-1 1 1,-6-1 0,5 1 227,-3 0-43,6-10-468,-3 8 0,10-18-471,4 0 0,5-9 0,9-10 1,-1-1-374,1 0 1,2-6 0,2 0 0,2 2-465,-3 3 1,6 3-1,-3 3 1,-2 4 52,-3 3 0,-1 1 0,-1 7 0,1 0-1045,-1 0 0,-6 7 1623,1-1 0,-10 18 0,5-2 0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1:10.801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76 447 8234,'-19'0'1492,"-1"0"-83,1 0-1163,8 0 0,4 0 0,14 0 0,6 0-114,4 0 1,12 0 0,3 0-1,7-2-746,7-4 1,-5 1 0,5-8 0,-5 0-867,-2 2 0,0-6 1480,0 4 0,9-13 0,2-4 0</inkml:trace>
  <inkml:trace contextRef="#ctx0" brushRef="#br0" timeOffset="175">584 40 7932,'-19'-11'165,"-1"-4"1,1 8 470,-1 3 0,7 2 0,0 4 0,-2 7-17,-2 10 1,-3 5 0,1 13 0,-1 7-89,0 3 1,1 8-1,-1 8 1,1 4-530,-1 2 0,1-6 0,1 2 0,3-2-973,2 2 1,9-17-1,-3 0 1,5-7-48,2-6 1,2-11 0,5-5 0,8-10 1017,9-7 0,6-19 0,9-5 0</inkml:trace>
  <inkml:trace contextRef="#ctx0" brushRef="#br0" timeOffset="437">624 430 8275,'-13'6'2042,"3"3"-1508,1 2 0,-4-5 1,4 7-1,-2 3-120,-4 1 1,4 2 0,0 1-1,3 0-101,3-1 0,-3 1 1,1-1-233,3 1 1,4-9-1,6-5-256,7-4 0,5-4 1,1-4-1,1-7-42,-1-5 0,-6-1 1,-2-1-1,0 1-175,0-1 1,-7 0 0,3 1-702,-5-1 0,-2 7-291,0 0 0,0 7-339,0-7 1723,0 8 0,0-3 0,0 8 0</inkml:trace>
  <inkml:trace contextRef="#ctx0" brushRef="#br0" timeOffset="733">858 409 8782,'11'0'2431,"0"0"-1297,-5 0 1,-4 9-142,5 4-743,-5 4 1,-4-4 0,-3 0 0,-3 5-39,-3 6 1,4-3-1,-3 5 1,1-4-323,5-2 0,1-7 1,3 0-283,0 2 1,3-6 170,3-3 0,5-12 0,8-7 0,1-5-257,0-1 0,1-1 0,3 1 1,2-1 174,-2 0 1,-9 7 0,-2 3 724,2 1-261,-6 2 1,2 10 0,-7 3 70,3 7 1,-1 4 0,-6 3-1644,0 0 761,-8 8 0,6-7 0,-5 6-1282,5-6 1932,2-10 0,9 6 0,1-6 0</inkml:trace>
  <inkml:trace contextRef="#ctx0" brushRef="#br0" timeOffset="1050">1405 468 8055,'-13'6'-504,"0"1"1894,9-1 0,-5-8 737,9-4-1622,0-5 1,-2 0-1,-5 4-140,-6 5 0,2 11 0,-2 6 434,-2 9-721,-2-2 0,4 15 0,0-7 0,0 3-270,2-1 0,2-8 0,9 2-1358,0-4 1242,0-11 0,9-3 0,6-8 0,7-2-386,4-4 0,9-7 1,-3-11-1,5-7-3045,2-6 3739,0 3 0,9-14 0,2 9 0</inkml:trace>
  <inkml:trace contextRef="#ctx0" brushRef="#br0" timeOffset="1345">1836 98 8055,'0'-20'-81,"2"7"1,2 0 2777,3-2-918,-1 6-1362,-6 0 0,-2 18 1,-2 6 752,-3 9-919,-8 7 0,4 8 1,-8 0-1,-1 2 99,1 5 0,-1-5 0,1 4 0,-1-1-194,1 1 1,-1-1 0,0 4 0,3-5-252,4-6 1,2-11 0,7 0 0,-3-4-183,3-3 0,4-10 0,7-7-210,6-6 1,6-18-1,5 0 1,4-6-92,3-7 0,-5 5 0,4 0 1,-2 1 245,-4 6 1,-2 3 0,-3 7 644,1 6-254,-9 5 0,4 4 1003,-9 5-1008,1 4 0,-7 17 0,-2 2 1,-5 3-528,-6 0 0,5-3 0,-1 3 1,2-5 472,1 0 0,-9-6 0,4 6 0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1:10.356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274 37 8148,'0'-13'1405,"0"0"1,-2 9-654,-4-3 1,1 10 0,-8 7 0,0 12-452,2 6 1,-6 5-1,2 8 1,-7 5-225,-4 6 0,0-2 1,7 2-1,-1 2-387,0 3 1,3 1 0,2-1 0,4-3-2158,2-2 0,3-15 2467,6 2 0,9-13 0,1 2 0</inkml:trace>
  <inkml:trace contextRef="#ctx0" brushRef="#br0" timeOffset="16">488 584 8481,'-19'0'500,"-1"0"0,7 0 0,0 3 163,-2 3 1,6 5 0,3 8-730,4 1 1,2-7-1,2 0 66,4 2 0,5 3 0,9 1 0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1:19.703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35 157 8194,'0'-13'376,"0"0"-216,0-2 1,6 4 0,1-2 0,-3-2 403,-2-3 1,-2-1 1257,0-1-1565,0 1 1,-2 19 0,-4 10-1,-7 14-268,-5 7 1,-1 8-1,1 9 144,5 1-94,-4-5 1,8 10 0,-4-8-1,5-3-110,-1-2 0,7-4 0,-5-4 0,7-9-672,7-9 1,4-6-1,8-9 1,3-3-241,4-3 0,2-11 0,7-12 983,-2-1 0,-1-11 0,7-9 0</inkml:trace>
  <inkml:trace contextRef="#ctx0" brushRef="#br0" timeOffset="228">584 80 10035,'9'-11'1172,"-7"-7"1,5 18 0,-12 3-687,-1 14 1,-9 5 0,2 10 0,-5 3-356,-1 2 1,-3 11-1,-2 2 1,-2 2-574,2 0 1,9-2 0,2 4-1,-2-4 2,-3-2 1,5-3 0,3-8-1992,1-4 1,4-7 769,12-13 1202,-5-4 459,16-27 0,1-4 0,11-17 0</inkml:trace>
  <inkml:trace contextRef="#ctx0" brushRef="#br0" timeOffset="445">605 137 8055,'0'-19'1011,"0"6"333,0 0 1,0 0-579,0-7 0,0 7 0,2 2-318,5 3 0,1-1 1,7 5 239,-2-3-538,0 1 1,0 8 0,1 4 0,-1 7 48,-3 5 0,-1 1 0,-9 3 0,0 2-294,0 2 0,-2 9 0,-5-5 0,-6 2-252,-4 1 1,-3-9 0,1 2 0,-1-4-981,1-3 0,-1-6 1327,1 0 0,-1 0 0,1 7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7:10.566"/>
    </inkml:context>
    <inkml:brush xml:id="br0">
      <inkml:brushProperty name="width" value="0.0601" units="cm"/>
      <inkml:brushProperty name="height" value="0.0601" units="cm"/>
    </inkml:brush>
  </inkml:definitions>
  <inkml:trace contextRef="#ctx0" brushRef="#br0">193 99 10776,'-9'0'1264,"1"2"1,7 4-3268,-5 5 0,4-2 2003,-4 3 0,5-1 0,1 6 0</inkml:trace>
  <inkml:trace contextRef="#ctx0" brushRef="#br0" timeOffset="136">110 554 7928,'-17'17'0,"0"-6"0,0 1 0,0-1 1594,0-2 0,6 7-1324,-1-5 0,11-4-3509,1-1 3239,7-4 0,10-10 0,0-1 0</inkml:trace>
  <inkml:trace contextRef="#ctx0" brushRef="#br0" timeOffset="868">888 151 7928,'17'-28'130,"0"1"1,-1 3 776,1 3 0,-5 2 690,-1 2-1163,-7 8 1,3 3-1,-9 14-102,-3 9 0,-7 9 1,-8 14-1,-5 7-9,-1 7 0,-2 1 1,-4 5-1,2 2-628,1 4 1,1-11-1,-4 9 1,2-1-733,2 0 1,7-13 0,0-1 0,6-7 1036,4-10 0,7 2 0,-3-8 0</inkml:trace>
  <inkml:trace contextRef="#ctx0" brushRef="#br0" timeOffset="1260">1226 65 9852,'-5'10'2078,"-5"10"-1480,-5 12 1,2 2 0,-10 9 0,3 1-195,-3-1 0,4 8 0,-3 5-331,3-1 0,2-4 14,0-6 1,2-4-93,4-7-58,-4 0 1,13-13-356,-4-5 379,4-10 1,4 2 0,4-10 0,5-6-149,4-9 1,2-7 0,0-8 0,2 0-308,3-2 0,-1 10 0,7-10 0,1 4 217,-3 3 1,0 3 0,-7 7 0,0 2 402,-4 4 1,-4 5 0,1 12-27,-7 5 1,-3 11 0,-4 7 0,-3 3 772,-7 1 0,-5 1 0,-3-2-248,-3-3-567,0 3 0,8-8 0,2 4-2025,2-5 1179,7-4 0,-9-8-2521,7 0 2313,1-7 0,7 3 996,3-7 0,12-15 0,10-3 0</inkml:trace>
  <inkml:trace contextRef="#ctx0" brushRef="#br0" timeOffset="1515">1481 454 7928,'0'-12'0,"0"1"0,0-2 0,-2 5 0,-3 3 1085,-6 3 0,-5 2 1,1 2-1,0 5-298,-2 10 1,4 2 0,-9 7-1,1 1-376,-2-1 0,10 0 1,-4 3-422,2-7 94,8 5 0,-1-9 21,8 5 1,8-12 0,5-5 0,6-6-488,3-6 1,3-3 0,-5-8 0,3-2-73,-2-4 1,-2 3-1,-3-7 1,0 3-49,-5 3 0,2 1 0,-5-1 0,-1-2-306,1 3 1,-3 6-1458,-5 3 2265,0 0 0,0 1 0,0 3 0</inkml:trace>
  <inkml:trace contextRef="#ctx0" brushRef="#br0" timeOffset="2234">1685 385 8327,'0'-11'1338,"0"-1"0,-2 9 0,-2-1-801,-2 8 1,-1 5-1,3 8 1,-4 2-251,-1 3 1,0-3 0,-5 6 0,5-3-298,2 1 1,-5-1-1,7-5 1,1 0-64,2 0 1,2 0-162,0 0 0,7-8 0,3-5 0,1-8-105,0-7 1,6-4 0,6-2 0,-2-2 35,-3-3 1,1 3 0,2-4-1,2 5-113,-3 1 1,-7 0 0,-1 2 479,1 3 1,0 3 0,-2 7 335,-5 2 1,-4-2 0,-2 13-1,-2 4-55,-4 6 1,-1-2 0,-6 4 0,3-5 258,3-1 0,-5 0 0,7 0 0,-1-2 425,-1-3-1303,5 3 1,-4-14 0,12 5-930,5-4 939,4-10 0,-2-1 0,0-8 0,4 0-187,2 0 1,-8 0-1,8 0 1,-2 2 224,-4 4 0,1-2 0,1 5 926,-4-1-130,4 5 1,-13 4 0,3 11 50,-3 5 0,-7-5 0,-1 0-1448,2 2 0,-3 2 0,1 2-1410,2 0 1,2-6 286,2 1 1037,0-1 913,0-2 0,2-1 0,4-8 0,-2 0 563,7 0 1,-5 0 1909,5 0-1485,-7 0 1,5 0 0,-3 0-520,5 0 1,4-8 0,2-1 0,0-4-567,0-4 1,2 2-1,1-11-398,3 1 463,7-5 0,-5 4 1,5-10-1,-4-2-44,-2-1 1,-1-1 0,-8 6-117,-4 1 120,-3 6 0,-10 5 1,-4 10 276,-5 7 0,-10 12 1,-3 10-1,-2 9 381,-4 6 1,-1 4 0,3 2 0,4 3-330,-1 3 0,8-5 0,-1 4 0,6-1-1305,5-5 1,1-7-1,6-3 1,2-3 1047,4-3 0,11-2 0,9-2 0</inkml:trace>
  <inkml:trace contextRef="#ctx0" brushRef="#br0" timeOffset="2422">2650 32 7928,'0'-17'2867,"2"8"-1829,3 3 0,-5 6 0,0 8 0,-9 9-528,-6 9 1,-4 14-1,-4 5 1,-5 6-553,-4 5 0,0 4 0,2 8 0,2 0-2365,-2-1 0,11-12 2407,2-4 0,4-4 0,-4 4 0</inkml:trace>
</inkml:ink>
</file>

<file path=word/ink/ink1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1:18.982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55 59 6673,'-20'0'0,"1"0"1381,-1 0 1,7 0-178,0 0-893,9 0 0,-3-7 1,14 1 487,6 2-736,4-7 0,3 6 1,-1-5-1,3 1 176,4 4 0,-4 3 1,4 2-382,-5 0 0,-1 0 58,-1 0 1,-8 9 185,-4 4-10,-5 4 1,-4 3 0,-5-1-1,-6 1 11,-4 0 0,-3-1 0,-1 1 0,-3-1 23,-2 1 0,0-1 0,6-1 1,1-3-2,-1-2 0,0 0 1,1 4-1,2-2 61,4-2 0,-3-6-301,10 6 1,1-9-365,12 3 0,10-5 1,9-2-1,0-2-319,3-5 1,-5 3 0,8-7 0,3 0-989,2 0 1786,2-2 0,9-6 0,2-1 0</inkml:trace>
  <inkml:trace contextRef="#ctx0" brushRef="#br0" timeOffset="134">642 274 8160,'0'19'782,"0"-6"0,0 0 0,0 3 418,0 1 0,0-4 1,0 0-1,0 2-1856,0 3 1,0 1 0,0 1-1141,0-1 1796,9-8 0,2 6 0,8-6 0</inkml:trace>
</inkml:ink>
</file>

<file path=word/ink/ink1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1:13.791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743 234 10386,'-7'19'381,"1"1"1,-10 8 0,3 4 0,-2 5-208,2 2 1,-4 0 0,4 1-16,-5-1-132,-1 0 1,1-2 0,3-5 0,4-6 298,3-4-468,1-3 1,7-10 0,2-11 0,5-13-278,6-9 0,4-11 0,3 3 1,1-5 138,6-2 0,-4 2 1,8 2-1,-3 5 108,-4 1 0,-2 3 1,-3 7-1,1 1-39,-1 5 0,-6 5 72,0 8 0,-8 11 0,1 6 2525,-4 7-1755,-10 11 0,3-14 0,-6 7 381,3 1-799,-7-8 0,10 8 0,-6-10 140,3 1 0,1-7-350,7 0 0,2-9 0,5 0-474,6-8 0,4-7 0,5-8 0,2-3 115,2-4 1,0 4 0,-7-4 0,1 4 59,0 3 0,-1 6 18,1 0 1,-3 11-1,-4 2 855,-6 11 1,-5 15 0,-4 6 751,-5 5-1069,-4 2 0,-2-6 0,2-1-959,3 3 399,-8-7 1,14 7-2647,-4-9 1093,4 0 1853,2-15 0,8-2 0,3-9 0</inkml:trace>
  <inkml:trace contextRef="#ctx0" brushRef="#br0" timeOffset="197">1426 255 7098,'-2'-11'6756,"-4"5"-6211,-5 12 1,-2 12-1,2 10 497,2 2-889,-6 3 1,6 6 0,-6 0 0,4 0-551,3 0 1,-1 0-1,5-2 1,-3-2-1536,3-3 0,4-8 0,6 2 130,7-4 1,5-11 1801,1-5 0,9-21 0,3-7 0</inkml:trace>
  <inkml:trace contextRef="#ctx0" brushRef="#br0" timeOffset="342">1661 393 10453,'-2'13'1815,"-5"0"1,-6 4-1015,-4 7 0,-11 9 0,-7 12 0,-6 7-542,-5 5 1,-8 10 0,4 3 0,0-1-734,4-4 0,7-4 1,9-5-1,8-3-1415,7-8 0,11-12 1889,-3-7 0,5-5 0,2-1 0</inkml:trace>
  <inkml:trace contextRef="#ctx0" brushRef="#br0" timeOffset="614">1777 566 8194,'-19'0'828,"8"8"1,11 1-1,13 4 1,4-6-1298,3-5 1,8-2 0,4-2 0,5-5 629,2-6 0,0-4-161,1-3 0,-1-8 0,0-2 0</inkml:trace>
  <inkml:trace contextRef="#ctx0" brushRef="#br0" timeOffset="789">2267 215 8194,'-13'-20'0,"-1"1"0,8-1 0,-5 1 1111,2-1-231,-6 9 1,4-4 0,-8 9-249,-1 1 1,7 3-1,0 4 1,-2 7 10,-2 11 1,-5 8-1,-2 11 1,-2 2-105,2 5 1,0-3-1,0 9 1,-2 0-789,2-2 0,3 7 0,3-7 0,3 0-658,2-5 0,9-4 0,-3-4 0,5-2 319,2-2 588,9-18 0,10 11 0,12-15 0</inkml:trace>
  <inkml:trace contextRef="#ctx0" brushRef="#br0" timeOffset="967">2306 450 7785,'0'20'43,"0"0"1,-7-7-1,1 0 1,-1 2 1241,-2 2 0,1 3 0,-7-1 0,1 1-697,-1-1 1,4 1 0,1-1 0,-1 1-770,0-1 0,4 1 0,-3 0-3272,1-1 3453,2 1 0,16-18 0,2-4 0</inkml:trace>
  <inkml:trace contextRef="#ctx0" brushRef="#br0" timeOffset="1114">2403 314 7930,'0'11'5919,"0"-3"-6706,0-8 0,2 0 0,5 0 787,6 0 0,4-8 0,3-3 0</inkml:trace>
  <inkml:trace contextRef="#ctx0" brushRef="#br0" timeOffset="1305">2735 59 8194,'-8'-11'538,"6"-7"1,-7 8 962,0-1 1,5 2-1,-9 11-591,-2 5 0,-3 12 0,-1 12 0,-1 3-343,1 6 1,-7-4-1,0 17 1,2 1-671,2 2 0,0 3 0,-2-1 1,-2 1-1163,2 0 0,9-3 0,4-4 0,3-6-5124,3-5 6389,3-2 0,2 0 0,0 0 0</inkml:trace>
  <inkml:trace contextRef="#ctx0" brushRef="#br0" timeOffset="1846">2794 586 8337,'-19'0'0,"-1"0"0,0 0 549,1 0 118,8 0 32,-6 0 1,12 0 1485,-8 0-1702,9 0 1,4 0 0,15-2-446,9-4 1,-2-5-1,6-9 1,0 1-302,5-1 1,-3 1 0,1-3 0,-1-2-231,0-2 1,-6-2 0,2 4 51,-4-2 0,-9 0 636,0 6 1,-17 9 0,-3 7 832,-8 8-770,-13 7 1,4 11 0,-9 2 882,-1 2-846,5 9 1,-1-5 0,6 9 0,0 0-282,7 0 1,-1 0-1,12 0 1,2-2-1380,1-4 0,3-3 0,5-8 0,6 0-414,8-5 1,7-8 1778,0 4 0,5-9 0,8 5 0</inkml:trace>
  <inkml:trace contextRef="#ctx0" brushRef="#br0" timeOffset="2005">3263 587 8194,'-11'9'2112,"-6"-5"-844,4 9 0,4-6 0,0 4 0,3 0-1569,-1-1 1,1-3 0,6 6-988,0 2 1288,0-6 0,0 8 0,0-6 0</inkml:trace>
  <inkml:trace contextRef="#ctx0" brushRef="#br0" timeOffset="2300">3654 371 8194,'-18'-2'1369,"5"-4"-123,-4-5 414,15 0-1287,-7 2 1,11 9 0,5 0-373,6 0 0,4 0 0,3 2 0,-1 3-475,1 1 0,6 1 0,2-7 0,3 0-490,3 0 0,-3 0 0,-1-2 964,-2-5 0,16-12 0,-3-12 0</inkml:trace>
  <inkml:trace contextRef="#ctx0" brushRef="#br0" timeOffset="2489">4046 98 8194,'-20'0'461,"0"0"329,1 0 0,-1 0 0,1 0 0,-1 2 156,1 4 0,-3 5 1,-2 9-1,-2 2-115,2 4 1,0 6 0,0 12 0,-2 3-698,3 3 0,3-4 0,7 4 0,4-2-738,1-5 1,5-2 0,-1-4 0,8-4-1187,9-7 1,7-13 0,4-7 0,4-4-1280,3-2 3069,-8 0 0,23 0 0,-5 0 0</inkml:trace>
  <inkml:trace contextRef="#ctx0" brushRef="#br0" timeOffset="2837">4202 371 9059,'-13'-11'1421,"2"7"0,0 8-471,0 9 0,5 5 1,-5 4-1,0 4-577,0 6 0,5 5 0,-5 2-1567,2 0 914,3 9 0,6-11 0,0 4 0,0-4-1355,0-9 1130,0-4 0,8-6 1,5-5 504,5-7 0,1-4 0,1-2 0</inkml:trace>
  <inkml:trace contextRef="#ctx0" brushRef="#br0" timeOffset="2980">4395 510 8194,'-19'0'-651,"-1"0"1,1 0 1721,-1 0 0,1 2 1,-1 3-1,-2 3 314,-4 3 0,2 2 0,-8 9-1398,-3 4-105,-2-4 1,5 8 0,1-6-2669,3 2 2210,11 9 1,1-14 0,10 5 575,2-4 0,1 6 0,3 3 0</inkml:trace>
  <inkml:trace contextRef="#ctx0" brushRef="#br0" timeOffset="3199">4512 507 10724,'3'-11'1699,"3"5"-2013,-4 4 1,16 2-1,-3 0-569,9 0 0,-3 0 0,6 0 1,-4-3 440,3-3 0,3 2 0,5-10 0,-1-1 442,2-2 0,-7-11 0,0-3 0</inkml:trace>
  <inkml:trace contextRef="#ctx0" brushRef="#br0" timeOffset="3375">4963 155 8194,'-13'0'442,"0"0"596,-2 0 0,4 0 0,-2 0-179,-2 0 0,-5 11 1,-4 7-1,-2 8 503,2 4 0,-4 5 0,0 10 0,0 7-1184,-1 5 1,3-5-1,9-2 1,4 0-1340,6 0 1,7-13 0,9 0 0,11-7-280,10-6 1,3-9-1,3-4 1,6-2-705,-1-5 0,-6-2 2144,-3-2 0,1-9 0,6-1 0</inkml:trace>
  <inkml:trace contextRef="#ctx0" brushRef="#br0" timeOffset="7869">254 1386 8055,'0'13'520,"0"0"1,0 0 0,0 7-92,0-1 0,-2 1 1,-2 2-135,-3 4-143,-8-5 0,6 16 1,-6-6-1,2 1 6,-2 1 1,4-7 0,-2 4 0,0-1-356,2-6 0,0-3 20,5-7 1,3-6-1,-3-14-91,4-6 1,10-13 0,5-7 0,5-4 42,1-2 1,3 2-1,2 3 1,2 1 13,-2-2 1,-2 5 0,-3 2 0,1 4 183,-1 7 0,-6 4 1,-2-3 372,-2 3-233,6 9 1,-13-3 0,5 14 709,-5 6-637,-2 4 0,0 9 0,-2 3 0,-3-1 88,-1 0 1,-7 0-1,4-4 1,0 2 160,1-2 1,-1-4 0,5-5-332,-3-2 1,1-7-341,6 7 1,2-17 0,4-2 0,7-10-10,5-3 1,3-9-1,3-3 1,5-1-382,1-1 0,-4 3 0,4-3-100,-1 7 587,-3 4 1,-13 5-1,0 4 480,2 6-237,-6 5 0,-1 4 1,-8 5 873,0 6-718,0 13 1,-8-2 0,-3 9-1,-2 1 88,0 3 0,0-4 1,-7-3-1,3 1-635,4-1 0,-2-13 1,8 3-1,3-3-3314,2 1 3601,2-8 0,17 8 0,5-7 0</inkml:trace>
  <inkml:trace contextRef="#ctx0" brushRef="#br0" timeOffset="8052">800 1406 8147,'-2'-18'1237,"-2"3"-345,-3 2 1,-2 9-1,5 0-371,-2 8 0,-7 9 1,6 13-1,1 7-503,-3 3 1,5 4 0,-7-4 0,2-1-620,5-2 1,1-1 0,3 5 0,0-2-593,0-2 0,9-16 1,4 0-1,5-6 1193,1-7 0,9-1 0,3-3 0</inkml:trace>
  <inkml:trace contextRef="#ctx0" brushRef="#br0" timeOffset="8207">1113 1464 11682,'-20'22'610,"1"4"1,-10 5-1,-3 10 1,-7 7-115,-7 10 1,3 3 0,-7 11 0,2-1-1096,5-1 0,4-3 0,8-13 0,10-4-1637,5-4 0,12-18 2236,-3 5 0,14-18 0,4-6 0</inkml:trace>
  <inkml:trace contextRef="#ctx0" brushRef="#br0" timeOffset="8469">1231 1544 7863,'-20'0'-289,"1"0"624,-1 0 0,1 0 841,-1 0 1,9 2 0,5 4 0,6 5-1014,6 0 0,5 4 0,9-6 0,2 0-397,4-1 1,-3 5 0,10-6 0,2-3 482,2-2 1,2-4-1,0-4-249,0-7 0,9-5 0,2-1 0</inkml:trace>
  <inkml:trace contextRef="#ctx0" brushRef="#br0" timeOffset="8648">1680 1252 8194,'-19'-20'0,"-1"0"0,1 3 1224,-1 4-814,1-4 1,-1 12-1,1-5 1,-1 1 386,1 4 0,6 12 0,-1 6 0,-1 4-232,-2 3 0,-3 8 0,3 5 1,2 4-527,2 2 1,0 2 0,-5 2-1,3 5-359,2 2 1,9-11-1,-3 2 1,5 1-1104,2-1 0,0-11 0,0 7 0,2-6 1423,5-8 0,4-1 0,8-2 0</inkml:trace>
  <inkml:trace contextRef="#ctx0" brushRef="#br0" timeOffset="8806">1700 1622 8194,'-20'0'472,"3"2"1,2 2 388,2 3 0,2 8 0,-4-4 0,2 2-257,-2 0 1,4 0 0,0 6-1268,2 1 1,3 0-3582,6-1 4244,0-8 0,17-11 0,5-11 0</inkml:trace>
  <inkml:trace contextRef="#ctx0" brushRef="#br0" timeOffset="8962">1817 1348 8194,'-11'0'1032,"-6"0"-291,4 0 0,4-2-898,3-4 0,6 3 0,6-3 0,9 4-958,9 2 0,0-7 0,7 1 1115,-3 1 0,7-6 0,-5 1 0</inkml:trace>
  <inkml:trace contextRef="#ctx0" brushRef="#br0" timeOffset="9136">2188 1135 8194,'-2'-17'831,"-2"2"124,-3 2 1,-1 8 0,1-1-1,-4 6-54,0 6 1,-6 7-1,4 13 1,-6 9-247,-8 9 1,4-1 0,-8 7 0,3 2-745,4 5 1,2-10 0,3 12 0,-1-3-1027,1 1 0,6-7 1,2-5-3858,2-3 2535,3-3 2437,14-9 0,12 7 0,10-7 0</inkml:trace>
  <inkml:trace contextRef="#ctx0" brushRef="#br0" timeOffset="9515">2226 1719 7887,'-19'0'-821,"6"0"3027,0 0 465,9 0-1300,-14 0 1,16-2-1052,-5-4 1,14-5-1,8-9 1,7 1-446,4-1 1,9 1 0,-5-1-1,3-1-232,-1-6 0,1 6 0,4-7 0,-5 1 75,-6 1 1,-4-2 0,-5 4 304,-4-2 1,-4 0 0,-11 9 272,-5 4 0,-6 6 0,-13 14 615,-6 6-712,-5 13 1,4-2-1,3 8 130,2 3-347,2 2 0,6 2 0,3 0 1,4 0-869,6 0 0,5 0 0,4-2 1,5-2-943,6-2 0,6-10 1828,7 4 0,-4-6 0,6-1 0</inkml:trace>
  <inkml:trace contextRef="#ctx0" brushRef="#br0" timeOffset="10644">2755 1837 8194,'-22'-2'292,"-4"-5"1,11 5 0,-4-5 2181,1 5-2691,9 2 0,1 2-1137,8 5 0,2-5 1354,4 5 0,5 3 0,9 1 0</inkml:trace>
  <inkml:trace contextRef="#ctx0" brushRef="#br0" timeOffset="10910">3008 1464 8194,'-20'0'3293,"1"0"-3178,8 0 0,11 0 1,13 0-1,4 0-91,3 0 0,8 0 0,3 0 1,1 0-485,1 0 1,-1-2 459,7-4 0,0-5 0,1-9 0</inkml:trace>
  <inkml:trace contextRef="#ctx0" brushRef="#br0" timeOffset="11123">3458 1193 8194,'-13'0'0,"0"0"317,-2 0 1,4 2-1,-2 2 1,-2 5 407,-2 2 1,-3 2-1,1 7 1,-3 3-62,-4 10 0,2 2 1,-9 17-1,1 2-299,1 3 1,-3 3 0,10 1 0,4 0-556,5-5 1,11-10 0,-3-3 0,5-8-487,2-9 0,11-13 0,6-6 1,7-5-459,0-2 0,6-4 1,1-7-1,4-9-3,4-2 0,-11-8 1137,11-3 0,-4-3 0,4-4 0</inkml:trace>
  <inkml:trace contextRef="#ctx0" brushRef="#br0" timeOffset="11294">3635 1368 8605,'-8'11'2450,"3"6"0,-8-2-1504,-2 9 0,4-2 0,0 6-982,3 0-114,-8 3 0,14 1 0,-4 1 0,4 1-594,2 3 0,0-6 0,0-5 0,2-4 133,4-3 0,5-8 1,9-5 610,-1-3 0,1-3 0,-1 0 0</inkml:trace>
  <inkml:trace contextRef="#ctx0" brushRef="#br0" timeOffset="11456">3869 1446 8194,'-20'0'146,"7"0"1,0 0 0,-2 0 728,-2 0 1,-3 0 0,0 0 0,1 2 270,-1 5 1,-6 6-1,-2 11-516,-2 2-481,-3 8 1,1-10 0,1 9 0,3 1-433,4 3 1,9-4 0,4-3-1,2-1-2203,5-6 1,11-1 2485,6-2 0,4-9 0,2-3 0</inkml:trace>
  <inkml:trace contextRef="#ctx0" brushRef="#br0" timeOffset="11661">3908 1485 9054,'-13'0'998,"0"0"0,11 0 0,2 0 0,10 0-994,8 0 1,1 0-1,1-2 1,2-3-763,4-1 0,-3-1 1,8 5-1,-1-2-466,1-3 1,-5-8 0,4 2 1223,-2-4 0,7-11 0,-5-3 0</inkml:trace>
  <inkml:trace contextRef="#ctx0" brushRef="#br0" timeOffset="11835">4356 1134 8450,'-19'0'412,"-1"0"1,1 0 0,-1 0 0,0 2 537,1 5 0,-3 6 0,-2 13 0,-4 7-177,-2 4 1,4 10 0,-7 5 0,1 5-458,1 1 1,5-1 0,13-5-1,7-6-908,3-5 0,6-11 0,3-4 0,9-6-715,9-7 1,7-4 0,5-9 0,-1 0-2284,-2 0 3590,-9 0 0,13 0 0,-7 0 0</inkml:trace>
  <inkml:trace contextRef="#ctx0" brushRef="#br0" timeOffset="13392">5433 1193 8880,'19'-30'0,"1"3"0,-1 6 1322,1 1-800,-9 1 0,-3 12 0,-10 12 0,-4 14-93,-7 9 0,-7 7 0,-4 8 0,-4 7-63,-2 7 0,4-7 1,-7 13-345,-2 0-25,-2 0 0,-2-5 0,2 1-895,5-1 0,-3 1-9,9 0 0,-4-9 0,8-5-482,5-4 1,10-17 1388,1-4 0,12-5 0,5 5 0</inkml:trace>
  <inkml:trace contextRef="#ctx0" brushRef="#br0" timeOffset="13819">5881 1194 8194,'0'-30'660,"0"3"0,2 12 980,5 2-879,-5 0 1,5 5 0,-14 10-401,-6 15 0,-4 11 0,-3 11 0,1 3-30,-1 3 1,-6 5 0,-2 11 0,0 2-160,-1 2 0,-3 0 0,6-8 0,0-3-141,-3-2 1,10-4 0,-3-1 0,9-10 430,4-6-1472,3-5 736,6-15 0,2-11 1,5-13-768,6-5 750,13-10 1,-2-2 0,6-9-1,0 0-68,1-1 0,-5 8 0,4-1 1,-2 1 201,-4 1 1,5 1 0,-3 8 0,-3 1 142,-1 3 1,-9 12 658,0-1 1,-8 20-1,-1 9 1,-8 6-61,-9 7 1,-5-5 0,-1 3-1,-1 2-580,1 1 1,-1-5 0,0-5-2018,1-4 1336,8-3 0,-4 1-1361,8-1 493,1-8-678,6 6 2222,0-14 0,17-12 0,5-13 0</inkml:trace>
  <inkml:trace contextRef="#ctx0" brushRef="#br0" timeOffset="14097">6194 1505 8194,'0'-20'3155,"-2"9"1,-5 9-2550,-6 13 1,-4 2 0,-3 15 0,1-2-308,-1 0 0,1 7 1,1-7-1,3 0-309,2 2 1,9-6-1,-3 4 1,5-4-178,2-3 0,2-8 0,5-5-48,6-3 0,11-6 1,2-3-1,-3-9-33,-1-9 1,-2 0 0,-1-6 0,1-1-36,-1 1 0,-6 6 1,-2-2-1,-2 2-491,-5-2 0,-2 4 0,-2-4-190,0 4 0,-8 12 0,-5 3-269,-5 5 0,5 2 1253,0 0 0,9 0 0,-5 0 0</inkml:trace>
  <inkml:trace contextRef="#ctx0" brushRef="#br0" timeOffset="14588">6428 1446 6489,'13'6'2526,"0"1"1,-8 2-1500,1-3 0,-4-2 0,-2 10-530,0 1 0,-2 4 1,-4 5-1,-5 4-258,0 3 0,-6-5 0,6 4-227,0-2 10,-7 7 0,14-13 1,-7 4-1,3-4-357,3-3-24,3-8 0,11-4 0,4-14 1,4-6-228,3-4 1,6-12 0,0-1 0,0-3 157,2 1 0,-4-1 0,6-4 0,1 3 164,-1 1 1,-10 16 0,1-3 0,-1 5 482,-5 4 1,-6 2 442,4 9 1,-9 9 0,1 4 0,-8 5-6,-3 1 1,-9 7 0,4 0-1,-2-2-59,0-2 1,6-3 0,-4 1-649,3-1-16,1 1 1,5-9 0,-2-3-52,-3 1-156,1-7 0,8 7 0,2-11-240,3-5 0,8-1 0,-2-8 1,4 3-93,3-2 1,-5-2 0,2-3 0,3 1 362,-5-1 0,5 7 0,-7 2 0,2 0 245,-2 1 0,4 5 414,-4-1 1,-4 12-1,-3 7 1,-3 5-194,-3 1 0,-7 1 0,-2-1-520,-1 1 0,5-1 1,-1 1-2288,4-1 1771,2 1 1,0-7-1,0 0-1043,0 2 1855,0-6 0,8 8 0,3-6 0</inkml:trace>
  <inkml:trace contextRef="#ctx0" brushRef="#br0" timeOffset="14864">7034 1759 10494,'0'-20'1583,"2"7"0,5 0-1239,6-2 0,-3 4 1,6-2-1,3-4-277,5-7 0,4 2 0,-4-6 1,2 2 92,-2 0 1,0-3-1,-2 5 1,-1-4-292,-3-2 0,-5 6 0,0-2 1,-7 4 3,-3 3 0,-6 1 0,-5 5 291,-12 7 0,-2 12 0,-8 7 0,0 7 92,-1 6 0,7 4 1,-4 9-1,2 0-38,0 1 0,0 1 0,9 2 0,4 3-1200,6-3 1,5-2 0,2-4-1,0-4-968,0-7 0,17-4 0,9-5 1950,9-4 0,4-4 0,0-9 0</inkml:trace>
  <inkml:trace contextRef="#ctx0" brushRef="#br0" timeOffset="15059">7835 1155 8194,'0'-20'6918,"0"1"-6253,0 8 1,-9 17 0,-4 16 0,-6 9-5,-7 10 1,2 7-1,-9 10 1,-1 1-858,-3-1 0,4 10 0,3 1 1,1 3-544,6-1 0,1-8 0,4 3 739,5-6 0,-4 8 0,6 1 0</inkml:trace>
  <inkml:trace contextRef="#ctx0" brushRef="#br0" timeOffset="16552">7815 1701 8194,'-13'0'10,"0"0"0,-2 0 1,4 0-11,-2 0 0,0 2 1009,-6 5 1,6-5-1,2 6 250,2 1-1287,3-7 58,14 7 1,5-9 0,11-2 0,5-5 77,1-6 0,2-4 1,8-3-1,-1-1-451,0-5 1,0 2 0,0-9-1,0 1-244,0 1 1,-6-6-1,-3 7 1,-2-3 544,-4 1 0,-11 1 1,-6-3-1,-5 3 37,-2 3 0,-2 11 0,-5 10 0,-6 5 444,-4 2 1,-9 9 0,-3 4 0,-1 6 48,-5 7 0,5 5 0,-3 8 1,1 0-138,1 0 1,1 2-1,8 3-998,3 1 501,-5 1 1,15-7 0,-4-2-1981,7-5 1440,3 5 0,12-22 0,4 5 686,5-3 0,18-8 0,6 0 0</inkml:trace>
  <inkml:trace contextRef="#ctx0" brushRef="#br0" timeOffset="16766">8480 1213 8194,'0'-10'1544,"-9"-8"1,-2 16 0,-8 0-1021,-1 13 0,1 6 1,-1 20-1,1 6 97,-1 5 0,-2-2 0,-2 4 0,-2 0-1026,2 0 0,9-5 1,2 5-1,0-2-1077,2-5 0,3-4 1,8-6 1481,0-7 0,8 4 0,3 1 0</inkml:trace>
  <inkml:trace contextRef="#ctx0" brushRef="#br0" timeOffset="16978">8479 1563 8194,'-13'0'4552,"0"0"-4218,0-9 0,4 7 1,9-4-36,11 4 0,6 2 0,3 2-3838,-1 4 2635,10-4 0,-6 7 1,8-9-886,-3 0 1789,7 0 0,-5-9 0,9-1 0</inkml:trace>
  <inkml:trace contextRef="#ctx0" brushRef="#br0" timeOffset="17193">9007 1115 8194,'-19'-39'962,"6"8"1,0 5-521,-2 5 0,-3 10 0,-1 6 0,-1 10 468,1 8 0,-1 6 0,0 5 0,-1 4-194,-5 3 0,-3 8 1,-5 9-1,1 2-364,-2 4 0,7 2 0,0 1 0,4-3-162,5-2 0,-5-6 1,13 1-1,-2-1-989,0-3 0,8-14 0,-1 3 0,4-8-1271,2-4 0,0-7 0,2-3 2070,4-1 0,5-2 0,9-7 0</inkml:trace>
  <inkml:trace contextRef="#ctx0" brushRef="#br0" timeOffset="17491">8889 1505 8346,'-19'-9'3813,"8"7"-3025,2-7-895,9 9 0,9 0 1,4 0-1,6 0-173,7 0 1,-2 0 0,7 0-1,-1-2-301,0-5 0,-4 3 581,7-9 0,0-9 0,6-8 0</inkml:trace>
  <inkml:trace contextRef="#ctx0" brushRef="#br0" timeOffset="17678">9242 1232 8055,'-20'2'0,"1"3"1659,-1 1-1016,-8 9 0,11-8 0,-7 10 1,0 7 256,2 4 0,-6-2 0,2 7 0,2 2-624,2 1 0,5 4 0,4-1 1,6-2-403,5-5 0,2-4 0,0-8 0,2-3-501,5-4 1,10 2-1,9-8 1,0-3-983,3-2 0,-6-10 1,10-3-1,0-4 1609,-3-5 0,7 5 0,-7-13 0</inkml:trace>
  <inkml:trace contextRef="#ctx0" brushRef="#br0" timeOffset="17976">9456 1253 8055,'0'-20'659,"-2"7"1,-3 0 235,-1-2 0,-1 4 1765,7-2-1872,0 9 1,9-3-1,2 14-698,0 6 0,-1 4 1,-5 2-1,1 3-62,-1 4 0,-3-2 0,-4 6 202,-5-1-202,5 5 0,-15-3 1,4 6-1,-5-3 57,-1-1 1,-1-3-1,1 5 1,-1-4 47,0-3 0,7-2 1,3-7-373,1 1 0,5-9-496,10-5 1,5-12 0,11-7 0,4-5-212,6-1 0,-1-7 1,1 0-1,3 2-855,2 2 0,-5 0 1801,1-4 0,0 5 0,6-8 0</inkml:trace>
  <inkml:trace contextRef="#ctx0" brushRef="#br0" timeOffset="18350">9867 1155 8028,'0'-20'1677,"2"1"-29,5-1 0,-5 7-599,4 0 1,-1 9-608,1-3 0,-1 5 0,5 4-353,-1 5 0,-2 4 0,-7 8 1,0 1-53,0-1 1,0 1 0,0-1-128,0 1 54,0-1 0,-7 3 0,-2 2 0,-1 2-87,-6-2 1,-1 0-1,-3 2-147,1 6 1,-1-3 0,3-3 0,2-5-280,2-1 1,8-7-1,-1 0 218,4 2 0,2-4 0,2 0 289,4-2 1,5-3 0,9-6 379,-1 0 1,1 2 227,-1 5 1,-1 4-1,-5 8 1,-7 1 222,-3-1 0,-6 3 0,-3 2-373,-7 2-362,-5 9 1,-8-11 0,-2 6-2535,-2-2 1634,-3 7 1,1-13 0,1 4 0,3-5 845,4-1 0,2-1 0,3 1 0</inkml:trace>
  <inkml:trace contextRef="#ctx0" brushRef="#br0" timeOffset="18629">10511 1250 8194,'-9'10'1240,"7"1"1,-7-6-550,1 1 0,3 9 0,-8-2 0,-4 7 1249,-7 6 1,0 11 0,-6 11-460,1 2-1388,-5 2 0,3 8 0,-6 3-1984,5 2 1,4-2 1135,8-10 1,3 1 754,4-9 0,-5 10 0,7-5 0</inkml:trace>
  <inkml:trace contextRef="#ctx0" brushRef="#br0" timeOffset="19886">10904 1155 8055,'10'-20'0,"-3"-1"434,-5-5 1,0 10 474,5-3 1,-7 17-366,0 8 1,-7 9-1,-8 22 1,2 9-36,-2 8 0,-5 3 0,-4 12 1,-4 3-226,-2 4 1,4-7 0,-7 14-523,-2-1 217,-1 1 1,3-14-1,5-6 1,4-9 300,7-8 0,10-14 0,3-8 271,8-8-551,7-16 0,17-20 0,2-10 0</inkml:trace>
  <inkml:trace contextRef="#ctx0" brushRef="#br0" timeOffset="20128">11157 1446 8055,'0'-20'-17,"0"1"1,-3 6 0,-1 0 274,-2-2 1,-10 6-1,3 2 469,-4 5 0,-9 2 0,-2 2 0,-1 5-247,1 6 0,-7 11 1,3 4-1,-3 2-275,3 5 1,-5 2 0,8 0 0,3-2-74,7-3 0,4-1 0,-3 3 0,5-3 95,7-3 1,4-2 0,4-6 0,6-1-1272,12 1 0,0-9 0,8-5-2401,0-4 2713,2-2 1,9-2-1,1-2 732,-1-3 0,0-8 0,0 4 0</inkml:trace>
  <inkml:trace contextRef="#ctx0" brushRef="#br0" timeOffset="20511">11332 1719 8055,'0'-19'0,"0"-1"0,0 1-240,0-1 1,0 7 0,0 0-1,0-2 1492,0-2 0,0-3 0,3 1 353,3-1-1450,-4 1 0,13-1 0,-8 0-88,-3 1-12,-2 8 1,-2-6 0,0 4 98,0-5 1,-2 7-1,-4 5-318,-7 4 0,-11 10 1,-2 8-1,0 5 157,-2 5 1,-3 9-1,-8-4 1,2 1 88,5 1 1,-3-7 0,9 4 0,2-2-96,2-4 0,5-2 1,4-3 31,6 1 1,7-9 0,9-5-429,11-3 0,1-12 0,10-2-286,-3 0 542,7-6 0,-7 8 0,4-4 84,-6 7 74,-4-5 0,-2 9 1,-1-5 317,1 5-240,-9 2 0,4 2 0,-9 5 0,-1 6-84,-3 4 1,-2-4 0,0 0 0,0 2-995,0 3 0,0 1-348,0 1 1,2-3 1342,5-4 0,3-4 0,10-9 0</inkml:trace>
  <inkml:trace contextRef="#ctx0" brushRef="#br0" timeOffset="21003">11586 1544 8055,'0'-20'-1249,"0"7"3909,0 0-1164,0 9 1,-2-3 0,-2 14-909,-3 6 1,-6 6-1,5 5 1,-3 4-365,-4 3 1,4-5 0,0 4 0,0 1 30,0-1 1,7-6-1,-3 4-583,5 0 1,2-13-802,0 5 852,0-13 1,2 1 0,5-8 0,6-2-280,4-4 0,3-5 0,-1-9 1,3 1 24,4-1 1,-4-6-1,4 0 1,-4 2 166,-3 2 1,1 9 0,-1 0 255,1-2 685,-1-2 0,-8 8 82,-4 9 1,-7 9 0,-5 10-85,-1 1 1,-3-7-1,5 0-108,-3 2 0,-6 2-688,7 3 132,-1-9 0,7 0-746,0-5 184,0-4-209,0 16 597,9-16 0,2 7 0,8-9 36,1 0 1,-1-7 0,1 1 0,-1 1 429,1 3 1,-7 2 0,0 0 391,2 0 1,-6 2 0,-3 5-189,-3 6 0,-3 4 0,0 3 44,0-1 1,0 1-2638,0-1 2186,0-8 0,0 7 0,0-8 0</inkml:trace>
  <inkml:trace contextRef="#ctx0" brushRef="#br0" timeOffset="21233">12152 1407 8055,'-20'0'0,"1"0"0,-1 0 3486,1 0-2715,8 0 0,4 0 0,16 2 115,11 5-797,-1-5 1,18 6 0,-4-8-1,4 0-238,2 0 0,6 0 1,1 0-1,-3 0-456,-1 0 0,-3 0 0,-2-2 1,-3-2-4762,-1-3 5366,-9-8 0,13 4 0,-7-8 0</inkml:trace>
  <inkml:trace contextRef="#ctx0" brushRef="#br0" timeOffset="21408">12582 1116 8055,'-9'-20'0,"-4"1"0,-4 8 0,-3 4 2577,1 5-1887,8 2 1,-9 11 0,3 6 0,-9 12 229,-5 8 0,5-1 0,-4 17 0,0 1-771,-1 2 1,5 3 0,-2-1 0,4 1-1102,7 0 1,4-7 0,0-4-1,6-3-526,5-1 1,4-16-1,5 4 1478,6-8 0,13 4 0,4 3 0</inkml:trace>
  <inkml:trace contextRef="#ctx0" brushRef="#br0" timeOffset="21662">12622 1582 8055,'-11'-9'1007,"-6"7"0,4-3 218,-5 10 1,5 4-1,0 8 1,-2 0-865,-2 5 0,4 2 1,2-5-1,0 3-210,0 4 1,7-4-1,-1 4 57,10-4 1,6-5 0,8-4-383,1-6 0,-1-5 0,1-4 1,-1-5-464,1-6 0,-3-4 0,-2-3 0,-4 1 227,-2-1 1,-3 0-2258,-6 1 1489,0-1 0,0 1 1178,0-1 0,0 1 0,0-1 0</inkml:trace>
  <inkml:trace contextRef="#ctx0" brushRef="#br0" timeOffset="22186">13014 1602 8194,'0'-19'1248,"0"-1"1,0 1-89,0-1 1,0 11-524,0 9 0,0 9 1,0 11-1,-2 1-196,-5 5 0,3-2 0,-7 7 0,0-1-329,0 0 1,7-4-1,-5 5 1,3-3-94,-1-4 0,1-2 0,6-3-997,0 1 0,2-3 321,4-4 1,-1-4 0,8-11 0,2-3 14,2-1 1,3-9 0,-3 2 130,-4-5 349,4-1 1,-6-1-1,9 1 1,-1 1 85,1 5 1,-7-2 0,-2 6 0,0 1 571,0-1 0,-7 0 1,5 5 692,-1-3 1,-6 3-720,5 11 1,-5-3-1,-2 9 1,-2 0 175,-5-2 0,5 6-691,-4-4 1,4-2-493,2 2 1,2-9 0,4 3-101,7-5 1,5-4 0,1-2-228,1-3 595,-1-8 1,1 6-1,-1-6 253,1 2 207,-9 9 1,6-7 178,-4 4 0,-2 5 0,0-2 366,-3 8 1,-10 7-1,-9 9-958,1-1 0,-6-6 0,8 0 1,-1 2-2139,0 3 1,3-5-805,6 0 3164,0 0 0,9-2 0,1-3 0</inkml:trace>
  <inkml:trace contextRef="#ctx0" brushRef="#br0" timeOffset="22558">13814 1894 7447,'0'-19'326,"0"6"1,0 0 0,2 0 892,4 2 0,-3-7 1,5 5-709,1-4 1,0-2 0,6-1-1,-2 0-254,2 1 0,-4-1 0,2 3 1,0 2-261,-2 2 0,0 2 0,-7-4 78,3 2 1,-3 8-1,-11 1 8,-6 8 1,-11 7 0,-2 7 38,3-5-51,-8 4 0,7-6 0,-6 8 0,2-1-8,4-5 1,9 4-1,2-6 1,-3 2-680,-1 0 0,4 0 22,0 7 1,9-7 0,-1-3 120,10-1 1,-1-2 0,9-7 0,2 0 87,3 0 0,1 0 0,1 0 0,-1 2 379,1 4 0,-3-1 1,-2 6 135,-2-3 0,-2 7 0,4-2-328,-2 5 0,-6-5-1792,6 0 1323,0 0 1,-2 0 666,-5 0 0,14-9 0,2 5 0</inkml:trace>
  <inkml:trace contextRef="#ctx0" brushRef="#br0" timeOffset="22868">14341 1446 8194,'0'-20'400,"0"1"247,0-1 1,0 7 0,0 0 1338,0-2-108,0 6-1211,0 1 0,2 8 0,5 0-484,6 0 1,-4 8 0,-1 5 0,-1 5-149,-1 1 0,3 3 1,-5 2-1,3 4-133,-3 3 1,-2-5-1,-2 6 1,-2 3-95,-4 2 0,-3-5 0,-6 1 1,2-1 260,-2-1 1,-3-1-1,1-6 98,4 2-92,4 0 1,18-17 0,4-7-3185,4-6 2082,12-11 1,-6 6-1,10-6 1,2 2-2319,2-3 3345,2 8 0,0-18 0,0 4 0</inkml:trace>
  <inkml:trace contextRef="#ctx0" brushRef="#br0" timeOffset="23061">15007 1290 9683,'-9'-11'1513,"-2"4"0,-8 14 0,-1 8-384,0 9 0,-6 15 0,-2 13 0,-2 7-643,-5 6 1,-2 0-1,-2 13 1,0 7-1412,0 2 1,6-1 0,3-10 0,0-2 924,-1-2 0,-1-18 0,-7 3 0</inkml:trace>
  <inkml:trace contextRef="#ctx0" brushRef="#br0" timeOffset="25001">15337 1116 7946,'0'-20'640,"0"9"1,-2 5-1,-3 15-123,-1 10 0,-9 3 0,2 13 0,-5 4-271,-1 4 0,-7 5 0,0-3 0,-1 7-39,-1 5 1,7 2 0,-6-1 0,4 1-79,-3-1 0,4-8 0,-4-4 0,6-5-14,7-2 0,-2-8 0,9-5-277,1-5 0,5-12 29,7-9 0,-3-9 0,9-10 1,2-3-95,3-4 0,-5 4 1,0-4-1,0 5-12,-2 1 0,6-2 0,-4-2 0,2-2 104,-2 3 0,5 7 0,-5 3 135,4-2 0,-4 4 1,0 0 151,2 3 0,-6 3 1,-3 12-1,-1 6 83,1 4 0,-4 3 0,5-1 0,-7 1-5,-7-1 1,-1 8-1,-7-1 199,1-3-325,1-1 0,-6-2 1,-3-1-1,-2 1-413,-2-1 0,0-8 0,7-2 0,-1-3-1238,1 1 1,-1-1-1055,1-6 2601,8-8 0,-7-3 0,7-9 0</inkml:trace>
  <inkml:trace contextRef="#ctx0" brushRef="#br0" timeOffset="25397">15455 1837 7779,'0'-11'0,"9"-7"293,4 5 0,-5 3 1,1-3-1,0-3 158,4-1 0,-2 4 0,2 0 0,0-2-286,-2-3 1,6-1 0,-6-1 0,2 1-22,0-1 1,-7 7 126,7 0 1,-10 9-204,-3-3-104,0 5 0,-24 11 0,4 4 361,-2 4-248,-8 3 0,6 6 1,-6 0-1,-1-2 66,1-3 1,6-1 0,-2 0-1,4-1 22,3 1 1,-1-1 0,3 1-304,4-1 1,4-6-238,9 0 0,9-11 1,4 1-1,6-10 100,7-4 1,-2 0 0,7-4 0,-3 2 56,-4-2 1,-2 4 0,-3 0 0,1 3-157,-1 3 0,1 3 19,-1 2 0,-8 2 0,-4 5-505,-5 6 0,-2 4 860,0 3 0,0-1 0,0 1 0</inkml:trace>
  <inkml:trace contextRef="#ctx0" brushRef="#br0" timeOffset="25631">15807 1640 7779,'13'-13'0,"-2"0"1334,-3-2-820,7-2 1,-15 6-1,3 6 1,-10 10-145,-4 8 1,-4 6 0,-9 5 0,-2 5-83,2 1 1,3 0-1,1 5 1,0-5-206,1-1 0,6 3 0,2-6 0,2-2-805,5-2 1,2-3-46,2 1 1,11-9-1,6-7 1,7-8-1864,0-9 2630,6-5 0,1-10 0,8-2 0</inkml:trace>
  <inkml:trace contextRef="#ctx0" brushRef="#br0" timeOffset="25865">16179 1174 7779,'2'-19'287,"2"-1"383,3 1 1,2 6-235,-3 0 1,-6 11 0,2 2 0,-8 13-86,-5 10 0,-9 8 0,-6 10 0,0 5 104,-2 6 1,4 0 0,-8 4-1,-1 5-203,3 0 0,-7 2 0,6 0 0,-1 2-480,-1-2 1,9-11 0,-2-6-1624,5-5 804,1-2 1,9-15-2295,5-5 3341,4-12 0,19 2 0,5-9 0</inkml:trace>
  <inkml:trace contextRef="#ctx0" brushRef="#br0" timeOffset="26109">16178 1543 8003,'0'-13'3266,"0"0"-2697,0 8 1,-2-3 511,-5 8-847,-4 0 1,-8 2 0,-1 4 0,1 7-40,-1 5 1,-6 8-1,0 2 1,2 0-206,3 0 1,1 5 0,3-5 0,4 0-276,6 1 0,5-3 1,2-7-1,0 1-408,0-1 0,2-8 0,5-4 0,6-5-48,4-2 0,3 0 1,-1-2 740,1-5 0,8-4 0,2-8 0</inkml:trace>
  <inkml:trace contextRef="#ctx0" brushRef="#br0" timeOffset="26745">16217 1660 8900,'-2'-11'2708,"-3"7"-1952,-1 8 0,-9 7 1,2 8-425,-5 1 1,5-1-1,3 1 1,-1 0-441,0-1 0,6 1 1,-1-1-556,4 1 0,4-9-44,4-5 0,7-4 1,11-4-1,5-2 98,1-3 0,-4-8 0,4 2 0,1-2 436,-1 2 0,-12-2 0,1 8 1,-2 3 1056,1 2-464,-7 2 0,-3 8 0,-10 3 0,-2 2-88,-3 0 1,-6-6-1,5 3 1,-1 1-59,0 0 0,3-4 0,4 4-1667,-5-3-1102,5-1 711,-7-7 1023,9 0 761,9 0 0,-5 0 0,9 0 18,2 0-27,3 0 1,1-9-1,1-4 1,2-2 99,4 2 0,-2-5 0,6 5 0,-2-4 791,-4-2 1,-2 6 0,-3 2 2225,1 2-2642,-1 2 0,-10 16 0,-11 4 0,-13 7-188,-9 6 0,-4 4 0,2 7 0,-7 0 204,-4 2 0,-2-4 1,0 10-1,0-1-71,0 1 0,0-8 0,2 7-203,4-1-139,5-8 0,8 0 0,3-9-374,4-2 155,4-3-242,9-10 0,3-4 1,3-14-1,5-6-597,0-4 1,6-9 0,-4 0 0,5 0 580,1-3 1,1 5 0,1-8-1,3-3 244,2-2 1,2-2 0,-4-2 0,5-3-14,1-1 1,-4-3 0,4 7 0,1-3 304,-1 1 1,1 15-1,3-5 1,-3 9 478,-3 5 0,0 8 0,-4 4-607,2 5 0,-9 2 0,-8 0 0</inkml:trace>
  <inkml:trace contextRef="#ctx0" brushRef="#br0" timeOffset="26842">16784 1817 7779,'-16'13'0,"-5"0"0,-8 2 0,-5 3 0,-3-7 0,-2 15 0,0-5 0</inkml:trace>
  <inkml:trace contextRef="#ctx0" brushRef="#br0" timeOffset="36736">98 2774 7779,'0'-20'879,"0"0"1,-2 3-240,-5 4 1,5 7 0,-7 12-1,3 9-233,-1 9 1,-1 0 0,3 9 0,-1 1-101,1 3 1,-3 2-1,1 0 1,3 0-131,2 1 1,-5-10 0,1-4 0,1-4-158,3-3 0,2 1-236,0-1 0,2-8 1,3-6-1,3-10-90,3-8 1,2-4 0,7-5 0,-1-2 26,1-2 0,-1 0 1,1 7-1,-1-1-179,1 0 1,-7 1 0,0 2 307,2 4 195,-6 4 1,2 9 352,-5 0-305,-4 9 0,7 4 0,-11 10 1,-2 3-46,-3-2 1,-8 5-1,4-3 1,0-2-853,5-3 1,3-8 0,3 0-2774,0 2 3577,0-6 0,9 9 0,2-8 0</inkml:trace>
  <inkml:trace contextRef="#ctx0" brushRef="#br0" timeOffset="37031">410 3126 7995,'11'-8'1634,"-2"3"-859,-9-8 1,0 7-157,0-7 1,6 0-1,3-7-668,2 1 0,-5 6 0,5-1 1,0-1-113,0-2 0,0-3 0,4 1 0,-2-3-28,2-4 0,-4 4 1,0-4-1,-2 5-48,-5 1 0,-2 1 588,-2-1 1,-2 9-1,-4 7 1,-7 10 96,-5 14 1,-4 2-1,-1 10 1,-3 3-347,2 2 1,8 2 0,6-2 0,-1-3-283,0-1 1,7-3 0,-3 3 0,5-5-349,2 0 0,6-12 1,5 3-1,4-4-3716,7-4 4244,11-2 0,-3-9 0,9 0 0</inkml:trace>
  <inkml:trace contextRef="#ctx0" brushRef="#br0" timeOffset="37447">839 2911 7678,'-11'-19'112,"3"-9"0,1 6 1,-2-2 553,-1 9 1,3 6 159,-6 9 0,9 9 0,-5 4 1,3 6-223,-1 7 0,-6-2 0,4 7 0,1-1-449,-1 0 0,0-4 0,5 5 1,-5-3 6,-2-4 1,7-2 0,-2-3-1502,3 1 821,3-9 0,3-5 1,3-12-402,7-7 689,4-5 1,3-8 0,0 0 0,-1 2-83,1 3 0,-3 1 0,-2 0 0,-2 3 62,2 4 1,-4-2 492,2 8 0,-8 10 1,1 10-1,-4 6 135,-2 7 0,0-2 0,-2 6 0,-2-1 52,-3-5 0,1-1 0,4-1 0,-3 0 720,-1-5-878,-1-2 0,14-6 1,1-9-426,3-11 111,-6-6 1,12-9 0,-4-2-1653,4-3 1275,3-1 0,-7-5 1,0 2-2861,2 2 1716,3 10 1563,-8-6 0,8 1 0,-7-2 0</inkml:trace>
  <inkml:trace contextRef="#ctx0" brushRef="#br0" timeOffset="37723">1251 3203 7779,'-13'0'1317,"-1"0"1,8 0-1737,-7 0 132,9 0 287,-5-8 0,18-3 0,1-9 0</inkml:trace>
  <inkml:trace contextRef="#ctx0" brushRef="#br0" timeOffset="38069">1386 2871 7779,'-11'-8'0,"3"-3"720,-1 0 0,5-4 448,-9 8 1,6 1-700,-6 6 0,11 0-554,2 0 0,9 0 0,12 0-769,5 0 0,-4 0 0,6 0 0,-2 0-449,0 0 1,3-3 1302,-3-3 0,-5-5 0,8-8 0</inkml:trace>
  <inkml:trace contextRef="#ctx0" brushRef="#br0" timeOffset="38272">1700 2560 7779,'-17'2'418,"4"4"1,-5-4 0,7 7-1,-2-2 178,0-1 1,0 9 0,-6-2-1,-1 7-251,1 6 0,-1 4 0,1 9 0,-1 1 357,0-1 0,3 2 1,2 2-1,4 5-677,2 2 0,3-13 1,6 0-1,0-5-1036,0-1 1,9-14 0,6 0-37,9-6 1,-3-4 0,8-9 0,-3-5 418,0-6 0,2-4 0,-4-3 1,2 1 627,-2-1 0,6-8 0,0-2 0</inkml:trace>
  <inkml:trace contextRef="#ctx0" brushRef="#br0" timeOffset="38430">1816 2812 6756,'-2'-18'1110,"-5"5"0,3 5 1,-9 10-376,-2 4 0,4 5 1,0 11-1,3 4-251,3 6 1,1-1-1,-1-1 1,-1 1-963,2-1 1,1-6 0,3 2-1,3-4 88,3-3 0,-4 1 0,7-3 0,0-2-3337,4-2 3727,4-8 0,11 3 0,3-8 0</inkml:trace>
  <inkml:trace contextRef="#ctx0" brushRef="#br0" timeOffset="38577">1973 2950 7779,'-13'-17'0,"0"2"288,-2 2 1,-2 8 0,-5 1 613,-4 8 1,4 7-1,-4 9 1,2 2-591,-2 4 1,5-5 0,-5 5 0,4-2-348,2 2 1,10-4 0,3 4 0,5-4-3643,2-3 3677,0-8 0,9 7 0,1-8 0</inkml:trace>
  <inkml:trace contextRef="#ctx0" brushRef="#br0" timeOffset="38802">2052 2969 7779,'-9'-11'1306,"5"-4"432,-9 8-875,8-8 0,-1 13-980,12-5 1,-1 5 0,8 2 0,2 0-591,2 0 1,3 0 0,1 0 0,3 0-254,2 0 0,0 0 1,-6-2 959,-1-4 0,1-5 0,0-9 0</inkml:trace>
  <inkml:trace contextRef="#ctx0" brushRef="#br0" timeOffset="38947">2403 2638 6898,'-19'0'-362,"-1"0"1948,1 0 1,-1 8 0,1 8-1,-1 8-688,1 8 1,-8 5-1,1 2 1,3 2-1332,1 5 0,9-3 0,2 7 0,0 0-1763,0 0 0,7-13 2196,-3 2 0,5-4 0,2 4 0</inkml:trace>
  <inkml:trace contextRef="#ctx0" brushRef="#br0" timeOffset="39714">2793 2892 7779,'-9'-31'383,"5"10"0,-7 8 1,3-3 13,3-1 0,3 4 1,4 2-151,5 3 1,4-6-1,8 8 1,1 2 186,-1 1 0,3 1 0,2-2 1,2-3-129,-2 3 0,4 4 0,-2 4 1,-4 5-180,-7 2 1,0 2 0,-6 7-1,-1-1 20,1 1 1,-2 1 0,-10 3-1,-3 4-144,-7 3 0,-4-5 0,-3 4 0,0-2-75,1-4 1,-1-2 0,1-2 0,-1-1 93,1 1 0,1-7 0,3 0 0,4 2-89,3 2 1,-5-4-1,6 0-402,3 3 1,2-6 203,2 3 0,2-8 0,4 1-2024,7-4 1593,13-10 0,-2 3 1,7-8-1,-1-2-1355,0-2 2051,3-3 0,6 1 0,0-1 0</inkml:trace>
  <inkml:trace contextRef="#ctx0" brushRef="#br0" timeOffset="39821">3263 3109 7779,'0'19'2382,"0"1"1,0-7-1359,0 0 0,0 0 0,0 6-1865,0 1 0,0-7 1,2-2 840,5-3 0,-5 8 0,7-5 0</inkml:trace>
  <inkml:trace contextRef="#ctx0" brushRef="#br0" timeOffset="41341">3888 2657 7779,'-8'-19'546,"5"-1"0,-5 1-370,8-1-14,-9 1 0,7 6 0,-5 0 396,5-3 0,0 8-126,-5 1 1,-3 9 0,-10 9-291,1 9 0,1 12 1,3 1-1,2 4-152,-2 2 1,0 2 0,-1 0 0,6 1 74,1-6 1,0-3-1,5 2 1,-3-5-809,3-2 1,4-8-1,6-9-908,7-3 1319,5-1 1,4-9 0,4-5-1032,6-6 1363,5-4 0,2-11 0,0-3 0</inkml:trace>
  <inkml:trace contextRef="#ctx0" brushRef="#br0" timeOffset="41558">4161 2560 7297,'-2'-11'113,"-5"4"0,3 7 0,-9 9 1357,-2 10 0,4 3 1,-2 9-378,-3-3-963,8 7 1,-7-5 0,6 9-274,-2 0 138,7-9 1,-7 5-1,6-9 1,-1 0-746,2 3 0,1-8 0,3 5-674,0-4 1,3-11-1,3-5 1424,7-3 0,5-3 0,1 0 0</inkml:trace>
  <inkml:trace contextRef="#ctx0" brushRef="#br0" timeOffset="41894">4300 2559 7930,'-9'-11'1807,"7"0"1308,-5 4-1787,-4 5-1166,0-6 1,-2 8-1,3 2 1,1 4 48,5 7 0,-1-2 0,1 2 0,-3 2-240,3 3 0,2 1 1,2 1-1,0-1-104,0 1 1,0-1-1,0 1 36,0-1 1,0-6-148,0 1-51,0-1-771,0-3-287,0 8 0,-9-16 627,-4 4 1,-4-3 0,-3-3-159,1 0 0,-1 0 884,1 0 0,-1 0 0,1 0 0</inkml:trace>
  <inkml:trace contextRef="#ctx0" brushRef="#br0" timeOffset="44895">4865 2871 7523,'-11'-8'-1406,"0"5"1748,5-3-127,4-5 0,-7 0 47,9-8 1,0 6 0,0 0 138,0-3 1,0 6 0,0-4 116,0-1 1,0 4 411,0-2-403,0 9-397,0-5 1,0 18 0,0 4 113,0 4-164,0 12 0,0-5 1,-2 8-1,-2 3-3,-3 2 1,-6-5 0,7-1 0,-1-1-83,-2 1 1,7-8 0,-7 3-438,1-4 197,6-11 0,-7-4 0,11-14 0,5-8-126,6-9 1,-3 0 0,4-6-1,1-1 118,2 1 0,3 6 1,-1-2 124,1 4 122,-1 3 0,-6 1 0,-2 3 390,-2 2-232,6 9 1,-11-5 674,9 9-591,-8 9 0,3 2 0,-10 10 0,-2 3 53,-3 2 1,-8 7-1,4-5 1,-2 0-280,0 0 0,0-1 1,-4-8-1,2 1-393,2-1 0,2 1 1,-4-3-1,4-2-1357,2-2 1,3-6 1739,6 6 0,8-9 0,3 5 0,9-9 0</inkml:trace>
  <inkml:trace contextRef="#ctx0" brushRef="#br0" timeOffset="45179">5040 3048 8132,'0'-19'867,"-7"6"-468,1-1 1,-1 1-220,7-6 1,3-1-1,3 1 1,5-1-122,0 1 0,6-1 0,-4 1 1,5-1-220,1 1 0,1-1 0,-1 1 1,1-1 200,-1 0 1,-6 1 0,-2-1 0,-2 1 280,-5-1 1,-4 9-176,-6 5 1,-5 12 0,-9 10 0,1 8 117,-1 8 0,1-2 1,-1 3-1,1 2-209,-1 2 1,3 0 0,4-3 0,6-1-601,5 2 0,2-7 1,0-2-1,0-4-73,0-3 0,2-1 0,5-5 0,8-7-633,9-4 1250,-3-2 0,16 0 0,-6 0 0</inkml:trace>
  <inkml:trace contextRef="#ctx0" brushRef="#br0" timeOffset="45937">5472 2775 6330,'0'-20'458,"0"7"0,0 0 407,0-2 0,0 4-459,0-2 1,-2 9 532,-5-3-719,5 5 0,-13 4 0,6 5 0,0 8-18,1 9 1,-5-3-1,4 8 1,0-3-40,1 0 0,-5 2 0,4-6 0,0-1-372,1-3 0,-1-3 0,5 4-797,-3 1 685,1-9 1,6-5-1,2-10 1,2-5 75,3-2 0,8-2 0,-4-6 0,2 1 85,0 5 0,-9 3 0,5 5 268,-1-1 1,-5 1 197,3 12 1,-4 10 0,-2 9 579,0-2-682,0-2 1,0 4-1,-2 0 294,-4-2-221,3-2 1,-5-3-30,8 1 0,2-9 0,4-7-406,7-8 1,0-9 0,3-11 0,3-5-314,3-1 0,-11-3 0,8-3 0,-1 1-329,-1 2 1,0 9 0,-1-2 799,-3 5 0,0 1 0,6 1 0</inkml:trace>
  <inkml:trace contextRef="#ctx0" brushRef="#br0" timeOffset="46145">5686 3028 7779,'-7'13'-483,"1"0"0,-3-9 0,5 5 1609,-3-1 0,1-3 274,6 8-1384,-9-9 1,7 7-2067,-5-5 956,5-3 1094,2 5 0,9-8 0,2 0 0</inkml:trace>
  <inkml:trace contextRef="#ctx0" brushRef="#br0" timeOffset="46411">5941 2735 7779,'-13'0'151,"0"0"249,-2 0 1,4 0 666,-2 0-712,8 0 0,-1 0 0,14 0-529,12 0 1,0 0 0,8 0-1,0 0-481,5 0 1,-3 0-1,0-2 1,1-2-949,-1-3 1603,-6 1 0,13-11 0,-7-5 0</inkml:trace>
  <inkml:trace contextRef="#ctx0" brushRef="#br0" timeOffset="46611">6252 2540 7779,'-13'0'0,"0"0"305,-2 0 0,-2 0 0,-3 0 376,1 0 1,6 2 0,0 5-1,-3 6-119,-1 4 0,2 5 0,0 4 0,-3 9-234,3 8 1,0 0 0,-2 10 0,1 1-170,3 2 1,9-10 0,-3-3 0,5 1-642,2-3 1,0-13-1,2-6-1770,5-5 1664,4-4 1,11-13-1,1 0-2038,3 0 2002,9-8 0,-11-3 624,9-9 0,-1-8 0,7-2 0</inkml:trace>
  <inkml:trace contextRef="#ctx0" brushRef="#br0" timeOffset="46795">6350 2832 7779,'0'-13'655,"0"0"0,-2 2-229,-5-2 1,3 5-1,-7 10 1,0 4 197,0 7 1,7 5 0,-2 3 0,1 3-161,-1 2 1,4 7-1,-5-5-1343,5 2 602,2-6 1,0 7 0,0-7-1,0 2-657,0-2 0,2-9 0,5-4 1,6-3 152,4-3 0,3-3 781,-1-2 0,1-9 0,-1-2 0</inkml:trace>
  <inkml:trace contextRef="#ctx0" brushRef="#br0" timeOffset="46933">6526 2911 7779,'-7'-13'0,"1"0"0,-3 7 0,3-5 0,-7 2 896,-5 5 1,-1 2 0,-1 4-1,1 4-326,-1 7 0,-2 5 0,-1 1 1,-3 3-680,2 4 0,2-2 0,2 6 0,3-1-659,4-6 0,4 6 1,9-3 767,0-2 0,0-3 0,0-1 0</inkml:trace>
  <inkml:trace contextRef="#ctx0" brushRef="#br0" timeOffset="47189">6624 2931 7779,'0'-20'797,"-7"1"1320,1-1-1534,-1 1 0,9 1 1,5 5-395,6 7 1,-2 4 0,4 2-1,4 0-162,5 0 1,2-3 0,-4-1 0,2-2-1488,2 1 1,0 3 0,-4 0-1,2-2 1460,2-3 0,0-8 0,-7 4 0</inkml:trace>
  <inkml:trace contextRef="#ctx0" brushRef="#br0" timeOffset="47333">6956 2618 8192,'-18'-13'0,"3"2"592,2 3 0,0 1 0,-6 7 0,-1 0 78,1 0 1,-1 9-1,0 6 1,1 9-118,-1 8 0,1 5 1,-1 5-1,1 1-222,-1 3 1,7 1 0,2-3 0,3 4-2212,3 2 0,3-7 0,2 0 1880,0-8 0,9 2 0,2-7 0</inkml:trace>
  <inkml:trace contextRef="#ctx0" brushRef="#br0" timeOffset="48823">7621 2425 7913,'11'9'614,"-5"4"1,-6 0 0,-6 4-1,-7 7-193,-4 4 0,-5 7 0,-2 8 1,-4 7-297,-3 7 1,5-7-1,-4 12 1,2 1-361,4-2 1,2-7-1,5-6 1,2-4-1198,1-7 1,10-5 1431,-2 1 0,12-5 0,5-9 0</inkml:trace>
  <inkml:trace contextRef="#ctx0" brushRef="#br0" timeOffset="49238">7777 2559 7779,'13'0'298,"0"0"1,-6 0 393,6 0 1,-9-3 277,3-3 1,-5 6-345,-2 0-484,-9 17 0,5 7 0,-9 9 372,-2 1-432,-3 12 1,-3-3 0,-3 7 0,-2 0-49,2 0 1,2-11 0,3 3-1,1-3-245,5-5 0,-2-5 0,6-1-305,-2-6 328,7-7 0,4-24 0,13-6 1,5-7-215,1-4 0,1-2 1,-1 4-1,1-2 182,-1 2 1,1 5 0,-1 3 0,1 6-125,-1 1 1,-6 0 407,0 3 0,-2 6-13,2 0 1,-4 8 1169,-9 12-882,0-1 1,-2 3 0,-5 2 0,-4 2-179,1-2 0,-8 4 0,5-2 0,-4-2-1149,-3-2 1,7-9 0,2 0-1629,3 2 2616,1-6 0,16-9 0,2-11 0</inkml:trace>
  <inkml:trace contextRef="#ctx0" brushRef="#br0" timeOffset="49482">8051 2911 7779,'11'-19'939,"-5"-1"0,-4 1-496,-2-1 1,-2 9-1,-4 7 1,-7 8 105,-5 9 0,-1 7 0,-1 4 0,1 4-321,-1 2 1,1-6 0,-1 4 0,3-1-223,4-1 0,-2-5 0,8-3-62,3 3 1,2-3 0,4-7-233,4-3 1,5-3 0,9-12-1,-1-4-19,1 0 1,-1-13-1,-1 5-508,-5-3 559,4 1 1,-8 1 0,4 0 0,-5 1-339,1-1 0,-7 1 0,5-1 0,-5 1 31,-2-1 0,2 1 563,5-1 0,3 1 0,10-1 0</inkml:trace>
  <inkml:trace contextRef="#ctx0" brushRef="#br0" timeOffset="49985">8226 2775 7779,'0'-11'1930,"-2"2"1,-3 11-1540,-1 5 0,-3 4 0,5 8 0,-5 1-194,-2-1 0,5 1 0,-5-1 1,0 3-110,0 4 1,7-4 0,-3 4 0,3-5-334,-3-1 0,5-7-97,-4 0 1,6-9-1,6 3 14,7-5 0,5-11 0,1-1 0,1-6 16,-1-3 0,1 10 0,-1-10 0,1 1 84,-1 1 0,-6-1 0,0 3 301,3 2 574,1 0-386,-6 2 0,-2 5 607,-9 12-674,0 5 1,-3 2 0,-1 0-1,-5 0 109,-2-2 0,7 7 1,-5-8-134,1 1-1061,6 7 524,-7-16 1,11 6 0,5-10-1,3-4-23,1-7 1,7 2 0,-5-2 251,4-2 1,0 4 0,-1 0 740,-3 2 403,-9 3-675,13 6 0,-14 8 205,3 5-536,-4 5 1,-8-5 0,-1 0 0,1 2-408,-3 2 0,7-4 0,-5 1-711,5 1 0,2-4-268,0 2 0,2-9 1386,5 2 0,4 5 0,8 0 0</inkml:trace>
  <inkml:trace contextRef="#ctx0" brushRef="#br0" timeOffset="50157">8538 3028 7779,'-13'0'223,"0"0"0,9-3 1,-5-1 642,1-2 1,5-3-212,-3 2 1,2 5-544,-3-4-928,5 3 0,2 3-147,13 0 1,-2 0-1,2 0 963,2 0 0,-6 0 0,17 9 0,-5 2 0</inkml:trace>
  <inkml:trace contextRef="#ctx0" brushRef="#br0" timeOffset="50655">8616 3009 6936,'-20'0'-57,"0"0"0,7-2 932,0-5 1,7 5-304,-7-4 1,6 3 0,-3 6 237,1 3-738,2-4 1,9 7 0,5-9 0,6 0 14,4 0 1,5-9 0,2-2 0,4-4-643,3-4 1,-1 4-1,5-12-264,-3 6 682,-8 1 1,4-6-1,-8 0 1,-1 2 125,1 3 0,-9 1 1,-5 0-1,-3 1 421,-3-1 1,-3 10 0,-3 3-134,-7 5 1,-7 11 0,-4 4 0,-2 6 66,2 7 0,-4-2 0,2 6 1,2 1-187,3-1 0,3-4 1,3 5-1,4-3-852,3-4 0,1 0 0,9 0-615,5 2 1,4-3 0,8-10 1308,1-6 0,8 4 0,2 0 0</inkml:trace>
  <inkml:trace contextRef="#ctx0" brushRef="#br0" timeOffset="50919">9182 2562 7779,'0'-13'4,"0"0"139,0 0 0,0 0 517,0-1 1,0 12 0,0 2 354,0 11 1,-9 22 0,-4 8 0,-6 9-690,-7 11 1,2-1 0,-6 8 0,-1-3-205,1-2 0,4-7 1,-5 9-1,3-6-1998,4-7 0,9-4 1876,2-9 0,9 0 0,-5 0 0</inkml:trace>
  <inkml:trace contextRef="#ctx0" brushRef="#br0" timeOffset="51565">9182 3029 7779,'-19'0'-1449,"-1"0"2443,1 0 1,-1 0 36,0 0 1,3 8 119,4 5-1024,4-4 1,12 0 0,3-9 0,9 0-259,9 0 1,-2-9-1,6-4 1,-2-4-108,0-3 0,7-6 0,-7 0 0,0 2 39,2 2 1,-6 1-1,2-3 1,-7-2 160,-4 2 0,-9 2 0,3 3 0,-5-1 728,-2 0 0,-2 10-353,-5 3 0,-3 7 0,-10 7 0,0 8-52,1 9 1,-7 0-1,2 6 1,4 0 34,5 1 1,2 1 0,-4 7-43,4 0-993,-5 1 1,16-8-1,-4-2 1,4-1-696,2-5 0,2-3 0,4-3 1410,7-5 0,13-5 0,5-8 0</inkml:trace>
  <inkml:trace contextRef="#ctx0" brushRef="#br0" timeOffset="51785">9672 2638 7779,'0'-20'0,"0"1"0,0-1 1575,0 1 0,-3 8-570,-3 4 1,-3 14 0,-6 8 241,2 9-964,0 6 1,-9 16 0,-2 2 192,-2 2-384,0 2 0,5 6 0,-3-1 0,-2-3-391,2-2 0,4-6 0,5 1 0,4-1-1650,3-3 0,1-14 1,7 3 1948,0-8 0,9-4 0,2-1 0</inkml:trace>
  <inkml:trace contextRef="#ctx0" brushRef="#br0" timeOffset="56458">9671 2970 8131,'-20'0'1156,"1"0"-890,8 0 0,0 0 305,4 0 99,5 0-584,-7 0-18,9 9 0,9-7 0,4 4-389,5-4 0,1-2 1,1 0-1,1 0-489,5 0 1,-2-8 0,7-3 0,-3-2 809,-4 0 0,-3-9 0,8 0 0,1-6 0</inkml:trace>
  <inkml:trace contextRef="#ctx0" brushRef="#br0" timeOffset="56629">9983 2657 7868,'-8'-19'-419,"3"6"0,-6 0 0,0-2 1022,1-3 1,3 7 0,-4 3 359,3-1-726,-8 7 0,12-7 0,-7 11 0,0 3 193,0 1 1,-2 16 0,-6 0-1,-1 6-146,1 6 0,6 6 0,0 3 0,-2 5-369,-3 2 1,-1-5-1,-1 5 1,3-2 18,4-5 0,-5-1 0,8-3 0,-1 0-1182,4 0 0,5-15 1248,2-5 0,0-4 0,0 5 0</inkml:trace>
  <inkml:trace contextRef="#ctx0" brushRef="#br0" timeOffset="56847">9866 2970 6373,'-2'-11'2832,"-3"2"-1135,-1 1-1689,-1 6 1,10-7-1,3 9-575,7 0 0,7 6 0,4 1 0,2-3-271,-2-2 0,4-2 0,-2 0 838,-2 0 0,15-8 0,2-3 0</inkml:trace>
  <inkml:trace contextRef="#ctx0" brushRef="#br0" timeOffset="57038">10200 2734 7868,'-13'0'-1654,"0"0"1538,-2 0 0,-2 0 0,-3 0 0,0 3 1694,1 3 0,-3 12 0,-2 10 0,-2 2-533,2 5 1,-4 10 0,2 5-951,2 0-82,3-2 1,8-9-1,2 0 1,2 0 76,5 0 0,4-8 1,6-7-1,7-9-1174,5-9 1,3-3-1,5-6 1,7-3-3804,4-7 4887,-7-5 0,7-10 0,-7-2 0</inkml:trace>
  <inkml:trace contextRef="#ctx0" brushRef="#br0" timeOffset="57346">10296 2813 8035,'-18'-13'651,"5"0"0,-4 0 371,4-7 0,2 9 508,-2 5-1165,9 3 0,2 6 1,10 3-1,1 7-188,0 5 0,-1-5 0,-3 2 1,1 4-275,-1 5 1,-3 2-1,-2-6 1,0 1-26,0 6 0,-2-6 1,-3 5-1,-3-2 179,-3 2 1,0-8 0,-4 3 0,2-1 175,-3-5 0,6 0-457,-3 5 51,0-1-864,2-8 811,2-2 0,18-11 1,4-5-1,4-4-375,3 0 1,1-8 0,3 2 0,4-7-1285,3 0 0,-5 2 1885,6 3 0,1-10 0,6-1 0</inkml:trace>
  <inkml:trace contextRef="#ctx0" brushRef="#br0" timeOffset="57724">10550 2657 7517,'-9'-19'-1042,"7"6"1918,-5 0 1,5 6 0,0-4 0,-2 0 547,-3 1 1,1 3-232,6-6-954,0 9 0,2-3-231,4 14 0,-3-3 0,3 9 0,-4 2-60,-2 3 0,0 1 0,0 1 0,0-1-38,0 1 1,-6 2 0,-3 1 0,0 3 7,1-2 1,-7-2 0,4-2 0,-2-1-74,0 1 1,6-7 0,-4 0-101,3 2 1,1-4-128,7 2 296,0 0 1,2 4 0,3-2 185,1-2 0,3-2 0,-5 4 0,3-1 264,-3 1 0,-2-4 0,-2 2-60,0 2 1,0 2-1,0 3 1,-2-1-68,-5 1 0,-1-1 0,-7-1 0,2-3-1416,-3-2 1,6-7-4459,-4 7 5637,10-8 0,-5 3 0,9-8 0</inkml:trace>
  <inkml:trace contextRef="#ctx0" brushRef="#br0" timeOffset="57897">10843 2677 7868,'6'-13'2052,"1"0"-1466,-1 0 1,-8 11-1,-2 8 1,-7 11 528,-6 10 1,2 5 0,-14 14 0,3 6-912,0 4 1,-6 3-1,6-1 1,2 1-1295,2 0 1,2-1 0,1-1 1089,-1-5 0,1-4 0,-1-9 0</inkml:trace>
  <inkml:trace contextRef="#ctx0" brushRef="#br0" timeOffset="58828">11118 2539 6356,'3'-11'0,"1"3"1159,2-1 0,1 9 0,-7 0-291,0 11 0,-9 15 0,-4 8 36,-4 10-771,-3 6 0,1 11 0,-3 2 0,-2 4-261,-2 2 1,0-4 0,7 3-1369,-1-7 1005,1 10 0,6-27 0,2 6 0,2-14-567,5-9 1,4-14 1057,6-7 0,5-12 0,9-5 0</inkml:trace>
  <inkml:trace contextRef="#ctx0" brushRef="#br0" timeOffset="59067">11332 2794 7868,'0'-19'-392,"0"6"1,0-1 1617,0-1-620,-8 7 1,3-1 780,-8 9-1099,-8 9 0,-1 4 0,-4 11 0,2 4-9,-2 2 1,-2-4 0,-7 5 0,5-1-108,1 0 1,3-6 0,7 2 0,1-2-147,5 2 0,-2-8 0,9 5-341,1 1 1,3 0-1,4-6 1,5-5 0,6-7 1,11-4 0,4-2 0,2 0-1573,5 0 0,2 0 1886,2 0 0,0-8 0,0-3 0</inkml:trace>
  <inkml:trace contextRef="#ctx0" brushRef="#br0" timeOffset="59440">11489 3067 7868,'-13'-18'465,"2"3"0,2 2 114,5-2 0,2 4 0,2-2-307,0-2 1,0-3 0,2-1 0,2-1-106,3 1 0,6-1 0,-7 1 0,1 1-182,1 5 1,-5-4-117,3 4 1,-6 4-1,-6 3-45,-7 4 0,2 10 0,-5 5 1,-3 7 135,-5 6 1,-2-4-1,4 6 1,-2-2 241,-2 0 1,0 0 0,7-7-1,-1 1-75,1 0 1,6-1-1,2 1-222,2-1 86,3-8 1,14-2 0,5-9 0,5 0-268,1 0 0,1-7 0,-1 1 1,1 1-117,-1 3 1,1 2 390,-1 0 8,1 0 0,-7 9-105,0 4-277,-9 4 0,5-4-436,-9 0 0,9-2 435,4 2 376,-5-4 0,10-9 0,-7 0 0</inkml:trace>
  <inkml:trace contextRef="#ctx0" brushRef="#br0" timeOffset="59901">11645 2970 7516,'0'-20'-522,"0"1"1,0-1 4074,0 1-2588,-9 8 1,1 11 0,-8 13-565,3 4 0,7 3 1,-5 2-1,0 1-246,0 3 0,5 1 1,-5-8-1,2 1-129,5-1 1,0 1-1,-1-1-402,-1 1 1,-1-1-130,7 1 1,2-9-1,5-5 190,6-4 1,-2-10-1,2-3 1,2-2 9,2 0 1,3 0 0,-3-7-288,-4 1 380,5-1 0,-7 3 1,6 2 36,-4 2 269,4 0 1,-12 2 768,8 4-485,0 5 1,-5 11 0,-5 4-3,-8 4 1,-8-4 0,7 0-34,1 2 1,3-4-975,2 2 0,0-6-77,0 6 1,2-9-26,5 3 540,4-5 1,2-2 41,0 0 1,-2 2 566,2 4-197,-5-3 1,-8 7-1,2-5-111,5 1 1,-5 10-3172,5-3 3063,-5-5 0,7 1 0,1-9 0</inkml:trace>
  <inkml:trace contextRef="#ctx0" brushRef="#br0" timeOffset="60137">11878 2911 7868,'-8'-19'199,"-1"6"1,-6 2 0,4 0 2145,2 0-1845,-6 7 0,15-5 1,0 11-236,11 5 1,13-5 0,2 7-1,0-3-431,2 1 0,0 1 0,7-3 0,-2 1-657,1-1 1,-3-3-1,-1-2 1,-2 0 28,-4 0 0,5-7 0,-3-1 0,-2-1 794,-3 0 0,-10-6 0,6 4 0,-6-8 0</inkml:trace>
  <inkml:trace contextRef="#ctx0" brushRef="#br0" timeOffset="60303">12252 2540 7868,'-20'0'609,"1"0"1,-1 2 0,1 5 114,-1 6 0,0 6 0,1 7 0,-1 9-208,1 9 0,-1 1 1,1 12-1,-1 3-712,1 1 0,-1 0 0,3-5 1,2-1-672,2-3 0,8-9 0,-1 1 0,4-10-1557,2-8 2424,0-13 0,0 5 0,0-7 0</inkml:trace>
  <inkml:trace contextRef="#ctx0" brushRef="#br0" timeOffset="60577">12270 3050 7868,'-17'-13'-218,"2"2"1,2 3 1009,-3 3 0,6 3 0,-1 4 891,2 5-1397,-6 4 0,11 8 0,-7 1 0,0 1-90,0 5 0,7-4 0,-3 4 0,5-4-231,2-3 0,2 1 1,5-1 4,6 1 0,4-9 1,3-5-1,-1-3-117,1-3 0,-1-9 0,-1-4 0,-3-2-70,-2 2 0,-2-11 0,2 4 0,-5 1-11,1 3 0,-7-1 0,5 4 0,-5-4-554,-2-3 0,-2 7-1299,-5 0 1554,-4 9 1,-2-11 526,0 8 0,9 1 0,-5 6 0</inkml:trace>
  <inkml:trace contextRef="#ctx0" brushRef="#br0" timeOffset="61094">12622 3068 7868,'0'-26'0,"0"-3"616,0-1 1,0 13 450,0-3 1,-2 14-591,-5-1 1,5 14-1,-7 6 1,3 6-166,-1 7 0,-1-2 0,3 6 0,-3 1-156,-3-1 1,6-6 0,-3 2-1,1-4-291,1-3 0,-1 1 1,7-1-701,0 1 475,0-9 0,9-2 0,2-12 0,2-3-140,0-7 0,0-11 0,6-2 0,1 2 105,-1 2 1,1 3 0,-3-1 74,-4 1 227,5-1 1,-10 7-1,8 2 272,-3 3-76,-9-8 721,5 14-384,-1-6 1,-5 10 755,3 4-941,-4 5 0,-8 2 0,-1 0 103,3 2 1,-5-4 0,3 2-240,1 2 1,3-4-409,2 2 1,2-8-239,5 1 0,-3-4 1,9-2 247,2 0 0,-4 0 0,0-2 1,0-2 54,0-3 0,-5 1 1,5 4-1,0-3 187,0-1 484,-7-1-330,5 7 1,-7 2-468,5 5 176,-5 4 0,6 2 1,-8 0-1432,0 2 1605,0-6 0,0 8 0,0-6 0</inkml:trace>
  <inkml:trace contextRef="#ctx0" brushRef="#br0" timeOffset="61478">13130 3224 7657,'6'-20'553,"1"1"-101,-1 8 1,-6-6 0,0 4-186,0-5 0,0 5 0,3 2 0,1 0 170,2 1 0,3-3 1,-4-7 11,1 1 0,1 6-107,-7-1-317,0 1 1,-3 3-1,-1 5 1,-5 10 123,-2 8 1,-2-3 0,-6 4-1,-1 1 40,1 2 1,-1 3 0,3-1 0,2 1-240,2-1 0,6 1 0,-6-1-465,-2 1 0,6-1-4,3 1 0,6-9 1,6-5-17,7-4 0,5-2 1,1 0 110,1 0 0,-1 0 1,1 0 221,-1 0 1,-1 3-1,-3 1-635,-2 2 0,0 1 17,7-7 820,-1 0 0,1 9 0,-1 2 0</inkml:trace>
  <inkml:trace contextRef="#ctx0" brushRef="#br0" timeOffset="61761">13364 2911 7868,'0'-32'-565,"0"1"1,0 3 1378,0 4 1,0 3-324,0 1 0,0 7 1,3 2 477,3 2 0,-2 12 0,7 10-584,-2 4 1,0 3-1,-5 1 1,2 3-27,-1 2 0,-3 9 0,-4-5-76,-5 1-150,-4 6 0,-2-14 1,0 10-1,-2 2-16,-2 2 0,-3-5 0,3-1 0,2-3-251,2-4 1,2-3 0,-2-1-178,6 0 0,7-10 0,7-3 0,6-5-870,4-2 1,11-15 0,5-5 0,4-1 295,2-1 0,0 2 885,0 1 0,0-9 0,0-3 0</inkml:trace>
  <inkml:trace contextRef="#ctx0" brushRef="#br0" timeOffset="61945">13755 2677 6990,'13'-18'1154,"-2"3"1981,-2 2-2312,-3 9 1,-6 4 0,-2 15 0,-4 9-252,-7 9 1,2 12-1,-2 7 1,-5 5-539,-6 1 0,3 3 0,-8 4 0,3 7-1454,0 4 1,-2-2 0,4-3 1419,-2-3 0,-9 10 0,5-17 0</inkml:trace>
  <inkml:trace contextRef="#ctx0" brushRef="#br0" timeOffset="64687">14068 2483 7868,'13'0'216,"0"0"625,2 0 0,-4-6-602,2-1 0,-9 3 0,1 13 0,-8 8-28,-3 7 1,-9 13 0,2 0 0,-5 8 15,-1 5 0,-1 5 0,-1 8 0,-3 4-91,-2 2 1,-7-4 0,7 3-1,2-5 26,2-7 1,3-8 0,1 0-1,3-5-734,2-6 179,9-11 0,-5-9-64,9-17 343,9-8 0,-5-14 1,7-2-228,-2-2 247,6-9 0,-6 7 0,6-4 1,-2 3 22,2 1 0,-4 4 0,0-6 0,0 2 132,0 4 0,-1 2 0,6 5 0,-6 2 207,-1 1 1,6 10-59,-2-2 0,-4 6 1,-2 6-1,-5 9-35,-2 9 1,0 0-1,0 9 1,0-1-45,0-1 1,-9 3-1,-4-5 1,-4-1-244,-3 0 1,5-2 0,-2-6-1209,-5-1 1021,-2 1 0,11-3 0,0-4-1972,-2-6 1388,6-5 0,-6-4 883,8-5 0,9-12 0,9-12 0</inkml:trace>
  <inkml:trace contextRef="#ctx0" brushRef="#br0" timeOffset="65076">14263 3126 7868,'11'-19'-498,"-2"6"0,-9 0 0,2 0 1214,4 2 0,-3-7 1,5 8-1,-1-3-187,-1-1 0,3 4 0,-5-6 1,5 3-282,2-2 1,-5 4-1,5-2-285,-2-2 1,4 4 60,-7-2 0,-1 9 0,-12-3-49,-6 5 1,-4 11 0,-3 4-1,1 4 167,-1 3 1,-6 2 0,0 1 0,0 3-35,-2-2 1,6 0 0,-4 0 244,4 2-284,3 0 1,1-4-1,3 0-232,2-3 92,9 5 1,-5-13-360,9 8 288,0-8 0,9-2 0,4-9 1,4-2-163,3-5 1,-1 3-1,1-9 75,-1-2 0,1 4 44,0-2 0,-7 9-229,0-3 0,-7 7-963,7 7 1,-6 1 1376,6 5 0,-7 2 0,7-8 0,0-1 0,7-6 0</inkml:trace>
  <inkml:trace contextRef="#ctx0" brushRef="#br0" timeOffset="65322">14478 3108 7868,'7'-20'171,"-1"1"1,1-1 0,-5 3 0,2 2 444,3 1 1,-1 8 0,-4-5 270,5 2 0,-5 1-660,5 1 1,-7 14 0,-5-1 0,-4 9 27,-1 5 0,-3 6 0,-7 2-16,1 3-130,-10 1 1,8 7 0,-3-2 0,6-2-285,5-2 0,7-7 1,-5 4-318,2-2 0,3-2 0,8-8 0,4-5-494,7-7 1,7-12 0,6-7-1,7-5 69,4-1 1,-5-10 916,1-3 0,8-5 0,9-2 0</inkml:trace>
  <inkml:trace contextRef="#ctx0" brushRef="#br0" timeOffset="65544">14849 2695 7754,'13'-26'-95,"0"0"1,-8 7-1,1 6 1261,-4-2 1,-2 8-546,0 7 0,0 9 0,-2 10 0,-4 3-136,-7 4 1,0 7-1,-5 10 1,-3 3-152,-1-3 1,-2 7-1,0 0 1,-2 2-409,2 0 0,2-6 0,3 4 1,-1 0-724,1-1 1,-1-5-1,3-1-2148,4-8 1931,4 2 0,9-22 1014,0 5 0,9-14 0,2 3 0</inkml:trace>
  <inkml:trace contextRef="#ctx0" brushRef="#br0" timeOffset="65747">14907 2969 8755,'-9'-11'1024,"5"2"0,-9 9-576,-2 0 0,-3 3 0,-3 1 0,-3 5-88,-2 1 0,0 6 0,6 8 0,1 2-240,-1-3 1,3-1 0,1-2 0,6-1-249,1 1 1,2-1 0,7 1 0,3-3-532,3-4 1,5-4-1,8-9 1,3 0 658,4 0 0,5 0 0,8 0 0</inkml:trace>
  <inkml:trace contextRef="#ctx0" brushRef="#br0" timeOffset="66097">14985 3029 7868,'0'-11'48,"0"0"1,-2 6 0,-2-3 530,-3-3 0,-2 7 163,3-3 0,2 5 0,-7 4-128,2 5 0,0 3 1,5 10-1,-3 2-280,3 4 1,-5-5 0,1 6-1,-1-4-50,0 3 1,3-4-1,4 4-459,-5-4 1,7-5 224,0-4 1,2-4-1,11-11-2363,3-5 1778,10-4 1,-5-8 0,5-1 0,-4 3 50,-2 4 1,-7-2 0,0 8 564,2 3 242,2 2 1,-6 4 0,-4 4-9,-5 7 1,-4 5-1961,-5 1 1645,5 1 0,-7-1 0,9 1 0</inkml:trace>
  <inkml:trace contextRef="#ctx0" brushRef="#br0" timeOffset="66892">15221 3167 6356,'0'-19'992,"0"6"1,0 0 1373,0-2-1332,0 6 0,-3 2-686,-3 14 1,-3 6-1,-6 11 1,4 2-181,2-2 1,-6 4-1,4 0 1,-2 3-100,0 3 1,2-6 0,-4 1-1,4-3-62,3 0 1,-1 0 0,5-7 0,-5 1-778,-2-1 1,7-6-492,-3 1 721,5-10 1,2-4 0,2-13 286,5-5 0,-3-3 1,7-3-1,0-2 92,0 2 1,-5-4 0,5 2 0,0 0 206,0-3 1,-5 6 0,7-8-1,0 1 150,-2-1 0,4 5 0,-6-4 1,2-1 161,4 1 1,-4 6 0,2-2-33,2 4 1,0 9 0,1 3-9,-3 1 1,-2 11-1,2 11 1,-7 4-134,-4 3 0,-2 2 0,0 2 0,0 4-146,0 2 0,-8-4 0,-5 5 0,-5-3 75,-1-4 1,6-3 0,0-1-1,-3-3-1814,-1-4 1700,-3 5 0,1-7 0,-1 8 0</inkml:trace>
  <inkml:trace contextRef="#ctx0" brushRef="#br0" timeOffset="67098">15631 2715 7868,'6'-13'0,"1"0"0,-1 6 1438,-6-6 1,0 11 0,-2 2-765,-4 11 0,-1 17 0,-10 9 0,-7 9-78,-4 4 0,2 2 0,-5 6-1305,3 1 535,-7 8 0,14-4 0,-5 7 174,4-3 0,-6-2 0,-3-6 0</inkml:trace>
  <inkml:trace contextRef="#ctx0" brushRef="#br0" timeOffset="67896">15689 3049 7870,'0'-19'0,"0"-1"477,0 0 289,0 10 0,-2 1-438,-4 9 0,4 9 1,-7 4-1,2 6-100,1 7 1,-7-2-1,4 6 1,1 1-58,-1-1 1,-6-4 0,4 5 0,-2-3-197,0-4 1,6-2 0,-4-3-358,3 1 179,1-10 1,7-3 0,2-14 0,5-8 49,6-9 0,4 3 0,3-8 0,-1 3-255,1 0 1,-1 0 0,1 7 104,-1-1 241,1 1 0,-7 6 436,0 0-205,0 8 0,-2-1 235,-5 12-293,-3-4 0,-6 18 1,-3-3-1,-5 7 56,0 0 1,-4-2-1,6-3 1,-2 1-450,-4-1 1,7-6 0,-1 1-1015,0 1 0,7-4 1296,-4 2 0,3 0 0,3 6 0</inkml:trace>
  <inkml:trace contextRef="#ctx0" brushRef="#br0" timeOffset="68213">15807 3283 8144,'0'-13'535,"0"-1"0,2 4 0,2-6-447,3 3 0,8 3 0,-4-6 0,2 3 47,0-2 1,0 2 0,6-2 0,1-2-373,-1 1 1,-6 1 0,1-4-245,1-1 484,-7 1 0,8 6 299,-10-1-144,1 1 0,-10 3 379,-3 3-400,4 14 0,-16-3 0,5 11 0,-4 5 0,-5 4 213,-4-1 0,5 6 0,-3-1-255,8 2 0,-1-4 0,6 5 1,-2-3-597,0-4 0,9 0 1,-3 0-937,5 2 1,2 0 1436,0-7 0,18-8 0,3-2 0</inkml:trace>
  <inkml:trace contextRef="#ctx0" brushRef="#br0" timeOffset="68648">16140 3146 7870,'0'-13'726,"0"0"962,0-2-1269,0 6 0,-2 0 1,-5 11-138,-6 5 0,-4 4 0,-1 8 0,3 3-18,2 4 0,2-4 0,-4 4-584,2-5 249,9-1 1,-11 0-1,8-1 138,3 1-341,2-10 1,4-1 0,4-9 0,7-2-292,5-5 1,1-3 0,1-10 0,-1 3 230,1 4 1,-7-3 0,0 8 255,2-3 0,-4 7 68,2-3 0,-9 14 1,3 6 434,-5 4 1,-9 3 0,1-1 22,2 1 0,-1-3 0,1-2 526,-3-2-702,1-8-216,15 3 0,-5-8 0,9-2 0,2-4-15,2-7 1,3-5 0,0-1 0,-1-3-413,1-4 0,-1 4 1,1-6-1,-1 2-715,1 0 1,6 0-1,0 6 1086,-2 1 0,-11-1 0,-5 1 0</inkml:trace>
  <inkml:trace contextRef="#ctx0" brushRef="#br0" timeOffset="68896">16432 3418 8220,'-13'7'2160,"0"-1"-1359,0 1-1543,-7-7 742,9 0 0,-6 9 0,6 1 0</inkml:trace>
  <inkml:trace contextRef="#ctx0" brushRef="#br0" timeOffset="69633">15591 3674 8861,'-13'0'718,"2"2"1,2 5-299,5 6 1,-5 7-1,0 3 1,-1 6-96,-6 1 0,6 3 0,-3 6 0,0 2-124,2 5 0,-7-12 1,7 5-1,1-4-86,3-5 1,-2 5-395,3-9 68,-1-8 1,10-18 0,1-16 0,5-5-16,1-5 0,1 0 0,4 6 0,-1-2-53,1-4 0,-4 5 0,2-5 0,2 4 162,2 2 1,-4 7 0,0 0 197,2-2 0,3 6 51,1 3 0,-8 6 0,-4 6 157,-5 7 0,-2 5 0,-2 1 0,-5 3-59,-6 4 1,2-4-1,-2 4 1,-2-4-349,-2-3 0,-3-6 1,1 0-1304,-1 2 1033,1-6 0,6 6 0,-1-8 388,-1-3 0,7-2 0,-1-2 0</inkml:trace>
  <inkml:trace contextRef="#ctx0" brushRef="#br0" timeOffset="70079">15845 4025 7260,'0'-11'1552,"0"-6"0,0 12-1213,0-8 1,0 0-234,0-6 1,0-1-169,0 1 0,0 6-156,0 0 137,0 8 0,-2-3 323,-5 8-224,5 0 0,-15 2 1,4 2 196,-5 3-145,-10 8 1,6 2 0,-4 9 0,4-2-12,3-2 0,2-3 1,1 1-1,6 0-19,1-1-80,2 1 0,16-10 0,4-3 1,7-7-31,6-7 1,-5-1 0,8-7-1,-3 4 7,0 2 1,0-4 0,-7 7 230,1 1-356,-1 3 176,-8 11 1,-2-5-1321,-9 9 790,0 0 0,0 0 542,0 0 0,9 0 0,1 7 0</inkml:trace>
  <inkml:trace contextRef="#ctx0" brushRef="#br0" timeOffset="70300">16276 3615 8097,'13'-20'973,"0"1"1,-7 8-295,7 4 1,-8 7 0,1 7 0,-6 8-42,-6 9 1,1 6 0,-8 11 0,-4 3-257,-7 1 1,2 3 0,-4-4 0,2 3-537,-2 3 1,5-6-1,-3-1 1,4-6-708,1-4 0,10-7 0,-8 4 0,6-2-1580,6-4 2441,3-11 0,2 5 0,0-8 0</inkml:trace>
  <inkml:trace contextRef="#ctx0" brushRef="#br0" timeOffset="70487">16491 3888 7870,'-9'-11'448,"-4"5"1,-7 4 266,-6 2 1,-4 0-1,-9 2 1,-2 4-13,-5 7 1,11 5 0,-4 3-1,4 3-432,5 2 1,10 3 0,14-5 0,6 2-878,6-3 0,7-7 1,14-6-1,7-1-1377,10-4 0,8-3 1983,13-2 0,-4 8 0,6 3 0</inkml:trace>
</inkml:ink>
</file>

<file path=word/ink/ink1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1:48.450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57 311 6807,'-20'0'622,"1"0"1,-1 0 0,0 0-96,1 0 0,6 0 0,0 2 997,-2 5-647,6-5-696,0 7 1,11-3 0,5 1-164,6-3 1,7-2 0,3-2 0,6 0-715,1 0 0,-4 0 1,4 0-1,1-2-133,-1-4 0,-4 1 1,7-5-1,-1-1 829,-1 0 0,6-11 0,-7-8 0</inkml:trace>
  <inkml:trace contextRef="#ctx0" brushRef="#br0" timeOffset="184">451 1 7779,'-20'0'1523,"1"0"-1284,-1 8 0,1-3 0,-1 6 0,0 2 319,1 4 1,-1 0 0,1 16 0,-1 4-32,1 6 1,6 7 0,0 9 0,0 2-558,2 4 1,-4-5 0,8 6 0,1-6-370,-3-1 0,7-7 1,-5-4-1,5-5-1016,2-6 0,2-17 1,5-3-754,6-6 2168,4-5 0,11-14 0,3-3 0</inkml:trace>
  <inkml:trace contextRef="#ctx0" brushRef="#br0" timeOffset="785">509 486 7779,'-13'-17'408,"0"4"1,7 4 0,-7 9 281,-2 0 1,4 2-1,-2 7 1,-3 8-167,-1 7 0,4 9 0,0-7 0,0 0-236,2 2 0,0-6 1,7 4-388,-3-4 0,3-5 1,11-4-171,6-7 0,6-3 1,5-6-442,2-3 518,0-5 1,0-8 0,0-1 0,-2-2-55,-2-4 1,-5 5-1,-2-8 1,-4 3-74,-2 0 0,-3 0 1,-6 7-60,0-1 0,-2 3 0,-4 2-233,-7 1 0,-5 10 0,-1-2-710,-1 3 1321,9 3 0,5 0 0,12 0 0,5 0 0,9 0 0,-1 0 0,1 0 255,-1 0 63,-8 0 1,7 0 1092,-5 0-193,-5 0-577,1 0 1,-9 9 0,0 4-187,0 5 1,0 8-1,0 0 1,0 0-111,0 2 0,-2-6 0,-2 4 0,-3-5-406,3-1 0,2-1 0,2 1-7,0 0 1,2-10-436,4-3 1,5-7 0,9-7-1080,-1-6 1202,1-4 0,6-9 0,0-2-437,-2-3 664,-3 7 0,-1-10 1,-1 8 87,1 2 30,0 11 0,-7-2 450,0 8 1,-9 3 0,2 10 139,-3 7 0,-10 11 1,-2 2-1,1-2-212,-1-2 0,-4-1 0,7 3 0,-1 2-1003,-2-2 1,7-2-1,-4-2-513,3-1 0,3-6 1173,0 0 0,9 0 0,2 7 0</inkml:trace>
  <inkml:trace contextRef="#ctx0" brushRef="#br0" timeOffset="1190">1134 546 7779,'0'-20'-93,"6"1"1,3-1 245,2 1 1,-7-1 0,5 1 0,-3-1 447,1 0 1,6 5 0,-5-2-86,3-5 1,-6 5-73,1 4 0,-6 11 1,-6 2-82,-7 10 0,-5 10 1,-1 6-23,-1 7-310,1 4 0,-1-5 0,3 1 1,1 1-45,3 3 0,7-6 0,-5-5 0,2-5-624,5-1 1,2 0-465,2-1 1,11-8-1,6-5 1,7-6-1208,0-6 2308,-2-5 0,6-17 0,2-3 0</inkml:trace>
  <inkml:trace contextRef="#ctx0" brushRef="#br0" timeOffset="1473">1485 97 7705,'-13'3'1108,"0"3"0,7 5 0,-5 11 0,0 4-377,0 6 1,-2 14 0,-6 6 0,-1 4-500,0 3 0,1-7 1,2-2-1,1 0 50,3 0 0,7-7 1,-5 1-306,2-10 0,5-7-706,10-14 0,5-7 0,7-12 1,-3-7 261,-2-5 0,0 1 1,6 2-1,1 2 204,0-3 0,-1 8 1,-2-1-1,-1 2 80,-3 1 1,-9 2-1,5 8-126,-1 2 1,-5 10-1,3-3 1,-4 4-1469,-2 3 1777,0-1 0,-8 9 0,-3 3 0</inkml:trace>
</inkml:ink>
</file>

<file path=word/ink/ink1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1:46.794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56 1 6672,'0'13'1466,"-2"-2"-536,-4-3 0,3 1 0,-5-3-563,-1 7 0,5 5 0,-9 4 1,-2 4-171,-3 6 1,5 5 0,0 2 0,-2 0-643,-2 0 0,6 0 1,4 0-1,5 1-96,2-1 0,0-9 541,0-4 0,0-4 0,0-3 0</inkml:trace>
  <inkml:trace contextRef="#ctx0" brushRef="#br0" timeOffset="150">371 489 7779,'-19'0'1143,"-1"0"0,1 0-712,-1 0 0,9 9 0,5 4-1187,4 4 1,4-4 755,4 0 0,5 0 0,9 7 0</inkml:trace>
</inkml:ink>
</file>

<file path=word/ink/ink1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2:53.358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37 559 7990,'0'-19'0,"0"-1"0,0 1 0,0-1 0,0 7 1487,0 0-808,0 9 1,-2 6 0,-2 15 0,-5 9-256,-2 5 0,5 1 1,-7 7-1,0 1-179,2-1 0,-6 0 0,6-2 0,-2-5-308,0-6 0,8-2 1,-1 0-316,4 2 0,2-6-293,0-7 507,0-9 1,8-4 0,5-13-585,5-4 560,1-12 1,3 1-1,4-7 1,4 3-32,1-3 1,-1 7 0,-6 2-1,2 4 209,-2 3 0,-2 1 344,-3 5 0,-8 7 0,-4 12 1,-5 7 43,-2 5 0,-2 3 0,-5 3 0,-6 4-50,-4 3 0,-1-1 1,3 3-1,2-7-642,-2-5 0,4-1 0,0 0-1928,3-1 1465,1-8 1,7 0-1623,0-5 1800,0-4 0,2 7 599,5-9 0,4-9 0,8-1 0</inkml:trace>
  <inkml:trace contextRef="#ctx0" brushRef="#br0" timeOffset="286">410 852 7990,'-13'0'1277,"0"0"-868,9 0 1,-5-2 0,9-4 370,0-7-642,17 4 0,-4-10 0,15 1-261,1-6 124,-8-2 1,14 0 0,-7 0-522,3 2 422,-7-6 0,6 6 0,-6-6 0,0-1 83,-7 1 1,1 6 373,-12-2 1,-10 8 0,-14 12-55,-6 12 1,-8 10-1,4 5 1,-1 5 80,1 7 0,-7-3 1,7 3-1,0 2-507,2 2 1,15-5-1,-8-1 1,3-1-742,6 0 1,1-6 0,11 2-1170,5-4 1591,3-11 1,12 0-1,2-7 440,2 3 0,9-1 0,-5-6 0</inkml:trace>
  <inkml:trace contextRef="#ctx0" brushRef="#br0" timeOffset="728">802 638 7990,'0'-20'0,"0"0"0,0 7 1137,0 0-44,0 0 401,0 3-1189,0 1 0,-2 11 1,-3 5-1,-1 6-82,1 4 1,-3 2 0,1 1 0,1 0-295,-3-1 1,7 1-1,-5-1 1,5 1-103,2-1 0,0 1-346,0-1 0,2-8-39,5-4 0,4-5 0,8-4 219,1-5 0,-1 3 1,1-7 218,-1 2 1,-6-4-47,0 7 116,-8-1 1,10 9 491,-9 5-204,1 4 0,-7 2 0,0 0 180,0 2 0,0 2 1,-2 1 313,-5-5 0,7-5-441,0-8 0,2-2 1,11-4-198,3-7 1,1-5-1,0-1 1,-1-3-561,-3-4 1,0 2-1,6-6 1,1 2-520,-1 4 0,-6 2 1,-2 2-1,0 1-1183,0-1 2168,-7 10 0,22-8 0,-4 7 0</inkml:trace>
  <inkml:trace contextRef="#ctx0" brushRef="#br0" timeOffset="886">1289 772 6808,'-19'0'1951,"6"0"1,0 0-1206,-3 0 0,6 0 0,-1 2-2578,2 5-979,2-5 2811,7 7 0,0 0 0,0 1 0</inkml:trace>
  <inkml:trace contextRef="#ctx0" brushRef="#br0" timeOffset="1386">1818 70 7990,'0'-13'705,"0"0"662,0-2 0,0 4 1579,0-2-2475,0 8 1,-7 8-1,-2 16 1,-1 14-170,-6 10 1,-1 7 0,-2 9-1,-1 1-204,0 6 1,1-3 0,-1 8 0,1 1-263,-1-3 1,3-1 0,2-12 0,2-2-223,-2-2 0,4-10 1,0-3-1,2-11-319,5-6 0,-1-11-91,-1-5 571,4-4 1,-7-10 0,9-5-1,0-7-111,0-6 1,9 2 0,2-6 0,2-1 129,0 1 0,0 6 0,6-4 0,-1 2 125,-5 0 1,4 0 0,-4 6 0,4 1 181,3-1 0,-1 7 0,1 2 167,0 2 0,-7 3 1,0 6 381,2 0 1,-7 2 511,-1 5-883,-5 3 1,-2 12 0,-2 2 438,-5 2-514,-3 0 1,-10-6-1,1-1-647,-1 1 397,0-1 1,-6 1-1,0-1 1,2 1-327,3-1 0,3-6 0,3-2 372,2-2 0,0 6 0,-6-4 0</inkml:trace>
  <inkml:trace contextRef="#ctx0" brushRef="#br0" timeOffset="1831">2149 733 7990,'0'-19'560,"0"-1"0,0 1 200,0-1 0,0 7 0,0 0-380,0-2 1,2 4 0,2-2-1,3-2-392,-3-3 1,5 5 0,-3 0-95,-1-2 0,-3 4 230,-2-2 0,-2 9 1,-5 0-442,-6 8 224,-4 7 1,-3 8 0,1 3 0,-3 2 146,-4 2 1,4 2 0,-4-4 0,5 2 106,1-2 1,7-2 0,0-3 0,0 1-404,2-1 71,2-8 0,20-2 0,7-11 0,5-5 13,1-6 1,5-2 0,-3 0 0,0 4-159,2 2 1,-6-4 246,4 7 445,-5-1 0,-8 7 0,-2 2 48,-2 5 0,-3 4-1476,-6 8-89,0 1 1,0-7-2049,0 0 3189,9-9 0,2 5 0,9-9 0</inkml:trace>
  <inkml:trace contextRef="#ctx0" brushRef="#br0" timeOffset="2066">2540 303 7990,'10'-19'0,"-1"-3"0,-9-2 776,0-2 132,9 0 0,-7 13-89,5 0 1,-5 11 0,-2 2-1,0 11-90,0 6 0,-9 11 0,-4 5 0,-4 6-309,-3 7 0,3 4 0,2 6 0,1-2-509,-1-2 1,-2-6 0,-3 4 0,1 0-1116,-1 0 0,3-5 0,2 3 0,4-4-1708,2-8 0,1-10 2912,1 1 0,5-6 0,-7-1 0</inkml:trace>
  <inkml:trace contextRef="#ctx0" brushRef="#br0" timeOffset="2301">2715 599 7990,'-2'-19'24,"-2"-1"824,-3 1 1,-1 6 0,1 2 583,-6 2 0,-4 3 0,-3 6-1041,1 0 0,-1 8 0,-1 5 0,-3 7-329,-2 6 0,-3-2 0,5 6 1,-2 1 61,3-1 0,7-4 0,6 5 0,1-1-279,4 0 1,3-6-1,4 2-410,5-4 1,10-5 0,12-4 0,1-6-876,5-5 0,2-2 1,2 0-1,0 0 1440,0 0 0,0-9 0,0-1 0</inkml:trace>
</inkml:ink>
</file>

<file path=word/ink/ink1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2:36.371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66 661 8266,'-20'0'0,"1"0"0,-1 0 411,0 0 0,1 0 0,-1 0 456,1 0 1,6 0-315,0 0 0,11 8-386,2 5 0,8-4 1,12 0-983,-1-1 569,10-5 1,-6 5-1,10-8 1,0-2-645,-3-4 1,7 1 0,-5-8 0,5-2 889,2-2 0,1-11 0,-1-3 0</inkml:trace>
  <inkml:trace contextRef="#ctx0" brushRef="#br0" timeOffset="197">538 111 7880,'-13'-6'87,"0"-1"1,2-1-1,-4 3 1047,2-1 1,0-1 450,-7 7-1235,1 9 1,-1 2 0,3 11 552,4 4-842,-5 4 0,7 18 1,-6 2-1,2 2-11,2 0 0,2 0 0,-4 6 1,2 1-409,-2-1 1,4-12-1,0-3 1,2 1-1293,5-3 1,2-9-1,2-6 1650,0-4 0,0-3 0,0 1 0</inkml:trace>
  <inkml:trace contextRef="#ctx0" brushRef="#br0" timeOffset="778">556 521 6740,'-13'-6'0,"0"-1"0,0 1 889,-6 6 0,-1 0 1185,1 0-1444,8 0 1,2 2-107,9 4-1018,0 5 440,9 0 0,-3 0 1,12-7-1,3 3-209,1-3 1,2-2-1,0-4 1,4-2 262,3-3 0,-8-17 0,6 3 0</inkml:trace>
  <inkml:trace contextRef="#ctx0" brushRef="#br0" timeOffset="970">771 229 7880,'-19'11'0,"1"-2"1080,5 0-723,-4-7 0,4 17 0,-11-1 1,-2 8 223,2 4 0,0 5 0,0 10 0,-2 5-401,2 0 0,9 4 0,4-8 0,3-3-196,3-2 1,3-4 0,4-6 0,5-10-683,6-6 1,6-10 0,5 1-1,5-4-2917,1-2 3615,-6-17 0,13 4 0,-7-15 0</inkml:trace>
  <inkml:trace contextRef="#ctx0" brushRef="#br0" timeOffset="1259">908 365 7880,'0'-11'0,"-6"0"0,-1 5 1212,3-7 0,-1 2 1614,-1-2-2566,4 9 1,-7-3 0,9 14 0,2 6-47,5 4 0,-5 3 1,4-1-1,-3 3-262,-3 4 1,0 2-1,0 7-17,0-3 71,0 1 0,-7 4 0,-2-3 0,1-1 40,-1 1 1,-4-5 0,4-3-49,-2-5 213,7-1-577,-5-9 0,18-3 0,4-12 0,7-7-1113,6-8 0,-2-7 1,6 0-1,0-5 1479,1 1 0,-5-7 0,6 5 0,1-5 0,6-2 0</inkml:trace>
  <inkml:trace contextRef="#ctx0" brushRef="#br0" timeOffset="1654">1221 190 7880,'-13'0'1199,"0"0"1,0-6-203,-7-1 1,9-1 1270,5 1-2033,4 5 1,2-4-128,0 12 1,0 5-1,0 8-4,0 1 0,0-1 1,0 1-1,0 0-296,0-1 0,0 1 1,0 1-1,0 3 24,0 2 1,-7 0 0,-2-6-153,-2-1 224,7 1 1,-7-3-1,7-2 1,-3-2-300,3 2 1,2-4-9,2 2 1,0-6 255,0 6 1,9-9 0,1 5 163,1-1 0,5-3 1,-8 6 89,3-3 0,-7 7 1,3-2 210,-5 5 1,-2 3 0,0 3-1,0 2-60,0-2 0,-9-2 1,-4-3-920,-4 1 505,-3 8 0,7-13 1,0 5-2018,-2-3 369,-2-8 916,6-1 888,2-16 0,9-12 0,0-10 0</inkml:trace>
  <inkml:trace contextRef="#ctx0" brushRef="#br0" timeOffset="1825">1515 192 7880,'6'-13'-678,"1"0"5332,-3-2-3548,7 7 1,-9 1 0,3 16 0,-10 12-679,-8 16 0,-4 13 0,-5 15 0,-4 9-851,-7 8 1,3-6 0,-3 7 0,-1 1-550,-3 3 0,6-7 0,5-4 972,5-15 0,1-3 0,1-8 0</inkml:trace>
  <inkml:trace contextRef="#ctx0" brushRef="#br0" timeOffset="2497">1886 228 7880,'11'-19'0,"0"2"0,-7 1 763,3 3 837,-1 9-1021,3-13 0,-7 23 1,4 3-1,-6 13-182,-6 10 1,-5 9 0,-8 9 0,-1 11-178,0 6 1,1-2-1,-1 5 1,-1-1-602,-5 0 0,4 1 1,-4-1-1,4-8-1313,3-7 0,6-17 0,2 0 1694,2-7 0,3-13 0,6-8 0</inkml:trace>
  <inkml:trace contextRef="#ctx0" brushRef="#br0" timeOffset="2741">2080 524 7880,'0'-13'445,"0"0"18,0-2 1,-2 4 237,-4-2 1,-5 9 0,-11-3-268,-4 5 1,4 9 0,-4 1-1,2 3-351,-2 4 0,5 5 0,-5 4 0,4 4 125,2 2 1,1-4 0,1 7-534,5 1 202,-4 3 1,15-4 0,-5-3-789,5-2 558,2-2 1,2-6-1,5-3 1,6-4-410,4-6 0,5-5 0,4-2 0,4 0-249,1 0 1,4-9 1010,-9-4 0,8-13 0,-3-4 0</inkml:trace>
  <inkml:trace contextRef="#ctx0" brushRef="#br0" timeOffset="3110">2178 757 6815,'0'-13'-444,"2"0"1357,5-2 0,-5-2 0,4-3-254,-3 1 1,-1 6 0,2 0-255,3-2 0,-1-3 1,-4-1-284,5-1 0,-5 1 25,5-1 1,-7 9-146,-7 5 0,-4 12 0,-8 7 0,-1 5-71,1 1 0,-1 7 0,0 0 0,-1 0 151,-5 2 0,8-4 0,-6 9-220,1 2 1,5-14 0,7-1 0,3-3-474,3 0 265,3-6 0,17-4 0,5-14 0,4-6 50,4-4 0,-4 4 1,6 2-1,-2 2 463,-4 5 1,-2 2 0,-2 2-113,-1 0 0,-6 6 1,-2 3-1,-2 2 85,-5 4 1,-2 2 0,-2 3-1,0-1-786,0 1 1,0-7-1703,0 0 2348,9-9 0,2-4 0,8-11 0</inkml:trace>
  <inkml:trace contextRef="#ctx0" brushRef="#br0" timeOffset="3581">2509 641 7880,'0'-19'468,"0"-1"0,0 7 0,-2 2 757,-4 3 1,3 3-703,-3 12 1,-3 4-1,3 8 1,-1 1-280,-2-1 1,5 3 0,-7 2 0,0 2-232,1-2 1,5-3 0,-3-1 0,1-1-127,1 1 0,-3-1 1,4 1-762,-1-1 509,-1-8 1,16-2 0,2-11 0,2-7-89,0-10 1,2-1 0,9-8-1,2 2 149,-2 0 1,-2 0 0,-3 6-48,1 1 1,-1 6 881,1 0 0,-9 11 112,-5 2 1,-4 8-4,-2 12-415,0-1 0,-2 1-108,-4-1-80,4-8-276,-7 7 110,9-16 1,0 9-1,2-7-90,5 2 0,-3 1-43,9-7 1,-7 0 296,8 0 1,-1 0 202,6 0 0,-6 0 0,-2 2 16,-2 5 1,-3-3 0,-6 9 0,0 2-151,0 2 0,0 3-1739,0-1 1011,9 1 0,-7-7-1711,5 0 2335,-5-9 0,6 5 0,3-9 0</inkml:trace>
  <inkml:trace contextRef="#ctx0" brushRef="#br0" timeOffset="3819">2922 424 7880,'-33'-13'275,"0"0"276,-1-3 1,3 8-1,1 1 1438,2 5-1605,2 2 0,26 7 1,10 1-1,14 1-196,7 0 1,1 4-1,7-7 1,3 1-465,3 1 1,3-6 0,4 5 0,-4-5-601,0-2 0,-5 0 0,7 0 0,-2 0-522,-5 0 0,-8 0 1398,-3 0 0,-8-9 0,5-1 0</inkml:trace>
  <inkml:trace contextRef="#ctx0" brushRef="#br0" timeOffset="4002">3331 54 8354,'-20'6'337,"1"1"1,-1 6-1,3-4 1,2 1 202,2 6 1,0 3-1,-7 7 1,-2 7 205,-4 3 1,2 12 0,-6 4 0,2 7-574,4 6 1,2-9-1,3 5 1,1-3-1103,5-3 0,-2-10 0,9-1 0,1-8-506,3-3 1,4-9 1434,5 2 0,4-5 0,8-1 0</inkml:trace>
  <inkml:trace contextRef="#ctx0" brushRef="#br0" timeOffset="4261">3332 659 7880,'-7'-13'598,"-1"2"81,-3 2 1,4-4-1,-6 9-58,-2 6 0,0 7 0,2 10 0,4 1-284,0-1 1,7 1-1,-4-1 1,4 1-452,2-1 1,0 1 0,2-1-74,4 1 1,5-9-91,9-5 209,-1-4 0,1-2 1,-3-2-1,-2-4-58,-2-7 0,-6 2 0,4-2 0,-3-2-392,-3-3 1,3-1 0,-1-1-858,-3 1 1,-2 6 1374,-2 0 0,0 0 0,0-7 0</inkml:trace>
  <inkml:trace contextRef="#ctx0" brushRef="#br0" timeOffset="4840">3761 543 7880,'-13'0'1427,"0"2"-1042,-3 4 0,8-1 1,-1 8 633,0 2-835,7 2 1,-13 3 0,9-1 0,-1 3-101,-2 4 1,7-4 0,-4 4 0,1-2-269,-1 2 1,4-5 0,-5 5-501,5-4 357,2-11 1,9-3 0,4-10-53,4-4 1,-4-5-1,0-9 1,2-1 12,3-5 0,1 4 1,1-4-1,-1 4 245,1 3 1,-7-1 0,0 3 0,2 2 10,2 2 0,-4 2 906,0-2-276,-8 4 0,6 9 1101,-5 0-1351,-4 9 1,5-5 0,-12 9 0,-1 2 192,2 3 1,-1-5 0,1 0-254,-3 2 1,1-4-879,6 2-20,0 0 0,2-2 0,5-7 232,6-8 0,-3-1 1,4-5 216,1 1 1,-4-4 386,2 6-34,-9-8-12,13 13 1,-15 2-161,5 13 56,-5-4 1,-2 8 0,0-4-216,0 4 1,0-4 216,0 0 0,9 0 0,2 7 0</inkml:trace>
  <inkml:trace contextRef="#ctx0" brushRef="#br0" timeOffset="5246">4348 817 7880,'0'-13'1119,"0"0"1,0 6-216,0-6 0,0 0-505,0-6 1,6 6-1,1 0-357,-3-2 1,-2 4-1,-2-2-189,0-2 1,0 4 0,0-2-609,0-2 283,0 6 0,-2 0 1,-4 9 490,-7 0 1,-5 9-1,-1 2 1,-1 4-22,1 4 0,1-8 1,3 11 553,2-5-388,9 14 0,-11-25 0,8 14-398,3-3 0,2 0-219,2 3 1,2-9 0,4-5-1,7-4 312,5-2 0,-5 0 1,0 0-1,0 3 292,-2 3 1,4-2 0,-7 7 0,1 0-35,0 0 0,-1 0 0,-3 4 0,4-4 27,1-3 1,-3 5-1,6-4-1203,2 2 1,-4-7 0,2 3 1058,2-5 0,3-2 0,1 0 0</inkml:trace>
  <inkml:trace contextRef="#ctx0" brushRef="#br0" timeOffset="5544">4757 505 7880,'0'-20'-509,"0"1"0,0-1 3899,0 1-1452,0-1-1210,9 9 1,-5 3-400,9 8 1,-8 2 0,1 4-1,-4 7-151,-2 5 0,0 1 0,0 3 0,0 2-349,0 2 1,-2 8-1,-4-1 1,-7 4-21,-5 2 1,-1 0 0,-1-2 0,1-3-41,-1-1 1,0-3 0,3 3 0,4-7 101,7-5 0,-3-1 183,2 0-318,10-10 0,10-1 1,13-11-1,6-5-977,5-6 0,4-4 0,3-3 1241,1 1 0,10-9 0,-5-3 0</inkml:trace>
  <inkml:trace contextRef="#ctx0" brushRef="#br0" timeOffset="5757">5324 309 7880,'6'-20'595,"1"1"2720,-3-1-1923,7 0 1,-2 14 0,2 12-653,-11 18 1,-3 20 0,-12 8 0,-4 6-745,-5 7 0,-11 5 0,2 8 0,-1 2-1675,1 5 1,-4-3 0,7 5 1419,-1-7 0,-5 11 1,5-11-1</inkml:trace>
  <inkml:trace contextRef="#ctx0" brushRef="#br0" timeOffset="8622">5989 93 8063,'0'-20'884,"0"1"-563,0-1 0,0 12 0,-2 10 0,-2 13 40,-3 9 0,-6 17 0,4 0 1,-2 7-29,-4 6 1,4 5 0,-2 1-177,-2-1-106,-2 13 0,-3-27 1,1 14 260,-1-3-227,1 0 0,-1-12 1,1-7-106,-1-7-115,1 5 1,8-14-206,4 5 0,5-15 125,2-11 1,0-9 0,2-10 0,5-3 37,6-4 1,4 5 0,0-5-1,1 2-4,1-2 0,-8 8 1,11-6-1,-3 1 110,-3 1 1,-1 7 0,4 2 168,1-2 0,-1 6 529,1 2-518,-9 5 1,-2 4 0,-9 5 0,0 6-18,0 4 0,-3 5 0,-1 2 648,-2 2-591,-10 0 1,5 0 0,-8 0 0,-1 0-240,1 2 1,-3-13 0,-2 5 0,-2-3-1070,2 0 0,9-6 0,2-4-55,-2-5 1,6-4 1213,3-5 0,4-4 0,2-8 0</inkml:trace>
  <inkml:trace contextRef="#ctx0" brushRef="#br0" timeOffset="9012">6203 739 8029,'0'-20'376,"0"1"0,0-1 136,0 1 1,0 6-1,2 0 1,3-2-321,1-3 1,7-1-1,-4-1 1,2 1-149,4-1 0,0 1 1,0-1-1,-4 1-150,-2-1 1,4 1 123,-7-1 0,-1 9 307,-12 5-232,-4 12 1,-15 7 0,0 13 257,2 7-230,-6-5 1,2 9-1,-7-5 1,5 5 21,1 2 0,3-2 0,7-2 0,-1-5-150,1-2 1,8-2-1,4-6-218,5-1 1,6-1 0,7-5-1,11-9-17,6-8 0,-2-7 1,7-9-1,2 1 99,1-1 1,-3 1 0,-3-1-1,-1 3 64,-5 4 0,-3 4 0,-3 7 14,-5-4 1,2 6 0,-9 0-470,-1 11 0,-10 6-1263,-1 2 1130,-9 1 0,12-7 667,-3 0 0,4-9 0,10 5 0,3-9 0</inkml:trace>
  <inkml:trace contextRef="#ctx0" brushRef="#br0" timeOffset="9334">6594 562 7880,'0'-30'59,"0"4"0,2 4 293,4 3 0,-3-1 0,3 1 1753,-4-1-1743,-2 9 0,-6 11 0,-3 13 0,-2 7-138,-4 6 0,-2 4 1,-3 7-1,1 0-145,-1 2 1,1-4 0,-1 10-1,3-4-206,4-2 0,-3-6 0,10-3-1133,2-2 882,1-2 0,6-13 0,3-2 1,9-2-457,9-5 0,7-4 0,5-6 0,1-9-199,2-9 1033,-13 2 0,29-15 0,-14 7 0</inkml:trace>
  <inkml:trace contextRef="#ctx0" brushRef="#br0" timeOffset="9547">7025 113 7880,'0'-19'1138,"0"-1"1,-3 10 0,-3 5-476,-7 10 0,2 5 0,-2 14 0,-2 7-278,-3 8 0,-1 15 0,-1 2 0,-1 7-348,-5 0 1,4 0 0,-4-2 0,4-1-756,3-3 0,6-10 0,2 1 0,2-5-1598,5-6 0,4-13 51,6-4 2265,5-10 0,17-10 0,3 0 0</inkml:trace>
  <inkml:trace contextRef="#ctx0" brushRef="#br0" timeOffset="9730">7181 447 8107,'-2'-17'226,"-5"4"369,-6 6 0,0 5 1,-4 4-1,-5 5 292,0 6 0,-8 13 0,0 4 1,-3 3-544,0-1 1,10 3-1,-3 6 1,4 0-583,2-4 0,9-4 1,7-1-1,8-6 146,9-4 0,7-5 1,6-4-1,7-6-4589,4-5 4681,10-2 0,-5 0 0,5 0 0</inkml:trace>
  <inkml:trace contextRef="#ctx0" brushRef="#br0" timeOffset="11509">7258 562 7880,'11'-19'0,"-2"-1"0,-3 1 167,1-1 0,-1 1 103,-6-1 1,2 1 296,5-1-361,-5 1 0,7 6 390,-9 0 0,0 8-278,0-3-221,0 16 0,0 3 1,-2 9-1,-3-1 77,-1 1 1,-1 6-1,5 2 1,-2 0-213,-3 0 1,1-2-1,6-6 1,0-1-206,0 1 0,0-1-44,0 1 1,0-7 0,2-2 92,4-3 0,-1-10 1,8-11-1,4-4-323,7-3 0,-2-8 1,6-2-106,0-1 490,-6-5 0,6 14 1,-8-2 253,-1 9-92,1-3 0,-7 16 775,0-4-647,-9 4 1,5 4 0,-9 4 0,-2 7 125,-5 5 0,3 1 1,-7 1-1,0-1 69,0 1 1,5-1 0,-5 1 0,2-1-751,5 1 1,-1-7 0,1 0-909,-2 2 0,-1-4 1305,7 2 0,9 0 0,2 6 0</inkml:trace>
  <inkml:trace contextRef="#ctx0" brushRef="#br0" timeOffset="11992">7864 427 7880,'-20'0'1154,"7"2"-17,0 4-692,9 5 1,-14 4-1,8 3 585,-1 3-786,-7 12 1,8-3 0,-10 9 45,0 0-156,1 9 0,-1-5 1,1 9-1,-1 0-133,1-2 0,-1-2 0,3-9 0,2 0-887,2 0 1,2-9-689,-2-4 1161,4-13 0,11-15 0,5-15 0,6-9 138,4-4 1,3-3 0,-1-6 0,1 0 308,-1 0 1,1 0-1,-1 0 1,1 0 60,-1 0 1,1 0-1,0 2 818,-1 4-694,1-12 1,-1 19 0,-1-11 998,-5 7-876,4 4 1,-8 13-1,6 2 1,-2 2 209,2 5 1,-4 2-1,2 4-323,2 4 0,-6 5 0,-3 9 0,-1-1-36,1 1 1,-4 1 0,5 3-1,-5 4-382,-2 3 0,-7-7 1,-1 2-1,-3-5-565,-4-1 0,-3 4 0,-3-3 0,-3-3-738,-2-1 0,-7 0 0,7 1 1492,2-5 0,-6 4 0,-1-6 0</inkml:trace>
  <inkml:trace contextRef="#ctx0" brushRef="#br0" timeOffset="13400">8371 170 7127,'13'-17'0,"-2"1"-568,-3 3 0,5 0 1274,-6-6 0,6-1 187,-7 1 0,1-1-472,-7 1 0,-2 8 0,-5 9-170,-6 13 0,-4 4 0,-5 17 815,-4 3-703,4 11 1,-8 3-1,6 10 1,-4 2-30,-3 4 0,5-2 0,-4 6-985,2-2 1,-5 5 502,7-7 1,-4 6 0,6-6 113,0-2 34,15-11 0,-17-4 0,15-9 0</inkml:trace>
</inkml:ink>
</file>

<file path=word/ink/ink1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2:29.319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94 426 7870,'13'-37'132,"-2"2"0,0 5 174,0 2 0,-7 2 0,2 6 151,-3 0 0,-3 12 107,0 8 1,-3 11 0,-1 17 0,-5 9-250,-1 6 1,-6 13-1,-8 1 1,-2 6-290,3 0 0,1-3 0,4-3 0,3-3-678,2-2 1,0-6 0,-4 4 0,2-3-1147,2-3 1,8-12 1797,-1-6 0,12-21 0,5-8 0</inkml:trace>
  <inkml:trace contextRef="#ctx0" brushRef="#br0" timeOffset="390">565 96 7660,'0'-20'-115,"7"1"1,-1-1 1320,-1 1 0,-1 8-777,2 4 1,-6 16 0,0 8-1,-10 12 116,-8 7 1,-1 1 0,-1 15 0,-2 5-316,-4 6 0,5-7 1,-8 7-1,3 2-122,0 2 0,0-10 0,7-1 0,-1-4-278,1-2 1,1-13-358,5 2 198,5-22 1,16-10-1,5-25-610,5-5 658,1-12 1,3 11-1,2-6-432,2 1 584,0-5 1,-4 12 0,2-4 56,2 4-39,0 3 0,-13 8 0,0 5 304,2 3 0,0 6 0,-2 5 0,-6 10 251,-5 5 0,-4 10 0,-5-5 0,-4 2-272,0 5 0,-6-4 0,4-1 1,-2-2-82,2-4 0,-5-2 0,8-3-5952,-1 1 5861,2-9 0,18-3 0,2-16 0,8-3 0</inkml:trace>
  <inkml:trace contextRef="#ctx0" brushRef="#br0" timeOffset="649">779 623 7870,'2'-20'103,"5"1"1,-5 6 470,5 0 0,-7 8 0,-5 1 0,-4 8 26,-1 10 0,-3 5 0,-7 5 1,1 4-64,-1 2 1,-2 3 0,1 6-1,-3 0-455,0 0 1,13-6 0,-6-3 0,6-2 212,6-4 0,3-2-1024,2-3 421,0-8 0,11-2-341,9-9 494,-1-9 1,9-4 0,-8-11 0,-1-4-77,1-2 1,-7 4 0,-2-7 0,0 1-154,0 1 0,-5-3 0,5 7 0,-2 1-113,-5-2 1,-2 7-1,-2-5 1,0 4-501,0 2 0,0 7 997,0 0 0,9 0 0,2-6 0</inkml:trace>
  <inkml:trace contextRef="#ctx0" brushRef="#br0" timeOffset="1133">994 526 12789,'-11'20'0,"3"-1"294,-1 1 1,5 2 0,-7 1 0,0 6-150,0 1 0,7 0 0,-5 3 0,2-5-160,1 0 1,-1-6-1,7 4 1,0-4-561,0-3-153,0-8 591,0-2 0,3-9 1,3-2-1,7-5-3,4-6 0,3-11 0,0-2-852,-1 2 681,1-6 0,-1 8 0,1-4 17,-1 4 0,1 3 1198,-1-1-757,1 10 0,-9 3 0,-5 14 0,-4 6 368,-2 4 1,-6 2 0,-3 1 434,-2 0 0,7-1-915,-3 1-949,5-1-124,2-8 807,9-2 1,-5-9 0,9-3-395,3-3 353,-8 4 0,10-16 118,-5 5 94,4 5 1,-4-7 229,0 8 127,0 1 0,-2 8 0,-5 4-68,-3 7 1,-3 5 0,0 1-1010,0 1 0,0-1 1,0 1-2550,0-1 3329,0-8 0,8 6 0,3-6 0</inkml:trace>
  <inkml:trace contextRef="#ctx0" brushRef="#br0" timeOffset="1396">1386 917 7870,'-9'11'629,"7"-1"1,-7-5 1816,1 1-2047,5 1 1,-3-9 0,12-5 0,7-6-446,5-4 0,8-5 1,2-4-1,0-4-110,1-1 1,3-6 0,-6 7 0,0-3-7,2 1 0,-6-1 0,2-3 0,-7 1 193,-4 2 0,-8 9 0,1-2 193,-4 5 1,-4 10-1,-4 7 1,-9 8 30,-9 9 1,2 11 0,-4 4 0,4 2-71,3 5 0,-1 2 0,1 2 1,1 0-829,5 0 1,-2 0-1,9-2 1,1-2-608,3-3 0,2-6 0,2 2 1250,5-6 0,12 2 0,12-13 0</inkml:trace>
  <inkml:trace contextRef="#ctx0" brushRef="#br0" timeOffset="1591">2109 250 8983,'0'-20'4019,"-2"10"-3203,-5 3 1,-4 7 0,-6 9 0,-1 12-341,-1 16 1,4 7 0,-13 14 0,1 10-432,1 5 1,-6 1 0,6 0 0,2 2-3452,2-3 0,9-7 3406,0-1 0,0-13 0,-6-5 0</inkml:trace>
  <inkml:trace contextRef="#ctx0" brushRef="#br0" timeOffset="2917">2109 780 7514,'-20'9'-460,"3"-5"0,2 7 0,4 0 1570,2 0 0,-4-5 1688,7 7-2640,-1 0 1,16-2 0,4-7 0,4-8-175,3-9 0,1-4 0,3-3 0,5-2-48,1-4 0,0-2 0,3-7 0,-5 3-390,0-3 0,-13 7 1,5 0-1,-3 2 356,1 0 0,-7 0 1,-5 6-1,-4 1 229,-2-1 0,-2 9 1,-4 5-1,-10 4 196,-7 2 0,1 15 0,-4 7 0,2 6-71,-2 6 0,4 3 0,-4 2 1,4 0-297,3 0 0,-1 0 1,3 1-1,4-1-142,6 0 0,5-9 0,2-4 0,5-6-792,8-7 0,0-5 0,15-8 974,0 0 0,2-8 0,10-3 0</inkml:trace>
  <inkml:trace contextRef="#ctx0" brushRef="#br0" timeOffset="3111">2674 211 7870,'0'-20'1867,"-2"12"0,-4 8-1215,-7 11 1,-5 15 0,-3 6 0,-3 7-210,-2 7 0,-3 4 1,6 8-1,-6 3-191,-1 4 1,6-4 0,-2 4 0,6-4-1318,7-3 0,-2-12 0,9-5 0,1-4-4208,3-9 5273,2-4 0,9-13 0,2-3 0</inkml:trace>
</inkml:ink>
</file>

<file path=word/ink/ink1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2:56.052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39 40 9350,'-19'-9'3830,"8"5"-2041,4-9-5216,5 8 1501,11-3 1926,-7 8 0,24 0 0,-4 0 0</inkml:trace>
</inkml:ink>
</file>

<file path=word/ink/ink1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2:27.787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216 193 7250,'-13'-6'-1115,"-1"-1"1053,10-8 0,-7 13 0,7-7 0,-3 0 1319,3-4 1,-5 3 286,3-3-1026,-1 8 0,7-12-183,0 4 1,0-5-1,0-1 564,0-1-585,0 10 1,0 3-369,0 14 1,-2 6 0,-4 13 0,-7 8 25,-5 10 1,5 6 0,0 8 0,0 1-49,2 0 0,-4-7 0,6-2 0,1 0 55,-1-1 0,3-14 0,6-2 1,2-12-420,4-8 0,5-4 0,9-11 1,1-5-397,5-6 0,5-13 0,8-4 1,0-3 285,0 1 1,-4-1 0,0-6 549,-1 0 0,8 9 0,-12 2 0</inkml:trace>
  <inkml:trace contextRef="#ctx0" brushRef="#br0" timeOffset="420">566 156 7870,'0'-30'-872,"0"2"1417,0 8 1,0 0 966,0 1 1,0 6-1176,0 0 0,0 17 1,0 3-1,-2 8 54,-4 4 1,3 10 0,-5 3 122,-1 5-378,7 2 1,-13 2 0,6 5 61,-2 6-148,7-4 0,-11 6 0,8-8 0,1-1-230,-3 3 1,0-7 0,-4 3 0,4-7-453,1-5 1,6-8-1,-5 2-569,5-4 0,2-13 580,0-9 0,0-9 0,2-13 0,5-2 274,6-2 0,-3-8 0,4 1 0,-1-2 404,-3 3 0,8-5 1,-7 4 199,-1-4-269,8-2 1,-14 0 0,9-2 1075,2-5-756,-6 5 0,6-7 1,-6 9 1201,2 0-1095,-7 9 1,11-1 0,-6 10-1,2-1 199,4 5 0,-4 4 0,2 0-359,2 6 0,3 11 0,-1 5 1,-2 4 26,-2 9 1,-9-1-1,3 10 1,-5-1-133,-2 1 1,-2-1-1,-2 5 1,-5-3-512,-2 3 0,-4-7 0,-9 1 0,-2-3-1053,2 0 0,2 0 0,3-7 1414,-1 1 0,9-1 0,3 1 0</inkml:trace>
</inkml:ink>
</file>

<file path=word/ink/ink1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3:01.383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294 50 8195,'6'-19'1716,"1"-1"-1426,-1 9 0,-12 14 0,-3 16 0,-2 12-7,-4 5 1,-4 12 0,-5 4 0,-2 7 35,2 6 1,0-4 0,0 2 0,-2-5-582,2 1 0,2-11 1,5 8-1,2-8-836,2-11 0,9 2 0,-3-9-408,5 1 1,4-12 1505,5-12 0,3-14 0,10-4 0</inkml:trace>
  <inkml:trace contextRef="#ctx0" brushRef="#br0" timeOffset="300">235 617 8369,'7'13'1427,"-1"0"-1141,1-9 1,-7 7 440,0-4 0,9-5 0,1 2-575,1-8 0,9 0 1,-3-9-1,7-5-347,0-6 1,4 0 0,-2-8-1,0-1 48,2 3 1,-6-7-1,4 7 1,-6-3 1,-7 0 1,-5 10 0,-8-3 334,0 4 1,-2 4-1,-4 5 1,-9 9 123,-9 8 0,2 7 1,-6 11-1,2 4 47,0 7 1,-7 4 0,7-1 0,2-1-55,2-2 1,3-3 0,2 3-813,4-7 21,4 4 0,9-8 1,0 4-735,0-4 1,15-12 0,7-3 0,6-5-1198,7-2 2415,-7-9 0,18-10 0,-5-11 0</inkml:trace>
  <inkml:trace contextRef="#ctx0" brushRef="#br0" timeOffset="480">666 461 8573,'-19'0'687,"-1"0"1,7 0 0,0 0 1076,-2 0-1326,6 0 1,11 0-1,16 0 1,6 0-872,-1 0 0,8 0 0,1-2 0,3-3-553,-2-1 0,4-7 1,-7 4-1,0 0-1468,-4 1 2454,5-8 0,-1 6 0,9-10 0</inkml:trace>
  <inkml:trace contextRef="#ctx0" brushRef="#br0" timeOffset="656">978 168 8195,'-20'-3'239,"1"-3"0,-1 4 1,1-3 475,-1 10 0,1 6 1,1 10-1,3 5-50,2 7 0,0 6 0,-7 7 0,1 4-560,-1-1 0,7 1 0,2-6 1,1 1-10,-1-1 0,6-3 0,-1-4 0,4-4-400,2-7 1,0-11 303,0-2 0,8-9 0,3 5 0</inkml:trace>
  <inkml:trace contextRef="#ctx0" brushRef="#br0" timeOffset="855">978 539 9091,'-11'-9'2482,"-4"5"-1949,8-9 1,3 8 0,10-1-201,7 4 1,5-5 0,3 1-2146,6 1 1311,3-5 0,2 5 0,1-6 0,2 0-783,2 1 1,-5 3 0,-1-6 1283,-3-2 0,7-2 0,-5-3 0</inkml:trace>
  <inkml:trace contextRef="#ctx0" brushRef="#br0" timeOffset="1039">1428 109 8195,'-19'-30'0,"1"1"0,3 12 0,2 4 0,7 4 0,-8 11 0,1 5 1289,3 6 1,-8 13 0,7 7 0,-2 4-553,0 2 0,-6 6 1,-7 3 46,2 2-634,2 2 0,3 0 0,1-2 0,3-2 107,2-5 1,7-8 0,-5-5 0,2-1-1979,5-6 0,4-10 1721,6-6 0,14-5 0,10-2 0</inkml:trace>
  <inkml:trace contextRef="#ctx0" brushRef="#br0" timeOffset="1375">1329 578 8395,'-10'2'4509,"3"5"-4251,5-5 1,4 4 0,5-10 0,6-5-272,4-2 1,9 1 0,2-6 0,0 3-234,1-2 1,-1-4-1,-4-5 1,2-2-153,-2 2 0,0 0 0,-3 0 1,1-4 109,-5-3 1,-4 8 0,3-4-1,-6 6 520,-1 1 1,-2 7-1,-9 2 1042,-5 3-1002,-4 1 0,-6 16 0,-1 4 703,-1 4-715,4 11 1,-14-4 0,10 7 9,-1-3-189,10 7 1,-8-11-1,7 6 1,0 0-169,5 1 1,4-7 0,2 2-1,0-5-1255,0-1 0,2-3 0,4-2 0,10-4 262,8-2 1,-1-2-1,8-7 1080,-3 0 0,15-9 0,-1-2 0</inkml:trace>
  <inkml:trace contextRef="#ctx0" brushRef="#br0" timeOffset="1588">1916 480 10769,'-7'20'2876,"-2"-3"-2315,-1-4 1,5 5 0,-3-8 395,-1 1 0,7 0-452,-5-4 0,5-7-516,2 0 0,9-9 0,4-11 1,4 1 0,3-1 0,1 1 0,3 1 0,2 3-1870,-2 2 0,4 2 1,-2-2-1,-2 7 546,-2 4 1,-9 2 0,0 0 1333,2 0 0,3-9 0,1-2 0</inkml:trace>
  <inkml:trace contextRef="#ctx0" brushRef="#br0" timeOffset="1869">2344 305 8195,'11'-8'402,"-4"-5"0,-3-5 1,1-1 163,1-1 1,7 1 0,-6-1 1293,-3 1-1701,7-1 0,-11 9 0,0 5 0,-11 8 34,-6 11 1,-3 2 0,0 15 0,-1 1-34,-5-1 1,4 3 0,-4 4 0,6-3-153,7-1 1,-2-9 0,9 2 0,1-2-103,3 2 0,2-9 1,2 7 153,5 0 1,-5 0-1,7-7 1,-3-2-66,1-1 1,-1-1-1,-6 6 1,0 1 30,0-1 0,-11 1 0,-6-1 0,-7 1-1296,0-1 1270,-6 1 0,-1-1 0,-8 1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7:00.835"/>
    </inkml:context>
    <inkml:brush xml:id="br0">
      <inkml:brushProperty name="width" value="0.0601" units="cm"/>
      <inkml:brushProperty name="height" value="0.0601" units="cm"/>
    </inkml:brush>
  </inkml:definitions>
  <inkml:trace contextRef="#ctx0" brushRef="#br0">422 221 7867,'15'-11'257,"-2"0"1403,-1-2-209,-1-3-901,-2 7 1,-3 9-1,-10 11 1,-3 8-75,-3 9 0,-3 2 0,-8 16 0,-1 3-224,1 5 0,-5 8 0,0 10 628,-1 1 1,3-1-454,7-10 1,0 0 0,2-10-140,4-3 1,3-11-224,8-4 0,0-17-592,0-17 412,8-15 0,-5-12 0,7-5 0,-3 0-515,-3-1 0,0 2 1,0-8-1,1 3-284,-1 2 1,-4 4-1,-4 0 1,-3-2 596,-3 2 0,-1 2 0,-8 0 0,-2 5 371,-1 4 0,-6 4 0,5 4 0,0 5 166,-1 4 1,5 12 0,-2 5 0,8 5-35,8 1 0,-3 4 1,3-3-473,1-1 180,9-2 0,5-2 0,7 0-2354,0 0 1817,7-1 1,4-6 0,10-4 642,1-5 0,9 7 0,-5 1 0</inkml:trace>
  <inkml:trace contextRef="#ctx0" brushRef="#br0" timeOffset="154">624 578 7867,'0'-17'6285,"0"9"-5829,0 8 1,-1 8 0,-3 9-296,-2 0-103,-7 0 1,11 0-1,-5 0-2053,-1 0 884,6-1 1,-5-4-3243,7-1 4353,0-7 0,0 3 0,0-7 0</inkml:trace>
  <inkml:trace contextRef="#ctx0" brushRef="#br0" timeOffset="465">710 324 7867,'0'-26'225,"0"3"0,0-2 1,0 3 920,0 1-695,8 10 0,-1 11 1,6 13-369,-1 8 1,-7-2 0,5 5-1490,-3 1 1068,6-7 0,-9 9 0,5-5 0,-1 6-234,-4 4 1,-2 2 0,-2-2-1,0-2 699,0-1 1,0-1 0,-2 6-1,-2 0 419,-2-1 1,-7-4 0,2-3 0,-4-2-118,-2-3 1,2-2-1,2-4 1,1-4 3838,-1-5-3587,6-4 1,-1-10 0,8-5-383,0-8-543,8 3 1,3-9 0,10 7 0,1-5 351,-1-1 1,0 5 0,-1-3-2922,3-1 2002,0 6 0,-1 1 0,1 8-2063,-3 3 2114,-1 1 0,-2 6 760,0 0 0,0-8 0,0-1 0</inkml:trace>
  <inkml:trace contextRef="#ctx0" brushRef="#br0" timeOffset="944">1015 730 7867,'-17'12'673,"0"-1"1,0-7-1,0 1 1,2-1 1847,4 2-1658,-4-4 1,15-2-752,0-12-68,15-3 1,5-7 0,7-1-1,-1 2-286,1 3 1,-5-5 0,4-2 0,1-1-377,-1-4 1,-5 4 0,1-1-1,-5 3 115,-5 3 0,1 2 781,-8 2 1,-6 10 0,-11 7-1,-5 9-83,-5 6 1,1 10 0,-7 3 0,0 6 308,1 5 0,1-3 1,7 2-1,0-6-919,4-4 0,10-7 0,-1 1 0,6-3 381,6-2 1,5-8 0,10-3-3107,1-4 2432,8-2 1,-3-8-1,5-3 1,-2-4 707,-2-2 0,0-2 0,4-1 0,-2-5 0,-2-1 0,-5 0 0,3-5 0,-1 5-19,-4 2 1,-3-5-1,-1 7 1,-2 1 909,-3 2 1,1 8 911,-8 0-733,1 7 0,-13 4 0,-5 11 0,-3 6-371,-2 6 0,0-3 0,0 9-279,0 1-290,1-6 0,4 6 1,1-7-36,-2-2-16,5 5 1,1-5 0,7 5-709,0-2 1,7-7 0,5-7-1,4-3-2822,7-3 0,-2-4 3451,7-6 0,0-3 0,6-8 0</inkml:trace>
  <inkml:trace contextRef="#ctx0" brushRef="#br0" timeOffset="1168">1591 442 7867,'-12'0'962,"1"0"2035,-2 0-2594,5 0 1,8 0 0,13 0 0,6 0-178,4 0 1,7 0 0,-2 0 0,6 0-673,6 0 0,-5 0 1,5-1-1,-4-5-1346,-3-5 1,1-4-1,0-2 1792,0 0 0,0-8 0,0-1 0</inkml:trace>
  <inkml:trace contextRef="#ctx0" brushRef="#br0" timeOffset="1303">2030 105 7867,'-17'-17'239,"6"6"1,-1 1 0,-1 3 534,-2 3 1,4 4 0,0 5 0,-4 11 47,-6 10 1,0 4 0,-5 15 0,-1 4-416,1 6 1,4-1 0,-5 6 0,3 1-252,3-1 1,2-9 0,4-1 0,4-3-4239,5-5 4082,-3-16 0,7 14 0,-6-14 0</inkml:trace>
  <inkml:trace contextRef="#ctx0" brushRef="#br0" timeOffset="2102">2099 408 7867,'-12'-6'0,"1"0"917,-2 2 1,3 3 0,-1 1-443,-2 0 1,4 7 0,-3 4 1402,-1 4-1462,6 2 1,-8 8 0,5 1-1,-1 2-119,0 1 1,7-9-1,-2 3 1,2-4-187,-1-2 0,3 0 0,-2-2-445,8-4 0,0-4 0,7-7-128,2 0 1,2-7 0,2-4 0,-2-4-200,-4-2 1,4 0-1,-5 0 1,1 0 163,0 0 0,-1 0 0,1 0 1,-3 0 73,-1 0 0,-3 6 0,5-2 0,1-4 119,-1-4 1,-3 2 219,5 2 41,0 4 0,1-11 0,-1 9 772,2 3-524,-5-3 0,7 13 0,-4-3 345,4 3 1,-6 11 0,-1 6 389,0 6 1,-7 4-1,5-5 1,-4 5-453,-2 1 0,0-3 0,-2 5 0,-2 0-227,-1-2 0,-3 5 1,4-9-1,-1-1 18,1-2 1,2-2-333,2-1-1050,0-6 678,0-3 0,2-20-1132,4-4 1162,3-3 0,8-3 1,-2 0-953,-4 3 965,4 1 0,-5 8 1,7-1 237,0-1 1,-2 4 0,-2-1 976,-2 3-471,0 1 0,1 8 1,-3 4-140,-1 5 0,-3-2 1,-5 3-52,0 1 1,2 2-975,4 2 1,-2-2 31,7-4 607,-7-3 0,5-8 0,-3 0-553,5 0 509,-4 0 1,9-2 0,-5-4 18,4-5 165,2-4 1,0-2 0,2 0 0,1-2 292,3-3 1,-1 3-1,-7-4 1,-1 4 1065,-3 2 0,0 2 1156,6 4-2093,-7 4 0,-3 14 1,-9 6-1,-3 6-287,-7 4 0,3 9 0,-2 2 1,-4 9 126,-6 6 0,-6 3 0,-6 7 0,-3 7 20,-4 5 1,-5 10-1,-9-6-1247,-3-3 731,22-31 0,-1-1 0,-26 20 0,-12 6-4991,5-14 5248,-7-8 0,3-16 0,-8-4 0,0-5 0,2-6 0</inkml:trace>
</inkml:ink>
</file>

<file path=word/ink/ink1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2:58.793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92 468 8195,'-11'-13'0,"5"-1"136,3-1 1,-3 4 0,-1-2 612,3-2 1,-5-2 816,3-3-1201,-1 9 0,1 11 0,-1 13 1,3 7-49,2 6 0,0 4 0,-3 10 1,-1-1-58,1 0 1,-3 2 0,-1 0 0,0 3-272,1-1 1,-5-13 0,4 7 0,0-4-222,1-3 0,1-12-260,7 1 299,-9-12 0,7-1 1,-2-14-109,8-12 1,1-8 0,8-11 0,2 0 93,2 0 1,3-1 0,-1 4 0,1 1-5,-1 2 0,1 3 1,-1-3-1,-1 7 226,-5 5 0,4 10 242,-4 4 1,-4 9 0,-3 9-64,-3 9 0,-3 6 0,-3-2 0,-1 2 221,-2-2 0,-3-3 0,4-1 69,-1-1-376,-1 1 0,5-3 1,-2-2-204,-3-1-13,1-10-434,6 5 405,9-9 0,1-3 0,10-5 1,0-10-98,-1-6 1,9-10-1,3 1 1,1-4-228,1-2 0,-7 7 0,4 1 0,-2 5 395,-4 9 1,-8-1 357,-3 12 0,-9 10 1,2 14-1,-6 8-8,-6 4 1,-3 3 0,-6 6 0,2 0 204,-2 0 0,0-2 0,-1-3 1,6-3 248,1-3 0,2-2-3320,7-6 1544,0-1 0,3-8-1954,3-4 2299,5-14 0,15-4 1,2-8 692,3-1 0,1-8 0,7-2 0</inkml:trace>
  <inkml:trace contextRef="#ctx0" brushRef="#br0" timeOffset="416">915 1 7690,'-11'2'1410,"2"4"0,1 9-707,-5 9 1,-5 11 0,-1 17 0,-3 16-193,-4 12 1,2 9-1,9-41 1,0-1-1,-14 45-484,6-8 1,1-8 0,4-9-1,5-10-1570,7-7 0,4-13 441,2-11 1,8-13 0,8-11 1101,8-13 0,-3-19 0,7-20 0</inkml:trace>
  <inkml:trace contextRef="#ctx0" brushRef="#br0" timeOffset="638">1148 349 8195,'0'-19'-532,"0"-1"1271,0 1 1,-8 8-1,-8 6-14,-7 10 1,1 6 0,-6 10-1,2 5-275,0 7 0,-9-3 0,2 3 114,-4 2-400,7 10 0,-5-10 0,9 4-183,2-2-151,3 0 1,10-11-1,4-2-266,5 0 0,11-9 0,4-9 1,6-3-784,7-3 0,5-9 0,8-4 0,0-4 1219,0-3 0,-9 0 0,16-8 0,-5-2 0</inkml:trace>
  <inkml:trace contextRef="#ctx0" brushRef="#br0" timeOffset="1044">1500 155 8195,'0'-13'530,"-2"2"1745,-5 2-1916,5 3 0,-13 17 0,6 8 0,-2 12 114,-4 6 0,-2 10 1,-3 5-1,1 7 49,-1 6 0,1-4 0,-1 6 1,1-2-252,-1 0 0,1 1 1,1-12-62,5-9-28,-4 10 0,8-31 649,-4 8-1577,4-17 329,9-15 1,0-13 0,3-11 0,1-4-205,2-2 1,7 4 0,-6-5 0,-1 1 22,3 0 1,-7 4 0,5-5 0,-5 1 58,-2-1 1,0 8 0,0-4 0,-2 6 517,-5 1 1,3 7-1,-9 2 6,-2 3 0,-3 3 0,1 12 1,2 6 857,2 4 1,2 3 0,-2-1 0,6 3 104,5 4 1,2-4-2975,0 4 1581,0-4 1,2-9-1,5-3 1,8-1 84,9-5 1,0-1 359,8-3 0,1-9 0,6-2 0</inkml:trace>
  <inkml:trace contextRef="#ctx0" brushRef="#br0" timeOffset="1204">1579 624 10621,'0'-11'2022,"-6"11"0,-1 13-2338,3 4 1,-5 3-1,3-1 1,-1 1-742,-2 0 0,7-7-3645,-4 0 4702,4-9 0,10 13 0,3-6 0</inkml:trace>
  <inkml:trace contextRef="#ctx0" brushRef="#br0" timeOffset="1346">1716 526 6887,'0'-30'0,"0"2"620,0-1 1,0 5 0,0-6 0,0 2 360,0 4 0,0 2 1,0 3-731,0-1 0,2 9 0,5 5 0,6 4-655,4 2 1,-4 0 0,0 2-2198,2 4 1926,3 5 1,1 9-1,-1-1 675,-5 1 0,4 8 0,-6 2 0</inkml:trace>
  <inkml:trace contextRef="#ctx0" brushRef="#br0" timeOffset="1562">1832 625 8195,'-9'11'-198,"5"4"0,-7-6 0,3 1 1045,3 6 1,-3-6-1,1 4 1,1 1 70,-3 2 1,7 3-1,-7-1 1,2 1-367,1-1 1,-1-6 0,7 0-320,0 2 1,3-8-1,3-7-156,7-11 0,5-6 0,1-3 0,1-1-660,-1-6 1,3 6 0,2-5 0,2 4-357,-2 2 1,4 7-1,-2 3 1,-2-1-901,-2 0 1,-3 7 1838,1-3 0,-1 5 0,1 2 0</inkml:trace>
</inkml:ink>
</file>

<file path=word/ink/ink1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3:35.806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45 399 8267,'9'-20'0,"2"1"446,0-1 0,4 7 260,-8 0 1,6 11-423,-7 2 0,1 9 1,-7 12-1,0 5-139,0 7 1,-7-3 0,-2 3 0,-1 2 148,-6 2 1,-1 2 0,-3-2-349,1-5 22,-1 5 1,1-9 0,1 5-6,5-7-35,-4 4 1,8-15 145,-4 5-90,-4-13 0,17-3-158,0-17 1,11-2 0,13-18 0,4-2-48,2-2 1,3-2 0,6 2 0,0 3 177,0 1 0,-2 9 0,-2-2 0,-5 7 141,-2 6 1,-8 4-1,-9 11 306,-3 5 1,-3 4 0,-12 10 0,-6 3-101,-4 2 0,-5 9 0,-2-5 0,-2 3-176,2-1 1,1-8 0,-1 2-1109,-2-4 619,8-2 0,3-1-2098,9 1 1540,-1-9 1,9-3 0,5-8 918,6 0 0,13-8 0,4-12 0,9-10 0</inkml:trace>
  <inkml:trace contextRef="#ctx0" brushRef="#br0" timeOffset="312">459 710 8267,'-19'0'1047,"6"0"159,-1 0-414,10 0 1,-2-2-644,12-4-220,5-5 1,15-2 0,0 0-1,0-2-121,2-3 1,3-1 0,6-1 0,-3 1-103,-1-1 1,-7-2 0,4-1 0,-1-3 218,-5 2 1,-3-5 0,-3 3 0,-5 2 215,-7 3 0,-4 8 1,-4 2-1,-4 2 391,-7 5 1,-7 4 0,-6 6 0,-7 10 95,-3 7 0,-1 6 0,2 5 275,2-1-741,1 8 0,-1-4 0,3 4-60,2-4-45,10 5 1,3-12 0,9 7-1559,1-5 753,3 5 0,11-15 1,4 2-1,6-9-730,7-8 0,-2-5 1,9-2 1477,1 0 0,3-18 0,2-3 0</inkml:trace>
  <inkml:trace contextRef="#ctx0" brushRef="#br0" timeOffset="708">966 457 8609,'-9'-10'1112,"-4"3"0,-2 14 1,0 6-1,2 4-549,-2 3 0,-3 6 1,1 2-1,2 0-441,2 0 1,6 0 0,-4-4 0,3 2-390,3-2 1,3-9-272,2-1 0,9-10 0,4 2 0,4-3 144,3-3 0,-1-9 0,1-4 0,-1-2-8,1 2 1,0-3 0,-1 10 301,1 2 1,-7-5 0,-3 5 182,-1 6 1,-2 0-1,-7 13 1,-2 5 187,-5 3 0,3 4 1,-7-8-1,2 1 631,5-1 1,-5 1-144,3-1 1,1-8-587,12-4 1,4-16 0,8-8-1,3-7-479,4 0 1,-4-7 0,4 1 0,-5-3-675,-1 1 1,-1 6 0,1-5-2177,0 3 2335,-1-7 0,-6 18 821,0-9 0,0 0 0,7-13 0</inkml:trace>
  <inkml:trace contextRef="#ctx0" brushRef="#br0" timeOffset="880">1377 692 8267,'-13'6'0,"0"1"0,0-1 899,2 3 1,1-5 0,3 7 395,-6-2 0,4 6-1793,3-2 0,4-2 776,2 2-278,8-9 0,3 5 0,9-9 0</inkml:trace>
  <inkml:trace contextRef="#ctx0" brushRef="#br0" timeOffset="1404">1983 68 8267,'0'-20'701,"0"1"-290,0-1 0,0 11 1,-2 9 38,-5 11 1,3 11 0,-7 8 362,3 9-859,-8 5 1,12 4 0,-9 2 490,-2-1-292,-3 17 0,-3-14 0,-3 13-103,-2-4 0,-7 2 70,7-5 1,0 3-1,7-15-86,-1-3 0,-4-2 0,2-6 0,7-7-756,4-8 1,-2-16 441,7-4 1,8-9-1,9-12 1,4-3 76,5-2 1,-5-9-1,11 5 1,-4-3 108,-3 0 0,1 10 1,-1-3-1,3 2 64,4-2 0,-9 10 0,5-3 0,-2 2 189,-5-1 1,0 7-1,4 5 283,1 4 1,-9 4 561,-5 4-712,-3 5 1,-3 11 0,-3 2 663,-3 2-752,-5 0 0,-9-4 0,-1 1 0,-3 3-199,-2-2 0,0-2 0,4-2 0,-2-1-674,-2 1 1,0-7-1,7-2 1,-1-3-898,0-3 1,7-3 1565,0-2 0,9 0 0,-5 0 0</inkml:trace>
  <inkml:trace contextRef="#ctx0" brushRef="#br0" timeOffset="1893">2412 613 9664,'13'-13'1017,"0"0"-993,2-2 1,-4 4 0,0-2 36,-2-3 0,4-1-142,-7-2 1,-2-1 187,-10 0 1,-5 10-1,-8 3 1,-3 7 71,-4 7 1,-5 3 0,-6 10-1,3 0-9,1-1 1,7 1 0,-4-1-1,2 1-182,4-1 1,8 1 0,6-1 0,1 1-216,5-1 1,4-8-1,6-2 82,7 0 0,11-7 0,4 2 1,3-6 59,3-5 1,-3-6 0,-1 7 0,-2-1 77,-4-1 0,-2 6 0,-3-5 1,1 5 79,0 2 0,-7 2 0,0 5-191,2 6 0,-7-3 0,-1 3-980,-5 3 1,0-1 1097,5-2 0,4-4 0,8-9 0</inkml:trace>
  <inkml:trace contextRef="#ctx0" brushRef="#br0" timeOffset="2113">2999 145 8267,'2'-20'582,"5"1"0,-5-1 99,4 1 0,-3 10 1,-3 9-1,0 11 29,0 6 0,-9 14 0,-4 6 0,-4 8-180,-3 5 0,-2 2 0,-4 7 0,-6-1-504,-5 1 0,4 2 0,1 0 0,-3-1-884,-2-3 0,7-5 0,4 0 0,4-6-2624,2-5 3482,9-19 0,3 12 0,8-12 0</inkml:trace>
  <inkml:trace contextRef="#ctx0" brushRef="#br0" timeOffset="2338">3193 458 8267,'-10'-13'378,"1"0"748,0-2 1,5 7 0,-9 1-450,-2 5 1,-5 2 0,-4 2 0,-4 5-523,-2 6 1,-5 10 0,-6 6 0,-3 1-88,1 5 1,15 2 0,-5 2 0,9 2-390,5 5 1,8-12 0,6 5 0,10-4-841,8-4 0,13-3 1,6-11 1160,5-4 0,11-4 0,2-9 0</inkml:trace>
</inkml:ink>
</file>

<file path=word/ink/ink1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3:16.920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235 195 7860,'6'-31'272,"3"5"1,-1 5 2445,1 1-2197,-2 9 1,-9 11 0,-5 15 0,-6 9-190,-4 9 0,-3 6 0,1 4 1,-1 5-199,0 2 0,-1 0 1,-1 2-1,0-4-530,5-1 0,2-3 0,-3 6 0,3 0-1431,2-1 0,9-12 0,-3 0 1827,5-6 0,11-5 0,2-7 0</inkml:trace>
  <inkml:trace contextRef="#ctx0" brushRef="#br0" timeOffset="242">490 505 7860,'-13'13'479,"0"-2"79,-3-2-192,8-3 1,-3-4 2300,4 5-2414,5-5 1,-4 7 0,12-9-1132,7 0 709,5 0 1,3 0-1,5 0-1843,7 0 1476,4-9 0,2-2 0,0-8 1,0-1-1096,0 1 1631,0-1 0,0-8 0,0-3 0</inkml:trace>
  <inkml:trace contextRef="#ctx0" brushRef="#br0" timeOffset="414">938 98 7860,'-20'-30'-54,"1"2"456,-1 8 0,7 9 1,0 5-1,-2 3 0,-2 3 0,4 11 1,0 9-1,-2 10 0,-3 7 533,-1 2 0,-1 0 1,1 2-881,-1 5 1,7-3 0,0 7 0,-2-2-202,-3-5 1,5-1 0,3-6 0,1-1-870,4-2 0,3-9 0,2 2 1015,0-5 0,0-10 0,0-2 0</inkml:trace>
</inkml:ink>
</file>

<file path=word/ink/ink1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3:09.431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391 246 8195,'0'-11'888,"-2"-4"-507,-5 9 0,3-1 1,-9 11-1,-2 9-117,-3 13 1,-1 9 0,-1 6 0,-2 5 159,-4 6 1,3 4 0,-8 3 0,3 2-758,4 4 1,0-2-1,0 6 1,-2-2-1463,2-4 1,11-11 1794,7-6 0,-5-5 0,0-2 0</inkml:trace>
  <inkml:trace contextRef="#ctx0" brushRef="#br0" timeOffset="425">684 305 8195,'8'-29'-1000,"-5"14"0,5-4 2613,1 1-731,-7 10 0,7-3 779,-9 4-1338,0 14 0,0-5 0,0 20 1,0 4 3,0 6 1,-2 7 0,-5 5 0,-4 3-86,0 3 0,-6-4 0,6 4 0,-2 0-117,0 0 0,2-11 1,-4 2-1,4-2-100,3-4 1,-1-9 0,5 0 1,-3-5 0,1-12-161,6-9 1,0-9-1,2-10 1,4-3-234,7-4 1,0 2 0,2-6-298,1 2 488,14-7 1,-17 13 0,13-4-123,-4 5 207,-3 1 1,-6 9 0,0 5-1,2 4 82,3 2 0,-7 2 0,-5 4 0,-4 9 465,-2 9 0,0 0 1,0 9-1,-2 1-346,-4 3 1,1-4 0,-8-3-1,0-2-650,2-4 0,-4-2 0,7-5 0,-1-2-4501,0-2 5041,3-8 0,6-14 0,0-13 0</inkml:trace>
  <inkml:trace contextRef="#ctx0" brushRef="#br0" timeOffset="717">1134 616 8056,'0'-13'1359,"0"0"-27,0-2 1,-2 6-772,-5 3 0,-4 6 0,-6 6 1,2 7-311,2 5 0,0 8 1,-7 2-1,1 2-307,-1 5 1,7-5 0,2 3 0,3-1-10,3-1 1,3-3-550,2-9 416,0 1 0,9-9 0,4-5-342,4-4 407,3-2 1,-1-8 0,1-5 0,-1-7 13,1-6 0,-1 4 0,1-6 0,-1 2-6,1 0 0,-7-2 0,-2 4 0,-3-2-120,-3 2 1,-3 3 0,-2 1 0,0 1-554,0-1 1,-7 7 0,-1 2-1207,-3 2 2004,7 3 0,-5 6 0,9 0 0</inkml:trace>
  <inkml:trace contextRef="#ctx0" brushRef="#br0" timeOffset="1214">1427 538 7847,'0'-13'2263,"0"0"-1280,0 9 1,0-3 0,0 14-646,0 6 1,0 4 0,0 5-1,0 2-188,0 2 0,0 2 0,0-4 0,0 2-68,0-3 1,0-1-1,0-2-38,0-1 0,2-8-286,4-4 0,5-5 0,9-4 0,-1-5-149,1-6 1,-1-6 0,1-5 0,2-2 34,4 2 0,-5 2 0,5 3 0,-4-1 146,-2 1 1,-7 6 0,0 2 368,2 2 0,-7 5 276,-1 10 1,-5-2-1,-2 10 1,0 1-89,0 2 1,-6-4-1,-1 0-66,3 2 26,2-6-167,2 8 141,0-6-574,0 0 120,0-2 0,8-16 0,3-2 0,2 1-137,0-1 1,0-4-1,5 4 1,-3 1 148,-2-1 1,-2 0 0,4 5 0,-2-2-53,2 1 1,-4 3 447,2 2 1,-9 9 0,3 4 161,-5 4 0,-2 3 1,0-1-1128,0 1 1,0-1-2118,0 1 847,0-9 841,0 6 1159,0-15 0,9-2 0,1-11 0</inkml:trace>
  <inkml:trace contextRef="#ctx0" brushRef="#br0" timeOffset="1479">2129 713 8056,'-11'24'331,"4"-5"921,5-2-452,2-8 1,0-2 0,2-14-571,5-6 1,4-4 0,8-3 0,1-2-191,-1-4 1,3 5 0,0-5 0,1 4-25,1 3 0,-13-8 1,9 1-1,-3 0 21,0-2 1,-6 11-1,-4-7 25,-5 0 0,-4 2 0,-5 9 161,-6 7 0,-11 12 0,-2 10 0,0 5-90,-2 5 1,6 9 0,-4-5-1,7 3 10,6 0 1,-2-3 0,8 5-1,3-5-1085,2-2 0,10 0 1,8-4-1,5 0-2682,5-7 3624,9-6 0,4-2 0,11 2 0</inkml:trace>
  <inkml:trace contextRef="#ctx0" brushRef="#br0" timeOffset="2704">2929 228 8056,'0'-11'694,"0"-7"12,0 5 0,-2 9-273,-4 11 0,1 12 0,-8 20 0,-4 2-192,-7 5 1,2 4-1,-6 8 1,2 3-463,0 4 0,-7-4 0,7 4 1,3-2-906,1 2 1,5-13-1,3 0 1126,8-9 0,-5-3 0,0-1 0</inkml:trace>
  <inkml:trace contextRef="#ctx0" brushRef="#br0" timeOffset="3282">3067 734 6887,'-20'20'0,"1"-1"0,6-8 979,0-4 0,6-5 633,-6-2 0,11 0-1409,2 0 1,2-7 0,11-1 0,3-3-313,1-4 1,9-3-1,2-1 1,0-1 232,1 1 1,3-1-1,-4-2 1,0-1-820,1-3 0,-1-1 0,-6 8 0,-1-3 435,-3-4 1,-5 5 0,0-5 0,-7 4 127,-4 2 0,-4 3 0,-4 2 1803,-7 2-1355,-5 8 0,-1-3 1,-1 10-1,-1 4 149,-5 7 1,4 7 0,-4 4 0,4 4-147,3 2 0,-1-4 0,3 7 1,1-1-704,3-1 0,9 4 0,-2-9 1,3-3-314,3-1 1,3-2-1,5-3 1,10-4-612,6-6 1308,10-5 0,5-20 0,11-3 0</inkml:trace>
</inkml:ink>
</file>

<file path=word/ink/ink1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3:07.820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57 294 8195,'6'-19'25,"1"-1"0,-1 1 1,1-1-1,-1 0 604,-1 1-461,6-9 1,-9 6 0,4-4 0,-1 4 646,1 3 1,-4-1-431,5 1 0,-7 8 0,-7 6-263,-6 10 1,-4 8-1,-3 11 1,1 4 112,-1 2 0,1 5 0,-1 8 0,1 3-365,-1-3 0,1-1 1,1-3-1,5 0-338,7 0 0,4-2 1,2-5-1047,0-6 975,0 5 1,2-16 0,6 2 0,10-6-566,6-6 1,10-12 1103,-1-6 0,4-13 0,2-4 0</inkml:trace>
  <inkml:trace contextRef="#ctx0" brushRef="#br0" timeOffset="489">547 137 8195,'0'-20'-92,"0"1"2736,0 8-1937,0 2 0,0 24 0,0 7-319,0 6 1,-9 5 0,-2 6 0,-2 2-125,0 5 1,2-5-1,-4 5 1,4-5-377,3-2 1,-6 0 0,6-2-615,-3-4 1,7 1 82,-3-8-757,5 0 252,2-6-195,0-9 1033,0-11 0,0-11 0,2-11 0,2-2 16,3-2 0,6-2 1,-7 4-1,1-4 197,2-2 1,-5 4-1,7-5 1,0 1 221,0-1 1,-1-1-1,6-5 1,-3 2 346,2 3 0,-4-1 0,0-4 1,-1 2-244,1 3 0,-4 8 0,4-2 0,0 6 779,-1 7 0,-3-2 572,6 9-1237,-9-1 1,7 9-1,-7 5 571,3 6-764,-1 4 1,-3 3-1,1 1 191,2 5-228,1-4 1,-7 9-1,0-8 1,0 3-362,0-2 1,-2 0-1,-3 0 1,-3 2-1097,-3-2 0,-2-9 1,-7-2-1,-1 0 1344,-5-2 0,4 7 0,-6-8 0</inkml:trace>
</inkml:ink>
</file>

<file path=word/ink/ink1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3:26.859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0171 416 8249,'-2'-19'0,"-4"-1"0,-5 1 766,0-1 0,0 7-275,5 0 1,4 7 340,-5-7 1,7 8-1,7 1-450,6 8 0,4 7 0,2 9-115,1-1-198,0 1 1,-3-1 0,-2 3-9,-2 4-137,-9-4 0,7 6 1,-6-9-500,1 1 481,1 8 0,-9-4 0,-3 6 0,-4-2-81,-1-4 0,-10 0 0,-6 0 0,2 2 204,2-2 1,3-9-1,-1-2-78,1 2 1,10-6-738,9-3 1,11-4 0,13-4 0,4-2-1824,3-3 2609,1-8 0,7 4 0,0-8 0</inkml:trace>
  <inkml:trace contextRef="#ctx0" brushRef="#br0" timeOffset="205">10818 378 8053,'0'-19'1298,"0"-1"1,0 7-429,0 0 0,-2 9 0,-4 2 0,-7 13-222,-5 15 0,-1 10 0,-1 10 0,-2 6-553,-4 4 1,2 5 0,-6 2-1,0 4-1205,-1 2 0,7-4 1,-2 5 1109,5-3 0,1 15 0,1-2 0</inkml:trace>
  <inkml:trace contextRef="#ctx0" brushRef="#br0" timeOffset="1729">11286 164 8053,'0'-20'631,"0"1"-320,9 8 1,-7 7 0,2 17 0,-8 13 8,-9 8 1,-2 14 0,0 4-1,-1 6-158,-5 7 1,1 0-1,-6 9 1,4 2 67,3-2 1,-7-3 0,0 1 0,2-7-166,2-5 0,3-14 0,1-5-367,5-4 163,-4-5-130,15-21 221,-7-2 0,9-18 0,0-4-334,0-4 291,9-11 1,-1-3 0,8-8 0,-3 0-80,2 0 0,2 0 0,3 2 1,-1 3-38,1 1 0,-1 3 0,1-3 0,-1 7 167,1 5 0,-1 3 0,1 5 250,0 7 0,-7 8 0,-3 9 1,-1 11-139,-5 6 0,-1 4 0,-6 7 1,-3 0 302,-7 0 1,-2 0 0,0 0 0,1-2-134,-1-4 0,-2 1 0,-3-8-782,1-2 400,-1-11 0,1 2 0,-1-8-1785,1-3 1509,8-2 1,2-4-1,9-4 1,0-10 415,0-7 0,18-8 0,3-8 0</inkml:trace>
  <inkml:trace contextRef="#ctx0" brushRef="#br0" timeOffset="2108">11560 786 8053,'11'8'961,"-3"-5"-579,1 5 0,-7-16 0,5-5-95,-5-5 0,4-1 0,1-1 0,-1 1-124,3-1 1,-7 1 0,5-1-1,-3 1 48,3-1 0,-5 7-198,4 0 0,-6 9 0,-6 0 0,-7 6-78,-5 4 1,-1 9 0,-1 1 0,-1 5 109,-6 5 0,4 2 0,-8-4 0,1 2 222,-1-2 0,8 0 0,-4 0-305,6 2 1,8 0-31,0-7 1,11-8 0,4-4-491,15-5 397,3-11 1,17-2 0,-7-8-1,2-1-84,1 1 0,-3 6 0,3 2 1,-7 2-56,-4 5 1,-3 2 0,1 2 207,-1 0 1,-8 8 0,-4 5 0,-5 5-539,-2 1 0,0 1-478,0-1 1108,0-8 0,9-11 0,1-11 0</inkml:trace>
  <inkml:trace contextRef="#ctx0" brushRef="#br0" timeOffset="2323">11970 611 8053,'0'-19'184,"0"-1"1,0 1 373,0-1 0,7 1 0,-1-1 654,-2 1-806,-1 8 0,-10 4 0,-2 14 0,-2 8-125,-4 9 1,2 6 0,-4 9-1,-5 2-349,0 5 0,1-5 0,3 5 0,3-5-477,2-2 1,7 0-1,-5 0-108,2 0 1,5-18-1,10-8 1,9-8 52,9-5 1,7-9 0,8-6 0,0-9 599,0-8 0,0-5 0,0-2 0</inkml:trace>
  <inkml:trace contextRef="#ctx0" brushRef="#br0" timeOffset="2537">12380 126 8143,'13'-39'0,"-2"2"655,-2 4 0,-3 16-95,-6 17 0,0 11 1,-2 13-1,-2 4-154,-3 2 1,-8 9-1,2 9 1,-6 2-90,-7 4 0,4 4 1,-4 5-1,2 2-336,-2-2 0,4-7 0,-4 1 0,4 3-793,3 1 1,-1-7 0,3-6 0,4-5-544,6-6 1,5-11 1354,2 0 0,9-13 0,2-4 0</inkml:trace>
  <inkml:trace contextRef="#ctx0" brushRef="#br0" timeOffset="2754">12536 475 8053,'0'-13'734,"-3"2"-79,-3 2 0,2 3 0,-12 8 0,-3 4-139,-5 7 0,-4 7 0,4 4 0,-4 4-204,-3 2 0,1 3 0,-3 4 0,7-3-195,5-1 1,3-7 0,5 4 0,7-2-403,3-4 1,3-9 0,3-4 0,5-2-685,12-5 1,2-2-1,8-2-1665,-2 0 2015,7-8 0,-5-5 1,7-11 618,-4-2 0,4-9 0,-7 5 0</inkml:trace>
  <inkml:trace contextRef="#ctx0" brushRef="#br0" timeOffset="3091">12655 533 8053,'-13'0'1321,"0"0"0,6 2 0,-6 3-679,-2 1 1,6 9 0,1-2-203,-1 5-288,-2 1 0,-2 1 1,2-1-1,0 3-86,1 4 1,5-4 0,-1 4-1,4-5-559,2-1 1,0-7 0,2-2 92,4-3 1,5-1-1,9-9 1,1-5 25,5-6 0,-2-4 0,7-3 1,-1 1 119,0-1 1,-12 3 0,1 2 0,-1 4 609,-1 2 1,-4 3 100,0 6 1,-9 8 0,1 5 0,-7 5-105,-5 1 1,-6 1 0,4-3-1038,-1-4 410,5 4 0,-3-6-673,8 9 947,0-9 0,8-3 0,3-8 0</inkml:trace>
  <inkml:trace contextRef="#ctx0" brushRef="#br0" timeOffset="3502">13045 652 8350,'0'-13'3398,"0"0"-2766,0 9 0,0-3-280,0 14 0,-7 4 0,-2 10 1,-1 5-196,-6 7 0,-1 4 0,-3 4 0,1 2-137,-1 3 1,1 8-1,-1-4 1,1 0-244,-1-5 1,7-4-1,0-2 1,0-2-1470,2-4 1419,3-5 0,8-20 0,0-10 0,2-13-262,4-9 1,5-10 0,11 1-223,4-4 618,-4-2 1,6-2-1,-9 0 237,1 2 53,-1-13 1,1 19 0,0-10 0,-1 4 216,1 0 1,-1 13-1,1-9 1,-1 9 607,1 7 0,-1-3-384,1 16 0,-1 8 0,-1 13-309,-5 9 1,-5-2-1,-8 4 1,0-3-196,0 3 0,0-4 1,-2 4-1,-4-4-444,-7-3 0,-5 1 1,-1-1-902,-1 1 972,1-1 0,4-8 0,-1-2-2829,1-1 1077,-7-5 2037,12 5 0,-10-16 0,1-3 0</inkml:trace>
  <inkml:trace contextRef="#ctx0" brushRef="#br0" timeOffset="3687">13709 319 8053,'6'-13'3652,"1"0"-3051,8 8 0,-13 8 0,0 16 0,-10 11 673,-12 7 1,-12 11-1,1 4-249,1 4-1306,-16 11 0,20-4 0,-13 7 0,2-1-1208,0 0 0,7-10 0,4 4 1489,4-1 0,-6-7 0,-2-8 0</inkml:trace>
  <inkml:trace contextRef="#ctx0" brushRef="#br0" timeOffset="-5373">4721 653 8053,'-13'0'-369,"0"0"752,-2 0 1,4 6-1,-2 1 426,-2-3 1,4-2-251,-2-2 1,7 0 0,-5 2-56,2 5 1,5-5-485,10 4 0,7-3 0,11-3-1602,2 0 1221,9 0 0,-11-7 0,8-2 0,3-1-494,2-6 0,-5 6 1,-1-4 854,-3-1 0,7-11 0,-5-4 0</inkml:trace>
  <inkml:trace contextRef="#ctx0" brushRef="#br0" timeOffset="-5165">5034 244 8053,'-7'-13'480,"1"0"1,-9 9-1,2-3 1,-5 5 30,-1 2 0,-1 11 0,1 9 1,-3 12 50,-4 12 0,2-1 1,-6 9-1,1 2-289,5 3 1,9-5 0,2-2 0,0 0-145,2 0-331,3-16 0,8 10-983,0-18 781,8 0 0,5-9 0,11-4 1,5-6-842,1-5 1,5-17 0,8-7 0,3-6 1244,-3-7 0,-2-2 0,7-11 0,2-1 0</inkml:trace>
  <inkml:trace contextRef="#ctx0" brushRef="#br0" timeOffset="-4887">5287 359 7888,'-2'-19'-247,"-5"-1"0,5 1 2132,-5-1-419,5 9 1,2 5-1,0 12-1207,0 7 1,7 7-1,-1 4 1,1 4-60,2 3 1,-7-8 0,4 6 0,-4-3-184,-2 0 1,0 6 0,0-3-1,0-1-176,0 0 0,-6-2 0,-3-6 0,1 1 9,-1 5 1,0-11-1,5 5-930,-3-3 316,1-8 0,14-2 0,5-14 0,7-8 3,6-9 1,-2 2 0,9-6 0,1 2 760,3 0 0,2-9 0,0 5 0</inkml:trace>
  <inkml:trace contextRef="#ctx0" brushRef="#br0" timeOffset="-4524">5678 242 7959,'0'-19'203,"0"-1"2164,0 1-59,0 8-1854,0 2 0,6 24 1,1 5-273,-3 2 1,-2-1 0,-2-1 0,0-1-129,0 1 0,-2 6 1,-2 0-1,-5 0-85,-2 2 1,5-4 0,-5 6 0,0-1-40,0-5 1,5-3-1,-5-1 1,2-1-11,5 1 1,-5-7-774,2 0 402,1-9 1,6 7-272,0-4 467,9-5 1,1 7 76,10-9 83,0 0 0,-1 0 0,1 0 1,-1 0 142,1 0 1,-7 0-1,-2 2 360,-3 4 0,5 5 0,-6 9 0,-3-1-204,-2 1 1,-10-1 0,-5 1 0,-5-1-670,-1 1 0,1-7 1,3-2-1,2 0-3067,-2-1 3532,6-5 0,1-5 0,8-11 0</inkml:trace>
  <inkml:trace contextRef="#ctx0" brushRef="#br0" timeOffset="-4348">6187 338 8053,'19'-15'2608,"1"-5"-1384,-9 5 1,-3 17-1,-8 18 1,-2 10-375,-4 7 1,-12 4-1,-8 3 1,0 3-794,-2 3 0,4 2 1,-6 5-1,1-3-2109,5-2 0,1-6 2052,-3 6 0,4 0 0,-6 7 0</inkml:trace>
  <inkml:trace contextRef="#ctx0" brushRef="#br0" timeOffset="-3133">6695 125 8053,'0'-20'0,"0"1"664,0-1 1,-3 3 157,-3 4 0,2 15 0,-7 18 0,0 14-328,0 16 1,-2 5 0,-7 14 0,1 3-289,-1 4 1,1-9 0,-1 9-1,1-2 16,-1 2 0,1-15 0,-1 8 0,3-4-2006,4-4 1,-2-7 0,8-4-2763,3-2 4546,2-11 0,19-26 0,5-13 0</inkml:trace>
  <inkml:trace contextRef="#ctx0" brushRef="#br0" timeOffset="-2882">6889 555 8053,'0'-20'0,"0"1"0,0-1 0,0 7 0,-2 2 869,-5 3 0,3 1 1,-9 9-1,-2 5-383,-3 6 1,-8 4-1,-2 5-167,-2 4-229,6-4 1,-11 15 0,7-7 0,0 3 111,-1-1 0,3-6 0,9 5 0,2-1-258,2 0 0,8-6 1,-1 2-509,4-4 0,10-5 0,5-4 0,5-6-342,1-5 0,7-2 0,3 0 0,1-2-1117,5-5 2023,2-3 0,2-19 0,0-1 0</inkml:trace>
  <inkml:trace contextRef="#ctx0" brushRef="#br0" timeOffset="-2499">7144 749 8053,'0'13'843,"0"0"1,0-11-401,0-2 0,0-10 0,2-14-314,5-2 0,-3 0 0,7 6 1,-2 1 2,-5-1 0,5 0 0,-3 1-837,-2-1 107,-1 1 481,-12 8 1,-2 2-1,-8 11 218,-1 5-55,0 4 1,-1 8 0,-3 1 184,-2-1-146,0 10 1,0-8 0,0 5 0,2-2 28,2 2 0,11-4-155,5 4 1,6-13 0,6-6-61,7-5 0,7-4 0,4-5 1,2-4 20,-2 0 1,4-4 0,-2 9-1,-2 1 6,-3 3 0,-8 2 1,1 0 221,1 0 0,-4 9 0,-1 4-341,-1 4 1,-2 3 0,-7-1-1,0 1-890,0-1 1,0-6-249,0 1 838,0-10 493,0 5 0,0-18 0,0-2 0</inkml:trace>
  <inkml:trace contextRef="#ctx0" brushRef="#br0" timeOffset="-2033">7376 612 13503,'0'20'314,"0"-9"1,0 6 0,0-4-1,-2 5-184,-4 1 0,4 1 0,-5-1 0,3 1-111,-3-1 1,5 1-727,-4-1 0,6-8 113,6-4 0,5-7 0,8-5 0,1-5 246,0-8 1,1 3 0,1-11-1,2 4 95,0 3 1,-7-1 0,9 3 463,-4 4 1,-9 2 593,0 4-503,-9 5 1,5-4 673,-9 12-679,0 5 1,-2 9-1,-3-1 173,-1 1 1,-3-1-718,3 1-217,4-1 0,-5-8 0,14-4 38,6-5 0,-3-2 1,3 0 178,3 0 0,1 0 83,3 0 1,-1 0 657,1 0 1,-10 9-74,-3 4-263,4-5 1,-9 10-1116,5-5-79,-5 4 0,-2-4-1662,0 0 2698,0-9 0,8 14 0,3-7 0</inkml:trace>
  <inkml:trace contextRef="#ctx0" brushRef="#br0" timeOffset="-1825">7944 572 8053,'-19'0'0,"6"0"0,-1 0 1270,-1 0 437,-2-8-1260,6 6 1,2-9-1,12 6 1,3-1-225,7 1 1,7 3-1,6 2 1,4 0-467,0 0 0,7-6 0,-4-1 1,4 1-661,2-3 1,-7 5-1,-1-7 1,-1 0 902,1 0 0,-7-2 0,4-6 0</inkml:trace>
  <inkml:trace contextRef="#ctx0" brushRef="#br0" timeOffset="-1653">8335 184 8053,'-2'-11'550,"-3"2"-110,-1 0 1,-9 7 0,4-2 0,-2 8 408,0 9 0,-2 7 0,-9 6 1,-5 9-284,-1 8 1,6 7 0,-4 9 0,2 1-572,0 5 1,2-8 0,9 6 0,4 0-947,2-2 1,1-1 0,3-3 0,-1-5-2701,1-6 3651,12-14 0,4 5 0,8-7 0</inkml:trace>
  <inkml:trace contextRef="#ctx0" brushRef="#br0" timeOffset="-1371">8452 690 8004,'-19'-3'0,"-1"-1"555,0-2 0,7-1 0,0 9 0,0 5 254,3 6 0,-8 4 0,7 3 0,-2-1-746,0 1 1,9 6 0,-3 0-1,5-2-327,2-3 1,0-1 0,2 0-163,5-1 355,4-8 1,2 4 0,0-8-79,2-3 59,2-2 0,5-4 0,2-5 0,2-6 55,-2-4 1,-9-2 0,-4-1 0,0 0-53,0 1 0,-5-1 0,5 1 1,-2-1-337,-5 1 0,-2-1 0,-2 1 0,-2-1-762,-4 1 1,1 6 1184,-8 0 0,0 0 0,-6-7 0</inkml:trace>
  <inkml:trace contextRef="#ctx0" brushRef="#br0" timeOffset="-883">8843 631 9149,'0'-20'1003,"0"10"0,0 3 0,0 14 0,0 8-656,0 9 1,-7-3-1,1 8 1,-1-1-199,-1 4 0,3-1 1,-6-1-1,3-2 229,3-4 0,1-2-1270,-2-2 475,3-1 0,-3-2 113,12-4 1,-1-4 0,8-11 0,2-5-267,2-6 0,3-4 0,-1-2 0,1-3 239,-1-4 0,8 4 1,-1-4-1,-3 4 321,-1 3 1,-9-1 0,0 3 0,0 2 553,-2 2 0,0 8-24,-5-1 0,-6 6 0,3 6-150,-8 7 1,-3 3 0,3-1 0,-3-2-225,-3 2 1,6-4-1,-1 2-270,4 2 1,-5-4-389,1 2 304,-1-9 1,9 5 0,5-9-76,6 0 1,-2 0 0,2 0 0,2-2 1,2-5 1,3 5-1,-3-7 1,-2 3 257,-2-1 0,0-1 216,7 1 0,-7 5 0,-2-2 1,-2 8-17,-5 9 0,-2-2 0,-2 2 1,0 2-491,0 2 1,-2-4 0,-2 1-2365,-3 1 1429,1 2 1248,6-6 0,0 6 0,0-6 0</inkml:trace>
  <inkml:trace contextRef="#ctx0" brushRef="#br0" timeOffset="-489">9546 888 8004,'0'-13'1889,"0"0"-1430,0-2 1,0-3 0,2 1 0,3 2-360,1 2 0,1 0 0,-5-5-76,4 5 70,-3-4 1,5 13-9,-8-9 1,-2 2 0,-4-2-92,-7 6 0,-5 14 0,-1 4 0,-1 2 186,1 0 0,-1 2 1,1 9-1,-1 2-33,0-2 0,3-3 1,2-1-1,4-1 131,2 1 0,3-7-679,6 0 0,9-9 0,4 3 0,4-7-277,2-7 0,8-3 0,-1-8 393,-3 5 77,8-4 0,-9 15 712,4-5-243,-5 5 1,-10 4 0,-4 5 0,-5 6 108,-2 4 1,0 3 0,-2-1 0,-3 3-832,-1 4 0,-7-4 0,6 4-2849,3-5 3309,2-1 0,19-1 0,5 1 0</inkml:trace>
  <inkml:trace contextRef="#ctx0" brushRef="#br0" timeOffset="12675">285 1435 8267,'9'-19'0,"-7"6"0,4-1 0,-1-1 183,1-2 0,-4-5 0,7 1 0,-2-1 698,-1 4 1,1 3 0,-5-2-129,4 4 0,-4 6 1,3 16-251,-10 11 0,1 10 0,-11 16 0,-5 6-165,-3 4 1,-12 5 0,4 4 0,-1 4-1140,-1 1 0,7-1 0,-4-8 0,2 2-226,4 0 0,2-6 1,5 3-1970,4-12 2996,13-2 0,10-33 0,10 4 0</inkml:trace>
  <inkml:trace contextRef="#ctx0" brushRef="#br0" timeOffset="13128">695 1473 7786,'0'-22'0,"2"1"0,3-1-294,1 5 0,1 1 1071,-7-3 1,2-1 3305,5 1-3683,-5 8 0,6 13 0,-8 16 0,-2 10-111,-4 9 0,-5-3 0,-7 12 0,3-3-23,2 3 0,0-3 1,-8 10-1,-3-1-267,-2-2 0,6-1 0,7-7-298,-2-3 0,0 2 155,2-15 0,-3 7-260,10-7-22,-1-9 304,16-17 0,-2-13 0,10-13 0,5-7-103,-1-3 0,8 3 0,-3 3 0,0-1-92,2 1 0,-11 6 0,7-2 283,0 4 1,-7 11 0,-6 7 185,-2 8 1,-3 9 0,-6 11 0,-2 4 83,-4 3 0,1-1 0,-8 3 0,0-5-1332,3 0 0,-1-6 1,6 4-297,-1-4 0,1-11 0,12-5 1392,6-4 0,4-2 0,3 0 0</inkml:trace>
  <inkml:trace contextRef="#ctx0" brushRef="#br0" timeOffset="13457">1086 1668 8267,'11'-20'-313,"4"0"0,-6 1 70,2-1 0,-7 7 2629,3 0 1,-7 11-1795,-7 2 1,3 9 0,-9 10-1,-3 3-181,-1 4 1,-2 5 0,-1 8 0,-2 0-253,-4 0 0,11 0 0,-4-2 0,3-3-233,5-1 1,-4-9 0,9 2-1,1-4-132,3-3 1,4-8-1,7-4 1,8-5-103,7-2 1,5-11 0,-3-6-1,4-10-31,0-3 0,5 4 1,-9-7-1,0-1 212,2-3 1,-12 4 0,3 1 0,-4-1 82,-4 3 1,-2-1-1,-11 7 0,-5-2 1,-4 3 0,-8 10-893,-1 6 680,1 5 1,-1 2-1,1 2-898,-1 5 519,1 3 0,1 3 635,5 0 0,5 0 0,8 7 0</inkml:trace>
  <inkml:trace contextRef="#ctx0" brushRef="#br0" timeOffset="13999">1614 1569 8267,'0'-20'1948,"0"1"-831,0-1 155,0 9-886,0 3 1,0 10-1,0 4 1,0 10-134,0 7 1,-7 1 0,-2 9 0,1 2-91,-1 2 1,-4 2-1,4-2 1,1-3-155,-1-1 0,0-7 0,5 4 0,-3-2-697,3-4 262,2-2 1,11-11 0,4-9-15,4-13 0,3-2 0,-1-15 0,3 2-29,4 0 0,-4-7 0,4 7 156,-5 2 154,-1-6 1,-1 8 0,1-2 0,-1 7 7,1 4 1,-7 7 733,0-8 1,-6 12 0,3 2-82,-1 11 0,-2 7 0,-10 1-201,-3 1 0,4-7 0,-5 0 377,5 2-1050,2-6 0,2-1-489,5-8 576,4 0 0,2 0-273,0 0 451,0 0 1,6-6 71,1-1-7,-1-8 1,-6 13 302,0-5 321,0 5 0,-2 4 0,-4 5-490,-5 6 1,-2 4 0,0 3-781,0-1 1,-7 1-1,1-1-288,2 1 0,1-1-1684,3 1 2660,0-9 0,9-2 0,2-9 0</inkml:trace>
  <inkml:trace contextRef="#ctx0" brushRef="#br0" timeOffset="14262">2162 1882 8267,'0'20'750,"0"-7"215,0 0 1,0-6 0,2 3-520,4-1 1,-1-9 0,8-9 0,4-1-316,7-6 1,-2-3 0,6-5 0,0-4 37,5-3 0,-5 5 0,-2-4 0,-2-1-185,2 1 1,-7 4 0,3-4-534,-7 1 425,-10-5 1,3 19 0,-8-5 0,-2 5 40,-4 4 1,-7 2-1,-11 11 932,-2 5-606,-9 4 0,11 17 1,-6 5-1,-1 3-50,1 4 1,13-1 0,-3 0 0,5 0-621,4 0 1,2-7 0,9 1 0,2 0-748,5-3 1,4-2 0,11-8 0,4-3-351,6-4 0,5-4 1524,2-9 0,0-9 0,0-2 0</inkml:trace>
  <inkml:trace contextRef="#ctx0" brushRef="#br0" timeOffset="14450">3020 1455 8267,'11'-29'437,"4"8"1,-8-5 1078,-3 4 1,-2 7-728,-2 8 0,-8 12 0,-7 21 0,-7 6-224,-4 5 0,-2 4 0,2 5 0,-5 4-806,1 0 1,-1 6-1,7-6 1,-2 2-1394,3 0 1,3-2-1,5 5 1634,2-3 0,0 0 0,-7 6 0</inkml:trace>
  <inkml:trace contextRef="#ctx0" brushRef="#br0" timeOffset="15661">3217 1823 8469,'-13'19'0,"0"-1"0,-2-5 305,-3-7 0,5-1 1,0 1 523,-2 7 0,6-2-161,3 2 0,6-9-547,6 3 1,5-5-1,11-2 1,4 0-265,6 0 1,-1-9 0,1-4 0,3-6-414,2-7 0,2 2 0,0-6-528,0 1 831,0 3 1,-2 0-1,-2-2 1,-5 0 24,-1 0 1,-10-5-1,-8 7 1,-2 2 155,-5 2 1,-2 3-1,-4 1 1,-5 5 483,-6 7 1,-6 4-1,-5 4 1,-2 4 111,2 7 0,-4 11 0,2 5 1,0 1-218,-2 5 1,6 2 0,-4 2 0,4 0-69,3 0 1,1-2 0,5-3 0,4-1-1110,1 2 1,6-7 0,-3-4 0,10-7-860,8-4 1,6-8 1728,7 1 0,5-21 0,8-7 0</inkml:trace>
  <inkml:trace contextRef="#ctx0" brushRef="#br0" timeOffset="15888">4095 1317 8267,'0'-26'949,"0"0"1,0 0-674,0 6 0,-2 9 0,-3 7 463,-1 8 1,-9 9-1,2 13 372,-5 7-864,-1 4 0,-3 11 1,-2 4 86,-2 4-429,0 11 0,4-10 1,1 4-519,1-5 0,-8 3 274,15-14 1,-7 5 0,14-8-848,2-6 0,1-16 1,3-1 1185,0-1 0,9-9 0,2-1 0</inkml:trace>
  <inkml:trace contextRef="#ctx0" brushRef="#br0" timeOffset="16117">4115 1706 8066,'-20'8'761,"7"-6"0,0 5 70,-2-5 0,4-2 0,0 2 501,2 5-1519,3-5 1,8 9 0,5-7 0,8 3-637,9-3 1,-1-2-1,10-2 1,2 0-15,2 0 1,8-8-1,-1-5 837,-7-5 0,10-1 0,-5-1 0</inkml:trace>
  <inkml:trace contextRef="#ctx0" brushRef="#br0" timeOffset="16295">4565 1376 8114,'-13'-30'259,"0"4"0,6 4 0,-6 5 0,0 2 325,2 2 0,-6 8 0,4 1 0,-4 8-173,-3 9 1,1 13 0,-1 7 0,-2 6 193,-4 7 1,2-3 0,-6 7 0,2 2-366,4 5 0,0-10 1,2 10-1,1-7-893,3-7 1,5-2-1,-2-2 1,4-2-1627,3-4 1,1-5 2278,7-8 0,0-1 0,0 1 0</inkml:trace>
  <inkml:trace contextRef="#ctx0" brushRef="#br0" timeOffset="16949">4603 1686 8267,'-20'7'364,"1"-1"0,-1 1 1,1-7 542,-1 0 0,7 0-167,0 0 1,9 2-540,-3 4 0,7-1 0,7 5 0,6-1-521,4-4 0,5-3 0,2-2 1,4 0-1131,3 0 1,-5-2 0,4-3 1449,-2-1 0,16-18 0,-3 2 0</inkml:trace>
  <inkml:trace contextRef="#ctx0" brushRef="#br0" timeOffset="17141">4897 1454 8267,'-19'0'550,"-1"0"1,7 0 0,0 0 0,-2 2-328,-3 4 0,-1 5 0,-3 11 0,-2 2 181,-2 2 0,0 9 0,9-3 0,2 5-124,2 2 1,6 0 0,-4 0-1,3 0-849,3 0 1,5-13-1,7-4 1,6-4-221,4-10 1,5-3 0,2-8-1,4-3-1200,2-7 1989,-6-5 0,13-18 0,-7-6 0</inkml:trace>
  <inkml:trace contextRef="#ctx0" brushRef="#br0" timeOffset="17420">5014 1474 8267,'0'-19'223,"0"-1"0,0 7 1,0 0 1152,0-2 0,0 4-355,0-2 1,0 11-725,0 2 0,2 2 0,3 11 0,1 2-99,-1 3 1,-1 3-1,0 3 1,3 2-438,-3-2 1,-2 0 0,-2 2 0,-2 4-66,-4 1 0,1-1 1,-8-6 333,-2 2-29,6 9 1,-8-11 0,4 8 66,-4 3 0,-1-13 1,5-3-210,7-1-647,4-10 1,12-8 0,8-13 0,8-4-351,4-3 0,-4-1 0,7-3 1138,2-2 0,2-9 0,2 5 0</inkml:trace>
  <inkml:trace contextRef="#ctx0" brushRef="#br0" timeOffset="17827">5444 1279 8267,'-9'-20'0,"7"1"0,-6 1 0,1 3 628,1 2 1,-3 9 339,2-3 1,5 7 0,-6 7 0,1 6-524,1 4 1,-1 3-1,5 1 1,-3 3-334,-1 2 1,-1 0-1,7-6 1,0-1 39,0 1 1,-2 0 0,-2-1 0,-3 1-499,3-1 1,2 1 0,0-1-1,-3 1-67,-1-1 0,-3-6 0,5 0-13,-3 3 348,1 1 1,-1 2-1,-1 1-60,-3 0 1,6-7 0,-1 0-285,4 2 145,2-7 1,2 1-1,4-9 145,7 0 1,-2 0 0,2 0 194,3 0 0,-6 2 1,1 5-104,-2 6 0,4-2 1,-7 2-1,-1 2 519,-3 2 0,-2 3 0,0-1 1423,0 1-1437,0-1 0,-2 3 0,-5 2-385,-6 2-423,-4 0 1,-3-6 0,3-1 0,2 1-920,2-1 1,0-6 727,-7 0 534,9-8 0,3 3 0,8-8 0</inkml:trace>
  <inkml:trace contextRef="#ctx0" brushRef="#br0" timeOffset="18011">5854 1532 8267,'11'-20'306,"5"1"0,-8 1 1950,3 5 0,-7 9-1276,3 17 0,-14 2 0,-6 18 0,-4 4-615,-3 6 1,-6 9-1,-2 11 1,-2 4-781,-5 3 1,5-5-1,-3 7 1,1 4-1571,1 6 0,1-6 1985,4 9 0,4-18 0,-6 9 0</inkml:trace>
  <inkml:trace contextRef="#ctx0" brushRef="#br0" timeOffset="19088">6284 1454 8114,'11'-44'382,"-4"5"0,1 7 1,1-1 290,2 7-197,-7 4 826,5 11-1002,-9 3 1,0 16 0,0 8 0,0 7 15,0 10 0,-9 13 0,-2 4 0,-2 4-117,0 4 0,0-3 1,-6 8-1,-1-7-626,1-4 0,-1-6 0,3 4 1,2 0-453,2 0 1,2-14 0,-2 1 0,6-6-100,5-7 1,4-11-1,5-11 978,6-13 0,13-11 0,4-17 0</inkml:trace>
  <inkml:trace contextRef="#ctx0" brushRef="#br0" timeOffset="19324">6616 1551 8114,'0'-19'499,"7"-1"143,-1 1 1,-1 1 0,-12 5-166,-6 7 0,-4 6 0,-5 6 0,-2 7-190,-2 5 0,-8 3 0,3 3 1,-1 5-128,-1 1 0,7 2 1,-4 5-1,1-2-66,5-2 0,5-3 1,4 5-1,4-5-278,2-2 0,3 5 1,8-9-1345,4-7 1174,-3 3 1,20-16 0,-1 7-1623,6-2 1472,-4-3 1,13-8 0,-6-2-1035,-1-3 1378,16-8 1,-20 4-1,10-8 160,-5-1 0,12-8 0,-1-3 0</inkml:trace>
  <inkml:trace contextRef="#ctx0" brushRef="#br0" timeOffset="19694">6792 1786 8114,'0'13'1571,"0"0"-709,-8-9 0,5 3-633,-3-14 0,10-4 0,5-6 0,2 2-127,4 2 1,-4-7 0,2-8-56,2-2 1,-6 12-1,-3-1 1,-1 1-570,1 1 1,-4 4 290,5 0 1,-14 9 0,-6-3 202,-4 5 0,-3 11 1,1 4-1,-3 4 88,-4 2 0,4 1 0,-4 0 0,5 1 72,1 5 1,7-11-1,2 5 1,0-3-213,0 1 1,7-5-57,-2 0 0,12-9 0,7 3 0,5-5-69,1-2 1,1 0 0,-1 0 0,1 0 85,-1 0 1,1 0 0,-1 0 175,1 0 1,-7 2 0,-2 5-144,-3 6 1,-1 4-1,-7 2-789,0 1 0,0-7-885,0 0 1760,0-9 0,9 14 0,1-7 0</inkml:trace>
  <inkml:trace contextRef="#ctx0" brushRef="#br0" timeOffset="20188">7066 1668 9070,'-13'2'1184,"0"4"1,6 5 0,-4 9-967,3-1 1,-1 1-1,5 1 1,-5 3-243,-2 2 1,7 3-1,-5-6 1,3 3-121,-1-2 1,1-2-417,6-2 1,2-10-287,4-3 593,-4-5 1,16-11 0,-5-4-1,6-4-140,7-2 0,-4-3 0,4-2 1,-4-2 202,-3 2 1,1 2-1,0 5 1,-1 2 205,1 2 0,-3 6 1,-2-4 407,-2 3 1,-8 3-1,1 12 139,-4 6 1,-8-2 0,-3 2 0,0 2-95,1 2 0,-5 3 1,6-1 28,3 1 1,-5-7-752,3 0 76,-1-9-393,7 14 214,0-7 0,2-1 30,5-3 1,-3-5-1,9-2 1,0-2 36,-2-5 1,6 5-1,-4-4 1,5 1 56,1-1 0,1 4 409,-1-5 0,-1 14 1,-5 6 245,-7 4 0,-4 3 0,-2-1 1,0 1-752,0-1 0,0-6 1,0 0-3024,0 2 3351,-8 3 0,14-7 0,-4-3 0</inkml:trace>
  <inkml:trace contextRef="#ctx0" brushRef="#br0" timeOffset="20399">7495 1726 8114,'-20'0'-926,"1"0"1,-1 0 4327,1 0-2419,8 0 0,6 0 0,16 0-717,9 0 0,12-2 1,1-2-1,4-3-338,2 3 1,0 2 0,0-1 0,0-1-719,0-2 1,0-3 0,-2 5 0,-2-5-1025,-3-2 0,-6 5 1814,7-8 0,0-7 0,6-10 0</inkml:trace>
  <inkml:trace contextRef="#ctx0" brushRef="#br0" timeOffset="20568">7964 1357 8114,'-11'-20'180,"-7"3"1,5 4 631,-4 6 1,4 5 0,0 4 709,-2 5-1198,-3 13 0,-1 12 1,-1 12-1,-1 3-133,-5 3 1,10-4 0,-3 4 0,1 0-853,1 0 1,-2-5-1,1 3 1,5-2-342,7-3 0,3-13 0,3 7 1,3-6 1001,3-7 0,5-11 0,9-5 0</inkml:trace>
  <inkml:trace contextRef="#ctx0" brushRef="#br0" timeOffset="20836">8043 1725 8114,'0'13'1129,"0"0"1,-2-6-1,-5 6-629,-6 2 1,-2 2 0,0 3 0,2-1-353,-3 1 1,6-7 0,-1 0 0,2 2 133,5 3 1,2-5-446,2 0 1,8-9-1,5 2 1,2-6-5,-2-6 1,5-3-1,-5-8 1,2 0 216,-2-5 1,2-2 0,-8 4-155,-3 1 5,-2-1 0,-2 1 1,-2-1-1,-2 1-620,-3-1 1,-8 7 0,2 2-458,-4 3 0,4 1 1176,0 7 0,0 0 0,-7 0 0</inkml:trace>
  <inkml:trace contextRef="#ctx0" brushRef="#br0" timeOffset="21343">8413 1687 8267,'0'-19'-433,"7"-1"1,-1 0 1824,-2 1 1,-1 6-209,-3 0 1,0 11-743,0 2 0,-3 11 0,-1 12 0,-5 3-213,-2-2 0,5 5 1,-5-3-1,0 0-92,0 2 0,5-6 0,-5 6 0,2-2-312,5 0 1,-5-7 0,3-5-1332,1 1 1072,3 2 0,9-8 0,2-7-552,1-6 755,3-12 1,13-1 0,0-9 0,-2 2-57,-2 2 0,0 3 0,-1-1 0,1 1 201,-4-1 0,-3 7 0,4 0 1218,1-2-685,-9 6 1,-3 3 0,-8 12 63,0 7 1,0-2-412,0 2 0,0-6 1,3 4-283,3-3 1,-2-1-424,9-7 359,0 0 0,0 0 55,1 0 143,-1 0 1,0 0 0,0 0 288,2 0-118,-7 0 1,8-2-1,-8-3 45,3-1 1,-4-1-468,6 7 1,-9 9-531,3 4 0,-5 4 1,-2 3-1557,0-1 2385,0 1 0,0-1 0,0 1 0</inkml:trace>
  <inkml:trace contextRef="#ctx0" brushRef="#br0" timeOffset="21719">9117 1922 9331,'-6'-13'830,"-1"-1"1,1 1-443,6-6 1,2-3 0,2-2-1,5-2-273,2 2 1,0 3-1,4 1 1,-2 1 4,2-1 1,-4 1-1,0-1-96,-2 0 0,-3 7-436,-6 0 318,0 9 0,-2-5 0,-5 9 0,-6 3 64,-4 3 0,-3 3 0,1 6 0,-3-2 174,-4 2 0,4 3 0,-4 1 0,5 1-44,1-1 0,3 1 0,2-1 0,4 1-195,2-1 1,-4-6-205,7 0 0,1-6 1,12 4 54,6-3 0,4-1 1,3-7-1,-1 0 201,1 0 0,-1 6 1,1 1-1,-1-3-3,1-2 0,-1 5-320,1-1 224,-1 10 1,1-12-1257,0 9 828,-1-9 1,-6 5 569,0-9 0,0 9 0,7 2 0</inkml:trace>
  <inkml:trace contextRef="#ctx0" brushRef="#br0" timeOffset="21993">9449 1628 8267,'0'-19'105,"0"-1"0,0 1 0,0-1 0,2 1 875,4-1 1,-1 9 0,5 3-339,-1-1 0,4 9 1,-4 0-115,2 11 0,-7 6 0,3 5 0,-5 2-342,-2 2 0,0 9 0,-2-3 1,-5 5-49,-6 2 1,0 0 0,-2-2 0,-3-2-179,3-3 1,0-1 0,-2 4 0,1-5-727,3-2 0,9-2 119,-2-6 0,6-9 1,6-7-1,9-8-461,9-9 1,0-5 0,9-1 0,1-3 26,3-4 1,2 4 1080,0-4 0,0-4 0,1-1 0</inkml:trace>
  <inkml:trace contextRef="#ctx0" brushRef="#br0" timeOffset="22218">10212 1357 8267,'0'-13'2482,"0"0"-1462,0 0 0,-3 2 2013,-3 4-2451,-5 23 0,-9 1 0,-1 22 0,-5 9-517,-7 6 1,-4 16 0,-2 6 0,-2 6-1699,-5 1 1,5 6-1,-2 0 1,6 2 1632,4 0 0,1-9 0,-7 5 0</inkml:trace>
  <inkml:trace contextRef="#ctx0" brushRef="#br0" timeOffset="23399">10778 1337 8537,'7'-39'0,"1"2"0,1 5 1392,0 6-1127,-3 13 0,-8 15 0,-4 17 1,-7 12 411,-5 6 1,-1 11 0,-3 4 0,-2 4-357,-2 3 1,-7 1 0,7 3-1,0 3-465,-2-3 0,6-5 0,-4-4-1570,5-1 1378,1-1 1,7-9-1,2-6 1,3-7-26,3-6 1,5-4 360,7-7 0,4-5 0,8-8 0</inkml:trace>
  <inkml:trace contextRef="#ctx0" brushRef="#br0" timeOffset="23692">10679 1941 8267,'-10'20'630,"-8"-10"0,16 1-74,-4-4-313,3-5 0,3-2 819,0-13-809,0 4 0,9-8 1,4 4-1,4-4-55,3-3 0,0 0 1,-1 1-1,3-3-464,4-4 1,-4 4 0,4-4-1,-5 3 10,-1-4 1,-3 4 0,-2-8 0,-4 3 324,-2 4 0,-3 2 0,-8 5 28,-4 4 1,-7 4 0,-11 11 0,-4 5 600,-3 6 1,5 13 0,-4 7 283,2 4-752,-7 2 0,13-7 1,-4 1-572,4 1 261,12 3 1,1-6 0,9-3-1991,0 0 1636,0-6 1,9 4 0,4-13 0,6-6-505,7-5 938,5-2 0,16 0 0,3 0 0</inkml:trace>
  <inkml:trace contextRef="#ctx0" brushRef="#br0" timeOffset="23889">10992 1688 8280,'-19'0'140,"-1"0"0,0 0 0,1 0 2467,-1 0-1112,10-9-1304,1 7 0,11-6 0,5 8 0,6 0-386,4 0 0,11 0 1,5 0-1,6 0-203,6 0 1,-8-3 0,7-1-1,-1-5-340,-2-2 1,-6 7 0,-5-5 0,1 1 737,-1-5 0,-6 4 0,4-8 0,-8 6 0</inkml:trace>
  <inkml:trace contextRef="#ctx0" brushRef="#br0" timeOffset="24047">11345 1436 8248,'0'-19'0,"-2"-1"70,-5 0 0,3 3 1,-7 2-1,0 4 401,0 2 1,5 3 0,-7 8 0,-3 7 44,-1 10 0,4 5 0,0 13 0,-4 4-419,-7 1 1,2 1 0,-4 3-1,4 3-242,3 1 0,-1 0 0,3-8 1,2-1-1105,2-4 0,8-5 1249,-1 1 0,4-5 0,2-8 0</inkml:trace>
  <inkml:trace contextRef="#ctx0" brushRef="#br0" timeOffset="24234">11246 1746 8573,'-11'-9'1519,"-4"5"233,9-9-1451,-1 8 0,11-3 0,7 8 0,9-3-794,1-3 0,10 4 1,-1-5-1,3 5-477,-1 2 0,1-6 1,4-3-1,-2 0 970,-3 1 0,1-8 0,6 5 0</inkml:trace>
  <inkml:trace contextRef="#ctx0" brushRef="#br0" timeOffset="24417">11677 1377 7886,'-13'-26'432,"0"0"1,0 2-1,-7 11 250,1 7 1,6 15-1,0 10 1,-5 14-36,-6 10 0,3 1 0,-5 8 0,2 0-398,-2-2 0,4 6 0,-4-6-1640,4 0 1038,3 6 1,6-14 0,2 3 0,2-6-1867,5-6 1,4-5 2218,6-8 0,5-18 0,9-4 0</inkml:trace>
  <inkml:trace contextRef="#ctx0" brushRef="#br0" timeOffset="24769">11521 1901 8267,'0'13'1084,"0"0"-23,-9-9 81,7 5-685,-7-9 1,9-2-318,0-5 0,9-1 0,4-7 1,6 1-333,7-1 0,-4 4 1,6-2-1,1-2-214,3-2 1,-4-3-1,1 1 1,-3-1 51,0 1 1,0-1 0,-7 1 0,1-3 271,-1-4 0,-6 8 0,-2-5 0,-2-1 345,-5 2 1,-2 7-1,-4 4 184,-4 2 0,-5 3 1,-9 8-1,1 4 216,-1 7 0,-6 7 1,0 6-273,2 7-221,3 4 0,1-5 0,0-2-881,1-1 428,-1 5 1,7-3-1,3 6 1,1-5-432,4-6 0,5-4 0,7-2 0,6-1-416,4 1 0,5-9 0,2-5 1130,2-4 0,17-10 0,-1-3 0</inkml:trace>
  <inkml:trace contextRef="#ctx0" brushRef="#br0" timeOffset="24975">12048 1726 8267,'13'-9'1162,"0"-4"1,-8 7-444,1 6 1,-6 2 0,-4 11-1,-5 2-294,-2 3 1,5 1 0,-5 1 0,2-1-129,5 1 1,-5-7 0,3 0-27,1 2 1,3 2-212,2 3 1,2-9-1,5-5-571,6-3 0,4-6 0,3-3 1,1-5 23,5 0 0,-2-6 0,7 4 1,-1-5-1846,1-1 1,-8-1 2331,3 1 0,-4-1 0,-2 1 0</inkml:trace>
  <inkml:trace contextRef="#ctx0" brushRef="#br0" timeOffset="25255">12673 1512 8267,'0'-13'1516,"-2"2"-587,-4 3 1,1-5 0,-8 6-499,-2 3 1,4 2 0,-2 2-1,0 2-306,2 4 0,-6 3 0,4 6-282,-4-2 157,-3 9 0,7-5 1,0 7-1,0 0-94,2-2 1,2 2-1,9 0-242,0 2 251,0 0 0,0-7 1,0 3-1,0 2 99,0 2 1,0 0 0,0-7 0,0 1 82,0-1 0,0 1 0,0 0-562,0-1 1,-6-6 0,-3-2 0,-2 0-1295,-4 0 1,-2-7 1758,-3 3 0,-8-5 0,-2-2 0</inkml:trace>
  <inkml:trace contextRef="#ctx0" brushRef="#br0" timeOffset="25463">13045 1376 8267,'0'-19'2405,"0"8"0,-16 28 0,-3 23-1758,-3 12 0,-8 6 0,-1 1 1,-1 2-676,-1 4 1,1-2-1,-5 6 1,2 1-1233,2-1 0,10-6 0,-1 0 1260,9-9 0,-12 3 0,6-7 0</inkml:trace>
  <inkml:trace contextRef="#ctx0" brushRef="#br0" timeOffset="26867">13747 1745 8324,'-11'-2'536,"2"-3"2,1-1 1,6-3 592,-5 2-796,5 5 1,0-4-1,-3 12-242,-1 7 0,-3 7 1,5 4-1,-5 2-132,-2-2 0,5 0 0,-5-1 0,2 3-202,5-2 0,-5-2 1,3-2-896,1-1 865,3-8 1,4-7 0,5-15-19,6-8 0,4-5 1,3 5-1,2-3 206,4-4 0,-5 4 1,5-4-1,-4 4 129,-2 3 1,-1 6 0,1 0 175,-1-2 0,-6 6 0,0 2 109,2 5 1,-6 4-1,-2 5 449,-5 6-556,-11 4 1,0 5 0,-6 2 10,2 2-187,0 0 0,-6 0 0,-1 0-531,1-2 336,-1-2 1,3-3-1,2 1-1383,1-1 922,10 1 1,-7-7 0,7 0 93,-3 2 1,3-6 0,11-3 513,6-4 0,4-10 0,3-3 0</inkml:trace>
  <inkml:trace contextRef="#ctx0" brushRef="#br0" timeOffset="27129">13942 1962 8267,'-8'10'548,"6"-1"0,-5-15 0,11-3 0,5-2-564,2-4 1,8-5 0,7-4 0,1-4-218,1-2 1,-4 6 0,6-4-1,0 2 112,1 0 1,-7-7-1,2 5 1,-7 0 64,-6-1 0,-4 3 0,-9 7 271,0-1 0,-9 9 1,-4 5-1,-6 6 233,-7 6 1,2 7-1,-9 11 1,-1 5-138,-3 1 1,4 3 0,3 3 0,1 1-303,6 2 0,1-4 0,2 9 0,3-8-626,4-3 1,4-7-1,11 4-1848,5-1 1671,4-12 1,17-8 793,5-9 0,12-9 0,5-2 0</inkml:trace>
  <inkml:trace contextRef="#ctx0" brushRef="#br0" timeOffset="27591">14392 1727 8267,'0'-13'339,"0"0"-177,0 0 1,0 0-1,-2 2 571,-5 3 0,3 1 307,-9 7 1,6 2 0,-6 5-782,-2 6 1,4 6 0,0 5 0,0 4-432,1 3 1,-1-7 0,-4 4-1,4-2 217,2 0 1,-4 2 0,6-4 0,3 2-1070,2-2 1,2-9-755,0-2 1400,0 0 1,2-2-1,5-7-575,6-8 770,4-7 1,3-2 0,-1 0 28,1-2 103,-1-2 0,1-1 1,-3 3-1,-2 4 239,-2 3 0,-6 1 199,6 7 1,-9 2-1,3 5 1,-5 6 56,-2 4 0,0-4 0,0 0 1375,0 2-1160,0 3 0,2-10-694,5-8 0,3-10 0,10-14-538,-1-2 464,10-9 1,-8 11 0,5-9-1791,-4-1 1361,-2-3 0,-1 4 0,1 1-1657,-1-3 1392,1-2 803,-1 7 0,1 1 0,-1 10 0</inkml:trace>
  <inkml:trace contextRef="#ctx0" brushRef="#br0" timeOffset="27916">14881 1494 8267,'0'-20'178,"0"1"501,0-1 1,0 1 239,0-1 0,9 9-110,4 5 1,-2 6-1,0 6 1,-3 7-592,-3 5 1,-3 3-1,-2 3 1,0 4-140,0 3 1,0 1 0,-2 7 0,-5 3-10,-6 3 1,-6-4 0,-5 5 0,-2-5-339,2-2 0,-4 0 0,2 1 0,2-4 310,2-3 0,2-11 123,1-9-105,8-9 1,7 3-1266,17-14 944,0-4 1,24-8 0,-5-1 0,5-2-782,2-4 0,0 5 1,0-5 1041,0 4 0,9-6 0,2-3 0</inkml:trace>
  <inkml:trace contextRef="#ctx0" brushRef="#br0" timeOffset="28071">15194 1864 8267,'-20'19'744,"7"-6"891,0 1 0,7-1 0,-5 6-1816,2 1 1,3-7 0,6 0-3414,0 2 3594,0-6 0,0 8 0,0-6 0</inkml:trace>
  <inkml:trace contextRef="#ctx0" brushRef="#br0" timeOffset="29368">15877 1258 8267,'13'-21'33,"0"-6"0,-7 12 362,7-4 140,-8 4-390,12 4 0,-15 4 1,5 14 646,-5 6-578,-11 4 0,5 5 0,-9 4 1,-2 9 60,-3 8 1,-1 7-1,-1 6 1,1 1-163,-1 1 0,-2-10 0,-2 11 1,-2-5-127,3-4 0,1 0 1,2-9-1,1 0-62,-1-4 0,3-11 0,4 0-203,6-4 1,5-13 126,2-9 0,0-9 1,0-10-1,2-1-31,5 1 0,-3-1 0,9 0-326,2 1 360,3-9 1,-3 6 0,0-4 0,5 4 14,1 3 1,-10 1 0,9 3 0,-3 4 107,1 3 1,1-5 0,1 6 0,-1 3 190,1 2 0,-7 8 0,-2 3 0,-3 2 89,-3 4 1,-3 9 0,-2 2 0,0 0 68,0 2 0,-9-6 0,-4 4 0,-4-2-357,-3 2 0,-2-11 0,-1 4 0,-3-3-590,2-6 1,2 1 0,2-6-963,1 1 1252,-1 1 0,9-9 0,5-5-922,4-6 1255,2-4 0,0-3 0,0 1 0</inkml:trace>
  <inkml:trace contextRef="#ctx0" brushRef="#br0" timeOffset="29757">16111 1921 9069,'9'-20'422,"-7"0"0,13 7 0,-6 0 80,2-2-350,2-2 0,0-3 1,0 1-197,2-1 82,2 1 0,3 6 1,-3 0-1,-4-3 91,-6-1 1,2 4-345,-3 0 1,-2 9 0,-10-3 0,-7 5 268,-5 2 0,-3 9 1,-3 4-1,-4 4 98,-3 3 0,5-1 1,-4 1-1,-1-1 88,1 1 1,6-1-1,-2 1 1,4-1-280,3 1 1,6-7 0,2 0-141,2 2 1,5-6 0,10-3 56,7-3 1,7-3-1,4-3-274,2-3 283,9 4 1,-11-7 0,6 9 0,-2 0 51,-4 0 1,-2 0-1,-3 0 13,1 0 1,-7 7 0,-2 1 0,0 1-58,-1 0 1,-5-1-1,3-3 31,1 1 74,-7 1 0,16-7 0,-7 0 0</inkml:trace>
  <inkml:trace contextRef="#ctx0" brushRef="#br0" timeOffset="29990">16737 1357 7910,'18'-37'0,"-3"4"1313,-2 7-627,-9 5 0,5 12 0,-11 9 0,-3 13-4,-1 11 0,-9 0 1,2 8-1,-5 5-239,-1 7 1,-1-1 0,1 9 0,-1 2-539,1 3 0,-3-5 0,-2 0-1766,-2 2 1448,0 3 1,6-5 0,1-4 0,-1-3-987,1-1 1,6-14 1398,0 9 0,8-21 0,-3-1 0</inkml:trace>
  <inkml:trace contextRef="#ctx0" brushRef="#br0" timeOffset="30181">16912 1628 8114,'-2'-17'1171,"-4"4"0,-5 4 0,-9 9 1,1 0-511,-1 0 0,-8 9 0,-7 4 0,-6 7-382,-5 6 0,-6 4 0,7 7 0,3 0-290,8 2 1,5-9 0,12 12-1,6-3-901,11-5 1,11-5-1,17-1 1,11-4 911,11-7 0,15-10 0,5 1 0</inkml:trace>
</inkml:ink>
</file>

<file path=word/ink/ink1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4:31.718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55 519 8205,'-26'0'0,"0"0"0,2 0 0,2 0 902,2 0 0,7 0 0,3-3-229,1-3 1,4 4-1,12-5-374,6 5 0,11 2 0,4 0 1,3 0-255,3 0 1,-3 0 0,1 0-1,3-2 13,2-5 0,2 5 1,-2-4-1,-2 4-2190,-3 2 1,-6-7 0,7-2 2131,1-2 0,-5-2 0,-1-6 0</inkml:trace>
  <inkml:trace contextRef="#ctx0" brushRef="#br0" timeOffset="182">468 108 7681,'-17'2'0,"2"3"382,2 1 1,6 10 0,-6-3-1,-2 6 200,-2 7 1,-3 13 0,0 15 0,1 9 43,-1 9 0,1 4 0,-1 2 1,1 0-780,-1 1 0,7-10 0,2-6-745,3-9 721,1 3 0,1-16-3151,-1 5 3328,1-14 0,6-4 0,0-8 0</inkml:trace>
  <inkml:trace contextRef="#ctx0" brushRef="#br0" timeOffset="514">448 755 6990,'0'-24'-986,"0"5"910,0 1 0,0 7 0,-2 1 3418,-5 1-2604,5 2 1,-13 16 0,6 4 0,-2 4-275,-4 3 0,4 6 0,0 2 0,3 0-316,3 1 0,-4-3 1,3-7-1,2 1-229,1-1 0,3-6 0,3-2-102,3-2 1,5-3 0,9-6 0,-1-2-71,1-4 1,-1-5-1,1-9 1,-1 1 147,1-1 0,-3 1 0,-2-1 1,-4 1 84,-2-1 0,-3-2 0,-6-1-272,0-3 250,0 8 0,-2 1 1,-4 4-385,-7-5 21,-5 8 0,5-6 0,0 10-286,-2 1 1,4 3-1,0 4 1,3 5 690,3 6 0,3 4 0,2 3 0</inkml:trace>
  <inkml:trace contextRef="#ctx0" brushRef="#br0" timeOffset="1074">820 579 7976,'-11'-19'867,"-6"8"1,12 2 0,-5 11 0,1 5-418,4 6 1,-3 11 0,-1 4 0,0 0-200,1 0 0,-1 5 1,5-5-1,-5 3-59,-2 3 1,7-5-1,-3-3 1,3-5-27,-3-1 1,5-1-231,-4 1 1,6-9 0,6-7-134,7-8 1,-2-5 0,2-8 0,2-1-152,3-3 1,1-3 0,1 4 0,-1 1 69,1-1 0,-1 1 1,-1-1-1,-3 1 139,-2-1 1,-2 7-1,4 2 1,-4 0 218,-2 0 0,-1 7 305,-1-2 1,-5 12-1,2 7-32,-8 4 1,2 3 0,-7-3-1,3-1 264,-1-3 1,1 0-300,6 6-276,-9-8 0,7 0-276,-5-5 133,5-3 1,4 5-756,5-8 681,-5 0 1,13-2-1,-6-2 1,2-5-141,4-2 0,2-2 0,3-6 1,-1-1-160,1 1 0,-1 1 0,-1 3 0,-3 4 350,-2 2 1,-7 3 447,8 6 1,-10 2 0,2 5-115,-3 6 0,-3 11 1,-3 2-1,-1-3 72,-2-1 1,-8-2 0,8-1 0,2 1-791,1-1 1,3 1-2300,0-1 915,0 1 1892,0-9 0,9-3 0,2-8 0</inkml:trace>
  <inkml:trace contextRef="#ctx0" brushRef="#br0" timeOffset="1464">1465 911 8477,'0'-19'1138,"-7"6"0,1 0-499,1-2 0,5-3 1,7-3-532,6-6 0,-2 10 1,0-7-1,-1 0 15,1 3 1,0-1-1,2 2 1,-6 1-650,-5-1 477,-2 1 0,-2 8 1,-5 4-1,-6 7 176,-4 7 1,-5 4-1,-2 8 1,-2 3 96,2 4 1,-4 4 0,2 7-1,0-2-123,-2-2 0,13-7 0,-5 4 0,5-2-441,4-4 0,0-2-173,5-3 381,3-8 0,3-2 0,13-9 1,7 0-114,6 0 0,-2-9 1,8-4-1,3-4 94,2-3 1,-7 7 0,-3 3 0,-6 1-24,-1 4 0,-1 3 0,1 2-513,-1 0 1,-6 2-495,0 5 0,-6-3 1181,6 9 0,0 0 0,7 7 0</inkml:trace>
  <inkml:trace contextRef="#ctx0" brushRef="#br0" timeOffset="1903">1699 736 8205,'0'-13'-644,"0"-1"0,0-1 953,0-2 0,0 4 0,0 0 0,0-2 957,0-3 1,0 5 0,0 0-1349,0-2 0,9 0 655,4 2 1,-2 4-8,2 9 0,-2 2 79,2 5-511,-5 4 0,-8 8 1,0 1-1,0-1-141,0 1 1,0-1 0,0 1-70,0-1 1,0-6 0,0 1-73,0 1 1,0-4 1,0 2 0,-6-7 0,-1 7 259,3 2 0,0-4 0,-1 2 3,-1 2 0,-7-4 1,4 2-83,-2 2 0,7 3 44,-3 1-185,5-8 125,2-2 0,2-9 1,5 0-45,6 0 0,4-2 0,5-3 0,2-3-372,2-3 0,2 0 0,-4-4 0,4 4-260,3 2 0,-8-4 1,4 7-1,-6-1-823,-1-1 1481,-1 5 0,10-5 0,1 8 0</inkml:trace>
  <inkml:trace contextRef="#ctx0" brushRef="#br0" timeOffset="2461">2362 306 9421,'-19'-9'1537,"-1"9"0,1 13-785,-1 11 0,-1 15 1,-5 15-1,-7 9-484,-4 9 0,-4 6 0,-3 2-820,-1-2 157,22-32 0,0 0 0,-14 23 0,5 9 0,6-10 395,4-8 0,11-18 0,2-5 0</inkml:trace>
  <inkml:trace contextRef="#ctx0" brushRef="#br0" timeOffset="4115">2774 109 7793,'0'-19'-404,"0"-1"1,6 1-1,1-1 3486,-3 1-2609,-2 8 0,-4 11 1,-2 15-1,-5 9-114,-2 8 1,5 12 0,-7 4-1,-2 2-119,-3 4 1,5 2-1,0 3 1,-2 2-90,-2 4 1,-5-4-1,0 2 1,-2-7 71,0-4 1,14-9 0,-10 1 0,3-9-640,-1-9 1,7-5 99,5-1 1,4-11-1,2-9 98,0-11 0,6 0 0,3-2 0,2-2-47,4-3 0,2-1 0,1-1 0,-3 1 70,-2-1 1,0 1 0,6 1 0,1 3 84,0 2 0,-1 9 0,1-5 0,-1 2 47,1 1 1,-7-1 0,0 7 175,2 0 1,-4 7 0,0 2 0,-3 2-94,-3 4 1,-3 2-1,-4 3 411,-5-1-160,5 1 0,-15-5 0,1 0 20,-7 0-232,1 7 0,-9-18 1,8 7-1,-3 0 71,2 0 0,0-7-2107,-2 3 569,4-5 1408,-6-2 0,17 0 0,2 0 0</inkml:trace>
  <inkml:trace contextRef="#ctx0" brushRef="#br0" timeOffset="4519">3106 892 8205,'0'-20'1011,"0"7"1,2 0-812,5-2 1,-3-2 0,9-3 0,2 1 59,3-1 1,1-2 0,1-2-1,-1-2-320,1 3 1,-1 1-1,1 2 1,-3 1-45,-4-1 0,-2 3 178,-4 4 1,-14 4 0,1 9 0,-10 0-115,-3 0 1,-3 11 0,-2 6 609,-2 7-170,-9 2 1,12-4 0,-8 2 176,3 2-447,-7 0 1,13-6 0,-1-1-144,7 1 2,-1-1 0,15 1 1,-5-1 0,5 1 0,4-9 0,5-5 0,6-4-176,4-2 1,5-2 0,2-2 0,4-5-391,2-2 0,-4 5 1,5-5-1,-3 2 329,-4 5 1,-2 2 0,-3 2 74,1 0 0,-3 2 0,-2 4 84,-2 7 1,-8 5 0,1 1-1214,-4 1 0,1-7 1301,3 0 0,-4-9 0,16 5 0,-8-9 0</inkml:trace>
  <inkml:trace contextRef="#ctx0" brushRef="#br0" timeOffset="4752">3633 617 8205,'7'-30'486,"-1"4"1,1 2-51,2-2 0,-7 11 0,4-5 0,-1 5 153,1 4 1,-6 5-32,0 12 0,-2 1 0,-11 10 1,-2 7-277,-3 4 0,-8 7 0,0 8 0,0 3-144,-2-3 1,6 1 0,-4-1 0,5 1-113,1-8 0,7 4 0,2-10 0,3 0-315,3-4 1,5-6 0,9-7-945,10-7 0,3-8 0,11-9 0,1-10-347,3-8 0,5 3 1580,3-6 0,-4-1 0,7-6 0</inkml:trace>
  <inkml:trace contextRef="#ctx0" brushRef="#br0" timeOffset="5023">4160 264 8205,'0'-20'-757,"2"1"746,5-1 0,-5 0 1,4 1 1224,-3-1 0,3 7 812,1 0-1665,-1 9 1,-15 6 0,-1 16 0,-6 8 169,-3 4 1,8 5 0,-13 8 0,0 5-271,2 2 1,-1-2 0,-1 8 0,-2 5-384,2 0 0,0-5 0,0-2-911,-2 1 1,2 3 694,11-12 1,-2-3 0,6-8 53,-2-2 1,7-16 283,-3 2 0,14-12 0,4 2 0</inkml:trace>
  <inkml:trace contextRef="#ctx0" brushRef="#br0" timeOffset="5263">4278 577 8205,'-13'-6'1312,"0"-1"0,0 1 1,-6 6-916,-1 0 0,1 6 0,-1 3 0,-2 4 15,-4 9 0,2-1 0,-6 10 1,0-1-306,-1 1 1,7-5 0,0 4 0,9-2-219,9-4 1,4-2 0,2-3-35,0 1 0,10-9 0,8-5 0,8-4-1477,4-2 1,3-8 0,6-5 0,0-5 1621,0-1 0,0-1 0,0 1 0</inkml:trace>
  <inkml:trace contextRef="#ctx0" brushRef="#br0" timeOffset="5630">4531 538 8205,'-11'-9'3579,"1"7"-2860,3-4 0,-2 12 0,-6 7 0,4 7-283,3 6 0,-8-2 1,6 6-1,-1 1-279,4-1 1,-2-4-1,3 4 1,2-1-211,1-5 1,3-3-385,0-1 1,9-9 0,4-5-1,5-4-81,1-2 1,7-11 0,0-6-1,-2-7-6,-2 0 0,-1 3 0,1 1 1,0 1 386,-5-1 1,-2 3 0,3 1 0,-3 6 1454,-2 1-504,-9 2 0,5 10-285,-9 3-433,0 5 1,-6 8 0,-1 1-602,3 0 48,-7-1 0,9-6 0,-7 0 0,2 2-919,1 3 0,-1-5 0,7 0 1376,0 2 0,0 2 0,0 3 0</inkml:trace>
  <inkml:trace contextRef="#ctx0" brushRef="#br0" timeOffset="6068">5001 656 7808,'2'-30'-565,"5"4"1,-5 4 0,7 5 2475,-1 4 657,-5 4-1865,5 9 0,-8 15 0,-2 5 0,-4 4-395,-7 4 0,2 2 0,-2 9 0,-5 3-101,-6 3 0,3-3 1,-5 3-1,4-1-318,2 1 0,1-8 0,-1 6 1,1 1-349,-1-3 0,1 0 1,1-4-1,3-4 44,2-7 1,9-4 179,-3-3 0,7-10 113,7-9 0,-3-11 0,9-13-716,2-2 592,3-9 0,1 11 1,1-8-1,-1-3 84,1-2 0,-1 2 0,1-1 0,-1-6 333,1 1 0,0-9 0,-1-2 1,1-4 42,-1-3 0,3-4 1,2 2-1,2 5-16,-2-1 1,0 18 0,-1 7-1,3 10 116,-2 9 0,-2 4 0,-2 11 0,-3 7 183,-4 11 1,-4 1 0,-9 12-1,0 2 132,0 2 0,0-5 0,-2 1-489,-5 1-132,-4-5 0,-8 5 0,-1-8 0,1-2-602,-1-2 0,0-2 1,-1-3-1,-3-2-3173,-2-2 3767,0-8 0,6 21 0,1-5 0</inkml:trace>
</inkml:ink>
</file>

<file path=word/ink/ink1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4:14.103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96 713 8205,'-2'11'173,"-2"-2"0,-5-3 1,1 3-1,-1 2 292,4 4 1,-3-4 0,-1 2-90,-2 2 0,7-4 1,-3 2-1,3 0 1253,-2-2-1364,3-3 1,-3-8-1,12 0 1,7-4-304,5-9 1,1-2 0,1-15-1,2-1-350,4 1 0,-5-3 0,5-6-453,-4 0 614,6 0 0,-6 0 1,2 0-259,-9 0 337,2 0 0,-14 9 0,3 4 1,-4 4 115,-2 2 0,-8 10 1,-5 5-1,-7 10 442,-6 8 0,4 13 0,-4 6 0,2 5 65,-2 2 1,5 2 0,-5 3-1,4 3-384,2 3 1,7-6 0,2 1 0,3-4-942,3-2 1,3 0-1,4-2 1,5-4-168,6-7 0,6-13 0,5-7 1017,2-4 0,18-2 0,-3 0 0</inkml:trace>
  <inkml:trace contextRef="#ctx0" brushRef="#br0" timeOffset="202">663 204 8205,'0'-20'3803,"-9"12"-3080,-4 8 0,-4 15 1,0 15-1,-1 5-185,-1 6 0,10 11 1,-11-2-875,3 0 290,0 15 0,-3-11 0,1 13-1312,-1-6 0,3 0 100,4-16 0,4 7 1,9-8 1257,0-7 0,0-7 0,0-11 0</inkml:trace>
  <inkml:trace contextRef="#ctx0" brushRef="#br0" timeOffset="445">761 614 8205,'-20'0'2346,"1"0"1,8 2-2478,4 4 1,14-3 0,6 3-1,6-2-1047,7 3 0,-2-5 0,9 5 1,2-7 397,1-7 1,-3-4 779,0-8 0,-1-1 0,7 1 0</inkml:trace>
  <inkml:trace contextRef="#ctx0" brushRef="#br0" timeOffset="621">1191 165 8205,'-9'-20'470,"-2"1"-89,0-1 0,-6 7 1,4 2 182,-5 3 0,-1 3 0,-1 12 0,1 8 130,-1 9 1,-1 8-1,-3 14 1,-5 6-329,-1 4 0,6 5 0,-4 2 1,2 4-670,0 3 1,0-7-1,8 2 1,5-5 404,7-1 1,4-9-1,2-5 392,0-4-494,8-19 0,3 4 0,9-15 0</inkml:trace>
  <inkml:trace contextRef="#ctx0" brushRef="#br0" timeOffset="862">1209 613 8205,'-13'-2'1500,"0"-5"0,7 5-84,-8-5-458,10-4-227,-5 9-515,9-6 0,3 8 0,3 0-724,7 0 0,0 0 1,5 0-1,3 0-807,1 0 1,2 0 0,0 0 0,2 0 439,-2 0 1,-3-7 874,-1 1 0,8-18 0,3 2 0</inkml:trace>
  <inkml:trace contextRef="#ctx0" brushRef="#br0" timeOffset="1038">1562 263 8205,'-20'-6'404,"1"-1"379,-1 3 0,7 2 0,0 4 0,-2 7 44,-2 10 1,-10 9 0,1 11-1,0 5-351,-2 8 1,4 0 0,-6 13 0,2-2-359,4 2 0,9-11 0,4 3 1,2-8-544,5-5 1,10-12 0,7-8 0,7-9-1174,6-8 0,-2-7 0,8-7 1,1-6-619,-3-4 2216,7-3 0,-6 1 0,8-1 0</inkml:trace>
  <inkml:trace contextRef="#ctx0" brushRef="#br0" timeOffset="1317">1738 341 9917,'-20'-10'4647,"9"-8"-4100,3 16 0,8-4 0,0 12 0,0 7-498,0 4 0,-3 12 0,-1 1 1,-5 5-5,-2 4 1,5-5 0,-7 14 0,-2-2 109,-3-1 0,-1 1 1,1-7-1,3 0-279,2 0 1,9-7-1,-3-1-153,5-3 1,4-11-1,5-10-949,6-5 1,6-13 0,8-6 0,5-9 107,5-5 0,-4 5 0,-1-4 1118,3 2 0,2-7 0,2 5 0</inkml:trace>
  <inkml:trace contextRef="#ctx0" brushRef="#br0" timeOffset="1699">2049 242 8205,'-11'-13'626,"5"0"0,2 2 0,-1-4 4773,-1 2-4439,-1 8 0,7-1-802,0 12 1,0-1-1,0 8 1,2 2 7,5 2 0,-5 9 1,5 0-1,-5 0-496,-2 3 1,0-6 0,-2 8 0,-3-1 65,-1 1 0,-7-8 1,6 3-1,1-2 56,-3 2 0,5-8 0,-7 5 74,2 1 1,-4 0-620,7-4 7,-1-9 1,7-1 650,0-3 1,2-3-1,3 9 36,1 2 1,1-4-1,-7 2 1,0 2 217,0 3 1,0 1 0,0 1 0,0-1 562,0 1 0,-3-1 0,-3 1 1,-5 2-1045,0 4 1,-6-7 0,4 3-2874,-5-7 753,8-2 2442,-8-2 0,16-2 0,-7-9 0</inkml:trace>
  <inkml:trace contextRef="#ctx0" brushRef="#br0" timeOffset="1870">2342 302 8205,'11'-10'-152,"4"-8"1,-6 7 3042,2 1 1,-5 1-934,7 9 1,-8 2-1,1 7-572,-4 10-1236,-10 9 0,-5 14 1,-11 3-1,-2 9-491,2 9 1,-4 4-1,-1 7 1,1-2 593,0 2-253,2-7 0,-2 9 0,-3-7 0</inkml:trace>
  <inkml:trace contextRef="#ctx0" brushRef="#br0" timeOffset="3832">3027 126 8205,'7'-26'-875,"-1"0"0,1 2 3378,1 2-1570,-5 3 0,5 10 0,-8 9-452,0 11 1,0 15 0,-2 9 0,-4 8-16,-7 9 1,-5 7 0,-1 3 0,-3 6-195,-4 1 0,4 0 1,-4 5-540,4-2 0,-4-3 234,0 3 0,0-5-1981,7-9 1589,-1 1 1,7-9 0,2-7 0,3-8-243,3-9 0,7-13 0,9-9 667,9-8 0,12-16 0,-1-10 0</inkml:trace>
  <inkml:trace contextRef="#ctx0" brushRef="#br0" timeOffset="4082">3397 399 6609,'-8'-20'3577,"3"10"-1735,-8 3-1483,0 5 1,-6 2 0,-1 0 0,-1 0-89,-6 0 0,4 9 0,-10 6 0,-2 7-168,-2 4 1,5 8 0,-1-1 0,1 4-51,1 2 1,1 0 0,6 0 0,0 0-108,7 0 0,-1-2 0,12-3 0,2-3-2,1-3 0,6-2 0,3-7 0,7-1-418,4-5 0,10-5 1,1-8-2955,2 0 2598,3-8 1,6 3 0,0-8 829,0-2 0,0-2 0,0-3 0</inkml:trace>
  <inkml:trace contextRef="#ctx0" brushRef="#br0" timeOffset="4479">3457 751 8967,'0'-19'529,"0"-1"1,-2 7 0,-3 0-65,-1-2 0,-1-2 0,10-1 0,1 1-306,2-2 1,3 8 0,-2-11 0,4 0-164,-1 1 0,6 8 1,-8-11-163,3 0 1,-7 7 89,3 4 1,-7 10 0,-7 3-1,-6 13 159,-4 11 0,-5 7 0,-2 8 0,-4 0 13,-2 0 1,4 0 0,-5 0-1,3 0-21,4 0 1,3-7 0,3-1 0,3-1 85,2 0 1,9-12-173,-3 1 0,14-12 1,6-3-1,6-8 54,7-9 0,-2-7 0,9-6-768,1-6 515,3 4 1,-4-1 0,-3 10-272,-1-1 371,-3 1 1,-7 6-1,1 2 24,-1 2 1,-8 5 0,-4 10 43,-5 7 1,-2 5 0,0 1 0,-2 1-383,-5-1 0,5 1 0,-5-1 0,5 1-1626,2-1 2050,0-8 0,0 7 0,0-8 0</inkml:trace>
  <inkml:trace contextRef="#ctx0" brushRef="#br0" timeOffset="5006">3849 556 8205,'-2'-19'1651,"-5"-1"0,3 3-882,-9 4 0,8 6 0,-1 14-459,4 6 0,-5 4 1,1 3-1,1 1-257,3 5 0,-4-4 1,-1 6-1,1-2-131,-3 0 0,5 7 0,-7-7 0,2-2-362,5-3 0,2-1 0,2-1-249,0 1 1,0-7 298,0 0 0,2-15 0,4 0 1,7-7 40,5-6 0,1-9 1,1-2-1,1 2 188,5 2 1,-4 1 0,4-1 0,-4 0-51,-3 5 1,-1 2 0,-3-3 1079,-2 5-245,0 5 1,-2 10 0,-7 4-1,-6 7-220,-4 5 0,-10 1 0,6 1 0,-1-1 88,4 1 0,-2-1-1246,3 1 488,-1-1 207,7-8 0,3-2-567,3-9 435,5-9 0,2 5 0,0-9 0,2-2-85,3-3 1,1 5 0,1 0 418,-1-2 0,-6 6 0,-2 1 94,-2-1 0,4 9 0,-7 0 153,-1 11 1,-5 6-1,-5 3 1,-3-1-320,-3 1 0,6 6 1,-3 0-1,1-2-1071,1-3 1,-1-8-2061,7 0 2032,0 0 1,2-2 1027,5-4 0,4-5 0,8-2 0</inkml:trace>
</inkml:ink>
</file>

<file path=word/ink/ink1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4:06.047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333 179 7955,'0'-13'373,"0"0"0,-7 10 0,-2 3 903,-1 11-941,-3 15 1,-7 13-1,-2 16 1,-2 8-105,-2 8 0,-2-1 0,4 1 0,-2 3-300,2 2 0,3-4 1,1-3-1,3-4 341,4-8 0,-2-7-272,8-11 0,1-9 0,6-2 0</inkml:trace>
  <inkml:trace contextRef="#ctx0" brushRef="#br0" timeOffset="433">742 60 10692,'-2'26'417,"-5"0"1,-4 11 0,-8 2 0,-3 11-107,-4 7 0,2 4 1,-6 4-1,-1 4-166,1 1 0,6-3 1,-2-11-1,4-6-110,3-11 0,6-2-352,0-11 63,9-8 194,-5-10 1,18-16 0,1-5-984,1-5 750,7-10 1,-5 4 0,11-6-1,2 2-40,-3 4 1,-1-4 0,-2 4 0,1 4 240,5 5 1,-10 4 0,3-2 313,-1 7 1,-3 6-1,-2 6 73,-7 7 1,-4 13 0,-2 5 0,-2 1 65,-4 1 0,-5-1 0,-6 5-631,4-4 19,-5 4 1,7-14 0,-8 8-2892,-1-3 1415,9-2 1137,3-15 590,8-2 0,0-9 0,0 0 0</inkml:trace>
  <inkml:trace contextRef="#ctx0" brushRef="#br0" timeOffset="1189">995 569 8101,'7'-19'-1182,"-1"-1"0,1 1 2590,-7-1 0,-9 9 0,-4 7 0,-5 11-271,-1 12 1,-3 9-1,-2 9-273,-2-4-698,-8 12 0,10-12 0,-5 13 0,6-5-52,5-2 0,5-9 1,0-4-1,7-4-35,3-2 0,6-3 1,3-4-500,7-7 1,5-6 0,1-6 0,3-9 75,4-9 1,-4 2-1,4-6 1,-5 2-86,-1 0 0,-7-7 1,0 5-1,0 0 110,-2 0 0,4-1 0,-9 5 0,-1-4-725,-3-2 1,0 13 0,3-3-780,1 3 1823,1 8 0,1 0 0,-3 9 0,8 0 0,0 0 0,6 0 90,1 0 1,-1 0 837,1 0 1,-7 0 2128,0 0-2232,-9 0 1,5 2-1,-11 5-487,-5 6 0,3 11 0,-7 2 0,0 0-109,0 2 1,5-4 0,-5 6-214,2-1 23,-6-3 0,11-5-503,-9 5 261,8-4 0,-3 6-512,8-8 382,0-9 1,2-3 47,4-8 1,5-8 0,7-5 0,-1-7-186,2-6 1,-3 2 0,10-6 0,-5 2 207,-1 4 0,-1 2 1,1 3-1,-3-1 300,-4 0 0,5 10 481,-5 3 0,-5 7 0,-1 7-390,-5 6 1,-8 4-1,-3 3 1,0-1 116,1 1 0,-1-3 0,5-2 664,-3-2-285,1-8-1079,6 12 0,2-15 113,4 5 0,-1-7 1,8-5-1,0-3 50,-3-3 1,8-2 0,-5-5-1,4 3 245,3 2 0,-7 2 0,0-4 362,2 2 1,-4 9 40,2-3 1,-9 14 0,3 6 0,-5 4-6,-2 3 1,0-1-1375,0 1 737,0-1 1,0 1 0,0-1 172,0 1 1,0-7 0,0 0-2575,0 2 1855,0-6 1,0 2 830,0-5 0,9-4 0,1 7 0</inkml:trace>
  <inkml:trace contextRef="#ctx0" brushRef="#br0" timeOffset="1413">1582 844 8294,'11'-9'876,"6"-2"-303,-4-8 1,-4 6 0,0 2 0,-1 0-242,5 0 0,-2-2 1,2-6-1,3-1-46,1 1 0,9-3 0,0-2-465,-2-2 152,-2-9 0,-3 5 1,1-9-294,-1 0 310,-8 8 0,0-3 1,-7 8-1,1 4 132,-8 7 0,1 6 0,-13 9 0,-4 2 128,-5 5 1,-5 12 0,6 14 0,-3 6-184,2 6 0,2-1 0,2 6 1,1 0-637,-1 0 0,9-7 1,5 3-1,4-5-3715,2-2 4284,0-9 0,8 7 0,3-6 0</inkml:trace>
  <inkml:trace contextRef="#ctx0" brushRef="#br0" timeOffset="1653">2384 157 8101,'-11'0'1056,"-6"9"0,13-5 0,-9 9 0,0 4-719,2 7 0,-9 15 0,3 16 1318,-7 8-1669,-11 15 1,11 2 0,-6 3 0,2-7-984,4-5 0,11-8 997,6 2 0,-4-13 0,1-4 0</inkml:trace>
</inkml:ink>
</file>

<file path=word/ink/ink1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4:02.448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76 348 8101,'0'-19'81,"0"6"1,-2 0 208,-4-2 1,4-3 0,-7 1 368,0 4 0,7 6-330,-4 14 1,-3 6 0,2 13 0,1 6-136,-3 5 1,5 5-1,-7 3 1,0 7-44,0 5 0,0-5 0,-4-2-8,2-2-122,9-3 0,-7-6 1,7-2-1,-3-4-24,3-7 0,2-5-26,2-1 1,0-18 0,0-8-1,2-10-112,4-3 0,5-9 1,9-5-1,-1-6-41,1-7 1,1 5 0,3-4 0,2 3 90,-2 3 0,-2 7 0,-2 1 0,-1 1-14,1 0 0,-1 14 231,1 3 1,-9 13-1,-5 11 493,-4 9-482,-2 12 0,-2-1 1,-4 8-251,-7 0 118,-5 0 0,5-7 0,0-1 1,0-1-548,2 1 0,-4-7 0,9 2-2675,1-5 1393,3-1 1824,11-9 0,2 6 0,8-6 0</inkml:trace>
  <inkml:trace contextRef="#ctx0" brushRef="#br0" timeOffset="287">411 798 8101,'-13'0'606,"0"0"0,6 0 856,-6 0-1280,9 0 1,-3-9-1,14-4 1,6-4-115,4-3 1,3-2 0,-1-4 0,3-4-215,4 0 0,-2-7 0,6 4 0,-1-4 122,-5-2 0,-3 0 0,-3 2 1,-5 5 158,-7 6 0,-4 4 0,-4 4 62,-4 5 0,-5 7 0,-9 15 0,-1 8 107,-5 7 0,2 13 1,-7 0 246,3 6-434,-7 11 0,11-10 0,-6 6-592,2-3 357,2 8 1,13-14 0,2 2-1682,2-8 1270,3 2 0,12-15 0,3 2 1,4-7-553,9-4 1,-1-9 1080,12 3 0,-1-14 0,8-3 0</inkml:trace>
  <inkml:trace contextRef="#ctx0" brushRef="#br0" timeOffset="706">742 564 8101,'0'-19'209,"0"-1"410,0 1 1,0-1 306,0 1-471,0 8 1,-2 2-158,-5 9 1,5 9 0,-4 4 0,1 6-42,-1 7 0,4-2 0,-5 9 0,3 2-169,-3 1 1,5-3-1,-7-3 1,3 1-193,-1-1 0,1-6 1,6 2-136,0-4 0,0-3-257,0 1 0,2-11 1,5-9 38,6-11 0,4-7 0,3-1-221,-1-1 548,-8 9 1,6-4 0,-6 7-113,0-3 207,6 6 1,-12-3 118,8 8-67,-9 0 1,5 2 0,-9 4 0,0 7 237,0 5 1,0 1 0,0 1 393,0-1 1,0 1-234,0-1 0,2-8 0,2-6-314,3-10 0,8-6 0,-4-8 0,2-3-88,0-4 1,0-4 0,6-9 0,1 0-629,0 0 1,-1-1 0,1 1-2098,-1 0 1884,1 0 1,-3 9 826,-4 4 0,4 4 0,-6 3 0</inkml:trace>
  <inkml:trace contextRef="#ctx0" brushRef="#br0" timeOffset="924">1290 817 8101,'-11'0'201,"0"0"1,5 0 501,-7 0 1,4 2-1058,3 5 0,4-3 354,2 9 0,0 0 0,0 7 0</inkml:trace>
  <inkml:trace contextRef="#ctx0" brushRef="#br0" timeOffset="1179">1603 289 8101,'-20'-2'656,"1"-5"0,-1 3 0,1-7 982,-1 2-1442,9 3 0,5 12 1,10 3-1,5 0-368,2-1 0,8 7 0,7-4-2058,-2 0 1598,6 7 0,-1-16 0,5 4-1039,-1-4 1671,-9-2 0,13 0 0,-7 0 0</inkml:trace>
  <inkml:trace contextRef="#ctx0" brushRef="#br0" timeOffset="1390">1973 74 8101,'-20'-20'811,"1"7"1,-1 0-373,1-2 0,-1 6 1,1 5-1,-1 11 83,1 12 1,-3 9-1,-2 11 1,-4 3 50,-3 3 1,8 7-1,-6 13 194,1 7-717,6 4 1,-4-2-1,11-2 1,4-1-407,3-4 0,1-17 0,7 3 0,2-12-444,5-9 0,4-10 0,8-11 1,1-2-191,-1-5 1,1-11-1,-1-6 1,3-6 989,4-7 0,-4 4 0,6-6 0</inkml:trace>
  <inkml:trace contextRef="#ctx0" brushRef="#br0" timeOffset="1587">2012 446 8897,'-19'0'1311,"-1"0"1,3 9 0,1 4 0,6 4-962,1 3 0,0 6 1,5 2-1,-3 2-459,3 5 1,2 9 0,2 1 0,0-1-930,0-3 1,2-4 0,5-3 0,6-5-424,4-8 0,2 1 0,1-15 1461,0-3 0,8-2 0,2-2 0</inkml:trace>
  <inkml:trace contextRef="#ctx0" brushRef="#br0" timeOffset="1746">2228 585 8101,'-20'-13'661,"1"2"1,-1 2-220,1 5 1,-1 4-1,1 6 1,-3 10 244,-4 8 1,4-1 0,-6 10-1,0 4-825,-5 6 0,5-6 1,2 7-1,4-3-856,3-6 1,6 4 0,2-9-1,2 0-1802,5-3 2796,2-14 0,10 4 0,3-6 0</inkml:trace>
  <inkml:trace contextRef="#ctx0" brushRef="#br0" timeOffset="1974">2266 661 8101,'-11'-20'-795,"0"7"1,7 0 3567,-2-2-2327,-1 7 0,9-1 0,5 11 1,6 2-540,4 3 0,5-1 0,2-6 0,2 0-771,-2 0 0,4 0 0,-2 0 0,0 0 864,2 0 0,3-8 0,8-3 0</inkml:trace>
  <inkml:trace contextRef="#ctx0" brushRef="#br0" timeOffset="2149">2638 290 8665,'-39'-31'940,"15"12"0,5 12 0,-1 7-517,-4 7 1,3 6 0,-5 13 0,2 9 153,-2 8 1,2 3 0,-7 10 0,3 5 1,4 0 0,9-1 0,4-3 0,3-3-1336,3-2 0,3-8 1,2-1-1,2-8-338,5-9 1,4-13 1094,8-7 0,9 5 0,3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6:58.446"/>
    </inkml:context>
    <inkml:brush xml:id="br0">
      <inkml:brushProperty name="width" value="0.0601" units="cm"/>
      <inkml:brushProperty name="height" value="0.0601" units="cm"/>
    </inkml:brush>
  </inkml:definitions>
  <inkml:trace contextRef="#ctx0" brushRef="#br0">153 354 7867,'2'-17'188,"3"0"1,-3 5 0,4 1 2072,-4-2-1816,-2 5 0,-8 3 1,-1 12-1,-2 8-205,-1 6 1,1 9 0,-6-3 0,2 1-92,4 0 1,-4-5 0,5 5-1,-1 0-107,0-2 1,7-1 0,-4-8-1,3 0-300,-1 0 1,0-6 36,6 0 0,8-7 0,3 0 0,4-6-89,2-4 0,0-7 1,0 2-1,0-4 30,0-2 0,0 2 0,0 2 0,0 3 141,0 3 1,0 1 0,0 6 341,0 0 1,-8 7 0,-3 5 0,-5 5 232,-1 5 1,0 5 0,-1 5 0,-3-2 82,-2-2 0,-1-7 0,3 1 776,-2-3-1487,1-10 0,5-9 0,0-11 1,1-6-750,5-5 0,4 1 1,6-7-1948,1-2 2314,0-2 1,2 3 0,2 3 0,3 0 573,3-1 0,-5 7 0,6-3 0,1 4 0,5 2 0</inkml:trace>
  <inkml:trace contextRef="#ctx0" brushRef="#br0" timeOffset="491">628 404 7867,'17'0'929,"0"0"-9,0 0-124,-8 0 1,-1 8 0,-10 3 0,-4 6-152,-5 6 1,-10 3-1,-3 8 1,-3 0-187,-3 0 0,0 0 0,0-1-150,2 1-184,7-7 1,-3-1-1,9-5 24,3 1 0,7-7 1,10-11-449,7-8 1,5-5 0,3-10 0,5-4-164,1-5 0,-3 2 1,3-2-1,0-2-74,1-2 1,-7 0 0,1 2 0,-6 1 135,-4-1 0,-5 4 1,3 0-1,-1-1-182,-4 1 1,-2 5 0,-4-1-1136,-4 3 1114,4 2 1,-11 0 602,7 0 0,1 0 0,7 8 0,3 3 0,5 4 0,7 4 0,0 4 0,0 3-82,-1 0 1,1 6 0,0-5 0,0 1 245,0 0 1,-6-1-1,-1 3 1,-1-2 875,1 2 1,-5-3 0,5 1-1,-3 2-308,-3 2 1,0 2 0,0 0-1,1 0-303,-1 0 0,-2 2 0,-2 4 0,-2 5-206,-4 4 0,3-4 0,-7-2 0,1 1-193,-1-1 0,7-5 0,-3 1 384,4-3-295,2-10-313,0-1 0,6-23 0,3-8-434,6-7 0,-2 0 1,10-2-1,-2-4-496,1 1 0,-1-1 0,5 2 1,1 2 222,-1 4 1,-5-2 0,1 7 900,-3 2 0,5-5 0,3 0 0</inkml:trace>
  <inkml:trace contextRef="#ctx0" brushRef="#br0" timeOffset="698">1305 33 8106,'6'-11'2483,"0"-1"-1026,-1 9 1,-5-3-848,0 12 0,-7 12 0,-5 14 1,-3 10-307,-2 7 1,-5 0 0,-3 13 0,1 2-506,0 1 0,1-2 0,6-3 0,0-4-1448,0-7 0,8-6 0,3-11 530,4-3 1,10-12-1,5-14 1,6-6 1118,3-9 0,8-10 0,-3-12 0,7-9 0</inkml:trace>
  <inkml:trace contextRef="#ctx0" brushRef="#br0" timeOffset="880">1492 304 8306,'9'-8'1417,"-1"6"1,-10-5-1,-4 7-547,-5 0 1,-6 7 0,-4 5 0,-3 5-232,-3 5 1,-1-1-1,-6 7 1,2 2-496,4 2 1,4 0 0,8-2 0,5-3-574,6-3 1,5 1-1,7-7 1,10-1-319,9-7 0,6-7 0,2-3-3468,0 0 2183,7 0 2032,-5-7 0,13-2 0,-6-8 0</inkml:trace>
  <inkml:trace contextRef="#ctx0" brushRef="#br0" timeOffset="1163">1795 403 6050,'-7'-9'1065,"5"1"1,-11 10 0,5 6 0,-1 7 23,-4 6 1,0 3 0,-1-1 0,3 3-1122,-2 0 0,0 1 1,0-7-1,3 3-1423,3-2 1,1-8 1424,6-2 30,0-7 0,15-4 0,4-10 0</inkml:trace>
  <inkml:trace contextRef="#ctx0" brushRef="#br0" timeOffset="1734">1880 102 7867,'-9'-17'0,"1"5"0,8 1 859,0 7 1,0 4 0,0 12 0,2 3-579,4 2 0,1 0 0,6 1 0,-3 3-1109,-3 2 0,1 1 1,-4-3-1,1 3 607,-1 3 0,-2-1 1,-2 4-1,0-2 191,0 2 0,-2-3 0,-2 1 0,-3 2 491,-3 2 1,1-4-1,-4-3 1,3-3 900,3-1 1,-6-6-466,1 8-1102,5-12 0,5-5 0,9-12 0,3-4-359,3 1 0,2-6 1,2 4-1,0-6-3,0-6 1,0 10 0,-2-4 318,-4 2 176,4 8 0,-5-7 864,7 9-264,-1-1 0,-6 8 71,-4 4 0,1-3 1,-1 9-31,-3 1 0,-1-4 1,0 1-621,4-3 1,-2-1 0,7-6 0,2 0-201,2 0 0,-4-8 0,1-3 0,1-4 22,2-2 0,4-2 1,0-2-1,1-3 215,1-2 0,-8 3 1,6-5-1,-6 0 355,0 1 0,-5-3 0,-1 8 644,1 1-580,-6 10 1,3 3 679,-10 8-807,3 8 0,-13 9 1,4 13-1,-5 5 55,0 5 1,-1 9-1,0 0 1,0 7 30,0 4 1,-2-1 0,-2 7 0,-3 3-61,-3 1 1,-1 5 0,-6-2 0,-1-1-222,-5-2 1,3-14 0,-7-5 0,-1-4 33,-4-6 0,8-16 0,-8-3 1,4-12-3717,1-8 1,12-16 3598,-1-3 0,2-18 0,-2-1 0</inkml:trace>
</inkml:ink>
</file>

<file path=word/ink/ink1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4:01.440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99 157 6843,'6'-20'0,"1"1"0,-1 6 0,-6-1 402,0-1 998,9 7 177,-7-10-1091,7 7-350,-9 1 0,0 10 1,-2 13-1,-3 6 72,-1 7 1,-3 5 0,5 5 0,-5-1-48,-2-2 0,5-1 1,-5 7-1,0-2-279,0-4 1,5-3 0,-5-6-1,0 2-109,0-2 0,7-2 14,-3-3 0,5-10 0,2-11 86,0-16 1,9-3 0,1-12-1,3-2-161,1-1 0,1-4 1,9 1 142,2 0 66,0 0 1,-7 9 0,-1 4 56,-5 4 63,4 3 1,-13 1 0,9 5 182,3 7 1,-8 6 0,-1 6-104,-5 7 0,-2 7 0,-2 4 0,-3 2 135,-1-2 0,-3-3 0,5-1 1,-3-1-151,3 1 1,0-3 0,-1-2-105,-1-2 0,-1-6 8,7 6 1,7-11 0,2 0-1,1-8-276,6-5 0,-3-4 1,4-9-1,5-2-127,-1 2 1,1-4 508,-2 2-175,-1 0 1,-1 13 0,-3 2 371,-2 2-234,-9 3 1,5 14 0,-9 5 0,0 7 55,0 6 1,-7 4 0,-1 7-1,-3-2 75,-4-3 1,-1-6-1,1 7 1,4 0-606,3-3 1,-1-2 0,5-8 0,-3-1-1056,3 1 1,4-9 1449,6-5 0,14 5 0,10 0 0</inkml:trace>
  <inkml:trace contextRef="#ctx0" brushRef="#br0" timeOffset="250">664 59 8101,'-19'0'341,"6"2"0,0 2 1,-3 5-38,-1 2 1,4-2 0,2 8 0,3 7-7,3 4 0,-4 11 0,3 7 0,2-1-134,1 3 0,3-7 1,0 5-1,3-5-96,3-2 1,-2-8-1,10-7 1,1-9 18,2-9 0,9-6 1,0-6-38,-2-7-70,6-13 0,-6-7 0,7-10-594,-3-3 240,-2-8 1,-4 10 0,-1-5 0,1-1-533,-5 0 1,-3 13 0,-1-2 905,-7 2 0,5 9 0,0-1 0</inkml:trace>
</inkml:ink>
</file>

<file path=word/ink/ink1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4:45.089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430 230 8205,'18'-20'350,"-3"3"1,-4 2 1819,-3 2-1780,-1 8 0,-9-1 0,-5 12 1,-6 12-14,-4 12 0,-5 5 1,-2 17-1,-4 2-341,-2 3 1,-3 10-1,-6 4 1,0 8-1070,0 5 0,0-8 0,0 5 1033,0-5 0,-1 13 0,1-9 0</inkml:trace>
  <inkml:trace contextRef="#ctx0" brushRef="#br0" timeOffset="300">939 153 8205,'0'-20'51,"0"0"0,2 1 280,5-1 1,-5 1 0,7-1 1073,-1 1-1028,-5 8 1,5 7 0,-8 14-96,0 10 0,-2 15 1,-2 2-1,-5 8-38,-2 5 1,-2 4-1,-6 9 1,-1 2-43,1-2 0,-1-2 0,1-2 0,-1-1-96,0 1 1,1-7 0,2-4 0,1-5-39,3-6 0,7-11-122,-7 0 0,8-15 0,-1-11 0,4-13-253,2-11 1,8 0 0,5-8-1,7-5-180,6-6 0,-4 6 1,6-7-1,-2 1 164,0 2 0,7 6 0,-7 4 0,-2 3 98,-3 4 1,-1 9 0,-1 4 446,1 3 1,-9 18 0,-5 16 0,-6 9 96,-6 4 0,-5 7 0,-9-1 0,1 1-266,-1 2 1,1-13 0,-1 4 0,1-2-450,-1-1 1,3-5-1,2-7 1,4-7-2967,2-4 3362,3-9 0,23 5 0,5-9 0</inkml:trace>
  <inkml:trace contextRef="#ctx0" brushRef="#br0" timeOffset="571">1251 620 6476,'-9'-10'973,"5"1"0,-9 11-21,-2 5 0,-3 3 1,-1 12-1,-1 2-463,1 2 1,6 2 0,2-4-1,0 2-182,0-2 1,7 0 0,-3 0-259,5 2 1,2-7 0,2-8 0,5-2-98,6-5 1,4-4 0,3-6 0,-1-7-89,1-5 1,-3-1 0,-2-1-1,-4-1-20,-2-5 0,-1 4 0,-3-6 0,1 2-184,-1 0 1,-3 0-1,-2 6 1,0 0-1537,0 1 0,-2-1-408,-5 1 2284,5-1 0,2 9 0,11 3 0</inkml:trace>
  <inkml:trace contextRef="#ctx0" brushRef="#br0" timeOffset="1053">1465 542 8001,'-11'2'2862,"2"5"-2298,1 6 1,5-2-1,-3 2 1,2 4-94,-3 7 0,3-2 0,-7 4 0,2-2-312,5 2 0,2-2 1,2 6-1,0-2-226,0-4 1,0-2 26,0-3 1,2-8-1,4-4-250,7-5 0,5-11 0,1-4 0,1-6-95,-1-7 1,1 4-1,-1-6 1,1 2 129,-1 0-1,1 0 1,0 6 0,-3 1 7,-4-1 0,-2 7 313,-5 0 1,-4 11 0,5 2 0,-5 11 484,-2 6 0,0 3 0,-2-1 0,-2 3-136,-3 4 1,-6-4-1,4 1 1,1-5 18,-1-5 0,3 0 468,6 6-1369,0-8 0,2-4 0,4-12-126,7-1 1,-2-9 0,2 2 0,2-5 8,3-1 0,1-1 0,1 3 127,-1 4 1,-6-2 435,0 8 0,-8 3 537,1 10 0,-4 5 0,-2 9 1,-2-1-558,-4 1 1,4-1 0,-7 1-2002,0-1 0,5 1 239,-9-1 1804,8 1 0,5 0 0,11-1 0</inkml:trace>
  <inkml:trace contextRef="#ctx0" brushRef="#br0" timeOffset="1286">1817 893 8205,'0'13'1710,"0"0"-769,0-9 0,3 5-512,3-9 1,-2-2 0,7-5 0,0-6-334,0-4 1,2-5 0,7-2 0,-1-4-124,1-2 0,6 4 0,0-5 0,-4 1-55,-7 0 0,2 4 0,-6-5 555,0 3 0,-3 8 362,-8 7-645,-8 18 0,-5-3 1,-11 20 762,-2 4-732,0 4 0,4 16 1,-2-1-1,-2-1-211,2-3 1,9-2-1,4 0 1,3 0-848,3 0 1,5-8 0,9-8 0,10-7 836,12-10 0,6-4 0,2-2 0</inkml:trace>
  <inkml:trace contextRef="#ctx0" brushRef="#br0" timeOffset="1500">2639 230 8205,'-2'-11'872,"-5"4"0,3 5 1,-7 4-1,0 7-97,0 11 0,-2 10 1,-6 16-1,-3 8-193,-4 9 1,4 6-1,-4 7 1,5-2-316,1-2 0,1-7 0,1 2-267,5-6 0,-4 2 0,6-13 0</inkml:trace>
  <inkml:trace contextRef="#ctx0" brushRef="#br0" timeOffset="2128">2990 795 8205,'-26'-6'-283,"0"-1"1,2 3 746,2 2 1,3 2 0,-1 0 305,0 0 0,1 0 0,-1 0 1295,1 0-1496,8 8 1,7-5-625,17 3 1,0-6 0,13-6 0,-2-7-270,2-5 1,4-8 0,9-2 0,-2 0-94,-4 0 1,4-7 0,-7 4 0,0-1 96,-4-1 1,-4 7-1,-2-2 1,-3 2 151,-4 2 1,-4 13 710,-9-8 1,-9 14 0,-4 5 0,-7 11-148,-6 7 1,5 8 0,-5 2 0,2 2-77,-2 5 1,11 0 0,-5-1 0,3-1-161,-1 2 1,7-5 0,5 0-1,4 1-1470,2-1 0,2-6 0,4 0 0,7-9-646,5-8 0,8-5 1956,0-2 0,17 0 0,-1 0 0</inkml:trace>
  <inkml:trace contextRef="#ctx0" brushRef="#br0" timeOffset="2341">3636 171 10884,'-13'2'1624,"-1"5"1,1 6-970,3 4 1,-14 11 0,4 7-1,-2 9-382,1 8 0,-5 6 0,0 5-978,2 2 0,2 0 583,3-6 0,8-5 0,4-4-795,5-4 1,2-18-1,2 5 917,5-9 0,4-14 0,8-1 0</inkml:trace>
  <inkml:trace contextRef="#ctx0" brushRef="#br0" timeOffset="2558">3675 640 8205,'-20'-9'369,"1"7"0,1-7 1,3 3 3389,2-1-3215,9 1 1,-3 12 0,14 3-854,6 2 0,6-7 0,5 3 0,4-5 159,3-2 0,1 0 0,5 0 1,-2-2-3369,-3-5 3518,1-4 0,15-17 0,2-2 0</inkml:trace>
  <inkml:trace contextRef="#ctx0" brushRef="#br0" timeOffset="2752">4144 113 8205,'-9'-19'459,"-2"6"0,-9 2 1,1 0 223,-1 0 1,7 7-1,0-3 1,-2 7-7,-2 7 1,-3 13 0,1 10 0,-1 2-210,1 1 0,-1 8 0,1 9 0,-1 2-165,0 0 0,1 1 0,-1 5 0,1 1-819,-1-1 1,7-6 0,2-2 0,1-2-1685,-1-4 0,6-12-1246,-1-6 3446,12-4 0,5-3 0,9 1 0</inkml:trace>
  <inkml:trace contextRef="#ctx0" brushRef="#br0" timeOffset="2983">4182 562 8205,'-20'-11'192,"7"-6"1,0 4 1398,-2-5 1,4 7-910,-2 5 0,11 4 1,2 2-673,11 0 1,6 6 0,5 3 0,2 0-508,2-1 0,6-1 0,-6-5 1,0 2-670,3 3 1,-6-1 0,8-6 1165,-3 0 0,7-8 0,-5-3 0</inkml:trace>
  <inkml:trace contextRef="#ctx0" brushRef="#br0" timeOffset="3174">4514 269 8205,'-28'0'334,"6"0"1,-4 0 0,2 0 561,-2 0 0,8 2 0,-5 4 1,-3 10 37,-3 8 0,3 6 1,-4 11-1,2 3-443,4 1 0,2 3 0,5-5 0,4 3-446,6-3 1,5-8 0,4-5-863,5-1 1,12-12 0,12-10 0,3-5-737,5-2 0,-4-9 1,11-4-1,-5-4-505,-2-3 2058,-9 1 0,16-10 0,-5-1 0</inkml:trace>
  <inkml:trace contextRef="#ctx0" brushRef="#br0" timeOffset="3437">4652 288 8205,'0'11'2510,"0"0"-770,0-4 0,0-3-1367,0 9 1,0 0-1,0 6-332,0 1 1,-7 2-1,-2 2 1,1 4 84,-1 2 0,-6 3 0,2 6-194,-5 0 1,-1 0 1,-1 0-1,1 0 1,-1 0-2,1 0 0,6-8 0,2-5 0,2-5-249,5-1 0,4-9-213,6-5 0,5-12 1,9-7-1,1-5-669,5-1 0,-2-3 0,9-2 1199,2-2 0,2-8 0,2 3 0</inkml:trace>
  <inkml:trace contextRef="#ctx0" brushRef="#br0" timeOffset="3810">4904 269 8371,'8'-20'695,"-3"3"1,5 2 916,-1 2 0,0 8-458,-3-1 0,-4 6-940,5 6 1,2-1-1,-3 8 1,-1 2-282,-3 2 1,-2 3-1,0-1 1,0 1-268,0-1 0,0-3 0,0 3-11,0 9 1,0-6 0,-2 0-49,-5-5 350,5 14 0,-13-18 0,6 13 0,0-5 5,1-1 0,-1-7 1,5 0-1,-3 2-147,3 2 0,2-4-47,2 1 0,8-4 1,5 3-1,5-6 178,1-5 1,-6-2 0,0 2 0,2 3 201,3 1 1,-5 9 0,-2-2 578,-3 5 1,-1 8 0,-7 0-1,-2-2 232,-5-3 0,-4 5 0,-8 0-775,-1-2 0,-1 5-464,-6-3 1,4-2 0,-8-9-911,3-2 1,-5-2-1,7 2 1190,2-7 0,-6 5 0,0 0 0</inkml:trace>
  <inkml:trace contextRef="#ctx0" brushRef="#br0" timeOffset="4410">5607 307 8205,'13'-20'-1751,"0"-1"2393,2-5 0,-4 10 0,0-3 1165,-2 1 0,-3 12-1017,-6 6 1,-2 17 0,-5 18 0,-6 11-350,-4 12 1,-9 3 0,-2 11 0,0 1-272,-1 3 1,-5 5 0,1-1-1,-2 0-906,3-4 1,-3-2-1,7 2 1,0-4-5083,-1-7 5818,12-22 0,0 3 0,6-16 0</inkml:trace>
  <inkml:trace contextRef="#ctx0" brushRef="#br0" timeOffset="4816">5922 307 8159,'10'-22'0,"-1"-2"0,-2-2 1328,-1 2 0,1 9-646,-7 2 0,0 11 0,0 4 0,-3 15 4,-3 14 0,2 8 0,-9 7 0,-3 8-313,-1 9 1,-3 0 0,1 6-1,-3 1-463,-4-1 0,4-10 0,-1 2 0,5-3-1119,5-4 1,0-8-1,-4-3 1,4-6-3623,6-4 4831,5-18 0,19-6 0,5-20 0</inkml:trace>
  <inkml:trace contextRef="#ctx0" brushRef="#br0" timeOffset="5027">6195 620 8064,'0'-36'0,"0"3"399,0 7 1,-2 11 0,-7 4 188,-10 2 1,-1 14-1,-6 12 1,2 7-127,-2 0 1,-2 6 0,-7 3 0,3 4-138,-3 2 0,5 0 0,-1-2 0,3-3-255,4-1 1,9-7 0,4 4 0,2-1-112,5-6 1,4-7 0,6-6 0,7-1-623,5-4 0,10-3 0,5-4 0,4-5-1434,2-6 1,6-4 2096,1-3 0,8 1 0,-4-1 0</inkml:trace>
  <inkml:trace contextRef="#ctx0" brushRef="#br0" timeOffset="5403">6586 815 6899,'-13'-13'-182,"2"0"1427,2-2 0,3 4 0,6-2 46,0-2-1028,0 6 0,0-9 1,0 5-1,2-4-68,4-2 0,-1 6 1,6-1-1,0-1-350,-1-2 1,-5-3 0,3 1 281,1-1 0,-9 3-225,0 4 0,-11 6 0,-13 14 155,-2 6 1,-2 6-1,2 5 1,-4 5 210,-1 1 1,-4 3-1,9 3-94,3-3-115,-8 4 1,16-13 0,-2 6 0,4-2-62,2-4 1,6-9 28,-1-1-100,12-10 0,5 5 0,11-12 1,2-3-141,2-7 0,6-2 0,-3-1 0,-1 3-93,0-2 0,-2 7 0,-6 1 83,-1 5 1,1 2 0,-3 2-76,-4 5 0,-4 3 0,-9 10-1289,0-1 1,0 1 1586,0 0 0,9-10 0,1-1 0</inkml:trace>
  <inkml:trace contextRef="#ctx0" brushRef="#br0" timeOffset="5894">6839 661 8064,'0'-13'1447,"0"-1"0,-7 6-836,1 1 1,-7 9-1,4 18 1,0 0 141,1-1 0,-5 7 0,4 2-660,-2 3 0,5-1 1,-5 5-1,0-5 1,2 1-103,1-1 0,-5-6 0,6 2 82,3-4 0,2-3-513,2 1 1,2-12 0,4-8-1,7-10 35,5-8 0,3-3 1,3-3-1,2-5-51,-2-1 1,4 0-1,1-3 1,-1 7 44,0 4 1,-2 3-1,-6-1 393,-1 1 1,-6 8 452,0 4 1,-8 7-1,-1 7 1,-6 6 235,-5 4 1,-6 3-1,4-3 405,-1-4-740,5 5 0,-10-8-308,9 10 14,-1-1 0,7-6-183,0 1-187,0-10 0,2 5-110,5-9 0,-3 0 0,9 0 0,2 0-123,3 0 0,1-7 0,1-2 471,-1-2 1,-6 7 0,0-2 341,3 3 0,-8 12 0,-1 4 37,-5 5 0,-2-5 0,0 0 1,0 2-737,0 2 1,0-4-2860,0 0 1806,0 0 1500,0-2 0,9-2 0,1-9 0</inkml:trace>
  <inkml:trace contextRef="#ctx0" brushRef="#br0" timeOffset="6116">7367 580 8205,'-19'-19'0,"-1"-1"1288,1 1 0,6 6 1062,0 0-952,8 8-1141,5-3 0,18 8 0,10 0 0,2 0-226,5 0 0,-2 0 1,1 0-1,5 0-470,3 0 1,-12 0 0,7 0-1,-4-2-1428,-3-5 1,3 3 0,3-9 1866,-3-3 0,-5-1 0,-8-2 0</inkml:trace>
  <inkml:trace contextRef="#ctx0" brushRef="#br0" timeOffset="6274">7778 94 7587,'-20'0'-695,"7"2"0,0 2 3263,-2 3-1762,-2 8 0,-3-8 0,0 12 1,-1 9 375,-5 7 1,2 9-1,-7 6 1,1 10-858,0 8 0,4-3 0,-3 2 0,3-2-1009,2-2 1,16-13 0,-7 4 0,6-8-1232,2-9 1915,1-11 0,15 11 0,1-7 0</inkml:trace>
  <inkml:trace contextRef="#ctx0" brushRef="#br0" timeOffset="6530">7816 698 8205,'0'-20'0,"0"1"240,0-1 0,-2 9 0,-5 5 1015,-6 3 1,-4 8-1,-1 6 1,3 8-608,2 3 1,0 6-1,-4 0 1,4 1-497,6-1 1,3-2 0,-1-7 0,-1 1 41,2-1 0,4-6 0,6-2-345,7-2 0,5-2 0,1-7 1,1-3-229,-1-3 0,1-7 0,-1-11 0,1-2-321,-1 2 0,-6 0 0,-2 0 0,-2-2-1243,-5 2 1,-2 0 1942,-2-2 0,0 5 0,0-8 0</inkml:trace>
  <inkml:trace contextRef="#ctx0" brushRef="#br0" timeOffset="7372">8088 660 8205,'0'-20'0,"0"0"240,0 1 160,0-1 1,0 12 0,0 8-1,0 11 103,0 6 0,-2 5 0,-2 2 0,-5 4-183,-2 2 0,5-4 1,-5 5-1,2-1-64,5 0 1,-5-6 0,3 2 0,1-4-30,3-2 1,-4-1-338,-1 1 62,1-10 1,14-5-1,5-16 1,5-9-472,1-1 1,-4-3 0,1 0 0,3-4 170,3-3 0,-11 7 0,8-2 0,-1 5 155,-1 1 1,-4 7 0,0 2 103,2 3 276,-6 1 0,0 16 1,-12 4 591,-3 4 1,2 3 0,-9-1-288,-3 1 0,6-1-260,-4 1 0,10-7 226,-2 0-512,3-9 0,6 5 1,3-11-955,7-5 1,5-4 0,3-8 473,5-1 1,-4 1 186,4-1 0,2-6 287,-2 0-76,0 9 0,-13 2 0,0 8 269,3 3 1,-8 4-1,-1 6 1,-5 7 804,-2 5 0,-9 8 0,-4 2 0,-4 2-458,-3 5 0,7-5 1,0 1-1,0-3-590,2-4 1,1-5 0,5-3-1,-1-3-128,1 2 0,5-6 1,7-3 237,6-4 0,13-19 0,4-5 0</inkml:trace>
  <inkml:trace contextRef="#ctx0" brushRef="#br0" timeOffset="7751">8833 934 8472,'-9'-11'603,"7"0"1,-5 5-39,5-7 0,4-5 1,3-1-266,1-1 0,3 3 1,-5 2 2,3 2-216,8 0 1,-13-7 0,5 1-158,-5-1 21,-2 1 1,0 6 27,0 0 0,-2 8 0,-5-1 0,-6 4-4,-4 2 0,-5 10 1,-2 8-1,-4 6 188,-2 0 1,6-1-1,-2 1 1,4 2-101,2-2 0,1-2 1,1-3-1,5 1 64,7 0 1,4-7-135,2 0 0,8-9 0,8 2 0,5-3-294,5-3 0,3-7 0,-5 1 0,4 1 60,2 3 0,-6 2 172,2 0 4,-4 0 1,-3 2-484,1 5 360,-9-5 0,0 13 1,-7-6-371,2 2 1,10-7 557,-3 3 0,4-5 0,3-2 0</inkml:trace>
  <inkml:trace contextRef="#ctx0" brushRef="#br0" timeOffset="8015">9164 503 8205,'13'-32'40,"-2"1"0,-3 1 376,-3-1 0,4 8 1,-1-1 690,3 9-568,-7 6 0,14 11-161,-5 5 1,-5 6 0,1 10 0,-2 6 68,-1 1 1,1-4-1,-7 7 1,-2 4-241,-5 6 0,-2-2 1,-6 5-1,2-5-135,-2-2 1,-2 0-1,-3-2 1,3-2 21,4-3 1,-3-6 0,10 5-332,2-3 1,4-4 0,8-11-351,12-6 0,4-14 0,13-6 0,6-7-600,5-6 1,-3 5 0,5-5 1186,-2 4 0,6-6 0,-4-3 0</inkml:trace>
  <inkml:trace contextRef="#ctx0" brushRef="#br0" timeOffset="9218">9926 35 8443,'-20'9'1076,"3"-5"-919,4 9 1,-4 9 0,1 13 0,-5 10-13,-5 14 1,-9 17 0,5 13 0,-3 2 358,0 0 0,3-6 0,-5 2 0,5-5-1065,2-6 1,2-15 0,6-2 0,3-5-2950,4-6 3510,4-18 0,0 7 0,-2-17 0</inkml:trace>
  <inkml:trace contextRef="#ctx0" brushRef="#br0" timeOffset="9693">10278 113 8205,'13'0'41,"0"0"0,-7 0 1,5 3 640,-2 3 0,-3-2 1,-6 10-1,-2 3-152,-4 7 1,-5 6 0,-11 11 0,-4 5-165,-7 6 0,3 7 0,-3 4 0,-1 4-86,-3 2 0,4-12 0,3 1-172,2-1-50,2-9 1,6-3-1,3-12-264,4-7 35,-5-4-449,16-12 465,-7-10 0,16-10 0,2-10 0,-1-2-108,1-4 0,6 2 0,-2-6 0,7 0-34,6-1 1,-5 7 0,6-2 0,-6 2 218,-1-2 1,-5 11 0,0-4 0,3 3 547,-3 6-213,0 1 0,-4 18 1,-5 6-1,-4 9 205,-2 8 1,-8-1 0,-5 1 192,-5 3-579,-1-7 1,-1 3 0,1-8 0,-1 3-253,1-2 0,-1-4 1,1-5-1780,-1-2 1138,9-9 0,-4 3-28,9-14 845,-1-3 0,16-10 0,2 1 0</inkml:trace>
  <inkml:trace contextRef="#ctx0" brushRef="#br0" timeOffset="10084">10650 815 8435,'-2'-20'635,"-5"1"0,5 6 334,-5 0-667,5 0 1,2-7 0,0 1 20,0-1 0,0 1 0,2-1 1,3 0-91,1 1 0,7-1 1,-6 1-1,-1 1-122,3 5-102,-7-4 0,5 15 0,-14-2 105,-6 8 0,-6 7 0,-5 10 0,-4 3 13,-3 2 1,5 3 0,-4-5-1,2 4-77,4 2 1,2-6-1,2 2 1,1-6-161,-1-7 0,9 4-359,5-4 289,4-4 1,2 2 0,2-7 0,4 2-35,7-1 0,5-3 0,1-2 0,1 0 142,-1 0 1,1 0 0,0 0 0,-1 0-8,1 0 0,-7 2 1,0 2-304,2 3 0,0 2 0,0-5-751,-2 2 0,0 1 0,7-7 610,-1 0 1,1 0-1,-1-2 523,1-5 0,8-4 0,3-8 0</inkml:trace>
  <inkml:trace contextRef="#ctx0" brushRef="#br0" timeOffset="10299">10982 542 8205,'2'-19'-149,"3"-1"0,1 1 1351,-2-1-411,-1 9 1,-3 5-1,-3 12 1,-1 7-242,-2 5 0,-10 8 0,1 2 1,-7 2-242,-4 5 1,0 2 0,7 2-1,-1 0-177,1 0 1,6-6 0,2-3-1,0 1-370,0-1 0,7-13 0,-3 3 0,7-5-913,7-4 1,10-2 0,11-12 0,3-3-273,3-7 0,6-4 1,1-5 1422,-2-4 0,13 4 0,-11-6 0</inkml:trace>
  <inkml:trace contextRef="#ctx0" brushRef="#br0" timeOffset="10522">11490 113 8296,'-2'-13'2345,"-5"0"-1770,5 9 0,-13-2 1,6 12-1,1 9 154,-1 9 0,-6 7 0,2 10 0,-7 4-342,-6 7 1,4 7 0,-6 6 0,2 5-399,0-1 0,-2 1 0,6-10 0,0 3-679,5 0 1,2-17 0,-3 2 0,5-14-2645,7-5 0,6-5 1417,6-11 1917,5-5 0,18-25 0,1-5 0</inkml:trace>
  <inkml:trace contextRef="#ctx0" brushRef="#br0" timeOffset="10731">11548 562 8205,'-7'-13'324,"1"0"1,-3 6 0,2-4 744,-6 3 1,-4 1-1,-3 9-467,1 5 1,-3 4 0,-2 8-1,-2 1-239,2-1 1,3 7 0,1 3-1,1-1-232,-1 0 0,9 5 0,5-7 1,4-2-166,2-3 1,0-1-1,2-3 1,4-2 37,7-2 1,7-8 0,4 1 0,4-4-552,2-2 0,3-2 1,4-2 546,-5-3 0,14-8 0,-5 4 0</inkml:trace>
  <inkml:trace contextRef="#ctx0" brushRef="#br0" timeOffset="11134">11997 503 8118,'-13'0'-15,"0"0"912,-2 0 1,-3 9-1,1 4 1,2 4-170,2 3 0,0 8 1,-7 2-1,1 3-462,-1 0 1,7-1 0,2 5 0,0-4-137,1-7 1,5-5-1,-1-1-228,4-1 0,10-8 0,5-4-209,5-5 0,1-2 1,1-2-1,1-5-247,5-6 1,-8-4 0,6-3 0,0 1 20,-3-1 1,1 3 0,-2 2 0,-1 2 93,1-2 0,-7-1 0,0 1 469,2 2 0,0 7 382,-2-7 0,-4 10 1,-9 3 216,0 11 1,-2 7-1,-3 1 1,-3 1-119,-3-1 1,4 1 0,-4-1-934,3 1 0,1-7 0,7 0-2375,0 2 1,0-4 2796,0 2 0,9-9 0,2 5 0</inkml:trace>
  <inkml:trace contextRef="#ctx0" brushRef="#br0" timeOffset="11550">12350 661 8205,'13'-20'-489,"-2"0"1476,-3 1 1,1 6 752,-3 0 1,-1 9-1381,8-3 1,-11 14-1,0 8 1,-8 9-14,-5 8 0,-2-1 1,-7 1-1,1 3-245,-1 2 1,1 4-1,-1 2 1,1 3-181,-1-3 1,-2-1 0,1-3 0,-1 0-59,5 0 1,1 0 0,-3-2 0,1-2-438,5-3 0,-2-14-152,9 1 1,-1-15 0,9-4 475,5-10 0,-3-16 0,9-7 0,2-4 50,3-2 1,3 4 0,3-2 0,2-4 74,-2 0 0,0-7 1,0 3 427,2 1 62,9-6 0,-11 7 0,8-7 0,1 0 127,-3 0 0,7 15 0,-6 3 707,-1 8-843,-2 13 1,-8 2 0,-1 9 35,1 0 1,-9 15 0,-5 5-1,-4 2-93,-2-1 0,0 5 1,-2 0-1,-4 1-938,-7 1 0,-7-7 0,-4 6 1,-2-6-1020,2-1 1,-4 1-1,0 3 1657,-3 2 0,-1 9 0,-7-4 0</inkml:trace>
  <inkml:trace contextRef="#ctx0" brushRef="#br0" timeOffset="12641">13288 191 7866,'-3'-18'401,"-3"5"1,2 7 84,-10 12 1,1 14 0,-6 14 0,-3 10-60,-4 8 1,2 7 0,-6 4 0,-1 4-280,1 2 0,-2 1 1,-8 1-1,4-3 15,3-1 0,5-13 0,8 3 0,3-9-3924,4-12 3761,4-5 0,9-12 0,0 1 0</inkml:trace>
  <inkml:trace contextRef="#ctx0" brushRef="#br0" timeOffset="13074">13483 639 8205,'0'-20'0,"0"1"704,0-1-355,0 10 1,0 3 0,0 14 54,0 6 0,-7 4 0,-1 5 0,-3 4 104,-4 6 1,-3-1 0,1 1 0,2 3-354,2 2 0,2-7 0,-4-4 0,4-4 35,2-2 0,-4-1-19,7 1 0,1-10 0,12-5-786,6-10 0,6-5 1,5-12-665,2-4 1020,9 4 0,-11-13 0,6 9-6,-2 2 161,7 3 0,-13 1 1,4 3-69,-4 4 279,-3-5 1,-1 18 181,-5 0 1,-5 9 0,-8 13 0,-2 2 71,-4 2 0,-5 2 0,-9-4 0,1 2-632,-1-2 0,7-2 0,2-3-2012,3 1-506,1-10 2789,16-1 0,2-9 0,8 0 0</inkml:trace>
  <inkml:trace contextRef="#ctx0" brushRef="#br0" timeOffset="13353">13795 914 8205,'-11'-9'875,"4"-4"0,5-5 1,4-1-695,5-1 1,4 1-1,8-1 1,1 1-21,-1-1 0,3 1 0,2-1 0,2-2-387,-2-4 1,-3 5 0,-3-5 0,-3 2 337,-2-2 1,-9 4 150,3-4 1,-14 13 0,-6 6 448,-4 5-480,-3 2 0,-1 11 0,-5 6 0,-5 10 205,1 3 0,-7 2 0,7 5 1,-1-2-356,5-2 1,7-3-1,3 5 1,6-5-1115,1-2 1,2-2 0,9-6-196,5 0 1,10-10-1,12-3 1,-1-5 1226,0-2 0,15 0 0,-1 0 0</inkml:trace>
  <inkml:trace contextRef="#ctx0" brushRef="#br0" timeOffset="13755">14166 660 8205,'0'-20'399,"0"0"0,0 1 1241,0-1 0,-2 12-1005,-5 8 0,3 8 0,-7 12 1,0 2-349,0 4 0,5-2 1,-7 6-1,0-2-46,2-4 0,-4 0 1,6-2-1,0-1-531,1-3 0,1-3-107,7 4 1,2-8 0,5-4-838,6-5 916,4-2 1,3-9-1,1-4-683,5-4 744,-4-3 0,8 1 0,-6-1 1,2 3-28,-2 4 1,-9-2 0,-1 8 655,1 3 1,-7 4-1,-1 6 78,-5 7 1,-8 11 0,-3 2-1,-2 0 34,-4 3 0,4-8 0,0 5 0,2-4 346,5-2 0,2-7-662,2 0 1,0-11 0,2-2 0,5-11-413,6-6 0,4-5 1,3-2-1,-3-4-521,-4-3 1,4-1-1,-4-5 1,5 2-765,1 3 0,1 1 0,-3-1 1529,-4 6 0,13 4 0,-4 2 0</inkml:trace>
  <inkml:trace contextRef="#ctx0" brushRef="#br0" timeOffset="13930">14752 874 8475,'-20'-2'535,"1"-4"0,-1 4 0,1-5 983,-1 5 0,7 2-858,0 0 1,9 2-1678,-3 5 0,12-3 1,3 7 1016,3-3 0,2-1 0,7-7 0</inkml:trace>
  <inkml:trace contextRef="#ctx0" brushRef="#br0" timeOffset="14183">14986 581 8205,'-8'-19'805,"3"-1"0,-5 1 1808,1-1-1973,2 9 0,9 5 0,5 12-655,6 7 1,11-4-1,2 0 1,0-3-207,2 1 1,-4-1 0,9-6-2525,1 0 2005,3 0 0,2 0 0,-2 0 740,-4 0 0,4-8 0,-7-3 0</inkml:trace>
  <inkml:trace contextRef="#ctx0" brushRef="#br0" timeOffset="14383">15454 230 8205,'-21'0'576,"-5"0"0,10 6 0,-3 1 0,-1-1 417,-4 3 0,3 2 0,-8 10 0,1 6-169,-4 5 1,-1 7-1,-2 7 1,-2 6-565,3 4 0,8 9 0,0 1 0,6-3-765,7-3 1,2-14-1,7-5 1,-3-2-532,3-4 1,11-16 0,6-1 0,6-7-267,7-7 1,-2-4-1,6-6 1,1-7 1301,-1-5 0,-6-10 0,4-2 0</inkml:trace>
  <inkml:trace contextRef="#ctx0" brushRef="#br0" timeOffset="14570">15454 620 8205,'0'-10'461,"0"-8"606,0 5 1,-6 7 0,-3 4-504,-2 6 0,7 13 0,-3 1 0,3 5-138,-2 1 1,3 5-1,-3-3 1,4 0-386,2 2 0,0 0 1,0 7-1,0-5-1357,0-2 1,0 1 0,2-5-3564,4 2 4879,-3 0 0,23-15 0,-5-3 0</inkml:trace>
  <inkml:trace contextRef="#ctx0" brushRef="#br0" timeOffset="14720">15651 739 8205,'-29'0'385,"12"-7"1,-7 1 0,0 3 730,3 8 1,-8-1 0,1 9 0,-2 5-761,-5 5 1,5-1 0,-1 6-1,1-2-701,-1 0 0,8 3 0,-3-5-4195,4 2 4540,11 0 0,2-7 0,9 1 0</inkml:trace>
  <inkml:trace contextRef="#ctx0" brushRef="#br0" timeOffset="14946">15847 699 8205,'0'-20'908,"0"1"1,0 6 0,0-1-320,0-1 1,2 7 0,5 1 0,6 5-432,4 2 1,5 0 0,2 0-1727,2 0 1265,0 0 0,0 0 1,2 0-1,0 0-31,1 0 1,-1 0 0,-4 0 333,2 0 0,8 0 0,-3 0 0</inkml:trace>
  <inkml:trace contextRef="#ctx0" brushRef="#br0" timeOffset="15104">16314 366 8205,'-20'-8'737,"1"6"0,-1-5 0,1 5 71,-1 2 1,-1 4 0,-5 7-1,-5 11 260,1 6 0,-7 7 0,4 8 0,-4 5-925,-2 2 1,9 2 0,4 7 0,6-3-1052,7-4 0,5-4 0,10-11 0,6-5-941,12-6 1849,8-13 0,11 14 0,0-6 0</inkml:trace>
</inkml:ink>
</file>

<file path=word/ink/ink1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4:43.592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98 57 8187,'2'-13'-873,"3"0"1679,1-2 1,3 6 36,-3 2 0,-4 7-599,5 7 0,-5 4 0,-4 10 1,-2 3-34,-3 2 1,-6 9 0,4-4 0,-2 1-89,-4 1 1,4-1-1,1 5 1,1-2-49,5-3 1,-5-8 0,2 2 0,1-4 49,-3-2 0,7-7-127,-5 0 1,5-11-1,2-2 1,0-11-165,0-6 1,9-5 0,4-4 0,2-7-24,-2-4 1,5 5-1,-5 1-36,4 3 118,3-7 0,-1 14 0,-2-5-15,-4 4 79,5 2 0,-7 10 115,8 3 1,-8 7 0,-4 7 185,-5 6 1,-2 11 0,0 4 0,0 0-55,0 0 1,-2 0-1,-3-4 1,-3 2-12,-3-2 1,6-2-1,-1-3-117,4 1 1,2 0-229,0-1 0,0-10-153,0-9 1,6-9-1,3-13-510,2-4 591,2 5 1,13-16 0,0 6-261,-2 1 391,6-7 1,-8 15 0,4-4-1,-4 5-35,-3 1 1,-6 9 0,0 5 385,2 3 1,-6 12 0,-2 4 0,-5 7 31,-2 6 0,-7 4 1,-1 7-1,-1-2-256,0-3 1,-6-6 0,4 5 0,0-1-415,5 1 1,-3-8 0,3 4-3444,1-6 3823,3-10 0,19 6 0,5-6 0</inkml:trace>
  <inkml:trace contextRef="#ctx0" brushRef="#br0" timeOffset="263">681 96 8187,'0'-20'835,"0"1"-152,0-1 0,-2 9-290,-5 5 0,5 15 1,-4 8-1,4 9-149,2 4 1,0 3 0,0 6-1,0 0-49,0 0 0,0-6 0,0-3 144,0-2-211,0 7 1,0-13-1,0 4 90,0-4 1,2-14-1,4-8-535,7-11 1,-2-15-1,2-4 1,2-5-462,3-4 1,-5 9 0,0-14-1,2 3-648,2 6 1,1-2 1425,-5 11 0,4-8 0,-6 3 0</inkml:trace>
</inkml:ink>
</file>

<file path=word/ink/ink1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5:06.686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37 255 8064,'0'-13'116,"-2"0"467,-5-2 0,5 4 54,-4-2 1,1 9 138,-1-3-548,4 14 1,-14 4-1,10 11 1,-1 1 29,-1 3 1,3 9-1,-5-4 1,-1 1-87,0 1 1,6-9 0,-3 2 0,1-5 37,1-1 0,-1-1-367,7 1 1,2-9 0,3-7-28,1-8 0,12-7 1,-1-11-1,9-2-113,4-2 1,-6 0 0,2 7 0,-2-1 181,2 1 0,-11 8 0,5 4 373,-3 5 1,-1 4 0,-3 5-46,-7 6 1,-4 6 0,-4 5 0,-2 2-171,-3-2 1,-6-2 0,5-3-1031,-3 1 1,0 0 42,-2-1 0,6-8 0,12-7 0,3-6 944,3-4 0,2-10 0,7 6 0,-1-3 0,1-1 0,-1 8 0,1-5 0,-1 2 0,1 5 0,-9 4-1768,-5 7 1943,5-5 1,-9 9 862,5-5 0,-3-4 510,3 5-1286,-5-5 0,13-4 0,-6-3 0,2-3-72,4-3 1,2-2-1,3-9 1,-1-2-178,1-2 1,-1-2 0,1 4 0,-1-4-214,1-2 0,-7 4 1,-2-5-1,0 1 170,0-1 1,-7 7-1,2-2 1,-3 5 212,-3 1 0,-9 9 0,-4 5 0,-4 6-49,-3 6 0,-6 5 1,-2 11 767,-3 4-629,7 4 1,-6 3 0,6-1 506,-2 3-733,0 2 1,9 2 0,2-2 0,4-2-548,2-3 1,2-8 0,10 2 0,5-4-1008,12-2 0,8-3 1,11-4 1506,0-7 0,18-12 0,3-5 0</inkml:trace>
  <inkml:trace contextRef="#ctx0" brushRef="#br0" timeOffset="454">1016 254 8205,'-11'-13'349,"5"0"0,2 9 1,-1-5 854,-1 1-658,-1 6 1,5-7 0,-2 11 0,-5 5-137,-2 6 0,7 6 0,-5 5 384,0 2-815,-1 0 1,-1 0 0,2 0-1,2 0 262,1 2 1,-7-6-1,6 4-1014,3-4 469,2-11 0,2 6-652,0-4 726,0-4 0,9 0 0,1-12 0,6-1-80,3-2 0,-8-10 0,13 5 0,0-2 87,-2 0 1,-3 7 0,-4-5 0,-2 2 41,2 5 0,-4 2 326,2 2 1,-8 2-1,1 5 1,-4 6-139,-2 4 1,0 2-1,0 1 1258,0 0 0,-6-1 449,-1 1-1423,1-10-122,15-10 1,1-10 0,10-12-748,-1-4 457,1-5 0,2-1 0,2-1 0,2-1-772,-2-3 1,-1-2-1,1 2 1,2 2 892,-2 2 0,-2 10 0,-3-6 0</inkml:trace>
  <inkml:trace contextRef="#ctx0" brushRef="#br0" timeOffset="822">1545 119 8205,'-11'-2'-1122,"2"-3"132,1-1 6254,5-1-4510,-5 7 1,8 9-1,0 4-680,0 4 1,0 3 0,0-1 0,0 1 23,0-1 0,0 1 0,-2-1 0,-3 3-65,-1 4 0,-10-4 0,6 4 0,-3-2-2,0 2 0,6-4 0,-4 4 801,3-5-823,1-1 1,18-9-1,6-7 1,9-8 139,5-9 1,3-5 0,10-1-1,4-3-149,2-4 0,-7 4 0,5-6 0</inkml:trace>
  <inkml:trace contextRef="#ctx0" brushRef="#br0" timeOffset="1054">1894 469 8205,'-10'20'735,"-8"-1"1864,7 1-2348,1-9 1,3-5 0,14-10-1208,6-2 956,4-10 0,2 5 0,1-8 0</inkml:trace>
  <inkml:trace contextRef="#ctx0" brushRef="#br0" timeOffset="1489">2246 333 8028,'-19'0'453,"-1"0"1,1 0 1622,-1 0-987,9 0-716,2 0 0,12-7-728,3 1 289,5-1 0,11 7 0,2 0-1866,2 0 1491,8-9 1,-3 7 0,8-6 440,0-1 0,9-2 0,2-9 0</inkml:trace>
  <inkml:trace contextRef="#ctx0" brushRef="#br0" timeOffset="1692">2638 0 8064,'-20'0'149,"5"0"1,-4 0 537,-10 0 0,3 9 0,0 4 1085,5 5-1383,-8 10 0,6 4 0,-8 12 1,1 4 106,-1 1 1,7-3 0,1 4 0,5 0-279,5 0 0,9-7 0,-3 1 0,5-10-535,2-8 0,9-10 0,4-6 0,6-1-790,7-4 0,-2-5 1,9-9-1,4-9-2018,6-5 3125,-2-12 0,16-4 0,-7-11 0</inkml:trace>
  <inkml:trace contextRef="#ctx0" brushRef="#br0" timeOffset="1874">2911 158 8091,'-19'0'661,"-1"0"0,3 2 335,4 4 1,-2-1-1,6 8 1,0 2-495,1 2 0,1 9 0,7 3 0,0 1-597,0 5 0,0 2 0,2 2 0,3 0-1512,1 0 1,9-7 0,-2-1-34,5-3 0,1-4 1640,1-11 0,-1-4 0,1-9 0</inkml:trace>
  <inkml:trace contextRef="#ctx0" brushRef="#br0" timeOffset="2021">3087 316 8064,'-19'0'0,"6"0"0,0 0 0,-2 2 908,-3 5 0,-10 4 0,-2 8 0,-5 1 87,-4-1 0,4 7 0,-13 3 0,3 1-1508,-1 5 1,9-7 0,13 0 0,9-2-3655,9 0 4167,3-8 0,12-1 0,2-6 0</inkml:trace>
  <inkml:trace contextRef="#ctx0" brushRef="#br0" timeOffset="2232">3184 373 6454,'-11'0'2116,"2"0"1,25 0 0,3 0-3104,3 0 1,2 0 0,0 0 0,2 0 986,-2 0 0,6-9 0,0-2 0</inkml:trace>
  <inkml:trace contextRef="#ctx0" brushRef="#br0" timeOffset="2421">3654 79 8205,'-28'-9'1108,"-5"-4"1,5 4 0,2 3 2243,4 4-2777,-6 10 1,4 10-1,-9 10 1,-1 4-124,-3 10 1,6-8-1,5 10 672,5-1-1029,1 9 1,3-4 0,4 4-1,8-4-664,10 0 1,8-14 0,13 3 0,6-8-1200,5-12 0,9-6 0,-1-11 0,3-2-1936,7-5 3704,-12-4 0,22-26 0,-15-4 0</inkml:trace>
</inkml:ink>
</file>

<file path=word/ink/ink1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5:03.116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72 292 8205,'0'-10'320,"-6"-1"1,-3 6 18,-2-1 1,7 1 0,-5 12-134,0 6 1,7 7-1,-7 3 5,1 3 0,3 9 0,-5-2 263,1 4-439,2 2 122,-1-9 1,3 7 0,-5-7 243,1 1-250,2-3 0,1-8 123,-1-1 0,-1-8-306,1-4 0,5-14 1,-2-6-1,6-4-24,4-3 0,9-6 0,-2-2 0,5-3-203,1-3 1,7-3 0,0 0 0,1 4 16,1 7 0,-7 2 0,6 0 0,-6 1 282,-1 5 1,-7 1 0,0 10 60,2 3 0,-6 11 0,-3 6 372,-4 4-320,-2 11 0,-6 3 0,-3 5 397,-2-3-412,-2 4 0,-4-7 0,2 7 1,4-4-259,2-7 1,1 2 0,3-2-502,-1-2 1,-1-9 0,9-4-182,5-2 0,4-3 1,8-8-1,1-4 802,-1-7 0,1-11 0,-1-2 0,10-9 0,1 4 0</inkml:trace>
  <inkml:trace contextRef="#ctx0" brushRef="#br0" timeOffset="296">426 567 6989,'-11'11'978,"-6"6"1,13-8-14,-10 4-100,10-4-520,-5-9 0,12-3 0,3-3-222,7-7 0,0-5 0,5-1 0,3-3-89,1-4 1,2 4 0,0-4-1,2 3-185,-2-4 1,-3 6 0,-1-7 0,-1 1-76,1 1 0,-7-2 0,-2 4 1,-2-2 281,-5 2 1,-2 9 0,-4 4 85,-5 3 1,-3 1 0,-10 7 0,0 2 23,1 5 1,-3 10 0,-2 11-1,-2 1 67,2-1 0,3 7 0,1-3 0,3 5-286,4 2 1,-2-2 0,8-2-1,3-5-721,2-2 0,2-2 1,2-6-1,4-3 9,7-4 1,7-4 0,4-9 0,4-2 764,2-5 0,-6-3 0,13-19 0,-7-1 0</inkml:trace>
  <inkml:trace contextRef="#ctx0" brushRef="#br0" timeOffset="662">836 332 8205,'11'0'-149,"-2"-2"2875,-9-4-1730,0 4 1,-7 8-825,1 14 0,-7 4 1,4-3-1,1 3-69,-1 2 1,-4 0 0,6-6 0,1-1-293,-3 1 0,7-1-127,-5 1 0,7-3 0,7-4 44,6-6 1,-2-14 0,2-4 210,2 1 16,2-8 1,3 7 0,-1-6 51,1 4 0,-7 4 160,0 9 1,-9 2 0,3 5 0,-5 6 150,-2 4 1,0 5-1,0 2 1,0 2 41,0-2 0,0-2 1,0-3 165,0 1 1,2-3-416,5-4 0,4-13 1,8-15-1,1-9-513,-1-9 1,1 1 0,-1-3-2037,1 0 1957,-1-15 0,1 18 0,-1-14 0,1 5-572,0 2 1053,-1 9 0,1-7 0,-1 6 0</inkml:trace>
  <inkml:trace contextRef="#ctx0" brushRef="#br0" timeOffset="1309">1383 664 8470,'-19'6'0,"-1"1"679,1-3 1,6-2-1,0-2-350,-2 0-1225,6 9 896,9-7 0,11 7 0,8-9 0</inkml:trace>
  <inkml:trace contextRef="#ctx0" brushRef="#br0" timeOffset="1812">1813 39 8205,'11'-8'859,"-4"-5"-669,-5 4 398,-2 0 1,-9 33-1,-2 9 239,0 6-580,-6 2 1,6 0 0,-10 5 0,-3 6 41,-2 4 1,0-3 0,6-4 0,0 1-89,1 0 1,-1 0 0,1 0-1,1-9-13,5-6 0,-2-11 1,9 2-203,1-4 0,5-13 0,5-9-253,1-11 0,9-9 1,-2-4-1,7-4-141,6-2 0,-4 4 0,4-5 0,-2 1 155,2-1 0,-9 14 1,5-2-356,-5 1 264,5 1 0,-13 4 549,4 0-41,-5 8 0,-8-1 1,0 12-1,0 7 135,0 5 1,-8 1 0,-5 1 0,-5-1-34,-1 1 0,-1 6 0,1-2 0,-3-5-461,-4-3 1,11-6 0,-5 6 0,3-6-1511,-1-1 0,5-2-1217,0-7 2922,9 0 0,-5-18 0,9-3 0</inkml:trace>
  <inkml:trace contextRef="#ctx0" brushRef="#br0" timeOffset="2207">2068 586 7351,'-13'11'1409,"0"-4"1,9-7 0,0-7-1146,8-6 0,0-4 1,9-3-1,2-1-353,3-5 1,1 4 0,1-4-540,-1 4 449,1 11 0,-7-6 36,0 4 0,-9 2 171,3-2-37,-5 9 1,-11 2 0,-4 10 0,-4 3 276,-3 4 0,-6 3 0,0 3 0,0 3-19,-2 2 1,6 0-1,-4-8 1,5-3-39,1-2 0,7-2 0,2 4-26,3-2 1,1-7 0,9 5 0,5-2-537,6-5 1,4-1-1,3-6 1,1-1 81,5-2 0,-4-3 1,6 4-1,-2-1 221,0 2 1,0 1 0,-6 3-84,0 0 63,-1 0 1,1 0 0,-1 0-461,1 0 1,-7 0-1,0 0-392,2 0 0,2 0 0,3-2 920,-1-4 0,10-5 0,1-9 0</inkml:trace>
  <inkml:trace contextRef="#ctx0" brushRef="#br0" timeOffset="2402">2634 98 8205,'0'-20'-17,"0"1"0,2-1 1469,5 1 0,-5 10-730,4 9 0,-4 11 0,-4 15 460,-4 7-948,4 4 1,-14 10 0,8 3 0,-3 5-223,-4 3 1,-1-6-1,1 9 1,2-5-952,-2 5 1,-2-9 0,-1 5-1,5-7-497,7-7 1,-3-8 1435,3-3 0,8-16 0,9 1 0</inkml:trace>
  <inkml:trace contextRef="#ctx0" brushRef="#br0" timeOffset="2601">2948 332 8205,'0'-19'954,"-3"2"2,-3 4 0,2 4 0,-10 9 0,-3 2-285,-7 5 1,-2 6 0,-11 13-1,-2 6-287,4 5 1,-4 4 0,9 1 0,0-1-371,4-4 0,13-3 1,6 3-1,5-4-709,2-7 1,11-6-1,8-7 1,12-7-1203,6-4 0,2-2 0,0 0 1897,0 0 0,0-8 0,0-3 0</inkml:trace>
</inkml:ink>
</file>

<file path=word/ink/ink1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5:01.712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76 20 8205,'-13'-6'576,"0"-1"1,7 1 0,-5 8-103,2 4 1,-4 7 0,7 11-1,-1 5-117,-1 1 1,3 2-1,-6 8 1,1-1-120,-1 0 0,6 0 1,-3 0-1,1 0-19,1 0 0,-3-6-191,2-1-370,5-8 161,-6 4 0,10-26 0,2-8 0,5-11-75,2-10 1,2 4 0,6-10-1,1-2-196,-1-2 1,1 5 0,-1 1-1,1 1 250,-1 0 0,1 6 0,0-2-32,-1 4 0,-6 11 808,0 5 0,-6 12 1,3 7 421,-1 5-804,-2 1 0,-9 7 0,-3 0 0,-1-2 117,1-2 0,-3-3 0,1 1 47,3-1 1,2-6-212,2 0 0,0-10-423,0-3 0,2-3 0,2-10 1,5-2 10,2-2 0,2-3 0,6 1 0,1-1-64,-1 1 0,1 6 1,-1 2-1,1 0-120,-1 0 0,-6 7 254,1-3 526,-1 5 0,-3 11 0,-3 4 381,-5 4-571,-2 11 1,-6-6 0,-3 4 105,-2-4-187,-2 6 1,0-6 0,0 4-1229,-2-4 849,6-3 1,-6-6 0,8 0 10,3 2 310,2-6 0,2 0 0,0-9 0</inkml:trace>
  <inkml:trace contextRef="#ctx0" brushRef="#br0" timeOffset="237">743 137 8205,'2'-19'1968,"5"-1"-959,-5 10-679,7 1 1,-9 11 0,0 7-1,0 10 0,-7 5 0,1 13 0,-1 4-127,-2 1 1,5-1 0,-7-4 0,3-3-103,3-1 1,-4-3 0,3 3 0,2-7 166,1-4 1,3-9 0,3-5-175,3-5 0,5-10 1,9-19-1,-1-7 36,1-3 0,1-10 0,3 0 1,4 1-3236,3-3 0,-7 13 3105,2-4 0,4 4 0,1-4 0</inkml:trace>
</inkml:ink>
</file>

<file path=word/ink/ink1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5:23.089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74 236 8111,'0'-13'2000,"0"0"-1559,0 9 0,0-3 1,0 16-191,0 10 1,-9 3 0,-1 8-1,-3 1 23,-1-1 1,8 9 0,-7 7 55,-2-3-244,6-2 1,-8-1 0,6-1 27,0 0 0,-4-2-26,8-5 0,-1 3-2,1-9 1,5-11-98,-5-15 1,14-11 0,6-15 0,4-8-336,3-10 0,6 3 0,0-5 0,0 3 81,2-3 1,-4 5 0,6-2 0,-1 6 205,-5 4 1,-3 9 0,-1 0 0,-1 9-100,1 9 0,-9 8 1,-5 9 562,-4 8 1,-2 16-1,-2 2 1,-4 6-58,-7 1 1,-5-1 0,1-2-1,2 1-240,2-6 0,2-3 0,-4 0-1074,2-7 694,8 4 0,-3-15 0,8 5-698,0-3 0,2-10 1,2-7-2638,3-11 3607,8-7 0,4-10 0,12-2 0</inkml:trace>
  <inkml:trace contextRef="#ctx0" brushRef="#br0" timeOffset="304">506 626 7823,'-8'19'-1378,"3"-8"4254,-8-4-1478,9-5-1133,-5-2 1,9-2 0,2-5 0,5-6-91,6-4 1,4-5-1,3-2 1,1-2-226,6 2 1,-4-4 0,8 2-1,-3 0-59,-4-2 1,-2 4-1,-3-7 1,1 1-31,-1 0 0,-8 6 1,-4-2 75,-5 4 1,-4 11-1,-5 5 294,-6 3 1,-4 19 0,-3 3 816,1 3-810,-10 8 0,8-6 0,-5 9 1,4 1 69,2 3 0,1-4 0,1-3-904,5-2 474,5 7 0,8-13 1,0 4-1,0-4-211,0-3 1,11-1 0,6-5 0,9-7-1553,4-4 0,-6-2 1885,2 0 0,5-17 0,-1-5 0</inkml:trace>
  <inkml:trace contextRef="#ctx0" brushRef="#br0" timeOffset="711">1015 313 7908,'0'-13'424,"-2"2"1244,-4 3-365,3 1 0,-12 9 0,9 5-1114,1 6 0,1 6 0,0 5 0,-3 2-258,3-2 0,2 4 1,-1-2-1,-1 0 81,-2 3 1,-1-8 0,7 5-1070,0-4 0,2-11 648,5-5 1,4-3 0,6-6 105,-4-3 211,4-5 0,-6-8 0,9-1-18,-1 0 94,1 10 0,-7-6 1,0 8 51,2-3 0,-4 7 1,0-1 136,-3 10 0,-1 5 0,-7 10 0,0-1 87,0 1 0,-2 0 1,-3-1-1,-1 1 661,2-1 1,1 1-370,3-1 0,0-10-702,0-9 1,3-9 0,3-12 0,7-3-624,5-2 0,-5-9 0,0 2-756,2-4 1157,2-2 0,3 7 0,-1 1-1875,1 3 2247,-1-7 0,1 14 0,-1-8 0</inkml:trace>
  <inkml:trace contextRef="#ctx0" brushRef="#br0" timeOffset="1078">1640 158 7787,'-8'-20'663,"-5"1"1995,4-1-2243,0 9 1,9 5 0,3 12-1,1 7-107,2 5 0,1 1 1,-5 1-1,2-1-133,3 1 1,-1 6 0,-6 0 0,0 0-58,0 2 1,-2-6 0,-4 6 0,-5-2-70,0 0 1,-6 2-1,4-4 1,-5 2 28,-1-2 0,6-4 0,0-5-124,-2-2 91,6 0-317,-9-2 0,25-2 0,2-12-783,12-3 1,3-3 0,9-6-1,-1 2-94,-1-2 0,6 4 0,-7-2 1149,0-2 0,7-3 0,-6-1 0</inkml:trace>
  <inkml:trace contextRef="#ctx0" brushRef="#br0" timeOffset="1239">1972 451 7787,'-20'6'1644,"1"1"1,6 6-1,2-4-1440,2 1-921,2-5 0,10 3 1,3-8 716,7 0 0,5-8 0,1-3 0</inkml:trace>
  <inkml:trace contextRef="#ctx0" brushRef="#br0" timeOffset="1531">2400 431 8145,'-19'0'1149,"8"-2"1,2-2 214,1-3-826,6 1 0,-5 6-390,14 0 1,-1 0 0,11 0-1,7 0-840,5 0 1,-3-7-1,6 1 1,3-1-362,2-1 1,2-3 0,0-9 1052,0 1 0,9-1 0,2 1 0</inkml:trace>
  <inkml:trace contextRef="#ctx0" brushRef="#br0" timeOffset="1713">2891 40 7286,'-20'-11'-225,"7"-5"0,0 10 0,-2 2 1245,-2 1 1,-5 12-1,-2 6 1,-4 9-337,-2 9 0,-3 6 0,-4 4 0,2 5 228,3 2 0,6-4 0,-2 6 0,4 0-935,6-2 0,12-3 0,-1-10 0,5-2-610,2-2 1,4-16-1,7 0 1,11-6 115,6-6 1,0-5 0,7-7 0,2-6-3171,-2-4 3687,0-3 0,4-8 0,0-2 0</inkml:trace>
  <inkml:trace contextRef="#ctx0" brushRef="#br0" timeOffset="1897">3045 275 7787,'-13'7'2393,"0"-1"-1087,-2-2 0,4 7 1,0 2-779,3 5 0,-1 3 0,5 3 0,-3 2-973,3-2 0,2 4 1,4 1-1,2-1-682,3 0 1,8-2 0,-2-9-1,4-4-2038,3-6 3165,-1-5 0,9-2 0,3 0 0</inkml:trace>
  <inkml:trace contextRef="#ctx0" brushRef="#br0" timeOffset="2038">3301 353 8573,'-19'0'701,"-1"0"1,1 7-1,-1 1 1,-2 1 227,-4 0 1,5 6 0,-8-2 0,3 6-782,0 8 0,0-6 0,7 5 0,-1-2-1468,1 2 1,8-4 0,4 4 1319,5-4 0,2-3 0,0 1 0</inkml:trace>
  <inkml:trace contextRef="#ctx0" brushRef="#br0" timeOffset="2247">3418 412 9962,'-10'-9'901,"3"7"-545,14-5 0,3 5 0,10 2 0,0 0-723,-1 0 1,7 0 0,0 0 0,0 0-315,2 0 0,-4 0 0,7-2 0,-1-2-1319,1-3 2000,-8-8 0,14 4 0,-6-8 0</inkml:trace>
  <inkml:trace contextRef="#ctx0" brushRef="#br0" timeOffset="2413">3925 99 7733,'-19'-17'844,"-1"10"1,1-10 0,-1 6-331,1 7 0,-3 12 0,-4 12 0,-4 10 924,-1 7 1,-4 2 0,9 0 76,3 0-1443,-8 9 0,16-4 1,-2 6-1,6 0-623,6-1 1,5-9 0,9 1 0,8-2-162,7-4 1,11-9 0,-2-2-1,4-9 206,2-9 506,0-4 0,0-10 0,0-3 0</inkml:trace>
</inkml:ink>
</file>

<file path=word/ink/ink1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5:17.382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57 196 7587,'-13'0'1307,"0"0"-494,9 0 1,-7-2 858,4-4-1396,5 3 0,-7-3 0,9 12 0,0 10 40,0 8 0,-2-1 0,-2 10 0,-3 4-279,3 6 0,-7-1 1,0 1-1,0-6 128,5-5 1,-3-8-1,3 2 1,-1-6 291,-2-7 0,7-7-638,-4-12 160,4-14 0,4-6 0,4-11 1,7-6 119,5-5 1,3 5 0,3-5 0,2 2-935,-2 1 1,-2-1 0,0 7-1,2 2-1092,2 5 1,6 4-1,-6 10 1927,-2 5 0,6-4 0,1 6 0</inkml:trace>
  <inkml:trace contextRef="#ctx0" brushRef="#br0" timeOffset="576">510 197 8064,'6'20'781,"1"-1"0,-1-6 811,-6 0-1241,-9 0 1,7 7 0,-6 0 580,-1-1-689,-2 1 0,-2-1 0,0 1 236,-2-1-334,6 1 1,-6-1 0,8 1 0,1-1 448,-3 1-628,7-9 0,-7-5 0,9-12 0,3-7-267,3-5 1,7-10 0,11-4 0,2-5-82,-2-2 0,0 6 1,0 3-1,2 1 179,-2 6 0,-9 1 1,-2 4-1,0 3 82,-2 2 0,0 9 0,-7 0 457,2 8 1,1 7 0,-9 8 487,-5 1-634,-4 8 1,-2-4 0,3 6 381,1-1-427,-6-3 0,10-7 0,-6 1 0,3-1 77,3 1 0,3-7 1,2 0-427,0 2-23,0-6 1,9-3 0,4-12 0,4-7-272,3-5 0,-1-1 0,3-3 0,2-2 213,2-2 1,2 0-1,-6 7 1,0-1 207,-5 0 0,-2 10 437,5 3-300,-9 5 1,-3 13 0,-8 6 1143,0 7-957,-8 11 1,-1-11 0,-6 8 0,4 1-195,2-3 1,-4 1 0,7-8 0,1 3 488,3-2-542,2-11 0,0 5 0,0-7 0</inkml:trace>
</inkml:ink>
</file>

<file path=word/ink/ink1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5:28.266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391 107 8161,'-7'-13'186,"1"0"1,-3 8 0,3-1 189,-7 4 0,2 10 1,-2 8-1,-5 7 314,-6 10 0,3 13 1,-8 6-1,3 6-525,0 7 1,-6 3 0,4 6 0,-1-3-30,1 3 1,4-13-1,9-5 1,4-6-243,3-6 0,1-5-2639,7-7 2745,9-4 0,2-17 0,8-2 0</inkml:trace>
  <inkml:trace contextRef="#ctx0" brushRef="#br0" timeOffset="405">565 223 8748,'2'-17'1433,"4"4"-981,-4-5 0,7 18 1,-11 0-1,-5 11-17,-6 6 0,3 12 1,-3 3 233,-3 5-467,-1 11 1,-9-5-1,0 7-35,2-2-101,2 6 1,3-10 0,-1 6 0,3-3-50,4-3 1,-2-9-1,8-5-398,3-2 0,2-8 0,2-12 100,0-5 1,2-3 0,2-18-1,5-4-99,2 1 0,2-10 0,6 1 0,3-3 130,4 1 0,-4 1 0,4-1 0,-5 6 6,-1 4 0,0 3 577,-1-1-247,1 9 0,-7 3 1,-3 10 725,-1 4-616,-2 5 1,-7 11 0,-2 2 571,-5 2-596,5 8 1,-16-3 0,8 6 0,-3-3-139,0-1 1,2-9 0,-4 2 0,1-4-1953,-1-3 0,7 1-247,1-1 2165,5-8 0,11-2 0,1-9 0</inkml:trace>
  <inkml:trace contextRef="#ctx0" brushRef="#br0" timeOffset="680">801 593 7738,'0'-24'323,"0"5"247,0 1 1,-2 10 0,-5 1 0,-6 7-115,-4 7 0,-3 4 1,1 8-1,-3 3 168,-4 4 0,4-2 0,-4 6 0,5 1-472,1-1 0,7-6 1,2 2-1,3-4-193,3-3 1,5-1 41,7-5 1,4-5 0,8-8 0,1-2-405,-1-4 0,1-5 0,-1-9 1,1 1-27,-1-1 0,-6-2 0,-2-2 1,0-2-93,0 3 0,-5-1 1,5 0-1,-2-2 21,-5 2 1,-1 2 0,-3 3 0,0-1-9,0 1 1,0 6 507,0-1 0,8 1 0,3-6 0</inkml:trace>
  <inkml:trace contextRef="#ctx0" brushRef="#br0" timeOffset="1180">957 475 7738,'9'11'1427,"-7"-2"1,7-7-709,-9 4 0,0 5 0,0 9-387,0-1 1,-2-6-1,-3 2 1,-1 5-234,2 4 1,-5 2 0,2-7 0,3 1-229,2-1 0,2 1 0,0 0-67,0-1 0,2-2 0,5-4-144,6-6 1,0-5 0,2-4-1,4-7 70,3-10 0,-5-1 1,9-6-1,-4 4-60,-2 3 0,-1-1 0,1 1 39,-1-1 809,1 1-295,-1 8 1,-8 4-1,-4 14 196,-5 6 1,-9 4 0,-1 3 0,-3-1-6,-4 1 0,4 2 1,0 2-6,2 2 1,-4 0-600,7-7-130,-1-8 0,14-4 1,1-14-1,3-6-142,4-4 1,3-3 0,1-2 0,1-2 133,-1-2 0,1 0 1,0 7-52,-1-1 0,1 3 1036,-1 4-370,1-4 0,-9 17 845,-5 0-823,-4 8 1,-2 12 0,-2-3 0,-2 1-64,-3 1 0,-1-10 0,3 10 0,-1-1-934,1-1 0,1 0 0,0-1-2235,-3-3 1661,1 0 0,8 4 1262,4-4 0,5 4 0,9-6 0</inkml:trace>
  <inkml:trace contextRef="#ctx0" brushRef="#br0" timeOffset="1429">1464 827 7738,'9'-11'2031,"-7"-7"-1417,5 5 1,-3 3 0,3-3-459,6-3 1,-3-1-1,4 0 1,1-1-62,2-1 0,5 1 0,2-12 0,2 0-60,-2-1 0,-1-1 1,-1-7-1,0-1-163,-5 1 1,-8 9-1,2 4 1,-3 4 237,-3 3 1,-5 8 0,-7 6 155,-6 10 0,-4 14 1,-3 12-1,-1 4-113,-5 4 1,4-5-1,-2 12 1,7-3-378,4 3 0,2-9 0,-2 4 0,6-2-783,5-4 0,2 0 1,0 2-1,2-5 1007,5-6 0,12-4 0,12-3 0</inkml:trace>
  <inkml:trace contextRef="#ctx0" brushRef="#br0" timeOffset="1627">2305 162 7867,'-20'0'299,"7"0"1,0 0 377,-2 0 1,4 9 0,-2 4-1,-4 7 799,-7 6 1,0 6 0,-7 16 0,1 8-1699,0 7 0,-1 11 1,-1-4-1,6 1-648,4 1 1,4-9 0,5 0 869,7-9 0,-5 3 0,0-7 0</inkml:trace>
  <inkml:trace contextRef="#ctx0" brushRef="#br0" timeOffset="2915">2130 769 7738,'-13'0'-1065,"0"-2"2337,-3-5 280,8 5-1306,-1-6 1,11 8 0,5 0-220,6 0 0,4 0 0,3-3 1,-1-1-230,1-2 1,-1-10 0,3 5 0,2-2-101,2 0 1,2 0-1,-4-6 1,2-1 54,-2 1 1,-2-1 0,-5 1 0,-2-1 237,-2 1 1,-6-1 0,4 1 290,-3-1 1,-3 3 0,-12 4 90,-6 6 1,-4 5 0,-3 4-1,1 5-106,-1 6 0,1 6 1,-1 5-1,1 4-283,-1 3 0,7-5 0,2 4-295,2-2 251,3 7 0,-1-13 0,1 4-1418,2-4 1103,1 6 1,12-9 0,4 3 374,4-7 0,12-2 0,1 7 0</inkml:trace>
  <inkml:trace contextRef="#ctx0" brushRef="#br0" timeOffset="3122">2929 163 9806,'-20'-8'205,"9"6"1,-6-7 0,6 11 1307,0 5-1162,-6 3 0,4 12 1,-11 4-1,-2 9-82,2 8 1,0 3 0,0 10-1,-2 5-703,2 0 1,3 0 0,3-5 0,5-2 182,7-1 0,4-10 0,2 0 0,0-8 105,0-9 146,0-13 0,8 5 0,3-8 0</inkml:trace>
  <inkml:trace contextRef="#ctx0" brushRef="#br0" timeOffset="3334">2950 652 8238,'-8'-20'761,"3"9"1,-6 3 279,3-1 0,-1 7-550,3-5 0,6 14-829,0 6 1,8-4 0,14-3-1804,4-4 1723,-4-2 0,15 0 0,-5 0 0,5 0-1369,2 0 1787,0-8 0,9-12 0,2-10 0</inkml:trace>
  <inkml:trace contextRef="#ctx0" brushRef="#br0" timeOffset="3520">3380 261 8039,'-19'-26'0,"-1"0"60,1 2 1,3 5-1,-1 6 711,-5 6 0,-2 5 0,7 4 1,0 7 13,-3 10 0,9 5 1,-13 13-1,0 4-392,3 1 0,-1 1 1,3 3-1,-1 6-446,0 4 1,7-4 0,3-2 0,-1 0-354,0 0 1,7-11 0,-3 2 0,5-2-1696,2-4 0,2-15 2101,5-1 0,3-4 0,10 5 0</inkml:trace>
  <inkml:trace contextRef="#ctx0" brushRef="#br0" timeOffset="3838">3399 593 8207,'-20'0'486,"1"0"1,6 0-1,0 0 279,-3 0 0,-1 0 0,0 2 1053,4 5-1408,4-5-312,9 7 0,2-9-817,5 0 627,3 0 1,17 0 0,1 0 0,2 0-400,5 0 1,2 0 0,2-2-1,0-5-4078,0-6 4569,-9 4 0,16-17 0,-5 5 0</inkml:trace>
  <inkml:trace contextRef="#ctx0" brushRef="#br0" timeOffset="4020">3710 281 7738,'-19'0'723,"-1"0"1,-1 0-112,-6 0 0,10 2 0,-5 4 1,1 7 149,-1 5 0,5 3 0,-9 5 0,4 7-396,2 4 1,1 4 0,1 3-1,5 3-441,7 3 0,4-4 0,2 2 0,0-5-883,0-6 1,11-11-1,6-2 1,9-9-749,4-8 0,3-5 1706,6-2 0,0-9 0,0-2 0</inkml:trace>
  <inkml:trace contextRef="#ctx0" brushRef="#br0" timeOffset="4836">3966 554 7738,'-11'-9'-109,"1"-1"1,5-10 0,-1 1 468,1-1 0,-3 0 0,1 1 1032,3-1 1,0 1-272,-3-1-341,5 9-511,-7 3 1,9 10 0,0 4 113,0 7-255,0 5 0,7 8 0,-1 2-83,-1 3-40,-3-8 0,4 8 0,1-7-252,-3 2 182,-2 0 0,-2-5 0,0 3 1,0 2-131,0-2 1,0-2-1,0-2-140,0-1 1,-2-2-1,-2-1-906,-3-3 462,1-9 1,8 3 0,4-16 0,7-9 422,5-5 0,3-6 0,3 3 0,5-6 139,1-5 0,3-2 0,3 0 0,1-3 217,2-3 0,-13 4 0,11-7 0</inkml:trace>
  <inkml:trace contextRef="#ctx0" brushRef="#br0" timeOffset="5187">4376 182 8375,'-11'-9'2022,"0"7"-231,4-4-1313,5 3 1,-6 12 0,8 4-297,0 4 0,0-4 0,0 1 0,2 1-406,4 2 0,-4 5 1,5 2-333,-5 2 475,-2 0 0,-6-5 1,-3 6-182,-2 5 249,-2-4 1,-7 7 0,3-7-168,4 3 105,-4-7 0,6 4 0,-7-9-200,5 1 0,-2-7-44,9 0 0,1-9 0,12 3 138,6-5 1,4-4 0,3-3 92,-1-1 0,1-1 1,-1 7-50,1 0 1,-7 3 0,-2 3 912,-2 7 1,-3 4 6,-6 3-682,0 0 0,-6-1 1,-3 1-1,-2-1-108,-4 1 1,-3-1-1269,-1 1 715,-1-1 1,10-6 19,3 0 540,5-8 0,11 3 0,1-8 0</inkml:trace>
  <inkml:trace contextRef="#ctx0" brushRef="#br0" timeOffset="5344">4825 261 8297,'9'-11'4109,"-7"5"-3137,4 12 0,-12 14 0,-9 14 0,-7 10-583,-4 8 1,-9 11 0,5 4 0,-3 5-979,1 8 1,6-8 0,-5 6-1,3-4 589,4-5 0,-6-1 0,-1-10 0</inkml:trace>
  <inkml:trace contextRef="#ctx0" brushRef="#br0" timeOffset="6483">5236 107 7865,'11'-9'563,"-4"-4"1,-3 4 202,3 3 1,-5 6-240,4 6 1,-12 14 0,-5 15 0,-4 8-200,-5 9 0,5 7 1,-11 4-1,4 4-267,3 3 0,-7 3 1,0 8-1,2-3-651,2-9 1,9-6 0,2-8 0,2-6-756,5-3 0,2-24 0,4 2-468,5-11 1813,3-7 0,19-15 0,1-1 0</inkml:trace>
  <inkml:trace contextRef="#ctx0" brushRef="#br0" timeOffset="6712">5528 339 7865,'-6'-13'-481,"-3"2"899,-2 3 1,5-5 0,-7 6 355,-2 3 1,-9 17 0,-5 6 0,-1 5-374,-5 4 1,-2 3-1,-2 8 1,0 0-127,0 0 0,7 0 0,3-2-244,8-4-15,-3 4 0,15-16 1,-4 5-446,7-4 125,3-2 1,12-7 0,6-3 0,9-1-464,9-5 0,-3-1 0,3-3 1,1 0-240,3 0 1,2-7-1,1 1 1006,-1 1 0,0-6 0,0 1 0</inkml:trace>
  <inkml:trace contextRef="#ctx0" brushRef="#br0" timeOffset="7119">5782 672 7718,'-19'0'203,"8"-2"0,2-2 814,1-3 0,3 1 0,-6 4-696,3-5 1,1 3 0,7-9 0,2-2-288,5-3 1,2-1-1,6 1 1,-2 1-156,2-3 1,-4 12-1,0-12 1,-3 3-470,-3-1 0,-3 5 307,-2 0 1,-2 11 499,-5 2-168,-4 9 0,-10 13 0,-3 2 0,-2 2-14,2-3 1,-4 6 0,2-3 0,2-2 187,2-3 1,9-1 0,2-1 0,0 1 34,0-1-326,7-8 0,4-2 0,13-11 53,4-5 0,3 3 0,0-7 0,-1 0-180,1 0 1,6 7 0,0-2-98,-2 3 0,-3 3 77,-1 0 1,-3 9-357,-4 4 397,-4 4 0,-9-4 0,0 1-379,0 1 1,0-4-1,2-1 1,2 1-494,3 0 1046,-1-7 0,-6 5 0,9 0 0,2 2 0</inkml:trace>
  <inkml:trace contextRef="#ctx0" brushRef="#br0" timeOffset="7583">6037 554 7865,'11'2'905,"-4"5"1,-5 4-1,-2 8-425,0 1 0,0-1 0,-2 1 1,-3-1-211,-1 1 1,-3-1 0,5 1 0,-3 0-81,3-1 0,2-6 0,2 0-474,0 2 37,0-6 1,2 0 0,5-9-9,6 0 1,4-9-1,2-4-363,1-4 1,0-3 0,-1 1 318,1-1 1,-7 7 0,0 2 543,2 2 326,-6-6 0,-1 22 486,-8-1-681,0 9 1,0 5 0,0 0 94,0-1 0,-2 1 0,-2-1-239,-3 1-544,1-9 1,14-3 0,5-8-55,5 0 0,1-8 0,1-3 0,-1-2-7,1 0 1,-1 8 0,1-1 412,0 4 0,-7 2 632,0 0-539,-9 8 0,5-3 0,-9 8-517,0 2 228,0 2 1,0 3-1948,0-1 1458,0-8 0,0 0 0,2-7 645,4 3 0,5-1 0,9-6 0</inkml:trace>
  <inkml:trace contextRef="#ctx0" brushRef="#br0" timeOffset="7786">6642 553 7865,'-26'-6'215,"0"-3"1,2 0 3014,2 1-1658,3 1 1,12 7-1310,14 0 0,6 0 0,19 0 0,3 0-622,2 0 0,4 0 1,3 0-1,1 0-701,-1 0 0,-1-2 0,-2-2 1,1-5-591,-5-2 0,-9-2 1650,4-7 0,-8 1 0,4-1 0</inkml:trace>
  <inkml:trace contextRef="#ctx0" brushRef="#br0" timeOffset="7949">7071 143 8184,'-20'0'0,"1"-2"583,-1-5 0,1 5 1,1-2-1,3 10-58,2 14 0,-2 8 0,-9 11 0,-4 2 293,-3 5 1,5 6-1,-4 11 1,2 4-885,4 3 0,2-7 1,3 0-1,1-7-803,5-4 1,5-13-1,8 2 1,0-1-1436,0-6 2304,0-16 0,8 16 0,3-12 0</inkml:trace>
  <inkml:trace contextRef="#ctx0" brushRef="#br0" timeOffset="8211">7130 653 7865,'-11'0'880,"-7"0"0,5 2-177,-4 5 1,-3 6 0,1 10-226,-1 3 1,3 3-1,2-5 1,4 2-133,2-2 1,3-1 0,6 1-328,0 2 1,8-8-1,5-12 1,5-4 44,1-2 0,1-2 0,2-4 0,1-7-74,3-5 0,1-3 1,-10-3-1,-2-2-271,-2 2 0,-9 2 0,3 3 0,-5-1-559,-2 0 0,0 1 0,0-1-1023,0 1 1,-9 8 1862,-4 4 0,-4 5 0,-2 2 0</inkml:trace>
  <inkml:trace contextRef="#ctx0" brushRef="#br0" timeOffset="8730">7521 633 7865,'-11'-8'617,"3"-5"104,-1-5 1,7 5 395,-5 0-813,5 9 0,2 4 0,-2 13 1,-2 6 25,-3 7 0,-1 5 0,1 8 1,-6 0-20,-4 0 0,4 7 0,0-3 0,0-4-212,2-4 1,-5-5 0,10 3-272,2-7 1,1-11 0,3-6-20,0-7 1,9-6-1,6-18-1107,9-4 894,-2-5 1,13-5 0,-7 1 0,2 2-41,5-1 1,-7 3-1,-2 1 1,-4 2 588,-2 4 1,-1 8 301,1 3 0,-10 11 60,-3 2 1,-7 9-1,-4 10 1,-5 1 176,-2 0 1,0-1-1,-2 1 1,5-1-369,-1 1 1,7-7 0,-7 0-398,0 2-132,7 2 208,-7-6 1,18-2-1251,4-9 850,5 0 1,1-7 0,1-1 0,-1-3-241,1-4 1,-1-1 0,1 1 668,-1 2 0,1 2 312,-1-2 0,-8 7 23,-4 12 1,-5 5 0,-2 9-525,0-1 0,-2 1 0,-3-1-1907,-1 1 0,-1-7 2072,7 0 0,9 0 0,2 6 0</inkml:trace>
  <inkml:trace contextRef="#ctx0" brushRef="#br0" timeOffset="9114">8107 907 12399,'7'-13'272,"-1"0"0,10 0 0,-3-7-302,4 1 1,0-3-1,-1-2 1,-6-2-41,-1 2 0,0 2 1,-5 3 15,3-1 0,-1 7 0,-8 3 0,-4 1 36,-7 4 0,-5 5 1,-1 7-1,-1 4 101,1 0 1,-3 6-1,-2-4 1,-2 4 71,2 3 0,9 2 1,2-1-1,-2 3 59,-3 0 1,5-13 0,2 9-333,3-3 1,3-8 31,12-3 0,4-4 0,8-2-471,1 0 303,-1 0 1,-6 2 0,0 3 0,3 1-60,1-1 1,-4 6-1,-2 2 114,-3 4 1,1 2 462,-2 1-655,4 0 1,2-10 0,0-3-574,2-5 0,-4-2 1,2 0 963,2 0 0,2-9 0,3-1 0</inkml:trace>
  <inkml:trace contextRef="#ctx0" brushRef="#br0" timeOffset="9366">8519 553 7865,'0'-45'181,"0"3"1,0 3 699,0 5 1,2 12-1,4-2-168,7 0 1,-2 9-1,2 10-44,3 10 1,-8 8 0,-1 11-1,-5 6-453,-2 7 1,0-7 0,0 14 0,0 1-141,0 3 1,-9-9 0,-2 3 0,-2-1 0,0 0 0,2-4 0,-4 6 0,4-8-180,3-9 1,-5-2 0,6 0-188,3 2 1,4-7 0,6-8 0,10-2-680,7-5 0,8-10 0,8-7 0,0-2-3418,0 2 4387,0-5 0,9 7 0,2-8 0</inkml:trace>
  <inkml:trace contextRef="#ctx0" brushRef="#br0" timeOffset="9760">9260 595 7865,'11'-39'1022,"-4"2"1,-5 5 1213,-2 6-1740,0 4 0,-2 13 0,-5 11 0,-6 16 389,-4 12 1,-5 9-1,-2 7 1,-4 8-845,-3 9 1,5 0 0,-4 6 0,2 1-2196,4-1 1,2-6 0,1 3 2153,-6-6 0,6 8 0,-7 1 0</inkml:trace>
  <inkml:trace contextRef="#ctx0" brushRef="#br0" timeOffset="11260">9984 48 7865,'0'-19'1355,"0"6"-758,0 0 1,0 10-1,0 3-327,0 11 1,-6 15 0,-3 9-1,-2 8-85,-4 10 1,4 5 0,-2 5 0,-2 4 44,-3 3-102,-1 2 1,2 4 0,1-5 24,3-6 0,0-4 1,-4-4-1,2-5-30,2-7 1,8-10 0,-3-5-352,-1-1 1,7-14 173,-5-15 1,5-9 0,2-13 0,0-2-27,0-2 1,2-8 0,3 3 0,3-1 35,3-1 1,2 1 0,7-5 0,-1 4-245,1 7 0,-1 4 0,1 3 0,2-1 201,4 1 0,-11 6 0,4 2 1,-1 2 175,-1 5 1,-4 10 0,-2 7 0,-2 5-45,-5 1 0,-2 10 0,-4 1 0,-4 2 216,-7 1 0,-7-3 0,-4 3 0,-2-5-237,2 0 0,-4-6 0,2 4 0,0-6-935,-2-7 1,6-2 0,-4-7 191,4 2 0,11-1 1,7-12 718,8-6 0,7-4 0,9-3 0</inkml:trace>
  <inkml:trace contextRef="#ctx0" brushRef="#br0" timeOffset="11648">10394 828 7865,'0'-13'798,"0"0"-12,0-3 0,-2 6 1,-2-3-209,-3-3 0,1-1 0,6-3-359,0 1 0,0-1 0,0 1 0,2-1-82,5 1 1,-5-1 0,6 3 0,-1 2-632,-1 2 39,1 8 344,-7-3 1,-2 10-1,-5 6 304,-6 12-107,-4 0 1,-5 14 0,-2-5 0,-4 1 109,-2 5 1,6-1 0,-2 1 0,2-5-32,-2-1 1,11-3 0,-3-7 0,7 1-9,7-1 0,4-8-268,7-4 0,10-7 1,11-7-1,3-6 3,3-4 0,3-3 1,0 1-1,-4 1-331,-7 5 1,2-2 0,-2 9-210,-2 1 0,-2 3 248,-3 2 1,-8 9-961,-4 4 291,-5-4-658,-2 8 1429,0-15 0,2 7 298,4-9 0,14 0 0,10 0 0</inkml:trace>
  <inkml:trace contextRef="#ctx0" brushRef="#br0" timeOffset="11864">10727 711 7865,'0'-19'-694,"0"-1"0,6 1 1,1-1 2528,-3 1 1,0-1 1207,3 1-2715,-5 8 0,5 6 1,-12 16-1,-4 11-72,-1 6 0,-3 5 0,-9 6 0,-2 2-68,-2 5 0,0-5 1,6 5-1,3-5-258,4-2 1,-2-7 0,8-1 0,3-3-415,2-4 0,4-11 0,4-6 0,10-7-572,8-7 0,6-4 0,9-11 0,2-4-1757,5-6 2813,-5 4 0,16-9 0,-8 6 0</inkml:trace>
  <inkml:trace contextRef="#ctx0" brushRef="#br0" timeOffset="12101">11213 243 7865,'11'-29'215,"4"8"0,-8-8 1,-1 3 500,3 0 1,-7 0-15,5 7 1,-5 10 0,-2 9-88,0 11 0,-2 8 0,-5 10 1,-6 10-230,-4 11 1,-3 2 0,-2 4 0,-2 7-251,-2 4 1,-2-1 0,4 1 0,-2-2-572,2-2 1,9-11-1,2 9 1,0-5-2238,2-8 0,3-11-630,8-4 3302,8-18 0,12 2 0,10-17 0</inkml:trace>
  <inkml:trace contextRef="#ctx0" brushRef="#br0" timeOffset="12315">11449 475 6897,'-13'2'623,"-1"3"832,-1 1 0,-2 9 0,-5-2 425,-4 5-1549,-4 1 0,-3 7 1,1 0-1,-1 0-86,3 3 0,1-6 1,12 8-1,4-3-166,7-4 0,3-2 0,6-5 0,3-2-490,7-2 1,7-8 0,4 1 0,4-4-781,2-2 0,3 0 0,4-2 1,-3-2-2045,-1-3 3235,-9 1 0,13-3 0,-7-2 0</inkml:trace>
  <inkml:trace contextRef="#ctx0" brushRef="#br0" timeOffset="12668">11840 593 7865,'-19'-11'0,"6"-4"0,0 9 0,-2 1 681,-3 3 1,5 2 0,0 0 168,-2 0 1,4 2 0,0 5-1,0 6-315,0 4 1,5 5 0,-7 2 0,0 4-501,2 2 1,-4-4 0,8 7 0,3 0-297,2-3 1,2 0 0,0-6 74,0 2 0,2-8 1,5-12-1,8-4-411,9-2 1,-1-2 0,8-4 0,-1-9 152,1-9 1,-5 2-1,4-4 0,-2 4 422,-4 3 0,-2 6 0,-3 0 1,1 0-80,0 2 1,-7 2 691,0 9 0,-11 2 0,0 5 58,-6 6 0,-12-2 1,6 2-1,-3 2-1275,-1 2 1,8 3-2226,-7-1 1909,9 1 0,-5-7-587,9 0 1075,0-9 454,0 14 0,9-16 0,1 6 0</inkml:trace>
  <inkml:trace contextRef="#ctx0" brushRef="#br0" timeOffset="13078">12170 673 7865,'13'-21'197,"1"-5"0,-10 10 0,5-1 0,-3 4 1069,1 2 0,1 7-679,-1-3 0,-5 14 0,2 6 0,-6 4-233,-4 3 0,-10 6 0,3 2 0,-4 5-100,-3 8 1,-1-6 0,-3 8 0,-2 3-98,2 1 0,-4-1 1,2 2-1,0-3-272,-3-1 1,8-7 0,-3 8 0,6-4-631,5-1 1,3-8 0,-3-2-380,6-1 1,7-14 723,7-15 0,3-17 0,10-16 0,-1-4 184,1-2 0,2 4 1,2-2-1,2-6 290,-2-5 1,-3 3-1,-1-8 1,1-1 335,6-2 1,-6-3 0,5 3 1218,-4 4-1270,-2-5 1,-1 22 0,1-1 0,-1 5 101,1 7 0,-1 11 1,1 7-1,-1 4 14,1 2 1,-3 8 0,-2 5 0,-4 7-536,-2 6 0,0-2 0,-5 8 0,2 1-290,-1-3 1,-5 1 0,-5-7 0,-3 2-440,-3-3 1,0-1 0,-4-2-1,2-3-527,-2-4 1,-3 2 0,-1-8 1315,-1-3 0,1 7 0,-1 0 0</inkml:trace>
  <inkml:trace contextRef="#ctx0" brushRef="#br0" timeOffset="13301">12991 223 7865,'0'-20'942,"0"1"0,-2 8 0,-5 7 376,-6 8 0,-4 18 0,-3 17 588,1 11-1712,-9 6 1,-3 12-1,-8 3 1,0 5-481,0 2 0,2 0 0,5-4 0,3-4 448,1-5 1,13-22-163,-5 9 0,5-13 0,-4 9 0</inkml:trace>
  <inkml:trace contextRef="#ctx0" brushRef="#br0" timeOffset="14671">13109 535 8012,'18'-13'0,"-3"2"609,-2 2 0,-7-4-204,7 7 0,-8 1-16,1 12 1,-4 4-1,-2 8 1,0 3-75,0 4 1,-6 4 0,-3 7 322,-2-4-553,-2 4 1,0-9-1,0 7 1,0-5-27,2-2 0,-4 0 0,9-4-562,1 2 360,3 0 0,4-17 0,5-11-162,6-15 1,11-5-1,2-9 1,0 1-178,2 0 0,-4-3 1,6-4-1,-1 2 276,-5 3 0,-1 8 1,-1-2-1,0 4 366,-5 3 1,-8 8 257,4 4 1,-11 14 0,0 6 238,-6 4-410,-11 3 1,4 6 0,-9 2 835,1 2-810,-1-6 1,7 7 0,0-7-53,-2 2 0,6 0-381,3-7 1,4-10-1,4-7-76,4-6 1,5-11-1,9-1 1,1-5-259,5-5 1,-2-3 0,7 5 0,-3-2 202,-4 3 1,-2 7-1,-3 6 1,1 1 331,-1 4 1,-6 3 961,0 2-797,-8 9 0,3 8 0,-10 9 302,-4-2-361,-5 7 1,-2-7-1,2 6 1,2-2-720,5-4 0,-5-9-1570,3-2 2142,-1-8 0,16 3 0,2-8 0</inkml:trace>
  <inkml:trace contextRef="#ctx0" brushRef="#br0" timeOffset="14869">13988 475 7786,'-20'-9'906,"0"1"1,1-8-292,-1 3 0,7 11 0,0 0 1,-2 11-16,-2 8 1,4-2 0,0 14 0,0-1-559,2 4 1,-4 5 0,8 0 0,3-2-732,2-3 0,2 1 0,0 6 1,0-2-354,0-4 0,6-5 0,3-9 0,2-1 1042,4-5 0,2-5 0,3 1 0,-1 2 0</inkml:trace>
  <inkml:trace contextRef="#ctx0" brushRef="#br0" timeOffset="15034">14204 575 7786,'0'-11'1135,"-8"4"0,-5 16 0,-7 11 127,-6 10 0,-13 7 1,-11 4-1,-2 5-1125,0 6 0,0 4 0,-5 3 1,5-1-169,7 1 0,6-9 0,8-7 1,10-6-831,5-4 861,12-9 0,-13 4 0,6-8 0</inkml:trace>
  <inkml:trace contextRef="#ctx0" brushRef="#br0" timeOffset="15413">14243 827 7865,'-7'-13'711,"1"0"0,-10 6-333,3-6 1,2 9 0,1-1 503,1 10 1,2-1-794,7 9 0,3-9 0,3 3-1315,7-5 667,4-2 0,12 0 0,1 0 0,5-2-159,4-5 1,-4-3-1,10-10 1,-4 1 717,-1-1 0,-1-8 0,0-3 0</inkml:trace>
  <inkml:trace contextRef="#ctx0" brushRef="#br0" timeOffset="15583">14672 378 7865,'-2'-19'146,"-4"-1"1,1 1 0,-5-1 0,-1 1 201,0-1 1,4 7 0,-6 2 342,-2 3 0,-2 3 0,-3 12 1,1 8-72,-1 9 1,-6 6 0,0 11-1,0 5-124,-2 6 1,4 0-1,-7 2-791,3 1 268,2 6 1,7-12 0,1 6 0,3-5-388,2-5 0,9-14 1,-3 6-1,5-7-2233,2-6 0,9-9 2647,4-2 0,13-9 0,4 5 0</inkml:trace>
  <inkml:trace contextRef="#ctx0" brushRef="#br0" timeOffset="15750">14673 769 8457,'-19'0'1529,"-1"0"0,1 2-885,-1 5 1,1-3 0,1 9 0,3 0-393,2-2 0,2 6 1,-4-6-1,4 2-1471,3 0 1,1 0-827,7 7 2045,0-9 0,17 6 0,5-6 0</inkml:trace>
  <inkml:trace contextRef="#ctx0" brushRef="#br0" timeOffset="15930">14847 398 7865,'-11'-22'0,"3"0"0,1-1 679,1-1 0,-3 13 2548,2-9-3269,5 14 0,-6-1 0,8 14 1,2 4-732,4-1 0,3 8 0,6-5 0,-2 2-1350,2-2 2123,3 4 0,1-6 0,1 9 0</inkml:trace>
  <inkml:trace contextRef="#ctx0" brushRef="#br0" timeOffset="16122">15123 182 7865,'0'-20'620,"-2"3"548,-5 4 1,3 4-510,-9 9 0,0 2 0,-7 5 1,1 8-80,-1 9 1,-2 6 0,-2 12 0,-4 3-247,-2 7 1,4-2-1,-5 2 1,3 3-1045,4 1 1,3-4-1,1-2 1,3 0 525,4 0 1,4-13 0,9 0 183,0-7 0,0-4 0,0-6 0</inkml:trace>
  <inkml:trace contextRef="#ctx0" brushRef="#br0" timeOffset="16459">14985 886 7865,'-9'-19'708,"1"6"1,-8 2 661,3 2-841,9-6 0,4 13 0,13-7-354,4 0 0,3 7 1,2-4-1,2 1-154,2-1 0,2 2 0,-4-9 0,2-3-453,-2-1 0,0-3 1,-1 1-1,3-1 177,-2 1 1,-8-1 0,-6-1 0,1-3 249,0-2 1,-7 0 0,1 6 6,-10 1 1,-5 8-1,-12 4 1,-2 7 659,-2 7 1,-7 4 0,5 10 0,0 3-287,0 2 0,2 9 1,6-5-1,1 3-92,-1-1 0,7 1 1,2 4-2729,3-5 1804,1 5 1,9-15-1,5 4 640,6-4 0,13-3 0,4 1 0</inkml:trace>
  <inkml:trace contextRef="#ctx0" brushRef="#br0" timeOffset="16638">15532 828 8687,'-6'-13'911,"-3"0"-95,-2-3 1,5 8-542,-8 1 1,10 7 0,-2 7-1884,3 6 0,3 4 1608,0 3 0,9-1 0,2 1 0</inkml:trace>
  <inkml:trace contextRef="#ctx0" brushRef="#br0" timeOffset="16916">15884 495 7727,'-31'0'2128,"3"-7"-291,9 1-1742,8-1 0,11 7 0,13 2 1,4 3-596,3 1 0,-1 3 0,3-5-1425,4 3 1476,-4-1 1,15-6-1,-7 0 1,3 0 448,-1 0 0,-8 0 0,22 0 0,-5 0 0</inkml:trace>
  <inkml:trace contextRef="#ctx0" brushRef="#br0" timeOffset="17099">16295 221 7727,'-19'-9'689,"-1"7"1,0-4-1,1 3-4,-1 3 0,1 9 1,-1 4-1,-1 7-123,-5 6 0,2 4 0,-7 9 1,1 2-340,-1 5 1,8 4-1,-3 9 1,4-1-360,2 1 0,1-7 1,1-4-1,5-5-1154,7-6 1,6-11-1,6-2 1,7-9-348,5-8 0,8-5 1637,0-2 0,17-9 0,-1-2 0</inkml:trace>
  <inkml:trace contextRef="#ctx0" brushRef="#br0" timeOffset="17343">16373 634 7727,'-2'-26'-1412,"-2"0"2120,-3 2 1,-1 11-1,3 9-67,-1 8 0,-3 7 0,5 11 1,-3 2 64,3 2 1,-5 9 0,3-5 0,1 2-731,3 1 0,2-7 0,0 4 0,0 1-661,0-1 0,0-6 0,2 2 685,5-4 0,4-3 0,8 1 0</inkml:trace>
  <inkml:trace contextRef="#ctx0" brushRef="#br0" timeOffset="17483">16587 693 7727,'-19'-11'0,"-1"-4"0,-2 8 1025,-4 3 1,5 4-1,-5 4 1,2 5-599,-2 2 1,2 2-1,-7 9 1,1 2-1196,0 2 1,6 2 767,-2-2 0,4 4 0,2 9 0</inkml:trace>
  <inkml:trace contextRef="#ctx0" brushRef="#br0" timeOffset="17725">16665 671 8030,'7'-13'466,"-1"0"0,10 7-37,-3-7 1,4 8 0,2-1 0,1 4-403,0 2 0,-7 2 0,0 2 1,4 5-675,7 2 0,-7-7 0,5 5 647,-5 0 0,14-7 0,-10 6 0</inkml:trace>
  <inkml:trace contextRef="#ctx0" brushRef="#br0" timeOffset="17913">17116 378 7727,'-13'-13'859,"0"2"-299,-3 3 0,-1 1 1,-2 7-1,-1 2 201,0 5 1,-6 4 0,0 10 0,2 6-148,3 5 1,1 12 0,3 1-1,4 1-866,6 1 1,5-3-1,4 6 1,5-2-538,6-5 1,6-8-1,5-7 1,5-4-76,1-7 864,-6-2 0,13-4 0,-7-2 0</inkml:trace>
</inkml:ink>
</file>

<file path=word/ink/ink1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5:26.817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79 146 7738,'-7'-20'-1420,"1"1"1915,1-1 1,3 0 0,2 1 990,0-1-471,0 10-495,0-8 1,0 18-138,0 0 0,0 9 0,0 13 1,0 1-133,0 3 0,0 9 0,-2-2 0,-2 4-95,-3 2 1,-1 0 0,3-2 0,-1-3-94,1-1 0,1-9 0,0 2 0,-3-4 150,3-3-335,2-8 1,4-13-1,2-15 1,5-12-18,2-8 1,0 3-1,4-12 1,-2 5-371,2 2 0,-4 0 0,0 2-1197,-3 4 1133,8-4 0,-6 16 1,10-3-290,-1 9 0,-6 6 0,1 9 862,1 0 0,-7 0 0,10 17 0,-7 5 0</inkml:trace>
  <inkml:trace contextRef="#ctx0" brushRef="#br0" timeOffset="505">409 108 7738,'-20'0'-664,"1"0"0,1-3 2229,5-3 1,-4 4-413,4-5 0,4 7-258,3 7-702,4 4 1,2 8-1,0 1 1,0 1 41,0 5 1,0-2 0,0 7 0,0-3-90,0-4 0,0 0 1,0 0-1,0 2-109,0-3 1,0-7 0,0-3-368,0 2 0,0-9-56,0-6 0,8-8 0,3-14 79,0-4 0,6 4 0,-6-4-456,0 4 459,7-6 0,-8 7-157,10-6 378,-1 6 1,-6 3 0,-2 3 164,-2 2 14,-2 9 1,-5-5 78,4 9 0,-4 2 1,5 5-11,-5 6 0,-4 2 0,-2 0 1,-3-2 179,3 2 1,2-4-608,2 2 71,0-8 1,2 3 0,4-8-44,7 0 1,5-2-1,1-4-366,1-7 415,-1 4 1,-6-6 0,0 6 123,2-2 231,3 7 1,-5-5 0,0 9 258,2 0 1,-6 2 0,-3 5-220,-4 6 1,5 6-1,-1 5 1,-1 2-595,-3-2 1,-2 0 0,0 0 0,0 2-377,0-2 760,0-2 0,0 6 0,0 2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6:55.828"/>
    </inkml:context>
    <inkml:brush xml:id="br0">
      <inkml:brushProperty name="width" value="0.0601" units="cm"/>
      <inkml:brushProperty name="height" value="0.0601" units="cm"/>
    </inkml:brush>
  </inkml:definitions>
  <inkml:trace contextRef="#ctx0" brushRef="#br0">407 103 8359,'-7'-10'537,"5"3"0,-13 11 1,5 7-1,-1 13 45,0 12 1,-1 9 0,-6 12 0,-3 5 59,-2 4 1,1 3-1,5 3 1,0 1-329,0-1 1,0-8 0,2-6 0,2-5-39,1-10 1,9-13-67,-3-7 0,4-16 0,2-11-415,0-11 1,0-7 0,0-3-1015,0-9 908,8 1 0,-6-11 0,5 7 0,-1-5-248,-1-1 0,1 5 1,-6-1-1,0 3 331,0 2 0,-2 2 1,-3 2-1,-7 4 241,-3 1 1,4 10 0,0 10-1,-3 5 109,-1 5 0,-2 5 1,2 9-1,2 3 208,2 6 0,5-1 1,-3-1-1,1-2-406,5-3 1,1-2-1,4-2 1,3-2-578,7-4 1,3 2 0,2-7 0,1-2-157,5-2 1,3-2-1,6 0-744,-4 0 1381,4 0 1,-11 0 0,7 0 171,2 0 0,-5 0 0,-1 0 0,-7 0 0,0 0 0,-7 2 380,-5 3 1335,-3 5-128,-2 7 0,2-8-1015,4-3 1,-3-4 0,7-4-197,-3-4-236,7-3 0,-5-8 0,6-2 0,0-2 54,2-1 0,-4-7 0,8 5 1,-6-2-269,-4-5 0,-1 5 1,3-2-550,-2-2 589,-7 5 0,3 1 0,-7 7 1,-1 2 89,-5 4 0,-4 3 0,-6 12 0,-1 5 235,0 8 0,0 13 0,-2 2 0,-2 8-41,-1 3 0,1-3 0,8 3 1,3-2-473,3-3 1,1-2 0,6-4-1,0-2-866,0-2 0,8-13 0,5 0 0,6-6-2972,3-5 4060,8-2 0,4-9 0,10-3 0</inkml:trace>
  <inkml:trace contextRef="#ctx0" brushRef="#br0" timeOffset="226">829 424 7867,'-26'0'0,"4"0"0,1 0 673,-2 0 1,4 0-1,-1 1 150,7 5 0,5-2 0,8 7-513,0 2 0,8 1 0,3-3-681,4-6 341,9-3 1,3-2 0,7 0 0,-1 0-706,1 0 1,2-9 0,2-6 0,1-8 734,-1-3 0,5-2 0,0-6 0</inkml:trace>
  <inkml:trace contextRef="#ctx0" brushRef="#br0" timeOffset="404">1169 51 7867,'-17'-9'-178,"0"-6"0,0 5 0,0 1 922,0 3 1,6 4-1,0 4 1253,-2 4-1513,-2 11 1,-2 11-1,0 10 781,0 1-1060,0 16 0,-2-3 0,-2 16 0,-3 2 133,-2 3 1,5-7 0,-2 4 0,3-5-691,-3-6 0,12-12 0,-1-10 0,9-7-1845,3-7 1,2-12 2196,3-5 0,20-12 0,10-3 0</inkml:trace>
  <inkml:trace contextRef="#ctx0" brushRef="#br0" timeOffset="799">1305 574 7310,'-10'-8'871,"1"7"1,3-7 342,-5 1 1,3 3-1,3-8-584,3-1 0,2 4 0,2-2-572,3-3 1,-1-1 0,5-2-140,-1 1-342,-2 6 1,-1-5-134,1 4-4,0-4 134,-6 5 328,-8 3 1,4 7-1,-7 2 347,-2 3-171,-2 5 0,-2 9 0,-2 1 1,-2 3 132,-1-2 1,5-1 0,7 1 50,3 1 0,-4 1 0,5-6-256,2 0 0,4-8 1,6-3-1,5-4-158,4-2 0,8-2 0,1-4 0,3-3-42,3 0 1,-4-7 0,0 7 0,-1 0-164,-4 3 0,-3 4-28,-1 2 309,0 0 1,-7 2 0,-3 4-940,1 5 544,-6 4 1,5 2-1,-7 0-1933,0 0 1928,0 0 476,0 0 0,0 0 0,0 0 0</inkml:trace>
  <inkml:trace contextRef="#ctx0" brushRef="#br0" timeOffset="1329">1694 356 7936,'-26'15'746,"3"-4"-180,4 4 0,4-5 0,2 7 0,4 0 48,1-1 1,1 1 0,3 0 0,-2 0-359,2 0 0,3 0 1,1 0-1,0 0-41,0 0 0,0-6 1,1-1-1,5-3-346,5-3 1,-1-2-1,1-2 1,2 0-650,2 0 0,2-8 0,0-3-381,0-4 882,0 6 1,0-7-1,0 5-168,0-4 264,0 6 1,-6-1 0,0 7-168,3-3 770,-7 0 0,1 14 0,-8 3 0,0 4-417,0 2 0,0-6 0,0 1-1540,0 1 1,0-4 1536,0 3 0,7-16 0,3 2 0</inkml:trace>
  <inkml:trace contextRef="#ctx0" brushRef="#br0" timeOffset="1506">2099 120 7867,'12'-10'1264,"-1"5"1,-7 5 0,0 5 0,-6 9-413,-4 6 0,-9 8 0,0 12 0,-8 7-152,-3 8 1,-2-1-1,-4 6 1,2 1-450,1-1 1,9 0 0,-3-2 0,6-9-3259,6-7 1,3-16-1,10 6 3007,4-6 0,3-11 0,8-7 0</inkml:trace>
  <inkml:trace contextRef="#ctx0" brushRef="#br0" timeOffset="1679">2117 575 8021,'0'-17'1879,"0"6"-1161,0-1 1,8 7-1,3-5-1130,4 3 1,4-1 0,2 3 0,3-7 304,3-3 1,-5 4-1,4 0-2156,-1-2 1110,5-10 1153,-11 4 0,13-13 0,-6 6 0</inkml:trace>
  <inkml:trace contextRef="#ctx0" brushRef="#br0" timeOffset="1812">2456 137 9179,'-17'7'744,"0"-3"1,0 7 0,0 4 153,0 6 0,-1 5 1,-3 10-1,-4 6-34,-1 8 0,0 9 0,-2 8 1,5 1-1717,4 0 0,10-8 1,3-3-1,4-9-4944,2-8 5796,8-1 0,1-12 0,8 7 0</inkml:trace>
</inkml:ink>
</file>

<file path=word/ink/ink1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6:18.059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38 662 9191,'-13'0'1124,"-1"0"0,10 2-684,-2 5 0,6-3 0,6 9-413,7 2 1,5-6 0,1-3 0,1-3-807,-1-3 1,3 0-1,2 0 1,4 0-665,2 0 1,-4-9 1442,7-4 0,0-4 0,6-3 0</inkml:trace>
  <inkml:trace contextRef="#ctx0" brushRef="#br0" timeOffset="200">566 216 7903,'0'-11'377,"0"0"1,0 4 284,0-6 1,-2 5-50,-5 1 1,-3 5 0,-10 4-17,0 5 1,-6 6 0,-2 13 0,0 6-386,0 5 1,-5 11-1,5 4 1,0 5-474,0 1 0,-5 3 0,7 0-213,2-3 0,4 10 317,7-16 1,-2 0-2280,9-13 1582,-1 0 0,9-15 854,5-5 0,4-12 0,8 2 0</inkml:trace>
  <inkml:trace contextRef="#ctx0" brushRef="#br0" timeOffset="401">741 603 9356,'0'-13'2153,"0"0"1,-9 9-766,-4-3-1143,-4 14 1,4 4-1,0 8 1,-2 3-157,-3 4 1,-1-4 0,1 4 0,3-4-1077,2-3 0,7 1 1,-5-1-1132,2 1 1,3-7 2117,6 0 0,8-9 0,3 5 0</inkml:trace>
  <inkml:trace contextRef="#ctx0" brushRef="#br0" timeOffset="552">683 506 7903,'-19'-7'146,"-1"1"251,1 1 0,6-3 0,0 1 442,-3 3 1,8-1-925,1-1 1,5 2-1,4-7-981,5 2 0,10-4 0,11 4 1066,3-2 0,10-10 0,9-10 0</inkml:trace>
  <inkml:trace contextRef="#ctx0" brushRef="#br0" timeOffset="746">1055 96 8066,'0'-19'189,"0"-1"0,0 7 0,0 0 0,-3 0 324,-3 2 1,4 5-1,-7 12 467,0 7 1,-2 7-1,-8 6 1,-1 7-414,1 3 1,-1 6-1,1 1 1,-1 5-329,1 2 1,-1 2 0,1 4 0,-1-1-621,1-3 0,-1-7 0,0 5 0,3-2-441,4-5 1,-2-8 0,8-4 0,3-3-1265,2-4 1,2-3 2085,0-1 0,9-9 0,1-3 0</inkml:trace>
  <inkml:trace contextRef="#ctx0" brushRef="#br0" timeOffset="1041">840 841 7903,'-9'-20'636,"7"7"0,-5 0-22,5-2 0,2 4 0,2 0 0,3 0-476,1 1 0,9-1 0,-2-4 0,5 2-204,1-3 0,1-1 0,-1-3-590,1 1 545,8-1 0,-6 1 1,2-1-1,-7 1-41,-4-1 1,-6 7 0,3 0 252,-1-2 0,-5 6 0,-10 5 391,-7 8 0,-4 9 1,-5 11-1,-2 4-194,-2 3 0,0-5 1,6 6-1,1 1-642,-1-3 0,1 5 0,-1-7 0,3 1-901,4-1 0,4-2 0,9-7 0,0 1 1245,0-1 0,9 1 0,2 0 0</inkml:trace>
  <inkml:trace contextRef="#ctx0" brushRef="#br0" timeOffset="1193">1054 877 7903,'-7'-20'1925,"1"1"486,-10 8-4009,14 2-348,-7 9 1946,9 0 0,9 0 0,2 0 0</inkml:trace>
  <inkml:trace contextRef="#ctx0" brushRef="#br0" timeOffset="1409">1269 331 6388,'-13'-20'1202,"0"1"1,7 6 0,-7 2 1847,-2 2-2442,6 3 0,0 8 0,11 2-818,5 3 0,-3 8 0,9-4 1,3 0-658,1-5 0,9 3 0,0-3 0,-2-1-2651,-2-3 3518,-3-2 0,9 0 0,3 0 0</inkml:trace>
  <inkml:trace contextRef="#ctx0" brushRef="#br0" timeOffset="1592">1542 155 7903,'0'-30'865,"-2"4"377,-5 4 0,3 4-587,-9 5 0,0 13 0,-7 13 0,1 7-46,-1 6 1,-1 7 0,-3 10 0,-5 7-310,-1 6 1,4-1 0,-4 8-1,1-5-489,6 1 0,1-11 1,2 10-1,3-1-875,4-1 1,2-12 0,7-5-2942,-3-2 4005,9-18 0,9 7 0,9-15 0</inkml:trace>
  <inkml:trace contextRef="#ctx0" brushRef="#br0" timeOffset="1788">1465 486 7903,'0'-19'0,"0"-1"0,-2 9 0,-3 9 643,-1 13 1,-1 4-1,7 15 1,0 1 682,0-1 1,0 3 0,0 6 0,0 0-1095,0 0 0,0-6 1,0-3-1,0-2-1725,0-4 1,0-9 0,2-4 0,3 0 1492,1 0 0,18-7 0,-2 5 0</inkml:trace>
  <inkml:trace contextRef="#ctx0" brushRef="#br0" timeOffset="1937">1679 584 7903,'-20'-11'0,"1"4"0,-1 5 510,1 2 1,-1 0 0,1 2 0,-3 5 692,-4 6 1,-5 11-1,-8 2 1,0 0-1140,0 2 0,7-4 0,1 9 0,3-1-706,4-1 1,2 3-1,5-8 1,4-2 641,6-2 0,14-2 0,4-1 0</inkml:trace>
  <inkml:trace contextRef="#ctx0" brushRef="#br0" timeOffset="2142">1660 604 7903,'11'-8'407,"-4"-5"1,-5 2-1,0 0 151,4 2 1,-1 3 0,8 6-432,2 0 1,2 0 0,3 0 0,-1 0-656,1 0 0,6 0 0,0 0 0,-2 0-1037,-2 0 1565,6 0 0,-6 8 0,6 3 0</inkml:trace>
  <inkml:trace contextRef="#ctx0" brushRef="#br0" timeOffset="2312">2110 311 7903,'0'-37'0,"0"5"524,0 6 1,-3 11 0,-3 4 0,-7 4 71,-4 9 0,-3 9 1,-2 13-1,-4 7 663,-6 5 0,1 1 0,1 13 0,-1 2-870,1 5 1,4-9-1,-2 8 1,4-4-514,7-2 0,8-7 0,-2 3 0,2-7-2396,5-6 1,2-5 2519,2-9 0,0-8 0,0-2 0</inkml:trace>
</inkml:ink>
</file>

<file path=word/ink/ink1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6:00.305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0 319 7992,'2'-11'0,"3"3"103,1-1 1,3 5-1,-5-9 429,3-2 1,2 6-1,-5 0 1297,2 1-1519,1 5 0,-7 3 1,0 16-1,0 5-67,0 5 1,0 9 0,-2-5-1,-3 3-105,-1-1 0,-3 1 0,5 4-24,-3-5-65,1-4 0,-1-8 0,1 0 78,1-1-39,3 1-33,2-10 0,0-3 1,0-14-1,0-8-223,0-9 1,2 1 0,5-10-1,4 0-338,0 3 1,6-5-1,-4 9 1,4 3-51,3 1 0,-3 2 1,-1 3-1,-3 2-25,2 2 1,2 8-1,3-1 1,-1 4 177,1 2 1,-7 0 0,0 0 0,2 0 402,2 0 0,3 0 0,-1 0 0</inkml:trace>
  <inkml:trace contextRef="#ctx0" brushRef="#br0" timeOffset="521">411 320 13229,'0'13'629,"0"0"-378,0 2-103,-9 3 0,7 4 1,-7 1-1,3 3 32,-1-2 1,-2-2-1,5-3 1,-2 1-351,1-1 1,3-6-292,2 1 0,0-12 1,2 0-1,5-11 44,6-8 1,4 2-1,3-14 1,-1 3 65,1 0 0,-1-2 0,1 4 1,-1-2 14,1 2 0,-1 5 0,-1 4 1150,-5 2 360,4 8-931,-15-3 0,7 16 1,-11 5 681,-5 5-674,5 1 1,-13 1 0,8-1 509,3 1-463,-7-1 1,9 1 282,-4-1-976,3 1 1,6-9 0,3-7-58,7-8 1,4-1-1,3-8 1,2-4 26,4-7 1,-5 3 0,6-3 0,-6 6-11,-1 5 1,-1 7 0,1-5 954,-1 2 0,-8 5 1036,-4 10-1221,-5 5 0,-4 15 1,-5 0 496,-6-2-561,5 7 0,-8-10 1,10 5-1651,1-4-190,-5-3 0,7 1 1569,-3 0 0,12-1 0,5 1 0</inkml:trace>
  <inkml:trace contextRef="#ctx0" brushRef="#br0" timeOffset="856">1445 125 8486,'0'-11'1434,"-9"11"0,3 20 1,-11 12-1,-5 7-1015,0 7 1,-8-1 0,-1 12 0,-1 6-963,-1 4 0,9-4 0,0 0 0,7-9-292,4-9 835,9-3 0,-14-3 0,8 0 0</inkml:trace>
  <inkml:trace contextRef="#ctx0" brushRef="#br0" timeOffset="1815">1934 164 7992,'0'-13'-391,"-3"0"486,-3-2 1,2 0 2046,-9 2-1601,8-5 0,-6 18 0,7 0 0,-2 11-235,1 7 0,-4 10 0,1 4 1,-1 7 48,0 7 0,-6-3 1,2 7-1,-4 0-84,-3 0 1,7 0 0,0 2 0,-2-7-186,-2-3 1,-3-10 0,3-2 0,2-1-154,2-6-169,8-9 0,-3-14 0,8-14 1,2-5-1,4-7-153,7-7 1,5 3 0,3-2 0,3-3-41,2-2 0,2 4 1,-4 5-1,2 2 273,-2 2 1,-2 14 0,-2-8-1,-1 7 321,1 7 1,-7 2 0,-3 4-1,-1 4 109,-4 8 1,-3 12 0,-4 6 0,-5 5 124,-6 2 1,2-2 0,-2-2-1,-2-3-133,-2 3 1,4-7 0,-1-2-1117,-1-4 226,7-3-1529,-10 1 466,16-1-119,-7-8 1492,18-11 0,4-11 0,11-8 0,2-3 314,-2-4 0,6 4 0,1-6 0,1 2 0,1 0 0,-7 0 0,4 7 0,-2-3 69,-4-4 1,-2 11 0,-5-5 334,-4 3 1,-4 6-85,-9-2 0,-9 11 1,-4 2-1,-4 11 821,-2 6 1,-8 5-1,1 1 1,3 3-517,1-2 1,4-2 0,3-2-283,2-1-226,9 1 0,-5-1 9,9 1-139,0-10 0,2-1 1,5-9-80,6 0 1,11-9 0,2-4 0,-2-4-339,-3-2 0,-1-1 1,0-2-1,-1-1-152,1-3 0,-7-1 0,-3 8 0,1-1-425,0 1 0,-6-1 0,1 1-197,-4-1 1,-2 7 1203,0 0 0,0 7 0,2-5 0,5 2 0,4-6 0,8 4 0</inkml:trace>
  <inkml:trace contextRef="#ctx0" brushRef="#br0" timeOffset="2284">2384 359 7992,'13'2'447,"0"5"1088,0-5 0,-2 9-710,-5-5 1,-6 5 0,-4 9-450,-2-1 1,-10 1 0,6-1-1,-3 1-143,-1-1 0,10 1 0,-5-1 0,3 1-181,-1 0 1,1-1 265,6 1 1,0-7-1891,0 0 1192,0-9 1,2-2-1,5-11 1,6-1 103,4-6 1,3-7 0,-1-3 0,1-1-66,-1-1 1,3 7-1,0-5 1,-1 4-169,-3 2 0,-3 7 0,4 0 1090,1-2 0,-9 9 5,-5 6 1,-4 8 0,-2 12 0,-2-1-86,-4 1 0,1-1 0,-8 1 4,-2-1 0,7 1-559,1-1-631,5-8 423,2-2 1,2-9-775,5 0 585,3 0 1,10-9-358,-1-4 621,1-4 0,0 0 0,-1 4 323,1 6-1,-1 5 558,1 2 1,-9 2-105,-5 5 1,-4 3-1314,-2 10 0,0-1 109,0 1 0,7 0-1960,-1-1 1,3-8 2574,-3-5 0,-3 5 0,14-9 0,-6 7 0</inkml:trace>
  <inkml:trace contextRef="#ctx0" brushRef="#br0" timeOffset="2510">2893 671 7051,'11'8'4635,"-2"-6"-4138,-1 7 0,-3-18 1,8-4-1,2-4-500,2-2 0,3-3 0,-1-2 0,1-4 105,-1-3 0,1-1 0,-1-7 0,1 0-387,-1 0 1,-1 2-1,-3 2 1,-4 5 210,-2 2 0,-5 4 0,-11 11 437,-6 6 1,-6 23 0,-5 10 697,-2 8-903,-9 5 1,13 2 0,-4 3 0,5 4-275,1 1 1,7-5 0,2 1 0,3-3-1223,3-3 1,12-7 0,8-4 1337,9-6 0,6 11 0,9-12 0</inkml:trace>
  <inkml:trace contextRef="#ctx0" brushRef="#br0" timeOffset="3068">3810 165 7992,'0'-19'947,"-2"1"1,-4 5 0,-7 9-202,-5 8 1,-3 16-1,-6 12 1,-5 10-409,-5 10 1,-2 2 0,0 15-68,0-2-599,0 7 1,2-4-1,4 3 1,9-3-2253,9-5 2580,6-18 0,9 18 0,0-15 0</inkml:trace>
  <inkml:trace contextRef="#ctx0" brushRef="#br0" timeOffset="4340">3811 612 8148,'-8'20'1031,"3"-7"-438,-8 0 1,7-7 181,-7 7 0,8-6-544,-1 6 0,6-9 0,6 0 0,7-6-366,5-4 0,3-10 0,3 3 0,5-6-215,1-7 1,3 2-1,6-9 1,0 1 11,0 2 0,-7-7 0,-1 6 1,-3-1 191,-4-1 0,-9 7 0,-4-4 0,-2 2 470,-5 4 0,-4 2 580,-7 3-683,-12 8 1,-3 2 0,-6 11 845,0 5-806,6 4 0,-8 8 1,6 3-1,-5 4 43,-1 6 0,6-1 1,-2 1-1,4 3-511,3 2 0,6 0 0,2-3 0,2-3-694,5-3 1,4-2 0,9-9 0,8-1-2331,7-3 3231,11-9 0,4-4 0,11-11 0</inkml:trace>
  <inkml:trace contextRef="#ctx0" brushRef="#br0" timeOffset="4543">4494 146 7992,'0'-29'0,"-2"8"791,-5-5 0,-3 15 0,-10 13 92,1 15 1,-3 5 0,-2 11 0,-2 1-416,2 3 1,0 9 0,0 1 0,-2 3-238,2 5 1,3-8 0,1-1 0,1-5-1714,-1-2 1,9 0 0,5-2-2239,3-5 2293,3 5 1427,0-15 0,18 6 0,4-8 0</inkml:trace>
  <inkml:trace contextRef="#ctx0" brushRef="#br0" timeOffset="4746">4474 515 7992,'-11'0'910,"-7"0"1,5 0 536,-4 0-771,6 9 1,5-7-918,12 5 0,7-5 0,11-2 0,4-2-154,3-5 1,1 3 0,7-9-1,0-2 395,0-3 0,1-10 0,-1-2 0</inkml:trace>
  <inkml:trace contextRef="#ctx0" brushRef="#br0" timeOffset="4946">4903 146 7642,'0'-29'-437,"-8"8"1,-5-5 378,-5 4 0,5 11 0,0 5 3506,-2 4-2648,-11 2 1,4 2 0,-4 6 0,2 10-16,-2 6 0,3 10 1,-8 1-1,3 6-575,4 5 1,0 8-1,0-4 1,-2 2-658,2 0 0,9-7 1,4 5-1,0-2-389,1-5 1,5-1-1,-1-3-256,4 0 1,10-15-1,5-7 1,5-6 1091,1-7 0,1-2 0,-1-2 0</inkml:trace>
  <inkml:trace contextRef="#ctx0" brushRef="#br0" timeOffset="5468">4865 496 7992,'-19'11'473,"1"0"0,3-7 13,2 2 1,0 1 1963,-6-7-2190,8 0 1,4-2 0,14-3 0,6-1-5,4 2 0,5 1 0,4 3-3033,7 0 2213,-5-8 0,9 3 0,-5-5 1,5-1-455,2 0 1018,0-2 0,0-7 0,0 1 0</inkml:trace>
  <inkml:trace contextRef="#ctx0" brushRef="#br0" timeOffset="5651">5256 223 7992,'-19'0'-99,"-1"0"0,1 0 0,-1 0 824,0 0 1,-1 8 0,-3 5 0,-4 5 377,-3 1 1,7 9-1,-4 3-207,0-1-739,15 7 0,-13-7 0,15 9-626,0 0 285,2-8 0,9 4 1,3-9-1,3-5-425,7-6 1,13-6-1,7-9 1,4 0-2830,2 0 3438,0 0 0,9-17 0,2-5 0</inkml:trace>
  <inkml:trace contextRef="#ctx0" brushRef="#br0" timeOffset="6054">5471 241 7992,'-13'0'597,"0"0"1,7 0 653,-8 0-118,10 0-180,-5 0-243,9 0-522,0 0 0,7 9 1,2 4-39,2 4 1,-7 3-1,2-1 1,-3 1-161,-3-1 0,0 3 1,-3 2-1,-1 4 95,-2 2 1,-12-4-1,1 5 1,-7-1-17,0 1 0,2-8 1,5 3-1,2-4 147,2-2 1,6-7-561,-6 0 0,18-11 0,3-2-2093,14-11 1834,8-6 0,5-5 1,0-2-1,4-4-2398,2-3 3001,-4-1 0,19-7 0,-6 0 0</inkml:trace>
  <inkml:trace contextRef="#ctx0" brushRef="#br0" timeOffset="6437">5862 107 7992,'0'-20'-294,"0"1"206,0-1 0,0 1 1776,0-1 1,0 11-497,0 9 1,0 9 0,0 11-844,0-1 1,0 7 0,-2 0 0,-3-2-298,-1-2 1,-3-1 0,5 3 0,-5 2 44,-2-2 1,5 0 0,-7 0 0,0 2-131,2-2 1,-7-1 0,5-1 0,-4 2-194,-2 0 1,6-13 0,-1 8 0,1-1-2,3-1 1,-1-6 0,6-3-12,-1 1 0,2-7 1,10 5 157,7-5 1,-2-2-1,2 0 1,2 0 26,3 0 1,-5 0 0,-3 2 567,-1 5-372,-2 3 1,-7 3 0,0 1 715,0 1-725,0 2 0,0 3 0,-3-1 0,-3 1-252,-7-1 1,-4 1 0,-3-1 0,0 1-832,1-1 0,2 1 0,1-3-1166,3-4 1,11-4-316,2-9 2430,9-9 0,19-10 0,2-12 0</inkml:trace>
  <inkml:trace contextRef="#ctx0" brushRef="#br0" timeOffset="6587">6214 243 7992,'8'-11'639,"-6"-6"3459,5 4-3034,4 4 1,-18 5 0,1 15 0,-12 13-310,-8 10 0,2 3 0,-6 13 1,0 0-1058,-1 0 1,5 2-1,-4 6 1,2 1-1451,4 0 1,2-1 1751,2 1 0,1-1 0,-1 1 0</inkml:trace>
  <inkml:trace contextRef="#ctx0" brushRef="#br0" timeOffset="7695">6486 165 7992,'0'-19'277,"0"-1"1277,0 1-1240,0-1 0,-2 9 0,-2 7 0,-3 8 147,3 9 1,-1 15 0,1 9 0,-5 9-157,-2 4 1,-2 4 0,-4 9 0,2 4-496,2 2 0,0-10 0,-5 2 0,3-3-68,2-4 1,2-6-1,-2 0 1,7-7-3655,4-11 3912,2-6 0,8-4 0,3-1 0</inkml:trace>
  <inkml:trace contextRef="#ctx0" brushRef="#br0" timeOffset="7929">6800 360 11249,'-16'7'497,"-3"-1"1,2 3 0,-16-3-1,-2 8-148,-2 3 0,-2 9 0,0 2 0,0 0-198,0 0 0,7 7 0,1-4 0,5-1-309,9-4 280,6 4 0,11-8-275,0 4 0,9-13 1,4-7-1,6-3-1040,7-3 0,5 0 0,8-3 0,0-1 119,0-2 0,-7-10 0,1 3 1074,2-4 0,2-2 0,2-1 0</inkml:trace>
  <inkml:trace contextRef="#ctx0" brushRef="#br0" timeOffset="8324">6977 595 11691,'13'-9'1635,"-3"-4"-1616,-1-5 1,-2 5 0,-5 0 0,2-2-229,3-2 0,-1 4 0,-6 0 0,0-2-40,0-3 1,0 5-1,-2 3 150,-5 1 1,3 2 0,-9 7-1,-2 3 196,-2 3 0,-5 5 0,-2 8 426,-2 1-362,0-1 1,0 3 0,0 2 345,2 2-423,2 0 0,5-6 0,2-1-114,2 1 0,10-3-76,3-4 0,9-4 0,11-9 0,1 0-132,5 0 0,-4-7 0,4 1 0,-4 1-16,-3 3 0,1-4 0,-1-1 148,1 3 0,-7 8 0,-2 5-125,-2 2 0,-3 2 0,-6 6-769,0 1 1,2-1-615,5 1 1324,-5-9 1,9-3 289,-5-8 0,5 0 0,9 0 0</inkml:trace>
  <inkml:trace contextRef="#ctx0" brushRef="#br0" timeOffset="8782">7326 478 9811,'-19'0'1132,"6"0"0,2 3 79,2 3-961,3-4 0,3 7 0,-1-7 0,-2 5 80,1 6 1,-3-3-1,1 3 1,3 3-348,2 1 1,2-4-1,0 0 1,0 2-205,0 3 1,0 1 0,0 1-97,0-1 0,2-8 1,2-2-1,5-3-42,2 1 0,-5-1 0,7-6 1,0-2-179,-2-5 0,6 3 1,-4-9 171,5-2 0,1-2 0,-1-3 0,-3 3 186,-2 4 0,-7-2-173,7 8 1,-6 1 1660,6 6-869,-9 0 0,5 2 1,-11 2-1,-3 5 271,-1 2 0,-3 2 0,5 6-137,-3 1 0,1-7-932,6 0 0,0-7 92,0 7 1,9-11 0,4 0-41,4-6 0,3-9 0,-1 4 0,1 1-6,-1-1 0,-6 3 0,0 6 519,2 0 0,-4 0 1,0 2-60,-2 4 0,-3 5 0,-6 9-374,0-1 1,0-6 0,0 0-2589,0 2 2814,9-6 0,2 8 0,8-6 0</inkml:trace>
  <inkml:trace contextRef="#ctx0" brushRef="#br0" timeOffset="9083">7640 399 7992,'-20'0'2386,"1"0"-2048,8 0 0,7 0 1,14 3-1,10 1 178,2 2 1,8 1 0,3-7-1384,4 0 650,2 0 0,0 0 1,0-2-2376,0-5 2037,0 5 0,0-9 0,-2 5 1,-2-7 554,-3-5 0,-8-1 0,4-1 0</inkml:trace>
  <inkml:trace contextRef="#ctx0" brushRef="#br0" timeOffset="9253">8109 107 7992,'-2'-18'0,"-5"5"0,3-2 0,-9 9 0,-2 1 926,-3 3 0,3 13 1,-2 6-1,-5 9 6,0 5 0,-2 8 0,0 8-755,-2 3-212,0 2 1,7 2 0,1 1 0,3 3-86,2 3 1,9-13-1,-3 4 1,5-9-429,2-4 0,0-6 548,0-1 0,18-17 0,3 3 0</inkml:trace>
  <inkml:trace contextRef="#ctx0" brushRef="#br0" timeOffset="9521">8207 496 8350,'-19'9'941,"6"-7"1,2 6 0,-2-1-54,-4-1 1,8 10 0,-13-3 353,-2 4-995,5 3 1,-9-1-1,10 1 1,3-1 41,2 1 0,7-1 1,-5 1-144,2-1 0,11-2 1,13-4-340,9-6 0,-2-5 1,4-4-1,-4-5-137,-3-6 1,7-4 0,-2-2 0,-4-1 101,-5 1 1,-4-1-1,2 1 1,-5-1-691,1 1 1,-7-1-1,5 0 1,-5 1 362,-2-1 1,-2 7 0,-3 0-1348,-1-2 1111,-1 7 791,7-10 0,0 7 0,0-8 0</inkml:trace>
  <inkml:trace contextRef="#ctx0" brushRef="#br0" timeOffset="9988">8420 496 7992,'-13'0'1712,"0"0"1,7 0-863,-7 0 0,8 2 0,-3 5-528,-1 6 0,7 4 0,-5 2 0,5 1-290,2 0 1,-2-1 0,-2 1-356,-3-1 325,1 1 1,6-7-1,0 0-1021,0 2 466,0 2 0,2-6 0,4-7 1,7-8 114,5-9 1,-5 2 0,0-2-1,2-2 195,2-2 1,3-1-1,-3 3 1,-2 4-85,-1 3 1,-8-5 597,7 6 966,0 1-400,-2-3 1,-2 9 55,-9 0-536,0 9 0,0 4 362,0 0-504,0 0 0,-3 4 0,-1-2 35,-2-2 0,-1 0-828,7 7 1,2-10-19,5-3 0,-3-5 0,9-2 117,2 0 1,3-2-1,1-2 1,1-5-253,-1-2 1,-6 7-40,0-3 1137,0 5 1,-2 4-600,-4 5 117,-5 4 1,-2 2-1,-2-3-1232,-5-1 716,5-2 631,-7 1 0,9-5 0,0 5 0</inkml:trace>
  <inkml:trace contextRef="#ctx0" brushRef="#br0" timeOffset="10340">9028 810 7992,'0'-19'0,"2"1"436,5 5 1,-5-4-1,4 4 1,-1-4 127,1-3 1,-1 1 0,5-1 761,-1 1-940,-2-1 0,-1-2 1,1-2-22,-3-2 0,-2 0 0,-2 7-192,0-1 0,-8 10 0,-5 3-223,-5 5 1,5 4 0,0 2-1,-2 5-14,-2 2 0,4 0 1,-1 4-1,1-2-48,3 2 0,-6-4 0,8 0 1,-1 0 75,0 0 1,1-5 0,3 7-313,-1 2 1,-3-4 0,5 2 54,-3 2 1,1-4-279,6 2 393,0 0 0,0 0 0,2-2-406,4-2 359,-3 6 1,14-13-1,-4 7-128,4-1 0,3-3 0,-1 6 0,1-3-372,0-3 1,-1 3 0,1-1 292,-1-3 1,1-2 431,-1-2 0,1 9 0,-1 2 0</inkml:trace>
  <inkml:trace contextRef="#ctx0" brushRef="#br0" timeOffset="10614">9300 438 7992,'0'-19'0,"0"-1"0,0 1 793,0-1 0,0 7 1,2 2 1202,4 3 0,5 1-1535,9 7 1,-1 0 0,-1 2-1,-3 5-230,-2 6 0,-9 4 1,3 3-1,-3 2-126,3 4 1,-5-3 0,2 8 0,-8-1-123,-9 0 1,-3 1 0,1 4 0,2-5-262,-2-2 1,0 0 0,0-4 0,4 2-45,2-2 1,3-2-1,8-5-466,4-4 1,5-4 0,11-9-1,2 0-241,2 0 0,6-7 1,-3-1-1,1-1 1029,5 0 0,-7-6 0,0 4 0</inkml:trace>
  <inkml:trace contextRef="#ctx0" brushRef="#br0" timeOffset="11835">10024 343 8002,'13'-7'313,"0"1"1,-9-9 537,2 2 0,-3 6 879,-3 7-1353,-9 9 0,-4 21 1,-13 7-1,-7 9-150,-4 3 1,-2 6 0,0 5 0,-2 3-555,-5 0 1,12-7-1,-3 7 1,6-6-784,7-5 0,11-9 1110,7 3 0,12-14 0,5-4 0</inkml:trace>
  <inkml:trace contextRef="#ctx0" brushRef="#br0" timeOffset="12456">10199 692 7941,'20'-11'1786,"-9"-6"-1039,-3 15 229,-8-7-680,0 9 1,0 2 0,-2 5 0,-4 8-63,-7 9 0,-2-3 0,-1 8 0,3-3-110,-2 0 1,4 0 0,-2-7 0,0 1-201,2-1 0,1 1-557,3-1 0,7-8 220,0-4 1,9-14 0,10-6 0,1-4-12,-1-3 0,1-6 0,-1 0 0,3 0 108,4-2 0,-4 6 0,4-4 204,-4 5 249,-3 1 1,-6 7-1,0 2 507,2 3 0,-6 3-154,-2 12 1,-7 4 0,-5 8 0,-3 1-39,-3-1 1,6 1 0,-3-1-261,-1 1 0,7-1-543,-5 1 0,7-9 0,7-5-19,6-4 1,-2-4-1,2-2 1,2-5 41,2-2 1,3 0-1,-1-4 1,1 4 147,-1 3 1,-6-5 0,1 6 278,1 3 213,-7 2 0,3 2 33,-4 0 0,-5 8 0,4 5-668,-3 5 1,-3 1-135,0 1 1,0-7-543,0 0 999,0-9 0,8 13 0,3-6 0</inkml:trace>
  <inkml:trace contextRef="#ctx0" brushRef="#br0" timeOffset="12627">10688 655 7582,'0'-13'3616,"0"0"-1411,0 9-2344,0-5 0,0 18 1,0 4-1,0 4-184,0 3 0,0-1 1,0 1-1,0-1-835,0 1 0,0-7 1,0 0-1,0 2 1158,0 2 0,17-6 0,5-2 0</inkml:trace>
  <inkml:trace contextRef="#ctx0" brushRef="#br0" timeOffset="12776">10883 711 7941,'0'-13'665,"0"0"0,0 6 481,0-6 0,-8 11 0,-5 2 0,-5 11-530,-1 6 1,-7 11 0,-3 5 0,-1 4-322,-5 2 1,5 6 0,-1 1 0,1-1-1034,0 3 1,6-5-1,-2 7 1,4-2 737,2-5 0,1-10 0,-1-5 0</inkml:trace>
</inkml:ink>
</file>

<file path=word/ink/ink1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5:55.291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216 57 7992,'-9'-20'499,"7"1"0,-9 8-84,5 4 0,-3 14 1,-4 8-1,4 9-19,1 8 1,3 1-1,-6 4 1,3 6-156,3 5 1,-3-2-1,-1 4 1,0-3-33,1-3 0,-8 4 1,6-5-1,-3-2-164,-1 0 1,8-15-1,-5 7 1,2-9-443,5-5 231,2 1 0,2-11 0,0-9 0,0-11 25,0-7 1,2-8 0,2-2-1,5-2-201,2-5 1,2 5-1,7-1 1,-1 3 184,1 4 0,-1-2 0,1 4 1,-1 5 127,1 0 1,-1 6 0,1 0 259,-1 2 1,-6 3 0,-2 8 0,-2 4-8,-5 7 0,-2 7 0,-2 4 0,-2 2 152,-4-2 0,1 0 0,-8 0-157,-2 2-90,-2 0 0,-3-7 0,1-1-515,-1-5 18,1 4 1,-1-8-1,1 4-611,-1-7 0,1-4 165,-1-2 1,9-8 0,5-5 813,3-5 0,21-1 0,4-1 0</inkml:trace>
  <inkml:trace contextRef="#ctx0" brushRef="#br0" timeOffset="414">489 524 7992,'7'13'427,"-1"0"296,1-9-389,2 5 1,-1-11 0,7-5-1,-4-6 51,-2-4 1,0 4 0,-5 0 0,5-3-254,2-1 0,-5 4 0,5 0-162,-2-2 0,-3-3-195,-6-1 1,0 6 0,-2 2 276,-5 2 0,-3 3 0,-10 8 0,1 4 97,-1 7 0,-2 5 0,-2 1 469,-2 1-427,0-1 0,7 1 1,-1 0 503,1-1-519,-1 1 1,7-1-1,2 1-137,3-1 1,3-1-86,12-5 0,4-5 0,10-10 1,3-4-200,2-7 1,9-5 0,-5-1 0,3-1-159,0 1 0,-10 1 1,3 3-1,-4 4 42,-2 3 1,-1-6 304,1 8 1,-9 8 0,-5 13-57,-4 9 1,-8-2-1,-3 4-927,-2-4 606,7-11 0,-7 6-1438,5-4 1387,3 4 1,-3-6 483,12-4 0,5-5 0,9-2 0</inkml:trace>
  <inkml:trace contextRef="#ctx0" brushRef="#br0" timeOffset="643">938 504 7992,'13'-13'399,"0"0"0,-7 2 1,5-4 576,-2 2 1,4 6-25,-7-6-34,1 9-601,-7-5 1,0 12 0,-2 3 0,-5 7-125,-6 4 1,2 5 0,-2 0-1,0 2-249,2 0 0,-4-7 0,9 9 0,-1-4-212,-1-3 0,5-6 0,-3 0-717,4 3 1,10-8-1,8-1-493,7-5 0,1-4 1,9-5 1477,2-6 0,2-13 0,2-4 0</inkml:trace>
  <inkml:trace contextRef="#ctx0" brushRef="#br0" timeOffset="2212">1348 212 7992,'2'-39'0,"3"2"0,1 4 0,-2 7 0,-1 11 1705,-3 2-1021,0 9 0,-7 6 0,-2 15 0,1 9-214,-1 5 0,-6 4 0,4 8 0,-2 3-424,0-3 1,2 5 0,-4-3 0,2 1-404,-2 2 1,4-9 0,-2 2-317,-2-6 1,4-5 273,-2 3 1,8 1-2196,-1-8 471,4-8 2123,2-1 0,8-32 0,3 2 0</inkml:trace>
  <inkml:trace contextRef="#ctx0" brushRef="#br0" timeOffset="2442">1505 349 7992,'11'-20'880,"-2"9"0,-18 3 0,-4 8 0,-4 0-524,-3 0 1,1 8 0,-1 3 0,-1 2-86,-6 0 1,6 0 0,-3 7 62,9-1-247,-3 1 1,7-1-1,-6 1 1,4 0-146,7-1 1,1 1 0,1-1-204,-3 1 1,10-9 0,10-3-584,4 1 0,9-7 1,0 5-1,0-5-1001,2-2 0,-6-7 1845,4 1 0,-4-9 0,-3 4 0</inkml:trace>
  <inkml:trace contextRef="#ctx0" brushRef="#br0" timeOffset="2788">1682 406 8981,'-8'-10'2028,"3"1"-1378,-8 9 1,7 0-1,-7 2-215,-3 5 0,6 3 0,-1 10 1,0-1-294,0 1 0,7 0 0,-3-1 0,5 1-192,2-1 0,0-6 0,0 0-803,0 2 643,0-6 0,2 0 1,5-9-1,6 0-272,4 0 1,3 0 0,-1-2-1,1-5-34,-1-6 1,1-4 0,-1-1 0,1 3 301,-1 2 1,1 2 0,-1-4 635,1 2 1,-7 9 0,-2-5 1254,-2 0-656,-3 7 0,-6 2-1441,0 13 1,-6 5-1227,-1 1 0,1-6-667,6 0 1424,0 0 889,0-2 0,8-2 0,3-9 0</inkml:trace>
  <inkml:trace contextRef="#ctx0" brushRef="#br0" timeOffset="3212">2150 445 7992,'9'-10'2348,"-7"-1"-723,5 4 0,-7 7-1063,-7 0 0,3 11 0,-9 13 226,-3 2-663,-1 9 1,0-5 0,2 9 0,1 0-15,-1 0 1,-2 3-1,-3 1 1,1 3-339,-1-3 0,3-2 1,2-2-1,4-2-337,2-4 0,1-5 0,3-8-528,-1-1 1,-1-10 569,7-9 1,7-15 0,1-11 0,1 0 158,0-3 1,6-1 0,-4-9 0,2 0 279,0 0 1,0 0 0,4 0 0,-2-1 146,-2 1 1,0 0 0,7 0 715,0 0-619,-1 9 1,-6-5 0,0 9 0,2 2 357,3 2 1,-5 9 0,0 3 497,2 1 1,2 2-1,3 7-533,-1 0 0,-8 9 0,-4 4-470,-5 4 0,-2 3 0,0-1 0,0 1 39,0 0 0,-9 1 1,-4 3-1,-4 2-1766,-3-2 0,1-4 1,-1-5 1712,1-2 0,-10 0 0,-1 6 0</inkml:trace>
</inkml:ink>
</file>

<file path=word/ink/ink1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5:59.088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26 118 7992,'0'-19'820,"0"-1"0,0 1-533,0-1 0,7 7-25,-1 0 382,9 9 0,-10-5 0,8 9-412,2 0 0,-4 7 0,0 1 0,-3 3-163,-3 4 1,3 3-1,-1 1 1,-3 1-7,-2-1 0,-2 1 0,0-1 0,0 3 64,0 4 0,-8-9 1,-5 5-1,-5-2 186,-1-5 0,-1 0 0,1 5 1,-1-1 33,1 1 0,-1-7 0,1-2 0,1-1-503,5 1 1,-2-4 0,6 4 122,-2-3 0,9-1 0,2-7-1592,11 0 1,9 0 0,4-2-1843,2-5 2921,8 5 1,-3-13 0,6 6 545,-5-2 0,5 7 0,-9-11 0,7 8 0,-2 3 0,-9 2 0,6 2 0,-6 0 138,2 0 0,-2 2 0,-9 2 0,-4 5 1078,-3 2 0,-1-5 1,-7 7-462,0 2 1,0-4 0,0 2-2419,0 3 1,0-6 1662,0 3 0,0-8 0,0 3 0</inkml:trace>
</inkml:ink>
</file>

<file path=word/ink/ink1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5:53.650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57 577 11257,'0'-11'1576,"-8"3"-1579,-5 8 33,4 0 0,-9 2 0,5 4-151,-4 7 55,6 5 1,-6 3 0,6 3-153,0 2 202,-6 0 1,15-4 0,-5 2-336,5 2 1,4-2-1,5-11-360,6-7 1,6-3-1,7-6 1,7-5-146,4-12 0,4-4 856,5-15 0,-5 5 0,7-14 0</inkml:trace>
  <inkml:trace contextRef="#ctx0" brushRef="#br0" timeOffset="375">802 148 7067,'2'-37'-409,"5"5"1,-5 4 0,4 8 339,-3 1 1099,-3 8 0,-3 11 0,-3 13 1,-7 6-7,-5 7 1,5 5 0,0 8-1,-4 2-708,-7 5 1,2 1 0,-4 8 0,5-3-46,1 2 1,7-4-1,0 0-338,-2-2 1,0-3-114,2-6 1,-3 0 233,10 0-759,-1-17 491,7-4 1,0-23 0,3-6-761,3-8 767,-4-5 1,14-2 0,-10-2-1,-2-1-104,-1 1 1,-3 2 0,0 7 0,0-1 129,0 1 0,-3-1 0,-3 3 210,-7 4 0,-5-3 0,-1 10 0,-1 4 170,1 6 1,-3 7 0,-2 8 0,-2 1 123,2 0 0,9 1 0,4 3 439,3 2-973,1 0 0,9-6 1,5-3-680,6-4 0,13-4 1,9-9-1320,8 0 2209,7 0 0,9-18 0,-1-3 0</inkml:trace>
</inkml:ink>
</file>

<file path=word/ink/ink1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5:48.182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255 137 8001,'0'-20'0,"-3"1"0,-1-1 1036,-2 1 0,-3 6-622,2 0 1,3 2-1,-9-2 171,-2 6 0,4 5 1,0 4-1,0 7-369,0 10 0,-2 3 1,-6 11-1,-1 4-215,1 6 1,-1-2 0,1 5-1532,-1-5 741,9-2 0,3 0 1,8-2-1,0-2-2723,0-2 3512,0-18 0,17 19 0,5-12 0</inkml:trace>
  <inkml:trace contextRef="#ctx0" brushRef="#br0" timeOffset="124">392 409 7727,'-6'13'2859,"-3"-2"-2408,-2-2 1,7 0 0,-5-5-82,1 2 0,5 3-2961,-3-2 2591,4-5 0,2 7 0,0-9 0</inkml:trace>
</inkml:ink>
</file>

<file path=word/ink/ink1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6:32.159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79 378 8022,'10'-26'-472,"-1"-2"0,-2 0 505,-1 0 1,7-5-1,-6 5 489,-3-3 1,5 5 0,-3-4 0,-1 2 374,-3 4 1,-2 2-462,0 3 1,-2 10 0,-3 11-225,-1 16 0,-1 10 0,5 13 0,-2 2 75,-3 3 1,-1 10 0,3-1-93,-1 1-126,-10 16 0,12-27 1,-7 14 19,3-3-73,1 1 1,1-5 0,-3 0 0,0 0 62,1-2 0,-6-2 0,8-11-787,2-5 353,1-12 0,3-27 0,3-14 0,1-8 108,2-5 1,10-5 0,-5-3-1,2-1 132,0 0 0,0 12 1,6-6-1,-1 5 59,-5 1 1,4 7 0,-6-2 0,2 7 149,0 6 1,-7 4 474,7 9-430,-8 9 0,3 2 1,-8 10 281,0 5-324,0 5 0,0 8 0,-2-2 1,-2-2-59,-3-3 1,-8-6-1,4 5 1,-2-3-230,0-4 0,2-9 0,-4-2 0,2 0-1020,-2-2 1,4-3 0,0-10 396,3-4 1,1-5 0,7-11 812,0-4 0,9-4 0,2-9 0</inkml:trace>
  <inkml:trace contextRef="#ctx0" brushRef="#br0" timeOffset="408">509 730 8022,'3'13'616,"3"0"-24,-4-9 0,14 3 0,-8-14-83,3-6 0,-7-4 0,5-2-62,0-1 0,-7 0 0,7 1-133,-1-1 1,-6 1 0,5-1-980,-5 1 1,-4 8 460,-5 4 0,-3 5 0,-10 2 331,1 0-25,-1 9 1,0 2 0,1 10 254,-1 6-233,1-6 1,-1 10-1,3-7 1,2 2-4,2-3 1,6 1 0,-4 0-245,3 2 1,3-8 0,12-12 0,6-4-49,4-2 1,5 0 0,2-2-1,4-2-35,2-3 0,-4-6 0,5 5 0,-3-1 28,-4 0 1,-2 3-1,-3 6 124,1 0 0,-7 0-342,0 0 153,-9 0 0,5 2 0,-7 2-1624,5 3 239,-5-1 1480,15-6 1,-13 0 0,7-2-1,0-4 148,0-7 0,2-5 0,7-1 0</inkml:trace>
  <inkml:trace contextRef="#ctx0" brushRef="#br0" timeOffset="614">939 573 8022,'7'-13'2389,"-1"0"-602,1 8-776,-7-3-749,-9 8 1,0 8 0,-6 8 324,2 7-535,0-1 0,-4 13 0,2-7 1,4 0-229,2 1 1,0-3-1,5-7 1,-2 1-354,1-1 0,12-1 1,6-5-1,4-7-286,3-4 0,8-2 1,4-2-1,5-7 12,2-10 0,1-5 1,-1-11 802,0 1 0,0-16 0,0 8 0</inkml:trace>
  <inkml:trace contextRef="#ctx0" brushRef="#br0" timeOffset="830">1447 105 8022,'-2'-20'-278,"-2"1"457,-3-1 0,-1 1 458,1-1 0,3 14 1,-7 10-1,2 16-112,5 8 1,-5 4-1,3 10 1,-1 3-75,-2 7 1,5 5 0,-7 1 0,0 1-344,1 0 0,-1-1 0,-4-1 0,4-3-513,2-2 0,-4-9 1,6 3-1,3-5-96,2-2 0,2-8 1,2-7-1279,5-9 0,-3-9 1,9-12 1778,2-7 0,20-22 0,6-6 0</inkml:trace>
  <inkml:trace contextRef="#ctx0" brushRef="#br0" timeOffset="1038">1623 415 8022,'-2'-10'0,"-2"1"0,-5 2 522,-2 1 1,5-1-1,-7 7 509,-3 0 0,-1 9 1,-3 4 128,1 4-956,-1 3 0,1 2 0,-1 4 0,1 4 17,-1 1 1,7 3 0,2-8 0,3 0-291,3 3 0,3-8 1,2 5-1,2-6-377,5-7 0,6 2 0,11-8 1,4-3-864,2-2 0,-4-4 0,7-5 0,2-6-1004,2-4 2313,-7-2 0,7-10 0,-7-1 0</inkml:trace>
  <inkml:trace contextRef="#ctx0" brushRef="#br0" timeOffset="1405">1994 456 8022,'-13'0'1430,"0"0"0,7 6 1,-5 3-763,2 2 0,-4-5 0,7 7 0,-1 2-416,-1 3 0,5 1 0,-3 1 0,4-1-289,2 1 0,0-1 0,0 1 0,0-1-512,0 1 0,0-7 0,2-2 0,4-2-156,7-5 0,5-2 0,1-2-559,1 0 1042,-1-9 1,3-1 0,2-10 0,2 0 109,-2 1 1,-2-1-1,-3 3 1,1 2 175,-1 2 0,-1 6 1,-3-4-1,-2 3 722,2 3 0,-4-3-56,2 1 1,-9 3 0,3 10-555,-5 7 1,-4 5 0,-3 1 0,-1 1-257,2-1 1,1 1 0,1-3 0,-2-2-974,-3-1 1,1-1 0,6 6-726,0 1 1,0-7 1777,0 0 0,0 0 0,0 6 0</inkml:trace>
  <inkml:trace contextRef="#ctx0" brushRef="#br0" timeOffset="1803">2425 613 8022,'13'-2'1350,"0"-5"1,0-2-495,7-4 0,-9 7-381,-5 12 1,-4 5 0,-2 9-1,-2 2-156,-4 4 0,1-3 1,-8 10-1,0 4-141,2 6 0,-6 1 0,6 6-163,0-3-23,-6 16 0,8-17 1,-6 13-1,4-3-280,3 1 0,-5-14 0,6-6 1,3-7-435,2-6 1,2-6 156,0-12 1,6-10 0,3-22 0,2-9 94,4-9 0,2 1 0,1-9 0,-3-4 384,-2-7 0,0 2 1,6-4-1,-1 2 182,-5-2 0,4 10 1,-4-1-1,4 4 251,3 2 0,0 15 0,-1 2 786,1 10-724,-1 12 0,1 2 660,-1 9-768,1 0 0,-1 9 0,-1 4 570,-5 4-714,4 3 0,-15-1 1,5 1-1,-5-1 14,-2 1 1,0-1 0,-2 1-669,-5-1 1,-4 1-1,-8 0 1,-1-1-996,1 1 0,-1-1 0,1-1 1492,-1-5 0,1 13 0,-1-5 0</inkml:trace>
</inkml:ink>
</file>

<file path=word/ink/ink1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6:30.479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76 233 8233,'-19'-2'415,"-1"-4"0,1-3 1,-1-4-104,1 6 1,6 3 0,-1 0 954,-1-3 1,4 3-414,-2 10 1,9-1-583,-2 8-153,3-9 0,12 11-788,4-8 579,4 8 1,3-13-1,0 5 1,-1-5-665,1-2 1,6 0 0,2 0 0,2 0 753,5 0 0,2-18 0,2-3 0</inkml:trace>
  <inkml:trace contextRef="#ctx0" brushRef="#br0" timeOffset="331">470 18 8456,'-19'0'2013,"6"-6"-1309,0-1 1,8 3-377,-1 10 0,4-1 0,2 8 0,0 4 28,0 7 1,6 0 0,3 6 0,0 1-255,-1-1 1,-1 3 0,-7 6-1,2-2-164,4-5 0,-3 3 0,3-9 1,-4-2 200,-2-2-175,0-12 1,0-3-1,0-16-295,0-10 220,0-9 0,0-12 1,0 1-152,0 0 188,9 0 0,-5 2 0,7 3 224,-2 1-175,6 9 0,-6-4 0,6 11 0,-2 4-33,2 6 0,3 5 0,1 2 1,1 0-264,-1 0 1,7 9 0,0 4 0,-2 4-734,-2 2 0,-3 1 1,3 0 1053,4-1 0,-4 1 0,6-1 0</inkml:trace>
</inkml:ink>
</file>

<file path=word/ink/ink1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6:24.988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 187 7903,'0'-22'0,"0"-2"0,0-2 227,0 2 0,0 3 0,0 1 0,0 1 1079,0-1-1076,0 9 1,0 11-1,0 13 1,0 7 179,0 6 0,0 6 0,2 12 0,2 1-190,3-1 1,-1-1-1,-6-1 1,0-1-2,0-4 0,0-5 0,0 1-722,0-7 364,0-4 0,0-3 173,0 1 0,2-9 0,3-7 0,1-11-121,-2-12 1,1-3 0,1-10 0,7-3-237,5-2 1,1-2 0,1 0 0,-1 2-172,1 4 0,-1 5 1,1 9-1,2-1-300,4 0 0,-2 7-267,8 0 189,1 9 872,-12-5 0,14 9 0,-13 0 0</inkml:trace>
  <inkml:trace contextRef="#ctx0" brushRef="#br0" timeOffset="498">410 147 7903,'-13'0'2294,"0"0"-1737,8 0 1,-3 9 0,6 1-1,-3 3-184,-1 1 1,-1 1 0,7 9-19,0 2-211,0 0 1,0-7 0,0 1 46,0-1-101,0 1 0,0-1 0,0 1-132,0-1-260,0-8 0,2-4 1,3-14-1,3-6-18,3-4 0,2-5 1,7-2-1,-1-2 76,1 2 1,-1 1-1,1 1 1,0 0-118,-1 5 0,1 2 502,-1-5 1172,-8 9-1006,-2 11 0,-9 11 0,0 9 616,0-1-684,0 1 0,-7 1 0,-2 3 154,-1 2-228,5 0 1,-3-6-1,8-1-311,0 1 0,0-7-244,0 0 0,2-9 0,4 3 1,7-7 178,5-7 1,1-4-1,1-8 1,-1-1-262,1 1 0,-1 1 0,1 3 17,-1 2 1,1 11 1226,0 2 0,-10 2 0,-3 11 0,-5 5-265,-2 6 0,0-3 0,0 5-1415,0-4 680,0-2 1,0-1 0,0 1-3342,0-1 1805,0-8 1764,9-2 0,2-1 0,8 3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6:53.924"/>
    </inkml:context>
    <inkml:brush xml:id="br0">
      <inkml:brushProperty name="width" value="0.0601" units="cm"/>
      <inkml:brushProperty name="height" value="0.0601" units="cm"/>
    </inkml:brush>
  </inkml:definitions>
  <inkml:trace contextRef="#ctx0" brushRef="#br0">221 486 7867,'11'-23'335,"-2"1"0,-1 1 607,-4 2-729,5-5 1,-7 5 1007,4-4-699,-5 12 1,-1 2 822,0 3-916,0 4 0,-7 10 0,-4 14-36,-4 8 1,-2 6-1,0 4 1,0 5-271,0 4 0,0 2 1,0-1-1,0 1-153,0 0 0,-2 0 0,1-2 0,-1-2-528,4-2 0,3-13 0,1 0-810,5-6 1,5-15 0,2-16 601,5-16 0,5-11 0,10-7 0,4-8 306,1-8 0,-4-5 1,5-8-1,-1 0 460,0 1 0,-9 3 0,2 0 0,0-2 152,0 2 1,-10 2 0,6 2 0,-3 9 571,-3 9 1,-5 8 0,3 6 86,1 6 0,-4 10 0,5 11 0,-2 8-298,-3 10 1,0 11-1,0 0 1,1 8-90,-1 9 0,-2-3 0,-2 12 1,-2 3-1,-3 1 1,1-2 0,-8 5 0,-1 1-476,-2 4 0,-2-8 0,2 6 1,2-6-292,2-3 0,0-18 0,-5 7 0,3-7 288,2-7 0,5-9-3678,-5-10 2765,7-7 1,-3 2-1,7-12 1,0-5 966,0-4 0,0-2 0,0 0 0</inkml:trace>
  <inkml:trace contextRef="#ctx0" brushRef="#br0" timeOffset="133">150 822 7867,'-11'-2'1813,"-1"-4"0,9 2-196,-3-7-1284,4 7 0,4-11 1,5 4-1107,10-4 489,8-2 0,9 0 0,0 0 0,1-2-2112,5-3 2396,-4 3 0,13-6 0,-6 8 0</inkml:trace>
  <inkml:trace contextRef="#ctx0" brushRef="#br0" timeOffset="770">861 416 7867,'0'-17'167,"0"0"1,0 0 0,0 0 0,-2 2 967,-3 4-381,3-4 0,-13 15 1,5 0-289,1 9 0,-4 16 1,5 7-1,-1 7-89,-4 5 0,-1 1 0,1 4-814,2-4 81,0 4 1,-4-6-1,1 6 1,3-4-424,-2-5 0,4-5 1,-1-3-1,3-3-318,3-7 1,4-10 1096,6-7 0,3-10 0,8-5 0</inkml:trace>
  <inkml:trace contextRef="#ctx0" brushRef="#br0" timeOffset="937">1082 299 8806,'-7'24'2088,"-3"-1"1,-8 11 0,-3 9-1669,-2 10 0,-7 9 0,4 9 1,-1 2-209,5-1 1,5-2 0,4-6 0,3-6 294,3-7-507,1-12 0,6 3 0,0-9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28:23.867"/>
    </inkml:context>
    <inkml:brush xml:id="br0">
      <inkml:brushProperty name="width" value="0.06019" units="cm"/>
      <inkml:brushProperty name="height" value="0.06019" units="cm"/>
      <inkml:brushProperty name="color" value="#004F8B"/>
    </inkml:brush>
    <inkml:brush xml:id="br1">
      <inkml:brushProperty name="width" value="0.08025" units="cm"/>
      <inkml:brushProperty name="height" value="0.08025" units="cm"/>
      <inkml:brushProperty name="color" value="#004F8B"/>
    </inkml:brush>
  </inkml:definitions>
  <inkml:trace contextRef="#ctx0" brushRef="#br0">292 126 8021,'0'-19'-583,"0"-1"1,0 1 2258,0-1-17,0 1 0,-7 6-887,1 0 0,-7 10 1,6 6-1,1 12-284,-3 9 0,5 10 0,-7-1 0,0 6-161,0 7 1,4-3 0,-6 7 0,-2 0 92,-2 0 1,-3 2 0,1 4-128,-1-4 0,1-4 3,-1-9 0,7 0-329,0 0-123,0-8 1,2-3-6,5-8 0,6-12 0,6-8 0,7-13-155,5-11 0,1 1 0,3-8 1,2 1-278,2-1 1,6 5 0,-6-4 0,0 2 278,3 4 1,-8 4 0,5 5 0,-4 4 732,-2 3 1,-1 1-195,1 7 1,-9 9 0,-7 4-1,-8 6 333,-9 7 0,-5 3 1,-3 5-1,-3-3-273,-2-3 0,-3 4 0,5-6-1923,-2-2 1004,0-2 0,7-2-3036,-1-1 1732,1-8 0,10 2 1938,9-13 0,9-4 0,10-16 0</inkml:trace>
  <inkml:trace contextRef="#ctx0" brushRef="#br0" timeOffset="199">546 419 8520,'6'-19'0,"3"-1"1111,2 1 1,-7 6-21,3 0 0,-5 11 0,-2 2 1142,0 10-1770,0 8 0,-7 3 1,1 3-1,-1 5-271,-2 1 0,7-6 1,-4 4-1,4-2-481,2 0 0,0 0 0,0-6 1,0-1-896,0 1 0,0-1 0,2-1 1,4-3-569,7-2 1,5-9 0,1 3 1751,1-5 0,8 7 0,2 2 0</inkml:trace>
  <inkml:trace contextRef="#ctx0" brushRef="#br0" timeOffset="366">937 457 8701,'0'-19'1493,"0"-1"671,0 1-1435,-8 8 0,-3 4 1,-9 14-1,1 8 347,-1 9 1,-8 6-1,-5 12 1,-3 1-373,-4 3 0,1 8 1,0-4-1,0 2-827,0 0 1,7-6-1,1 4 1,3 0-1132,4 0 1,5-14-1,6 1 1,6-6 1253,5-7 0,2-3 0,0-1 0</inkml:trace>
  <inkml:trace contextRef="#ctx0" brushRef="#br1" timeOffset="618">1133 634 15429,'-11'-19'-2343,"2"1"3882,1 5 0,5-4-571,-3 4 0,6 4 0,6 3 0,7 4-233,5 2 0,1 0 0,3 0 0,2 0-265,2 0 0,9 0 1,-5 0-2827,0 0 2032,16-9 1,-20 5-1,13-7 1,-2 0-1077,0 0 0,0 0 0,-5-4 0,-3 2 1487,-1-2 0,-6-3 0,6-1 0</inkml:trace>
  <inkml:trace contextRef="#ctx0" brushRef="#br1" timeOffset="789">1640 165 15429,'-7'-19'198,"1"-1"0,-9 9 1751,2 5 0,-5 4 0,1 4 702,4 4-2263,-5 5 0,8 9 1,-10 2-1,0 4 186,1 6 0,-1 5 1,1 2-1,-1 2-1039,1 5 0,-1-3 1,1 7-1,-1 0-1832,1 0 1,1-4-1,5 2 1,7-3-3169,4-1 5439,2-16 0,8 9 1,3-18-1</inkml:trace>
  <inkml:trace contextRef="#ctx0" brushRef="#br1" timeOffset="1148">1641 712 15718,'-13'-6'777,"0"-1"0,6 1 2059,-6 6-2214,9 0 0,-3 0 1,14 0-1,6 0-257,4 0 1,3-7 0,-1 1 0,1-1-530,-1-1 1,7-3 0,3-9-954,1 1 856,-6-1 0,6 1 0,-6-1-574,2 1 577,0-1 0,-6-2 414,-1-4-366,-8 5 0,-2-1 0,-11 11 1,-5 2 515,-6 5 0,-4 2 0,-5 4 0,-2 5 910,-2 6 1,-6 6 0,6 5-1,0 2-872,-3-2 1,14 4 0,-4-2 0,3 0-651,6 2 0,-6-6 0,10 4 0,1-2 341,3 2 0,4-4 0,5 2 1,8-7-3313,9-4 0,0-2 0,9 2 3046,1-6 1,3-5 0,2-2 0</inkml:trace>
  <inkml:trace contextRef="#ctx0" brushRef="#br1" timeOffset="1484">2403 498 15429,'19'-31'-579,"1"5"0,-3 4 1158,-4 3 0,5 1 1,-8 3-1,3 4 731,1 3 1,-8-5 43,7 6 1,-11 1-1145,-2 6 1,-8 0-1,-12 2 155,0 4-339,1-3 1,-1 14 0,1-6 0,-1 2-207,1 0 1,6-2 0,0 4 0,-2-2-52,-3 2 1,5-4-1,2 2 1,0 0-186,1-2 1,5 6 0,-1-4 263,4 5 1,2 1 0,0 1 297,0-1 0,8-6 0,5 0 0,2 2 106,-2 3 0,5-5 1,-5 0-1,2 2 675,-2 2 1,-4-4-1,-9 1-198,0 1-653,0 2 0,-9 3-3040,-4-1 2396,-13 1 1,0-7 0,-11 0-5555,-4 2 6275,-11-6 0,2 8 1,-9-6-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28:21.841"/>
    </inkml:context>
    <inkml:brush xml:id="br0">
      <inkml:brushProperty name="width" value="0.06019" units="cm"/>
      <inkml:brushProperty name="height" value="0.06019" units="cm"/>
      <inkml:brushProperty name="color" value="#004F8B"/>
    </inkml:brush>
    <inkml:brush xml:id="br1">
      <inkml:brushProperty name="width" value="0.08025" units="cm"/>
      <inkml:brushProperty name="height" value="0.08025" units="cm"/>
      <inkml:brushProperty name="color" value="#004F8B"/>
    </inkml:brush>
  </inkml:definitions>
  <inkml:trace contextRef="#ctx0" brushRef="#br0">333 107 8137,'2'-19'966,"4"-1"-134,7 1 0,-4 6-221,-2 0 0,-5 11 0,-4-1-69,-5 8 0,3 10 0,-12 0 0,-3 7-310,-5 4 0,-4 2 0,4-2 0,-4 5-84,-3-1 0,5 7 0,-4-7 0,2 3 77,4-1 0,2-1 1,3 1-1,1-3-152,5-1 1,4-7 0,9 6-46,0-6 1,11-10 0,9-4-1,10-5-376,7-2 1,2-2-1,0-5 1,3-6-502,3-4 1,-4-1-1,5 3 1,-7 2-252,-6-2 1,1 0-1,-8 2 1,-2 4-847,-2 0 1946,-11 7 0,6-15 0,-6 6 0</inkml:trace>
  <inkml:trace contextRef="#ctx0" brushRef="#br0" timeOffset="183">469 145 8520,'-19'0'1398,"-1"0"1,7 9-1,2 4 1,1 7-820,-1 6 1,4-2-1,-4 10 1,0 5-349,1 5 1,3 10-1,-4-4 1,0 2-763,1 0 0,-1 0 0,-4 5-3185,1-5 1858,10-4 1858,-5-18 0,9 7 0,0-7 0</inkml:trace>
  <inkml:trace contextRef="#ctx0" brushRef="#br1" timeOffset="570">743 399 15441,'0'-19'-1353,"0"6"0,0 0 2600,0-2 0,0-3-604,0-1 1,-2 8 0,-3 7 277,-1 8 1,-7 2-1,6 12 1,1 6-770,-3 4 0,7 4 1,-5 5-1,5-2-182,2-2 1,0-7-1,0 4 1,2-2 88,5-4 1,-3-2 0,9-5 0,3-2-370,1-1 0,9-10 0,0 0 179,-2-8 146,-2-7 0,-3-9 0,1-1 474,-1-5-588,-8 4 0,4-8 1,-8 6 634,-3-2-368,-2 0 1,-10 6 0,-5 3 0,-5 2-120,-1 1 0,-1 10 0,1-2 0,-1 1-814,1-1 1,-1 4-1,0-5-1651,1 5 0,8 11 420,5 4 0,6-5 2016,6-1 0,14 4 1,10 0-1</inkml:trace>
  <inkml:trace contextRef="#ctx0" brushRef="#br1" timeOffset="1032">1193 342 17983,'13'0'1679,"0"0"1,-6-7 0,6-1-1657,2-3 0,2-2 0,3-7 0,0-1-716,-1-6 0,1 6 0,-1-5 0,1 2 170,-1-2 1,-6 4-1,-2-4-404,-2 4 639,-3 3 1,-8 1 315,-4 5-73,-5 5 0,-15 8 0,-3 2 1,-1 4 132,-5 7 1,5 5 0,0 1-1,-1 1-118,1-1 0,6 7 0,-2 0 0,4-2 21,3-2 0,8-2 0,4-1 1,5 1-135,2-1 1,2-8-1,7-4-158,10-5 1,1-2 0,8-2 0,-2-3 86,0-1 1,7-9 0,-7 2 0,-2-5 168,-2-1 1,-3 1-1,1 3 226,-1 2-96,1 9 0,-9-7 895,-5 4-599,-4 5 0,-2-4 0,0 12 0,-2 9 213,-4 9 1,-5 0 0,-9 9 0,1 1-568,-1 3 0,3 2 1,2 0-1,1 1-445,-1-1 1,4-7 0,1-1-1,1-1-1300,5 0 1,1-6-1,6 2-3716,3-4 5434,5-11 0,17-2 0,3-9 0</inkml:trace>
  <inkml:trace contextRef="#ctx0" brushRef="#br0" timeOffset="1386">1700 185 8520,'13'-20'41,"-2"-2"412,-2-4 1,4 5-1,-4-6 1,-1 6 1234,1 1 0,0 7-644,-3 0 1,-4 11-678,5 2 1,-7 17 0,-7 16 0,-6 6 74,-4 7 0,-9-3 1,0 9-76,2 2-245,2 3 1,1-5-1,-1-2-182,2-2 49,-4-3 0,16-6 0,-5-2-32,6-4-193,5-5 0,11-17 0,6-5-92,9-3 0,4-12 0,7-4 0,-3-5 20,3-1 0,-5-1 0,1 1 1,-3-3 435,-4-4 0,-9 11 1,-4-5 280,-2 3 0,-5 0 0,-11-1 94,-6 5 0,-10 2 0,-6 7 1,1-2-415,0 1 1,-5 3-1,5 2 1,0 0-1321,0 0 0,2 0 0,8 2-4380,5 5 3172,-4 4 2439,15 8 0,-7 9 0,9 3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28:21.057"/>
    </inkml:context>
    <inkml:brush xml:id="br0">
      <inkml:brushProperty name="width" value="0.08025" units="cm"/>
      <inkml:brushProperty name="height" value="0.08025" units="cm"/>
      <inkml:brushProperty name="color" value="#004F8B"/>
    </inkml:brush>
  </inkml:definitions>
  <inkml:trace contextRef="#ctx0" brushRef="#br0">79 98 16244,'-13'-8'87,"0"-5"1,6 4 219,-6 2 473,9 5 1,-11 4-203,8 5 0,1 4 0,6 8-292,0 1 1,0-7 0,0 0 112,0 2 0,2-6-141,4-3 1,5-4 0,11-2 0,2 0-443,2 0 0,8-8 0,-1-5 0,6-5-21,7-1 0,-3-1 0,7 1 0,-2-1 93,-5 1 0,-2 1 1,-1 5-1,-1 7 224,0 4 1,-9 2 0,-4 2 0,-6 4 236,-7 7 0,2 5 0,-6 1 0,-1 1 134,1-1 0,0 1 1,-3-1-46,7 1 0,5-9 0,1-5 0,1-4-112,-1-2 0,1 0 0,-1 0 1,3 0-409,4 0 1,-2-6 0,6-3-132,-2-2 211,-1 7 0,-1-11 0,2 6-421,2-2 418,-6 7 0,13-7 1,-7 7 211,1-3-184,6-8 0,-7 13 0,7-7 0,-2 3-296,-3-1 1,-1-2 0,1 5 0,-4-2-492,1 1 1,-14-3-1,4 1-3661,-1 3 1623,-10 2 2644,1 2 0,-18 8 0,-1 3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27:25.574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7 130 8068,'7'-16'854,"2"0"0,0 8 0,-4 8-249,-3 9 0,-2 8 0,0 4 0,0 7-431,0 2 1,-2-1-1,-1 0 1,-3 4-250,3 1 1,-4-8 0,1 6 0,1-1-1145,-2 0 1,5-4-1,-4-2-1354,4-1 2573,2-3 0,0-12 0,0-1 0</inkml:trace>
  <inkml:trace contextRef="#ctx0" brushRef="#br0" timeOffset="428">279 82 7869,'11'-5'368,"0"0"1,-7-8 0,3 4 185,0 0 1,-5 0-1,5 5 1,0-1 20,4 1 0,-2 0 0,2 1-11,2-3-437,1 1 0,3 7-83,-1 3 8,0 4 1,-1 2 0,-5 0-1,-4 2 39,-4 1 1,-2 4-1,0 2 1,0 2-259,0-2 1,-8-2 0,-2-2-1,-5 0-2,-1 1 0,-2-1 0,-2-2 0,-2-1 132,2-2 0,4-6 1,3 4-1,2-1-31,-1-5-8,4-1 1,3-2-1,10 0 42,6 0 0,-2 0 1,4 0 110,5 0-45,-2 0 1,8 5 0,-8 3 531,1 1-404,-1-6 1,-2 12-1,-1-4 774,-2 3-709,-8 2 1,5 1 0,-8-1 0,0 0-14,0 1 1,-6-1 0,-3-2 0,-3-1-446,-7-2 0,0-2 0,2 2 0,-1-6-820,-4-3 0,4-2 0,-3 0-101,3 0 1,8-2 0,5-3-1,3-6 1154,2-4 0,7-8 0,3-2 0</inkml:trace>
  <inkml:trace contextRef="#ctx0" brushRef="#br0" timeOffset="594">670 181 8995,'-9'-16'4134,"2"5"-3334,7 0 1,2 6-1,3-4-1034,6 1 0,-2 3 1,2 5-1844,1 0 1,-3 2 0,2 3 2076,2 6 0,-6 4 0,0 1 0</inkml:trace>
  <inkml:trace contextRef="#ctx0" brushRef="#br0" timeOffset="738">685 391 6323,'-16'11'2282,"0"-1"0,5-6-1120,0 1 0,7-5-1566,-1-5 1,10 3 0,6-5-1760,4 0 1,1 3 2162,0-7 0,1 0 0,-1-5 0</inkml:trace>
  <inkml:trace contextRef="#ctx0" brushRef="#br0" timeOffset="1163">996 163 7869,'16'0'983,"0"0"1,-5-2 960,0-3 1,-6 3 306,6-4-1136,-7 5-1120,3 1-96,-14 0 1,3 5 0,-7 2-30,-1 2 0,-3 2 1,-1 4-1,0-3-43,-1-1 1,7-2 0,-1 4 0,0-2-77,2 1 0,0-3 1,5 2-110,-1 2 0,-1-4 91,6 2 0,2-2 1,3 3 232,6-1 0,4-5 0,1 3 1,0-2-173,1-3 0,-1 5 1506,0 2-775,1 3 0,-8 2 654,-4 1-861,-3-1 0,-2-5-501,0 0-68,-7-1 1,-2-1-1,-8-3 1,1-4-1085,0-2 1,5 0 0,0 0 166,-2 0 0,4-6 1,0-1-1,2-4 1168,3-7 0,3 2 0,1-8 0</inkml:trace>
  <inkml:trace contextRef="#ctx0" brushRef="#br0" timeOffset="1300">961 228 10299,'11'-11'1296,"0"0"1,1 0-1155,3 2 1,1-5-1,2 5 1,2-2-1050,2 0 0,5 7 1,-3-3-1,-1 2-116,1-1 0,-1 1 1023,-1 5 0,3-7 0,8-2 0</inkml:trace>
  <inkml:trace contextRef="#ctx0" brushRef="#br0" timeOffset="1629">1320 213 7525,'-5'10'-7,"-1"1"1,-1-7 1302,2 1 1,5-3 0,0-4-654,9-3 0,5 3 0,3-5 0,-1 1-383,0 1 1,0 0 0,1 5-1,-1 0-111,0 0 0,1 0 0,-3 1 0,-1 3-104,-2 1 1,-8 8 0,3-2 0,-5 3-198,-1 3 0,-1-1 0,-5 0 0,-6 1-29,-8-1 1,0 0 0,-6 0-1,3 1 222,3-1 0,2 0 0,2 1 726,-1-1-488,1-7 0,5 4-89,0-8 1,17 0-1,3-5-802,9 0 1,11-1-1,-4-3 1,4-3 119,4-2 0,-10 3 1,10-3-1,-2 0 492,-1 0 0,-4-2 0,-3-5 0</inkml:trace>
  <inkml:trace contextRef="#ctx0" brushRef="#br0" timeOffset="3187">2070 229 9898,'-2'16'1719,"-3"0"-1552,3 1 1,-12 1 0,3 2 234,-4 1-252,6 1 1,-5-4 0,5 2 0,-2 2 3,0-2 1,2-2-1,-4-2 1,4 0-356,2 1 1,2-6 274,5-1 1,0-8 0,2-2-236,3-9 0,4-7 1,6-4-1,-1-2-83,2 2 1,-9 0-1,10 1 1,-3-3 130,1 2 0,-1 7 1,-1 4-1,-4 0 894,-2 0-507,6 6 1,-11 3 0,3 10 0,-3 7-24,-2 4 0,0-2 1,-2 2-1,-2-1 10,-1 2 1,0-10 0,5 5 0,0-3 105,0 1 0,0-4-437,0-1 1,1-6-64,5 1 1,-3-10 0,8-6 0,2-5-2,1-6 0,-3 2 1,0-5-1,2 0-1432,1-1 1,-3 5 0,0-5-1481,2 3 2510,-6-6 0,6 11 536,-8-4 0,8-3 0,-4-1 0</inkml:trace>
  <inkml:trace contextRef="#ctx0" brushRef="#br0" timeOffset="3727">2345 245 8144,'0'11'0,"0"0"0,0 0 0,0 0 971,0-1 0,0-4 114,0 5 1,0 0 0,0 5-553,0 0 1,0 0 0,0 3-282,0 2 0,0-8 0,-2 3 1,-1-1-14,-3-1 0,1-3 0,5 0 180,0 2 1,0-4-1367,0 1 677,0-6 1,2 3-1,1-9 1,4-3-188,3-6 0,0 2 1,5-4-1,-3-3 118,-1-4 1,0-1 0,5 2 0,1 0 99,-1-3 0,0 0 0,1 6 0,-1 1 373,0 5 1,-5-3 0,-2 6 585,-2-2 1,-1 7-377,-6 2 1,0 9 0,-2 11 0,-2 1 114,-1-1 0,-2-2 0,3-1 60,-1-1-289,-1 0 1,1 1 9,-1-1-74,1 0-162,5 0-2,0-7 0,2-1 0,3-10-79,6-4 0,3-3 0,3-7 0,-1-2-610,0-4 0,-1 2 1,-3-5-1,-1 0-255,2-1 1,1 5 0,1-5-1,-2 3 942,-3 3 0,-6-5 0,3-1 0</inkml:trace>
  <inkml:trace contextRef="#ctx0" brushRef="#br0" timeOffset="4266">2802 278 8144,'11'0'0,"-2"-2"681,-2-3-272,6-5 1,-10 1 955,8 4-842,-7 3 0,5 2 762,-4 0-1027,-3 0 0,5 7 1,-7 4-1,0 4 89,0 1 1,-5 0 0,0 1-1,-1-1 79,-1 0 0,5 0 1,-3 1-1,1-1-72,-1 0 0,3 1-33,-4-1-566,5 0 0,2-7 0,3-5 1,3-8-1,2-7-499,4-3 0,1-4 97,3-4 455,-1 4 0,2-11 1,2 7-433,2 2 440,-1-5 1,-10 7 0,0-2 88,2 7 259,1-1 0,-3 12 181,0-3 0,-7 5 0,1 5-40,-3 6 1,-2 9 0,0 2 0,-2-2-54,-3-2 0,3-2 1,-4 0-1,4 0 253,2 1 0,0-1-387,0 0 0,2-7-319,4-3 1,3-6-1,7-7 1,2-8-262,4-5 0,-2-7 1,5 4-1,-1-3-123,-5-3 1,0 4-1,-1 0-1936,3 1 1428,-3-5 1093,-1 11 0,-3-5 0,-5 6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7:51.354"/>
    </inkml:context>
    <inkml:brush xml:id="br0">
      <inkml:brushProperty name="width" value="0.05997" units="cm"/>
      <inkml:brushProperty name="height" value="0.05997" units="cm"/>
    </inkml:brush>
  </inkml:definitions>
  <inkml:trace contextRef="#ctx0" brushRef="#br0">147 27 7898,'-13'-12'362,"0"3"0,4 3 1,0 6-1,-2 0 757,0 0 0,2 6 0,0 3 1,-2 4-606,-1 5 0,4-1 0,-1 5 1,0 2-412,1 1 0,2-3 0,6 0 1,0 1-463,0-3 1,2 0-1,2-7 1,5-1-252,3-3 0,3-2 0,3-4 0,4 2-866,3-2 0,-2-8 0,-3-4-184,0-3 1660,3-1 0,-2-6 0,6-2 0</inkml:trace>
  <inkml:trace contextRef="#ctx0" brushRef="#br0" timeOffset="147">267 28 8517,'-9'-2'522,"0"0"0,-2-3 65,0 2 0,-3 3 0,1 5 1,-1 3 378,1 4 0,0 6 0,-1 3 0,1 3-729,0 4 1,-1 2-1,1-2 1,1 2-951,3 1 0,-1 1 1,4-3-1,0-1 713,0-3 0,-4-1 0,2 2 0</inkml:trace>
  <inkml:trace contextRef="#ctx0" brushRef="#br0" timeOffset="614">668 121 8517,'0'-9'73,"0"0"0,0-2 657,0-1 0,0 4 575,0-1-923,0 6 0,-4-2 0,-2 10 801,-1 4-982,-2 2 1,-5 4-1,3 3 1,0 3 108,2 0 1,2 4-1,-4-4 1,4-1 9,1-2 1,2-3 0,4-2 63,0 1 0,1-2-413,4-3 1,0-9 0,6-9 0,-2-5-352,1-3 1,-4 2 0,0-5-925,0 1 0,-5 4 683,4-3 0,-4 4-1125,-1 0 1242,6 1 1,-4 4 0,2 0 503,-2-1 0,4-2 0,1-2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27:24.358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65 389 7440,'0'26'821,"0"-3"0,2-16 1,3-7-377,6-9 1,4-5 0,-1-3 0,1-1-195,1-3 1,-3 3-1,8-6 1,-3 2-145,-1 1 0,-1-6 0,0 5 1,1 0-165,-1-1 1,-2 3 0,-1-6 0,-4 3 68,-2 3 1,-1 0 0,-6 0 90,0-2 1,-8 6 0,-2 7 0,-7 2 8,-4 3 0,1 4 0,-6 4 0,1 3-23,0 2 1,5 2 0,-2 7 0,4 2-14,2 2 0,5 5 1,2-4-1,2 3-87,3 3 0,2 1 0,2 3 0,2 0 6,3-1 0,4 1 0,8-1 0,-3 1 20,-3-1 0,2 1 0,-8-2 0,-1-2-61,-2-2 0,-2-7 1,0 1-1,0-3-216,0-1 1,-8-6 0,-3-2-99,-3-2 0,-2-2 322,-1-5 24,1 0 0,2-2 1,1-3-1,4-6 35,2-3 0,-4-3 0,5 1 0,3-2 54,1-4 0,2 4 0,0-3 0,2 1-200,3-2 0,-1 4 0,7-4 0,1 2-294,3-1 1,1 8-1,0-3 1,1 1 4,-1 1 0,6 5 0,-1 1 0,-1 3-1612,-2 0 2026,-1-1 0,-1 6 0,0 0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26:16.424"/>
    </inkml:context>
    <inkml:brush xml:id="br0">
      <inkml:brushProperty name="width" value="0.05987" units="cm"/>
      <inkml:brushProperty name="height" value="0.05987" units="cm"/>
    </inkml:brush>
    <inkml:brush xml:id="br1">
      <inkml:brushProperty name="width" value="0.06019" units="cm"/>
      <inkml:brushProperty name="height" value="0.06019" units="cm"/>
    </inkml:brush>
  </inkml:definitions>
  <inkml:trace contextRef="#ctx0" brushRef="#br0">10306 375 7899,'-16'0'0,"-1"2"0,1 1 991,0 3 1,0 7-304,-1-3 1,8-1 0,4 2-307,3 2 0,4-4 1,3 0-1,8 0-409,7 0 1,5-5 0,8 1-1,-1-3 192,1-2 1,5 0-1,0-2-3010,-2-3 2184,6-4 0,-1-4 1,6-1-1,-3-5 661,-6 1 0,-4-7 0,-1 0 0</inkml:trace>
  <inkml:trace contextRef="#ctx0" brushRef="#br0" timeOffset="214">10844 98 7899,'-7'-16'0,"-2"0"0,-7-1 434,-1 1 1,3 5-1,1 2 1,2 2 129,-1 3 0,-3 3 1116,-1 1-1250,0 7 1,0 7-1,-1 10 648,1 1-905,-8 9 1,6 3-1,-3 6 1,3 2-200,1 2 1,1 2 0,0-2 0,-1 0-861,1 2 1,7-11 0,4 5 0,3-5-383,2 0 1,0-14 0,2 0 1267,3-8 0,4 2 0,7-9 0</inkml:trace>
  <inkml:trace contextRef="#ctx0" brushRef="#br0" timeOffset="547">10877 359 7877,'-11'0'2065,"0"0"-1237,-1 0 1,2 7-1,0 4 1,-1 3-385,2 3 0,-6-1 0,6 0 0,-2 2-409,0 4 1,8-4 0,-3 4-436,5-4 417,1-2 1,1-1 0,5-3 217,5-1 0,5-7-1034,6 1 583,-4-10 1,5 1 0,-8-7 0,-3-3 52,-1-6 1,-2 2 0,2-4 0,-4 4 159,1 2 1,-6-2-1,3-2 1,-3-2-317,-2 2 1,-2 2 0,-3 2-256,-6-1 1,-2 7 0,0 1-2984,2 1 3557,8 3 0,-4-2 0,7-2 0</inkml:trace>
  <inkml:trace contextRef="#ctx0" brushRef="#br0" timeOffset="872">11089 374 7877,'0'-11'498,"0"0"1,-2 6 1560,-4-6-781,5 7 1,-7-1-739,8 10 1,0 4-1,0 10 218,0 2-609,0-3 0,-2 13 0,-1-6 248,-3 1-260,1 4 0,0-6 0,-1 5 142,3-2-189,-7-7 0,9 4 168,-5-8 0,4-9-420,2-7 0,2-14 0,4-14 0,5-2-40,3-3 1,2 6-1,1 0 1,1 0-57,3 1 1,-3-3-1,4 10 1,-4 2-265,-1 5 1,-1 6 0,0-3-886,0 2 1,1 3-1666,-1 10 1782,-7 3 1290,5 7 0,-4 0 0,6 1 0</inkml:trace>
  <inkml:trace contextRef="#ctx0" brushRef="#br0" timeOffset="1480">11447 456 7899,'0'-16'0,"0"0"0,0 0 0,0-1 0,0 6 2124,0 1-161,0-1-1503,-7 2 1,5 3 0,-6 12 0,3 5 96,0 3 0,-1 2 0,4 2 0,-1 2-343,-3 2 0,1 2 1,5-5-1,-2 3-192,-3-2 1,3-2-1,-4-2 167,5 1 0,1-1-1881,0 0 986,0-7 0,5-3 0,2-14-436,2-8 878,2 0 0,5-9 0,1 5 1,-3-4 92,-3-1 0,4 5 1,-5-2-1,5 4 106,1 2 0,-5 1 0,-2 3 0,0 3 562,0 1 0,-3 3 111,4 5 1,-6 2-1,1 3 1,-3 6-84,-2 4 1,0 1-1,-2 0 1,-1 2-288,-3 4 0,1-9 1,5 3-1,-2-2-151,-3 1 0,3 1-73,-3 0-762,3-7 548,9-1 1,-3-10 0,6-4-1115,3-4 960,2-5 0,1-1 1,0 0-1,2-3 11,4-2 0,-4 3 0,4-4 1,-4 6 415,-2 5 0,-5 2 1,0 5 218,2-1 1,-6 1 0,-2 10 0,-3 4 286,-2 5 1,-2 7-1,-1-1 1,-5 1-381,-1 1 0,6-3 1,-5 6-1,3-3-1265,0-3 1,-6-2 0,5-1 488,3-1 0,1-5 577,2 0 0,7-8 0,2 4 0</inkml:trace>
  <inkml:trace contextRef="#ctx0" brushRef="#br0" timeOffset="1925">12017 522 7899,'0'-11'1139,"0"0"0,0 5-484,0-4 1,1 4 0,3-5-329,1-1 1,6 3 0,-3 0 0,-1-1-67,0 1 0,0 4 1,-3-6 140,1-2 0,3 4-202,-3-1 1,-5 6 0,0-1-101,-9 3 0,-7 4 1,-4 3-1,-2 6 274,2 3 1,-3 8-1,-1 0 88,-1-2-336,5 5 1,-4-5-1,8 5 1,0-1 139,0-4 1,1-2-1,4-2-723,6 0 181,3 1 1,2-7 0,2-1-129,3-1 0,4-5 0,8-6 0,1-5-69,3-1 0,-3 0 0,4-3 1,-4 1 353,-1-2 0,-1 6-1,0 1 1,-1 3 204,-5-3 1,5 5-1,-6-3 57,0 8 0,-2-1 0,-5 8 0,2 2-969,1 1 0,2 1 0,-3-3 0,1-1-1452,-1 2 0,5-6 2279,2-1 0,3 3 0,3 0 0</inkml:trace>
  <inkml:trace contextRef="#ctx0" brushRef="#br0" timeOffset="2133">12211 523 7899,'0'-17'-539,"0"6"1,-2 2 0,-1 0 2352,-3 0 0,1 4-805,5-6 1,2 7 0,3-1-858,6 3 1,3 2-1,3 0-1182,-1 0 723,7 0 1,-5 0 0,6 0 0,-2 0-316,-1 0 0,3-2 0,-4-3 1,3-6 621,3-3 0,-6-3 0,3 1 0</inkml:trace>
  <inkml:trace contextRef="#ctx0" brushRef="#br0" timeOffset="2308">12520 212 7899,'-10'0'-1618,"-1"2"1467,-2 3 0,4-3 0,-2 5 5479,-2 1-4208,6 1 1,-7 7 0,3 0 0,-4 2-605,-1 4 1,0 3 0,0 8 0,1 1-590,4 4 1,2-7 0,6 5 0,-3-1-1119,3-6 1,8 1 0,6-8 0,3-4-782,3-5 0,4 0 1972,1-8 0,7 0 0,-4-5 0</inkml:trace>
  <inkml:trace contextRef="#ctx0" brushRef="#br0" timeOffset="2505">12911 521 7760,'-16'0'0</inkml:trace>
  <inkml:trace contextRef="#ctx0" brushRef="#br0" timeOffset="-3690">7716 228 7899,'10'-10'0,"-3"-1"2347,0-2-1578,-5 6 1,3 7 0,-8 13 0,-5 6-317,-1 9 0,0 2 0,-3 5 0,1 3-262,-2 5 1,-1-1 0,-1-1 0,2 1-595,3 0 1,-1-4 0,-4 3 0,3 1-597,1-1 1,7-4 0,-1-1-1,3-7-449,2-8 0,2-8 1448,3-2 0,4-7 0,7 3 0</inkml:trace>
  <inkml:trace contextRef="#ctx0" brushRef="#br0" timeOffset="-3518">7928 555 7899,'11'-2'880,"0"-3"1,-6 3 0,4-2-289,-1 8 0,-3 0 0,-5 7 0,-2 1-454,-3 3 1,3 1-1,-5 0 1,1 1-947,1-1 1,-2 0 0,3 0-907,-1 1 1,-1-7 1713,6 1 0,-7 0 0,-2 5 0</inkml:trace>
  <inkml:trace contextRef="#ctx0" brushRef="#br0" timeOffset="-3094">7960 311 7891,'0'-11'1072,"-2"2"-210,-4 2 0,5-1-386,-5 3-354,4 3 0,4-5 1,4 7-1,5 0-743,3 0 0,8 0 0,1 2 0,1 1-31,-1 3 1,6 5 0,-3-4 503,-1 2 114,6-5 1,-12 10 0,7-5 649,-3 0-267,-1 6 0,-7-12 0,-5 8 194,-4 2 0,-6 1 0,-6 3-168,-4-1 0,-5 0 1,-1-1-1,-2-3-127,-4-1 1,4 0-1,-4 3 1,4-1-136,2-2 0,5-6 0,0 6-275,-2 2 1,6-4 0,2 2 51,3 1 1,9-2 0,4-1 0,4-2-28,1-4 0,2 5 0,2-1 0,1 0 217,-1 0 0,-2 4 1,-3-4 534,-4 3-401,3 0 1,-12 1 0,4 0 524,-5 2-627,-1-6 0,-7 7 1,-4-5-1,-5 1-290,-6-5 0,4 2 1,-5-1-1,1-3-642,0-1 1,1-2-1,6-2 1,2-1-1466,3-3 2285,6-6 0,-3 2 0,7-6 0</inkml:trace>
  <inkml:trace contextRef="#ctx0" brushRef="#br0" timeOffset="-2866">8399 539 8095,'-11'-15'849,"1"4"1,4-1 85,-5 6 1,8-1-1,-1 4-506,8-3 0,7 1 0,8 5-537,3 0 1,0 0-1,-4 0 1,2 0-141,2 0 1,5 0 0,-4-2-2215,3-4 1793,-7 5 0,12-12 0,-5 6-1025,-1-2 1694,-2-2 0,1-5 0,1-1 0</inkml:trace>
  <inkml:trace contextRef="#ctx0" brushRef="#br0" timeOffset="-2673">8759 228 7891,'-8'10'2130,"-1"-3"-1008,-7-7 0,0 5 1,-1 2-441,1 2 1,0 2 0,0 6 0,-3 1-413,-2 3 1,3 5 0,-4 6 0,4 3-615,2 3 1,-1-2 0,3 5 0,3 1-670,6 0 0,3-12 0,2 1 0,2-4-1238,3-1 1,6-12 2250,11 2 0,3-10 0,7 1 0</inkml:trace>
  <inkml:trace contextRef="#ctx0" brushRef="#br0" timeOffset="-2490">8921 456 7891,'-14'2'0,"1"2"1591,2 1-1143,0 1 0,1-1 0,1 2 0,0 2 225,-1 4 0,1 2 0,-3 1 1,3 0-782,2 0 0,-4 1 0,5-1 0,1 0-455,-2 1 0,5-1 0,-4 0-758,5 0 1321,1 1 0,0-1 0,0 0 0</inkml:trace>
  <inkml:trace contextRef="#ctx0" brushRef="#br0" timeOffset="-2318">8904 212 7891,'0'11'1839,"0"0"-1294,0-7 1,2 3-1,3-7-392,6 0 0,4 0 1,1 2-1,0 1-1085,0 3 1,3 4 0,0-2 931,3 1 0,7 2 0,-4 5 0</inkml:trace>
  <inkml:trace contextRef="#ctx0" brushRef="#br0" timeOffset="-2004">9117 490 7891,'-17'11'427,"1"0"0,0-6 1,1 6-1,3 0 311,1-2 0,5 5 0,-3-3 0,0 4-231,0 1 1,4 0 0,-4 1 0,2-1-150,3 0 0,2-5-290,2 0 0,2-8 0,3 3-611,6-4 484,-3-10 1,11-1 0,-2-7-1072,1 0 845,0 0 0,4-1 0,1 1 1,1 0-25,-1-1 1,-1 3 0,-6 1 0,0 4 294,1 2 0,-1 2 511,0 5 1,-7 7 0,-3 5-488,-4 8 0,-2-2 0,-2 4 0,-2-4-27,-1-1 1,-6-1-1,5 0-4412,3 0 4429,1-7 0,-5 6 0,-2-6 0</inkml:trace>
  <inkml:trace contextRef="#ctx0" brushRef="#br0" timeOffset="-1640">9426 604 7891,'6'-11'133,"-1"0"1,8 0 956,-3-5 0,5 0 0,1 0-705,0-1 1,1 6 0,-1 1 0,0-3-192,1-2 1,-1 5-1,0-1 1,0-2-61,1-1 1,-6-3 0,-1 1-64,3 0-29,-6-1 1,1 1 0,-8 0 44,0 0-91,0 7 0,-8-1 0,-3 7 404,-3-3-334,-2 1 1,-6 5 0,0 2-1,1 3-16,-3 6 1,6-2 0,-4 2-1,4 2-56,2 1 0,5 8 1,2 1-1,2 1-61,3-1 0,2 6 1,2-1-1,0 2 14,0 3 0,6 5 1,1 2-1,2 1 208,4 4 1,-6-3 0,-2 1 0,-3 3 887,-2 1 0,-2-4 0,-3-1 313,-6-2-1107,-11 5 0,-5-13 0,-9 1-1472,-2-10 942,-7-4 1,3-10 0,-5-4-4392,4-3 2219,3-9 2453,7-10 0,1-15 0,-1-10 0</inkml:trace>
  <inkml:trace contextRef="#ctx0" brushRef="#br0" timeOffset="-6009">6072 115 9401,'-11'0'2495,"2"2"-1862,2 4 1,-4-3 0,4 6 0,-2 2-277,-4 4 1,4-1 0,-2 15 0,-3 6-184,-6 6 1,2 8 0,-6 3-774,1 3 1,5 6 431,-4-1 0,-2 1-2178,3-1 1691,6-11 0,6-4 0,5-9-2203,-1-5 1770,7-6 1087,0-15 0,19-3 0,-3-7 0</inkml:trace>
  <inkml:trace contextRef="#ctx0" brushRef="#br0" timeOffset="-5717">6120 522 7899,'0'-10'1791,"-2"-2"-564,-3 6-854,3 1 0,-13 7 803,4 3-866,-3 4 0,3 8 0,2-1 5,2 0-248,1 0 0,1 1 0,0-1 0,1 0 2,2 1 1,2-1 0,2 0-334,3 0 0,4-7 0,8-3 15,-1-4 1,0-4-1,1-2 1,-1-3 53,0-2 1,-1-2-1,-3-5 1,-3 0 63,-1-1 0,2 1 0,-4 0 0,-3-1-75,-1 1 1,-2 0 0,0 0-907,0-1 668,-7 8 0,-2-3-1331,-7 6 1279,7 1 0,0-1 496,3 1 0,-3 7 0,-7 7 0</inkml:trace>
  <inkml:trace contextRef="#ctx0" brushRef="#br0" timeOffset="-5360">6381 490 8781,'-5'-11'1089,"-1"0"1,1 9 0,5 2-695,0 10 0,-2 4 0,-1 2 1,-3 1-115,3-1 0,-5 2 0,1 2 0,0 2 163,0-3 1,-1 1 0,5 0-338,-3 2-530,1 0 1,7-13 0,3-6 0,6-6 246,3-8 0,8-5 0,0-4 0,0-2-610,1 2 0,-3 2 0,5 2 324,-1-1 446,-2 1 0,-6 7 1,0 4 253,0 3-167,-7 2 1,4 2 1093,-7 3-863,-1 4 1,-5 9-1,0 2 1,0 2-291,0-2 0,-5-2 0,-3-2 0,1 0-1643,0 1 0,1-1 0,6 0-1082,0 0 2713,0 1 0,-7-1 0,-2 0 0</inkml:trace>
  <inkml:trace contextRef="#ctx0" brushRef="#br0" timeOffset="-4885">6820 653 7899,'2'-15'-416,"1"3"727,3 1 0,1 0 0,-3-5 341,1-1 0,2 7 1,-1-1-1,3-2-267,0-1 0,5 1 0,-3 0 0,4-3-199,1-2 1,0 3 0,0-6-1,1 1-107,-1-2 1,0 4 0,1-4-1,-3 4-119,-3 2 0,-2 1 1,-5 3-90,1 1 1,-9 7 334,-12-1-138,0 10 0,-9 4 0,3 8 0,-4-1 13,1 0 1,-4 0 0,8 1 0,-1-1-110,-2 0 0,6 1 0,-2-1 0,6 0-102,3 0 0,7 1 0,-1-1 8,3 0 1,2-5-1,2-2 1,3-2-163,6-3 1,4-2 0,3-2 0,2 0 43,1 0 1,7 0-1,-7 0 674,-1 0-316,-2-7 1,-2 5 0,1-2-117,-1 8 1,-7 7 0,-3 9 0,-5 5 502,-1 6 0,-7-1 1,-4 14-1,-5 1 546,-6 2 0,-3 2 0,-8-2 1,1-2-917,-1-1 1,1-8 0,-3 2-1,-3-6-56,-5-5 1,7-8 0,0-10 0,-1-2-2163,3-4 1,1-13 0,6-8 2082,6-6 0,2-10 0,3-8 0</inkml:trace>
  <inkml:trace contextRef="#ctx0" brushRef="#br0" timeOffset="-8431">3630 245 6749,'16'0'967,"-7"-2"199,-4-3-186,-3 3 135,-2-6 188,0 8-1053,0 0 1,-2 8-1,-1 4 1,-4 6-57,-2 4 0,-2 13 0,-6-1 1,-1 8-80,-3 8 1,2 1 0,-4 7 0,1 0-134,1 0 0,1-10 0,7 3 0,4-2-9,2-4 1,1-14-1,6-4-13,0-7 0,8-13 0,2-7-447,5-9 340,8-13 0,5-10 0,8-10-630,2 1 612,0-14 1,0 5 0,0-14-1,0 3 60,1 1 1,-10 6 0,4-2 0,-4 5 258,-4 9 1,-1 6 367,-8 4 0,-9 17-17,-7 15 0,-5 9 0,-8 18 0,2 2-76,-1 2 1,-3 9 0,-1 2 0,0 1-263,-1 0 1,1 1 0,2 3 0,1-2 71,2-1 1,6-7 0,-4 5-3099,1-2 2089,3-2 0,5-6 0,2-1-3200,3-4 3970,4-3 0,7-8 0,1 0 0</inkml:trace>
  <inkml:trace contextRef="#ctx0" brushRef="#br0" timeOffset="-7985">4182 391 8185,'2'-14'467,"3"3"0,-3-4 1,4 5-5,-4-5 1,-2 4 1291,0 0-1148,0 8 1,-2-4 0,-4 8-389,-5 5 0,2 3 0,-1 7-73,-3 0-103,-2 8 0,5-6 1,-1 4-115,-2-4 68,-1 5 1,3-5 0,2 4-1,0-4-51,0-1 0,5 1 0,-1 2 1,3 1-34,2-1 0,0-2 0,0-1 0,0-1 84,0 0 1,5 0 0,2 1 0,1-1 164,-1 0 0,4-5 0,-4 0 0,0 2 234,0 1 1,-1-3-326,-6 0 1,-2-8 0,-3 3 0,-6-4-479,-4-2 0,-1 0 1,0 0-1,-1 0-1013,1 0 0,5-8 0,0-2-463,-1-5 1,5-1 1882,1-1 0,12 1 0,3 0 0</inkml:trace>
  <inkml:trace contextRef="#ctx0" brushRef="#br0" timeOffset="-7693">4182 749 7899,'11'0'0,"-2"-1"0,0-3 479,0-1 0,-3-1 1,5 6 6,1 0 0,3-5 0,1-1 0,-2 1-243,-3-2 1,4-1-1,-4-4 1,5 1-171,6-2 1,-3-7-1,7-1 1,-3-1-106,-3-2 0,0 1 0,0-6 0,2 2-35,-2-2 0,-4 4 0,-3-1 0,-4 3-45,-2 3 0,-2 7 0,-7 4 0,-3 2 318,-6 3 0,-5 4 0,-4 6 0,-3 5 192,-3 3 1,4 10-1,-5 1 1,0 2-7,2 0 0,0 0 0,6 4 0,1-2-322,4-2 0,3-2 0,0 4 0,6-1-834,3 0 0,2-4 0,4-2 0,5-4-1636,7-2 0,11-5 2400,0 0 0,4 0 0,1 5 0</inkml:trace>
  <inkml:trace contextRef="#ctx0" brushRef="#br0" timeOffset="-6380">5192 604 7899,'0'-16'689,"0"-1"0,0 1 0,0 0-476,0 0 1,5 5 0,1 0 0,-1-2-93,2-1 0,-3-3 0,5 1 0,0-2 106,0-4 1,-4 4-1,4-3-87,-1 2-62,-3 3 1,-5 5 0,0 0 27,0-1 1,-7 5 0,-4 3 0,-3 8-49,-3 6 0,-1 7 0,-2 3 0,-3 3-26,-3 2 1,5 4 0,-5 8 0,3 1-42,3-2 1,2-2 0,2-1 0,-1-1 75,1 1 0,7-8 0,4-3-195,3-4 1,4-4-229,3-3 266,4-4 0,7-14 0,2-4-373,4-3 348,-4-2 0,11-6 0,-7-2 0,0 1-8,1-1 1,-5 3 0,4 4 0,-4 3 76,-2 3 1,-5 2 0,0 5 0,0 1 274,-2 5 1,-2 5 0,-7 11 0,0 4-313,0 5 1,-2 4 0,-1 1 0,-3 1-341,3-1 1,-5-5-1,3-1 1,1-1 422,3 0 0,1-5 0,0 4 0</inkml:trace>
  <inkml:trace contextRef="#ctx0" brushRef="#br1" timeOffset="45370">423 1027 7841,'0'-17'0,"2"7"1311,4-1-794,-5 7 1,5-1 0,-10 10 0,-3 6-204,-2 3 1,4 8-1,-4 2 1,-1 3 81,1 7 0,-1 0 0,-5 8 0,2 0-74,3-1 0,-1-3 0,-4 2-130,4-6 1,-1 8-60,6-9 0,-5 1 0,6-7 163,1-5 0,3-9-375,1-3 1,0-13 0,0-4 0,0-12-486,0-8 1,0 2-1,0-2 1,0-4 236,0-5 1,0 7 0,0-4-1,0 3 248,0-1 1,-2 11-1,-4 4 1,-4 1-129,-5 1 0,-1 5 0,-2 3 0,-2 6 819,-2 6 1,-5 5 0,5 8 669,2 3-1065,-5 7 0,12-5 1,-3 5-1,3-2-11,4 2 0,2-6 0,7-1 1,0-4-78,0-2 1,9-1 0,6-4 0,5-4-379,-1 0 0,7-5 0,-1 2 0,2-6-775,0-4 0,-7-6 1,2 3-1,-2-2 416,2 0 0,-10 5 0,5-3 0,-3 2-2127,0 4 2735,-4 1 0,-3 2 0,-7 0 0</inkml:trace>
  <inkml:trace contextRef="#ctx0" brushRef="#br1" timeOffset="46739">521 1302 7846,'-7'-16'163,"5"5"1,-3 0 522,3-1-487,2 5 1,0-8 0,0 4 0,0-3 101,0-3 1,5 7 0,3-1 0,-1-2 472,0-1 1,6 5-502,-2 3 0,3 6 0,0 6-151,-3 4 0,2 12 0,-8 5 0,-1 6 75,-2 5 0,-2-4 1,0 4-1,0-3-339,0-3 0,-6 1 0,-1-3 0,0-2 21,0-7 1,1-3 0,4-3 222,-3-4-69,3-4 1,-5-9-205,7-3 156,0-12 0,0-8 1,2-7-1,1-1-27,3 0 1,6 1 0,-1-1-1,4 1-5,1-1 0,-5 6 0,0 2 0,1 1-120,3 4 0,1 8 0,1 3-505,-1 1 1,0 5-1,0 6-167,1 3 0,-1 5 0,-2-4 0,-1 0 839,-2 0 0,0 6 0,5-4 0</inkml:trace>
  <inkml:trace contextRef="#ctx0" brushRef="#br1" timeOffset="47243">1027 1172 7944,'-2'-14'75,"-2"1"523,-1 2 0,0 6 1668,5-6-1958,0 7 0,-6-1 0,1 10 373,1 6-575,2 4 0,-3 1 0,-1 2 0,1 2 15,-2 2 1,3 5 0,-5-4 0,2 1-144,3-1 0,-3-1 0,2-6 1,1 1-88,2-1 0,0-2 1,-1-1 25,-3-2 1,3-8-1,6 1-213,3-8 1,5-5 0,-4-7 36,2 0 1,0 0 0,4-1 168,-3 1 24,1 0 1,0-1 0,0 3 31,2 3 49,-6-3 1,2 10 209,-4-7-118,-3 8 0,7-3 0,-5 12 0,1 6 71,-1 8 1,-2 0 0,-2 7 0,0 0 101,0-1 0,0 3 0,0-8 0,0-1 570,0-2-780,0-1 1,5-10 0,2-7 0,2-9-128,4-6 0,2-8 0,-1-4 0,-1-6-353,-2-5 1,-1 4 0,5-2-1214,-4 7 1244,3-2 0,-10 11 1,5-5-1541,-2 1 1281,-1 2 1,-5 12-631,5-1 863,-4 7 405,5-3 0,0 7 0,2 0 0</inkml:trace>
  <inkml:trace contextRef="#ctx0" brushRef="#br1" timeOffset="47482">1401 1141 13033,'0'16'300,"0"0"1,0 0-1,0 1 1,0 1-145,0 4 1,0-3 0,0 9 0,0 1-461,0 1 0,0-3 0,0 1 1,2-1 12,4-2 0,-3 0 1,6-5-1,0 2-143,0-2 1,2-9 433,5-6 0,8-3 0,1-2 0</inkml:trace>
  <inkml:trace contextRef="#ctx0" brushRef="#br1" timeOffset="47629">1645 1271 8448,'-26'0'192,"5"0"0,2 0 0,3 0 0,0 0 443,0 0 0,-6 0 0,0 2 1,0 3 45,-1 6 1,5 5 0,-4 4 0,2 4-848,-1 1 0,6 2 0,-3 4 0,2-2-1509,3-2 1,8-5-1,-1 3 1675,4-1 0,2 4 0,0-2 0</inkml:trace>
  <inkml:trace contextRef="#ctx0" brushRef="#br1" timeOffset="48745">1840 1465 7869,'-11'-2'200,"0"-3"77,8 3 0,-6-5 0,5 5 780,-1-3 508,-8 3-1193,11-5-364,-5 7 0,9 0 0,3 0 0,6 0-290,3 0 0,3-6 1,-1 1-1,2 1-707,4 2 0,-2-3 1,5 0 988,-1 1 0,4-5 0,-2 0 0</inkml:trace>
  <inkml:trace contextRef="#ctx0" brushRef="#br1" timeOffset="49065">2263 1368 9517,'-9'9'2820,"2"-2"-2785,14-7 0,-3 0-852,7 0 342,0 0 0,7-2 0,2-2 0,1-1-588,-1 1 1,6-5 0,-1 0 1062,0 0 0,13-12 0,-3 2 0</inkml:trace>
  <inkml:trace contextRef="#ctx0" brushRef="#br1" timeOffset="49477">2654 1189 7869,'0'11'151,"0"0"0,-2-7 919,-3 1-335,3-3 1,-5 0-343,7 3 1,0-1-1,0 7-161,0 1 1,0-3-1,0 2 1,0 4 41,0 5 1,0-2 0,0 5 320,0 1-472,0-6 0,0 11 0,0-7 0,0-1 152,0 3 0,0-12 0,0 5-57,0-3-284,0-7 0,2-12 1,1-13-1,4-6-61,3-5 0,0-1 1,7-1-1,-1 2-57,0 2 0,0 5 0,1-1 1,-1 3-358,0 5 1,1 4-496,-1 1 1,-2 4-598,-3 12 1181,-4 3 0,-7 7 452,0 0 0,0 8 0,0 1 0</inkml:trace>
  <inkml:trace contextRef="#ctx0" brushRef="#br1" timeOffset="50006">3061 1482 8031,'-16'0'624,"5"0"0,0 0 755,-2 0-914,6 0 1,2 0 0,10 0-793,6 0 1,9-6 0,2-1 0,-1 0-609,3-1 0,-1-2 935,5 4 0,2-7 0,-4 4 0</inkml:trace>
  <inkml:trace contextRef="#ctx0" brushRef="#br1" timeOffset="50320">3550 1238 7869,'0'11'358,"-2"-2"498,-4-2 1,5 1 69,-5-3-573,4-3 1,-3 7 706,-1-4-721,1 4 1,5 8 0,0-1-239,0 0 0,2 2 1,1 2-1,5 2-613,1-2 0,0-2 0,3-2 0,-1 1-503,2-1 1,1 0 0,3 0 0,-1 1 1014,0-1 0,1-7 0,-1-2 0</inkml:trace>
  <inkml:trace contextRef="#ctx0" brushRef="#br1" timeOffset="50464">3794 1335 7869,'-11'-9'668,"0"4"0,6-3 0,-6 3 0,-2 1-356,-1 2 0,-3 4 1,1 4-1,-2 6-70,-4 8 1,4-2 0,-5 6-1,1-2-661,0-1 0,1 6 0,4-3 0,3 1 419,3 4 0,-3-5 0,4-1 0</inkml:trace>
  <inkml:trace contextRef="#ctx0" brushRef="#br1" timeOffset="53131">4331 1238 6356,'-16'0'0,"5"0"1129,0 0 0,8-1-56,-3-5 1,4 2-634,2-6-322,0 6 1,2-9 0,4 8 0,3-1 25,0-1 0,5 5 0,-3-3 0,3 3-8,3 2 0,-6 0 1,-1 2-368,3 3 1,0 4-1,-2 8 67,-6-1 0,-3 0 1,-2 1-1,0 1 118,0 3 0,-7-1 0,-4 6 0,-4-1 68,-1 0 1,0-3 0,-1 3 0,1-1 86,0-4 1,1-2 0,3-2 533,1 0-294,0 1 0,4-8-531,7-4 139,7-3 1,15-9 0,-1-4-917,-1-4 638,6-1 0,-3 0 0,6 0 0,-2-1-338,2 1 0,-3 3 1,-1 1 658,-2-1 0,6-12 0,-3 7 0</inkml:trace>
  <inkml:trace contextRef="#ctx0" brushRef="#br1" timeOffset="53719">5456 1026 8724,'-2'-15'729,"-4"4"1,3 4-317,-8 7 1,7 7 0,-1 6-1,1 7 7,-1 7 1,1 11-1,-5 5 1,0 4-341,0 2 1,-2 7 0,-5 4-1,0 3-122,-1 3 1,6-7 0,2-3-1254,2-5 790,-5 9 0,10-24-1832,-4 7 1786,4-14 1,4-12 0,4-14 0,5-8 550,3-12 0,10-6 0,1-10 0,7 1 0</inkml:trace>
  <inkml:trace contextRef="#ctx0" brushRef="#br1" timeOffset="53966">5633 1335 7869,'9'-11'464,"-4"0"202,-3-1 1,-4 4-132,-3 3 1,-1 3 0,-8 2 0,-4 2-129,0 3 0,-2-1 1,0 7 275,-2 2-529,0 1 1,4 2 0,-2 1-1,-1 1 76,1 3 1,2-3 0,1 4 0,3-4-123,3-1 0,-2-1 0,8 0 0,1 0-105,3 1 0,1-6 0,1-2 0,3 0-398,1 0 0,10-6 0,-1 3 0,8-4-826,3-2 0,-3-2 0,3-2 0,1-3 536,-1-2 0,2 3 0,4-3 0,-2 0 685,-2 0 0,-7-2 0,4-5 0</inkml:trace>
  <inkml:trace contextRef="#ctx0" brushRef="#br1" timeOffset="54366">5844 1433 8813,'0'9'4339,"2"-2"-4153,4-7-129,-5-7 1,7 3-1,-8-7-66,0-1 0,5-3 1,0-1-1,-1 0-64,-2-1 0,-2 6 1,0 1-337,0-3 0,-2 0 406,-3 2 0,-4 4 0,-8 9 206,1 3 0,0 4 0,0 8 1,-1 1 10,1 4 0,0-3 0,-1 7 1,3-3-41,3-3 1,-2 4-1,8-3 1,1-1-147,3-2 1,1-7-329,0 0 216,0-7 1,7 3-246,4-7 237,3 0 0,2 0 1,1 0-1,-1 0-67,0 0 1,-5 0-390,0 0 275,0 7 1,0-5 0,-2 5-1069,-2 0 0,4-3 94,-6 7 0,8-7 1247,-2 1 0,3-3 0,2-2 0</inkml:trace>
  <inkml:trace contextRef="#ctx0" brushRef="#br1" timeOffset="54881">6023 1400 7869,'0'-16'-868,"0"0"1,0-1 1855,0 1-469,0 0 1,0 5 0,0 0 1122,0-2-1268,0 6 1,0 7 0,0 11-1,0 5-104,0 6 0,-1-2 0,-3 7 0,-1 2-41,1 2 1,-3-1 0,1-1 0,3-3-56,1-3 1,2 1-472,0-3 148,0-2-459,0 4 479,0-14 1,2-2 0,1-8-590,3-5 545,6-3 1,-3-9 0,8-2 0,-1-3-62,0-3 0,-1 1 1,-3-2-1,-1 3 107,2 1 0,-4 10 1,0-3-1,0 1 1123,0 1-600,-5 5 1,3 3 0,-7 12 0,0 5 80,0 3 0,-5 2 0,-1 1 1,1-1-137,-3 0 1,7 1 0,-7-1-154,1 0 0,5-5-227,-3 0 0,3-6 68,2 6-395,0-7 89,0 3 1,2-7-1,3-2-108,6-3 1,4 1 0,-1-7 0,1-1 91,1-3 0,-7 1 0,9 1 0,-2 4 215,-3 2 1,0-4 0,3 5 295,0 3 0,-5 1 1,-2 4-1,-2 3 64,-3 6 0,-2-2 1,-2 2-1,0 3-656,0 6 0,0-5 0,0 5-884,0 0 1,0 0-1,2-4 1258,3 0 0,-3 0 0,5 1 0</inkml:trace>
  <inkml:trace contextRef="#ctx0" brushRef="#br1" timeOffset="55511">6529 1337 7869,'-11'0'399,"0"0"18,-1 0 1,3 0-1,-2 0 500,-2 0 0,4 0 1099,-2 0-1787,8 0 1,3 0 0,11 0 0,3 0-563,2 0 0,6-2 0,2-1 0,-1-3 128,1 3 0,5-5 0,-4 1 0,2 0-1534,0 0 0,-7-4 1,2 4 1738,-4-3 0,5-8 0,3-7 0</inkml:trace>
  <inkml:trace contextRef="#ctx0" brushRef="#br1" timeOffset="55704">6725 1108 7869,'-11'0'356,"0"0"-210,-2 0 0,4 0 0,-2 2 1029,-1 3 1,-3 4 0,1 8 0,1 1-622,2 3 1,2 5-1,-4 6 1,3 3-528,-3 3 0,4 1 0,0 7 0,0-5-200,0-1 0,5 0 0,-1-6 0,3 1-790,2-5 0,2-8 0,3-2 0,6-7-1522,3-8 1,3-3 2484,-1-2 0,0-7 0,1-2 0</inkml:trace>
  <inkml:trace contextRef="#ctx0" brushRef="#br1" timeOffset="55971">6790 1416 8039,'0'-10'1232,"-2"1"-605,-4 1 1,3 3 0,-8 5-199,-2 0 1,4 7 0,0 4 0,0 3-236,0 3 1,6-1 0,-3 0-1,4 1-160,2-1 1,0 0 0,0 0-1,0 1-66,0-1 1,2-7 0,4-2 0,4-1-76,5-1 1,1 1-1,0-8 1,1-4 22,-1-5 0,0-3 1,-1-2-1,-3-1-45,-1 1 0,-5 0 0,3 0-258,-2-1 0,-3 3 1,-8 1-830,-1 2 779,-8 8 0,4-5 1,-7 8-1254,-1 0 1690,8 0 0,-5 8 0,5 1 0</inkml:trace>
  <inkml:trace contextRef="#ctx0" brushRef="#br1" timeOffset="56554">7149 1384 8280,'-2'-9'1735,"-3"3"1,3 6 0,-4 6-1513,5 5 1,-5 3-1,1 2 1,1 1-109,2-1 1,2 6-1,0-1-188,0-1 114,-7-2 0,5-1 1,-3-1-325,3 0 142,2 1 1,0-7-499,0 1 455,0-7 0,7 3 0,4-7-148,4 0 1,-5-7-1,1-4 1,2-3-12,1-3 1,-3 1 0,0 0 0,0-1 260,-2 1 0,4 5 0,-6 0 525,2-1 1,-4 3-349,6-2 1,-5 7 432,5-1 0,-8 5 113,3 5-453,-5-3 0,-1 13 0,2-5 33,4 5 0,-4-4-201,3 0 0,4-2-330,2 1 1,3-4 0,3-10-176,-1-1 0,0-6 1,0 4-1,1-2 264,-1-4 1,-5 6 0,0 0 724,1-1 1,-3 7-73,2-5 0,-7 12 0,0 4 432,-8 5 0,2-4-2276,-3 0 859,3-1 0,2 1-2739,0 0 1776,0 0 1516,0-2 0,0 5 0,0-4 0</inkml:trace>
  <inkml:trace contextRef="#ctx0" brushRef="#br1" timeOffset="56992">7733 1516 8076,'0'-16'877,"0"5"1,0 0-246,0-2 1,2 4 0,3-1-330,6-3 0,-4 4 1,1-2-122,-1-2 0,0-1 0,6-2-34,-2-1 1,-8 6-1,3 1 26,-5-3 0,-2 6-88,-5 1 0,-3 6 0,-7 4 0,0 3 257,-1 2 0,1 4 0,0 7 0,0 1-123,-1-1 1,1 0 0,1 0 0,3 2-247,1-2 0,6-8 0,-5-1-598,3 2 438,2 1 1,7-5-1,3-3-85,6-4 1,3-2-1,3-2 1,-1-4-147,0-4 1,2 1-1,0-2 1,1 0 497,-5 2 1,-1 2 671,3 7 0,-2 1-196,-3 5 1,-4 3 0,-7 7-1855,0 0 0,0 1 0,2-1 1,2 0-2679,1 1 3975,1-8 0,1 12 0,2-3 0</inkml:trace>
  <inkml:trace contextRef="#ctx0" brushRef="#br1" timeOffset="57367">8156 1255 8046,'0'-9'1082,"0"0"1,0 3-300,0-5 1,6 2 0,1 0-313,2 2 1,-3 0 0,4 3-259,3-1 1,2-1 0,-1 8-209,-3 3 1,-4 4-1,-5 8 1,2 1-94,1 4 0,-1-3 0,-8 7-146,-1-3 169,-8 6 0,4-9 0,-6 5 339,4-1-179,-3 5 1,7-11 0,-6 4 123,2-4-115,8-2 1,-5-5-279,8 0 1,9-8 0,6 3-1,7-4-996,3-2 1,2-8 0,6-2 0,-1-5 1169,1-1 0,-1-8 0,1-1 0</inkml:trace>
  <inkml:trace contextRef="#ctx0" brushRef="#br1" timeOffset="59090">8939 1515 8241,'0'11'2096,"0"0"-1891,0-8 0,2 5 0,3-8 0,6-2-204,4-4 0,1-3 1,2-9-1,2-3-217,1-7 1,8 1 0,-3-3-267,-1-5 348,6-1 1,-13 3 0,4 3-44,-4 3 182,-9-4 1,0 13 0,-6-4 107,3 4 0,-8 9 0,-9 3 0,-3 6 266,-3 6 0,-4 5 1,-1 10-1,0 7 11,-1 2 1,8-1 0,-5 2 0,2 3-188,6 1 0,-3-1 1,10-1-1,1 1-200,2 4 1,2-4 0,0 3 0,2-8-652,4-8 1,4-4 0,12-7-2231,5-4 2034,-3-4 0,7-2 844,-4 0 0,3-15 0,3-3 0</inkml:trace>
  <inkml:trace contextRef="#ctx0" brushRef="#br1" timeOffset="59387">9526 1076 6605,'7'-10'2468,"-5"3"-547,5 0-1369,-7 5 1,-1 4-1,-5 14 1,-5 10-131,-3 4 1,-2 5 0,-1 3 0,1 5-515,0 4 0,5 2 0,0-2 0,-2-2-392,-1-1 0,5-6 0,2 3 0,1-1-3647,1-4 4131,-1-9 0,6-3 0,0-8 0</inkml:trace>
  <inkml:trace contextRef="#ctx0" brushRef="#br1" timeOffset="59745">9654 1287 7869,'-10'6'561,"-1"-1"1,0 6-63,-5-6 1,5 6 367,0-5 0,7 1-542,-1-2 0,5-3 1,5 3-1235,6-3 727,4-2 1,6-2 0,3-1-1604,1-3 1212,2-6 0,0 3 1,0-8-1042,2 1 1614,-5 0 0,7 0 0,-6-2 0,0-4 0,6-4 0,-6-6 0</inkml:trace>
  <inkml:trace contextRef="#ctx0" brushRef="#br1" timeOffset="59937">9965 1027 7869,'-6'-11'0,"-1"0"0,-2-2 0,4 4 0,-6 0 0,-2 0 614,-1 0 1,3 4 0,0-4 0,-2 1 27,-1 5 0,-3 3 0,3 5 0,1 6-226,2 4 0,1 3 1,-7 5-1,1 8-101,0 5 1,-1 9 0,1-1 0,2 3-371,3 2 1,-4-1-1,6-1 1,-1-1-502,-1-3 1,5-1 0,-3-1-1,2-6-276,3-6 0,3-9 0,1 1 0,1-4-197,5-7 1029,3 5 0,7-13 0,0 5 0</inkml:trace>
  <inkml:trace contextRef="#ctx0" brushRef="#br1" timeOffset="60178">9867 1402 8612,'-11'-5'0,"2"-3"632,2-1 0,-4 4 1818,6-6-2095,-1 8 0,8-5 1,3 8-1,6 0-474,4 0 0,6 0 0,1 0-1790,-2 0 1533,-2 0 1,4 0 0,0 0-1203,-3 0 1092,7 0 0,-8 0 1,4 0 485,-4 0 0,5-14 0,3-4 0</inkml:trace>
  <inkml:trace contextRef="#ctx0" brushRef="#br1" timeOffset="60378">10160 1141 7789,'-11'0'-1092,"0"0"1850,-1 0 0,3 1 0,-2 5 97,-2 5 0,-1 0 0,-3 3 0,1 4-246,0 0 0,-6 8 0,0 3-214,3 7-342,0-2 0,3 13 1,2-5 157,3-1-315,-4-1 0,14-7 1,-5-3-1,4-2-424,2-7 0,8-8 1,4-4-1,8-2-955,7-3 1,-1-10-1,1-4 1483,2-5 0,1-8 0,3-3 0</inkml:trace>
  <inkml:trace contextRef="#ctx0" brushRef="#br1" timeOffset="61019">10421 1173 7869,'-11'0'2618,"0"0"-773,7 0-1587,-3 0 1,7 2 0,2 2 0,1 3-204,3 2 0,1 0 1,-3 4-69,1-3 69,1 1 0,-6 6 0,0-1 0,0 0 21,0 0 0,-2 6 0,-2 0 1,-3 0 14,-2 1 1,-2-5-1,-5 4 1,-1-2 40,1 2 0,2-10 0,1 4-86,2-1-425,8-1 1,-3-5 0,12-5 0,6-8-519,8-6 0,0-5 1,5-1-1,1 0-286,-1-1 0,2-4 1182,6-1 0,-8-7 0,-1 4 0</inkml:trace>
  <inkml:trace contextRef="#ctx0" brushRef="#br1" timeOffset="61398">10730 1058 7869,'-5'-11'1183,"-3"2"-400,-1 2 0,6 0 0,-5 3 1288,1-1-1441,5-1 0,-3 8-714,10 4 1,-1 1-1,5 6 98,-2-3 57,-1 1 1,-4 6-299,3-1 134,-3 0 0,5 0 1,-7 1-210,0-1-1,-5 0 175,-1 0 0,-5 1 0,4-3-42,-2-3 0,0 4 0,-4-5 0,4 5-84,2 1 1,-4-5 0,6 0 0,-1 0 153,-1-2 0,5 5 165,-3-3 0,3-2 0,4 0 0,3-2 3,6-3 1,-2 0-1,2-1 1,0 5 595,-2 1 0,4-4 0,-8 6 0,-1 2-184,-3 1 0,-1 2 0,0 1 527,0-1-712,-7 7 0,-4-5 0,-9 4-1392,-1-4 844,-1-1 0,4-1 1,-2 0 252,-2 0 0,1 1 0,4-1 0</inkml:trace>
  <inkml:trace contextRef="#ctx0" brushRef="#br1" timeOffset="63040">11364 995 7869,'0'-16'86,"2"0"1,2-1 0,1 1 687,-1 0 1,-2-1 0,0 1 1188,3 0-1683,-3 7 0,3 3 0,-8 14 1,-5 6-66,-1 6 0,4 4 1,-4-3-1,0 6-47,0 4 1,5-4 0,-1-1 0,3-1-164,2 0 1,0-3 0,2 3 0,3-1-444,6-4 0,-2-2 1,4-4-1691,5-3 1637,-2-4 0,13-7 0,-5 0-1098,1 0 1220,2 0 0,0-9 0,-2-5-848,-1-6 1030,-2-2 0,-6 4 187,0-4 0,1 4 0,-1-5 0</inkml:trace>
  <inkml:trace contextRef="#ctx0" brushRef="#br1" timeOffset="63194">11641 993 7869,'-11'0'372,"1"0"1,4 0 0,-5 0 215,-1 0 1,4 2 0,1 5-1,2 8 56,-1 5 0,-5 8 0,4-2-110,-2-1-392,6 6 0,-12 0 1,6 7-1007,0-2 677,-5 5 0,12-6 0,-6 3-918,1-4 302,5-1 1,-5-6 802,7 0 0,7 0 0,2 6 0</inkml:trace>
  <inkml:trace contextRef="#ctx0" brushRef="#br1" timeOffset="63542">11821 1140 7869,'0'-11'1575,"0"0"-491,0 7 0,-1-3-506,-5 7 0,3 0 0,-7 2 0,1 3-355,0 6 1,4 4 0,-4 3 0,0 2-116,0 1 0,5 3 0,-1-4 0,3 1-25,2-1 0,0-2-268,0-1 1,7-3-406,4-3 462,4-4 1,1-14-1,0-4-285,0-3 377,1-3 0,-3 1 0,-3 0 61,-6 0-78,4-1 1,-7 1 0,4 0 0,-4-1-146,-2 1 0,-2 5 1,-4 2-1,-3 0-886,0 0 1,-5 4 0,5-6-1366,0-2 2449,-6 6 0,13-7 0,-5 5 0</inkml:trace>
  <inkml:trace contextRef="#ctx0" brushRef="#br1" timeOffset="63972">12098 1094 8488,'2'9'823,"3"-4"0,-1-8 1,5-5-1,0-1-684,0-3 0,0-3 1,4-1-1,-4 0 15,-2-1 1,4 1 0,-6 0-1,-1 0-86,-2-1 0,-2 6-137,0 1 128,0-1 0,-7 2 1,-4 3 274,-4 4-261,-1 2 1,-2 2 0,-2 4 98,-2 5-90,1 3 1,4 2 0,3 1 0,1-1-33,2 0 1,6 0-1,-4 1-379,2-1 0,1 0 0,8-1 154,3-4 0,4-4 0,8-7 1,-1 0 137,0 0 0,6-2 0,0-2 0,-2-3-13,-2-2 1,-2 4 0,0-4 724,1 1 0,-7 3 642,1 5-1027,-7 7 1,3 4 0,-9 9 605,-3 2-630,3 7 1,-12-4 0,3 7-843,-4 1 72,-1 0 0,5-1 1,2-1-1,0-2-1234,0-2 1,5-7 661,-1 2 1,10-12 1075,6-4 0,11-19 0,3-5 0</inkml:trace>
  <inkml:trace contextRef="#ctx0" brushRef="#br1" timeOffset="64281">12538 946 7869,'0'-16'880,"0"0"0,0 5 0,-2 2-238,-3 2 1,-4 3 0,-6 9 0,2 6-20,3 4 0,-3 8 0,-7 4 0,-2 4-243,2 2 1,4 5-1,3 0 1,3 0-233,-3 1 1,6-4 0,1 3-1,4-4-142,2-1 1,0-3 0,0-1 0,2-5-198,4-6 0,3 0 1,7-12-1,0-3-32,1-1 1,-1-4 0,2-3 0,0-6 76,-2-4 1,4-3 0,-11-2-49,0-1 117,-1-1 1,-8 6 443,0-1-280,0 8 0,-8 2 1,-4 7-1,-6 0-459,-4 0 1,0 0 0,6 0-1583,0 0 0,-1 6 0,3 1 1954,3 2 0,4-5 0,7 3 0</inkml:trace>
  <inkml:trace contextRef="#ctx0" brushRef="#br1" timeOffset="65507">13319 1026 10131,'-5'11'1077,"-1"-1"1,1 3-663,-2 2 0,-2 3 0,-8 3 0,1 8-202,0 7 0,-2 6 0,-2 5 0,-4 0-333,-1 2 1,3-9 0,-3 9-1,2-4-1611,3-4 0,7-8 561,2-11 0,17-15 0,3-12 1170,9-15 0,11-17 0,-4-4 0</inkml:trace>
  <inkml:trace contextRef="#ctx0" brushRef="#br1" timeOffset="65735">13351 979 7869,'2'-16'175,"1"-1"619,3 1 1,5 0-415,-6-1 1,2 8-1,-3 6-8,1 6 0,1 6 0,-6 10 0,0 2 36,0 6 0,-2 11 1,-2 4-1,-1 3-123,1 4 0,-5-4 0,0 10 0,-2-3-292,0 2 0,1-3 1,-7 1-1,3-5-586,3-3 0,-3-8 0,4 0 0,0-7-1743,-1-7-252,7-4 1519,-3-9 1069,7-9 0,0-9 0,0-7 0</inkml:trace>
  <inkml:trace contextRef="#ctx0" brushRef="#br1" timeOffset="65889">13188 1449 7869,'-16'-7'1706,"5"5"-1101,0-3 0,7 1-164,-1-2 1,10 5 0,6-7-1,6 3-322,4 0 0,1-6 1,9 3-1,3 1-1041,1 0 0,-1-6 0,-2 2 922,1-3 0,7-2 0,1-1 0</inkml:trace>
  <inkml:trace contextRef="#ctx0" brushRef="#br1" timeOffset="66572">13611 1270 7869,'-10'0'641,"-1"2"-20,-2 3 1,6-1 0,0 5-1,1 0 13,1 0 0,-6 2 0,5 5 298,3 0-727,-6 1 1,7-1-1,-3 0 1,3 0-122,2 1 1,0-1 0,0 0-347,0 1 0,7-8 1,4-4-1,3-3 11,3-2 0,1-7 1,2-4-1,1-4-103,-1-1 0,0 0 0,0 1 0,2 3 99,-2 1 0,-2 2 0,-4-4 1,-1 4 1928,-2 2-984,-8 1 0,5 8 1,-8 4-357,0 4 1,-6 5 0,-1-1-518,-2-3 197,5 4 0,-8-12 1,6 8-3202,2 2 1458,3-6 1,2 0 0,5-7 1728,5 0 0,3 0 0,3 0 0,-1 0 0,0 0 0,0 0 0,1 0 1258,-1 0 0,-5-2 897,0-3-1795,-8 3 1,10-12 0,-6 3 304,2-4-517,2-1 1,5 0-1,-1 0 175,-4-1-187,10-6 1,-10 3 0,11-5 0,-6 1-3,-5 4 1,2 0-1,-6 2 1,0 0-217,0 4 1,-3 3 200,-9 0 0,-4 4 0,-8 7 0,1 0 14,0 0 0,-1 0 0,3 1 0,1 3 26,2 1 0,6 8 0,-4-2 0,2 3-253,3 3 1,2 1 0,2 4-239,0 5 259,0 3 1,0 5 0,0 1 534,0 2-343,0 7 0,6-1 0,-1 6 0,-1 3 71,-2-1 1,-4-8 0,-2 6 0,-3-1 201,-2-4 1,-4-14-1,-7-6 1,-1-8-764,1-6 1,0-10-1,0-1 1,0-9-775,6-5 0,-1-11 1,10-6-1,1-5-815,2-1 0,9 9 1960,4 0 0,11 8 0,3-3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29:02.744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185 106 7135,'1'-9'0,"1"0"1014,1 0-351,0 0 0,-2 1 1089,2-1-1410,-2 4 1,2 2 0,-5 7-1,-2 5-37,-1 4 0,-2 5 0,-3 3 0,-3 2-318,-1 3 0,2 0 0,-2 0 1,-2 1-488,-1-1 0,3 4 0,0-1 0,0 0-952,1-2 1452,2 0 0,-2-1 0,4 0 0</inkml:trace>
  <inkml:trace contextRef="#ctx0" brushRef="#br0" timeOffset="271">231 332 8197,'-9'-3'215,"0"0"1,0 0 1158,0 3-1256,4 0 0,2 0 0,7 0-430,5 0 1,1 0-1,6 0 1,1 0-264,3 0 0,4-4 575,0-2 0,1-1 0,2-2 0</inkml:trace>
  <inkml:trace contextRef="#ctx0" brushRef="#br0" timeOffset="484">486 97 8136,'-14'-10'130,"-1"-2"1,3 6 0,-2 0 0,2 2 402,1 1 1,0 1 0,0 5 0,-1 3-177,-2 1 0,3 3 1,-1 1-1,2 3-93,-2 2 0,2 0 0,-2 6 1,2-1-135,2 3 0,-2 1 0,0 2 1,0-1-425,2 1 1,4-4 0,-1 0 0,-1-1-409,1 1 1,1-7 0,4 1 0,0-3-2024,0-4 2725,0 0 0,4-1 0,1 0 0</inkml:trace>
  <inkml:trace contextRef="#ctx0" brushRef="#br0" timeOffset="734">433 289 8243,'-4'-9'1676,"0"4"-1283,-1-3 1,2 7 0,6-2-245,3 2 1,1 1 0,2 0-1,1 0-236,2 0 1,-1-1-1,3-1 1,2-1-560,1-2 646,0 3 0,5-6 0,0 3 0</inkml:trace>
  <inkml:trace contextRef="#ctx0" brushRef="#br0" timeOffset="961">662 96 8243,'-7'-9'336,"-2"0"1,-2 4 0,1 2 324,-1 2 0,3 5 1,-3 2-1,-1 3-324,0 3 1,1 4 0,-1 6-1,1 1-152,-1 1 1,3 1 0,-3 2 0,3-1-288,3 1 0,2-1 0,4 0 0,0-2-440,0 0 0,2-8 0,3 0 0,5-5-348,3-6 0,2-3 1,4-2-538,-1 0 1077,5-4 0,-7-1 1,6-4 349,0 0 0,2-3 0,-1-2 0</inkml:trace>
  <inkml:trace contextRef="#ctx0" brushRef="#br0" timeOffset="1300">803 158 8279,'-6'-9'190,"0"0"1,3 3 0,-2 0 680,1-1-536,1 3 0,2-1 0,-1 3 510,-1-4 0,1 2-604,5 1 1,-1 2 0,4 1-1,1 0-256,1 0 0,-2 1 0,0 2 0,0 3-67,-2 1 1,3 3-1,-4 1 1,-1 2-77,-1 1 0,-1-3 0,-1 4 0,-2 1 39,-3 0 1,-1 2 0,-2-1 0,0-2 102,0 0 0,0-1 0,1 0 193,-1-2-187,0 2 1,3-7 204,0 2 35,4-3-416,-2-1 66,8-1 1,4-5 0,4-1-1,0-2-283,0-1 1,2 0-1,4-4 1,0 0-1486,3 0 1888,-7 0 0,15-3 0,-6-2 0</inkml:trace>
  <inkml:trace contextRef="#ctx0" brushRef="#br0" timeOffset="1725">1042 70 8344,'0'-8'430,"0"-1"0,0 0 266,0 0 0,0 3 1318,0 0-1612,0 4 0,0 5-346,0 6 0,0 5 0,0-2 0,0-2-208,0 0 0,0-1 0,0 0 0,0 0 28,0-1 0,0 2 0,-1 0-349,-2-1 357,2 2 0,-4-6 1,3 3-136,-1 1 206,-4 0 1,5 0 0,-3-1-173,-2-2 155,3 1 0,-4-2 0,2 4-99,-2 0 1,3-3 53,2 0 0,3-4 0,3 1 79,3-2 1,2-1-1,1 0 1,1 0 137,1 0 0,-1 1 1,2 1-1,-2 1 368,-1 2 1,-4 1-1,0 3 1,-1 1-201,-2 2 1,-1-2-1,-2 5 379,-2 1-416,-2 0 0,-6-1 0,-2-1-662,-1-1 304,3-2 0,-4-2 0,3-1-1672,1-2-181,1 2 1970,2-7 0,3-1 0,1-5 0</inkml:trace>
  <inkml:trace contextRef="#ctx0" brushRef="#br0" timeOffset="1944">1324 96 8243,'1'-9'320,"1"0"843,1 0 0,0 1-483,-3-1 1,-1 5-1,-2 4 1,-3 6-125,-2 4 0,-4 4 0,-2 5 0,-1 1-307,0 4 0,0 1 0,-4 2 0,0 0-543,-1 3 1,5-2 0,-3 3 0,1 1 293,4-1 0,-1 2 0,0 2 0</inkml:trace>
  <inkml:trace contextRef="#ctx0" brushRef="#br0" timeOffset="4645">1589 35 8615,'0'-13'2320,"-4"4"-2068,3 0 1,-6 6 530,4 6-600,-4 6 0,3 4 0,-2 5 437,0 0-452,0 3 1,-3 2 0,0 3-1,1 1-49,2-1 0,-1 0 0,0 1 0,-3 0-671,-2 3 0,0-5 1,5 3-1,0-2-477,1-1 0,1-5 0,-1 0 1029,3-4 0,6-4 0,2-3 0</inkml:trace>
  <inkml:trace contextRef="#ctx0" brushRef="#br0" timeOffset="4904">1721 183 8367,'-4'-9'96,"-2"0"1,-2 4-1,-3 0 1,-1 1 329,1 2 0,0 2 0,1 3 1,-3 3-176,-1 1 0,1 3 0,-2 1 0,-2 2-204,1 0 0,5-1 0,-1 2 1,1-1 72,-1-3 0,3 3 1,-2-1-1,4 0-300,4 0 0,1-4 1,0 4 34,-1 2 0,1-5 0,5-1-68,3 0 222,-2 0 0,5-2 0,-1-1-707,2-1 532,2 3 0,1-5 0,1 2 0,1 0 12,3-2 0,-4-1 154,6-1 0,-3 0 0,4 0 0</inkml:trace>
  <inkml:trace contextRef="#ctx0" brushRef="#br0" timeOffset="5360">1906 367 8363,'0'-9'188,"0"4"1,0-1 0,0-1-36,0-1 0,1 1 0,2-2-213,3-3 0,-1 0 0,0 0 0,0 2 32,0 1 1,-3 1 0,1-1-328,-2 0 460,-1 0-129,-4 4 1,-2 1 0,-5 5 412,-1 2-254,-3 2 0,1 8 0,-4 2 478,1 1-450,-1 2 0,0 0 0,2 2 0,0 1-61,1-2 0,7-3 0,0-2 0,1-2-115,2-1 1,1-1-1,6-2 1,3-2-32,4-3 1,5-3-1,1-3 1,2-3-130,0-2 1,1-1-1,0-1 1,-1 0 44,1-2 1,-3 0 0,-2 3 567,0 0 92,-1 5-421,-3 0 1,-4 8 0,-3 1 363,-4 3-299,1 1 0,-7 3 1,3 0-444,0-2 27,-3 4 1,7-7 0,-3 2 0,1-1-1734,0-1 1973,0 2 0,7 0 0,1 0 0</inkml:trace>
  <inkml:trace contextRef="#ctx0" brushRef="#br0" timeOffset="5859">2073 280 8392,'-4'-9'58,"2"4"202,-4 2 0,1 3 0,-2 3 205,2 3 0,3 2 0,-2 2 0,1 1-343,0 0 1,0 2 0,3-2 0,0 1-113,0-2 0,0 0 1,0-1-1,0 0-283,0 0 1,0-3-81,0-1 0,1-3-282,2 1 490,2-6 1,3-4 0,1-5-386,0 1 461,0-3 0,0 1 0,0-4-272,-1 2 310,5-1 1,-5 5 0,2-3 0,-1 1 321,-3 3 68,1 0 0,-2 6 0,-2 4 1,-2 5-44,-1 3 0,-4 4 0,-1 2 1,-1 1-176,1-1 1,3-3-1,-2 1 1,1-1-189,0 1 0,0-6 0,3 3-114,0-1 0,0-3 0,1 0 3,2-1 1,2-2 0,4-5 0,-1-3 77,1-2 0,0-2 1,1-1-1,1 0 0,0 0 1,1 1-1,-3 1 1,0 1 255,0 3 0,-1 1 78,1 4 1,-4 1-1,-2 2 1,-2 2-270,-1 3 1,0 2 0,0 1 0,-1 1-254,-2-2 0,2 0 0,-2-1 268,2 0 0,-3 0 0,-1 0 0</inkml:trace>
  <inkml:trace contextRef="#ctx0" brushRef="#br0" timeOffset="6083">2346 244 8339,'-4'-9'-28,"1"3"1,-3 0 1336,3-1-635,2 3 0,3 0 0,4 4-478,5 0 0,2 3 0,1 0 0,-1 0-440,1 1 1,1-3 0,3 2 0,-1-2 508,1-1-265,-1 0 0,1 0 0,0 0 0</inkml:trace>
  <inkml:trace contextRef="#ctx0" brushRef="#br0" timeOffset="6274">2567 87 8339,'-9'-3'169,"0"0"-45,0 0 1,1 3 0,-1 1 0,0 3 771,0 5 0,0 4 1,-1 4-1,0 2-593,-2 1 1,0 3 0,3 3-1,1 2-403,-1 1 0,3-3 0,1 1 0,1-1-944,2-5 0,1-1 1,1-2 1043,0-1 0,8 1 0,2-1 0</inkml:trace>
  <inkml:trace contextRef="#ctx0" brushRef="#br0" timeOffset="6569">2655 271 8339,'-14'-5'126,"3"2"1,1 2 0,1 2-1,-1 2 342,-2 3 0,6 2 0,-3 2 1,2 1-280,2 0 1,-2 2 0,4-2 0,1 2-192,1 0 1,5-2 0,2 1 0,2-3 59,1-3 1,2-2 0,2-4 0,1 0-224,2 0 1,-3-1 0,2-2-374,1-3 406,0-2 1,-2-2 0,-2-1-157,-2 0 262,-2-5 0,-2 5 0,-1-3 0,-1 1-2,-2-1 0,-2 3 1,-4-1-1,-4 4-68,-2 2 1,-3 1-1,2 3 1,-1-1-595,1 1 1,2 5 689,0 3 0,0 2 0,0 0 0</inkml:trace>
  <inkml:trace contextRef="#ctx0" brushRef="#br0" timeOffset="7135">2937 236 8124,'0'-9'208,"-1"1"0,-1 1 232,-1 2 0,-1 4 0,2 1-206,0 4 0,-4 5 1,2 3-1,-1 3-123,-2 1 1,2 2 0,0 0 0,0-1-12,0 1 0,2-3 0,-1-2-161,0 0 0,1-1 1,3-3-121,0 0 74,0-5 1,4 0 0,1-5-1,0-2-111,1-2 1,3-4 0,3-2 0,0-2-27,0-1 1,-2 3 0,3-4 0,-1 0 132,-1 2 1,1-3 0,-3 4 0,0 1 112,0 2 1,-3 3 408,-1 0 0,-3 5 1,1 1-65,-2 5 1,-4 4 0,-1 1 21,0 2-280,-2 0 1,1-3 0,2 0-26,2-1-62,-3 1 0,3-3 0,-2 0 34,2 1-120,1-3 1,0 1 42,0-2 1,1-3 0,2 2 0,3-3-20,2-1 0,0-6 0,1 0 0,1-3-113,2 0 1,-1-1 0,2 0 0,1 0-26,0-1 1,-3 6-1,0-1 1,-1 1 793,-1 2-190,0 1 0,-4 8 1,-2 3 171,-2 4-442,-5 2 1,2 2 0,-4-1-216,-1-2 77,3 4 0,0-6 1,4 2-1327,0-3 887,0 0 0,0 0 441,0 0 0,4 0 0,1 0 0</inkml:trace>
  <inkml:trace contextRef="#ctx0" brushRef="#br0" timeOffset="7573">3378 307 8167,'0'-6'957,"0"0"-725,0 4 1,0-3 0,0 2-17,0-3 1,3 1-1,1 0 1,1 0-56,2 0 1,-2 3 0,1-4 0,0-1-158,2-1 1,-2 2 0,-1 0 0,0-1-434,0-1 0,-3 3 422,1-1 0,-6 4 0,-3-1 0,-3 3 166,-3 3 1,2 3 0,-5 4 348,-1 2-397,0 4 1,1-2 0,1 2 0,0 0-53,1-1 0,2-4 1,0 3-1,4-1-243,4-2 1,2-2 31,1 0 1,4-4 0,2-2 0,3-2-114,3-1 0,1-3 1,2-1-1,-1-1-32,-1-2 1,-2 3 0,-2-1 0,0 0 399,0 0 1,0 3 54,0-1 1,-5 3 0,-1 3 0,-2 3-203,-1 2 0,0-3 0,0 2-1136,0 3 698,0-1 1,4 4 481,2-4 0,2-1 0,1 1 0</inkml:trace>
  <inkml:trace contextRef="#ctx0" brushRef="#br0" timeOffset="7889">3749 164 8379,'0'-8'1158,"0"-1"1,0 3-745,0 0 1,0 5 0,0 1-384,0 5 1,3 4 0,0 2 0,-2 1-111,0 2 1,-4-2 0,-2 2 0,-2 2-3,-2 1 1,2-3 0,-5 1-1,3 0 21,0-1 0,0 1 1,1-3-1,1-1 354,1-1 0,4-2 295,-1 1-446,2-4 1,6-1-1,4-4-328,5 0 134,6-4 0,0-1 0,4-4-1450,0 1 1007,2-1 0,0 0 494,0 0 0,5 0 0,0 1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28:46.316"/>
    </inkml:context>
    <inkml:brush xml:id="br0">
      <inkml:brushProperty name="width" value="0.06" units="cm"/>
      <inkml:brushProperty name="height" value="0.06" units="cm"/>
    </inkml:brush>
    <inkml:brush xml:id="br1">
      <inkml:brushProperty name="width" value="0.08" units="cm"/>
      <inkml:brushProperty name="height" value="0.08" units="cm"/>
    </inkml:brush>
  </inkml:definitions>
  <inkml:trace contextRef="#ctx0" brushRef="#br0">257 81 7036,'9'-9'-814,"-2"0"814,-1 0 0,1 1 0,-4-1 2989,-1 0-2194,-1 4 1,-2 3-1,-2 7 206,-3 4-820,-2 9 0,-3-2 0,-2 8 554,-1 0-573,-1 6 1,0-2 0,-2 4 0,-2 2-220,1 0 0,-2 2 1,2 0-1,-2 2-839,0-1 1,4-3-1,-4 3 1,4-3-1363,5-5 2258,5-9 0,2 0 0,4-6 0</inkml:trace>
  <inkml:trace contextRef="#ctx0" brushRef="#br0" timeOffset="557">415 114 11124,'-5'10'709,"-1"2"0,-1 3-478,-1 5 0,-4 4 1,-1 5-1,0 4 27,-3 5 1,2-2 0,1 1 0,0-3-169,2-1 0,1-8 0,2 1 1,0-5-477,2-4 0,2-3-234,4-6 435,0-3 1,0-2-371,0-6 428,4-2 0,-1-4 0,5-3 0,1-3-113,1-2 1,1 0 0,0-1 0,1 1 13,2-1 0,-3 0 0,2 1 0,-2-1 17,1 0 1,1 7 0,-2 1 478,0 2 0,1 2 0,-4 7 0,-2 2-15,-3 3 0,-2 6 0,-1 2 0,-1 3 117,-2 1 0,-2 0 1,-4 2-1,0 0-285,1 0 0,2-1 0,0-3-1435,-1-1 991,-1 2 0,3-8 0,2 3-2290,2-2 1006,1-5 1641,0-1 0,4-4 0,1 0 0</inkml:trace>
  <inkml:trace contextRef="#ctx0" brushRef="#br0" timeOffset="858">609 343 8338,'1'-12'0,"2"0"0,-2 0 958,2 3-496,-6 5 0,1 0 0,-3 4 180,-2 0 1,-1 4 0,-1 4-191,0 3-355,-4 5 1,4-2-1,-3 3 1,2 1-33,1-1 0,0 1 0,2-1 1,1-2-177,3 0 1,2-4 0,1 1 0,0-3 53,0 0 0,1-4 0,2-2 0,4-3 7,3-3 1,1-2 0,3-5 0,0-1-48,-1-4 1,-2 1-1,1 0 1,-1-2-41,0-1 1,-4 3-1,1-1 1,-3 0-212,-3 1 1,-1-1-1,-2 3-191,-2 1 0,-2 5-1037,-4 3 900,0 2 1,5 2 675,1 2 0,2 6 0,1 5 0</inkml:trace>
  <inkml:trace contextRef="#ctx0" brushRef="#br0" timeOffset="1420">759 290 8338,'1'-9'0,"1"0"0,1 0 0,0 3 0,-3 0 762,0 0 497,0 2-712,0 0 0,0 6 0,0 3-381,0 3 1,-3 6 0,-1-1 0,-1 2-64,-1 3 1,1-2 0,0 3 0,0 1-51,0-1 1,0-1-1,-2-1 1,2-1-256,1-2 1,1-3-1,3 1 1,0-2-745,0-2 237,0-3 534,0-1 1,4-8 0,2-3-375,2-3 381,5-4 0,-3-4 0,1 1-107,-1-1 225,3 0 1,-3 1 0,2 0 0,-3 1 99,0 2 0,0 0 0,-1-1 574,-2 4 0,-1 5-310,-2 3 0,-3 6 0,0 4 0,-4 2-67,-1 3 1,-2 4 0,3-2 0,0-1-128,0-1 1,0 1 0,2-2-1,-1 0-528,1-1 1,1-1 11,1 0 0,1-1-101,2-3 349,-2-1 0,7-8 0,-2-1-335,2-3 409,1-5 0,0 2 1,2-3-1,1 1-12,-1-1 0,-1 2 0,-2-1 0,1 0 213,0 2 1,-3 4 0,0 2 108,1 1 1,-4 2 0,0 5-1,-2 3 20,-1 2 0,-1 4 1,-1 1-1,-1 0-282,-2 3 1,3-2 0,-1-1 0,2 0-848,1-2 1,0 0-1442,0 0 1144,0-1 1170,0 3 0,8-4 0,1 0 0</inkml:trace>
  <inkml:trace contextRef="#ctx0" brushRef="#br0" timeOffset="1716">1042 448 8338,'3'-6'-496,"0"1"856,2-2 0,-2-1 1,3-1-144,1 0-196,1-4 1,2 3 0,0-5 190,2-1-117,0 0 1,0-2-1,-1 1 1,-3 2 50,-1 0 1,-5 4 0,1-1 0,-2 3-15,-1 0 1,-1 4-1,-3 3 1,-4 4-25,-2 4 1,-3 6 0,2 2 0,-2 3-49,0 1 1,2 0 0,-1 2 0,2 1 7,1 2 1,5-5 0,1 1-1,2 1-716,1-2 1,5-2 0,3-3-1801,6-3 1485,3 0 963,4-5 0,2 0 0,3-1 0</inkml:trace>
  <inkml:trace contextRef="#ctx0" brushRef="#br1" timeOffset="10164">1402 151 10958,'0'-5'-931,"0"-1"1,1 4-1,1-2 1260,1 0 1,0 2 658,-3-4 0,0 0-529,0-3 0,1 4-116,2 3 0,-2 2 0,1 3-102,-4 6 1,-3 4 0,-4 6 0,1 2-573,-1 6 0,-4 0 0,-1 5 0,0 3-81,-1 2 1,0 0-1,-2 4 433,3 1 1,-3-2 0,3-1 0</inkml:trace>
  <inkml:trace contextRef="#ctx0" brushRef="#br0" timeOffset="10835">1500 440 8156,'-8'0'-1268,"-1"0"1303,0 0 1,3 0 34,0 0 0,5 0 0,1 0-59,5 0 0,3-1 0,2-2 0,1-3-8,4-2 0,2-2 1,0-2-1,2-1-82,2-1 1,-3-3 0,2 4 0,-3-3 25,-3-2 0,-3 5 0,0-4 0,-4 1 93,-4 2 0,-2 1 0,-2 3 0,-2 0 112,-3 2 1,-3 5 0,-3 0 0,-3 2-10,-1 1 0,1 4 0,0 3 0,0 3-35,-2 2 0,3 3 1,2 0-1,0 3-18,0 2 1,3-1-1,4 2 1,1-3-253,3 0 0,0-1 0,2 0 0,2-1-313,6-2 0,4-6 475,5 1 0,3-2 0,2 2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29:18.128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351 73 8214,'0'-17'927,"0"0"-99,0 1 0,0 4-383,0 1 1,-2 15-1,-3 2 1,-6 8 41,-4 9 1,-4 3 0,-1 9 0,-4 2-324,-2 2 0,0 7 1,-4-3-1,2 2-998,-2-1 0,4 1 834,-1 5 0,-1 8 0,-6 1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29:16.119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285 376 8106,'17'-7'0,"-2"-3"0,-2-6 119,-2-1 1,-8-5 198,3-1 1,-4 1 0,-2 5 404,0 1 0,-2 6-458,-4 5 1,-3 5 0,-8 5 0,-1 8-77,-4 8 0,1 10 0,-7 10 0,-1 2-24,-3 3 1,4 3-1,0-1-12,-1-4-158,4 5 0,1-12 1,9 6-1,4-4-2,6-8 0,3 1 0,6-12 1,7-5-489,11-8 0,8-7 0,5-7 0,6-8-416,9-5 0,-4-12 0,8 1 1,0-8 910,-2-4 0,0-2 0,-2-5 0</inkml:trace>
  <inkml:trace contextRef="#ctx0" brushRef="#br0" timeOffset="747">988 92 8106,'9'-17'48,"-3"1"0,-3 4 1,1 1 663,2-2 0,-1 4-435,-5-2 0,0 9 0,0 2 0,-2 9 7,-3 6 0,-4 9 0,-8 6 1,0 7 14,0 8 1,-5 10 0,-2 5 95,-2-1-266,-2 6 0,0-4 0,0 10 0,-1 1-28,-3-1 0,6-8 1,6-7-1,5-6-8,4-7 0,7-17-289,-2 1 0,6-14 1,6-11-1,5-9-96,4-10 0,2-11 0,-1 1 0,1-7-159,0-5 0,0 2 0,-3-6 0,-1 2 107,-1 4 0,-9 2 0,3 2 1,-4-1 463,-2 1 0,-2 5 1,-4 4-1,-5 3-190,-4 6 0,-3 10 0,-3-1 1297,-1 4-871,-8 10 1,10 9 0,-8 10 766,-2 5-856,6 1 1,-2 3-1,8-1 1,-1 2-162,4 0 1,10-7 0,-1 5 0,4-7-244,2-4 1,8-1 0,5-9 0,7-2-555,8-7 1,5-3 0,6-4 690,6-3 0,11-12 0,3-9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29:20.889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502 34 8218,'-2'-11'-235,"-4"0"0,-3 7 1,-8-1 1085,0 3 1,1 17 0,-1 7-316,0 8-468,-7 18 0,-2-2 1,-7 16-1,-1 4-110,1 11 0,-2 2 1,16-33-1,1 1 1,-2 0-1,1-1-247,0 1 1,0-1-1,-10 30-171,1 2 1,7-11-1,-3 7 1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29:26.141"/>
    </inkml:context>
    <inkml:brush xml:id="br0">
      <inkml:brushProperty name="width" value="0.06032" units="cm"/>
      <inkml:brushProperty name="height" value="0.06032" units="cm"/>
    </inkml:brush>
    <inkml:brush xml:id="br1">
      <inkml:brushProperty name="width" value="0.08042" units="cm"/>
      <inkml:brushProperty name="height" value="0.08042" units="cm"/>
    </inkml:brush>
  </inkml:definitions>
  <inkml:trace contextRef="#ctx0" brushRef="#br0">318 67 8566,'0'-16'0,"0"-1"102,0 8 1,-2-1 1168,-4 5-755,4 3 1,-13-5-365,4 7 1,2 9 0,0 6 0,-1 9-35,1 7 1,-2-1-1,-4 11 1,2 0 36,2 3 1,0 5 0,-4 1 0,2 2-116,2 3 1,0-3 0,-6 4 0,0-4-45,1-2 0,-1-7 0,2-6 1,2-5-30,2-4 0,7-14 1,-3 1-130,-1-5 64,7-5 0,-7-9-32,8-7 0,2 0 1,4-11-112,5 3 99,3-5 1,-1-2 0,2-7-1,4-1-67,-1 1 0,3-1 0,-1 3 0,3 1 139,-3 2 0,0 0 0,1-1 1,1 3 111,-1 3 0,-3 16 1,-1-4 120,0 7 0,-3 12 1,-2 5-1,-7 7 100,-3 8 1,-2 9 0,-2 2-1,-3 0-20,-7 2 1,3-10 0,-2 7 0,0-1-233,2-2 0,-4-5 1,5-4-820,-1-2 462,5-2 1,-9-5-740,8 0 433,-1-8 652,6-2 0,7-14 0,3-2 0</inkml:trace>
  <inkml:trace contextRef="#ctx0" brushRef="#br0" timeOffset="333">617 504 7951,'-16'0'441,"5"-6"415,-1 1 1,1-1-68,-5 6-608,-1 8 1,0 1 0,0 8 0,1 1 42,-1 4 0,6-1 0,2 5 0,-1 0-214,1 0 0,5 0 1,-1 2-1,3-4 10,2 0 1,0-11 0,2 4 0,3-4-118,6-4 1,1-2 0,4-8 94,8-5 1,-1-3-1,-1-8 1,-3-2-96,-3-3 0,1 2 0,0-8 0,-2 0 0,-2 0 53,-2 0 1,-8 8-1,3-4 57,-4 0 0,-4 5 1,-2-3-117,-1 3 25,-8 10 1,2 0 0,-10 5-448,-1-2 0,0 1 1,7 7-1411,4 3 1935,3 4 0,16 8 0,1 0 0</inkml:trace>
  <inkml:trace contextRef="#ctx0" brushRef="#br0" timeOffset="907">869 438 7753,'-17'-9'1201,"1"3"1,4 12-1,3 5-1020,2 4 1,-1 7 0,5 2 0,-5 0-180,-1 0 0,3 6 0,-3-4 0,0 2 200,-1 0 1,7-8 0,-5 3-239,1-5-153,5-1 1,-5 0-257,7-1 354,0-6-224,0-3 0,7-26 0,4-5-264,4-4 427,2-1 1,-1 1 0,3 0-1,1 0 31,3 2 0,-1-4 0,-7 8 1,-2 2-42,-2 1 1,0 2-1,6 1 628,0-1 0,-8 10 30,-4 7 1,-3 7 0,-4 10-1,-3 1-287,-6 5 0,1-5 1,1 6-1,0-1-69,0-1 0,5 0 1,-2-5-278,4 0 62,2-8 1,-5 6-70,-1-4-15,1-4-78,5 1 159,7-8 0,-3-2 0,7-4 0,2-5-92,2-4 1,2-7 0,-1-2 0,1 0-89,0 0 1,-1-4-1,1 5 1,0 3 194,0 1 1,-1 5 0,-1 1 272,-4 1 0,-1 9 1,-7-1-1,3 8-146,-2 7 1,-4 6 0,-6 3 704,-5 2-508,3 8 0,-5-10 0,6 6 0,0 0-65,-1 0 0,-3-5 0,5 1-633,3-3 262,1-3 1,2 1-1384,0 0 971,0 0 0,2-8 587,3-4 0,12 5 0,9-1 0</inkml:trace>
  <inkml:trace contextRef="#ctx0" brushRef="#br0" timeOffset="1229">1236 704 8475,'0'10'880,"0"-1"-614,0-3-9,0-5 283,0 7-410,0-8 1,7-6 0,4-1 0,4-2-294,2-4 0,0-2 0,-1-2 1,1 0 155,0 1 1,-1-1-1,1 0 1,0 0-56,-1 1 1,1-3 0,-2-1 0,-4-3 56,-5 3 0,-4 7 0,-2 2-161,0-2 337,-8 5 1,-1 1 0,-8 7 0,-1 2 84,-5 3 1,5 10-1,-5 9 1,3 1-40,-2-1 0,3 5 0,-1-1-257,7 4 131,-2 1 0,13-5 0,-3-2 0,5 0-327,5 0 0,4-5 1,10-1-1,3-5-2613,6-4 2849,4-7 0,16 3 0,4-7 0</inkml:trace>
  <inkml:trace contextRef="#ctx0" brushRef="#br0" timeOffset="1499">1988 151 8445,'0'-17'0,"0"6"115,0 0 0,-8 7 1,-1 1 768,0 6 1,-8 14 0,2 11 0,-7 5-574,-4 6 1,5 6-1,-3 9 1,0 1-550,-4-1 0,8 0 0,-1 0 0,3 2-661,5-3 909,-4-1-211,8-1 1,0-9 0,1-1 0</inkml:trace>
  <inkml:trace contextRef="#ctx0" brushRef="#br1" timeOffset="3093">2105 621 12112,'-12'9'599,"1"-1"-605,-2-1 1,4-5 0,0 5-66,1 1 1,3-5 167,5 9 0,2-9 0,3 3-87,6-4 1,6-2 0,3-2 0,5-4-206,1-5 0,0-4 1,3-3-1,-1-3-26,2-1 1,0-8-1,-1 4 1,-3-2 48,-2 1 1,1-1-1,-7-6 1,1 1-56,-4-1 1,-10 3 0,1 3 418,-4 6-51,-10 3 1,-3 10 0,-9 3 0,-5 5 215,-1 1 0,4 7 0,-6 6 0,-1 7 21,-3 8 0,4 6 0,2 3 0,2 4-357,4 1 1,1-3-1,4 4 1,4 0-183,5-1 1,5-8-1,2 1 1,5-3-704,5-8 1,11-4-1,6-5 851,4-4 1,9-3-1,1-8 1</inkml:trace>
  <inkml:trace contextRef="#ctx0" brushRef="#br1" timeOffset="3356">2757 134 9344,'0'-16'-286,"0"-1"1,0 0-140,0 0 1,0 6 1913,0 0-940,-7 7 0,3-1 0,-5 10-152,1 7 1,-5 10 0,2 6 0,-4 5-106,-1 6 1,-1 4 0,0 7-1,1 0-474,-1 0 1,-5 2 0,1 0-1,5 0-493,3-4 1,3-7-1,-1 2 1,4-2 674,-1-4 1,6-9 0,-5-4 0</inkml:trace>
  <inkml:trace contextRef="#ctx0" brushRef="#br1" timeOffset="3925">2789 418 12013,'-17'10'-254,"0"-3"0,1-7 315,-1 0 0,6 2 0,0 2 347,-2 1 0,0 8-347,1-2 1,7-1 0,10-1-62,7-2 1,8-1 0,4-6-2400,2 0 1853,9 0 443,1-8 0,12-8 0,-5-10 1</inkml:trace>
  <inkml:trace contextRef="#ctx0" brushRef="#br0" timeOffset="4138">3157 85 8299,'-5'-17'0,"-3"1"-120,-1-1 0,-2 6 619,-6 0 1,1 7 0,-1 0 0,0 8-76,0 7 1,4 6 0,0 5 0,-3 6-184,-3 4 1,8 3-1,-9 4 1,-1 5-172,3 5 0,-1-5 1,2 1-1,1 1-334,-1 2 0,0-3 0,2-2 0,2-2-848,2-4 1,7-4 0,-1-3 1111,3-2 0,2-8 0,0 4 0</inkml:trace>
  <inkml:trace contextRef="#ctx0" brushRef="#br1" timeOffset="4411">3091 418 13361,'-15'-2'-891,"2"-1"104,2-3 960,-1 1 1,3 3 800,4-4 1,5 4-1177,5-3 1,4 3 0,10 2 0,3 0-199,6 0 0,-2 0 1,2 0-1,4-2-300,5-4 636,-2 5 1,6-14-1,-8 5 1</inkml:trace>
  <inkml:trace contextRef="#ctx0" brushRef="#br1" timeOffset="4621">3426 119 8704,'-17'-12'-123,"0"3"1,1 2 306,-1 3 0,0 10 0,-1 5 0,-3 5 553,-1 7 1,-2 3 0,3 7 0,-3 2-385,-2 4 1,6-2 0,-1 6 0,7 0-405,2 0 1,9-6 0,-3 2 0,4-6-573,2-5 0,4-4 0,5-7-1613,8 0 1706,11-8 0,-2-2 1,7-7 531,1 0 1,6-15 0,3-3 0</inkml:trace>
  <inkml:trace contextRef="#ctx0" brushRef="#br1" timeOffset="4966">3659 185 8708,'-11'-5'1576,"-1"-1"-1064,9 1 0,-7 3 47,5-4 0,3 6-357,-4 0 0,6 6 0,4 7 0,4-2-347,1 2 1,-5-4-1,3 2 1,-1 2-70,-1 2 1,1 4 0,-6 1-1,0 2 11,0-1 1,-6 3-1,-1 0 1,-3 2 161,-3 4 1,-1-4-1,-3 0 1,0-2 123,0-4 1,6-1 0,2-2 106,2-1-377,-6-6 195,18-3 1,-9-7 0,17-2 0,4-3-262,4-6 1,3-4 0,-2-2 0,4 0-883,0 1 1,6-1 1134,-5 0 0,5-7 0,1-2 0</inkml:trace>
  <inkml:trace contextRef="#ctx0" brushRef="#br0" timeOffset="5398">4043 101 8628,'-17'-11'286,"1"0"0,4 7 1043,1-2 1,6 4-477,-6 2 1,9 2-654,2 4 0,7 3 1,8 8-369,-4 0 1,2-1-1,-5 1-32,1 0 0,-4-1 1,5 1-1,-3 0 15,-3 0 0,-2-1 1,-4 1-1,-2 0 71,-1-1 0,-8 1 1,1 0-218,-2-1 300,4 1 1,-5-2 0,4-4 0,-4-5-17,6 3 1,-4-5 0,6 5-164,-3-2 211,7-1 0,-3-4 24,12 3 0,-3-3 0,9 4 0,-1-2 87,-2 1 1,6-1-1,-6 7 1,2 0 167,0-2 0,-7 6 1,2-4-1,-4 4-106,-2 2 1,0 0 0,0-1 0,0 3-119,0 3 1,-8-7-1,-3 6-957,-4-1 644,-2 0 1,1-8 0,-1-1-1789,0 2 1404,1 2 1,4-6 640,1-4 0,0 5 0,-6-1 0</inkml:trace>
  <inkml:trace contextRef="#ctx0" brushRef="#br0" timeOffset="5602">4444 204 8891,'0'-17'1037,"0"1"0,-7 6-395,-4 5 0,1 5 0,-1 5 0,-2 8-287,-2 8 0,-1 5 1,-1 9-1,-2 4-225,-3 6 0,-4 5 1,-6 4-1,3 3-695,1 3 1,2 1-1,-2 4 1,4-2 564,0-2 0,5-7 0,-5 4 0</inkml:trace>
  <inkml:trace contextRef="#ctx0" brushRef="#br1" timeOffset="6764">4962 170 10452,'0'-24'-413,"0"-2"1,0 0 825,0 3 1,-5 10 123,-1 2 0,-1 7-105,1-1 0,2 5 0,-5 7 0,0 10-121,-1 9 0,5 7 1,-4 8-1,-1 9-174,1 10 1,-2-1 0,-4 1 0,0 1-285,-2 4 0,8-2 0,-9 8-1356,3-8 1172,-11 2 1,20-11 0,-11 3 0,4-3-1398,4-6 1745,-6-16 0,13 7 1,-5-13-1</inkml:trace>
  <inkml:trace contextRef="#ctx0" brushRef="#br1" timeOffset="7047">5247 369 9200,'-7'-22'0,"-4"0"-56,-4 1 164,-2 3 0,6 8 0,0 5 0,-2 3 196,-2 2 1,-2 0 0,0 2-1,-1 3-155,-4 6 1,3 4 0,-3 4-1,1 1-334,-1 3 1,4 1-1,-5-2 1,3 4 275,-2 0 1,3 0 0,-1-6 0,5 5-11,4 1 0,1-6 0,-3 2 0,4-3 236,2-2 1,1-1 0,6 1-239,0 0 0,7-2 0,5-2-682,2-2 439,3-8 1,5 5 0,3-8-1505,1 0 1144,-6 0 0,12 0 514,-5 0 1,5 0 0,1 0 0</inkml:trace>
  <inkml:trace contextRef="#ctx0" brushRef="#br0" timeOffset="7485">5398 671 7350,'1'-15'1367,"3"2"-1040,2 2 0,1 0 0,-1-6-237,5 0 1,-4 1 0,1-1-1,-3 0-379,1 1 1,-1-1 0,-5 0 202,0 0 0,0 6 0,-1 2 156,-5 2 0,-3 1 0,-8 6 0,0 2-12,1 3 1,-1 5 0,-2 8 0,-1 3 300,-2 1 0,-6 8 1,5-4 241,3 0-514,-6 5 0,13-7 1,-2 4-29,6-5-84,-4 3 1,11-13-83,-4 3 68,12-3 1,3-3 0,10-5 0,1-5-32,3-5 0,4-5 0,-2-6 0,-1-1-110,0 0 1,-2 0 0,-5 3 0,0 1 417,-1 1 1,1 9 139,0-3 1,-8 6 0,-3 6-247,-5 5 0,-6 4 0,-3 1 0,1 1-313,0 0 0,-1 1 1,4 5-537,-1 5 1,-1-10 0,6-1 716,0-2 0,0 7 0,0 4 0</inkml:trace>
  <inkml:trace contextRef="#ctx0" brushRef="#br0" timeOffset="8008">5714 488 8447,'-7'-9'-316,"3"1"1686,-7 8-1011,7 0 1,-5 2-1,5 4 1,-1 5-155,1 4 0,-4 2 0,3-1 1,-1 3-251,-1 3 0,5-1 0,-5 5 0,1-2-32,0-4 1,1-1 0,5-3 0,0 1-202,0 0 0,0 0-593,0-1 573,0-6 1,7-10 0,4-12 0,4-2 146,2-3 0,0-5 1,-1-1-1,1 3 42,0 1 0,0 1 0,-1-1 321,1 2-85,0-3 0,-6 11 463,0-8 241,0 8-472,-2 1 0,-1 10 0,-8 4 0,-2 5-136,-4 4 0,4-2 0,-5 0 0,1 2-115,1-2 0,-1 0 0,4 3-286,-3 1 1,3 0-201,-4-1 0,6-6 1,6-5 30,5-3 1,-2-2 0,3-2-123,1-3 419,1-5 0,3-1 0,0 0 0,0 0-59,-1 2 1,1-4 543,0 7-52,-8 1 1,0 5-101,-3 0 0,-4 7 0,3 4-797,-3 4 1,-7 2 0,-1-1 513,2 1 0,2 7 0,2 2 0</inkml:trace>
  <inkml:trace contextRef="#ctx0" brushRef="#br1" timeOffset="8321">6132 403 9087,'-17'-2'-313,"0"-4"0,6 2 257,0-7 0,6 8-256,-7-3 464,9 4 1,-3 0-1,12-1 1,5-3 198,4 2 0,3 2 0,5 2 0,4 0-749,5 0 1,7 0 0,0 0-1,0 0-193,2 0 1,-6-1 0,6-3 575,0-2 0,-6-7 0,6 4 0</inkml:trace>
  <inkml:trace contextRef="#ctx0" brushRef="#br0" timeOffset="8515">6517 119 8426,'-17'0'-769,"1"0"800,-1 0 1,0 1-1,1 5 1,-3 7 487,-3 7 0,3 6 0,-3 8 0,3 1-240,3 4 0,-1 6 1,0 7-1,1 1-457,-1 1 0,6-9 0,1 7 0,3-4-773,3-7 0,2-2 0,2-4 951,0-1 0,8 10 0,1-8 0</inkml:trace>
  <inkml:trace contextRef="#ctx0" brushRef="#br0" timeOffset="8830">6650 470 8426,'-11'-5'-738,"0"-1"1,-2 3 1274,-2 1 1,-2 9 0,0 4 237,1 4-611,-9 9 1,12-3 0,-3 7-385,1 1 172,7-5 1,1 8 0,7-6-500,0 0 416,0-2 1,2-7 0,3-2 0,8-2 61,8-2 1,-3-7 0,7-1 0,-3-5-55,0-3 1,2-8-1,-3 2 1,1-4 94,-2-2 0,-7 0 0,-1 1 1,-1-1-21,-2 0 0,-2-1 0,-7-5 17,0-4 1,-7 4 0,-4 5 0,-4 7-478,-2 3 1,1-3 507,-1 5 0,0 1 0,0 5 0,1 7 0,-1 3 0</inkml:trace>
  <inkml:trace contextRef="#ctx0" brushRef="#br0" timeOffset="9411">7051 421 8426,'0'-16'-984,"0"-1"0,0 0 2074,0 0 0,0 6-779,0 0 0,-6 17 0,-1 3 0,-1 11-100,1 6 1,-6 2-1,4 4 1,-2-2-219,0-3 1,-1-1 0,-2 4-1,1-2-3,1 2 1,9-10-1,-5 1 1,3-1-299,-1-1 0,1-6 227,5-2 1,1-8 0,3 1 0,4-6-370,1-3 0,2-14 0,8 2-481,3-1 700,-4-1 0,7 1 1,-9-3 64,1-1 85,0 0 1,-1 5-1,1 0 1,0 1 300,-1-1 0,-4 2 0,-1 2 554,2 2-488,-6 7 0,1 4 0,-8 11-63,0 4 0,-6 2 1,0 0-1,1-1-177,-3 1 0,7 0 0,-5-1-121,4 1 1,2-6-1,0 0-221,0 2 0,2-5 48,4-3 0,3-10 1,8-4-291,-1-1 364,1-5 1,2 4 0,1-9 6,2-2 225,1-1 1,-7 12 0,1 0 0,0 0 404,-1 2 0,-4-4-131,-1 7 0,-8 2 1,3 10-1,-4 7-202,-2 7 1,-6-1 0,1 3 0,-1-3-340,-1-3 0,5 3 1,-4 3-678,4 6 0,2-4 0,0-1 886,0-5 0,8-9 0,1 6 0,8-5 0</inkml:trace>
  <inkml:trace contextRef="#ctx0" brushRef="#br0" timeOffset="9835">7753 604 6996,'16'0'-524,"-4"-5"1,-3-3 824,-2-1 1,4 3 0,-3-3 0,1 0-164,4-1 1,-4 5 0,3-4 0,-1-1-62,-2 1 1,4-2 0,-6-6 0,1 0-83,-1 1 0,4 5 0,-5-1 0,-2-1 124,-2-1 1,-2 2 0,-2 3 77,-4 2 0,-5 1 1,-9 6-1,-5 2-42,-1 4 1,6 3 0,-4 8 0,2 1-14,-1 4 1,-5-1 0,6 5 0,2-2-133,1-4 0,4 5 0,2-3 1,2-2-154,-2-1 0,6-2 0,1-1-57,4 1 0,10-2 0,3-4 0,6-5-55,5-5 0,2-8 0,6-4-285,-2-4 432,-1 6 0,-1-6 0,-3 6 0,-5-1 196,-1 5 0,0 1 218,-1-2 0,-6 12 0,-5 0 0,-3 7-134,-2 3 1,0 1 0,-2 0 0,-1 1-709,-3 5 1,0-5 535,6 4 0,8 4 0,1 0 0</inkml:trace>
  <inkml:trace contextRef="#ctx0" brushRef="#br0" timeOffset="10314">8405 318 9016,'-14'-2'0,"1"-3"0,1-5 1007,-1 1 1,6-6-606,1 4 0,6-2 0,6 0 1,7 4-200,7 1 1,1 1 0,5 3-1,0-1-144,0 1 0,-4 2 1,4 4-1,-2 4-114,-3 5 1,-3 4 0,-3 1-1,-4 1-76,-5 0 0,-6 7 0,-6 2 1,-5 2 64,-4-1 0,-7-1 0,-2 4 1,-2-2 47,-4 2 1,0-6 0,1-2 0,1-1 71,-2 1 0,6-9 1,2 4-1,3-4 213,3-4 0,6 6-368,5-4 1,5-4 0,5-1 0,8-4 13,8-2 0,5 0 0,7 0 0,0 0-1489,1 0 1,5 0 1575,0 0 0,7-8 0,-3-1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8:57.976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16 313 9044,'-13'17'0,"0"-2"733,-3-2 0,6-2 82,-3 2 0,2-2 989,-2-4-381,-5-5-906,16 6 1,-4-8-52,12 0-307,5 0 0,9 0 0,1 0 0,3-2-760,2-4 1,9-3 0,-5-6-1,5 2-3878,4-2 4479,-13 6 0,28-17 0,-12 4 0</inkml:trace>
  <inkml:trace contextRef="#ctx0" brushRef="#br0" timeOffset="450">761 293 8708,'11'0'324,"7"-2"0,-7-4-324,-1-7 0,8-5 0,-5-1 0,4-1 803,3 1 1,-1-8 0,1 1 0,-1 0-497,1-2 0,-7 6 1,-2-4 3,-3 5 0,-3 10-134,-12 4-149,-4 5 0,-8 11 0,-3 4 0,-4 6 189,-6 7 0,1-2 1,1 7-1,-1-1 156,1 1 1,6-5-1,-4 4 1,2 0-145,0 1 0,6-7 1,9 2-1,0-5-144,1-1 0,5-7 0,1-2-27,8-3 1,7-3 0,11-10 0,2-3-678,2-3 0,2-2 0,-4-7 0,2 1 268,-2-1 1,-2 1 0,-3 1 0,1 3 82,-1 2 1,-6 9 1253,0-3-864,-8 5 0,5 4 0,-5 5 0,1 6-364,-1 4 0,-5 9 0,-5 0 0,-3 0-2106,-3 3 2348,6-8 0,-3 8 0,8-10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8:58.855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489 85 8728,'7'-19'0,"-1"-1"942,-1 0 292,-3 1 0,-4 12 3770,-5 14-4319,-4 4 0,-15 28 0,-2-2 0,-5 8-214,-8 5 1,6 5-1,-8 8 1,-1 2-617,3-2 0,2-3 0,4-3 0,5-3 145,2-2 0,-7-8 0,5 3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7:49.954"/>
    </inkml:context>
    <inkml:brush xml:id="br0">
      <inkml:brushProperty name="width" value="0.05997" units="cm"/>
      <inkml:brushProperty name="height" value="0.05997" units="cm"/>
    </inkml:brush>
  </inkml:definitions>
  <inkml:trace contextRef="#ctx0" brushRef="#br0">79 133 8517,'9'-15'434,"0"-1"143,1-2 1,-2-1-1,0 2 1,3 1 359,1 4 0,1 0-153,0 8 0,-5 1 0,-4 7-557,-2 5 0,-8 8 0,-3 2 0,-3 2-171,-1 2 1,-1-2 0,1 0 0,0 0-201,-1 0 0,5-4 0,2 4 0,0-1-359,-1-4 1,5 0 0,-1 1 341,2 0 1,2 1 0,0-5 148,0 1 2,6-1 1,2-4 0,5 0 0,0 1 385,1 2 1,-5-3 0,-1 0 276,3 2 0,-5 0 0,-2 3-326,-2-1 0,-8-4 1,-3 0-1,-3 0-548,-1-2 0,-1 1 0,1-5 0,0 1-839,-1-1 0,1-3 0,-1-6-453,1-7 1,6-2 0,2-7 0,7-2 1512,7-1 0,0-8 0,10-1 0</inkml:trace>
  <inkml:trace contextRef="#ctx0" brushRef="#br0" timeOffset="152">160 133 8317,'-13'-4'1113,"-1"-1"0,5-4 0,2 3 187,1-1 1,3 4-748,8-2 1,4 2 0,7 1 0,3-3-774,2 2 1,3-3 0,5 2-1,4-1-792,1-1 0,-1 5 0,4-4 1,3 4 1011,2 1 0,-10-6 0,7-1 0</inkml:trace>
  <inkml:trace contextRef="#ctx0" brushRef="#br0" timeOffset="440">814 40 8866,'-21'-2'575,"3"-2"0,3 2 1,2-2 2206,0 2-2146,5-4 1,4 5 0,8-4-418,5 4 1,3 1 0,1 0 229,1 0-284,-1 0 0,-1 7 0,-2 5 650,-1 4-577,-6 8 0,3-6 0,-6 7 0,-1 3 281,-4 1 0,-2 5 0,-8 0 1,-1 2-396,-2-1 0,-1-5 0,2 1 1,-1-3-1506,2-1 1,3-6-1,2-3-1156,2-4 0,8-6 71,1-4 2466,0-8 0,12-9 0,-5-8 0</inkml:trace>
  <inkml:trace contextRef="#ctx0" brushRef="#br0" timeOffset="581">720 279 8317,'-9'0'2013,"1"0"0,-1 0 1057,-5 0-2907,7-6 0,8 0 0,13-4 1,6 2-1119,6 2 0,6-4 0,4 3 0,3-2 955,1 0 0,0 0 0,0-4 0</inkml:trace>
  <inkml:trace contextRef="#ctx0" brushRef="#br0" timeOffset="943">1562 79 9353,'0'-14'0,"0"1"2038,0 0-765,-6 5 1,-1 4-407,-7 8 1,1 9 0,1 10 0,0 2-239,-1 2 1,6 1-1,-8 2 1,1 1-1151,4-2 1,0 0-1,-2-3-3991,3 1 3263,-3 0 1,10-5 1248,-2 0 0,2-5 0,2 2 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8:22.208"/>
    </inkml:context>
    <inkml:brush xml:id="br0">
      <inkml:brushProperty name="width" value="0.06008" units="cm"/>
      <inkml:brushProperty name="height" value="0.06008" units="cm"/>
    </inkml:brush>
  </inkml:definitions>
  <inkml:trace contextRef="#ctx0" brushRef="#br0">291 154 7778,'7'-30'198,"-1"2"337,-1-1 1,-3 12 478,-2-9-644,0 17 1,0-6-1,-2 24 91,-5 10 0,-4 12 0,-8 12 1,-3 7-228,-4 7 0,4-1 1,-6 13-1,2 1-201,0-1 1,0-6-1,6 2 1,3-4-527,4-2 0,-2-5 0,8 0 0,1 1-939,-3-8 0,7-12 1432,-5-9 0,14-4 0,4-3 0</inkml:trace>
  <inkml:trace contextRef="#ctx0" brushRef="#br0" timeOffset="395">506 445 7725,'9'-11'511,"-7"-6"0,7 6 0,-3-2 29,1 0 0,-1 7 0,-3-5 88,3 2 1,-6 3-558,0 6 0,-2 0 1,-11 2-1,-2 2-145,-3 3 0,-1 8 1,-1-2-1,1 4-276,-1 3 0,1-1 0,1 1 1,3-1 140,2 1 0,7-1 0,-5 1 1,2 0 149,5-1 0,1-6 0,3 0 0,0 2 19,0 3 1,3-5 0,3 0-1,7 2 414,5 2 0,1-4 0,-2 0 508,-4 3-669,5-8 0,-16 10 0,5-3 12,-5 9 1,-4-9 0,-3 4-592,-1-1 284,-18-1 1,9-4-1,-16-2 1,3 0 244,4 0-163,-6-7 0,-1 13 0,-8-6 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8:21.026"/>
    </inkml:context>
    <inkml:brush xml:id="br0">
      <inkml:brushProperty name="width" value="0.06008" units="cm"/>
      <inkml:brushProperty name="height" value="0.06008" units="cm"/>
    </inkml:brush>
  </inkml:definitions>
  <inkml:trace contextRef="#ctx0" brushRef="#br0">157 156 7730,'13'-6'567,"0"-1"0,-8-8 179,1 2 0,-4 2-298,-2-2 0,-8 11 0,-5 4-248,-5 16 0,-1 3 0,-1 12 0,1 2-106,-1 1 0,0 4 0,3-1 0,2 0-44,2 0 0,9-7-176,-3 1 96,5-9 0,4 2 1,5-13-1,6-7 46,4-3 1,-4-19-1,0-5 40,2-8-2,3-3 1,-1-7 0,-4 0 0,-4 0 45,-1 0 1,-6 6 0,5 3 0,-7-1-220,-7 1 1,-1 6 0,-7 0 0,2 9-633,-3 8 1,-1 3 0,-3 0 55,1-3 1,8 9 0,5 11-1136,3 5 1830,3-7 0,18 6 0,3-6 0</inkml:trace>
  <inkml:trace contextRef="#ctx0" brushRef="#br0" timeOffset="273">393 59 8635,'13'0'1025,"0"0"1,-7 2 0,5 4-719,-2 7 1,-3 5-1,-6 1 1,2 1-201,5-1 1,-5 3-1,5 2 1,-5 2-10,-2-2 0,0-2 0,0-3 189,0 1-35,0-1-17,8-8-159,-5-2 0,12-18 0,-6-6 1,1-9-62,6-9 1,1-4 0,2-2 0,1 2-383,0 5 1,-1-3 0,1 9-1,1 2-165,5 3 1,-4 10 0,4 4 0,-4 5-297,-3 2 1,-6 2-1,0 3 1,0 3 827,-2 3 0,7 2 0,-7 7 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29:45.861"/>
    </inkml:context>
    <inkml:brush xml:id="br0">
      <inkml:brushProperty name="width" value="0.08042" units="cm"/>
      <inkml:brushProperty name="height" value="0.08042" units="cm"/>
    </inkml:brush>
    <inkml:brush xml:id="br1">
      <inkml:brushProperty name="width" value="0.06032" units="cm"/>
      <inkml:brushProperty name="height" value="0.06032" units="cm"/>
    </inkml:brush>
  </inkml:definitions>
  <inkml:trace contextRef="#ctx0" brushRef="#br0">251 127 12975,'9'-17'-255,"1"1"1,-7-1-1,3 0 816,-2 1 1,-2-1 265,-2 0-138,0 8-418,-8 9 0,3 17 0,-8 9 154,0 0-286,-13 13 1,14-12-1,-10 12-477,4-3 73,-7-3 1,11 2 0,-7 3-1,1 1-405,1-2 0,1 0 0,3-2 687,4-2 1,-4 12 0,6-10 0</inkml:trace>
  <inkml:trace contextRef="#ctx0" brushRef="#br1" timeOffset="397">503 244 8475,'5'-17'0,"1"1"0,0 1 184,1 4 0,-5-4 752,3 4-828,-3 3 1,-4 1 0,-3 9 0,-6 1-185,-4 3 1,-2 7-1,-1-2 1,-3 4 33,-1 2 0,-2-1 1,3 1-1,-1 2-211,2 3 171,1-3 1,-1-1 40,3-7 56,-4 0 0,14 6 1,-6-2-1,4-2 43,1-2 0,5 0 0,8 4 7,6-4 1,6-2-1,5-5 1,4 2 42,0-3 0,4 1 1,-8 0-1,-1 1 148,-3-1 1,-1 0 0,-2 1-5,-4 7 0,-4-3 0,-7 2 0,-1 0-339,-5-2 0,-5 6 0,-10-5 0,-1 1 165,2 0 0,-4-6 0,1 5-2461,3-3 2383,1-1 0,3 1 0,-1 2 0</inkml:trace>
  <inkml:trace contextRef="#ctx0" brushRef="#br1" timeOffset="753">904 461 8439,'-8'-9'1269,"-1"-6"-733,-8 6-289,8-8 0,4 8-138,10 3-308,12-3 0,3 5 0,6-5 0,2 2-1290,4 3 1489,-3 2 0,20-5 0,-7-3 0</inkml:trace>
  <inkml:trace contextRef="#ctx0" brushRef="#br1" timeOffset="1247">1589 428 8005,'2'-9'801,"2"1"-468,1 1 0,6 3 1,-3-7-1,1 0-250,4 2 1,-4-6 0,2 4-261,2-4 172,2-2 1,-4-2 0,1-1-1,1-2 201,1 1 0,-4 3-439,-5 1 315,-3 0 1,-4 2 0,-3 4-1,-6 6 81,-4 3 1,-4 4-1,-3 3 1,-6 6-11,-4 4 0,-1 2 0,0 0 1,-1 1 6,1 5 0,5-3 0,2 6 0,2-2-158,3-3 1,3-1-1,3 0 1,2 3-150,2-3 0,7-7 0,0-4-64,8-1 1,11-3 0,7-5-185,-1 0 292,5-7 1,-2-2 0,5-8 162,-1 0-104,-7 0 1,5 3 0,-8 1 186,-1 2 90,3 7 1,-12-5 0,5 5 268,-2-2 1,-7 3-1,1 8-423,-3 6 1,-2 10 0,0 1 0,0-2-636,0-1 1,0-2-1,0-1 1,0 1 565,0 0 0,8-1 0,1 1 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29:44.424"/>
    </inkml:context>
    <inkml:brush xml:id="br0">
      <inkml:brushProperty name="width" value="0.06032" units="cm"/>
      <inkml:brushProperty name="height" value="0.06032" units="cm"/>
    </inkml:brush>
  </inkml:definitions>
  <inkml:trace contextRef="#ctx0" brushRef="#br0">276 235 7074,'-17'0'-330,"6"0"701,0 0 1,7-2 429,-2-4-353,5 5 1,-1-14 328,-4 4 0,4-4-432,-3-2 0,5 0 1,3 1-1,5-1-104,1 0 1,2 0 0,6 3 0,0 1-209,-1 1 0,3 3 0,1-4 0,3 4-242,-3 1 1,-1 3-1,-3 5 1,1 0-2,0 0 0,-8 9 0,-3 8 0,-5 9 50,-1 5 0,-7 3 0,-6-3 0,-7 1 76,-8 1 1,-4-3-1,1 7 271,3-7-216,-11 2 1,11-8-1,-11 3 349,4-4-158,1-5 0,6-1 277,1 0-136,6-8 0,-3 4-121,7-7 1,10-1-138,7-5 0,7-5 0,10-3 0,2 1-87,3-1 1,-2 1-1,6 3 1,-2-3-226,-3-3 1,3 7 0,-2-5 0,1 3-664,1-1 1,-6 1-1,5 5 930,-5 0 0,6 0 0,2 0 0</inkml:trace>
  <inkml:trace contextRef="#ctx0" brushRef="#br0" timeOffset="168">760 403 8437,'-15'-8'331,"2"-1"466,2 0 1,8 0-579,-3 3 1,2 4-1,1-1-500,-3 6 0,0 1 0,8 7 281,4 2 0,3 9 0,8 4 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29:41.287"/>
    </inkml:context>
    <inkml:brush xml:id="br0">
      <inkml:brushProperty name="width" value="0.06032" units="cm"/>
      <inkml:brushProperty name="height" value="0.06032" units="cm"/>
    </inkml:brush>
  </inkml:definitions>
  <inkml:trace contextRef="#ctx0" brushRef="#br0">184 409 7878,'0'-9'-1558,"0"0"2121,0 3 0,0-3 0,0-8-278,0 0 0,2 1 1,2-1-1,3 0-80,2 1 0,-3-7 0,5 1 218,2 2-319,-5 1 1,-1 2-1,-7 1 105,0-1 0,-2 9-183,-3 8 0,-7 10 1,-8 12-1,-4 6 75,-2 3 1,4 3 0,-4-1 0,1 3-53,5 3 0,1-4 1,3 2-1,1-5-100,4-5 1,3-4 0,10 3 0,4-2-208,5-4 1,6-9 0,3-5 0,6-4-863,6-2 1,-3-2 1119,10-4 0,-3-10 0,-3-10 0</inkml:trace>
  <inkml:trace contextRef="#ctx0" brushRef="#br0" timeOffset="424">836 77 9198,'0'-22'531,"0"-1"0,0 7 579,0 5-687,0 7-258,-8 4 0,5 5 1,-7 10-1,1 6 50,0 3 0,-2 6 1,-6 7-1,0 4-186,1 1 1,-1-3 0,0 4-1,0 0-85,1-1 1,-1-8 0,2 3 0,2 0 42,2-2 1,5-5 0,-3-4-526,2-2 185,1-9 0,6-17 1,0-13-331,0-5 524,0-10 1,2 10-1,2-8 61,1-2 77,1 6 0,-8-2 0,-4 6 215,-5-3-98,-3 1 1,-3 5 0,0 3 0,0 2 68,1 7 1,-3-3 0,-1 3-1,-3 3 140,3 6 1,1 7 0,5 9 0,2 3-164,7-3 0,3 4 1,2 0-1,0 0-362,0 1 1,7-3 0,6-6 0,8 1-531,7 0 0,3-2 0,3-2 750,-1-2 0,8-7 0,2 3 0</inkml:trace>
  <inkml:trace contextRef="#ctx0" brushRef="#br0" timeOffset="2255">1503 277 8567,'17'-6'-456,"0"-1"1,-2-3-72,-4-3 0,4 4 0,-6-2 866,0-2 1,4 4 0,-7-3 2876,-3-1-2781,-1 6 1,-4 0-1,-3 8 1,-6 5-113,-4 5 0,-9 10 1,-2 3-1,-2 2-44,0 3 1,0 3 0,-5 1 0,-1 1-752,1-1 1,7 1 0,2-3-2587,0-3 3058,5 4 0,-5 1 0,7 10 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29:38.461"/>
    </inkml:context>
    <inkml:brush xml:id="br0">
      <inkml:brushProperty name="width" value="0.06032" units="cm"/>
      <inkml:brushProperty name="height" value="0.06032" units="cm"/>
    </inkml:brush>
    <inkml:brush xml:id="br1">
      <inkml:brushProperty name="width" value="0.08042" units="cm"/>
      <inkml:brushProperty name="height" value="0.08042" units="cm"/>
    </inkml:brush>
  </inkml:definitions>
  <inkml:trace contextRef="#ctx0" brushRef="#br0">268 65 8478,'0'-17'559,"-2"1"-519,-3-1 0,-5 8 421,-6 3 1,-1 12 0,0 5 0,1 6 78,-1 5 1,-5 6 0,-1 9 0,1 2-640,-2-2 0,7 0 0,-1 0 1,5 2-565,0-2 0,5-7 1,3-4-1,3-2 663,2-3 0,15-3 0,3-1 0</inkml:trace>
  <inkml:trace contextRef="#ctx0" brushRef="#br1" timeOffset="160">402 431 10196,'-9'0'-500,"-6"2"2676,4 3 0,3-1-2474,3 7-365,3-7 573,2 11 0,7-6 0,2 8 1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0:26.635"/>
    </inkml:context>
    <inkml:brush xml:id="br0">
      <inkml:brushProperty name="width" value="0.06032" units="cm"/>
      <inkml:brushProperty name="height" value="0.06032" units="cm"/>
    </inkml:brush>
  </inkml:definitions>
  <inkml:trace contextRef="#ctx0" brushRef="#br0">217 643 8640,'-2'-17'227,"-3"0"0,3 6 0,-4 0 0,5-2-106,1-2 1,-2 4 0,-2 0 154,-2-2 0,-5 4 1,4-1-182,-2 3 1,-2 3 0,-6 10 0,0 7-19,0 7 0,4 1 0,-1 7 1,-3 1 1,4 3 0,-4-4 0,8-2 0,0 0-81,3 0 1,4-6-1,2 2 1,0-3-242,0-2 1,2-3 0,4-2-274,5-7 226,11 4 0,0-9 0,10 2 0,3-9-321,0-8 1,8 2 0,0-11 0,3-2 610,4-7 0,-11-1 0,17-22 0,-13 4 0</inkml:trace>
  <inkml:trace contextRef="#ctx0" brushRef="#br0" timeOffset="440">969 58 8168,'0'-17'-545,"0"1"2137,0 6-1203,0-5 0,-5 21 1,-1 0-1,1 7-81,-3 3 1,4 8 0,-7 4 0,-2 6-46,-2 5 1,-1-2 0,-3 7-1,-1 3-58,-3 1 1,-4 8 0,4-1-153,3-1 1,-4-2-10,2-2 1,-1-7-171,7-4 91,-1-4 1,2-9 0,4-3-219,5-5 152,4-9 0,2-3 0,0-12-50,0-5 1,0-4 0,0-3 0,0-2-230,0-3 1,6-6 0,0 1 0,-1-2 118,3 2 0,-7-3 0,5 5 0,-4 0 187,-2 3 1,0 5 0,0 1 189,0 0 0,-8 8 0,-3 5 155,-4 8 1,-1 7 0,-1 11 0,0 4 169,1 0 0,1 6 0,2-6-242,2 0-96,7 6 1,-4-14 0,8 4-764,0-3 401,0-2 0,8-6 0,3-2 0,4-1-355,2-5 0,7-1 614,4-2 0,3-7 0,3-3 0</inkml:trace>
  <inkml:trace contextRef="#ctx0" brushRef="#br0" timeOffset="934">1638 272 8174,'7'-17'-648,"2"1"0,1-1 1048,-5 0 184,5 8 0,-9 0 875,5 3-1146,-4 4 0,-10-3 1,-3 10 948,-4 6-923,-9 12 1,4 3 0,-6 7 0,0 2-12,0 4 1,-2-1 0,-5 4-1,-1 1-399,1 0 0,-1-4 0,1 3 1,1 1-563,5 0 0,-3-6 0,9 0 0,7-5-1184,6-5 1817,6-6 0,2 3 0,0-7 0</inkml:trace>
  <inkml:trace contextRef="#ctx0" brushRef="#br0" timeOffset="1426">2105 139 8166,'1'-16'480,"5"-1"0,-4 6-323,3 0 1,-5 9-1,-3 2 327,-3 9 1,-7 8-1,2 3 319,-4 3-588,-9 14 1,4-8 0,-6 14-1,0 0 7,0 0 1,-2 1 0,-4 6 0,3 2-27,1 4 1,2-10 0,-2 3 0,4-5-108,0-1 0,5-8 0,-1-1 0,7-10-488,7-6 167,4-8 1,2-5-1,2-10 1,4-7-100,5-2 0,4-11 0,1-1 0,1-1 109,0-1 1,5 6-1,0-4-461,-1 1 454,5-4 1,-8 10 0,5-3 70,-5 3 139,-1 3 0,-2 4 0,-2 3 450,-2 2-116,0 1 1,-2 8-1,-3 5 136,-4 10 0,-2 2 0,-2 7 1,-4 0-93,-5 0 1,-4 0 0,0 3 0,2-1-331,2 2 0,0-6 0,-6-2 0,3-1-925,2 1 0,-1-3 1,6 1-2697,-2-7 3592,5-6 0,4-7 0,9 0 0</inkml:trace>
  <inkml:trace contextRef="#ctx0" brushRef="#br0" timeOffset="1758">2171 693 8166,'10'-7'328,"-1"3"1,-5-7 218,1-2 0,3 5 0,-5 1 262,3-1 1,0 5-438,-6-8 0,-2 9 0,-2 2-91,-2 9 1,-7 6-1,2 2 50,-4-1-232,-1 8 0,-1-5 0,0 3 106,1-3-247,6-3 0,-3 1 1,8 0-1,1 0-371,2-1 0,2-5 189,0 1 0,9-9 1,6 3-1,8-6 16,3-6 0,-4-3 0,4-8 1,0 1 24,0-1 0,-6-5 0,3-1 0,-7 1 29,-5-2 1,2 5 0,-7-3 0,-2 4-168,-2 1 0,-8 0 0,-1 2-724,-3 4 615,-1-4 0,-6 13 430,1-3 0,-1 3 0,0 2 0</inkml:trace>
  <inkml:trace contextRef="#ctx0" brushRef="#br0" timeOffset="2293">2606 626 8352,'0'-17'1034,"0"6"90,0 0-732,0 0 0,-2 4-126,-3 7-176,-5 7 0,1 12 1,2 1-1,1 2 23,0-1 0,-5 3 0,6-2 0,1-1-175,2-3 1,-3-1 0,-1-1 0,2 1-141,2 0 0,2-6 96,0 0 1,2-7 0,2 0 0,3-6-122,3-4 0,1-9 0,7 0 1,3-5-98,1 0 0,0 1 1,-5 2 135,0 1 43,0-1 1,-1 0 433,1 1-36,0 6 1,-6-3 41,0 8 0,-7 1 0,1 10 150,-3 5 1,-2-2 0,0 2-235,0 2 1,0 2 0,0 2-241,0-1 1,0-4-220,0-1 0,2-8 4,3 3 1,-1-4 0,7-4-1,2-2 51,2-1 0,-4-8 0,0 3 0,2-1 82,2 0 0,2 6 369,0-7-129,-1 9 0,1-10 13,0 7 0,-8 2 0,-3 10 136,-4 5 0,-2 4 1,0 2-855,0-1 1,0-4-1,0-1-842,0 2 0,0-4 1418,0 2 0,7 0 0,2 6 0</inkml:trace>
  <inkml:trace contextRef="#ctx0" brushRef="#br0" timeOffset="2566">3091 791 8109,'9'-2'-9,"-2"-1"306,1-3 1,-5-1 154,9 1 1,-3 2-1,4-5-175,-2 2 1,0-4 0,4 3-1,-2-1-153,-2-4 0,0-2 0,6-2 0,2 1-147,3-1 1,-5-5 0,1-1 0,-5 1-26,0-2 1,0 5-1,-2-3 1,-5 3-88,-4 3 0,-4 6 637,-4 5-350,-3 3 0,-13 4 0,-2 5 549,-2 10-492,5 0 0,-5 12 0,6-4-58,-3 1-86,9-6 0,1 6 0,7-6 0,2 3-309,2-3 0,2-1 0,2-3 0,4 1-2035,5 0 2279,11-1 0,4 1 0,8 0 0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9:01.538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597 37 9164,'0'-13'2245,"0"0"-1254,0 9 0,-2-2-273,-4 12 1,-5 9 0,-11 16 0,-4 12-357,-7 11 0,-4 5 1,-4 17-1,-4 9-436,19-39 0,0 1 0,-2-4 0,1 1 0,1 3 0,0 1 1,2-3-1,0-1-262,-23 39 1,14-9-1,0-7-3754,10-6 1272,3-7 2818,9-32 0,11 4 0,11-15 0</inkml:trace>
  <inkml:trace contextRef="#ctx0" brushRef="#br0" timeOffset="445">910 270 7172,'0'-20'-19,"0"1"1,0-1 1542,0 1 0,0 10 0,-2 9-815,-5 11 1,-4 15-1,-8 7 1,-3 3-356,-4 4 1,-2 7 0,-7 5 0,2 5-171,-1 1 0,6 1 1,-1 0-1,3-1-141,0 1 0,0-7 0,9-4-253,4-7 164,-5 2 1,16-27-127,-4 3 1,4-14 0,4-5-139,4-11 128,5-7 1,9-8-1,-1-2 1,3-2-161,4-5 1,-4-2 0,4 0-1,-2 2 270,2 3 1,-5 8-1,5-2 1,-6 4 598,-7 3 1,4 8-163,-4 4 0,-4 20 0,-2 9 0,-5 6 189,-2 7 0,-9 2 1,-4 2-1,-4-2-513,-3-5 1,7 3 0,0-9-2640,-2-2 1682,6-2 1,-6-3-3323,8 1 1425,1-9 2813,6-3 0,9-16 0,1-3 0</inkml:trace>
  <inkml:trace contextRef="#ctx0" brushRef="#br0" timeOffset="750">1048 740 8234,'6'-13'0,"1"0"136,-3-2 2188,-2 6 1,-4 2-1,-5 14-1471,-6 6 1,-2 4-1,0 3 1,2 2-696,-2 4 1,6-11-1,0 4 1,3-1-230,-1-1 0,1 3-207,6-1 1,9-8 0,4-4-1,4-5-169,3-2 1,-1-7-1,1-2 1,1-1 217,5-6 1,-10-1-1,3-5 1,-2-2 160,1-2 1,-7 0 0,-5 7-1,-4-1-59,-2 1 1,-2 1 0,-4 3-233,-7 2-173,-5 9 0,-1-5 0,-1 7-2304,1-5 1883,8 5 1,-4-4-669,8 12 1621,1 5 0,-3 9 0,-2-1 0</inkml:trace>
  <inkml:trace contextRef="#ctx0" brushRef="#br0" timeOffset="1246">1282 641 8234,'7'-13'0,"1"0"1004,3-2 1,-4 0 697,6 2 1,-7 4-1018,7 9 1,-8 2 0,1 5 0,-4 6-165,-2 4 1,0 5 0,0 2 0,-2 2-241,-4-2 0,3-1 1,-5 1-1,1 2-217,1-2 1,-3-9-1,5-1 1,-3 1-351,3 2 0,2-4 0,2 0-598,0 2 1,2-6 228,4-2 1,-1-14 0,8-6 0,2-4 218,2-3 0,5-6 0,0 0 1,2 2 230,-1 2 1,-10 3 0,9-1 207,-4 1 7,3-1 0,-12 7 0,6 2 955,-2 3-395,-9 1 0,5 9 1207,-9 5-1395,0 4 0,0 8 0,0 1 378,0-1 0,-6 1-730,-1-1-517,1-8 0,8-2 0,4-9 176,7 0 1,-2-2 0,2-5-1,2-4-245,3 1 1,1-6 0,-1 8 0,-3-1 213,-2 0 1,0-4 1017,6 7-457,-8-1 0,0 7 681,-4 0-670,-5 9 1,7-5 0,-9 9-231,0 2 1,-3 1 80,-3-3 1,4 4 0,-7-4-522,0 4 0,7-4 440,-4 1 0,-5-1 0,0 6 0</inkml:trace>
  <inkml:trace contextRef="#ctx0" brushRef="#br0" timeOffset="1541">2026 797 7957,'-11'0'3337,"2"-8"-2784,9-5 0,2 2 1,5 0-1,6 0-342,4 0 0,3 5 1,1-7-1,3-2-401,2-3 1,9-8 0,-5-2 0,3-2 36,0-5 1,-10 4-1,3-1 1,-4-3 12,-2-2 1,-9 7-1,-7 4 856,-8 4-482,-7 11 0,-11 3 0,-2 10 1070,-2 4-1015,-9 14 0,11 4 0,-6 8 1,2 3-530,4 2 0,2 2 0,5-2 0,4-2-2487,6-3 0,14-8 2727,6 2 0,13 4 0,4 1 0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9:00.005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96 401 10119,'-20'3'742,"1"3"0,6-4 1,0 5 1236,-3-5-1787,8-2 1,1 0-1,14 0 1,8 0-946,9 0 0,0-2 0,8-5 0,5-4-3883,7 1 4636,-3-8 0,7 7 0,-9-8 0</inkml:trace>
  <inkml:trace contextRef="#ctx0" brushRef="#br0" timeOffset="503">955 263 8625,'3'-20'1669,"3"1"-1381,-4-1 0,13 7 1,-6 0-1,0-2-38,-1-3 1,8-1 0,-5-1-1,2 1-244,0-1 1,-3 1 0,6 1-7,-3 5 80,-9-4 0,-2 17 0,-11 0 169,-1 11-197,-12 6 0,0 3 1,-6 1-1,2 3 103,0 2 1,-7 7-1,5-5 1,0 0 29,0 1 0,2 3 0,6-6 0,1 0-103,-1 3 0,3-12-182,4 9 1,6-17-1,14 4-147,6-9 0,6-13 0,5-4 0,4-4-16,3-3 0,-7 1 1,2 1-1,-5 3 282,-1 2 0,-1 9 0,1-3 467,-1 5 0,-6 4 0,-2 5 383,-2 6-629,-2 13 0,-7-2 0,0 6-1253,0-2 434,0-1 1,0-1-1,0 0-1251,0-2 1830,0-3 0,8-10 0,3-2 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8:48.362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333 67 8704,'24'-17'0,"-7"2"0,-4 4 1276,-2 2-866,-6-6 1,3 15 1273,-8 0-1256,-8 17 1,-3 14-1,-9 10 606,1 5-812,-10 12 0,6 5 1,-8 7-1,1 1-157,-1 5 0,-1 0 0,-7 11 0,2-2-976,4-3 0,5-19 0,11 2 0,4-10-1527,6-14 2438,5-13 0,2 0 0,0-8 0</inkml:trace>
  <inkml:trace contextRef="#ctx0" brushRef="#br0" timeOffset="344">587 418 8386,'9'-20'1086,"-7"7"1,4 0 360,-3-2-911,-3 7 0,-3-1 1,-1 11-1,-5 5-74,-1 6 1,-3 0-1,-7 4 1,0 7-433,1 4 1,2-2-1,1 4 1,3 1-365,-2-1 0,0-6 1,0 4-584,2 1 698,8-8 0,-5 8 0,5-10-89,-1 1 204,-1-1 1,14-6-1,1-2 1,3 0 50,4 0 1,9-7 0,2 5 0,-2-3 670,-2 1 1,-3 8 0,-1-2-103,-5 4 0,-4-4 0,-9 0 0,-3 5-385,-3 6 1,-5-7 0,-11 7 0,-4 0-109,-6-2 1,1-3 0,-1-4 0,-3-2-24,-2 2 0,-2-6 0,0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7:48.654"/>
    </inkml:context>
    <inkml:brush xml:id="br0">
      <inkml:brushProperty name="width" value="0.05997" units="cm"/>
      <inkml:brushProperty name="height" value="0.05997" units="cm"/>
    </inkml:brush>
  </inkml:definitions>
  <inkml:trace contextRef="#ctx0" brushRef="#br0">0 134 9300,'0'-27'0,"0"0"909,0 1 1,5 9 0,1 6 0,1 2-221,4 1 1,0 5 0,4-1 0,2 2-76,0 2 0,7 0 0,-1 0 0,2 2-278,1 2 1,1-2 0,0 2 0,0-2-1426,-1-2 0,-2 0 0,0 0-3546,0 0 2994,-2 0 1,-4 0 1640,0 0 0,-1 6 0,-3 1 0</inkml:trace>
  <inkml:trace contextRef="#ctx0" brushRef="#br0" timeOffset="181">321 26 8517,'-27'13'650,"7"1"1,2-1-1,3 0-44,2 1 1,-2 5 0,-2 3 0,0 5 286,0 4 1,1-1-1,0 4 1,-2 0-1073,1 0 1,7-2-1,3 0 1,1-2-874,3-5 0,1-5 0,4-1-839,2-4 1153,4 1 1,5-14 0,0 0 737,1-4 0,11-6 0,3-5 0</inkml:trace>
  <inkml:trace contextRef="#ctx0" brushRef="#br0" timeOffset="409">376 333 8517,'-14'6'1672,"2"-1"0,2 7 0,1 2-682,-1 1 0,-1 2 0,2-1 0,5 3-595,2 2 0,2-5 1,0 2-164,0-3 0,11-6 0,2-2 0,3-1-166,4-3 1,-4-7 0,5-5 0,0-3-337,-1-1 0,-6-5 0,1 0 1,-2 0-143,-3-1 1,-5 4-1,-1-3 1,-2 3 82,-2 2 0,-3 1 0,-5 3 1,-6 5-1357,-6 2 1685,4 2 0,-15 6 0,3 2 0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8:45.700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254 86 8386,'0'-20'2306,"0"0"-1716,0 1 1,0 6-129,0 0 1,-8 13-1,-5 4 75,-5 14 0,-1 14 1,-1 3-1,1 6-147,-1 5 0,-2 8 0,1-4 0,-1 2-144,5 0 1,1-8 0,-1 1-1,4-6-222,7-6 0,3-5 0,6-11 191,3-4 0,7-6 1,11-14-896,2-6 526,0-13 0,0-4 0,0-9 1,-2 0 62,-2 0 0,-5 0 1,-2 0-1,-4-1 49,-2 1 1,-3 7 0,-6 1 0,-2 3 17,-4 4 0,-7 9 0,-11 4 0,-2 3-169,2 3 1,0 3-1,0 2 1,-2 0-21,2 0 1,9 9 0,4 4 0,2 4-2853,5 3 1,2-7 3064,2 0 0,9 8 0,1 10 0</inkml:trace>
  <inkml:trace contextRef="#ctx0" brushRef="#br0" timeOffset="260">430 104 7659,'11'-19'1864,"6"8"-1054,-4 4 0,-2 5 0,0 4 1,-2 5-150,-5 6 0,-2 6 0,-2 7 0,0 5-334,0-1 0,0 7 0,0-4 0,0 1-132,0-1 0,0 2 0,-2-9 182,-4-2-233,4 6 1,-7-15 159,9 5-247,0-14 0,2-6 0,5-15 1,6-7-206,4-4 1,2-9-1,1 3 1,2-5-563,4-2 1,-5 9 0,6 3 0,-4 6-536,3 1 1,-4 9 0,4 5 0,-4 6 1244,-3 6 0,1 5 0,0 9 0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0:36.857"/>
    </inkml:context>
    <inkml:brush xml:id="br0">
      <inkml:brushProperty name="width" value="0.06032" units="cm"/>
      <inkml:brushProperty name="height" value="0.06032" units="cm"/>
    </inkml:brush>
  </inkml:definitions>
  <inkml:trace contextRef="#ctx0" brushRef="#br0">67 319 8501,'-7'14'434,"-4"-2"153,-4-7 0,4-3-189,0-2 155,7 0-94,-4 0-291,8-7 1,2 3-1,4-5 1,5-1 29,4 1 0,3 3 1,5-3-199,5 2 0,11-6 0,3 3 0</inkml:trace>
  <inkml:trace contextRef="#ctx0" brushRef="#br0" timeOffset="462">819 201 8352,'0'16'753,"0"-6"0,2-3-562,4-7 1,-3-6 0,9-1 0,-1-2-206,-2-4 0,6-4 0,-6-3 1,2-3 47,0 3 0,-7 1 0,4 3-179,-1-1 31,-5 0 1,5 0 285,-7 1-109,-7 6 0,-2 3 0,-10 7 0,-1 0 131,-3 0 1,-6 7 0,1 5 0,-4 4 13,-1 7 0,-1 1 0,3 5 1,1-1-129,2 2 0,8-4 0,-1 0 0,6 0-158,4 0 1,8-6-1,-1 1-212,8-8 1,5-6 0,8-7 0,-1 0 151,1 0 0,2 0 1,1-2-1,2-1-63,-1-3 1,-3-1 825,-1 1-446,0 4 1,-6-5-1,0 9 682,2 3-764,-6-3 0,3 13 1,-7-4-1,3 4-500,-2 2 1,3-1 0,1 1-1198,1 0 0,2-1 1600,6 1 0,-1-8 0,1-1 0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0:36.159"/>
    </inkml:context>
    <inkml:brush xml:id="br0">
      <inkml:brushProperty name="width" value="0.06032" units="cm"/>
      <inkml:brushProperty name="height" value="0.06032" units="cm"/>
    </inkml:brush>
  </inkml:definitions>
  <inkml:trace contextRef="#ctx0" brushRef="#br0">285 47 9075,'0'-16'1113,"0"-1"-944,-8 8 1,-1 5-1,-8 13 1,1 10 326,-1 5 1,0 5-1,0 9 1,1 2-417,-1 3 1,-5 2 0,0 3-1,1 0-496,3 2 1,1-9 0,2 9 0,2-3 69,2-4 1,7-3-1,-1-8 1,3-4 345,2-6 0,0-11 0,0-3 0</inkml:trace>
  <inkml:trace contextRef="#ctx0" brushRef="#br0" timeOffset="356">436 349 8259,'9'-17'-14,"-3"1"1,-4-1-290,-2 0 861,0 8 1,0 0 0,-2 5-86,-4-2 1,3 3 0,-8 6-1,-1 5-431,3 1 1,-6 2 0,4 6-307,-4 0 226,-9-1 1,6 3 0,-5 1-77,5 3 81,1-1 1,0-5 0,1-1-18,-1 1-6,0 0 0,6-6 0,2 0 0,1 2-7,5 2 0,1-4 0,4 0 28,3 2 1,10 0 0,7-2-1,1-3 1,-1-3 167,0 1 0,2 5 0,-3-5 45,1-3 1,-5 5 0,-8-1 0,0 1 70,1-1 0,-7 6 1,3-2-240,-4 4 1,-10-4 0,-5 0-1323,-7 2 978,1 2 0,-10-4 0,6-2-2012,3-1 1296,-6-3 1050,7-5 0,-5 8 0,7 1 0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0:34.296"/>
    </inkml:context>
    <inkml:brush xml:id="br0">
      <inkml:brushProperty name="width" value="0.06032" units="cm"/>
      <inkml:brushProperty name="height" value="0.06032" units="cm"/>
    </inkml:brush>
  </inkml:definitions>
  <inkml:trace contextRef="#ctx0" brushRef="#br0">82 234 8238,'-2'-17'-222,"-2"1"1,-1-1 43,1 0 0,2 0 0,4 1 585,3-1 1,5 0 0,6 1-1,1 1 40,0 4 1,0-4 0,-1 5 0,1 1-238,0 4 1,-1-3 0,1 3-1,0 1-26,0 2 0,-1 8 0,-1 1 0,-4 2-81,-5 4 0,-4 8 0,-2 1 0,-2 0-30,-4 2 0,-3-5 1,-8 5-1,1-2-86,-1 1 1,-2 1 0,-1-4-1,-2 3-57,1-3 0,1-1 0,-1-3 0,-1 3 173,2 3 0,5-9 0,2 4 0,-2-2 21,2-1 0,5-2 1,-1-1 39,2 2 1,3-6-208,10-1-361,3-4 0,9-2 0,3-2-514,1-4 1,8 2 470,-2-7 0,3 6-1010,3-6 1017,7 7 0,-10-9 0,6 7-621,0 3 1061,0-7 0,-9 9 0,0-7 0,2 1 0,1-3 0,3-6 0</inkml:trace>
  <inkml:trace contextRef="#ctx0" brushRef="#br0" timeOffset="103">616 385 8238,'12'0'-268,"-1"0"0,-6 0 2965,6 0-2532,-7 8 0,9-4-2566,-7 7 1196,-1-8 1205,-5 5 0,8-1 0,1 2 0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0:30.260"/>
    </inkml:context>
    <inkml:brush xml:id="br0">
      <inkml:brushProperty name="width" value="0.06032" units="cm"/>
      <inkml:brushProperty name="height" value="0.06032" units="cm"/>
    </inkml:brush>
  </inkml:definitions>
  <inkml:trace contextRef="#ctx0" brushRef="#br0">817 469 7659,'-9'7'-1146,"-6"-5"1136,13 6 1,-7-7 335,3 5 57,4-4-78,-5 5 1,7-9-80,0-3 0,0 1 0,0-7-43,0-2 0,0-2 0,0-2-18,0 1 0,0-1-37,0 0-103,0 1 1,-2 6-1,-4 5 1,-5 5 97,-4 5 1,-1 5 0,-1 8 0,0 4 9,1 6 0,-1 6 1,0 3 9,0 2-75,1 7 0,5-10 1,1 1-55,3-8-4,1 3 1,14-15 0,3-1-1,6-8-292,5-6 0,4-4 1,7-4-1,1-7-1220,-1-7 1,2-6 1501,4-8 0,-3-6 0,4-3 0</inkml:trace>
  <inkml:trace contextRef="#ctx0" brushRef="#br0" timeOffset="607">284 135 8281,'0'-12'336,"0"1"0,-7 4 0,-4 1 71,-4 12 0,-2 14 1,0 8-1,1 4-226,-1 1 0,-2 2 0,-1 3 1,-2 2-490,1 3 0,3-4 1,1 4-1,2-2-509,4-4-1,-2-2 818,7-1 0,-7-1 0,4 0 0</inkml:trace>
  <inkml:trace contextRef="#ctx0" brushRef="#br0" timeOffset="758">265 653 8281,'0'-10'1737,"0"3"-2091,0 7 354,0 0 0,8 0 0,1 0 0</inkml:trace>
  <inkml:trace contextRef="#ctx0" brushRef="#br0" timeOffset="1365">1419 101 8175,'0'-16'358,"0"-1"0,0 0 233,0 0 0,-2 8 0,-4 5-286,-5 8 0,2 7 0,-2 10 0,-2 5 36,-2 5 1,-4 1 0,-1 12 0,-3 3-149,3 1 1,0-2 0,-1 1-1,1 1-42,5-1 1,-2-7 0,6 3 0,-2-2-120,2-4 0,-2-9 1,7-6-183,3-3 0,1-12-166,2-7 1,5-7-1,3-10 1,-1-1-154,1-5 1,-1 3 0,-3-6 0,1 0 143,-1 0 1,-2 5 0,-4-1-174,-4 4 469,5 1 0,-14 6 1,4 1 500,-4 3-361,-2 1 1,6 6 0,0 0 647,-2 0-558,-2 0 1,-2 13 0,0 4 0,3 2-47,2-1 1,5 1-1,7 1 1,0 3-268,0-3 1,4-3 0,5-4-1,10-4-623,5-2 1,5-1 0,9-6 734,1 0 0,14-7 0,-1-3 0</inkml:trace>
  <inkml:trace contextRef="#ctx0" brushRef="#br0" timeOffset="1690">2204 85 8103,'9'-17'477,"-3"0"0,-4 0-221,-2 1-154,0 6 949,0 3-736,0 7 0,-2 0 0,-4 2 0,-5 3 101,-4 7 1,-2 10 0,-1 6-1,-4 3-188,-6 3 0,-4 6 1,-1 5-1,-2 3-31,-4 2 1,7-3-1,-3-1 1,1 4-726,5 2 1,1-3 0,0 3 0,7-8-3415,8-5 3942,6-22 0,7 20 0,0-18 0</inkml:trace>
  <inkml:trace contextRef="#ctx0" brushRef="#br0" timeOffset="2160">2387 168 8098,'7'-17'26,"-5"1"0,5-1 728,1 0 1,-6 6 249,3 0-749,-3 7 1,-2-1 0,0 10-1,-2 8 35,-3 8 1,-5 5 0,-6 7 0,-1 0-87,0 1 0,-1 5 0,-3 0 0,-1 0-84,2 2 1,-1-4-1,1 6 1,-3-3-142,3-2 0,1-3 0,5-4 1,1-1-42,1-2 1,3-13-46,-2 2 1,5-14-1,12-3-411,5-9 0,4-11 1,2-5-396,-1-1 694,1-1 0,2-1 1,1 2-147,2 2 260,1-6 0,-7 11 1,1-3-1,0 5 10,0 6 1,-1-2 452,1 8 1,-6-1 0,-2 8 0,-1 3 152,-4 7 1,-4 10 0,-6 6-1,-5 3-254,-4 3 0,4-3 0,0-1 0,0-2-429,1 2 1,-5-6 0,6-2 0,-2-2-546,0 3 0,7-10 0,-1 3-2499,3-1 3216,2-7 0,7-1 0,2-7 0</inkml:trace>
  <inkml:trace contextRef="#ctx0" brushRef="#br0" timeOffset="2466">2588 536 8098,'10'-11'562,"-5"-1"280,-3-1 0,0 4 91,3-2 0,-5 7-605,0-1 1,-7 10-1,-10 6-245,1 4 1,4 2 0,3 0-1,2-1-22,3 1 0,-3 0-169,1 0-133,0-1 36,6 1 148,0 0 1,8-8 0,3-5 11,4-8 0,3-5 0,3-10 0,1-1-151,-1-3 0,-3-4 1,-3 2-1,-2-1 115,-2-3 0,-5 3 1,3 0-1,-2 2-49,-3 3 1,-4 4 0,-6 6-1,-5 6-36,-4 3 0,4 2 0,0 2-1246,-2 3 0,6 5 1412,1 6 0,4 1 0,2 0 0</inkml:trace>
  <inkml:trace contextRef="#ctx0" brushRef="#br0" timeOffset="2981">2888 435 8098,'0'-16'587,"6"5"235,-1-1 0,3 7 604,-3-6-1234,-3 7 0,5 4 0,-7 11 0,0 4-24,0 2 0,0 5 1,-1 2 118,-5 2-234,4-5 1,-7 5 0,5-6 4,-1 2-128,-1 1 1,4-7 0,-2 1-127,-1 0 0,1-2 155,10-4 1,-3-4 0,9-9 0,1-3-313,1-6 0,5-10 0,1-1 0,3 0-39,-3-3 1,-1 5-1,-3-6 1,3 2 426,3 3 0,-9 8 0,4 4 0,-4 0 221,-4 0 128,6 5 0,-13 4 0,4 11 610,-5 4-753,-1 9 1,-5-5-1,-1 3 11,3-4-178,-7-1 1,8 0 0,-3 0-36,3-1 0,2-5-198,0 1 1,2-9-1,3 3-218,7-4 1,-3-10-1,2-1 1,2-2 152,2 0 0,2 0 0,-1-4 0,1 2 252,0 2 1,-6 5-1,0-3 348,2 1 0,2 3-43,2 5 0,-8 2-13,-4 3-260,-3-3 1,-2 13-1,0-4-490,0 4 268,0-6 0,0 6-1583,0-4 861,0 4 1,0-4 883,0 0 0,8 0 0,1 6 0</inkml:trace>
  <inkml:trace contextRef="#ctx0" brushRef="#br0" timeOffset="3256">3474 654 7317,'0'9'3234,"2"-2"-2342,3-7-774,5-7 0,1 3 0,0-7 0,4-4-139,5-5 0,-1 1 0,5-5 0,-2 2 47,0 0 0,3-3 0,-5 5 0,2-4-90,-1-2 0,-3 4 0,-3-4 0,-4 1-191,-5 5 1,-4 7 0,-4 4 353,-4 1 0,-3 3 0,-10 7 0,-3 5 191,-6 10 1,2 1 0,0 8 286,2-2-524,2 6 1,5-4-1,0 8 1,1-1 67,-1 0 0,8 1 0,3-1-1333,4 1 558,10-8 654,8 5 0,10-12 0,8 5 0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0:40.275"/>
    </inkml:context>
    <inkml:brush xml:id="br0">
      <inkml:brushProperty name="width" value="0.06032" units="cm"/>
      <inkml:brushProperty name="height" value="0.06032" units="cm"/>
    </inkml:brush>
  </inkml:definitions>
  <inkml:trace contextRef="#ctx0" brushRef="#br0">331 432 7839,'-6'-12'375,"1"1"-117,-8 8 74,11-5 243,-13 1-404,13 5 1,-11-7 160,8 3-220,-1 4 0,4-5 0,-1 5 1,-5-2 100,-1-1 1,3-1 0,-5 6 0,0 2-40,2 3 0,-6 5 0,2 8 0,-6 3-31,-3 1 1,0 8 0,5-2 0,0 3-110,1 3 0,-1-3 0,2-1 0,2-4 60,2-2 1,7 4 0,0-6-687,8-2 0,7-3 0,10-6-1302,1-5 1438,8-4 1,-4-8-1,7-1-1065,1-3 1521,6-8 0,-4-1 0,5-5 0</inkml:trace>
  <inkml:trace contextRef="#ctx0" brushRef="#br0" timeOffset="472">998 47 8131,'0'-17'758,"0"1"-21,0 6 0,-1 7-390,-5 14 1,2 2 0,-7 15 0,-4 3-90,-5 6 0,1 6 0,-5 9 0,0 2-17,-4 2 0,2 1 1,0-3-1,0 4-148,0 1 1,6-5 0,-3 0-366,5-8 217,1-5 1,6-15-303,0-4 264,7-11 0,-1-5 0,8-12-765,3-5 651,7-11 1,-9 2-1,7-8 1,2-2-90,2-2 1,-6-1-1,-2 1 1,-1 3-328,-1 1 1,1 6-1,-8-6 596,-3-2 0,-3 12 0,-7 3 0,0 5 447,-3 7 0,-8 3 1,2 5-1,-2 8-258,-4 8 0,4-1 0,0 8 0,2 2 274,4 1 0,1 1 0,4-3 0,4-3-180,5-1 0,6-3 0,6-5-667,5-1 202,4-6 1,9-3-1,4-7 1,5 0-2074,6 0 2282,-3-7 0,12-10 0,-5-9 0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0:41.382"/>
    </inkml:context>
    <inkml:brush xml:id="br0">
      <inkml:brushProperty name="width" value="0.06032" units="cm"/>
      <inkml:brushProperty name="height" value="0.06032" units="cm"/>
    </inkml:brush>
  </inkml:definitions>
  <inkml:trace contextRef="#ctx0" brushRef="#br0">84 134 8092,'-9'-2'0,"2"-1"213,-1-3 1,5-1 367,-9 1 0,7 4 9,-6-3 1,5 3 237,-5 2-637,7 0 0,-3 2-201,7 3-214,0-3 0,2 6-47,3-8 0,-1 0 1,7-2 130,2-4 1,2-3 0,2-6-49,-1 4 163,1-4 0,0 11 1,1-7 28,5-2 1,-10 4-1,3 0 1,-1 1 211,0 4 0,2 3 1,0 1-84,-1 0 1,1 0 0,0 0 1,-1 0 0,-5 1 0,-1 5-21,-3 5 1,4-2 0,-5 3-64,-2 1 0,-3 1 0,1 1 0,2-2 38,2-2 0,-1 1 0,-5 4 113,0 1-462,0 0-59,8-8 0,-5-2 0,8-7-295,2 0 0,2-2 1,2-3-1,0-6-1316,-1-4 1930,1-2 0,7-7 0,2-2 0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0:43.472"/>
    </inkml:context>
    <inkml:brush xml:id="br0">
      <inkml:brushProperty name="width" value="0.06032" units="cm"/>
      <inkml:brushProperty name="height" value="0.06032" units="cm"/>
    </inkml:brush>
  </inkml:definitions>
  <inkml:trace contextRef="#ctx0" brushRef="#br0">201 684 7890,'0'-17'55,"2"-2"1,4-3 126,5-6 1,4-3 0,2-3 0,-1 1-106,1-1 0,0 1 0,-2 1 0,-4 5 195,-6 4 1,3 5-140,-3 1 0,-7 8 1,-9 5-1,-5 10 60,-7 10 0,3 3 1,-6 9-1,0 1 1,0 3 0,4 1 0,-4 1 1,0-1 33,0 1 1,5-1-1,-1-1-71,3-4-117,10 3 1,-4-10-362,8 6 171,-1-6 0,13 1 0,5-11 0,4-5-367,7-4 1,3-2 0,7-2 516,0-4 0,8-10 0,2-10 0</inkml:trace>
  <inkml:trace contextRef="#ctx0" brushRef="#br0" timeOffset="516">1004 1 8746,'-10'0'840,"1"5"1,5 3-7,-1 1-618,-8 2 1,3 13 0,-6 4 394,-1 4-484,-7 8 1,3 5-1,-6 9 1,-3 3 31,-2 3 1,4-5 0,1 5-1,-1-3-55,2-3 0,2-9 0,7-8 0,2-5-304,4-5 0,-2-12 64,7 2 0,1-13 1,5-4-1,2-10-237,3-4 0,-1-5 1,7-1-1,0-5 72,-1-1 0,3-1 1,-6-5-1,0 2 37,1 2 0,-3 6 0,-5-4 135,0 2 104,0 2 0,0 5 491,0 0-257,-7 8 1,-2 2-1,-10 8 1,-1 5 93,-3 5 1,-4 11 0,2 6 0,1 4-21,0 1 1,2 1 0,7-1-1,2-1 90,2-4 1,7 1-1,0-6 1,10-5-86,11-5 0,3-5 0,12-8 0,5 0-2044,4 0 0,3-8 0,6-5 1756,1-7 0,6-6 0,2-8 0</inkml:trace>
  <inkml:trace contextRef="#ctx0" brushRef="#br0" timeOffset="911">1790 334 8286,'11'-17'0,"-2"0"580,-1 1 454,5-1 494,-11 8-1156,5 1 0,-14 18 0,-4 4 944,-4 7-1055,-2 9 0,-7-3 1,-4 12 148,-4 6-529,-1 3 0,-2 4 1,-2 2-1,-4 4-498,-2 1 1,4-1 616,-6 8 0,8-10 0,-3 9 0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3:28.861"/>
    </inkml:context>
    <inkml:brush xml:id="br0">
      <inkml:brushProperty name="width" value="0.05976" units="cm"/>
      <inkml:brushProperty name="height" value="0.05976" units="cm"/>
    </inkml:brush>
  </inkml:definitions>
  <inkml:trace contextRef="#ctx0" brushRef="#br0">82 381 8328,'-12'4'355,"1"1"129,-1 2 1,0-1 0,2 3 0,1-1-47,1 1 1,6 2-1,-2 0-26,3 1 1,2-6-1,3-2 1,5-2-141,5-2 0,0-2 1,7-3-1,2-5-138,3-4 0,3-7 0,-3 3 1,1-2-159,-1 1 0,-2-1 0,0-3 0,-2 0-240,-3 0 1,-1 3-1,-5 1 1,0-1 163,-3 2 1,-6 1 0,-1 7-1,-6 1 189,-5 1 1,-3 6 0,-5-1 0,-2 6 183,0 4 0,-4 8 0,3 1 393,-3 2-477,3 2 0,1 3 0,4 1 0,-1-1-44,0 0 1,2 2 0,3-1-1,2 2-136,4 0 1,3-6 0,2 4 0,2-2-538,1-5 1,9-4 0,-2-5 0,4-4-733,1-3 0,3-1 0,3 0 1,-2-1-1885,0-3 3144,-6 2 0,13-13 0,-2 2 0</inkml:trace>
  <inkml:trace contextRef="#ctx0" brushRef="#br0" timeOffset="542">537 288 8328,'0'-8'0,"0"1"57,0-2 0,0 2 0,0-1 400,0-1 1,0-1 273,0-2 0,0 4 180,0 1-555,0 4 1,0-1-59,0 8 1,0 4 0,-2 6 0,0 3 0,-4 0 44,0 0 0,2 2 0,-2-2 1,-1 0-101,1 0 1,2 2 0,-3-3-1,2-2-156,3-1 0,-1-2 0,0 1-227,-1 0 0,2-6-64,6-2 0,2-8 0,6-5 0,1-5-271,2-6 0,0 2 0,3 0 0,0 1 65,0 3 0,-4 1 0,2 1 222,-3 1 155,-2 4 0,1 2 393,0 5-277,-6 0 0,-1 5 1,-5 3-1,-1 2-355,-3 2 1,2 1-1,-6 1 1,0 2-1240,2-2 0,0-1 1511,6-1 0,0-1 0,0 1 0</inkml:trace>
  <inkml:trace contextRef="#ctx0" brushRef="#br0" timeOffset="787">724 242 8328,'-12'0'799,"5"1"1113,-1 3-1342,5-3 1,-1 4-1,8-5-341,4 0 1,4 0 0,2 0 0,3 0-331,1 0 0,1-4 0,4 0 0,1 2-685,-1 1 0,0-3 0,1-1 1,-1-2-814,0-2 1,-3 2 1598,-1 0 0,1-6 0,3-5 0</inkml:trace>
  <inkml:trace contextRef="#ctx0" brushRef="#br0" timeOffset="964">1026 11 8328,'-8'-4'1203,"0"0"-520,-1 1 0,3 3 1,-2 4-1,-1 5-201,-1 5 0,-2 6 1,0 6-1,-1 2 9,-2 2 1,2 1 0,-1 3 0,3-2-749,4-1 0,-1-5 1,-3 1-1,2-2-1419,2-2 1,4-3-1688,-1-1 1890,8-5 1473,-3-2 0,15-7 0,-3-5 0</inkml:trace>
  <inkml:trace contextRef="#ctx0" brushRef="#br0" timeOffset="1239">1073 230 10206,'0'-7'1122,"0"4"1,0 6-1,-1 7-686,-3 4 0,2 0 0,-5 5 0,1 2-157,-1 1 0,3 1 0,-2-1 196,1-2-265,1 2 1,3-8 0,-2 4 235,-1-1 0,2-3-438,5-6 1,4-9 0,5-10 0,-1-4-372,1-3 1,-1 2 0,1-3-1,0-1-637,-1 2 0,1-4 0,0 5 0,-1 1 188,1 0 1,0 6-1,-1-5 1,0 5-609,-4 2 1,4 4 1419,-3-3 0,2 4 0,2-2 0</inkml:trace>
  <inkml:trace contextRef="#ctx0" brushRef="#br0" timeOffset="1396">1305 254 8328,'7'7'738,"-2"-1"1,-4-3 347,3 1 0,-2 5 0,2 0-572,-3 5 1,-1-1 0,-1 2-1,-2 0-824,-1 0 1,-1-2 0,2 4 0,-2-1-484,-1-1 0,3-3 1,-1-4-3458,3 1 4250,1-4 0,0 0 0,0-5 0</inkml:trace>
  <inkml:trace contextRef="#ctx0" brushRef="#br0" timeOffset="1550">1388 80 8328,'-4'-18'684,"0"3"0,0 2 2388,4 1-2859,0 6 1,6 2 0,1 8 33,4 3 1,0 4-1,1 0-3762,0 1 2309,-1 0 1,-3-1 1205,0 1 0,0 0 0,3-1 0</inkml:trace>
  <inkml:trace contextRef="#ctx0" brushRef="#br0" timeOffset="1854">1470 335 8328,'-2'10'0,"0"-1"609,-2-1 0,0 0 63,4 3 0,1-4 1,3-3-454,4-3 0,-2-5 0,2-1 1,1-1-156,2-4 0,4 0 1,1-3-1,-1-1-282,2-2 0,-4-3 1,2 2-1,-2 0 110,-1 0 1,-2-2-1,0 3 1,-4 2 636,-1 1 1,-2 7-104,-7 2 1,-3 3 0,-4 3 0,-2 5 151,-3 4 1,3 7 0,-2-1 0,1 1-238,-2 3 1,7-3-1,-3 0 1,3 1-726,3-1 0,-3-3 0,5 3 0,1 0-892,2 1 1,5-9-1,1 2 1,3-3 161,5-3 1,-2-1 1113,5-5 0,2-5 0,0-1 0</inkml:trace>
  <inkml:trace contextRef="#ctx0" brushRef="#br0" timeOffset="2134">1911 196 8328,'8'-4'610,"0"0"0,-4-1 801,4 1 2186,-1-2-3300,0-1 1,-7 2-1,-7 6 1,0 3-189,-1 4 0,0-2 1,-2 2-1,1 1-138,1 2 1,1 0-1,-2 1-112,2 0 0,4-1 1,-1 1-1,3 0 180,1-1 0,0 1 0,0-1 0,-2 1 148,-1 0 1,1-1-1,-2 1 1,3 0 186,1-1 1,-1 1 0,-2 0 0,-2-1-157,-1 1 1,2 0-1,-4-2 1,-1-1-6771,-1-1 6552,-2-6 0,0 9 0,1-5 0</inkml:trace>
  <inkml:trace contextRef="#ctx0" brushRef="#br0" timeOffset="2803">2378 265 8328,'12'-4'0,"0"-1"445,-1-2 1,1 1 0,0-3-1,-1 2 251,1 2 0,-4-3 0,0 4 926,1 2-1223,-4 1 1,-1 2-258,-8 3 0,-1-2 0,-4 5 0,2-1-365,2 1 1,-3-3-1,3 2 1,0 1-117,0-1 0,-3 2 0,4 4 207,1-1 1,-2 1 0,1-1 0,2 1 86,0 0 1,1 1-1,-2 1 1,0 2 481,0-2 0,2 3 0,1-2 0,0 1-98,0 0 0,0-3 0,0 3 0,-2-3-811,-1-1 1,0-1-565,-5 1 0,4-6 0,-3-2 554,-3-2 1,0-6 481,-2 0 0,1-11 0,-1 3 0</inkml:trace>
  <inkml:trace contextRef="#ctx0" brushRef="#br0" timeOffset="2976">2541 359 8328,'12'0'166,"4"0"0,-3 0 0,4 0 1028,0 0-842,-4 0 0,5-1 0,-4-2 0,3-1-169,1 2 0,1-1 0,3 1 0,-1-4-989,-2 0 1,1-2 0,2-4-1,-1 1 806,-2-1 0,-5-5 0,3-1 0</inkml:trace>
  <inkml:trace contextRef="#ctx0" brushRef="#br0" timeOffset="3161">2856 90 8328,'-12'8'486,"1"0"365,-1 1 0,1 1 0,0 2 0,1 1-215,-2 2 1,6 1 0,-7 6 0,0 2 65,0 1 1,6 1 0,-4 0 0,2 2-1078,2 2 0,-2-3 0,5 2 1,2-2-985,0-1 0,2-8 0,2 4 0,2-4 1359,3-4 0,4-1 0,0-1 0</inkml:trace>
  <inkml:trace contextRef="#ctx0" brushRef="#br0" timeOffset="3575">3019 382 13659,'5'-6'609,"-2"-3"0,5 4-847,1-2 159,-4-1 1,4 1-274,-5-1 227,5 0 1,-8-4-25,3 1 1,-4 4 0,-4 3 0,-3 3 155,-4 1 1,0 5 0,-2 3 0,-2 2 156,0 2 1,-1 0 0,5-1 0,-1 1-69,0 0 1,1-1-1,0 1 1,4 0 63,3-1 1,2-3 0,4-1-283,2-2 1,2-1 0,6-6 0,1 0-148,2-2 1,-2-4 0,4 3 0,-2 0 99,1 0 1,0-3 199,-5 4-93,1 0 1,-2 5 0,-1 3-288,-1 4 0,-5 4 1,1 2-1,-3 1-896,-1 0 1,1-2 0,2-2 1244,1 1 0,5 5 0,-3 1 0</inkml:trace>
  <inkml:trace contextRef="#ctx0" brushRef="#br0" timeOffset="3858">3240 312 13702,'0'12'529,"0"0"1,0-1 0,0 1-248,0 0 1,-4 3 0,0 1 0,1-2 88,2-1 1,-3-1 0,0-1-53,2 1 1,2-6-324,3-2 1,0-4-1,5-4-1326,1-3 1016,6-4 1,-2-2-1,3-1 1,-2-1-519,2 0 1,-3 0 0,2 2 0,-2 2-1215,-1 1 1,-4 4 2045,-1-2 0,1 0 0,4-4 0</inkml:trace>
  <inkml:trace contextRef="#ctx0" brushRef="#br0" timeOffset="4083">3474 301 10574,'1'-7'2002,"3"3"-2172,4 3 0,2 1 0,2 0 0,-1 0-518,1 0 0,3-4 1,2 0-1,1 1-1329,3-3 2017,1 0 0,1-6 0,1 1 0</inkml:trace>
  <inkml:trace contextRef="#ctx0" brushRef="#br0" timeOffset="4240">3729 80 8328,'-8'-11'0,"2"-1"842,1 0 1,-4 6 155,1 2 0,-3 9 0,1 7 0,0 6-168,-2 4 0,3 3 1,-7 1-1,3 2-363,2 2 0,-2 1 1,0 3-1,0-2-1488,3-1 1,2-8 0,-1 3 0,2 0 1020,2-1 0,1-6 0,4-2 0</inkml:trace>
  <inkml:trace contextRef="#ctx0" brushRef="#br0" timeOffset="4874">4021 242 8644,'0'-6'1203,"0"6"1,-1 7-413,-3 3 0,-2 3 0,-6 3 0,0 3-449,1 3 0,-1-2 1,0-1-1,1 0-235,-1 0 1,2-3 0,2-4 0,3 0-121,0-1-96,3-4 1,2-7 0,8-8-702,2-2 610,2-2 0,0 2 0,-1 1-626,1 1 599,0 0 0,-5 2 0,1 2 19,1 2 1,2 4 359,0 2 1,-4 2-1,-3 6 1,-3-1 165,-1 1 1,0 0-1,0-1 374,0 1 0,1-2-555,3-2 1,-1-3 0,4-5 0,3-1-415,0-3 1,2-6 0,-1-7-795,1-1 823,-1-2 1,2-3 0,0 1-2367,-1 3 1894,7-3 1,-15 5-1,8-4 720,-2 2 0,1-1 0,0-3 0</inkml:trace>
  <inkml:trace contextRef="#ctx0" brushRef="#br0" timeOffset="5075">4359 278 8328,'-5'6'821,"2"4"1,-3-2 242,1 2 0,-3 2 0,3 0 0,0 1-397,-1 2 0,-3-2 1,3 4-1,-2-1-767,0-1 0,4 1 1,-2-5-1,1 1-1164,2 0 0,2-5 0,2 0-548,3-2 0,-1-6 1,4-8 1811,3-6 0,5-3 0,3-5 0</inkml:trace>
  <inkml:trace contextRef="#ctx0" brushRef="#br0" timeOffset="5221">4406 113 8328,'0'-11'222,"-2"3"0,0 0 266,-2-1 0,0 3 0,5-1 666,3 2-933,-2 1 1,8 4-1,-2 0 1,2 0-602,2 0 1,1 5-1,1 2 1,1 2-839,0 3 0,-1-7 0,0 6 1218,2 0 0,4 4 0,-1 3 0</inkml:trace>
  <inkml:trace contextRef="#ctx0" brushRef="#br0" timeOffset="5401">4440 289 8431,'-12'7'776,"0"-3"0,6-2-63,2 2 1,4-3 0,4 3 0,4-3-625,2-1 0,6-1 0,0-1 0,3-2-870,1 1 0,2 1 0,0-1 0,-1-2-1442,-2-2 2223,1 0 0,3-5 0,0 0 0</inkml:trace>
  <inkml:trace contextRef="#ctx0" brushRef="#br0" timeOffset="5619">4766 90 8328,'-12'-6'328,"5"0"1,-1 6 0,-1 0 600,-2 0 1,2 2 0,-1 3 0,-3 5 118,0 5 1,-4 5 0,0 0 0,1 2-512,-1 1 0,0 2 1,4 0-1,0 3-593,3-2 1,6-2 0,0-1-1,3-1-668,1-2 0,1-3 1,4-7-2832,7-2 2567,-1-3 1,7-5 0,-2 0-2003,3 0 2368,-2-5 1,5-3 621,-2-7 0,2-4 0,1-4 0</inkml:trace>
  <inkml:trace contextRef="#ctx0" brushRef="#br0" timeOffset="5942">4918 137 8328,'0'-8'1559,"0"0"0,-1 6 1,-3-2-711,-4 2 0,2 4 0,0 2 1,-1 3-40,1 4 1,-2 6-1,-4 1 102,1 0-797,-6 9 0,4-10 0,-3 9 1,3 0-168,2-2 1,0-3-1,2-2 1,3 1-63,1-2 1,1-1-1,4-6-365,0 1 1,1-6-1,3-3 1,4-6-70,2-4 0,5-4 1,1-2-1,0-1 151,0-1 0,-3-1 0,4 4 1,-1 1 119,-1-1 0,-3 4 0,-4 2 0,1 1 2250,1 2-1394,-3 2 1,-2 6-1,-7 4 1,-1 4-978,-5 3 1,-1-1-1,0-3 1,1-1-2621,-1 1 0,2 4 3018,0-1 0,4 6 0,-2-3 0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3:35.088"/>
    </inkml:context>
    <inkml:brush xml:id="br0">
      <inkml:brushProperty name="width" value="0.05976" units="cm"/>
      <inkml:brushProperty name="height" value="0.05976" units="cm"/>
    </inkml:brush>
  </inkml:definitions>
  <inkml:trace contextRef="#ctx0" brushRef="#br0">1 35 9169,'7'-4'3274,"1"0"-2646,0-5 1,0 8-626,-1-3 1,-3 3-3730,4 1 3726,-5 0 0,7-5 0,-4-2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7:46.236"/>
    </inkml:context>
    <inkml:brush xml:id="br0">
      <inkml:brushProperty name="width" value="0.05997" units="cm"/>
      <inkml:brushProperty name="height" value="0.05997" units="cm"/>
    </inkml:brush>
  </inkml:definitions>
  <inkml:trace contextRef="#ctx0" brushRef="#br0">266 379 9227,'0'-31'0,"0"3"0,0 2 1146,0 7 0,0-2-829,0 3 1,-4 8-1,-2 10 1,0 9 61,0 7 1,-5 11 0,1 9-1,-5 2-55,-3 2 1,-1 2-1,3 1 1,-4 2-298,0-2 1,3-3-1,-1-3 1,2-3-724,-2-1 0,8-2 1,-3-6-1,2-3 324,4-4 0,2-9 0,10-6 372,4-6 0,8-10 0,4-8 0</inkml:trace>
  <inkml:trace contextRef="#ctx0" brushRef="#br0" timeOffset="365">334 84 8317,'-5'-25'0,"1"3"677,1 4 0,-3 7 0,0 5 463,-1 5 1,2 5 0,-2 16 0,-1 6-497,1 9 1,-2 6 0,-3 7 0,2 5-198,1 2 0,0 0 1,-4-3-1,-1 0-297,1 1 1,5-10-1,4 2-759,2-11 226,2-6 1,2-11 0,2-6 0,5-3-587,3-5 0,3-3 1,1-5-1,4-5-269,0-6 1,3-1-1,3-6 1,3-4 639,2-3 1,-7-2-1,2 0 1,-2-2 526,-3 0 0,3 1 0,-8 7 1,-3 0 971,-2 4 5,-8 3 1,-3 17 0,-9 8-1,-3 11 200,-1 9 1,-2 3-1,-2 5 1,0 0-459,0 0 1,1 0 0,0 2-63,-2-5-739,0 3 1,9-9 0,2 4 0,1-4-823,3-6 0,1-3 0,4-4 0,2-3-3413,5-4 4388,9-4 0,3-1 0,5 0 0</inkml:trace>
  <inkml:trace contextRef="#ctx0" brushRef="#br0" timeOffset="742">827 498 8517,'-13'8'684,"0"-2"0,-1-2 1495,1 1 0,4-1-1124,0-4 0,6-1-823,-1-4 1,7-2 0,2-7 0,3 1-236,2 0 1,-2-1 0,-1 1 0,-1-1-126,-3 1 0,-1 4 1,-2 0-302,0-1 1,-2 4 19,-2 2 395,2 8 1,-11 3 0,1 7 0,-4 1-677,-1 2 1,2 3 0,2 3 0,0-2 949,-1-1 1,2 2-1,2-4 1,3-2 262,1-1 0,1-2-429,5 1 0,2-7 0,2-3 0,7-2-161,5-2 1,0-5 0,5 0 0,0-1-415,0 0 0,-5 0 0,3 3 0,-1-2-649,0 2 1,0 2 0,-5 1 0,0 0-1263,1 0 2392,-1 0 0,6 6 0,2 1 0</inkml:trace>
  <inkml:trace contextRef="#ctx0" brushRef="#br0" timeOffset="1042">1362 151 9072,'6'-8'1817,"-5"4"1,2 10-932,-6 7 1,-6 8-1,-7 10 1,-3 6-283,-2 6 0,-1 5 0,-5 7 0,0 3-579,0 4 1,7-7 0,2-3 0,4-4-1228,6-5 0,2-6 0,6-5 0,1-3-4945,4-9 6147,2-9 0,12-5 0,2-6 0</inkml:trace>
  <inkml:trace contextRef="#ctx0" brushRef="#br0" timeOffset="1284">1602 339 8317,'-13'-7'829,"0"2"1,-1 4 189,1 1 0,-2 7 0,-1 5 0,-4 6-449,0 2 1,-3 3-1,-3 3 1,-1 3-146,0 2 1,0-3 0,1 3-323,-1-3 0,6-1 30,3 0 0,5-5-108,4 0-89,3-5 1,6 7 0,0-7 0,0 0-226,0-2 0,6-7 1,3 1-1,3 0-96,1-1 0,2-2 0,1-6-2615,2 0 1723,6 0 0,-3 0 0,5-2 1277,1-2 0,0-10 0,0-6 0</inkml:trace>
  <inkml:trace contextRef="#ctx0" brushRef="#br0" timeOffset="1653">1777 686 8317,'-9'0'1575,"0"0"-913,0-6 1,0 3 0,2-5-12,1-3 1,2 4-1,4-2 1,0-2-271,0 0 1,1 2 0,2 0 0,1-2-373,-1-1 0,3-1-315,-1 0 1,4 4 207,-5 0 0,-5 7 0,-8 2 0,-3 6 87,-1 2 0,4 4 0,0-2 353,-2 6-253,-1-1 0,-1 0 1,1-6-1,2 1-200,1 2 1,6-3-215,-1 0 288,2-6 0,2 4-170,0-2 0,6-5 0,3 1-200,3-4 0,1-1 0,0 4 319,1 0 1,-1 0 0,-1 1 256,-3 4 0,-2-2 1,-4 6-1,2 1 51,-2 2 1,3-3 0,0 0-1787,1 1 0,-2-2-1746,3 1 3312,1-6 0,5 3 0,-1-6 0</inkml:trace>
  <inkml:trace contextRef="#ctx0" brushRef="#br0" timeOffset="2116">2018 593 8317,'0'-9'62,"0"0"1,0-1-22,0-2 916,0 4 0,-2 4 0,-1 8 0,-3 5 72,-1 3 0,2 3 0,-4 1 1,0 4-206,2 0 0,-5-2 0,5 3-692,-1-2-127,-4 5 1,11-14 0,-4 4-360,4-2 305,1 0 1,0-4-307,0 1 1,4-7 0,4-2 0,2-8-353,5-3 1,3-3 0,-2 1 0,4-2 310,0-3 0,-2 3 0,3-3 1,0 4 153,0 0 0,-10 2 0,3 2 1,-2 3-141,0 1 1,-5 3 1683,-3 7 1,-2 4-1,-4 5 1,-1 0-509,-1 1 0,-5-1 0,3 0 0,0 1-472,0-1 1,2 0-675,4 1 224,0-7-433,0 5 1,6-10-1,3 2-257,3-2 0,2-2 0,3 0 1,1-2 413,-2-2 0,0-2 1,1-5-1,0 4 402,0 1 0,-2 0 0,-2 3-28,0-1 0,-5 1 0,-4 7 618,-2 5 0,-2-2 0,0 2-275,0 2 0,0-4-313,0 2 0,6-6 0,1 3 0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3:23.304"/>
    </inkml:context>
    <inkml:brush xml:id="br0">
      <inkml:brushProperty name="width" value="0.05976" units="cm"/>
      <inkml:brushProperty name="height" value="0.05976" units="cm"/>
    </inkml:brush>
  </inkml:definitions>
  <inkml:trace contextRef="#ctx0" brushRef="#br0">94 223 8534,'8'0'0,"-2"-1"-411,0-3 0,1 1 2714,-3-5 185,5 6-2104,-7-3 0,-2 10 0,-8 2 0,-3 5-108,0 4 1,-1-2 0,1 5 0,-1 2-422,0 1 1,1-3 0,0 1-1,2-1-1040,1-1 1,4 1 0,-2-5-1792,1 1 2976,1-4 0,14-11 0,3-7 0</inkml:trace>
  <inkml:trace contextRef="#ctx0" brushRef="#br0" timeOffset="175">141 70 8534,'-7'-7'1750,"3"-1"-602,3-1 1,1-2-582,0 0 1,1 3-1,3 2-181,4 0 1,4 2-1,2 4 1,1 0-1045,0 0 1,3 0 0,0 0 0,1 0-1537,1 0 0,-2 2 2194,1 2 0,3 2 0,-4 6 0</inkml:trace>
  <inkml:trace contextRef="#ctx0" brushRef="#br0" timeOffset="2859">292 211 7517,'0'12'-1459,"0"-1"2128,0 1 0,0-4 1,0 0 50,0 1 1,0-3-205,0 2 1,2-5-1,1 2-243,5 0 1,-1-4 0,0 3-1,2-4-113,2-4 0,-2 2 0,1-6 0,3-1 16,0-2 1,1-4-1,1-2 1,0 0-200,-1 0 0,-1-2 0,-1 3 0,-2 1-326,-2-2 1,-1 4 0,-5-2 344,2 2 1,-5 6 0,-7 3 0,-4 3 70,-3 1 0,-3 5 0,-6 4 0,1 5 9,0 6 0,-1-2 0,1 1 0,0 1 58,0-2 0,4 4 0,5-4 1,4 0-116,2-2 0,6-3-38,-2-2 1,9-4 0,5-5 0,6-4 0,1-6-42,-1-2 0,5-6 0,-2-1 56,3-1 0,2 3 0,-2-3 0,-1-1 164,-2 1 0,-5 4 1,2-1-1,-3 2 75,-2 1 0,-4 7 70,-3 5 1,-4 6 0,-4 10 0,-4 3 98,-2 3 1,-3 7 0,-2 0 0,0 3-64,1-1 0,-3 4 0,1 3 0,1 1-165,-2 1 1,3-3 0,-4 0 0,1-3-28,3-3 1,-1-5 0,2 1 0,0-4-206,3-3 1,1-7-1,-3-7-284,1-1 0,4-3 0,2-9 0,1-6-692,0-4 1,0-2 0,4-6 0,0-1 43,0-1 1,2-4 0,2 4-1,3 0 251,4-2 0,0 9 0,1-4 0,1 4 88,2 1 0,0 3 649,4 4 0,1-5 0,3-1 0</inkml:trace>
  <inkml:trace contextRef="#ctx0" brushRef="#br0" timeOffset="3315">653 140 8328,'7'-5'1200,"-1"4"360,-2-3-144,-2 3-902,3-5 0,-4 10 0,2 0 0,1 5-114,-2 3 1,-1 3 0,-2 2 0,-1 1-130,-2 3 1,-2-3 0,4 0-1,-2-1-115,1-3 0,1-1 0,-1-1 0,-1 0-163,2-1-283,0-4 1,4-3 0,2-9 0,3-6 39,4-3 1,0-7 0,1 3 0,1-1-261,3-1 0,-4 2 0,4-1 1,-2 3-34,2 3 1,-6 2 800,6-1-174,-6 5 0,3 2 0,-7 7 825,0 1-732,-2 4 0,-4 8 0,-2 2 1,0 1 141,-2 3 0,-5-3 1,2 0-1,-1 0-330,1 1 0,3-5 1,-3 1-1,1-2-1087,-1-1 0,5-4 0,-3 0-1307,-1 1 1,6-4 2404,0-1 0,2-3 0,5-1 0,6-5 0,6-2 0</inkml:trace>
  <inkml:trace contextRef="#ctx0" brushRef="#br0" timeOffset="3608">956 246 8328,'12'0'400,"0"0"1,-6-1 0,-1-2 2373,0-1-1975,-3 0 1,2 10 0,-7 1-446,-1 4 1,-4-3 0,3-1 0,0 2-86,0 2 1,-3 0 0,4 1 0,2 0-226,0-1 1,2 1-130,0 0 1,6-6-90,1-2 107,4-8 1,0-2 0,1-6 0,0 0-27,-1 1 0,1-5 1,-2 1-1,-1 0 41,-1 2 1,-5 2 0,1-1 0,-3 0-372,-1 1 1,0 3-1,-1 2-894,-3 0 0,-3 3-2961,-4 3 4278,4 0 0,2 5 0,5-4 0,0 4 0</inkml:trace>
  <inkml:trace contextRef="#ctx0" brushRef="#br0" timeOffset="3879">1166 200 8328,'8'0'657,"0"0"0,-4 0 2913,3 0-2900,1 0 1,-1 1 0,-4 3-219,-1 3 1,-2 4 0,0 2 0,0 1-102,0 2 1,-4 3-1,0-3 1,0-1 102,-1 2 0,4-8 1,-3 3 592,2-2-822,2-5-194,0 0 0,4-10 1,1-3-1,2-3-192,2-5 0,1 3 0,2-4 0,0 2-574,-1-1 0,1 1 0,0 3 0,-1 2-1186,1 2 1,3-1 0,1 4 0,-2 0 645,-1-1 0,-1 3 1275,-1 3 0,1 0 0,0 0 0</inkml:trace>
  <inkml:trace contextRef="#ctx0" brushRef="#br0" timeOffset="4169">1422 338 8328,'-6'8'122,"1"-1"0,1-1 2221,0 1-1200,0-5 0,5 2-980,3-8 1,3 2 0,4-6 0,2-1-97,3-2 1,-2 0-1,4-2 1,0-1-51,1-2 0,-4-1 0,3 3 0,-1-2-260,-3 2 0,-5 0 1,-2 0-1,-2-2 379,-2 2 0,-2 5 0,-2 2 1,-5 2 317,-5 3 0,-2 2 0,-7 3 446,0 5-658,-2 8 1,2-2 0,2 4 554,1-1-715,2 4 0,4-3 1,4 5-1,3 0-543,2 1 1,4-2 0,2-2 0,5-1-1231,5-3 1,4-4 0,5-6 0,2 0 1690,2-4 0,3 0 0,5-2 0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3:14.593"/>
    </inkml:context>
    <inkml:brush xml:id="br0">
      <inkml:brushProperty name="width" value="0.06032" units="cm"/>
      <inkml:brushProperty name="height" value="0.06032" units="cm"/>
    </inkml:brush>
  </inkml:definitions>
  <inkml:trace contextRef="#ctx0" brushRef="#br0">268 100 8534,'12'-19'-992,"-2"1"1,-1 1 2246,-1 3 0,-2 1 1917,2 1-2657,-3 6 0,-5 7 0,-1 9 1,-3 7-118,-4 5 1,-2 0-1,-2 8 375,1-2-599,-6 10 1,4-10 0,-3 10-1,2 0 52,-1-2 0,2 4 0,-3-3 0,3 0-55,1-1 1,5-9 0,0 3-1,2-7-23,2-3 1,2-10 0,1-1-338,0-6 0,0-11 1,1-12-346,3-2 0,-1-5 0,3-1 0,0-2 234,-4-2 1,-1 3-1,-1 2 1,0 2 202,0 2 0,0 0 0,-1 1 1,-3 2-147,-3 5 1,-4 3 1273,0 4-764,-6 3 1,6 12 0,-2 3 0,2 6 31,2 2 1,0 1 0,-2 4 0,2 1-450,1-1 1,2 0 0,-2-1-1,4-1-599,3-2 0,1-4 1,0 0-1,1-3-162,3-4 1,3 2 0,4-3-1,2-1 36,3-2 0,1-3 1,3-1-1,0 0 875,0 0 0,2-5 0,2-1 0</inkml:trace>
  <inkml:trace contextRef="#ctx0" brushRef="#br0" timeOffset="273">385 311 8977,'11'0'2468,"-10"0"1,-4 1-1929,-6 3 0,-3 3 0,0 4 1,1 1-298,-1 0 1,4 1 0,2 1 0,0 1-226,4 0 0,1-6 1,1-2-139,0 3 0,5-5 1,3-1-221,2-3 270,2-1 0,3-3 0,1-3 0,-1-6-21,2-1 1,-4-5 0,1 0 0,-3-1 41,-4-1 0,-4 5 0,1-4 1,-3 3-170,-1 1 0,-1 2 0,-3 3 1,-4 1-871,-2 1 0,-3 6 0,-1-2-1211,-2 3 2299,1 1 0,3 0 0,0 0 0</inkml:trace>
  <inkml:trace contextRef="#ctx0" brushRef="#br0" timeOffset="948">944 241 8534,'0'-6'3878,"0"-5"-3055,0 10 1,0-3-1,-2 8-343,-1 4 1,0 6 0,-5 3 0,-1 1-179,-1 3 0,2 1 0,0 1 0,-1 0-213,-1 1 1,2-1-1,2-1 1,-1-1-97,1-2 1,3-5-436,-1 2 152,3-8 0,2-4 0,2-8-56,1-4 1,9-8-1,-2-3 1,4-3 42,1-1 0,-1 1 1,3 1-1,0 1-192,0 0 1,-4 3 0,2 1 0,-3 5 453,-2 3 0,-3 1 0,-1 6 91,-2 1 1,-1 3-1,-4 10 1,-2 1 418,-2 2 0,2 4 1,-6-2-1,-1 2-374,-1-1 1,-2-1 0,2 2-1016,2-5 705,-2 3 1,4-5 0,-1 3-2919,3-3 2277,2-2 0,2-3 0,0 0 856,0 1 0,6-4 0,0 0 0</inkml:trace>
  <inkml:trace contextRef="#ctx0" brushRef="#br0" timeOffset="1238">1222 357 8534,'0'-12'1631,"-1"6"1,-3 2-821,-4 2 0,2 8 0,-2 1 1,-1 4-119,-1 0 0,-1 5 0,2-1-191,2 0-319,-1-2 1,0-2 0,2 1 0,0 0-45,4-1 1,1-3 0,2 0-282,3 1 0,2-4 0,6-2 0,-1-5-53,1-2 0,0-5 0,-1 2 1,1-4-109,0 0 0,-2-2 0,-1-2 0,-1 0 132,1 1 1,-4 1 0,-1 1 0,-3 0-1220,-1 1 1,0-1-1620,0 0 2225,0 1 1,-1 3 0,-2 0 783,0-1 0,-1-1 0,4-2 0</inkml:trace>
  <inkml:trace contextRef="#ctx0" brushRef="#br0" timeOffset="1451">1340 311 8534,'-7'0'1562,"-2"-1"1159,5-3-2281,1 3 1,4-5 0,3 6-415,4 0 1,6 0 0,1 0-1,1-1-821,1-3 1,-3 3 0,5-4-1,2 1-368,1 0 0,-2-5 0,-2 1 0,0-2 1163,0-2 0,1-5 0,5-1 0</inkml:trace>
  <inkml:trace contextRef="#ctx0" brushRef="#br0" timeOffset="1631">1619 101 8534,'-12'0'-1490,"0"0"2537,1 0 1,-1 0-1,0 2 1,1 2 18,-1 3 0,-1 5 1,-1 3-1,-2 6-414,2 5 1,1 0 0,1 4 0,2 0-477,2-1 0,3-1 0,5 1 0,1 0-645,3-3 0,3-7 0,6-5 0,2-3-478,5-4 0,2-4 0,1 0 1,2-6-391,2-5 0,-5-2 0,4-3 1337,0-3 0,5-2 0,-2-5 0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3:12.633"/>
    </inkml:context>
    <inkml:brush xml:id="br0">
      <inkml:brushProperty name="width" value="0.06032" units="cm"/>
      <inkml:brushProperty name="height" value="0.06032" units="cm"/>
    </inkml:brush>
  </inkml:definitions>
  <inkml:trace contextRef="#ctx0" brushRef="#br0">91 12 8399,'-11'0'1097,"-1"0"0,6-1-1899,2-3-1945,2 3 2747,8-4 0,0 5 0,6 0 0</inkml:trace>
  <inkml:trace contextRef="#ctx0" brushRef="#br0" timeOffset="130">46 140 8534,'-8'6'712,"0"-2"1,0-1 2,2 0 1,-1-1-566,4 2 0,1-2-3106,-2 2 2956,8-3 0,3 5 0,4-6 0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3:11.486"/>
    </inkml:context>
    <inkml:brush xml:id="br0">
      <inkml:brushProperty name="width" value="0.06032" units="cm"/>
      <inkml:brushProperty name="height" value="0.06032" units="cm"/>
    </inkml:brush>
  </inkml:definitions>
  <inkml:trace contextRef="#ctx0" brushRef="#br0">35 314 8534,'-7'-4'895,"-1"0"1,4 0 254,-4 4 386,6 0-968,-4 0 1,12 0-1,3 0-729,5 0 1,0-1 0,4-2-1834,-1-1 1576,9-5 1,-5 6 0,8-4 0,1-2-399,0-2 816,-4 0 0,8-6 0,-5-1 0</inkml:trace>
  <inkml:trace contextRef="#ctx0" brushRef="#br0" timeOffset="562">661 139 9825,'2'-8'925,"0"0"-541,2-1-209,0-1 0,0-2 0,0 0 0,0 1 166,1-1 0,-4 1 1,4-1-45,1 0 1,-5 4-1,1 2-73,-4 1 1,-5 2 0,-6 6-147,-2 1 1,2 9 0,-4-2 0,2 4 63,-1 1 0,-3-1 0,3 3 1,2 0-160,1 0 0,3-2 1,1 2-1,1 0-88,-1 0 1,4-4-285,1 2 265,8-9 0,-2-1 0,6-6-633,1 0 518,6 0 1,-2-9 0,4-3 0,-1-1 10,-1 0 0,1-3 1,-4 2-1,-1 3 171,1 2 0,-1 1 333,1-4 0,-4 6 1,-2 3 66,0 6 0,-3 7 1,-4 6-1,-1-1-469,-2 2 0,0-4 0,4 2 0,0 0-90,0 0 1,1-6 0,3 2-1,4-4 216,2 0 0,7-5 0,1 4 0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4:26.019"/>
    </inkml:context>
    <inkml:brush xml:id="br0">
      <inkml:brushProperty name="width" value="0.05976" units="cm"/>
      <inkml:brushProperty name="height" value="0.05976" units="cm"/>
    </inkml:brush>
  </inkml:definitions>
  <inkml:trace contextRef="#ctx0" brushRef="#br0">198 41 6984,'0'-12'491,"0"1"0,0 3 544,0 0 1,0 7-246,0 1 0,-5 6 0,-3 10 0,-2 3-214,-2 3 1,1 7 0,-1 2-1,-1 4-150,-3 4 1,4-3 0,-4 4-299,3 0 1,1-3 21,1 1 1,-1 1-303,0-4 137,1-2 0,4-10 0,3-1-361,3-3-66,1-7 0,0-8 0,0-8 43,0-4 0,4-4 0,1 0 0,0-3 17,1 1 0,1 6 0,-2-5 0,2 0 30,2 0 1,-2 7 0,0-6 0,2 3 231,2 3 0,-4-5 0,1 5 1,1-1 105,2 4 1,-4 0-1,1 0 519,1 0-280,2-1 0,-4 5 847,1 3-785,0 2 0,-2 7 1,-2 2-1,-2 0 160,-2-1 1,-2-1 0,-2 0 0,-3 1-301,-4 2 1,-2-1 0,-1-4 0,-3-2-856,-1-1 0,4-2 1,-2 2-1,3-3-1519,2 0 0,3-3 2227,0 1 0,6-6 0,-4-4 0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3:56.219"/>
    </inkml:context>
    <inkml:brush xml:id="br0">
      <inkml:brushProperty name="width" value="0.05976" units="cm"/>
      <inkml:brushProperty name="height" value="0.05976" units="cm"/>
    </inkml:brush>
  </inkml:definitions>
  <inkml:trace contextRef="#ctx0" brushRef="#br0">1224 47 12086,'0'12'0,"-2"-1"358,-2 1 1,2 5-1,-5 4 863,2 5-1079,-4 3 0,3 2 0,-6 0 0,-1 2-352,-2 0 0,2-1 0,-3-1 1,3 0-1274,1-2 0,5-4 0,0-7-1233,2-1 2716,1-7 0,9-10 0,2-6 0</inkml:trace>
  <inkml:trace contextRef="#ctx0" brushRef="#br0" timeOffset="188">1387 258 8224,'0'-7'1244,"0"2"1,-2 5-1,0 2-329,-2 1 0,0 4 1,3 5-985,-3-1 0,1 3 0,-3 1 1,-1-2-619,1 1 1,3-4 0,-2-2-3514,0 1 4200,4 1 0,-5-3 0,6-2 0</inkml:trace>
  <inkml:trace contextRef="#ctx0" brushRef="#br0" timeOffset="339">1387 69 8224,'0'-11'747,"0"-1"0,0 4 967,0 1-1470,0 4 1,1 3 0,2 9 0,2 4-1745,1 3 1,-2 0 0,4-1 1499,1 0 0,1 6 0,2-3 0</inkml:trace>
  <inkml:trace contextRef="#ctx0" brushRef="#br0" timeOffset="646">1584 235 8695,'0'-7'3485,"-2"2"-3300,-1 5 0,-4 5 108,-5 3 1,5 1-1,0 0-369,2-1 0,0 0-377,1 3 272,3 1 1,-4-1 366,5 1-67,0 0 0,3-1 1,1 1-1,0 0 170,1-1 1,-3-3-1,3 0 1,-1 1 169,0 1 0,-1-2 0,-3 0 158,0 1 0,-1 1 0,-3 1-723,-3-4 1,-4-1-1,0-6 1,-2 0-6,-3 0 0,3 0 0,-2 0 0,2-2 110,1-2 0,5 2 0,4-6-3429,1-1 3430,2-1 0,5-7 0,2-1 0</inkml:trace>
  <inkml:trace contextRef="#ctx0" brushRef="#br0" timeOffset="860">1712 327 9708,'-7'6'4894,"2"5"-4515,5-4 0,5-1 0,3-3-1100,3-1 596,0-2 0,2 0 0,1 0-2791,2 0 2151,5 0 0,-7 0 0,5-2 765,2-1 0,1-4 0,1-5 0</inkml:trace>
  <inkml:trace contextRef="#ctx0" brushRef="#br0" timeOffset="1058">1957 235 8224,'-8'-11'0,"0"2"0,-1 1 0,3 6 0,-2-2 942,-1 3 0,2 2 0,-1 3 0,-1 5 764,-1 5 1,-2 0 0,1 6 43,-1 0-1384,0 2 1,1 2-1,-1-2-444,1-3 69,-1 8 0,4-11 0,2 7 0,0-2-865,4-3 0,1-1 0,2-5 0,3-2-1028,4-2 1,2-3 0,3-5 0,2-1 1197,5-3 1,-2-3 0,1-4 703,2-1 0,6-5 0,3-1 0</inkml:trace>
  <inkml:trace contextRef="#ctx0" brushRef="#br0" timeOffset="1200">2073 327 8224,'0'8'1292,"0"-1"-842,0-4 0,-4 7 0,-1-2 0,0 2 413,0 2 0,-4 0 0,2-1 0,-1 1-535,1 0 1,3 1 0,-4 1-875,-1 1 1,4 1-1857,1-4 2402,3-6 0,1-6 0,0-6 0</inkml:trace>
  <inkml:trace contextRef="#ctx0" brushRef="#br0" timeOffset="1378">2107 233 8224,'0'-12'829,"0"0"-109,0 6 0,1 1 0,3 5-777,4 0 1,2 5-1,2 1 1,0 2-644,-1 0 1,-2 0 0,0 3-1,2 1 700,-2 0 0,0-1 0,3 1 0</inkml:trace>
  <inkml:trace contextRef="#ctx0" brushRef="#br0" timeOffset="1667">2248 362 8224,'-7'11'405,"1"-3"1,3 0 0,-2 1 1189,-1 1 0,2 2 0,-3 0-829,2-1 1,0 1 0,2 0-1,0-1-289,0 1 1,2-4 0,1-1 550,0 3-1505,0-5 0,5 0 0,1-6-1348,1-3 1449,3-3 1,-3-4-1,4-1 1,2 0-109,3 1 1,-7 0 0,2 2-664,0 1 939,-1 1 1,-2 0 0,0 3 318,1 3 0,-3 1-104,2 0 0,-5 1 0,0 3-1797,-1 4 0,-2 2-606,0 2 2396,0-6 0,0 5 0,0-5 0</inkml:trace>
  <inkml:trace contextRef="#ctx0" brushRef="#br0" timeOffset="2026">2446 469 8355,'12'0'818,"-1"0"1,1-2 0,0 0-374,-1-2 0,-3-5 0,0 1 0,1-2 87,1-2 0,2 0 0,0-1 0,-1-1-404,1-1 0,-1-2 0,1 1 88,0-3 1,-2 6 0,-2 1-81,-4 2 1,-4 5 0,-4 1-89,-4 3 1,-2 1 0,-3 1 0,-1 3 116,-2 3 1,1 0-1,4 1-663,3 1 354,-2-4 0,7 5 0,-3-2 135,1 2 0,1 2 0,4 0 0,0-1-159,0 1 0,0 0 0,0-1 0,0 2-137,0 3 0,0-2 0,0 4 0,0 0 862,0 0 1,0 2 0,0 2-1,0-1 326,0-2 0,-5 0 0,-3 3 0,-2-1-425,-2-1 1,0-2 0,-1 1 0,-2-3-843,-5-3 1,2-3 0,-1-2-3872,-2-4 3230,-1-3 1,3-2 0,1-3 1024,1-4 0,-9-13 0,1-3 0</inkml:trace>
  <inkml:trace contextRef="#ctx0" brushRef="#br0" timeOffset="2614">3005 362 8401,'-11'0'731,"3"0"0,0 0 2107,-1 0-2314,4 5 1,1 0-1,8 3 1,5-4-666,5-3 0,4-1 0,6 0 1,0 0-970,3 0 1,3-5 0,5-3 0,0-2-1654,0-2 2763,0 0 0,0-4 0,0-3 0</inkml:trace>
  <inkml:trace contextRef="#ctx0" brushRef="#br0" timeOffset="2816">3426 24 8401,'-8'-7'-298,"0"4"1,0 0 798,2-1 1,-4 3 0,2-3 0,-3 3 770,0 1 1,2 5 0,0 3 0,-3 3-479,-1 5 0,3 2 1,-6 5-1,3 0-356,2 1 0,-1 0 0,0 4-691,1 3 197,-1 2 0,0-2 1,2-1-2273,2-1 1271,-2-2 1,5-4 0,-3-1 0,4-3-4295,3-3 5351,1-8 0,5 2 0,1-3 0</inkml:trace>
  <inkml:trace contextRef="#ctx0" brushRef="#br0" timeOffset="3116">3435 282 8825,'-1'-6'1541,"-3"2"1,2 6-1,-5 4 1,1 1-1246,-1 6 1,3-1-1,-2 5 1,-1-2-45,1 1 0,3-1 0,-1-3 0,3 0-79,1-1 0,0-3 0,1-1 0,3-1-208,4 1 0,-1-5 1,0 2-1,2-4-114,2-4 0,0-2 1,1-6-1,0 0-44,-1 1 0,-3-1 0,-1-1 0,-2-1-123,-3-2 0,0 1 1,-2 3-1445,0 0 781,0 1 0,0 3 0,-2 2-2332,-2 0 3311,3 3 0,-9-3 0,3 0 0</inkml:trace>
  <inkml:trace contextRef="#ctx0" brushRef="#br0" timeOffset="3416">3588 271 8401,'1'-7'-702,"2"2"1,2 1 4039,1 0-1125,-3 0-1280,7 4 1,-7 2-395,5 1 1,-6 4 0,2 5 0,-3-1-87,-1 1 1,0 3-1,0 2 1,0 0-6,0 0 0,-3 0 0,-1-3 0,0 1-104,-1 0 0,2-4 0,-3-2 0,0-1 904,4 1-1110,0-4 0,4-3 0,0-9 0,4-2-428,0-4 0,6-5 0,3 1-1788,-1-1 1594,5 4 1,-5-4 0,4 4-1698,-1-2 1469,-2 0 0,-2 9 0,1-1-1306,2-1 1,0 4-1389,-5 1 3406,1 8 0,0 2 0,-1 6 0</inkml:trace>
  <inkml:trace contextRef="#ctx0" brushRef="#br0" timeOffset="3969">3950 293 8401,'0'-12'1578,"0"1"319,0-1 1,-1 5-1072,-3 4 0,3 3 1,-5 3-1,2 5-339,1 3 1,-6 4 0,2 1 0,-1-2-370,1-1 0,3 2 0,-3 1 0,2-2-211,2-1 1,2-5-1,1 0-589,0 1 419,0-4 0,0 1-1021,0-2 911,0-3 0,5 3 1,3-8-1,2-3-203,2-4 0,0 0 1,1-1-1,1 0 93,1 1 0,1-1 0,-4 0 0,-1 1 408,1-1 0,0 2 1,-1 1-1,1 2 476,0 2 1,-6 0 0,-1 2-64,0-1 0,-3 2 0,2 6 1199,-3 3 0,-2 4 16,-3 0-1272,2 1 0,-3-4 0,5 0-224,0 1 0,0-3-457,0 2 0,1-5 52,3 0 0,-1-1 0,5-2 0,1 0-475,1 0 1,2-5-1,-1-2 1,1 1 40,0 2 0,-4-1 0,-1 1-19,2 1 673,2 2 0,-5 2 0,-2 3 621,-3 4 1,-1-2-2047,0 2 920,0 0 0,0 0 633,0-1 0,-5-4 0,-1 2 0</inkml:trace>
  <inkml:trace contextRef="#ctx0" brushRef="#br0" timeOffset="4410">4428 352 10018,'1'-6'2900,"2"0"-2079,0 1 0,5 3 1,-3-5-1,2 1-315,2-1 1,-3 3 0,2-3-1,1-1-403,2 1 1,-4-3 0,0 2-1,-1-2-165,1-2 0,-5 4 0,2 1-107,-2-2 1,-4 3 0,-3 3-90,-7 1 1,0 4 0,-7 1 0,1 5 460,0 3 0,3 0 0,-4 1 397,3 0-474,-5 4 0,8-3 1,-3 3 349,4-3-287,0 4 1,5-4 0,2 1-170,0-5-135,4 1 0,-3-8 0,8 1 0,4-1-268,2-2 1,7-2-1,1-1 1,1-5-190,1-3 1,-1 4-1,3-1 1,-1 0 159,-2 2 1,-7 0-1,2 6 326,0 0 0,-5 2 1,-5 2-1,-2 3-98,-2 4 0,0 0 0,0 1-4083,0 0 4267,0-1 0,5 1 0,1 0 0</inkml:trace>
  <inkml:trace contextRef="#ctx0" brushRef="#br0" timeOffset="4599">4672 279 8401,'0'-11'-591,"0"-1"361,0 0 1,0 4 1745,0 1 0,2 4 1,2-1-1,3 3-1226,4 1 1,0 0 0,1 0 0,0 0-651,-1 0 0,2 0 0,1 0 0,3 0-1671,1 0 1,-6 0 2030,4 0 0,-6 0 0,7 0 0</inkml:trace>
  <inkml:trace contextRef="#ctx0" brushRef="#br0" timeOffset="4783">4929 71 8401,'-12'0'-559,"0"0"1,1 0 1801,-1 0 1,3 6 0,-1 1-1,-3 4 199,0 0 1,-1 2-1,-1 3 1,0 3-966,1 3 1,4 2 0,4-1 0,1 2-1095,2 2 1,3-7 0,4 4-1,5-4-648,5-1 0,5-6 0,4-7 0,0-1-3568,0-2 4833,-4-2 0,8-1 0,-3 0 0</inkml:trace>
  <inkml:trace contextRef="#ctx0" brushRef="#br0" timeOffset="12260">58 1084 8401,'-11'4'311,"-1"1"467,1 2 0,3-3-134,0 3 1,5-3-212,-1 4 0,3-4 1,2 2-239,3 0 1,4-3 0,6-3 0,3-1-825,1-3 0,2 2 0,3-7 0,0-3-517,1-2 0,-1-3 0,0 3-246,1-2 1392,-1-5 0,0 8 0,0-9 0,1 4 0</inkml:trace>
  <inkml:trace contextRef="#ctx0" brushRef="#br0" timeOffset="12442">337 818 8401,'-10'-19'-133,"1"1"1,1 1 509,-1 3 1,2 6-1,0 4 279,-2 3 0,-2 3 0,1 5 0,1 6-145,1 3 0,0 4 0,-3 4 0,0 4 74,3 3 0,-2-2 0,4 1 1,-2 0-289,0 0 0,0 1 0,-3 3-1474,-1-3 933,6-3 0,-5-3 0,5 1-2751,-1 1 2075,2 0 0,5-12 0,1-2 920,3-2 0,3-3 0,4-8 0</inkml:trace>
  <inkml:trace contextRef="#ctx0" brushRef="#br0" timeOffset="12623">385 1083 11520,'-2'12'4023,"-1"-1"-3668,1 1 0,-7 0 1,5-1-597,2 1 1,-1-4 0,1 0-5654,-2 1 5894,0-4 0,9 0 0,1-5 0</inkml:trace>
  <inkml:trace contextRef="#ctx0" brushRef="#br0" timeOffset="12789">443 1003 8806,'-5'-7'2299,"2"1"-457,-5 2-1694,6 2 0,-2-3 1,8 5-895,4 0 1,6 0 0,1 0-1,0-1-304,-2-3 0,0 3 1,1-3 1049,1 3 0,6-5 0,-3 0 0</inkml:trace>
  <inkml:trace contextRef="#ctx0" brushRef="#br0" timeOffset="12984">688 829 8401,'6'-18'185,"-1"-4"182,-5 2 0,0 7 1,0 2 1150,0 0-789,0 6 0,0 1 0,-1 8 215,-3 4 0,2 4 0,-6 3 0,-1 6-187,-2 5 0,-2 0 1,-1 3-1,-1 1-568,0 0 0,2-3 1,3 3-1,1 0-713,1-1 1,0-3 0,-2 0 0,2-4-1372,4-2 1,3-6 0,1 1 0,1-3-285,3-4 1,3-3 2178,4-5 0,6-5 0,1-2 0</inkml:trace>
  <inkml:trace contextRef="#ctx0" brushRef="#br0" timeOffset="13281">698 1120 8401,'-6'8'-1366,"2"0"2359,3 1 1,1-3 1043,0 2 1,1-5-1659,3 0 1,2-6 0,6-5 0,1-3-329,2 0 1,0-1-1,3 0 1,-1-1 85,-3-2 0,3 2 1,0-4-1,-1 2-597,1-1 1,-3-1 0,-5 3 85,-1-1 449,-5-1 1,1 6 317,-8 2 1,-4 3 0,-6 6-1,-3 4 203,-1 7 1,2 1 0,-2 6 0,1 2-206,3 1 0,1-3 0,3 1 0,2-1-445,4-1 0,3 3 0,1-5 0,1-1-1127,3 2 0,4-8 1,7 1-1,5-3-3812,2-5 4993,1 0 0,6-8 0,0 0 0</inkml:trace>
  <inkml:trace contextRef="#ctx0" brushRef="#br0" timeOffset="13930">1399 968 8357,'0'-12'3632,"0"0"-2723,0 6 0,0 2 0,-1 8 741,-3 4-1327,3 2 0,-9 8 0,2 4 0,-3 5 222,0 3 0,-1 2 0,0 5 0,0 2-141,-4 2 0,2-5 0,-4 11 1,-1-2-533,1 0 1,3-7 0,-2-4 0,1-5-951,2-3 1,9-6 417,-3-5 1,6-12 0,3-8 0,3-8-410,4-7 1,2-3-1,2-4 1,1-4 223,2-3 1,-2-1-1,3 1 34,-3 3 640,-2-2 1,1 3-1,0-4 360,-1 3-183,-4-2 0,3 7 0,-4-3 1,1 3 173,-3 4 0,2 3 1,2-1 678,2 5 0,2 6 0,0 2 1,-1 2-247,1 3 0,-4 0 0,0 2 1,1 0-195,1 0 1,-2 5 0,-2 3 0,-1 4-50,-2 3 1,-2 0-1,-1 4 1,-1 2-7,-3 1 1,-2 1 0,-7-1 0,-2-1-170,0-2 1,-5-1-1,5 2-1618,1-5 1092,-4-2 1,5-2 0,-3-4-3223,3-3 2638,2 3 0,4-7 0,3 0-2386,3-7 2104,1-3 1197,10-7 0,3-1 0,10-5 0</inkml:trace>
  <inkml:trace contextRef="#ctx0" brushRef="#br0" timeOffset="14241">1502 1120 8401,'-1'10'1880,"-3"-2"-123,3 3-1333,-4-10 0,10 4 1,3-5-253,2 0 1,2-1 0,-1-2-1,2-3-156,3-5 1,-2 2-1,4-6 1,0 2 20,0 1 0,-2-1 0,2-1 0,-1-2-399,-3 2 1,-2-3 0,-5 2 0,-1 1 449,-1 1 1,-5 1 0,0 2 317,-7 2 1,-3 3 0,-2 6-1,1 3-67,-1 4 0,-4 6 0,1 3 0,1 0 455,1-1 1,2 4-1,2-3-280,2 1-466,4-4 0,-2 4 1,5-4-1664,0 2 1240,0-1 0,0-3 1,1 0-3356,3-1 2900,2 1 1,7-6 0,2-2 0,1-2 829,3-2 0,-5-11 0,3-2 0</inkml:trace>
  <inkml:trace contextRef="#ctx0" brushRef="#br0" timeOffset="14533">1864 979 8666,'-6'-6'4002,"1"1"-2419,0 5-1249,3 0 1,-3 5 0,5 3 0,-1 2-24,-3 2 1,3 1 0,-3 1 0,2 3-44,2 1 1,-1-3 0,-1 3 0,-2-1 116,1-3 0,2-1 0,1-1 134,0 0 1,1-6-669,3-2 0,0-8 0,6-5 1,3-4 217,0-2 1,4-2 0,-2 3-2199,0-2 1535,3 0 1,-5 9-1,2 0-1684,-2 2 1418,-6-4 1,3 8-1817,-2-3 1923,-3 3 0,0 2 753,-5 3 0,0-3 0,0 4 0</inkml:trace>
  <inkml:trace contextRef="#ctx0" brushRef="#br0" timeOffset="15126">2330 818 7861,'0'-18'101,"0"2"0,2 4 1,0 0 2008,2 0 0,0 7-1496,-4 5 1,0 9 0,0 8 0,-1 1 41,-3 3 1,1 2-1,-4 3 1,-2 2 10,-2 2 0,0-3 0,-1 3 0,0 0-941,1 0 0,-2-3 0,-2 3 0,0-2-1071,1-2 1,-1-1 0,1-2 435,-1 0 0,4-8-3204,7-4 2341,8-7 1772,3 1 0,10-15 0,1-3 0</inkml:trace>
  <inkml:trace contextRef="#ctx0" brushRef="#br0" timeOffset="15418">2400 1026 8694,'8'-4'1140,"0"0"0,-5-1-511,0 1 0,-1 4-48,-2 0 0,-4 5 0,0 7 1,0 0-233,-1-1 0,2 1 0,-3-1 0,1 1-1072,2 0 1,-2-4 0,1-1-3491,1 2 2222,2-3 1991,-4 4 0,4-9 0,-5 4 0</inkml:trace>
  <inkml:trace contextRef="#ctx0" brushRef="#br0" timeOffset="15570">2458 908 8401,'6'-5'481,"-2"-3"0,-1-1 0,-1 0 0,3 3-143,2 1 0,-3-3 0,3 4 0,3 1-330,0 2 1,2 1-1,-1 0-2057,1 0 1585,0 0 1,-1 4-1,1 1-1024,-1 2 1488,1 0 0,0 5 0,-1 0 0</inkml:trace>
  <inkml:trace contextRef="#ctx0" brushRef="#br0" timeOffset="15899">2563 1014 8401,'-8'8'-556,"0"-2"528,-1 0 0,2 3 1,1-2-1,-1 4 1402,1 0 0,2-3 1,-2 0-1,0 1-68,4 1 1,-3 2 0,1 0-650,1-1 0,2 1-649,1 0 40,0-6 0,1-1-146,3-5 0,3-1 0,4-3 0,1-4-815,0-2 0,3-3 1,2-1-1,1-2 258,3 2 1,-4 1 0,-2 1 0,-2 1 639,-1-1 1,-1 4 0,1 2-1,0 1 1349,-1 2 1,-4 3-780,-3 4 1,-3 4 0,-2 6 0,-2 2-127,-1-2 0,-4 0 0,3 0 0,0 2-906,0-2 0,-3-1-2588,4-1 1457,-5-1 1,8-3-2539,-3 0 3340,3-6 806,6 4 0,1-12 0,6 0 0</inkml:trace>
  <inkml:trace contextRef="#ctx0" brushRef="#br0" timeOffset="16166">2784 1144 8401,'0'12'422,"0"-4"564,0 0 1,4-7 0,1-1 0,1-7-450,3-3 0,2 1 0,0-1-467,1-3-61,5-7 1,-3 7 0,4-4-66,-1 1 96,4-2 0,-7-2 0,3 2 0,-3 0-137,-3 0 0,-6 3 0,1 0 162,-1 2 0,-6 7 0,-7 2 0,-2 4 442,-2 4 0,-1 3 1,0 8-1,-1 1-264,0 3 1,7-1-1,-3 2 1,4-2 36,3-1 1,2 3 0,1-5 0,1-1-1567,3-1 1,8-2 0,7-3-3421,3-5 3486,1 4 0,6-7 1220,2 0 0,3-10 0,0-9 0</inkml:trace>
  <inkml:trace contextRef="#ctx0" brushRef="#br0" timeOffset="17604">3216 1107 7718,'0'-6'0,"0"1"0</inkml:trace>
  <inkml:trace contextRef="#ctx0" brushRef="#br0" timeOffset="18317">3763 760 8401,'0'-18'-188,"0"2"1,0 3 1039,0 2 1,0-1 328,0 0 0,-1 6 0,-2 3-389,-1 6 0,-5 5 0,1 7 0,-2 6-254,-2 5 1,-3 1-1,-1 7 1,1 2-155,-2 0 0,-1 2 0,-4-2-852,2-1 376,-2 8 1,8-16 0,-4 8-1834,1-2 184,2-4 0,3-5-19,0-4 0,6-12 0,5-6 1760,7-11 0,7-13 0,10-8 0</inkml:trace>
  <inkml:trace contextRef="#ctx0" brushRef="#br0" timeOffset="18549">3763 699 8401,'4'-12'474,"0"0"420,-2 1 1,1 3 0,0 0 442,0-1 0,1 5-475,-4 4 0,0 5 0,0 8 0,0 4-287,0 6 1,-1 2 0,-3 5 0,-4 1-400,-2 3 0,2-5 0,0 9 1,-1-1-292,-1 0 1,0-1-1,1-2 1,1-3-672,-1-4 0,2-3 0,1-2 0,-1-2-3012,1-5 0,3-8 1028,-1-7 2770,3-10 0,6-9 0,2-4 0</inkml:trace>
  <inkml:trace contextRef="#ctx0" brushRef="#br0" timeOffset="18678">3636 1026 7318,'-12'0'324,"4"-4"4656,1 0-4241,-1 0 1,3 4 0,6 0-884,9 0 0,3 0 1,7 0-1,0-1-2403,2-3 1,2 3 2546,-1-3 0,6-3 0,0 1 0</inkml:trace>
  <inkml:trace contextRef="#ctx0" brushRef="#br0" timeOffset="18949">3949 876 6547,'-11'-10'1667,"-1"2"0,4 4 0,2 8 0,-1 5-810,1 6 0,2-1 0,-4 4 0,1 0-302,0 0 0,-2 2 0,5 2 0,2-2-134,0 0 1,2-5 0,0 3 151,0-1-84,0-6-82,0-1-406,5-9 0,-2 3 1,5-8-1,1-4-570,1-2 1,2-3-1,-1-1 1,1-3-1280,0-1 1,-4 2 0,-1-2 0,2 0-314,2 0 1,0 4 2160,1-2 0,0 3 0,-1 2 0</inkml:trace>
  <inkml:trace contextRef="#ctx0" brushRef="#br0" timeOffset="19228">4147 899 8297,'6'0'1926,"-1"0"1,-5 1-1,-1 3 1,-3 4-1104,-4 2 1,-2 6 0,-2 0 0,1 1-383,-1 0 0,4 4 1,0-3-1,1 1-330,0 1 0,-2-6 0,5 1 0,2-2-95,0-1 0,4-5 0,1-4-281,5-1 1,3-4 0,0-1 0,2-5-475,3-3 0,-6-4 0,4-2-507,1-1 919,-6 4 1,0-4-1,-5 3-1089,-2 0 1015,5-1 0,-6 5 0,3-1 1,-4 0-623,-4 1 1,1 3 0,-4 1-1586,-2 2 2608,-2 1 0,0 4 0,-1 0 0</inkml:trace>
  <inkml:trace contextRef="#ctx0" brushRef="#br0" timeOffset="19400">4300 944 11659,'6'5'2565,"0"2"0,-6 5-2205,0-1 0,0 2 0,0 1 0,0 2-796,0-2 0,0-1 1,0-1-1,0-1-1972,0 1 1,0-4 2407,0 0 0,5-6 0,1 3 0</inkml:trace>
  <inkml:trace contextRef="#ctx0" brushRef="#br0" timeOffset="19542">4369 770 8401,'-1'-8'1711,"-3"0"1,1 2-966,-5-2 0,7 3-1127,1 5 0,1 3 0,7 3 0,1 0-1353,2 3 1734,0 2 0,6 0 0,1 1 0</inkml:trace>
  <inkml:trace contextRef="#ctx0" brushRef="#br0" timeOffset="19884">4684 689 8401,'8'-1'613,"0"-3"1,-5 4 717,0 0 1,-3 2 0,-3 9-1,-4 3-387,1 3 0,-5 2 0,2 5 0,-4 0-438,-2 3 0,-1-1 1,3 5-1,-1 2-378,-2 0 0,5-2 1,3-2-1,0-3-386,2-4 1,1-7-342,5 1 200,0-8 1,1-5-312,3-6 1,-2-5 0,5-6 0,-2-2-77,-2 2 1,-2 0 0,-1-1 837,0 0 0,-1 1 0,-3 5 0,-4 2 544,-2 2 1,2 1 0,0 4 0,-1 1-96,-1 3 0,2-1 0,1 5-910,2 1 1,1 1 0,6 0 0,2-2-5971,3-4 6379,4-3 0,6 4 0,1 2 0</inkml:trace>
  <inkml:trace contextRef="#ctx0" brushRef="#br0" timeOffset="21315">5114 676 8113,'0'-11'1589,"0"4"0,0 7 0,0 8 0,-1 4-1229,-3 3 0,2-1 0,-5 6-1191,2 1 703,-4 1 0,4-3 0,-4-1 0,2 0 378,2 0 0,-4 0-250,1 2 0,3 2 0,0-4 0</inkml:trace>
  <inkml:trace contextRef="#ctx0" brushRef="#br0" timeOffset="22381">5372 736 8310,'0'-12'0,"0"0"21,0 1 1,0 3 563,0 0 1,0 4-239,0-4 1,-4 7 0,-1 1 782,-2 7 0,5 4 0,-3 6 652,-1 6-1462,5 1 0,-4 5 0,5-1-278,0 3-35,0 2 1,-4 2 0,0-1-219,2-3 0,0 3 266,2-3 0,0 2 0,0 1 208,0-3 1,0-1-264,0-3 0,0-7 0,0 2 0</inkml:trace>
  <inkml:trace contextRef="#ctx0" brushRef="#br0" timeOffset="23028">5582 923 8401,'0'-8'-1889,"0"0"1889,0-1 1433,0-1 430,0 4 108,0-5-1217,0 10 1,-2-4-332,-2 5 0,3 5 0,-3 4 1,2 4-34,-2 2 1,2 2 0,-3-2 0,1 1-138,0 3 1,-3-4 0,3 3-1,0 0-94,-1 0 1,3-3-1,-3 0 296,0-2-1005,4-1 0,-3-6 0,8-3 1,4-6-113,2-5 1,2-2 0,-1-3 0,1-1 230,0-2 0,3 1 1,1 3 624,-2 1-175,-1-1 1,-5 2-1,-1 2 497,2 4-21,-3 3 1,-1 6-1,-5 4 1,-2 4-1100,-1 2 0,0-3 0,-3-4 0,0 1-1579,4 1 2183,0-3 0,2 3 0,0-4 0</inkml:trace>
  <inkml:trace contextRef="#ctx0" brushRef="#br0" timeOffset="23285">5873 735 8401,'0'-12'2232,"0"5"0,-1 2-1460,-3 5 0,2 2 1,-2 1-1,2 5-1255,-2 3 0,3 0 1,-4 1-1,1 1-471,0 2 1,-1 0 0,2 3 953,-1-1 0,-5 3 0,3-2 0</inkml:trace>
  <inkml:trace contextRef="#ctx0" brushRef="#br0" timeOffset="24659">6106 910 8224,'8'-14'117,"-2"1"757,-1 3-169,4 1 1,-6 2-1,3 5-250,0 4 0,-4 9 0,-4 5 0,-4 3-289,0 1 0,-1 2 1,-2 2-1,2-1-25,-2 0 0,2-3 1,1-2-1,-1 0-85,1 0 0,2-4 0,-3 2-202,2-3-12,1-7 104,4 5 1,2-11 0,1-2-230,5-8 0,3-2 1,0-3-1,1 2 53,0 1 1,-1 0-1,1 1 1,-1 0 202,1 4 1,-4-2 0,0 5-3,1 1 1,-3 2-1,1 2 1,-2 3 414,-3 4 0,0 2 0,-2 2 0,0-1-65,0 1 0,0 0 0,0-1 824,0 1-254,0-5-455,-5 3-318,3-9 1,-2 4 0,8-6-184,4-3 1,-2-4 0,2-6 0,1-3-1114,2-1 0,0 3 0,1-3 1,0 1-1577,-1 3 2754,1-5 0,5 6 0,1-3 0</inkml:trace>
  <inkml:trace contextRef="#ctx0" brushRef="#br0" timeOffset="24852">6478 944 8618,'0'8'1085,"0"0"0,0 0 1,0 3-1,-2 1-198,-1 0 0,1-1 0,-3 1 0,0 1-909,-3 2 0,3-2 1,0 3-1,1-3-1606,0-2 1,-1-3-819,1 0 2446,3-5 0,1-9 0,6-7 0</inkml:trace>
  <inkml:trace contextRef="#ctx0" brushRef="#br0" timeOffset="25015">6489 793 8224,'0'-12'0,"0"1"0,0-1 471,0 0 1,0 4 0,0 1 0,2-1 420,2 1 0,-2 1 1,6 3-834,1 0 1,3-1 0,2 4 0,3 0-972,1 0 1,-3 4-1,3 1 1,1 1-64,-1 3 0,0-2 0,1 0 975,-3 3 0,2 0 0,0 2 0</inkml:trace>
  <inkml:trace contextRef="#ctx0" brushRef="#br0" timeOffset="25205">6584 909 8224,'-12'0'0,"2"2"526,2 2 1,-3-3 1964,4 3-2151,1 2 1,6-5 0,8 3 0,4-2-430,3-2 0,4-2 0,4 0 0,0-3 257,0-2 1,1-1 0,-1-2-3261,0 2 2212,1-2 0,-1 5 0,-1-4-561,-3 1 1441,3 0 0,-3-4 0,4 1 0</inkml:trace>
  <inkml:trace contextRef="#ctx0" brushRef="#br0" timeOffset="25682">6885 640 8224,'-7'0'961,"-1"0"-269,-1 0 1,-1 2 0,-1 2-1,1 5 180,-2 5 1,3 4 0,-8 5 0,2 2-273,-1 2 1,-3 3 0,3 5-1,2 0-355,1 0 0,1-2 0,2-2-1213,2-3 283,3-4 1,5-6 0,1-3-426,3-6 1,4-4-1,6-6 1,3-5 75,1-5 1,2-5 0,2-5 0,-2 2 1033,0-2 0,-5-1 0,3 0 0,1 0 0,-1-1 0,0 6 0,1-6 0,-2 1 0,0 0 0,-4-1 0,2 1 0,-3 2 157,-4 5 1,-3 6 2174,-5 1-1850,0 5 1,0 3 0,-1 8 0,-3 4 32,-4 3 1,-2 3 0,-2 6 1522,0-1-1489,1 0 0,-1 0 1,0 1-1,1-1-33,-1 0 1,4-3-1,2-2 1,-1-1-539,1-3 0,3 3 0,-1-2 115,3 0 1,2-8 0,3-3-538,4-2 1,2-8 0,3-3 0,2-4-602,0-2 1,5-1 0,-4 5 0,1-1 702,0 0 0,-1 5 0,-5 0 810,1 2 0,-2 2 0,-1 7 39,-1 4 0,-5 2 1,1 2-1,-3 1-372,-1 2-755,0-2 1,-4 4 0,0-5-1977,2 0 2596,0-1 0,-3 1 0,-1-1 0</inkml:trace>
  <inkml:trace contextRef="#ctx0" brushRef="#br0" timeOffset="26783">7457 1014 8468,'-11'0'334,"3"0"1,0 0 2195,-1 0-1496,4 0 1,1 0-966,8 0 1,2 0 0,6-1 0,0-2-877,-1-1 1,6-1 0,1 3 0,2-2 806,-1 1 0,1-8 0,3-2 0</inkml:trace>
  <inkml:trace contextRef="#ctx0" brushRef="#br0" timeOffset="27538">7899 875 8401,'7'0'3302,"3"0"1,-4 0-2960,6 0 1,-2-1 0,0-3-36,-3-4-235,1-2 0,4 1 1,-1-1-460,1-3 279,0-1 0,-2-2 0,-1 0-773,-1 2 575,-6-4 1,8 5 0,-7-2 159,0 2 0,-7 2 0,-4 4 1,-2 3 193,-2 2 1,-1 6 0,-2 3 0,-5 2 126,-2 4 0,3 1 0,1-1 0,0 1 80,0 2 0,3-1 0,0-3 0,3 1-52,4 2 0,2-4 0,3 3-393,-1 0 1,2-5-1,6-5 1,5-3 90,5-1 1,0 0-1,4 0-540,-1 0 416,-1-5 0,-1 3 0,1-6-62,-2-1 179,-1-2 1,-1 4-1,-1-1 199,1-1 1,-5 2-1,-2 1 239,0 1 0,-5 1 1,0 5 18,-7 3 1,-3 3 0,-2 5-1,1 3 115,-1 0 0,-1 6 1,-1-2-1,-2 5-39,2 3 1,-3-1 0,2 4 245,1-2-516,1 10 1,0-11 0,-2 8 72,0-2-197,-1 1 0,9-3 0,-1-1 128,-1-2-41,4 0 0,-5-5 1,7-1-152,0-3 8,2-2 1,1-5-156,0-1 0,1-4-168,3-3 0,-2-8 0,5-4 0,-1-2 46,1-2 0,1 0 0,2 1 0,-1-1-91,-1 0 0,-4 1 0,2-1 1,-1-1-156,-2-2 0,-2 4 0,-1-3 365,0 0 0,0 0 1,0 2 603,0 0-263,-5 1 0,2 3 0,-4 1 296,-2 2 1,-2 0 839,0 1 76,4 3-1071,2-4 0,6 1 0,3-1 1,5-2-922,5-2 1,6 0 0,6 0 0,2 1 27,2-1 0,-1-1 1,3-2-1,2 0 591,-2 1 0,-5-1 0,2 1 0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3:53.129"/>
    </inkml:context>
    <inkml:brush xml:id="br0">
      <inkml:brushProperty name="width" value="0.05976" units="cm"/>
      <inkml:brushProperty name="height" value="0.05976" units="cm"/>
    </inkml:brush>
  </inkml:definitions>
  <inkml:trace contextRef="#ctx0" brushRef="#br0">128 18 8401,'0'-7'4521,"0"-1"-3906,0 5 0,-1 3 1,-1 8-1,-4 4-263,0 3 1,-2 3 0,-3 7 0,-1 1-298,0 1 1,4 2 0,1-4 0,-2 4-788,-2 1 1,1-4-1,1-1-3235,1-4 2517,5 1 0,-2-5 1450,5 2 0,5-2 0,2-5 0</inkml:trace>
  <inkml:trace contextRef="#ctx0" brushRef="#br0" timeOffset="288">245 219 8401,'0'-7'1416,"-1"0"-756,-3 2 1,1 1-1,-3 5 84,1 3 1,-3-1 0,3 6-1,-1 3-338,1 2 0,-2 3 0,3-3 0,0 2-366,-1-2 0,3-1 0,-2-2-346,3 1 315,1 0 0,5-5 0,3 0 1,2-2-97,2-2 0,1-3 0,1-4 1,3-4-311,1-2 1,-4-2-1,2 0 1,-3 1 320,-1-1 0,-5 0 0,0 1 1,-2-1 6,-2 0 0,-2 5 0,-2 0 24,-3 2 0,-3 1 0,-4 4 0,-1 0-2227,0 0 1,1 1 2271,-1 3 0,0 3 0,1 4 0</inkml:trace>
  <inkml:trace contextRef="#ctx0" brushRef="#br0" timeOffset="639">455 219 9089,'1'-10'1146,"3"2"0,-3 2-49,3 2 1,1 4-590,-1 0 0,0 6 0,-4 9 0,0 0-132,0 0 1,-4 1 0,-1 0 870,-2-2-990,5-1 1,-7-1 0,5-1 0,1 1 205,2 0 0,1-5-622,0 1 0,1-7 1,3-1-406,4-6 0,4-4 0,2-2 1,3-1 1,1-2 1,-4 2 0,3-3 0,-2 4 406,1 5 1,-4-2 0,-5 5 875,2 1 1,-3 3-363,-2 4 1,-4 2 0,-3 6-938,-1 0 408,-5-1 0,8-3 0,-4 0-2963,-1 1 1614,5-4 1,-4 6 1518,5-4 0,0-2 0,0 1 0</inkml:trace>
  <inkml:trace contextRef="#ctx0" brushRef="#br0" timeOffset="1146">817 300 8938,'8'0'3183,"-1"0"1,1-1-2946,4-3 1,0 1-1,-1-4 1,1-3-156,-1 0 0,1-2 0,-2 1 0,0-1-190,-3 0 1,1 1-1,2-1 1,-2 1-79,-4-1 1,-4 0 272,-4 1 1,-2 4 0,-6 5 0,-1 4-8,-2 6 0,0-2 0,-3 2-143,1 1 60,-3 2 1,7 0 0,-3 1-1,3-1-73,2 1 0,3 0 1,1-1-56,2 1 1,3-2-1,5 0 49,5-3 0,3-4 0,2 1 0,1-4-73,1-4 1,5 1 0,-3-4-1,-1-1 82,1 1 0,-1 1 0,-5 3 477,1-1 0,-2 2 0,-2 6 212,-4 3 0,-3 5 0,-2 4 392,-3 3-729,-2 8 1,-10 0-1,-1 6 1,-1 2 247,-2 1 0,1-2 1,0 3-1,-2-3-461,-1-3 0,3-5 0,1 0 0,1-7-882,3-7 0,-3-2 1,1-6-1,2-3 249,1-3 0,1-9 1,1-6-1,-1-2-271,0-6 837,6 2 0,-4-10 0,3 3 0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3:50.829"/>
    </inkml:context>
    <inkml:brush xml:id="br0">
      <inkml:brushProperty name="width" value="0.05976" units="cm"/>
      <inkml:brushProperty name="height" value="0.05976" units="cm"/>
    </inkml:brush>
  </inkml:definitions>
  <inkml:trace contextRef="#ctx0" brushRef="#br0">94 98 8611,'0'-12'916,"0"0"-270,0 1 0,0-1 261,0 0 0,0 1 282,0-1-393,0 6-550,0 0 1,-1 8 0,-2 2-36,-1 3 0,-4 5 0,3 4 0,-1 3-205,-3 3 1,0 1 0,0 1-1,1-1 1,-1 0 0,2-3 0,1-2 1,1-1-158,2-3 0,2-1 0,1-2-413,0 1 1,1-4 0,3-2 140,4-1 1,3-6 0,4-7-307,0-2 604,1-7 0,-3 3 1,1-5-1,1-1-147,0 2 1,-2-4 0,-2 4 813,1 0-168,0 1 0,-5 5 0,1 2 589,1 2 1,-4 4-568,-1 8 0,-3 4 1,-2 6-1,-1 3-133,-2 1 1,-4-2-1,3 2 1,0-1-930,-1-3 1,3-1-1,3-2 1,0 1-5764,0 0 6428,0-1 0,0 1 0,0 0 0</inkml:trace>
  <inkml:trace contextRef="#ctx0" brushRef="#br0" timeOffset="351">419 86 8401,'7'-12'725,"-2"2"-408,0 2 1,-4-2 0,4 2 1451,1-2 1,-5 2-724,3 0 1,-3 4-932,-1-4 1,-1 10-1,-3-1 1,-4 4-123,-2 4 0,2-1 0,0 2 0,-1 3 48,-1 0 0,-2 0 1,2-1-1,1 0-438,1-1 0,5 1 0,0 0 0,0-1 339,-1 1 1,3-1 0,-3 1-1,3 0 160,1-1 1,0-3-1,1 0 1,2 1 21,0 1 1,5-2 0,-3-1 0,1-1 695,-1 1 1,-1-4-654,-4 5 0,-2-1 0,-2 2-929,-3-1 0,-4-6 0,0 3 0,-1-1-1931,0 0 0,5 0 2693,-1-4 0,0-5 0,-4-2 0</inkml:trace>
  <inkml:trace contextRef="#ctx0" brushRef="#br0" timeOffset="720">559 251 8401,'-12'0'696,"1"0"1,3 0 1171,0 0 1,6 1-1445,-2 3 0,4-2 1,4 0-1,3-3-402,4-3 0,4-5 0,2 1 0,0-2 64,0-2 1,0 0-1,-3 1 1,3-2-377,1-3 1,-4 3 0,0-2 0,-3 2 71,-4 1 0,-4 4 0,1 1 845,-3-2-429,-6 3 0,-2 1 0,-5 7 0,-3 0 287,0 2 1,-5 9 0,5 0 390,1 4-721,-5-3 1,10 7 0,-1-4 0,2-1-245,2 1 1,3 0-1,-1-3 1,4 2-1751,4-2 0,3-1 0,4-3 1839,1-2 0,5-3 0,1-5 0</inkml:trace>
  <inkml:trace contextRef="#ctx0" brushRef="#br0" timeOffset="1979">1200 321 8471,'-7'0'1820,"2"0"-1501,5 0-149,0-5 1,1 2-1,2-5 2,1-1-115,5-1 1,-4-2 0,4 1 0,-2-2 143,-2-3 1,3 3 0,-4-2-1,-2 2 23,-1 1 0,-1 0-12,0 1 1,-5 4 0,-3 3-137,-2 3 1,-5 2-1,-1 3 1,2 4 74,1 2 0,0 6 1,0 0-1,0-2-357,3-1 0,2 2 1,-1 0-175,1-5 310,5 2 0,-2-6 0,5 6 38,0-1 0,2-3 0,1-1-412,5-2 361,3-1 1,0-4-1,2-2 1,1 0-47,2-2 0,1-5 0,-3 2 0,2 0 24,-2-1 0,0 1 0,-1-2 1,0 3 336,-3 1 0,-1 1-26,3 4 1,-5 1-1,-4 3-126,-1 4 1,-2 2-1,0 2 1,0-1-4428,0 1 4347,0 0 0,0-1 0,0 1 0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3:46.043"/>
    </inkml:context>
    <inkml:brush xml:id="br0">
      <inkml:brushProperty name="width" value="0.05976" units="cm"/>
      <inkml:brushProperty name="height" value="0.05976" units="cm"/>
    </inkml:brush>
  </inkml:definitions>
  <inkml:trace contextRef="#ctx0" brushRef="#br0">53 296 8401,'-5'7'1166,"-3"-3"1,-2-3-741,-2-1 1,4 0 158,1 0-223,4 0 1,3-1 0,8-2 0,2-2-323,2-2 0,1 3 0,1-2 0,3-1-1679,1 1 1,-2 2 1638,3-4 0,0-5 0,5-5 0</inkml:trace>
  <inkml:trace contextRef="#ctx0" brushRef="#br0" timeOffset="350">670 52 8401,'0'-11'0,"0"-1"0,0 1 0,0 3 1076,0 0 1,-2 7 766,-1 1-906,-4 5 0,-5 12 1,-1 2 908,-2 3-1513,2 7 1,-5-5 0,4 5-771,-2-1 325,-5-3 1,8 7 0,-1-5-2043,5-1 1,0-1 508,5-2 1645,0-5 0,4 4 0,0-4 0</inkml:trace>
  <inkml:trace contextRef="#ctx0" brushRef="#br0" timeOffset="626">1077 109 10538,'-6'0'1879,"-4"0"1,8-2-2954,-2-1 0,4 1-2270,4-2 3344,-2 3 0,8 6 0,-4 2 0</inkml:trace>
  <inkml:trace contextRef="#ctx0" brushRef="#br0" timeOffset="735">1044 250 8401,'-8'3'3634,"0"1"-2700,5 0-934,-2-4 0,10 0 0,2 0 0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4:25.544"/>
    </inkml:context>
    <inkml:brush xml:id="br0">
      <inkml:brushProperty name="width" value="0.05976" units="cm"/>
      <inkml:brushProperty name="height" value="0.05976" units="cm"/>
    </inkml:brush>
  </inkml:definitions>
  <inkml:trace contextRef="#ctx0" brushRef="#br0">58 59 6319,'-11'0'0,"-1"0"37,0 0 0,6-1 0,1-2 1588,0-1 316,3 0-1583,-3 4 0,6 0 0,3 0 0,5 0-1113,6 0 1,-1-4 0,5-1-1,3 0-1112,4 0 1867,-1-4 0,8 2 0,-3-4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25:33.929"/>
    </inkml:context>
    <inkml:brush xml:id="br0">
      <inkml:brushProperty name="width" value="0.05987" units="cm"/>
      <inkml:brushProperty name="height" value="0.05987" units="cm"/>
    </inkml:brush>
  </inkml:definitions>
  <inkml:trace contextRef="#ctx0" brushRef="#br0">35 464 7899,'-8'17'475,"-3"0"-116,3-7 1,1-5-156,7-10 1,4-5 0,5-7 0,10 0-103,6 0 1,4-6 0,7-2 0,4-2-318,6-3 1,5-5 0,6-3 0,8-4-120,8-2 0,-1 1 334,8-3 0,-7-4 0,3 6 0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4:25.236"/>
    </inkml:context>
    <inkml:brush xml:id="br0">
      <inkml:brushProperty name="width" value="0.05976" units="cm"/>
      <inkml:brushProperty name="height" value="0.05976" units="cm"/>
    </inkml:brush>
  </inkml:definitions>
  <inkml:trace contextRef="#ctx0" brushRef="#br0">0 21 8401,'7'-5'0,"3"3"998,-2-2-428,-3-2 1,1 5 0,-3-2 116,1 6 0,4 3 0,-4 6 1,-2-1-144,-1 1 1,-1 1-1,0 3 1,0 2-157,0 0 1,0 4 0,0-4 0,-1 1-65,-3 1 0,3-6 0,-4 2 0,1-4-61,0 0 1,0-4 0,3-2-145,-3 0 1,3-4 0,-3-6-213,3-4 0,4-7 0,3-4-40,0-3 94,2-2 1,5 1-1,1 1-405,2 2 43,-1-2 1,-6 10 0,1-4-785,3 3 1,2 7 0,-4 2-663,1 2 1,0 4 0,-2 2 1846,-2 3 0,7 4 0,-2 0 0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4:24.969"/>
    </inkml:context>
    <inkml:brush xml:id="br0">
      <inkml:brushProperty name="width" value="0.05976" units="cm"/>
      <inkml:brushProperty name="height" value="0.05976" units="cm"/>
    </inkml:brush>
  </inkml:definitions>
  <inkml:trace contextRef="#ctx0" brushRef="#br0">70 46 8401,'7'-12'237,"2"5"1,-4-1 1400,2-1-1152,-5 4 0,3 1 0,-5 8 0,-1 3 22,-3 4 0,-2 2 0,-6 1 1,0 3-212,1 1 1,0-3-1,2 4 1,2-1-99,-2 0 1,2-4 0,1 2 0,0-3 126,4-2 0,1-3-173,1 0 0,1-6 0,3 2 1,3-4-198,4-4 1,0-2 0,1-7-1,0-1-112,-1-2 0,1-3 1,-2 2-1,-2 0-112,-4 0 1,1-2 0,-1 3 0,-1 2-223,-2 1 1,-1 5 0,-1 2 0,-2-1-3226,-1 1 369,-5 3 3346,8-2 0,1 5 0,6 0 0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4:05.262"/>
    </inkml:context>
    <inkml:brush xml:id="br0">
      <inkml:brushProperty name="width" value="0.05976" units="cm"/>
      <inkml:brushProperty name="height" value="0.05976" units="cm"/>
    </inkml:brush>
  </inkml:definitions>
  <inkml:trace contextRef="#ctx0" brushRef="#br0">112 81 8401,'4'-15'413,"1"-1"0,0 2 588,0 1 1,-1 5-121,-4 0-597,0 6 1,0-2 0,0 8 1203,0 4-1145,-5 7 1,2 3 0,-5 7-1,-1 2 12,-1 4 0,-2-1 1,2 0-1,1-1-404,1 1 0,0 1 0,-3 3 1,0-3-849,4-4 0,-2-2 0,5-2 0,0 0-3092,-1 1 3989,3-11 0,2-3 0,7-10 0</inkml:trace>
  <inkml:trace contextRef="#ctx0" brushRef="#br0" timeOffset="159">239 266 14836,'0'11'396,"-4"1"1,-1-2 0,0-1-1305,-1-1 1,1-1 0,3 2-805,-2-2 1712,0 1 0,-1-1 0,-2-2 0</inkml:trace>
  <inkml:trace contextRef="#ctx0" brushRef="#br0" timeOffset="304">263 33 8218,'7'11'-247,"3"1"0,-4 0 1</inkml:trace>
  <inkml:trace contextRef="#ctx0" brushRef="#br0" timeOffset="604">450 185 8753,'-6'-6'1054,"-1"2"0,0 2 1,-1 4-548,-1 2 0,3 2 0,-2 6-378,-1-1 0,3 1 0,-1 0 1,2-1-72,2 1 1,2 0 0,1-1 0,0 1 38,0 0 1,0-3 374,0 2-392,5-2 0,-2 8 0,3-5 891,-1-1-620,5-4 1,-9 3 0,3-2 0,-2 2 279,2 2 0,-3 0 1,3-1-413,-2 1 1,-6-4 0,-1-2-1,-2 1-735,-2-1 1,-1-3-1,-2 1 1,0-3-987,1-1 0,3-4 0,1-1 1,1-2-3206,0-2 4707,3-6 0,-2 2 0,5-4 0</inkml:trace>
  <inkml:trace contextRef="#ctx0" brushRef="#br0" timeOffset="755">472 325 8401,'8'0'548,"-2"-1"-21,-1-3 1,0 2 0,-1-3-212,4 0 0,2 4 1,2-4-1,0 1-277,-1 0 0,2-1 0,3 2 0,3-2-627,3-2 0,-2 5 1,-1-3-1,2 1-945,1 0 1,-4-4 1532,-2 4 0,2-10 0,0 1 0</inkml:trace>
  <inkml:trace contextRef="#ctx0" brushRef="#br0" timeOffset="902">775 58 8401,'-5'-7'811,"2"2"1,-5 7 223,-1 1 1,-1 5-1,-2 9 1,1 6-121,-1 7 1,0 5 0,1 3-1,-1 0-1093,0 0 1,2 0 0,2-2 0,3-1-660,0-5 837,4-5 0,-5-6 0,6-3 0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4:07.378"/>
    </inkml:context>
    <inkml:brush xml:id="br0">
      <inkml:brushProperty name="width" value="0.05976" units="cm"/>
      <inkml:brushProperty name="height" value="0.05976" units="cm"/>
    </inkml:brush>
  </inkml:definitions>
  <inkml:trace contextRef="#ctx0" brushRef="#br0">117 133 8262,'0'-11'640,"0"-1"1,-2 2 873,-1 2 1,0 3-870,-5 5 1,0 5-1,-3 3 1,-1 3-292,0 5 0,5-2 0,-1 6 0,-1 0-159,-1 2 0,2 0 0,1-2 0,2-3 115,3-1 0,0-3-323,2 3 0,5-8 0,3-4 0,4-4-213,3-4 1,-2-8-1,4-6 1,-1-1 13,-1-1 1,1 1-1,-5-5 1,1 2-72,0 3 1,-6-2-1,-2 6 1,-3-1-156,-1-1 1,-1 8 0,-3-1-1,-4 2-404,-2 2 1,-2 3-1,1-1-1222,-1 3 1334,6 1 1,2 0 0,8 0 729,3 0 0,1 0 0,3 0 0,1 0 0,3 0 0,-4-4 0,1 0-317,0 2 502,-1-5 0,1 6 1,-2-4 1614,-2-1-1093,2 5 1,-3-4 257,5 5 0,-5 0 0,0 1-220,-2 3 1,-1 3-1,-4 6 1,0 1-155,0 1 0,-1 2 0,-2-3 0,-1 3-127,2 1 1,-1-2 0,0 2 0,-2-1-144,-1-3 0,3-1 0,-1-1-275,3-1 0,1-3-754,0 0 517,0-6 0,1-2-1256,3-7 975,3-9 0,4 2 0,1-4-1115,0 1 1278,4-4 0,-3 7 0,4-4 0,-1 1 128,-1 3 0,1 2 0,-6 3 0,-1 3 453,-1 0 1,-4 3 0,2 4 201,-1 3 0,-2 2 0,-6 6 0,-2 0-124,-1-1 1,-2 5-1,-4-1 1,2-1-325,2-1 0,-1-1 0,5 0 0,2-1-1689,0 1 0,-1 0 0,-1-1-284,1 1 1,7-6 0,4-2 1946,2-2 0,2-2 0,-1 0 0,1 0 0,0 0 0,-1-4 0,0-1 0,-2-1 0,-1 1 0,-5 1 0,4 3 169,-2-3 0,0 3 801,-1-3 1,-1-1 0,3 0-102,-1-2 0,3 3 0,-3-2 0,0-1-501,1 1 0,3-2 0,-2-4 0,4 1-208,0-1 0,1 0 0,0 1-209,-1-1 66,1-5 0,-4 3 0,0-4-63,1 1 25,-4 2 0,0 3 82,-5 0 0,-5 7 0,-3 5 0,-2 7 233,-2 3 1,-3 7 0,-1 2 0,2 3-51,1 2 1,2-5 0,4-1-1,3 0-879,3 0 1,1-2 0,1 2 0,3-1-1600,3-3 0,9-5 0,3-2 2234,3-2 0,2-1 0,-1-4 0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4:02.004"/>
    </inkml:context>
    <inkml:brush xml:id="br0">
      <inkml:brushProperty name="width" value="0.05976" units="cm"/>
      <inkml:brushProperty name="height" value="0.05976" units="cm"/>
    </inkml:brush>
  </inkml:definitions>
  <inkml:trace contextRef="#ctx0" brushRef="#br0">0 313 9569,'8'0'1637,"0"0"-2084,0 0 1,8 0 0,4-2-1751,2-1 1216,6-4 981,2-5 0,10 1 0,2-1 0</inkml:trace>
  <inkml:trace contextRef="#ctx0" brushRef="#br0" timeOffset="988">584 128 7033,'-12'0'4446,"6"0"-3428,-5 0 1,9 0-740,-6 0 1,7 0-1,-1-1-349,5-3 0,6-1 0,-1-4 1,2 1 51,2-1 0,0-1 1,-1-2-1,1 0-159,-1 1 1,1 3 0,0 0 0,-1 0-58,1 2 0,0-3 1497,-1 5-232,-4 0-819,-7 9 0,-3 6 0,-5 5 0,-1 3 90,-1 1 0,-2 2 1,1 2 381,-1-1-519,0 0 1,5-3 0,-1-1 0,-1 0-359,-1 0 0,2-1 0,1-3-1790,2 5 1,1-7 0,4-2-1479,0 0 3461,0-6 0,-5-5 0,-1-7 0</inkml:trace>
  <inkml:trace contextRef="#ctx0" brushRef="#br0" timeOffset="1230">526 325 8512,'-6'7'1265,"1"-1"-939,-3-2 1,2-3-1,2 3 212,-4-2 1,3-1 992,1 3 1,4-3-1291,4 3 1,0-3 0,6-1-1930,3 0 1399,7 0 1,-6-4 0,5-1-1,2-1-37,1-3 326,1 4 0,1-11 0,-1 3 0</inkml:trace>
  <inkml:trace contextRef="#ctx0" brushRef="#br0" timeOffset="1475">1014 174 8401,'-8'0'5038,"0"0"-5151,6 0 0,-2 0 316,8 0 1,-2 0 0,6 0-204,1 0 0,2 5 0,0 2 0</inkml:trace>
  <inkml:trace contextRef="#ctx0" brushRef="#br0" timeOffset="1594">980 313 8171,'-12'6'1105,"6"-1"0,2-5 0,8 0-1289,4 0 184,2 0 0,7-5 0,1-1 0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4:53.712"/>
    </inkml:context>
    <inkml:brush xml:id="br0">
      <inkml:brushProperty name="width" value="0.05995" units="cm"/>
      <inkml:brushProperty name="height" value="0.05995" units="cm"/>
    </inkml:brush>
  </inkml:definitions>
  <inkml:trace contextRef="#ctx0" brushRef="#br0">190 381 9098,'-13'8'0,"0"-1"850,1-1 0,-1-1-600,0 0 0,5-4 1,1 5 403,1-1 1,3-3-391,7 2 1,8-7-1,6-3 1,2 1-570,2-1 0,-1-4 0,3 3 1,3-1-1295,0-1 1,0 1 0,-2-3 1598,1 2 0,5-8 0,1 3 0</inkml:trace>
  <inkml:trace contextRef="#ctx0" brushRef="#br0" timeOffset="648">875 292 8520,'9'4'1319,"-1"0"-845,-5 0 60,8-4 617,-9 0-785,4 0 1,-6-1 0,0-3-108,0-5 0,1-2 1,2-2-1,2 1-189,2-1 1,-4 0-1,3 0 1,-2 1-115,0-1 1,1 0 0,-5 1-127,0-1 0,-2 6 0,-2 3 0,-5 2 120,-2 2 0,-3 2 0,-1 2 1,-4 6-10,-1 5 1,-1 1-1,-3 4 40,3-2 21,3 4 1,1-6 0,1 4-166,5-2 118,-2-1 1,11-4-1,-6-1-3,3 1 1,6-6 0,8-3 0,3-2-27,5-2 1,-1-6 0,4-2-1,-1-5-7,1-4 1,-4 3 0,1-4 0,-2 1 131,2 0 0,-7 0 0,3 6 0,-3 1 1006,-3 1-892,-2 1 0,-6 2 0,-2 7 54,-1 11 1,-6 2-1,1 6 1,-2 1-43,-2 3 1,1 0 0,0 8 162,4-1-246,-9 5 0,11-4 0,-9 6 0,-1 2 53,2 2 0,0-7 0,1 1 1,1-7-73,-1-5 0,0-3 1,1 0-43,-1-4 0,0-10 1,1-8-136,-1-10 1,2-3-1,1-8 1,3 0-494,1-2 0,-3-6 1,5 1-1,1-1 275,2-1 1,2 4 0,4-2-1,3 2-1050,3 1 1,4 5 0,0 1-633,2 2 1796,6 1 1,-4 4-1,7 2 206,-1 3 0,6-4 0,2 5 0</inkml:trace>
  <inkml:trace contextRef="#ctx0" brushRef="#br0" timeOffset="849">1169 215 8520,'-13'0'592,"0"0"3172,0 0-2598,1 0-800,5 0 0,2 0-267,10 0 0,-3 0-2098,7 0 1999,-1 6 0,5 1 0,0 6 0</inkml:trace>
  <inkml:trace contextRef="#ctx0" brushRef="#br0" timeOffset="962">1105 419 8520,'-13'7'1372,"5"0"1,-1-4 1152,-1 1-2710,5 0 1,1-4 0,8 0 184,4 0 0,9-6 0,3-1 0</inkml:trace>
  <inkml:trace contextRef="#ctx0" brushRef="#br0" timeOffset="2305">1752 202 7958,'0'-13'68,"0"0"0,0 1 1374,0-1-1008,0 6 0,-2 4 0,-1 10-243,-1 6 1,-1 4 0,2 0 0,-3 4-58,-1 3 0,3 1 0,-3 1 0,0-1-232,0 0 1,0 1 0,-3-1 0,1-1-460,-1-3 0,3 2 0,0-6 1,2-2-1846,2 0 2053,1-8 0,4-13 0,2-11 349,5-6 0,2-8 0,-4-1 0,10-6 0,-3 0 0</inkml:trace>
  <inkml:trace contextRef="#ctx0" brushRef="#br0" timeOffset="2560">1752 115 7958,'0'-13'-6,"-2"-4"1,-1 0 0,-1 2 164,1 1 1,2 5 0,1 1 248,0-2 0,1 4 0,4 2-152,3 3 0,3 1 0,2 0 0,0 0-130,0 0 1,1 0-1,1 1 1,3 3-57,2 5 0,-4 2 0,1 2 0,-3 1 93,-1 3 0,-5 0 0,-1 5 345,-1 1-405,-2 9 0,-6-9 1,-2 9-1,-6-1 24,-5-3 0,-1 1 0,-3-2 0,-1 1-268,0 0 0,-1-8 0,-4 4 1,-1-3-245,1-1 1,4-9 0,1 0-1236,1-4 1,4-4 531,6-7 1,9-7 1087,9-6 0,8-6 0,3 3 0</inkml:trace>
  <inkml:trace contextRef="#ctx0" brushRef="#br0" timeOffset="2856">2006 279 7958,'7'0'195,"0"0"0,-4 1 717,1 4 1,0-3-520,-4 7 1,-4-5 0,-2 5-1,-1 0-135,-3 3 1,0-4-1,1 1 1,0 1-164,-1 1 1,3 2 0,0-1 0,1 1-158,4 0 1,0-1-40,2 1 1,6-6 0,2-3 0,4-2-22,0-2 1,2-2 0,2-2 0,1-6 21,-2-5 0,0-1 0,-3-4 0,-1 1-54,-2-1 0,1 4 0,-6-2 0,-1 1-163,-2 0 1,-1 0 0,-1 5 0,-3-1-38,-5 0 0,-2 6 0,-2 3-1786,0 2 2140,1 2 0,5 6 0,-5 1 0,5 6 0</inkml:trace>
  <inkml:trace contextRef="#ctx0" brushRef="#br0" timeOffset="21820">63 1041 7364,'-13'11'-221,"0"-2"0,5-4 1744,-1-5-647,1 0 1,1-1-814,3-3 0,4 2 1,5-3-1,6 0-483,5 1 0,7-2 1,-2 4-1,4-4 204,5-1 0,2 3 216,6-5 0,0 1 0,1-5 0</inkml:trace>
  <inkml:trace contextRef="#ctx0" brushRef="#br0" timeOffset="22166">1015 877 7936,'6'-21'-10,"1"1"1,1 0 0,-1 2-118,-1-1 0,2 3 1460,-3 3-707,5-6 1,-8 8 457,7-6-377,-6 12-12,2-12-565,-5 15 1,-5 2 0,-4 9 0,-4 3 98,-3 5 1,0 5 0,-4 6 0,1 3-36,-1 1 1,0-2-1,-1 4 1,3 1-113,-1 2 1,9-3 0,-2-3 0,2-2-199,3-1 1,1-4-1,6 5 1,1-7 18,4-5 0,2-7 1,7-3-1,3-1-1108,4-3 0,3-8 0,1-3 0,1-5 208,-1-4 1,-4 2 0,-1-6 996,-2-2 0,5 5 0,-15-6 0,9 4 0,-10-5 0</inkml:trace>
  <inkml:trace contextRef="#ctx0" brushRef="#br0" timeOffset="22450">1016 1016 7936,'-17'5'0,"0"4"164,2 2 0,3-4 0,1-1 1235,-3-1-165,-1-3-943,7 3 0,8-5 0,9-1 0,4-2-185,4-1 1,-2-6 0,6 3 0,2-2-330,1 1 0,-3 0 1,0-4-288,2 4 377,-5-4 1,2 10 0,-5-5-1,2 0 200,-1-1 1,-2 6 452,-1-3 0,-6 10 1,-3 3-1,-4 5-124,-4 4 0,-3 3 0,-8 5 0,0 2-165,-2 2 1,-1-2-1,2 3 1,-1-2-75,2 2 1,5-8 0,3 2 0,1-4-1832,3-5 1,2 0-1,2-4 1,4-3-1609,3-3 3282,9-10 0,3-7 0,5-8 0</inkml:trace>
  <inkml:trace contextRef="#ctx0" brushRef="#br0" timeOffset="22604">1537 914 7931,'-13'-2'4011,"0"-2"-4325,6 3-1509,2-5 0,10 6 1823,4 0 0,2 6 0,2 1 0</inkml:trace>
  <inkml:trace contextRef="#ctx0" brushRef="#br0" timeOffset="22708">1498 1117 7931,'-13'20'0,"6"-6"373,3-6 0,4-5 0,4 0-373,4-6 0,4-9 0,0-8 0</inkml:trace>
  <inkml:trace contextRef="#ctx0" brushRef="#br0" timeOffset="23912">2082 838 7977,'0'-17'-796,"0"0"1,0 1 2158,0 2 1,0 2 826,0-1-1750,0 6 0,-2 8 0,0 10 1,-4 8-238,-1 5 0,3-2 0,-3 9 1,0-1-102,0 0 0,-2 1 1,-2-3-1,1 3-557,1 1 0,1-3 0,-3 0 0,1-2-1030,1-1 0,7-5 0,-3-2-638,4 0 2123,1-8 0,0-11 0,0-7 0</inkml:trace>
  <inkml:trace contextRef="#ctx0" brushRef="#br0" timeOffset="24191">2082 801 7977,'-4'-26'397,"-2"2"-110,-1 3 1,4 7 0,-1 5 450,3 0 1,1 2-387,0-2 1,4 5-1,1-3 1,4 1-218,5 3 0,0 2 1,6 2-1,0 4-141,-1 3 1,3 0-1,1 4 1,0 2-20,-2 0 0,-8 6 0,2 1 338,1 3-197,-6 1 1,-4 2 0,-6 1 237,0 2-289,0 0 0,-6-1 0,-4 1 336,-6-2-411,-3-1 0,-8-2 0,-1 1 0,-3-1-311,-2 1 1,5-7 0,-2-3 0,4-5-1694,0-2 0,5-2 824,0 1 1,11-9 1189,1-12 0,18-5 0,5-8 0</inkml:trace>
  <inkml:trace contextRef="#ctx0" brushRef="#br0" timeOffset="24444">2412 938 7608,'7'0'928,"-3"2"1,-6 2-1,-4 4-435,-1 4 0,-2 0 0,-3 1 0,0 0-336,4 0 0,-2 1 0,6 1 111,1 2 0,3 0-326,4-4 1,5-6 0,6-4 0,4-6 1,0-6 1,-3-2-1,1-3 1,-3-2-250,-1-1 1,-2-1 0,-3 3 0,-3-2 213,-4 1 1,-1 2-1,-1 3-865,-4 2 708,-2-2 1,-10 10 0,-1-4 0,0 4 247,-1 1 0,2 0 0,5 0 0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5:13.573"/>
    </inkml:context>
    <inkml:brush xml:id="br0">
      <inkml:brushProperty name="width" value="0.05995" units="cm"/>
      <inkml:brushProperty name="height" value="0.05995" units="cm"/>
    </inkml:brush>
  </inkml:definitions>
  <inkml:trace contextRef="#ctx0" brushRef="#br0">39 61 8423,'0'-13'1117,"0"6"-206,0 1-452,0 6 0,0 2 1,0 2-385,0 3 1,0 3 0,0 1 0,0 3 111,0 0 1,-2 2-1,0-1 1,-3 2-103,3-1 0,-4-1 0,2 1-72,1 1 1,-3 0 0,2-4-87,1-1 7,2-5 1,2-3 0,2-8-130,1-4 1,6-5-1,-1-2-365,2-2 435,2-6 0,4 9 0,-1-3 52,0 3 9,-2 1 1,-1 1 0,0 0 293,-1 4-117,1-4 0,0 11 33,-1-3 1,-3 8 0,-2 5 0,-2 2 325,-2 2 1,-6 3 0,-1 3-1,0-1-445,-2 0 0,4 1 1,-6-4-1,1 2-1117,0-1 1,5-2-1304,-3-1 1,5-8 2392,5-5 0,7-5 0,8-8 0</inkml:trace>
  <inkml:trace contextRef="#ctx0" brushRef="#br0" timeOffset="370">344 213 8184,'-9'7'-156,"1"-3"0,4-2 3359,-5-2-2769,6 0 0,-1 0 0,10 0-336,6 0 0,1-4 0,4-2-243,-3-1 170,4-2 1,-2-3 0,4-1-226,-2 0-87,5 1 1,-9-1 0,3 0-283,-3 1 443,-1-7 1,-1 4-1,-1-5 1,-2 2 178,-5 2 1,-2 6 200,-2 2 0,-6 5 1,-3 0-1,-3 7 129,-5 9 1,3 0 0,-3 5 0,3 0-115,1 4 1,0-3 0,2 1-1,1 0 27,2 0 0,5-5 0,-1 2-891,2-3 13,2-1 0,6-5 1,2-1-1900,4-1 1881,0-2 0,7-4 1,2-1-1202,3-3 1605,1-3 0,1-6 1,-2-1 195,-3-3 0,8-3 0,-2-5 0</inkml:trace>
  <inkml:trace contextRef="#ctx0" brushRef="#br0" timeOffset="614">751 62 8071,'7'1'1046,"-3"3"1,-2-1 0,-2 6-749,0 1 0,-2 1 0,0 2 0,-3-1-41,3 1 1,-4 0-1,2-1 1,-1 1 260,0 0-198,3-1-247,-3-5 1,6-2-44,3-10 1,3-2 0,6-7 0,0-1-68,0-2 1,3-6-1,3 4 1,-1-1-170,0 3 1,1 3 0,-4 2 0,2 3-507,-1 0 1,-2 6 0,-1-1-555,-1 3 0,-3 6 1,-2 4 1265,-2 2 0,5 2 0,-3-1 0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5:08.167"/>
    </inkml:context>
    <inkml:brush xml:id="br0">
      <inkml:brushProperty name="width" value="0.05995" units="cm"/>
      <inkml:brushProperty name="height" value="0.05995" units="cm"/>
    </inkml:brush>
  </inkml:definitions>
  <inkml:trace contextRef="#ctx0" brushRef="#br0">128 74 7977,'0'-13'918,"0"1"-414,0-1 1,0 7-1,-2 6 1,-2 7-32,-4 5 0,-3 6 0,-2 4 0,0 5-364,0 3 1,5 1 0,-1-3 0,0 1 23,-3 0 0,4-1 0,1-2 0,1 3-884,3-1 0,2-9 0,1 7 0,0-4-1125,0-2 0,1-7 1876,4-9 0,7-3 0,8-1 0</inkml:trace>
  <inkml:trace contextRef="#ctx0" brushRef="#br0" timeOffset="180">331 249 9141,'-6'7'1267,"4"5"0,-7-4-943,-1 3 1,3 2-1,-1 0 1,-1-1-572,2 1 0,-3 0 0,5-1-1985,-2 1 1338,4 0 0,-3-5-1042,6 0 1936,0-5 0,6-8 0,1-9 0</inkml:trace>
  <inkml:trace contextRef="#ctx0" brushRef="#br0" timeOffset="327">318 97 7977,'-4'-12'-1571,"0"-1"1937,1 0 0,0 2 1,0 1 1737,-1 2-2191,0 5 0,4 3 0,1 8-478,4 4 0,0 0 0,5 1 0,-1 0-498,1-1 1063,1 1 0,2 0 0,-1-1 0</inkml:trace>
  <inkml:trace contextRef="#ctx0" brushRef="#br0" timeOffset="638">496 199 7977,'7'5'255,"0"-3"1038,-2 2-542,-4-3 0,3-1-458,-8 0 1,1 0-1,-5 0-19,-2 0 0,-1 2-284,-2 2 1,2-1-1,1 4-391,1-2 1,6 5 136,-1-1 1,3-2 0,1 1 98,0 2 1,1 1 262,3 2 1,2 0 0,4-2 0,-3-1 281,-1-2 0,-2-4 0,-3 3 27,3-1 0,-4 2-368,0-3 0,-5-1 1,-8-4-1,0 0-831,1 0 0,-1 0 1,0-1-478,1-4 0,5 2 1,2-5 1268,4-2 0,1-1 0,0-2 0</inkml:trace>
  <inkml:trace contextRef="#ctx0" brushRef="#br0" timeOffset="830">560 261 7177,'8'0'1292,"1"0"0,-5-1 1,4-2-1147,2-2 0,3-3 0,2 2-1011,2-1 468,6 5 1,-8-8 0,5 4 0,0-1-177,0-3 0,-1 3 0,3-1 0,-4-2 573,0-1 0,-8 2 0,3 1 0,-3-1 0,3-3 0</inkml:trace>
  <inkml:trace contextRef="#ctx0" brushRef="#br0" timeOffset="963">839 49 7977,'0'-13'110,"-1"4"0,-2 1 558,-1-2 0,-6 5 1,3 2-302,0 6 0,-5 5 0,5 7 1380,0 2-1424,-4 6 1,4-2 0,-4 7 0,1 2-646,1-2 0,1-1 1,-3-2-1,2 0-810,5 1 1,-2-5 1131,2 0 0,0 0 0,4 4 0</inkml:trace>
  <inkml:trace contextRef="#ctx0" brushRef="#br0" timeOffset="1563">1271 249 7977,'7'-5'170,"-3"-4"0,2-2 209,-2-2 1,0 5 2395,-4-1-2166,0 1 0,-1 2 0,-3 6-348,-5 7 1,-2 9-1,0 2 1,1 2-60,1 2 0,1-2 0,-3 0 0,1-1-135,1 1 0,6-3 0,-1 3-312,3-2 0,2-2 1,5-8 146,6-4 0,1-4 0,6-4 0,-3-4 15,1-4 1,2-5 0,-5-1 0,0 0 67,-3-1 0,-2-2 1,-1 3-1,-4 0-225,-2-1 0,-2 3 0,0 3 0,-2 0-181,-2 1 1,-3 3-1,-6 2 1,1 1-618,-1 4 1,0 0-1890,1 2 2927,5 6 0,1 1 0,6 6 0</inkml:trace>
  <inkml:trace contextRef="#ctx0" brushRef="#br0" timeOffset="2024">1588 200 8369,'0'-9'1344,"0"1"0,0 3-401,0-3 0,-1 7-642,-3 1 0,-2 5 0,-4 9 0,3 2-133,2 1 1,-4 4 0,3-3 0,1 0-141,-1 1 0,2-1 1,4-3-1,0 2-163,0-1 0,0-2 98,0-1 1,1-6 0,4-5-419,3-4 48,3 0 0,2-13 0,1 1-362,3-5 584,-3 4 0,9-9 1,-6 4-15,-2 1 95,5-5 0,-6 11 0,2-1 0,-5 4-19,-3 0 0,-3 5 1,2 2 391,-2 6 1,0 4-1,-7 7 1,-2 1 141,-5 2 1,2 6 0,0-4 0,0 2-203,0 0 1,4-5-1,-1 1 1,3-3 16,1-1 0,0-5-120,0 0 0,1-5 0,3 0 1,3-6-127,0-5 1,5-8 0,-4-2-734,4-2 563,0-1 1,1 0 0,-2 1-1340,-2 2 1156,2-4 1,-5 8 0,3-3-2081,0 3 1891,-1 1 1,-1 4 0,-1 2 561,0 2 0,1 1 0,6 4 0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5:01.808"/>
    </inkml:context>
    <inkml:brush xml:id="br0">
      <inkml:brushProperty name="width" value="0.05995" units="cm"/>
      <inkml:brushProperty name="height" value="0.05995" units="cm"/>
    </inkml:brush>
  </inkml:definitions>
  <inkml:trace contextRef="#ctx0" brushRef="#br0">89 204 7886,'0'-13'386,"0"5"-68,0-1 0,-4 5 255,0-4 0,0-1 605,4-4-197,0 6-881,-6 2 0,5 12 0,-5 4 0,2 6-66,-1 3 0,0-3 0,2 4-177,-1 1 119,-6 2 0,7 0 0,-4-1 0,0-3-10,0-2 0,4-1 1,-1-4-1,2-1-383,2 1 0,0-7 90,0-6 1,6-7-1,3-9 1,2-2 102,2-2 1,-1-1-1,1-4 1,1-1 156,3 1 0,-3-1 0,3 2 0,-3 3 119,-1 4 0,0 3 1,-1 1 325,1 1 1,-5 5-1,-1 4 26,-1 6 0,0 4 0,-3 7 1,1 1-22,-1 2 0,-2 4 0,-2-4-180,-4-1-205,4 4 1,-6-6 0,4 3 0,-3-2-151,-1 2 0,3-7 1,-3 3-1,0-2-965,0 0 0,4-2 0,-1-1-241,3 2 0,1-6 1358,0-4 0,0-5 0,0-8 0</inkml:trace>
  <inkml:trace contextRef="#ctx0" brushRef="#br0" timeOffset="285">395 190 7882,'7'0'743,"-1"6"0,-6-3-352,0 5 1,0-4 0,-2 5 73,-2 1 0,-1 1 0,-5 2-296,1-1 1,6 1-1,-1 0-121,3 0 0,2-1 19,3 1 0,-1-6 1,6-3-1,1-4-161,1-4 0,2 1 0,-1-5-126,1-2 185,0-7 0,-6 3 0,-2-3 65,1 3-9,-5-5 1,5 5 0,-6-3-271,0 3 190,-6 2 0,4-1 0,-7 2 0,1 1-574,1 1 0,-5 6-2886,4-1 3519,-3 3 0,3 1 0,3 0 0</inkml:trace>
  <inkml:trace contextRef="#ctx0" brushRef="#br0" timeOffset="482">585 204 8420,'-13'0'3067,"6"0"-2902,1 0 0,16 0 0,3 0-586,1 0 0,6-4 0,-1-2 0,3-1-462,-1-3 0,0 3 0,3-1 0,-2-2 883,0-2 0,-1 0 0,4-1 0</inkml:trace>
  <inkml:trace contextRef="#ctx0" brushRef="#br0" timeOffset="666">851 13 7882,'-12'-1'475,"-3"-2"-139,-1-1 0,1 0 0,-1 5 0,1 3 214,3 5 0,-2 6 1,-2 4-1,-1 0-41,2 4 1,1 2 0,1 4 0,2 0-295,2-1 0,3-1 1,6-1-1,0-2-519,0-3 1,7 0 0,6-7 0,7-4-403,4-3 0,3-3 1,1-4-1,2-1 211,-2-3 1,0-8 0,-1-6 494,-2-2 0,9-1 0,-7-4 0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5:24.627"/>
    </inkml:context>
    <inkml:brush xml:id="br0">
      <inkml:brushProperty name="width" value="0.05995" units="cm"/>
      <inkml:brushProperty name="height" value="0.05995" units="cm"/>
    </inkml:brush>
  </inkml:definitions>
  <inkml:trace contextRef="#ctx0" brushRef="#br0">122 39 7847,'0'-9'75,"0"1"494,0-2-283,0 4 1,-1 1 36,-4 5 0,4 10 0,-5 2 0,2 4-10,0 2 0,-6 2 0,3 5 0,-1 1-123,-1-1 0,2-4 0,-3 1 0,2-1-135,-2-2 1,3 1 0,0-4 0,1 1-182,3-2 1,0-5 52,-1-1 0,4-7 0,-1 1-428,4-6 346,6-4 1,0-5-1,6-3 1,4-1-171,1-6 1,-4 3 0,4-3-1,0 1 156,0 2 0,-1-1 1,4 4-1,-3-1 196,-2 2 1,-1 5 129,-4 1 1,-2 8 0,-2 1 0,-5 7 197,-3 4 1,-6 6 0,-4 2 0,-1-1-251,2 0 1,-4 4 0,5-6 0,-1 1-302,-1 2 1,5-5 0,-3 3 0,2-3 127,2-1 1,1-5-1,2 1-1826,0 0 1329,6-3 0,2 0 0,8-6-551,1 0 1116,5 0 0,-7-6 0,14-7 0,-2-6 0</inkml:trace>
  <inkml:trace contextRef="#ctx0" brushRef="#br0" timeOffset="407">517 242 7847,'-6'7'473,"5"0"1,-5-4 1120,0 1-824,5 1-466,-5-5 0,6-2-3,0-2-222,0-3 1,6-3 0,3-1 0,2-3-90,2-1 1,-1 0 0,1-1 0,0-1-214,-1 2 0,0-1 0,-3 1 1,-1-2-71,-3 1 1,1 7 0,-3 0 180,1-1 1,-6 5-1,-7 2 137,-7 6 0,1 8 1,-5 6-1,0 0 104,0 1 0,3-2 0,-2 5 247,0 1-352,2-3 0,5-1 1,0-5-1,4-1 103,4 1 1,-2-4 19,2-1 0,7-5 1,8 0-189,4-6 1,2 0-1,-3-4 1,2 0-255,1 0 1,0 3 0,-4-3 0,-1 1 98,1 3 0,0 2 0,-1 1 1,1 1 22,0 3 1,-5-1 0,-1 6 0,0-1-49,0-1 1,-4 4-1,3-3 1,-2 0-677,0 0 1,2-5 896,-2 1 0,3-2 0,6-2 0</inkml:trace>
  <inkml:trace contextRef="#ctx0" brushRef="#br0" timeOffset="923">847 52 7847,'0'-13'-749,"0"4"1,1 1 748,4-2 1069,-4 4 1,3 2 0,-7 8 0,-2 6-467,-2 6 1,0-1 0,-3 7-1,3-1-382,1-2 1,-2 5 0,2-4 0,0 0-33,1-3 1,1-3-1,4-1 1,0-1-276,0 1 0,0 0-352,0 0 1,1-6-1,3-5 72,5-4 0,-1-5 0,3-6 0,3 0 89,1 0 1,-1-4 0,-2 1 0,1 0-200,0 2 0,0 1 0,-1 2 413,1 2 0,0 0 843,-1 4-306,-5 1 288,-1 4-562,-6 6 1,0-3 0,-1 5 313,-4 2-217,4-4 0,-6 5-86,3-3 1,2 4-500,-2 0 1,4-5 70,4-2 1,3-4-1,6-1 31,0 0 0,-5-4 0,1 0 0,-1-1 64,-1 0 0,4 2 0,-2-4 389,2 1 0,-2 2 453,-1 4-551,-5 0 1,3 1 0,-6 4-96,0 3-67,0-2 1,0 5 0,0-3-1110,0 4 791,0-5 1,0 4-1,1-2-295,3 2 0,-2-3 606,2 1 0,9-1 0,1 5 0</inkml:trace>
  <inkml:trace contextRef="#ctx0" brushRef="#br0" timeOffset="1254">1178 294 7978,'-8'0'968,"-1"0"1,6-2-615,-1-2 1,8 1 0,5-4 0,2 0-209,2 0 0,1 3 0,2-4 1,2-2-128,2-2 1,-3 0 0,2-1 0,1 0-127,0 1 0,-5-3 0,2 0 0,-3-2-46,-1 2 1,-6-4 0,-3 2 333,-2 2 0,-4 2 0,-2 5 189,-4 3 0,-4 8 0,0 4 254,-1 4-447,-5-1 1,4 13-1,-2-6-353,6-2 148,-1 5 0,5-4 1,-4 3-1,3 1-525,2 0 0,0-5 1,5 2-1,0-2-563,0-3 1,6 1-1,3-2 1,3-2 1115,5-5 0,-3-3 0,3-1 0,3-5 0,0-2 0</inkml:trace>
  <inkml:trace contextRef="#ctx0" brushRef="#br0" timeOffset="1516">1621 102 7837,'7'-12'246,"-2"3"449,-5 1 0,-1 5 185,-3-1 1,1 2 0,-6 2-418,0 0 0,-3 0 1,1 2-1,1 1-395,2 1 0,3 1 0,-2 0-153,2 3 0,-4 3 0,5 2 0,1 0-44,2 0 0,1-1 0,1 1 0,2 1 277,1 3 1,2-3-1,-3 4 486,1 1-486,0-5 1,-4 6 0,2-5 442,2 2-393,-3 0 1,5-4 0,-8-2-960,-2-3 620,-3 4 1,-5-9 0,-3 4 0,-2-2 253,-4-2-113,-3-1 0,-7-2 0,-1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25:32.098"/>
    </inkml:context>
    <inkml:brush xml:id="br0">
      <inkml:brushProperty name="width" value="0.05987" units="cm"/>
      <inkml:brushProperty name="height" value="0.05987" units="cm"/>
    </inkml:brush>
  </inkml:definitions>
  <inkml:trace contextRef="#ctx0" brushRef="#br0">1 447 6780,'0'17'1222,"0"-6"-111,0 1 162,0-8-1031,0 3 1,0-14 0,2-5 0,3-3-159,7-2 0,11-8 0,7-4 1,8-5-424,8-6 0,11 2 0,6-6 1,6 0-351,5 0 1,-9 12-1,0-1 689,-10 7 0,8-5 0,-9 4 0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5:22.610"/>
    </inkml:context>
    <inkml:brush xml:id="br0">
      <inkml:brushProperty name="width" value="0.05995" units="cm"/>
      <inkml:brushProperty name="height" value="0.05995" units="cm"/>
    </inkml:brush>
  </inkml:definitions>
  <inkml:trace contextRef="#ctx0" brushRef="#br0">280 242 8083,'-13'0'800,"6"-2"-615,3-2 1,3 1 0,1-5-1,0-2-28,0-1 1,1-2 0,3 0-1,6-1-94,6-3 1,-2 2 0,3-5 0,-5 2-97,-3 2 1,1 2 0,-5 1 0,1 1-5,0-1 0,-2 4 0,-6 2-1,-2 2 0,-3 0 1,-6 5-1,-1 2 31,-3 2 0,2-1 0,-6 5 187,-2 2-158,5 7 1,-2-3 0,6 3-62,1-3 28,-2-1 1,9 0 0,-2-1 3,3 1 1,4 0-41,1 0 0,6-6 0,3-3 0,6-3-3,1-1 0,3-5 0,-4-4 0,2-2 73,-1-2 1,-2 5-1,-1-1 1,-1-1 295,1-1 1,-5 3-6,1-1 1,-6 8 0,1 1-112,-3 7 1,-2 10 0,-3 4 343,-5 3-364,4 7 0,-11 1 1,3 6 312,-1 1-385,-5 4 0,3-2 0,-5 4 0,-2 0 21,-1 1 0,3-10 1,0 2-1,0-4-173,1-5 0,0-1 0,5-11-182,-2-2 1,1-8-1,6-7 1,3-7-378,2-4 1,1-7-1,4-4 1,0-2-462,0-1 1,1-6 0,3-1 0,6-2 1060,6 0 0,-2 0 0,15-4 0,-2 0 0</inkml:trace>
  <inkml:trace contextRef="#ctx0" brushRef="#br0" timeOffset="283">457 139 7847,'0'-8'332,"0"-1"1,1 6-1,2-2 759,1-1 1,0 6-750,-4 0 1,0 6 0,0 8 0,0 1-176,0 2 0,-4 6 1,0-3-1,1 1-46,2 0 0,-4-1 0,1 1 55,1-4 36,2 3 1,0-6-137,-4 3-157,4-9 0,-3-2 0,7-8-137,1-2 1,6-4 0,-2-8 0,3-2-101,2-2 0,1-3 0,2-5 0,1-1-227,-2 0 0,-1 7 0,-1 2 0,0 2-358,-1 2 1,-3 8 0,-1 3 902,2 4 0,2 1 0,0 0 0,1 0 0</inkml:trace>
  <inkml:trace contextRef="#ctx0" brushRef="#br0" timeOffset="550">839 150 8450,'7'1'1571,"-4"2"-1103,-6 1 0,0 2 0,-6-2 0,-2 5-58,-4 2 0,1-3 1,-3 1-1,3 2-251,1 5 1,0-2 0,2 3 0,1-3-194,1-1 1,7-5-1,-3 0 1,4 2-151,1 2 1,1-5-408,4-3 444,2-3 0,5-1 0,1-1-339,0-3 377,0-3 0,-1-6 0,1 0 0,0 1-76,-1-1 0,1 0 1,-2 0-1,-1 1-246,-1-1 0,-7-1 0,3-2-394,-4-1 1,-1 1-1,0 3 825,0 0 0,0 6 0,0-4 0,0 4 0</inkml:trace>
  <inkml:trace contextRef="#ctx0" brushRef="#br0" timeOffset="857">978 151 12439,'0'13'164,"0"-1"1,0 2 0,0 2 0,-1 1-118,-3-2 0,2 1 0,-2-1 0,3 2 103,1-1 1,1-2-1,3-3-519,5-2 0,2-4 1,3-5-1,2-1-85,1-3 1,5-5 0,-1-6 0,3-4 180,2 0 1,-5 3-1,-1-1 587,-2 3-230,5 1 0,-9 2 977,3 3-686,-9 2 0,-2 7 0,-8 4-114,-2 3 1,-1 3 0,-5 2 0,3 0-906,1-1 0,-3 3 1,5 0-2694,1 2 3337,2 0 0,7-4 0,1-1 0</inkml:trace>
  <inkml:trace contextRef="#ctx0" brushRef="#br0" timeOffset="1307">1448 138 7847,'9'-13'69,"-1"1"1,-5 3 1370,1 1 0,-2 6-1079,-2 2 0,-5 10 0,0 9 0,-2 0-148,-3 4 1,3 1-1,-2 1 1,-1 2-103,-1 3 1,3-3 0,-1 4-456,-1 0 238,-1-5 0,3 7 0,-1-5 0,-1 2-454,-1-2 0,3-1 0,0-3-999,3-3 144,1 3 1054,-2-16 1,9-6 0,-2-16-1,5-6 259,4-7 1,-3 0-1,1-5 1,2-1 213,1 1 0,1-2 0,-2-3 0,-2 2 215,2 1 0,1 0 1,0-2-1,-1 0 116,-1 3 0,-1 6 0,5 0 0,0 6-19,-1 2 1,1 7 0,0 5 0,0 1-84,-1 3 1,1 3-1,-2 4-55,-2 5-157,2 2 1,-4 6 0,4 1 0,-2 2 49,-5 3 1,-3-3-1,-1 1 1,0 0-33,0-1 1,-5-1-1,-4-4 1,-2 0-396,-2 1 0,-1-9 0,-3 5 0,-2-2-750,-1-3 0,-4 0 0,4-4 998,0 1 0,-4-5 0,5-6 0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5:18.719"/>
    </inkml:context>
    <inkml:brush xml:id="br0">
      <inkml:brushProperty name="width" value="0.05995" units="cm"/>
      <inkml:brushProperty name="height" value="0.05995" units="cm"/>
    </inkml:brush>
  </inkml:definitions>
  <inkml:trace contextRef="#ctx0" brushRef="#br0">74 239 7870,'0'-13'365,"0"0"138,0 0 1,0 5 192,0-1 263,0 7-621,0-4 1,0 12 0,0 2 0,0 5-11,0 4 1,0 3 0,0 5 0,-2 0-145,-2 1 1,1-1 0,-4 1 0,0-1-120,0 0 0,0-4 1,-3-1-1,3-1 110,1-4 1,1-1-489,1-1 0,2-9 1,-1-7-182,6-8 0,4-10 1,7 0-433,3-3 689,-3-2 1,9 1 0,-5 1-60,2 3 222,1-3 1,-1 11-1,-3-1 1,-3 5 50,-1 4 1,-1 1 0,0 5-1,-4 3 563,-4 5 1,-2 3-1,-2 4 1,0 2-208,0 2 1,-2-3 0,0 3 0,-3-1-415,3 1 1,-4-4 0,0 1 0,1-3-899,-1-1 1,2-1 0,4 1-191,0 0 0,0-5-417,0 1 1422,5-7 1,2 3 0,6-10 163,0-3 0,11-9 0,3-3 0</inkml:trace>
  <inkml:trace contextRef="#ctx0" brushRef="#br0" timeOffset="269">492 327 7870,'7'0'702,"0"0"-230,-3 0 1,-4 0 0,2 2 145,-5 2 0,-7-1 0,1 5 1,-3 2-121,-5 2 0,3 0 0,-3 1 0,3 0-110,1-1 1,4 1-369,1 0 2,5-1 0,-2-3-76,5-1 0,5-5 0,5 1-371,6-2 239,-2-2 1,5-6-1,-3-2 1,1-4-82,-2 0 0,0-1 1,-4 0-1,-1 1 50,-2-1 0,-5 4 1,1 1-1,-2-2-211,-2-1 1,0-2 0,-2 2 0,-2 1-173,-5 1 1,-2 5-1,-1-3 1,-1 2-17,0 2 1,5-3 0,1 0 615,1-1 0,-4-1 0,3-5 0</inkml:trace>
  <inkml:trace contextRef="#ctx0" brushRef="#br0" timeOffset="415">480 289 7870,'7'2'1701,"-3"2"-1139,-2-3 1,-1 5 0,3-6-521,5 0 0,4 0 1,2 0-1,5 0-437,4 0 0,0-1 0,10-2 0,1-3-683,2-1 0,-2-3 1,0-5 1077,1-2 0,9-6 0,-6 3 0</inkml:trace>
  <inkml:trace contextRef="#ctx0" brushRef="#br0" timeOffset="563">898 35 7870,'-20'-11'688,"2"1"-178,0 2 0,4 5 0,-3 0 1,3 7 31,1 9 0,0 5 0,2 8 1,1 1-103,2 2 1,1-1-1,-2 5 1,3 1-361,1 2 0,3 1 1,-2 7-1,3-2-1784,1-1 0,0-8 0,0 3 1704,0-3 0,0-4 0,0-3 0</inkml:trace>
  <inkml:trace contextRef="#ctx0" brushRef="#br0" timeOffset="1324">1509 276 7847,'0'-13'543,"0"0"206,0 1 0,0 3-227,0 1 1,0 6 0,-2 2-251,-2 7 1,3 10 0,-5 4-1,2 5-61,0 3 0,-2 4 0,2 5 0,-5 0-120,-2 0 0,3 0 1,-1 0-1,-1 0-21,-1 1 0,2-6 0,1 0 1,0-4-148,0-5 0,1-4-38,3-7 1,3-7 0,-3-8-215,2-9 0,8-5 0,1-8 0,1-2-377,1-1 1,-1-4 0,5 1-1,0 0 335,-1-1 0,-3 3 0,-1-4 0,2-1 282,1 1 1,-2 6 0,-2 0 0,0 0-30,0 4 0,-4 5 0,3 0 0,-1 4 885,4 5 0,-2 2 0,1 6 419,2 0-953,1 0 0,2 0 1,0 0 584,-1 0-610,1 6 1,-2 1 0,-1 5 0,-3 1 33,-1 0 0,0-1 0,-4 1 0,3 1-78,-3 3 0,-2-3 0,-4 3 1,-4-3-266,-3-1 1,-2 0 0,-1-1-1,-2 0-500,-1-4 0,-1 2 0,2-6 0,-1-1-617,2-1 0,5-2 1,3-2 13,1-2 1204,2-3 0,10-12 0,1 0 0</inkml:trace>
  <inkml:trace contextRef="#ctx0" brushRef="#br0" timeOffset="1741">1801 262 7847,'7'-6'716,"0"3"264,-3-5 1,-2 7 0,2 1-480,-3 7 0,-2 4 0,-2 3 1,-3 2-258,-1 0 1,3 3-1,-3-4 1,0 2-16,0-1 1,4 2-1,-2-1 1,0-1 28,1-2 1,0-6-1,2-1-183,-2-1-221,3-2 104,-5-4 1,10-7-1,2-4-906,1-5 760,2-1 1,3 3 0,1-1 0,0-2-427,-1 1 1,1 2-1,0 1 1,1 1-515,3-1 0,-3 5 0,3 0 0,-2 1 1128,2 0 0,-3 5 0,5-3 0,-2 2 0,0-1 0,0 3 0,-5-3 0,1 2 0,0 6 0,-2 2-503,-3 1 0,2 2 2203,-6 3-1233,1-5 1,-5 5 0,0-4 1585,0 3-1598,0-4 0,0 5 1,-2-4 488,-2 4-690,3 0 0,-9 1 0,4 0-396,-1-1 0,3 1-4390,-5 0 1912,7-1 2620,-4-5 0,6-12 0,0-9 0</inkml:trace>
  <inkml:trace contextRef="#ctx0" brushRef="#br0" timeOffset="1899">2156 112 7874,'-13'-13'201,"0"0"1,5 2 0,1 1 0,0 3 1842,-1 1-1834,6 2 0,2 5 0,8 4 0,3 2-551,2 0 0,4 4 1,0-2-1,0 2-428,1 2 0,-4-1 0,3 1 0,-3 0 769,-1-1 0,5 7 0,2 0 0</inkml:trace>
  <inkml:trace contextRef="#ctx0" brushRef="#br0" timeOffset="2174">2258 326 7847,'-6'13'61,"-1"0"0,-1 0 300,-1-1 0,7-3 0,-4-1 134,0 2 0,4 0 0,-6 0 1,1-3 24,0-2 0,5 5 1,-4-3 1380,0 0-1755,5-1 0,-3-6 1,6-1-1,4-4-190,1-3 1,2-3 0,3-2 0,2 0-50,3 1 0,-1-1 1,4 2-1,-2 1-338,-3 1 1,0 5-1,-3-3 1,1 1 94,0 4 0,-1 0 1119,1 2-561,-6 6 0,-1 1 0,-6 7 314,0 3-387,0-3 0,-4 6 1,-2-5-1,0 2-1214,1-1 1,-4-2 0,5-1-3789,1-1 4853,2-5 0,1-1 0,0-6 0</inkml:trace>
  <inkml:trace contextRef="#ctx0" brushRef="#br0" timeOffset="2355">2474 377 8047,'-7'-5'392,"3"-4"0,2 2 1,2-1 155,0-2 1,0 3 0,2 0 0,2 0-435,4-1 0,5 4 0,3-3 0,2 2-418,2 2 0,1-3 0,4 0 1,1 1-259,-1-1 1,-4-2-1,0 2 1,1-1-928,-3-3 1489,5 4 0,-4-10 0,6 1 0</inkml:trace>
  <inkml:trace contextRef="#ctx0" brushRef="#br0" timeOffset="2532">2778 62 7847,'-7'-6'0,"-5"5"0,5-5 1395,0 0-1049,-4 5 1,5-3-1,-3 8 1,0 6 163,-1 5 1,-1 1 0,0 5-1,1 2-39,1 1 0,2 2 0,-1 3 0,2 0-592,0-1 0,5 1 1,-3-2-1,4 1-472,4 0 1,3-8-1,7 4 1,2-5-103,1-3 0,5-8 1,-2-3-1,1-4 695,0-1 0,1-11 0,3-3 0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5:30.132"/>
    </inkml:context>
    <inkml:brush xml:id="br0">
      <inkml:brushProperty name="width" value="0.05995" units="cm"/>
      <inkml:brushProperty name="height" value="0.05995" units="cm"/>
    </inkml:brush>
  </inkml:definitions>
  <inkml:trace contextRef="#ctx0" brushRef="#br0">108 89 7296,'0'-23'-95,"0"2"1237,0 1 0,0 6-989,0 5 1,0 8-1,0 1 574,0 7-533,0 12 0,-4 2 0,-1 6 0,0 1 37,-1-1 0,3 0 1,-6 2-1,0 1-5,1 2 1,-2-4 0,4-7-1,0 0-117,0 0 0,-3-4 0,4 1 0,0-3-312,-1-1 0,5-8 14,-4-6 0,10-8 0,4-8 0,3-5-187,2-5 1,1 1-1,2-6-254,1 2 495,6 1 0,-9 6 0,4-1 0,-4 0-62,-2 2 0,1 1 0,0 7 237,-1-1 0,-4 6 0,-1 5 0,-2 6 114,-3 6 0,-1 4 0,-2 2 0,0 1 73,0 3 0,-2 3 0,-1-2 0,-1 0-77,0 0 0,3-2 0,1-5 0,0 1 51,0 0 1,0-5-181,0 0 0,1-6 0,4 0 1,4-6-151,3-6 1,3-8 0,2-3-349,1-1 388,1-2 1,-1-4-1,1 0 1,1-1 13,0 1 0,0 4 1,-5 2-1,0 1 70,-3 4 0,-1 8 217,2 8 0,-5 8 1,-3 8-1,-5 6 117,-5 3 0,2 0 0,-5 7 0,1-4-90,-1 0 0,5-1 0,-1 0 0,2 1-587,2-1 0,0-6 0,0-3 1,0-2-1974,0-3 1,6 1 2320,3 0 0,9-7 0,4-1 0</inkml:trace>
  <inkml:trace contextRef="#ctx0" brushRef="#br0" timeOffset="425">805 267 7847,'0'-9'2537,"0"0"-2034,0-1 1,1 2 0,2-1-280,2-2-182,5-1 1,-2-2 0,5 1 0,1-1 108,0 0 1,-1-4 0,0 0-1,-3 1-222,-1 2 1,-6 2 0,2-1-182,-4 0 1,-2 7 0,-4 2 0,-4 5 269,-3 5 0,-6 4 0,-2 7 0,-1 4 32,-3 1 1,2 2 0,0 3 0,-1-2 64,2-1 0,1-2 1,8 2-65,3-5-159,-3-3 0,10-1-135,-3 0 162,4-7 1,7-1-1,5-6-283,5 0 252,0-6 1,9-1 0,-3-7-1,0 2 16,1 3 0,-6-2 0,1 7 0,-3 1 56,-1 1 0,-1 2 0,0 2 88,-4 2 0,1 5 0,-5 8 0,-2 1-562,-2-1 1,-1-2 0,0-1 0,0-1-1632,0 1 2145,0-6 0,13 4 0,2-5 0</inkml:trace>
  <inkml:trace contextRef="#ctx0" brushRef="#br0" timeOffset="759">1130 103 7847,'0'-14'390,"0"0"0,0 5 549,0 0 0,0 7-527,0 2 1,0 8 0,0 10 0,0 5-165,0 3 1,-4-3 0,-1-2 0,1 0 11,-2 0 0,4-4 0,-3 1 1,4-1-88,1 1 1,0-7-274,0 2 56,0-8 0,1 0-813,4-10 697,3-3 1,7-10-1,1-2 1,3 1-126,-3-1 1,4 0-1,-2 4 1,0-3 17,2 3 1,-5 5 0,4 3 492,-4 2 1,-3 3 0,-3 8-1,-4 4 50,-4 3 0,-1 2 0,0-1 0,0 3-88,0 2 1,0-3 0,0 3 0,0-3-3143,0-1 2954,0-6 0,0 10 0,0-3 0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5:32.201"/>
    </inkml:context>
    <inkml:brush xml:id="br0">
      <inkml:brushProperty name="width" value="0.05995" units="cm"/>
      <inkml:brushProperty name="height" value="0.05995" units="cm"/>
    </inkml:brush>
  </inkml:definitions>
  <inkml:trace contextRef="#ctx0" brushRef="#br0">82 193 6967,'8'-14'28,"-3"0"0,-4 5 1,1 0 877,2-1 1,-2-3-328,2 0 1,-2 7-372,-2 6 1,-5 6 0,-1 7 0,0 3-81,0 2 0,0-1 0,3 4 0,-3 0-17,-2 0 0,1-3 1,-3 4-1,4-3-58,0-2 0,3-2 1,-4-1-1,1 0 20,3-1 0,-3-4 1,1 0-200,2 2-131,1-5 0,2-1 0,2-10 0,1-4 72,2-3 1,7-6-1,0-2 1,5-1 56,-1-4 1,-1 6 0,-1-1-1,1 2-4,3 0 1,-7-1-1,3 7 1,-2 2 283,0 1 0,-3 5 397,0 0-434,-6 2 1,8 8 0,-7 4 219,-1 2-249,-1 1 0,-2 3 1,0 0-1,-2 2 9,-2-1 0,2-2 1,-2-1-1,2 0 55,2-1 1,0 1-151,0 0-79,0-7 0,2-7 0,2-9 0,5-5 1,4-4 0,5 2 0,0-7 0,0-1-186,2-2 0,-3 3 1,5 0-1,1 0 108,-2 2 0,-1 1 0,-6 8 249,-1 3-56,1 3 0,-6 8 540,-4 2-408,-2 4 1,-2 7-1,0 3 1,-2 5 151,-2 3 1,-2 1 0,-5-1-1,2-2-217,-2-1 0,5-2 1,0 2-1,2-5-778,-1-3 1,0-1 0,5 0-478,0-1 1,2-7 0,3-6 1150,4-7 0,9-5 0,3-2 0</inkml:trace>
  <inkml:trace contextRef="#ctx0" brushRef="#br0" timeOffset="280">737 123 7847,'0'-13'0,"0"-1"201,0 0 1,0 5-1,0 0 1028,0-1 0,0 5-802,0 5 0,0 6 0,0 9 0,-2 4-180,-2 3 0,2 4 0,-4 1 0,2 1-23,-1-1 1,1-4 0,4-2 0,0 0 40,0 1 0,0-6-4,0 2-202,0-2 1,6-9 0,3-2-80,3-4 1,8-7 0,-2-3 0,6-11-685,0-7 564,11 0 1,-12-11 0,7 4 0,-4 0-273,-3-4 1,-2 4 0,2 4 0,-5 6-1855,-3 5 1,-7 9 2265,-4 1 0,-2 0 0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5:35.571"/>
    </inkml:context>
    <inkml:brush xml:id="br0">
      <inkml:brushProperty name="width" value="0.05995" units="cm"/>
      <inkml:brushProperty name="height" value="0.05995" units="cm"/>
    </inkml:brush>
  </inkml:definitions>
  <inkml:trace contextRef="#ctx0" brushRef="#br0">28 527 8246,'-14'-6'845,"7"-2"1,1-1-612,6 0 1,6 4 0,3-2-1,5-1 21,4 1 1,5 4-1,7-3-3104,2 0 1319,6 4 1530,-9-10 0,10 4 0,-4-5 0</inkml:trace>
  <inkml:trace contextRef="#ctx0" brushRef="#br0" timeOffset="609">451 553 7847,'-1'8'-905,"-4"-4"2569,-4-2-947,3-2 0,2-2-256,8-2 1,4 2 0,5-4-1013,1 0 276,6 5 0,-3-10 1,4 5-1,0-2 275,0-2 0,2-2 0,4-2 0</inkml:trace>
  <inkml:trace contextRef="#ctx0" brushRef="#br0" timeOffset="1154">1148 130 7847,'6'-14'245,"3"1"0,-1-1 692,1 0-697,-6 7 0,3 4 0,-8 10 1,-2 8 125,-5 5 0,1 3 0,-1 6 0,-2 3-44,-1 4 1,-1-1-1,-1 1 87,0 2-281,1 2 0,-3 1 1,1 0 2,2 0 0,-7-2 59,11-3 1,-6-2 0,6-7-97,-4 0 0,6-10 0,2-3-101,4-2 0,1-8 1,0-4-61,0-7 1,1-5 0,4-3 0,4-4-312,3-3 1,6-4-1,2 0 1,0 2 197,-1 1 0,4 2 1,-3-2-1,0 3-92,-1 1 1,0 8 0,-6-1 440,1 4-115,0-2 1,-5 8 0,-2-1 0,-1 6 61,-3 6 0,-1 9 0,-2 4 658,0-1-578,-6 5 0,-2-5 1,-5 6-1,-1-1 8,0-3 0,5 1 0,0-6 0,0 0-989,1 2 0,2-5 0,6 4-445,0-4 0,2-8 1,2-2 141,5-4 0,8-2 1088,1-4 0,7-8 0,-4-9 0</inkml:trace>
  <inkml:trace contextRef="#ctx0" brushRef="#br0" timeOffset="1479">1366 622 7879,'-13'14'477,"4"-6"1190,0-4-847,5-2 0,0-2 1,7-2-590,2-2 1,7-4 0,0-4 0,5 1-221,-1 2 0,4 0 0,0-5 0,1-1 43,3-3 0,-4 3 0,0-3 1,-2 1-539,0-1 1,0 1-1,-4-6-98,0-1 455,-7 4 0,-1 1 353,-6 5-160,0 0 0,-6 7 0,-4 2 1,-7 5 62,-6 5 0,2 7 0,-2 8 0,0 1 69,2 3 1,0 2-1,6 1 1,-1 1 23,4-1 1,3-4 0,0-2 0,5-1-570,2-4 1,5-1 0,5-2 0,7-4-199,5-5 0,2-2 1,7-4-1,3-2 60,4-5 1,-1-4-1,2-2 1,1-3 484,1-5 0,-4-2 0,-2-3 0</inkml:trace>
  <inkml:trace contextRef="#ctx0" brushRef="#br0" timeOffset="1680">2036 171 7847,'6'-34'138,"0"9"1,4-6 641,-1 1 1,-6 6 195,2 5 1,-3 12-607,-2 7 1,-7 7 0,-2 12 0,-3 3-37,-1 4 0,-3 8 0,0 1 0,-4 1-162,-1 0 1,4-4 0,-1 5-937,3 1 537,-5 1 0,5-3 0,-3-1 0,2 2-609,3 2 0,1-5 1,1 5-1,3-4-140,2-5 976,2-7 0,-2-3 0,-2-7 0</inkml:trace>
  <inkml:trace contextRef="#ctx0" brushRef="#br0" timeOffset="1947">2187 458 7930,'-8'-6'2656,"4"-4"-1355,-4 4-1062,0 6 0,1 9 1,1 10-1,1 3-22,1 4 0,-7 3 0,3 1 0,-1 5-198,0 5 1,2-5 0,-4 7 0,2 1-307,-2-1 0,5-9 0,2 4 1,1-7-621,-2-2 0,4-3 1,-4-2 138,4-5 1,2-9 0,2-7 249,2-10 0,5-2 1,-2-13 517,-1-1 0,6-2 0,-6-7 0,7-2 0</inkml:trace>
  <inkml:trace contextRef="#ctx0" brushRef="#br0" timeOffset="2133">2186 581 7847,'0'-25'106,"1"6"0,2-8 0,2 1 316,-2 1 1,3 3-1,0 3 1,2 0 41,2 1 1,2 5-1,2 5 1,1 2-66,3 3 0,-2 1 0,3 2 0,0 2-153,-1 2 0,0 6 0,-4 6 0,-1 4 55,1 1 0,-7 2 1,-2 3-1,-3-2-132,-2-1 1,-2-7 0,-3 3-708,-4-4 252,-3 5 0,-7-10 1,-3 4-1,0-4-1780,-1-2 1,0 3 2065,-4-7 0,-1 7 0,1-4 0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5:34.873"/>
    </inkml:context>
    <inkml:brush xml:id="br0">
      <inkml:brushProperty name="width" value="0.05995" units="cm"/>
      <inkml:brushProperty name="height" value="0.05995" units="cm"/>
    </inkml:brush>
  </inkml:definitions>
  <inkml:trace contextRef="#ctx0" brushRef="#br0">67 117 7847,'0'-18'172,"0"0"285,0 1 1,0 2-156,0 1 0,0 1 857,0-1-913,0 7 0,0 7 0,0 9 0,0 4-91,0 5 1,0 4 0,0 5 0,0 2-36,0 3 0,-2-3 0,-1 2 0,-3-2-117,-1-1 0,2-1 0,-2-1 0,-1-2-45,0-1 0,5-7 1,-3 3 19,0-4 0,5-9 52,-4-6 1,5-8 0,5-10-1,4-5-162,3-3 0,3-2 1,2-3-1,3-1-78,1 2 1,-3-3-1,3 1 1,0 2 179,1 1 0,-6 7 0,1 4 1,-5 3 100,-3 1 1,-4 7 77,4 2 0,-6 11 0,2 6 0,-4 5 15,-1 0 1,-4 3 0,-3-1 0,1 1 24,0 0 0,-3-1 0,3-2 0,0 1-72,0-1 0,1-2 0,4-3 110,-4-3-257,4 4 0,1-13 0,9 0-161,3-8 0,6-9 1,1-1-1,-1 0-61,1-2 0,-2 5 0,4-3 0,-1 3 104,-3 1 1,-2 6 0,-1 4 202,-1 2 0,-4 8 1,-1 4 162,-2 2-181,-1 7 1,-5-2 0,-2 6-135,-2 1-102,-4 2 1,-1-3-1,1-2 1,1-1-779,-1-4 1,5-1-1,-1-1-1357,2 0 2334,2-7 0,6 6 0,2-6 0</inkml:trace>
  <inkml:trace contextRef="#ctx0" brushRef="#br0" timeOffset="377">681 132 7847,'-1'-18'8,"-2"0"164,-2 1 1,1 2 0,4 1 469,0 0 1,0 5-197,0 0 1,0 8-1,0 2-233,0 11 0,0 4 0,0 6 0,0 3-38,0 0 0,0 4 0,0 2 0,0 0-26,0 0 1,0-7-1,0-3 1,0 0-1,0 1 1,0-10-1,1 2-69,4-2 1,2-8 0,7-4 0,1-9 23,3-8 0,-1-5 0,4-9 0,-1-2-454,-3-2 1,-1 3 0,1-3-1,1 2-1033,-1 3 1,-6 5 0,-2 6 1382,1 3 0,3 0 0,0 8 0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6:02.551"/>
    </inkml:context>
    <inkml:brush xml:id="br0">
      <inkml:brushProperty name="width" value="0.06008" units="cm"/>
      <inkml:brushProperty name="height" value="0.06008" units="cm"/>
    </inkml:brush>
  </inkml:definitions>
  <inkml:trace contextRef="#ctx0" brushRef="#br0">258 206 8473,'8'-14'0,"-4"0"0,-2 1 787,-2-1 1,4 5 682,1 0-1063,-1 6 1,-10 3 0,-3 10 0,-3 7 211,-2 6 0,1-2 1,-1 3 247,0 5-704,-5-1 0,2 6 0,-4-3-471,1 1 275,2 0 1,0-1-1,-1 1-1073,3-1 0,2-3 683,5 0 0,-2-7 0,5-3 38,-1-3 0,4-6 385,-2 1 0,10-7 0,2 3 0</inkml:trace>
  <inkml:trace contextRef="#ctx0" brushRef="#br0" timeOffset="190">149 218 8284,'0'-13'391,"0"-1"276,0 0 1,0 5-1,0 0 607,0-1-1003,6 3 0,-3-5 0,6 5 0,2-2-144,1 0 1,8 4-1,1-3 1,3 2-179,3 3 1,-2 2 0,6 1 0,-2 0-712,-1 0 0,-3 0 1,-2 1 761,-5 4 0,4 2 0,-1 7 0</inkml:trace>
  <inkml:trace contextRef="#ctx0" brushRef="#br0" timeOffset="368">134 396 8284,'-13'0'938,"-1"0"1,5 0-540,0 0 0,12-2 0,1-1 1,8-3-361,7-1 1,-3 2-1,7-2 1,1-1-37,2 0 1,6 4 0,0-4-4,-2 2 0,-1-11 0,-2 2 0</inkml:trace>
  <inkml:trace contextRef="#ctx0" brushRef="#br0" timeOffset="551">517 327 8284,'-7'13'370,"-2"1"1,-3 0-1,-1-1 318,-1 1 0,2-5 0,1 0 0,4 2-55,0 1 0,-2-3 1,3-1-1,0-1-2268,0 1 0,2 1-2832,4 4 4467,0-5 0,6-2 0,1-6 0</inkml:trace>
  <inkml:trace contextRef="#ctx0" brushRef="#br0" timeOffset="726">586 151 8284,'0'-14'53,"0"1"1,0-1 933,0 0 1,-2 7 0,-1 1-306,-1 0 0,1 4 1,7-2-997,5 2 0,3 7 1,2-1-2124,0-1 1898,5 5 0,-2-5 1,4 4-1,1 0-1174,-1-4 1713,-4-2 0,8 5 0,-3 2 0</inkml:trace>
  <inkml:trace contextRef="#ctx0" brushRef="#br0" timeOffset="918">900 28 8284,'-12'-9'864,"1"1"-171,2 2 1,4 2-1,-4 4 1,-1 1 119,-2 4 1,-2 4 0,0 8 0,1 4-473,-1 5 0,-4-2 0,0 8 0,1-3-595,2-2 0,1 2 1,0 1-1,1 2-358,-1-2 0,6-4 0,4-2 0,2 1-1130,2-6 1,0-2 0,2-5 1741,2-3 0,4 4 0,6-6 0</inkml:trace>
  <inkml:trace contextRef="#ctx0" brushRef="#br0" timeOffset="1233">777 410 8284,'-6'9'2186,"-3"0"-1416,3-6 0,1 1-480,10-8 1,2 1 0,9-6 0,0-2-403,2-1 1,5-2 0,-3 1 0,0-1-97,-1 0 1,6-1 0,-4-2-1,0-1-14,-3 1 1,-3 1 0,-2-1-1,-3-1 356,-1 1 1,-6 7 181,2 0 1,-11 7-1,-6-1 1,-6 4 163,-4 4 1,4 6 0,-3 6-208,1 2-141,-4 7 0,9-9 1,-4 6-1,4-3-298,2-2 0,0 3 0,4-2 0,5-1-1167,2-2 1,2-1-1,2-2 1,2-3 114,5-5 0,8-2 1218,1-2 0,13 0 0,-2 0 0</inkml:trace>
  <inkml:trace contextRef="#ctx0" brushRef="#br0" timeOffset="1504">1255 218 8535,'8'-9'3486,"-4"0"-2548,-2 6 1,-4-3 0,-2 6-788,-6 0 0,3 0 1,-1 2-1,1 1-171,-1 1 0,4 7 1,-4-2-161,2 3 1,-3 2 0,4-1 0,2 1 37,2 0 0,-1-1 1,-1 1 1028,-1 0-605,-1-1 1,5 1 0,0 0 707,0-1-582,-6 1 0,3 0-278,-6-1-514,0 1 1,-5-1 0,0 0 0,1-3-612,-1-1 1,0 0 0,1 4 994,-1-4 0,-12 3 0,-3-5 0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5:57.195"/>
    </inkml:context>
    <inkml:brush xml:id="br0">
      <inkml:brushProperty name="width" value="0.06008" units="cm"/>
      <inkml:brushProperty name="height" value="0.06008" units="cm"/>
    </inkml:brush>
  </inkml:definitions>
  <inkml:trace contextRef="#ctx0" brushRef="#br0">35 419 8303,'-13'4'1789,"-1"1"-1553,6-1 1,10-4 0,10 0 0,6 0-95,3 0 1,2 0 0,5 0-1,-1-1-446,0-4 0,2-1 1,1-5-1,2 2-532,-1-1 1,-3-2 0,0-2 835,-1 0 0,-6-5 0,-1-3 0</inkml:trace>
  <inkml:trace contextRef="#ctx0" brushRef="#br0" timeOffset="203">378 132 7906,'-14'0'470,"0"0"-186,1 0 0,-1 4 0,0 2 0,1 3 138,-1 7 1,-4-1 0,0 8-1,1 2 42,2 6 1,1-1-1,0 6 1,1 1-193,-1-2 1,7 3-1,2-6 1,4-2-525,1-1 0,6-10 0,3-3 0,3-7 291,1-3 1,7-3-1,3-8-3693,3-4 1659,1-9 1995,0-3 0,1-13 0,-1-1 0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5:51.088"/>
    </inkml:context>
    <inkml:brush xml:id="br0">
      <inkml:brushProperty name="width" value="0.06008" units="cm"/>
      <inkml:brushProperty name="height" value="0.06008" units="cm"/>
    </inkml:brush>
  </inkml:definitions>
  <inkml:trace contextRef="#ctx0" brushRef="#br0">110 298 9257,'0'-8'1327,"0"2"-1089,0 6 0,-2 0 0,-1 2-21,-1 2 0,-2 5 0,3 8 0,-4 3-57,0 1 1,-1 0 0,-2 4-1,1-3-131,-2 3 0,3-4 1,1 0-1,1-1 276,3-3 0,-3-7-149,1-1 0,0-7 0,7-2-38,3-8 1,2-4 0,7-3 0,-1-3-891,1-5 0,1 2 0,2-2-1488,1-1 1753,6 4 1,-4-4 0,4 5-1219,-1 3 1452,0-6 0,0 10 273,0-6 0,-1 6 0,6-8 0</inkml:trace>
  <inkml:trace contextRef="#ctx0" brushRef="#br0" timeOffset="335">274 516 7976,'-14'6'1012,"0"-2"-585,1 5 0,4-5 354,-1 5-584,7-6 1,-1 3-1,8-6 1,6-1-55,2-4 0,7 2 1,3-6-1,0-1-402,1-3 0,0 0 0,4-2 0,1-2-258,-1-1 1,-4-1 0,-2 6 0,-1-2 337,-4-4 0,-1 4 1,-2-3-1,-4 3 388,-5 1 1,-4 2-1,-4 1 1,-5 4-149,-4 1 1,-6 1-1,-3 7 1,0 2 514,-1 5 0,5 8 0,-4 3 268,3 1-650,1-4 1,8 9-1,3-5-431,1 0 165,-5 5 1,10-11 0,-2 3-1512,6-3 1261,4-1 0,8-5 1,2-1-1,4-2-315,5-3 1,-5-8 636,11-4 0,0-9 0,9-3 0</inkml:trace>
  <inkml:trace contextRef="#ctx0" brushRef="#br0" timeOffset="837">793 216 7976,'7'-2'294,"-2"-2"1,-2 1 1274,1-6-680,-2 0 1,2 1-612,-8 4 0,1 10 0,-6 7 0,-2 8 34,-1 5 1,-2 5 0,1 4-1,-3 7-101,-2 5 1,1 3 0,-4 5 0,0 1-110,0 3 0,3-3 1,-4 2-1,3-5 19,2-3 0,6-17 1,4-2-338,1-8-705,1-5 0,5-12 0,0-6-85,0-8 1,6-10-1,3-5-862,3-3 1447,8-1 0,-5 0 0,3 0-433,-2-1 854,3-5 0,-3 4 0,0-3 0,-2 2 0,0-2 0,-8-3 0,7-6 0,-1-1 0,1-4 0,-1 7 0,-2-4 0,-2 4 102,-2 5 0,0 5 0,-3 7 0,2 3 820,-2 4 1,-2 2 1,-1-1 0,6 6-359,3 4 1,2 4 0,0 4 298,-2 6-721,0-4 0,0 7 1,0-1 337,2 5-326,-5 1 1,1 0 0,-4 2 186,2 1-199,-1 2 1,-4 0 0,-1 0 0,-2-1 16,-2 0 1,-5 2 0,1-6 0,-4-1-564,0-2 1,-1-1 0,1-2 0,-1-1-729,0-2 0,1-6 0,-1 1 36,0-2 1,7-8 0,2-3 1094,4-4 0,1-6 0,0-3 0</inkml:trace>
  <inkml:trace contextRef="#ctx0" brushRef="#br0" timeOffset="1120">1066 257 7976,'7'0'1659,"-1"1"-876,-6 4 1,0-2 0,-1 5 0,-2-1-252,-2 1 1,-5 1 0,0 5-404,-2-1 0,5 2 0,1 1 0,1-1 79,1-3 0,-1-2 1,7 4-464,2 0 0,4-7 0,7-2 1,2-4 65,1-1 0,1-6 0,-2-3 0,1-3 71,-1-2 0,-2-4 0,-3-1 0,-1-3 99,-2-2 0,-6 4 0,2 2 0,-4 1-196,-1-1 0,-6 8 0,-1-4 0,-3 3-798,1 4 0,0 1-1302,-4 6 2315,5 0 0,2 6 0,6 1 0</inkml:trace>
  <inkml:trace contextRef="#ctx0" brushRef="#br0" timeOffset="1399">1284 230 7976,'8'7'2222,"-2"1"-1659,-6-4 0,4-1 1,1 6-1,-2 2 0,0 3 0,0 2 0,2 4-353,-2 1 0,-2-2 0,-1 2 1,0 0-69,0 0 0,2-4 1,1 1-1,1-3 225,-1-1 1,0-2-235,2-3 1,-2-9 0,4-9 0,1-4-59,0-6 1,-1-2 0,4-5-140,-2 4 55,0-4 1,0 6 0,0-4-1149,2 1 906,-5 6 0,6-2 1,-3 6-1,3 3-560,2 1 1,0 6 0,-1-2 0,1 4-1754,0 1 1,-1 4 2563,1 1 0,0 5 0,-1-2 0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5:45.489"/>
    </inkml:context>
    <inkml:brush xml:id="br0">
      <inkml:brushProperty name="width" value="0.05995" units="cm"/>
      <inkml:brushProperty name="height" value="0.05995" units="cm"/>
    </inkml:brush>
  </inkml:definitions>
  <inkml:trace contextRef="#ctx0" brushRef="#br0">150 264 7847,'0'-14'478,"0"0"1,-1 2-233,-4 3 0,4 5 1,-4 8-63,4 5 0,-4 5 0,-1 4 0,0 5-34,0 3 1,-5 1 0,4 0-1,-2 1-141,0-1 1,0 2 0,-4-1-1,3 1 18,1-3 0,4-8 0,-4 1 1,0-4 21,1-2-148,2-5 1,6-8 0,2-11 0,2-5-81,5-7 1,4 0-1,0-3 1,2-3 12,4 1 0,-4 3 1,3 3 32,-3-3 79,-1 0 0,-1 3 0,1 4 82,0 3-37,-1 1 0,0 5 0,-3 2 145,-1 1 1,-6 9-1,2 9 59,-4 4 0,-2 9 0,-2-4 0,-3 2-89,-2-1 0,4-3 1,-4 2-1,0-1-9,1-4 1,4-1 0,-2-1-89,4 0 0,1-5-85,0 0 0,0-8 1,0-1-1,1-7-118,4-5 1,2-3 0,9-4 0,2-3 123,5-4 1,-2 0 0,2 2-470,1 1 427,-4 0 0,4 0 1,-4 4-1,-2 2 163,-3 5 1,2 7 161,-8 1 0,-3 5 0,-2 7 0,-2 7 112,-2 5 1,-6-2 0,-3 5 0,-3 1-83,-2 2 0,5-3 0,0-2 0,-2 0-324,-1 0 0,0-4 0,1 1 1,4-3-2083,1-1-90,1-6 1695,5-2 0,2-8 558,2-2 0,4-10 0,5-7 0</inkml:trace>
  <inkml:trace contextRef="#ctx0" brushRef="#br0" timeOffset="241">750 74 7847,'0'-13'0,"0"-1"533,0 0 1,0 1-107,0-1 1,0 8 0,-1 6 0,-4 9-56,-4 8 0,2 6 0,-3 9 1,-2 4-82,-4 3 1,-1 4 0,-4 1 190,1 1-492,2 1 0,0-10 0,-1-1 0,3 0-618,1 0 1,5-5 0,1 2 0,0-3-559,2-2 1,1-10-1,9-5 1186,6-4 0,0-10 0,11-5 0</inkml:trace>
  <inkml:trace contextRef="#ctx0" brushRef="#br0" timeOffset="481">902 236 7755,'-14'-6'-142,"5"5"1,0-4-1,-2 4 640,-1 1 1,-3 0-1,-2 1 1,-3 2 185,-1 2 1,-2 5-1,-2 1 1,0 4-475,3 3 1,0 2 0,0-3 0,3 3-96,4 1 1,3-5 0,3 3 0,4-4 58,4-2 1,2 1 0,4-2 0,4-3-735,3-4 1,8-4 0,3-1 0,2-1-357,3-4 0,-1-2 0,0-7 1,2 0-1065,3 1 1980,-9-1 0,15-6 0,-9-1 0</inkml:trace>
  <inkml:trace contextRef="#ctx0" brushRef="#br0" timeOffset="871">1187 46 7847,'2'-9'0,"1"0"711,1-2 1,1 4-147,-5-2 1,-5 12 0,-1 1 0,-1 8-171,-4 7 0,1-1 1,-1 8-1,2 2-115,-2 1 0,-2 2 0,-3-1 0,0 3-129,-1 2 1,9-3 0,-5 3-1,1 0-155,-1 0 1,4-9-1,2-1 1,1-3-352,3-6 1,1-5-76,2-2 1,0-12 0,0-2 0,2-5 199,2-4 1,-2 0 0,4-1 0,-2-1-289,1-3 0,-1 1 0,-4 5 76,0-1 368,0 0 0,-1 1 0,-4 0 351,-4 4-218,3-3 0,-6 9 1,3-4 661,-3 0-584,-2 3 0,1 5 0,-1 4 1,2 4 116,3 3 0,-2 2 0,5 0 0,0-1-126,0 1 1,1 0-1,5-1 1,0 1-617,0-1 1,6-3 0,5-3-1,4 1-821,3-1 0,2-4 0,-2 2 1309,5-4 0,3-13 0,1-3 0</inkml:trace>
  <inkml:trace contextRef="#ctx0" brushRef="#br0" timeOffset="1035">1324 304 5832,'-14'0'1394,"5"4"1,0 2-447,-2 2 1,-1 1 0,-1 5 0,-1-1-788,0 1 0,5 1 0,2 2 0,-1 1-569,0-1 0,5-2 0,-1-2 0,2 1-97,2 0 0,0-5 505,0 0 0,6-6 0,2 3 0</inkml:trace>
  <inkml:trace contextRef="#ctx0" brushRef="#br0" timeOffset="1204">1351 239 7847,'-1'-24'0,"-2"0"0,-2-2 342,2 2 0,2 4 0,2-1 0,2 1 237,2 3 0,5 7 0,-1 2 1,5 2-502,4 3 0,-6 1 0,5 4 0,0 3-71,-2 4 0,0 7 0,-1 4 1,-1 0-718,1 0 0,-2 2 1,-3-2-1,-3 0 710,0-1 0,2 0 0,6-6 0</inkml:trace>
  <inkml:trace contextRef="#ctx0" brushRef="#br0" timeOffset="1450">1543 318 7847,'-12'21'0,"2"-2"237,1-4 1,1-1 0,-3-1 0,2 2 285,-1 4 0,2-7 0,0 4 1,2 1 1,3-2 0,0 0 1,0-1 176,-1 0 1,-1-5-418,5 0 1,2-6-1,2 0-88,5-6 1,-1-5 0,1-5-253,2-1 39,7 0 0,-1 1 1,4-1-1,0 0-279,0 1 1,-4-1 0,1 2 0,-1 1-1008,1 2 0,-3 6 0,5-1 192,0 2 1,-10 2 1109,4 0 0,-3 6 0,2 2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25:12.153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251 115 7803,'9'-12'60,"0"0"0,-1 1 0,-1 0 273,-1 0 0,0 1-111,3-2 0,-1 5 0,-2 1 1104,0-1-491,0-1-581,-1 3 1,-1 2 0,-4 6 0,-2 4 171,-4 4 0,0 4 0,-7 6 1,1 3-143,-3 5 1,-3 3-1,-3 4 1,-2 2-132,-3 0 1,1 1 0,0 0-1,-3 1-309,0 1 0,4-1 1,2-4-1,2-3-1239,4-4 1,9-9-1,5-5-546,9-9 0,10-13 1941,10-11 0,0-8 0,3-9 0</inkml:trace>
  <inkml:trace contextRef="#ctx0" brushRef="#br0" timeOffset="612">642 43 7803,'0'-9'0,"0"0"410,0 0 775,0 4-1536,0 1 713,-4 4 0,2 4 1,-4 3 182,-1 4-448,-1 3 0,-1 8 1,-2 1 486,-1 3-452,0 4 0,-1 0 1,-1 5 40,1 1 1,-6 5 1,4-3 0,-6 4 1,6-3-106,-1 1 0,0-2 0,0-3 0,2-5-268,3-6 1,6-9-9,-4 2 1,6-10-125,0-4 1,3-7 0,3-8-1,3-2 160,2-3 0,1-2 0,2-2 0,2-2-243,1-3 0,-2 2 0,2 3 78,-2 2 284,0-5 1,-2 9-1,1-4 295,1 3-189,0 3 0,-3 5 0,-1 1 0,1 2 107,0 1 0,0 2 0,-1 5 336,-2 3 1,1 3-1,-4 2 1,-1 2-30,-1 1 1,-1 0 0,0 4 0,-1 1-312,-2 2 0,1-6 0,-3 3 0,0-1-381,0 0 1,-1 1 0,-3-2 0,0 0 169,0-1 1,3-6 0,1 1 0,-1-1-3800,1-3 1539,1-3 1693,4-3 620,0-5 0,8-7 0,2-2 0</inkml:trace>
  <inkml:trace contextRef="#ctx0" brushRef="#br0" timeOffset="955">766 326 7803,'0'-9'0,"0"0"1623,0 0-497,0 1-878,0 3 1,0 2 0,0 6 179,0 2-296,-4 3 1,1 5-1,-4 1 422,1 0-419,0 3 1,-3-4 0,0 5 0,1 0-51,2 0 1,-1-1 0,3-2-1,0-1-178,0-1 0,2-1 1,2-3 3,3 0 0,2-5 1,5-2-1,1-4-46,1-3 1,3-7-1,-2-3 1,-1-2 12,1-1 0,-1 4 0,-3-1-96,0-1 215,0-1 0,-4 0 0,-2 3-255,-2 2 169,-1-2 0,0 4 0,-1-1-769,-2 4 619,-2-1 0,-1 7 0,0-2-1557,-1 3 1346,3 0 1,-1 2-1,3 2 450,-1 1 0,0 1 0,3 3 0</inkml:trace>
  <inkml:trace contextRef="#ctx0" brushRef="#br0" timeOffset="1549">927 299 6769,'8'-6'-160,"-2"1"1,-2-1 1460,0 1 0,-3 0-731,2 2 1,-2 3-223,-1 0 1,0 4-1,0 6 1,0 0 1,0 2 0,-3 4 0,-1-1 0,-1 2-136,-2 0 1,2 1 0,0 0-1,0 0-142,0-1 1,2-2-1,-1-1 1,-1 0 125,0 0 0,3-6 1,-1 1-1418,2-2 285,1-3 783,0 0 1,4-8 0,2-3 0,2-2-36,0-3 1,1-4 0,1 1-537,2-2 543,-2 0 1,4-2-1,-3 0 1,1 0 51,2 3 1,-3 3 0,1-1 0,-2 1 407,-1 2 1,0 4-69,-1 1 0,-3 5 1,-2 1-1,-2 6 24,-1 5 1,-1-1 0,-1 3 0,-2 0-81,-1 2 1,2-3 0,-1 0-1,-1-1-55,0 1 1,3-4-188,-1 4 44,2-4 1,1 1-181,0-3 106,0-4 1,1 1-134,2-6 168,2-2 1,4-4 0,-1 1 0,2-2-144,2-2 0,-2 1 0,3-4 0,-1 0 13,-1 2 1,2 0 0,-2 4-1,1 0 389,-1 0 0,-2 3 1,-2 1-30,-1 1 0,-4 5 1,1 5-1,-3 3 144,0 3 0,-2-1 1,-2 4-1,-1 0 68,-2 2 1,-1 1-1,0-1 1,1-1-606,1-2 1,4-2 0,-2 2-1700,0-1 1083,3-1 1,-3-6 274,4-1 0,4-3 584,2 1 0,2-6 0,1-1 0</inkml:trace>
  <inkml:trace contextRef="#ctx0" brushRef="#br0" timeOffset="1895">1246 458 7995,'-5'9'1139,"-2"-3"-1031,4 0 1,0-3 425,3 3-363,0-4 1,1 2 0,2-4 0,3 0-17,2 0 0,2-3 0,1-1 0,2-1-174,0-2 1,-1-1 0,3-1 0,0 0-37,-1 0 0,2-2 0,-2-2 1,1 0-69,0 0 1,-4-3-1,1 3 1,-4-2 51,-2 0 0,-1 4 1,-3-1-1,0 2 169,-3 2 1,-3 3 0,-5 2 497,1 2-443,-5 1 0,-1 5 0,-4 2 824,0 4-716,5 5 1,-4-2 0,3 4 383,0-1-462,1 5 0,4-3 0,2 2 0,1-2-273,3 2 1,3-5-1,3 2 1,4-3-1069,3-1 1,5-4 0,5-5 0,2-2-1426,0-4 2583,2-3 0,3-9 0,-1-1 0</inkml:trace>
  <inkml:trace contextRef="#ctx0" brushRef="#br0" timeOffset="2149">1814 96 7786,'0'-9'1311,"-3"3"-634,0 0 1,-2 5 0,1 2 0,-2 7-207,-4 6 1,1 4-1,-4 3 1,0 3-168,-2 5 1,-1 0-1,-2 5 1,0 1-472,0-2 0,1 2 1,0 0-2221,2-2 1664,-2 3 0,7-12 723,-1 6 0,1-7 0,1-1 0</inkml:trace>
  <inkml:trace contextRef="#ctx0" brushRef="#br0" timeOffset="3589">2091 105 7786,'0'-9'-855,"0"0"1017,0 0 1,0 0-1,0 1 937,0-1 0,0 0-467,0 0 0,-1 4-464,-2 2 1,2 3-1,-3 3 1,0 4 77,-2 4 1,1 3 0,-1 4-35,-1 3-156,-1 6 1,-2 1 0,0 5-1,-3 1 18,-1 4 0,2-2 1,-3 3-27,0-3-66,2 4 1,-3-7 0,3 1 0,0-4-14,0-5 1,2-4 0,3-1-65,2-4 1,2-9 0,4-7-36,0-5 1,1-3-1,1-3 1,3-3-74,3-3 0,-3 1 0,5-4 0,1 0 61,-1-1 0,1 2 1,0-1-1,1 1 120,-1 1 0,-1 3 0,1 2 44,1 0-23,0-3 0,-3 7 0,0 0 333,0 5-229,-1 3 1,-2 1-1,0 1 461,1 2-427,-3 2 1,0 8-1,-3 1 383,2 0-474,-2 2 0,3-2 0,-5 4 0,-1 0 29,-1-1 0,-4 1 1,1-1-1,-2-1-334,-1-1 1,1-1 0,-1 2-1,-1-2-491,-2-2 0,5-4 0,-2 3 0,2-3-191,2-3 0,1-4 0,4-1 941,0-5 0,8-10 0,2-4 0</inkml:trace>
  <inkml:trace contextRef="#ctx0" brushRef="#br0" timeOffset="3773">2205 370 7786,'5'4'1107,"-1"-2"-627,-4 4 0,0 0 1,0 3-1,0 0-102,0 0 1,-3 1 0,-1 1 0,0 0-388,0 0 1,-2 0 0,3 0 0,0 1-800,-1-1 0,3 0 0,-1-1-2576,1 2 3384,1 0 0,3-11 0,2-2 0</inkml:trace>
  <inkml:trace contextRef="#ctx0" brushRef="#br0" timeOffset="3954">2258 236 7786,'4'-18'53,"-3"2"0,2 1 158,-2 3 1,-1 5 857,0 1 0,1 4-990,2-1 1,2 3 0,4 3-445,0 3 1,0 2-1,0 1 1,0 0-156,0 0 1,-1 1 0,0 0 519,-2 2 0,2 4 0,-3-2 0</inkml:trace>
  <inkml:trace contextRef="#ctx0" brushRef="#br0" timeOffset="4345">2437 325 7786,'9'0'636,"-1"-1"1,-1-1-326,-1-1-217,-4 0 0,6 2 805,-3-2-420,-1 2 1,1-3-77,-2 4 1,-1 0-301,4 0 1,-4 1 0,0 1-140,-4 1 1,-3 4 0,-4-2-1,0 1-122,1 0 1,-2 0 0,-1 3 0,-1 0 13,1-1 0,1 0 0,1-1 1,1-1-6,-1 1 1,1 1-1,2 1-22,3 0 136,-2 0 1,4-3 0,-2-1-1,3 2-29,3 1 1,0-2 0,5-1 320,2-1-196,1 3 0,-3-5 1,1 4-1,0 0 69,0-1 1,0 2 0,-1-3-1,-2 0 188,-3 3 1,-2 1 0,-1 1 0,-1-1-318,-2-2 1,-3 2 0,-5-2 0,-2 2-21,-1 1 0,1-4 0,-3-3 1,2-1 37,1-1 0,1 0 0,4-1-3592,2-1 3573,3-7 0,6-5 0,2-4 0</inkml:trace>
  <inkml:trace contextRef="#ctx0" brushRef="#br0" timeOffset="4581">2801 124 7786,'9'-14'642,"0"2"1,-3 5 37,0 1 30,-4 4 1,-1 3-1,-5 8 610,-1 5-1057,-5 3 1,-1 4 0,-3 3 709,2 2-821,-4 4 1,2 0-1,-4 4-516,0-1 1,-2 6 107,-1-7 0,0 7 0,3-5-988,1 3 0,3-9 1244,2 5 0,2-10 0,1 2 0</inkml:trace>
  <inkml:trace contextRef="#ctx0" brushRef="#br0" timeOffset="5437">3156 177 7786,'4'-17'0,"-3"5"0,2-4 0,-2 1 70,-1 1 0,1 5 0,1-2 977,1 0 1,0 1-323,-3 1 0,-1 4-605,-2 2 0,2 3 1,-3 3-1,1 4-32,0 4 1,-3 0 0,3 6-1,-2 3 114,-2 2 0,-2 1 0,-2 4-255,-1 0-16,-4 3 0,5-1 1,-2 3-1,-1 1-6,0-2 1,0 4 0,-2-4-1,3-2-42,0-2 0,1-6 0,4-2 0,2-3-57,3-4 0,3-7-19,3-5 1,2-5 0,3-7 0,0-3-29,1-1 0,-2-2 1,4 0-1,0 0 24,1 0 1,-1 1-1,3-1 1,-1 1 120,-2 2 1,-1 0 0,0 3 0,1 1-149,0 1 1,-3 2 570,4 2-191,-2 2 1,-5 5-1,0 2 1,0 4 166,0 4 0,-3 0 0,1 4 0,-2 0 29,-1 2 0,0 0 0,0-1 0,-1-1-179,-2 0 0,-2-1 0,-4 0 1,1-1-169,-1-2 1,-3-1 0,-1-2 0,0 1-429,0 0 0,-1-4 0,2-2 0,0-2-455,-1-1 0,6 0 1,-2 0-893,1 0 1583,4-4 1,0-1-1,5-4 187,2 0 0,2 1 0,4-1 0</inkml:trace>
  <inkml:trace contextRef="#ctx0" brushRef="#br0" timeOffset="5644">3342 370 7786,'5'0'1113,"-1"1"0,-5 2-251,-2 3 0,1 2 0,-4 2-585,-1 2-230,-1-2 1,-1 4 0,0-3-1,1 3-47,-1 0 0,0 3 0,0-3 0,1-1-854,2-1 1,-2 1 0,3-1 0,0-1-2495,2-1 3348,2-5 0,1-1 0,0-4 0</inkml:trace>
  <inkml:trace contextRef="#ctx0" brushRef="#br0" timeOffset="5839">3387 255 7786,'4'-18'-448,"-3"3"1,2 2 0,-2 0 1737,-1 2 1,1 5-936,2 3 1,2-1-1,4 1 1,0 1-209,0 1 0,3 1 0,0 1 0,2 1-107,2 1 0,-2 4 0,0-1 0,-1 2-1088,1 1 1,-3 0-1,1-1 1048,-2 1 0,-1 4 0,0 1 0</inkml:trace>
  <inkml:trace contextRef="#ctx0" brushRef="#br0" timeOffset="6170">3538 370 7786,'-9'4'164,"4"1"0,-1 4 0,-1 0 221,-1 0 0,2 0 0,0 0 0,-1 0-38,-1-1 1,2 2 0,0 1 0,0 1-45,1-1 1,-2 0-1,2 0-74,0 0 1,1 1-520,4-3 0,1-5-36,2-4 0,2-4 0,4-5-523,-1 0 654,5-3 1,-2 1 0,3-3-536,-1 1 561,3-3 0,-4 5 0,4-2 0,-2 0 1,-1 2 0,2 2 0,-4 2 0,0 2 61,-1 1 1,-4 1-1,-1 5 135,-1 4 0,-1 1 0,-4 8 0,-2 1 944,-3 0 1,1 2-1,-1 0 1,-1 0-505,-1 0 0,0-4 0,0 1 1,1 0-2871,1-1 0,3 0 2402,-3-3 0,0-1 0,-3 3 0</inkml:trace>
  <inkml:trace contextRef="#ctx0" brushRef="#br0" timeOffset="7288">4036 87 7786,'1'-9'54,"1"0"1,1 1 750,-1-1-640,-1 4 1,-2 1 0,-1 6 0,-3 4 664,-3 6 0,0 4 1,-7 6 292,-1 5-917,0 3 0,-3 5 1,-2 1-124,-3 4 1,2 3 25,-2-4 0,1 4-915,0-4 703,-3 5 1,11-12 0,1 3 0,5-4-409,4-4 0,5-7 1,2-3-1,6-4 511,5-5 0,2-3 0,3-5 0</inkml:trace>
  <inkml:trace contextRef="#ctx0" brushRef="#br0" timeOffset="7789">4106 316 7993,'5'-14'0,"-2"2"943,-2 3 1,2 0-780,0 0-51,-1 4 1,-2 2 0,-2 6 171,-1 3 0,-4 6 1,1 2-1,-2 3-148,-1 1 0,0 4 0,0 0 0,0 2 3,0 0 0,0-1 1,-2 1-1,-1 0-84,1 1 1,1-6 0,2 0 0,1-2-104,1-4 0,4-3 1,0-3-36,1-4 0,2-4 1,1-9-1,5-2-30,4-6 1,0-1 0,4-5 0,1 0 88,0-2 1,2 2-1,-1 2 15,-2 0 11,6-3 1,-9 6 0,7-3-1,-1 2-55,-2 3 0,-4 9 0,2 0-389,-1 3 1,-1 2 0,-4 4 141,-2 2 0,2 3 0,-3 4 0,1 2-281,-1-1 0,-3-1 0,1-1 580,-2 0 0,3 4 0,1 0 0</inkml:trace>
  <inkml:trace contextRef="#ctx0" brushRef="#br0" timeOffset="8176">4257 487 7784,'-4'9'0,"2"-3"0,-4 0 210,-1 1 0,2-4 1,0 1 1454,1 0-1237,1-3 0,8 3-225,4-4-335,0-4 0,5 2 0,-2-4 0,2 0-66,3-2 1,1-2-1,-1-1 1,-2-1 29,0 1 0,0 0 1,3 1-1,-1-3-14,-3-1 1,0 2 0,-4-2 0,0 1 209,-2 3 1,-5-1 0,-1 0 173,-4-1 1,-4 4-1,-6 5 1,-2 2 64,0 1 1,-2 4 0,1 2 0,-2 3 134,-1 3 0,1-1 1,0 3-1,1 2-62,1 1 0,6 2 1,-1 0-285,3 2-50,-3 0 1,9-3 0,-1-2-806,4-1 644,3-2 0,6-4 1,2-1-1,1-2-345,2-3 1,5-6 0,1-3 0,2-2-2821,0-1 3320,-5-4 0,11-1 0,-2-3 0</inkml:trace>
  <inkml:trace contextRef="#ctx0" brushRef="#br0" timeOffset="8760">4657 325 7784,'3'-9'3,"0"0"80,-1 0 1,2 1 227,-1-1 434,0 0 12,-3 0 0,-1 5-451,-2 4 1,2 5-1,-3 6 1,0 2-77,-2 0 0,-2 2 1,0 4-1,-1 2 21,0 2 1,0 4 0,0 2-1,-1 1-25,-2 2 1,2 1-1,-4 5 1,0 1-134,0 2 1,3-3-1,-1 2-735,3-4 521,0-2 1,3-9 0,1-2-673,1-5 210,1 0-467,3-9 796,4 0 0,-2-6 0,4-6 0,1-3-138,1-1 1,-3-5 0,1-1 0,1-1-16,1-2 0,1 2 1,-1 0-1,-1-2 170,-1-1 0,-1-1 0,2 0 0,-1-2 176,0-1 0,-1-1 0,1 3 0,0-4 26,-1-3 0,2 2 0,-3-6 0,0 2 292,0 2 1,-1 2 0,-3 0 0,1 1-89,2 0 1,-2 1-1,2 6 1352,-2 1-1127,-1-2 0,1 7 0,1-2 489,1 2-749,4-2 0,-3 5 0,5-2 0,0 2 36,0 2 1,1-2 0,1 4-1,2 1-178,0 1 1,-2 1-1,1 1 1,-2 2-44,-1 3 0,-1 3 0,-1 3 0,-2 2 123,-1 3 0,-1 1 0,-3 0 0,0 0-18,0-1 1,-4 2-1,-2 0 1,-2 1-213,-1-1 1,0-5 0,0 3-495,0-3 521,-4-2 0,4-4 0,-3 1-1618,2 0 1095,1-4 1,0 0-807,0-2 1012,0-2 448,4-1 0,1-9 0,4-5 0</inkml:trace>
  <inkml:trace contextRef="#ctx0" brushRef="#br0" timeOffset="9118">4905 361 7857,'4'-5'555,"-3"-3"1106,2 2-1311,-2 2 1,-5 4-1,-2 6 1,-2 2-243,-1 1 1,3 3 0,0 2 0,0 1 32,-2 0 1,0-1 0,1 1-1,2-1-105,1-1 1,1 2 0,3-3 0,0-1-146,0-2 1,4-4 0,3-2 0,3-2 33,2-1 0,3-1 0,0-3 0,2-4 102,1-2 0,-1-5 0,0 2 1,-2-1 45,-3-2 1,-3 3 0,-3-2 161,-3-1-232,-2 3 1,-1-1 0,-2 4 0,-3 1-113,-4 1 0,-5 5 0,2 0 0,0 2-976,-1 1 0,7 0 0,-3 0-1669,1 0 2754,4 4 0,4 1 0,5 4 0</inkml:trace>
  <inkml:trace contextRef="#ctx0" brushRef="#br0" timeOffset="9493">5118 325 8434,'0'-9'2100,"0"4"-839,-4-3-1013,3 7 1,-3 2 0,4 7 0,-1 4-1,-2 2 0,2-2 0,-2 3-85,2 0-103,1 2 0,-3-2 0,0 0 0,2-1 155,0 0 1,0-1 0,-1-4-403,-1 0-12,0 0 69,3-4 0,0-6 0,0-7 0,1-4-31,2-2 1,2-2 0,3-3-1,1-2 118,0 1 1,0 2 0,0 3 0,1 1 152,2 1 0,-5 1 0,1 3 0,0 1-252,0 2 0,1 3-1457,0 3 1154,0 0 1,-3 3-1,0 3 1,1 2-2554,1 1 2998,-4 0 0,4 0 0,-3 0 0</inkml:trace>
  <inkml:trace contextRef="#ctx0" brushRef="#br0" timeOffset="9780">5376 308 7787,'-9'-9'528,"0"1"0,3 0 133,0 2 1,4 1-337,-1 2 0,6 2 0,3-2 0,2 2-333,1 1 0,1 0 0,1 1 0,1 1 55,2 1 1,-2 0 0,3-2 0,0 1-866,-2 1 0,4 0 0,-3-3-1342,0 0 1423,3 0 737,-4 0 0,5-4 0,0-1 0</inkml:trace>
  <inkml:trace contextRef="#ctx0" brushRef="#br0" timeOffset="9993">5589 148 7787,'-3'-8'360,"-1"0"0,-1 1-37,-2 1 0,2 4 0,-1-1 0,-2 3 235,-2 3 0,-1 6 0,-4 6 0,-1 2-160,-1 4 0,0 2 0,0 3 0,1 1-17,1 0 0,7 0 0,0 1 0,3 1-213,3-1 1,2-8 0,3 2-475,3-5 45,6-2 1,3-7 0,6-2-1917,2-3 1964,3-2 0,2-2 0,0-2 0,2-4-388,-1-4 601,-6-3 0,3-7 0,-3-2 0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5:43.678"/>
    </inkml:context>
    <inkml:brush xml:id="br0">
      <inkml:brushProperty name="width" value="0.05995" units="cm"/>
      <inkml:brushProperty name="height" value="0.05995" units="cm"/>
    </inkml:brush>
  </inkml:definitions>
  <inkml:trace contextRef="#ctx0" brushRef="#br0">244 110 7847,'-7'0'139,"-5"0"1,10-2 0,-4-1 456,0-2 0,4-5-210,-2 1 0,2-3 0,2-2-208,0 0 1,2 5-1,2 2 1,6 1-35,2 3 1,1-4 0,1 3 0,0 1-32,-1 1 0,1 2 0,0 0-169,-1 0 0,-4 6 1,-1 5-1,-2 4 27,-3 3 0,-7 7 1,-7-3-1,-6 6 60,-6 4 1,-2-2 0,-3 5-105,1-2 95,-6 5 1,4-12 0,-2 3 159,7-3-123,-2-4 0,7-8 1,-4-2 302,5-3-277,9-3 1,4-7 0,10-2 0,4-3-44,3-2 1,3 4 0,2-6 0,2 1-229,3 2 0,-6-4 1,4 5-1,0 0-567,3 0 0,-4-3 0,1 3 0,-2 0-253,0 0 0,7 0 0,-4 3 1006,0-2 0,5-6 0,-5 4 0</inkml:trace>
  <inkml:trace contextRef="#ctx0" brushRef="#br0" timeOffset="129">546 341 7847,'-8'6'673,"1"-5"1,4 5 565,-2 0 0,-4-2-770,4 5 1,1 0-2325,4 4 0,1 1 1855,4 0 0,9-1 0,7 1 0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5:40.637"/>
    </inkml:context>
    <inkml:brush xml:id="br0">
      <inkml:brushProperty name="width" value="0.05995" units="cm"/>
      <inkml:brushProperty name="height" value="0.05995" units="cm"/>
    </inkml:brush>
  </inkml:definitions>
  <inkml:trace contextRef="#ctx0" brushRef="#br0">301 128 7847,'0'-18'113,"-2"3"309,-2 3 1,-2 6 0,-5 15-1,1 9-255,-6 6 0,3 5 1,-5 3-1,1 3 227,-1 0 1,1 4 0,-4-3 0,-1 4-37,1 1 1,5-3 0,-3 0-1,4 1-1053,2-1 1,-1-4 0,2-1 0,3-3-2906,4-4 3600,4-8 0,7 8 0,1-5 0</inkml:trace>
  <inkml:trace contextRef="#ctx0" brushRef="#br0" timeOffset="171">438 578 7847,'-14'0'0,"0"1"404,1 4 0,3-4 1,3 5-1,-1 0 340,1 4 0,4-3 0,-2 2-361,4 2 1,1-4 0,1 1-54,4-2 0,2-1-330,7-5 0,6 0 0,1 0 0</inkml:trace>
  <inkml:trace contextRef="#ctx0" brushRef="#br0" timeOffset="742">984 291 7807,'7'0'188,"4"-6"81,-6-3 0,4 1 0,-5-1 1,1-2 125,1-1 0,-5-1 1,4-1 30,-4 0 1,-1 1-284,0-1 0,-1 6 1,-4 5 75,-4 6-167,-3 5 0,-3 7 0,-2 2 45,-1 1-114,-6 6 1,4-2-1,-3 5 1,4 0 47,-1 1 1,5 3 0,-4 1-1,6-1-127,4-3 1,3-5 0,6-2 0,1-2-615,4-7 1,8-5 0,10-7 0,4-1-66,5-4 0,-1-4 1,5-9 774,2-5 0,7-9 0,4-2 0</inkml:trace>
  <inkml:trace contextRef="#ctx0" brushRef="#br0" timeOffset="1175">1407 115 7847,'9'-13'-562,"-1"-1"1,-1 0 703,1 1 0,-5 4 0,3 0 0,-1-2 567,-1-1 0,2 4 0,-3 2-326,2 0 0,-1 6 0,-4 0-55,0 8 1,-6 10 0,-3 5-1,-3 4-37,-2 5 0,-1 3 0,-3 4 324,-5-2-416,4 8 0,-6-13 0,7 9-87,1-2 1,2-1 43,2-1 0,3-4 1,1-6-197,-1 1 1,4-12-202,1-2 0,5-9 0,5-4 0,4-7-124,3-8 1,-3-8 0,0-1-1,2-1-116,1 1 0,-5-3 1,-2 5-1,-3 0 184,-2 2 1,0 4 0,0 2 0,-2-1 519,-3 0 1,-2 7 0,-7 2 0,1 4-174,-1 1 0,-1 1 0,-2 4 1021,-1 4-760,0 3 1,5 6 0,3 2 360,1 1-568,6-4 0,-3 3 1,6-7-1,1 1-79,4-1 1,8-3 0,9-3-1,2-1-1014,3-3 0,-1-1 0,10-2 989,2 0 0,2-12 0,1-4 0</inkml:trace>
  <inkml:trace contextRef="#ctx0" brushRef="#br0" timeOffset="1608">1843 386 7847,'-14'4'0,"1"1"0,-1-1 579,0-4 0,7-1 0,2-4-209,4-4 1,1-3 0,0-2 0,1 1-124,4-1 0,1 0 1,5 1 15,-2-1-175,0 0 0,6 4 0,2-1 0,1-1-11,-1 1 1,-2 2 0,-2-1-1,1 2-199,0 2 1,-1 1-1,1 5 1,0 0 140,-1 0 0,-5 2 0,-2 2 0,-1 7 134,-1 6 1,1-2 0,-5 3-1,0-1 9,0 1 0,0-3 0,-2 3-112,-2-2 0,2-3-106,-3 1 37,4 0 1,1-5-1,1-2-476,4-1 347,3-1 1,1-5 0,0-2-475,1-2 470,9 2 0,-3-10 0,6 3 0,-1-3-315,0-2 1,2 1 0,3-1 466,-4 0 0,4-12 0,-5-2 0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7:41.960"/>
    </inkml:context>
    <inkml:brush xml:id="br0">
      <inkml:brushProperty name="width" value="0.06008" units="cm"/>
      <inkml:brushProperty name="height" value="0.06008" units="cm"/>
    </inkml:brush>
  </inkml:definitions>
  <inkml:trace contextRef="#ctx0" brushRef="#br0">55 505 8332,'-14'8'1117,"0"-2"250,1-6 273,5 0-1418,2 0 1,8 0 0,2 0-181,5 0 1,3-6-1,3-2 24,4 1-32,-4-5 0,9 3 0,-4-8-707,1-1 462,-4-1 0,7 1 0,-6 0 0,0 0-16,2-2 1,-9 5 0,1-3 0,-4 3 360,-5 1 0,-3 2 7,-5 3 1,-4 4-1,-8 10 1,-2 5 64,-3 7 1,0 4 0,-4 7-1,1-1 100,3 0 1,5 2 0,-1 0 0,3 0-280,1-4 1,6 0 0,4 1-1397,2-4 1045,2-2 1,6-11-1,3-1 1,5-2-417,4-3 1,4-3 0,5-5-1277,0-4 2016,7-9 0,-6-3 0,6-7 0</inkml:trace>
  <inkml:trace contextRef="#ctx0" brushRef="#br0" timeOffset="260">560 123 8332,'0'-18'0,"1"0"506,4 1-5,-4 2 1,7 1 101,-3 0 0,-4 8 1,4 8 4,-4 10 1,-5 3 0,-2 8 0,-4 3-135,-5 4 0,2 5 1,-7 6-1,0 0-209,-3 0 1,4 0-1,-1 0 1,2 0-836,0 0 1,-2-5 0,5-2-1,0-3-2008,2 0 0,4-11 2578,0 2 0,3-11 0,6-5 0</inkml:trace>
  <inkml:trace contextRef="#ctx0" brushRef="#br0" timeOffset="497">628 397 8332,'-9'0'213,"0"0"0,-2 0 2900,-1 0-2305,5-6 1,2 5 0,10-4-781,4 3 1,4 2 0,6 0 0,3 0-762,4 0 1,3 0-1,1 0 1,2 0-670,-1 0 1,-1-4 0,-1-2 1401,-2-2 0,9-1 0,-7-4 0</inkml:trace>
  <inkml:trace contextRef="#ctx0" brushRef="#br0" timeOffset="672">1023 109 8451,'-6'-19'0,"-3"-3"233,-3 1 0,-2 1 1,-1 8 290,-3 3 1,3 3 0,-4 8 1026,4 2-1132,2 4 1,-3 12 0,0 2 0,-4 6 83,-1 3 1,-2 0-1,-3 5 1,3 2-393,5 2 0,2-2 1,0-1-1,1 3-753,3-2 0,6-9 0,-2-1 1,2 0-1034,3-4 0,3-10 1675,5-1 0,9-14 0,7-1 0</inkml:trace>
  <inkml:trace contextRef="#ctx0" brushRef="#br0" timeOffset="898">915 384 8332,'-14'-7'1788,"7"-5"505,2 3-1914,4 3 1,7-2-1,4 5 1,5-2-683,4 2 0,5 2 0,-1 1-2593,3 0 2225,1 0 1,0-5 0,0-1 670,1-1 0,5-2 0,2-5 0</inkml:trace>
  <inkml:trace contextRef="#ctx0" brushRef="#br0" timeOffset="1063">1285 137 8332,'-14'-8'412,"0"-3"0,1 7 0,-1 1 39,0 1 1,1 4-1,-1 2 1,-1 7 669,-3 6 0,1 1 1,-6 8 759,-1 3-1622,4 1 1,1-1 0,5 1-1,0 3-433,1 2 0,5-6 1,3 0-2327,4-5 1544,1-1 0,3-6 1,5-5-1,7-4 956,4-5 0,10-2 0,6-1 0</inkml:trace>
  <inkml:trace contextRef="#ctx0" brushRef="#br0" timeOffset="1388">1448 165 8466,'-2'-14'205,"-3"1"1,4 4-1,-4-1 1726,4 0-503,1-2 0,4 10 0,2 8-1227,2 9 1,-5 1-1,3 3 1,-1 1-159,-1 3 0,1-2 1,-7 2-1,-2 1-97,-5 2 0,-3 1 0,-2 1 0,-1-1 172,-4 0 0,3-4 0,-5-2 0,1-1 218,3-3 1,3-2 117,5-2-304,-3-5 0,12-2-650,0-6 16,6 0 1,9-6-1,4-3 1,3-3-805,4-2 0,2 0 1,-1 1-1,0-1-2317,0 0 3605,1 1 0,5-7 0,2-1 0</inkml:trace>
  <inkml:trace contextRef="#ctx0" brushRef="#br0" timeOffset="1789">1762 109 8332,'-6'-13'298,"4"4"0,-3 0 1,2-1 1182,-1 3 0,2-5 1014,-2 3-2085,2 3 0,2 1 1,2 8-216,2 2 0,-1 5 0,5-1 0,0 3-294,-1 2 1,-4 0-1,2-1 1,-4 1-200,-1 0 1,0-1 0,0 1-448,0 0 599,0-1 1,0 1-1,0 0 1,-1-1-41,-4 1 1,-1-5-1,-4 0-58,0 2 185,7-5 0,-7 6 1,4-3-42,-2 3 1,5-3 387,-1 0 0,2-4-120,2 4 1,0-4 0,0 4 254,0 1 1,0 2 0,0 2 0,0 0 318,0-1 1,-2 1-1,-2 0 1,-5-1-652,-3 1 1,-3 1-1,-2 0-2815,-1-1 2063,-1 3 0,6-10 0,-1 6-23,0-4 684,7-3 0,1-6 0,6 0 0</inkml:trace>
  <inkml:trace contextRef="#ctx0" brushRef="#br0" timeOffset="2016">2171 150 8332,'-1'-9'1411,"-4"0"-780,4 6 1,-7-3-1,4 8 1,-6 2 389,-2 5 0,-3 11 0,-2 6 0,-2 7-651,-3 7 0,0-6 0,-6 10 1,1 0-1506,0-1 1,4-1 0,2-2-1,3-4 1135,5-4 0,0-3 0,5-2 0</inkml:trace>
  <inkml:trace contextRef="#ctx0" brushRef="#br0" timeOffset="3016">2595 274 8332,'0'-18'378,"0"0"532,0 1-597,0 8 0,-2 3 0,-2 7 343,-6 4 0,-2 4 1,-1 9-1,-1 5-212,0 3 1,1 7 0,1 2 0,1 2-328,2-1 0,0-4 1,-3 3-1,1 0-386,2 0 0,4-8 0,-2 2-2273,1-3 1915,1 2 0,5-12 0,0 2-2033,0-3 2660,0-8 0,6 0 0,2-7 0</inkml:trace>
  <inkml:trace contextRef="#ctx0" brushRef="#br0" timeOffset="3250">2853 316 8332,'-6'-7'826,"3"-4"1,-6 6 0,-2 2-170,-1 2 0,-3 2 1,-3 4-1,-5 6 143,-3 5 0,-3 1 1,-1 6-35,-2 1-698,0 2 1,5-3 0,1-1 0,3 3-173,5 0 0,8-2 0,2-2 0,2-1-283,3-3 0,3-2 0,4-1 1,7-2-407,6-3 0,-1-3 1,7-6-1,1 0-854,2 0 1,2-2 0,-1-2 1646,0-5 0,7-9 0,0-4 0</inkml:trace>
  <inkml:trace contextRef="#ctx0" brushRef="#br0" timeOffset="3664">3072 493 8332,'-8'0'1226,"-3"-2"-134,7-2 0,-5 1-787,4-6 1,1-1 0,5-2 0,4 2-224,4 1 0,-2 1 0,2-3-470,2 2 388,-5 0 1,5-5 0,-5 2-336,1 3 64,-4-3 1,2 11-1,-11-4 282,-8 4 0,1 5 0,-6 2 1,3 3 371,-2 6 1,1-1-1,-4 4 1,-1-1-74,1 1 0,4-3 1,-1 4-1,3-4-51,1-2 0,5 0 0,2-3-20,1-1 1,3-6-1,7 2 1,5-4-679,3-1 0,7-1 0,0-4 0,3-2 170,2-1 1,-4-2-1,-2 5-1053,-3 2 733,-1-5 0,-1 7-291,1-4 722,0 10 0,-7-2 1,-2 6-1,-4 2-261,-1 1 0,0 1 0,0 1-1226,0 0 1645,0-1 0,0-5 0,0-2 0</inkml:trace>
  <inkml:trace contextRef="#ctx0" brushRef="#br0" timeOffset="4139">3265 425 8332,'0'-7'2130,"0"2"0,0 10 0,-2 2-1768,-2 1 1,1 4 0,-5-3-1,2 5-202,3 4 1,-3-6-1,1 7 175,2 2 1,2-8-1,1 1-2310,0-2 561,0 0 1163,0-4 1,6-2-1,3-8-915,3-2 851,2 2 0,1-10 0,2 3-625,1-3 771,6-2 0,-9 1 1,3 1-1,-2 1-166,-3 2 0,1 1 0,0-1 2284,-1 5-1133,-5 2 1,-2 4 0,-6 2 0,0 5-110,0 3 1,-5-2-1,1-1 7,1 1 1,-3 2-1343,1 2 0,1-5-582,4 0 871,0-6 1,6 3-505,3-6 487,-3 0 0,6 0-143,-3 0 349,3 0 0,2 0 0,0 0 3,-1 0 0,-4 0 0,0 2 308,2 2 0,-5-1 0,-1 7-533,-4 0 0,4 2 1,-1 2-822,-1 0 1193,-1-7 0,-2 5 0,0-4 0</inkml:trace>
  <inkml:trace contextRef="#ctx0" brushRef="#br0" timeOffset="4421">3754 424 8660,'-13'0'2801,"5"-6"-2236,2 5 0,8-5-111,2 6 0,5-2 1,8-1-1,3-1-448,1 1 1,3 1-1,7 2 1,0-1-1090,0-4 0,-1 4 1,0-6-1,2 3-1494,-1-1 2577,-3-5 0,6 2 0,1-5 0</inkml:trace>
  <inkml:trace contextRef="#ctx0" brushRef="#br0" timeOffset="4588">4137 124 8332,'-14'-1'139,"0"-3"0,1 0 411,-1 1 1,0 3 0,1 4 0,-1 7 39,0 6 1,-4 4 0,-1 8-1,-3 4 249,-2 8 1,4 2 0,1 5 0,2-1-1240,3-3 0,-2-6 1,8-3-1,-1-2-2941,0-2 3341,6-2 0,-3-8 0,6-1 0</inkml:trace>
  <inkml:trace contextRef="#ctx0" brushRef="#br0" timeOffset="4847">4179 467 8332,'-14'0'548,"5"0"1,0 0 0,-2 2 175,-1 2 0,0 0 1,1 5-1,2 1-405,-1 2 1,4 2-1,1 0 1,3-1-135,2 1 0,7-2 1,2-1-1,3-2-12,1 2 1,6-5 0,-1-2 0,0-2-665,2-2 0,-5-2 0,3-1 0,-1-3 239,1-2 1,-7-1-1,1-4 229,-5-1 1,-2 0 0,-5 1 0,-2 1-323,-2 2 0,1 0 1,-6 4 344,-2-2 0,-1-1 0,-2-5 0</inkml:trace>
  <inkml:trace contextRef="#ctx0" brushRef="#br0" timeOffset="5414">4575 454 8332,'-6'7'1440,"4"1"0,-4-5 0,2 3-736,-1 2 0,-4 1 1,3 4-1,0 1-469,0 0 0,-3-1 1,2 0-142,0-4-139,4 3 0,-3-5 0,4 5 0,-1-1-446,-1-2-24,-1-6 0,11 3 0,3-7 74,3-4 1,2-2-1,1-7 1,2-1 9,1-3 1,5 2-1,-5-2 1,0 3 81,2 1 0,-5 2 1,3 2-1,-2 2 780,-3 2 1,-4-3 368,0 4 1,-5 2 0,0 8-277,-2 4 0,-7-1 0,0 1 674,2 1-821,-4-4 0,5 6 1,-2-2-328,2 2 1,2-3-889,0 0 0,2-6 0,2 2 426,5-4 0,4-1 0,0 0 285,1 0 1,0-5 0,-1 1 716,1 1 1,-5 1 224,0 2 1,-1 2-1044,1 2 64,-3 4 1,-6 6-2922,0-1 1885,0 1 1,0 0 1199,0-1 0,6 1 0,2 0 0</inkml:trace>
  <inkml:trace contextRef="#ctx0" brushRef="#br0" timeOffset="5826">5203 519 10780,'14'-12'1546,"-2"1"-1502,-3 2 0,3 2 0,-4-4 0,1 2 98,0-2 0,-6 4 1,3-2-334,0-2 1,-6 5 0,0 1 187,-8 4 1,-4 1-1,-3 0 391,-3 0-246,3 6 1,-10 0 0,6 5 269,-3-2-313,6 0 1,-4 4-1,6 0-378,1-4 128,-1 3 0,5-9 0,1 6-212,2 2 1,3-4 63,8 2 1,-2-6-1,6 2 1,2-4 271,1-1 1,0 2 0,-2 1 0,0 1 3,0 0 0,-2-1 0,1 0-304,1 1 0,3 2 0,0-3 0,1 2-1921,0-2 2248,-7-2 0,11-1 0,-2 0 0</inkml:trace>
  <inkml:trace contextRef="#ctx0" brushRef="#br0" timeOffset="6154">5667 302 8332,'0'-14'759,"0"0"1,0 5 0,0 0 1642,0-2-1963,6 5 1,0-1 0,5 4-1,-2-2 167,2 2 0,1 2 1,1 2 231,1 4-676,0 2 1,-1 7-1,0 0 1,-4 1 29,-5 3 1,-2-3 0,-2 5 0,0-2-320,0 0 0,-6 2 0,-3-3 0,-4 1-108,0-1 0,-1-2 0,-1-2 0,-2 1-196,-1 0 0,4-1 275,5 1 1,8-2 0,1-3 212,7-4 1,18-4 0,5-2-2021,3-4 1439,13-2 1,-13-2-1,10 0-3349,-4-2 3873,4-1 0,-8-2 0,6 0 0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7:33.810"/>
    </inkml:context>
    <inkml:brush xml:id="br0">
      <inkml:brushProperty name="width" value="0.06008" units="cm"/>
      <inkml:brushProperty name="height" value="0.06008" units="cm"/>
    </inkml:brush>
  </inkml:definitions>
  <inkml:trace contextRef="#ctx0" brushRef="#br0">218 353 7981,'14'-13'-196,"-2"-1"188,-3 0 1,3 1 0,-5-1 194,1 0 1,4-1 0,-3-2 732,3-1-642,2-6 0,1 3 1,2-5-1,1 2 81,-1 1 0,-2 6 0,-3-1 0,-1 3 1530,-2 1-1473,-6 7 1,-3 13 0,-11 12-1,-5 9-104,-7 10 1,-3 0-1,-3 12 1,-1 1-76,-2 3 0,-1-6 0,2 6 0,-2-3-1005,-2-1 1,3-4 0,-1 4-3149,4-2 3005,5-1 1,12-12 0,2-3 910,6-7 0,8-4 0,4-7 0</inkml:trace>
  <inkml:trace contextRef="#ctx0" brushRef="#br0" timeOffset="469">722 67 8356,'0'-13'822,"0"-1"396,0 7-388,0 0 1,-6 24 0,-3 6-414,-3 4 0,-2 4 0,1-1 0,-3 5-277,-2 4 0,1-4 0,-4 9 0,0 0-192,0-1 1,4-1 0,-1-2 0,1-2-5,-1-2 0,4-6 1,-1-1-784,4-9 566,8 4 1,-4-21-739,2 6 746,4-6 1,-4-4 0,8-4-518,2-4 557,5-3 1,3-8 0,5-1-1,0-2-19,2 0 0,-4 2 1,6-3-1,-1 3 178,0 1 1,-4 2-1,1 4 1,-3 2 537,-1 3 0,-2 1 0,-1 5 171,-2-1 0,-6 5 1,1 8-1,-4 5 16,-4 4 0,-4-3 1,-5 5-1,-1 0-296,0 3 0,1-4 0,-1 1-728,0 0-162,1-5 0,0 5 0,3-7-2666,1 1 781,6 0 366,-3-7 2046,12-1 0,7-12 0,9-1 0</inkml:trace>
  <inkml:trace contextRef="#ctx0" brushRef="#br0" timeOffset="730">860 381 7981,'7'-6'1007,"1"3"336,-4-6 1,-4 6-594,0-1 0,-1 8 0,-8 7 0,-2 4-241,-1 3 0,-2 2 0,1-3-241,-1 1-34,0 0 0,5-3-481,0 3 132,0-2 0,2 3-274,2-5 0,10-6 0,5-5 77,7-6 1,-2-5 0,3-6 0,-3 1 53,-1-1 0,-2 0 0,-1 1 0,-4-2-109,-1-4 1,1 9 0,-4-4 0,1 2-1133,-1 0 0,-1-2-722,-2 0 2221,0 7 0,0-5 0,0 4 0</inkml:trace>
  <inkml:trace contextRef="#ctx0" brushRef="#br0" timeOffset="1225">1066 354 7981,'0'-9'3048,"0"0"-1973,0 6 0,-5-2-588,0 10 1,-4 3 0,5 5 0,-1 2-279,-1 4 1,3-4-1,-4 4 1,-1 0-204,0-1 1,5 0-1,-1-4 1,2-1-1,2 1 1,0 0-593,0-1 327,0-5 0,2-2-821,2-6 727,4 0 1,10-11-1,2-2 1,1-4-209,3-3 0,-2 4 0,-1-6 0,0 3 249,0 2 0,-2 2 0,2 1 1,-1 0 271,-4 1 0,-5 5 516,-2 4 0,-6 8 0,0 5 0,-6 3-256,-6 2 1,-2 1-1,1 2 1351,1 1-916,-1 0 1,1-8 0,2-1-216,1 1 1,-3-2-348,4 1-606,0-6 478,11 3 1,2-7 0,6-4 0,-1-3-384,1 1 1,0-5 0,-1 3 0,1-4 6,0 0 0,-1 4 0,1 1 0,0 2 513,-1 3 1,-4 1 639,1 2 0,-7 2 0,0 3-401,-6 4 0,0 3 0,-5 1 1,0 1-729,1 0 0,4-1 0,-3 0 0,1-3-2171,1-1 1,-1 0-91,5 5 2648,0-6 0,12-2 0,3-6 0</inkml:trace>
  <inkml:trace contextRef="#ctx0" brushRef="#br0" timeOffset="1528">1474 532 7981,'-9'1'0,"0"4"0,-2 4 0,4-3 1858,-2-1 0,7-4-1541,2-1 0,6-1 0,8-4 0,1-3-360,3 1 0,2-5 0,4 3 0,-1-4 65,1 0 0,-2-2 0,-1-2 0,0-1-196,0 1 1,-4 0-1,1 1 1,-3-3-299,-1 3 0,-6 1 603,-4 1 1,-4 6-1,-4 4 1,-7 4 476,-6 4 1,1 5-1,-6 8 1,1 3-87,0 1 0,4 0 0,-1 4 95,3-3-1186,1-5 0,2 7 0,3-5 0,4-1-921,4 1 0,1-3 0,0 2-922,0-3 1878,6-1 1,3-7 533,9-2 0,3-4 0,7-1 0</inkml:trace>
  <inkml:trace contextRef="#ctx0" brushRef="#br0" timeOffset="1730">2157 107 7981,'14'-19'-1560,"-5"3"3935,0-2-932,-6 3 1,1 9-422,-8 6 0,-4 12 0,-7 11 0,-2 4-539,-1 5 0,-6 3 1,1 6-1,-3 0-255,-1 0 0,0 0 0,-1 1 0,1 2-1974,0 2 0,4-4 0,2-4 1746,1 0 0,2 5 0,4-8 0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6:14.247"/>
    </inkml:context>
    <inkml:brush xml:id="br0">
      <inkml:brushProperty name="width" value="0.06008" units="cm"/>
      <inkml:brushProperty name="height" value="0.06008" units="cm"/>
    </inkml:brush>
  </inkml:definitions>
  <inkml:trace contextRef="#ctx0" brushRef="#br0">178 76 8090,'14'-14'0,"-2"1"0,-2-1 1185,-1 0 645,-5 1-1251,2 5 1,-11 8-1,-1 11 1,-2 6-251,-2 5 1,-2 4 0,-2 1 0,0 2-100,1 3 1,-1-2-1,0 7-1071,1 1 696,-1 1 0,0-1 0,1 0-1570,-1 0 0,2 9 81,3-6 1634,-3 9 0,4-7 0,-6 4 0</inkml:trace>
  <inkml:trace contextRef="#ctx0" brushRef="#br0" timeOffset="521">519 172 8092,'5'-14'0,"-1"0"1405,-1 1-648,5-1 0,-6 5-382,2 0 1,-4 6 0,-3 0 0,-3 4-253,-2 4 1,-2 5 0,-7 0 0,-1 2-130,1 1 1,1 3 0,-1 0 0,-3 2-210,-1-1 1,4 3 0,-1-2 0,3 0-52,1 2 0,5-8 0,1 5 76,2 0 0,2-1 317,4-2-78,12 0 0,-1-5 0,10-2 414,-1-1-293,4-1 0,-9-4 0,3 2 1,-3 3 95,-1 2 0,-5-3 1,-1 4-381,-2 1 0,-2 2 0,-5 2 0,-5 0-664,-8-1 1,-1-2 0,-6 1 777,1 3 0,-4 2 0,2-3 0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6:34.146"/>
    </inkml:context>
    <inkml:brush xml:id="br0">
      <inkml:brushProperty name="width" value="0.06008" units="cm"/>
      <inkml:brushProperty name="height" value="0.06008" units="cm"/>
    </inkml:brush>
  </inkml:definitions>
  <inkml:trace contextRef="#ctx0" brushRef="#br0">137 204 8058,'9'-15'0,"0"-2"808,2-1 0,-5 0 296,-1 4-733,-4 7 1,-2 2 461,-4 10-685,-2 2 1,-4 9 0,-1 0 68,-3 2-132,-2 7 1,3-9 0,1 7 0,-1 1 128,0 2 0,1-5 1,0-1-1,3-2-141,1 1 1,6-1-1,-2-5 1,4 1-76,1 0 1,0-5 0,1-2 0,5 0-15,8-4 0,1-3 0,6-5 0,1-4 15,-1-3 1,-5-6 0,3-1-1,-3 1-96,3-2 1,-9 5 0,2-3 0,-4 1-67,-5-1 0,-2 3 1,-1-3-235,0 3 278,-6 1 0,2 5 1,-8 1-1171,-3 2 874,-2-4 0,3 8 0,1-2-1215,-1 2 1630,6 2 0,2 6 0,6 2 0</inkml:trace>
  <inkml:trace contextRef="#ctx0" brushRef="#br0" timeOffset="491">411 176 7750,'5'-9'-436,"-1"0"1,2 1 0,-2-2 2192,0 0-716,1 7 0,-7-3-317,-2 6 0,1 6 1,-5 4-1,0 3-306,1 5 0,-2 4 0,-3 5 1,1 2-112,2 3 1,0-2 0,-5 6 0,0 2-61,1 2 0,-1 2 0,2 2 0,1 2-8,2-2 1,0 0 0,-3-2-1,1 1-545,2-4 1,5-7 0,-4-2-2695,2-5 0,1-15 2093,5-14 0,5-5 0,1-14 0,2-3 439,2-4 0,-2 1 0,1-3 468,2 3-24,1-4 0,-3 3 0,0-4 0,0 2 51,-1 2 0,2 3 1,-4-8-1,0 0 276,0 0 0,4 3 0,-4-3 0,0 0 113,0 0 0,3 5 0,-3 0 0,0 4 329,0 3 0,5 9 0,-2-2-90,3-1 1,-1 6 0,1 7-499,3 2 0,2 4 0,-4 2 0,1 6-57,0 2 0,-2 1 1,-2 3 207,-1 2-198,-6-3 1,4 11 0,-7-5 0,0 3-10,0 4 0,-7-9 1,-2 9-1,-4-4-91,-6-3 0,4 3 1,-4-5-1,0-1-538,1 2 1,-5-10-1,5 4 1,2-4-276,0-2 1,3-2 343,-1-6 459,6 0 0,2-12 0,6-3 0</inkml:trace>
  <inkml:trace contextRef="#ctx0" brushRef="#br0" timeOffset="817">601 423 10449,'-6'0'670,"5"-2"1,5-1-578,4-1 0,1-7 0,5 2 0,-1-3-159,1-2 1,4 1-1,1-3 1,-1 0-112,1-3 0,-3 0 1,2 2-178,-3-1 381,-7 0 1,2 4 0,-5 0 276,-2 1-207,-2-1 0,-2 6 0,-4 4 217,-4 2 1,-3 4 0,-3 2-1,-2 6-46,-1 2 1,0 6 0,4 2 0,0 1-359,1 3 0,4-3 1,1 1-1,2-1-31,3 0 1,1-3-1,2 4 1,0-3-1146,0-2 0,3-2 1,5-3 1265,6-3 0,9-3 0,-2-6 0</inkml:trace>
  <inkml:trace contextRef="#ctx0" brushRef="#br0" timeOffset="1102">971 231 8058,'-4'-9'-857,"-2"1"1390,-2 2 1,5 0 0,-3 3 286,0-2 0,4 2 0,-4 8 0,2 4-329,-1 3 0,-4 3 0,4 2 1,1 3-303,-2 1 0,3-3 1,-5 3-1,2 0-57,3 1 0,0-6 0,0 3 149,-1-4-141,-1-8 1,5 6-16,0-4-163,0-3 0,1 0 0,4-8 1,4-2-63,3-5 0,-1-4 0,1-2 0,3-1-341,0-3 1,5 0 0,0 2 0,0-1-234,-1 1 0,4 2 0,-5 1 0,0 1-226,2-1 1,-5 5-1,4 1 1,-4 2 899,-2 3 0,1 2 0,0 1 0</inkml:trace>
  <inkml:trace contextRef="#ctx0" brushRef="#br0" timeOffset="1508">1285 382 9175,'-7'0'3231,"1"-2"-3146,6-2 1,6-2-1,1-5 1,2 2-47,0-2 1,-1 4 0,3-2-323,-2-2 216,0-1 0,-1-2 0,-2 1-150,0-1 0,-5 0 67,4 1 0,-10 5 0,-5 5 246,-7 6 1,2 5 0,-5 7 0,2 1 105,0 3 1,-1 3 0,6-2-1,-1 0 34,0 0 0,2 2 0,3-3-231,5-3 1,4-2-515,4-5 375,4-3 0,7-6 0,3-1-591,5-4 539,-3-3 1,4-4 0,-6 3-677,-1 5 556,4-4 0,-10 7 0,2-4 0,-1 3-593,1 2 0,-6 2 220,-2 3 679,-4 2 0,5 1 0,2-2 0</inkml:trace>
  <inkml:trace contextRef="#ctx0" brushRef="#br0" timeOffset="1753">1571 244 8058,'-6'-13'4441,"-2"-1"-4185,1 6 1,7 2 0,9 8 0,3 1-654,2 1 0,1 6 0,2-6 0,2-1-164,3-1 1,-4-2 0,3 0-1851,-1 0 2411,4 0 0,-3 0 0,7 0 0</inkml:trace>
  <inkml:trace contextRef="#ctx0" brushRef="#br0" timeOffset="1937">1859 81 8058,'-14'-12'303,"1"3"1,3 3 0,1 6 0,-1 0 526,-2 0 1,-2 6 0,-1 5 0,-2 5-207,-1 7 0,-2 0 0,3 3 0,-1 3-383,2-1 0,0 3 0,3-2 0,-1 1-385,0 0 1,2-5-1,3 3 1,5-3-1154,2-1 0,2-7 0,2-2 1,2-3-2638,5-6 3934,3-3 0,8-9 0,1-2 0</inkml:trace>
  <inkml:trace contextRef="#ctx0" brushRef="#br0" timeOffset="2104">1886 327 12689,'-4'9'508,"-1"0"0,-4 1 0,3 3-524,-2 1-221,-1-1 1,0 1-1,1 0 1,1-1-821,-1 1 1,4 0 0,-4-1-2139,2 1 3195,2-6 0,4-2 0,0-6 0</inkml:trace>
  <inkml:trace contextRef="#ctx0" brushRef="#br0" timeOffset="2273">1982 122 8058,'7'-13'0,"-2"-1"156,-4 0 0,1 2 1,1 2 1613,2 1 1,1 6-1425,-2-2 1,-1 3 0,5 4 0,-1 3-1084,1 4 0,1 3 0,3 1 0,-1 1-470,-2 0 1,-5-1 1206,6 1 0,-1 6 0,4 1 0</inkml:trace>
  <inkml:trace contextRef="#ctx0" brushRef="#br0" timeOffset="2583">2063 355 8058,'-5'9'182,"-1"-2"0,-2-1 940,-2-3 1,2 5 0,-1 1-343,-1 3 0,2-3 0,0 0 1,1 2-288,-1 1 0,5-3 1,-1 0-72,2 2 0,2-3-502,0 1 1,2-6-1,2 1 1,5-2-352,3-2 0,2-6 0,0-3 1,1-4-284,3 0 1,-1 4-1,3 0 367,-5-2 215,7 5 0,-17-2 0,9 5 1,-2-1 89,0 1 0,-3 1 511,0 2 0,-6 2 1,2 2-954,-4 5 1,-1 3 0,-1 1-1,-2-3-1292,-2-1 0,1-4 1776,4 4 0,0-6 0,0 3 0</inkml:trace>
  <inkml:trace contextRef="#ctx0" brushRef="#br0" timeOffset="2951">2337 465 7269,'13'0'1023,"-3"-2"1,-1-2 0,1-5-545,2-4 1,2-2-1,0-1 1,1-3-200,3 3 0,-7-4 1,2 2-1,-2 1 171,-3 2 1,2 1-187,-5 1 0,-7 5 1,-7 3-329,-3 4 0,-3 1 0,-2 0 0,-1 0-317,1 0 0,-2 4 0,0 3 1,3-1 18,0 0 0,4 0 0,2-3-238,1 1 392,-1 7 1,3-8 0,2 6-35,4 2 1,1-4-1,0 2 1,1 2 361,4 1 1,1-3 0,3 0 0,-3 4 576,0 3 1,-4 1-1,4 4 1,-2 0-11,1 1 0,-1-4 0,-5 5 0,-4 1-255,-4 2 0,-4-4 0,-4 1 0,-3 0-514,-1-2 1,-2 3 0,-4-5 0,0-4-965,-1-5 0,1-3 0,1-7 0,2 0 1045,1 0 0,0 0 0,-4 0 0</inkml:trace>
  <inkml:trace contextRef="#ctx0" brushRef="#br0" timeOffset="3612">2759 313 8182,'14'-28'569,"-1"4"1,1 4-82,0 7 0,-5 2 1,0-1 968,2 3-1150,1-3 0,-3 10 0,-2-4 550,-1 0-544,5 4 1,-9-2-220,2 8 1,-2-1-1,-4 5 1,-2 0-18,-5-1 1,-5 2-1,-3 3 1,-3 1-209,-1 0 0,5-7 1,-3 8-1,4-2-213,1 0 0,1 0 1,1-1-1,1-2 135,2 2 1,6-4-1,-2 2 1,4 2 162,1 1 0,0-3 0,1 0 160,4 2 1,3 1-1,5 0 1,-1-1 99,-3-2 1,2 0 0,-6 5 105,-2-1 1,-2 1-1049,-1 0 584,-6-1 0,-2-5 1,-5-3-1,-1-4-1124,1-1 0,3 0 1268,1 0 0,0-12 0,-4-3 0</inkml:trace>
  <inkml:trace contextRef="#ctx0" brushRef="#br0" timeOffset="3827">3060 232 7807,'0'-14'-250,"0"5"1965,0 0 1,-2 6-611,-3-2 0,4 10 0,-4 4 0,2 4-1031,-1 6 1,2-3-1,-4 6 1,2-1-695,-1 0 0,1-4 1,4 3-1,0-2-222,0 0 0,0 0 842,0-4 0,6-1 0,1 1 0</inkml:trace>
  <inkml:trace contextRef="#ctx0" brushRef="#br0" timeOffset="4014">3293 274 8058,'0'-14'514,"0"0"515,0 1 0,0 4 1,-2 1-313,-2 2 0,-5 3 0,-8 9 0,-3 6-60,-1 5 0,-2 12 0,-4-1 1,-2 6-212,-3 4 0,-1 1 1,-5 2-1,3 2-928,2 2 1,1-5 0,6 4 0,3-2-1166,5-4 0,4-3 0,5-9-1685,5-4 3332,2-2 0,8-6 0,2-1 0</inkml:trace>
  <inkml:trace contextRef="#ctx0" brushRef="#br0" timeOffset="4427">3470 355 8058,'14'-11'0,"0"-3"0,-1 1 0,1 0 835,0-2 1,-5-1 3267,0 2-3775,-6 6 1,1 2 0,-8 8-234,-5 2 1,-3-1 0,-2 5 0,-1 0 99,-4-1 0,4-2 1,-1 4-1,3 1-646,4 3 0,0-4 0,-3 0-343,3 1 630,-3-4 0,9 7 143,-6-4-21,6 3 1,-3 1 176,6 1-82,0 0 1,0-5-1,1 0 1,2 2 379,2 1 1,-1 1 0,-4 1 247,0 0 0,0-5 0,0 0-802,0 2 1,-6-5 0,-3-2 0,-3-2-509,-2-2 1,1 0 0,-1 0 0,0 0 230,1 0 1,4-2 397,0-2 0,-1-4 0,-3-6 0</inkml:trace>
  <inkml:trace contextRef="#ctx0" brushRef="#br0" timeOffset="4586">3525 423 8058,'9'0'475,"0"0"0,2-2-45,1-2 0,-2 2 0,3-4 0,2 2-365,0-1 1,2-4 0,-1 4-1,4 1-30,1-2 0,-3 4 0,4-4 0,-1 2-722,0-1 687,-4 1 0,15-3 0,-3 0 0</inkml:trace>
  <inkml:trace contextRef="#ctx0" brushRef="#br0" timeOffset="4769">3907 136 8058,'-9'-12'-1240,"2"1"2044,0 2 0,-3 6 0,-1-1-24,-5 2 0,0 10 0,-2 4 1,3 6 82,1 3 1,-4 4-1,0 5 1,0 3-553,-2 2 0,5-3 0,-3 1 0,2-1-1383,3-1 1,4-4 0,1 6 0,2-2-4053,3-6 5124,1-6 0,15 6 0,2-3 0</inkml:trace>
  <inkml:trace contextRef="#ctx0" brushRef="#br0" timeOffset="5135">3894 477 7919,'-10'13'-182,"1"-4"0,5-2 1856,-5-2-99,6-4-1197,-3 5 1,7-6 0,4 0 0,4 0-177,3 0 0,2 0 0,-1-1 0,1-2-344,0-2 1,4-5 0,0 2 0,0-1-36,2 0 1,-5 0-1,3-5 1,-3 0-57,-1 1 0,-2-1 0,-1-1 0,-4-2 503,0-1 0,-3 0 0,-5 6 219,-4 3 0,-3-2 0,-7 6 563,-3 2-758,3 2 1,-11 7-1,5 5 670,0 5-736,-5-1 1,9 7-1,-3-6 1,4 4-113,4 1 1,2-4 0,0 3 0,2-2-1606,2 0 0,3 2 0,8-5 0,4 0 1489,3-3 0,8-7 0,1 1 0</inkml:trace>
  <inkml:trace contextRef="#ctx0" brushRef="#br0" timeOffset="5640">4248 368 8332,'0'-13'4350,"-2"5"-3787,-2 3 1,-3 5-1,-3 5 1,1 4-335,-2 3 1,4 2 0,-3-1 0,1 1-95,2 0 1,-1 4 0,5 0-23,-1-1 0,-1-2-284,5-1 0,2-7-806,2-2 620,4-10 0,5 2 0,1-6 0,1-3-188,3-5 1,-2 2 0,3-3-1,-1 3 199,1 1 0,-1 2 0,-6 1 0,-1 2 472,-2-1 0,0 4 1785,5 1-1191,-7 4 0,-1 2 0,-7 2 0,-2 3-25,-2 2 0,-1 1-273,1 4 1,4 1-352,-4 0-140,4-7-171,1-1-229,0 1 0,1-6-96,4 4 0,3-8 0,5-2 0,1 0 117,-1-1 1,1 5 0,0-4 0,-1 2 370,1-1 0,-5 2 1,0-2 649,2 2 0,-5 8-463,-1 3 1,-4 3-2933,-1 2 2822,0 0 0,0-1 0,0 1 0</inkml:trace>
  <inkml:trace contextRef="#ctx0" brushRef="#br0" timeOffset="5864">4768 505 8058,'-14'0'0,"0"1"0,1 4 0,3-4 3303,1 4-1046,6-4-3401,-3-1 1,8 5 1143,2 0 0,4-1 0,6-4 0</inkml:trace>
  <inkml:trace contextRef="#ctx0" brushRef="#br0" timeOffset="6310">4930 233 8058,'-13'-13'0,"-1"3"780,0 1 1,7 4 962,2-4-1354,10 6 0,2-3 1,7 6 151,0 0-441,-1 0 1,7 0-1,3 0-748,3 0 363,1 0 1,0 2 0,1 1 0,-1 1-361,0-1 1,-4-1 644,0-2 0,0 6 0,4 1 0</inkml:trace>
  <inkml:trace contextRef="#ctx0" brushRef="#br0" timeOffset="6511">5286 28 8058,'-13'-5'697,"-1"1"1,1-1 0,-1 5 1385,0 0-1664,1 0 0,-1 2 1,-1 4-1,-2 7 23,-1 9 1,0 0 0,4 4 0,-1 3-137,-3 0 0,2 6 1,0 1-1,4 4-909,2 1 0,3-5 1,-2-1-1,4-2-1003,4-2 0,2-9 1,5-5 1605,8-6 0,12-5 0,9-6 0</inkml:trace>
  <inkml:trace contextRef="#ctx0" brushRef="#br0" timeOffset="6767">5272 355 8058,'-9'0'1373,"0"0"-394,0 0 1,1 1 443,3 4-949,4-4 1,1 11-926,0-3 383,6 3 1,0 2-1,5-2 1,-2-1 3,1-2 0,2 0 64,2 5 0,6-1 0,1 1 0</inkml:trace>
  <inkml:trace contextRef="#ctx0" brushRef="#br0" timeOffset="6929">5478 356 8058,'-9'-10'327,"-1"1"415,0-1 1,-2 4-1,-2 1 1657,0 4-1926,1 1 1,-7 1-1,-1 4 1,-2 4-384,0 3 0,0 3 0,-2 2 0,0 2-1018,3 3 1,5-1 0,0 2 927,7-5 0,-3 3 0,6 0 0</inkml:trace>
  <inkml:trace contextRef="#ctx0" brushRef="#br0" timeOffset="7207">5518 327 8058,'0'-13'1146,"0"-1"0,0 5 0,1 1-779,4 2 1,2 2 0,7 2-653,0-2 243,-1 2 0,5-4 0,1 6-1390,-3 0 887,6 0 0,-6 0 0,6 0 1,-1 0-1841,0 0 2385,-4 0 0,2-6 0,-5-2 0</inkml:trace>
  <inkml:trace contextRef="#ctx0" brushRef="#br0" timeOffset="7397">5791 109 8058,'0'-18'0,"0"-2"438,0-1 0,0 8 0,-2 0 272,-2 1 1,-4 6 0,-6 1-1,-1 7-102,-3 7 0,1 1 1,-5 15-1,-1 3-46,2 7 0,-4 0 0,7 2 0,1 0-559,2 3 0,3-4 0,3-2 0,4-4-885,4-4 0,7-3 0,5-2 1,7-6-121,9-4 0,2-8 0,6 0 0,-2-6 1002,-2-6 0,3-4 0,1 0 0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6:31.458"/>
    </inkml:context>
    <inkml:brush xml:id="br0">
      <inkml:brushProperty name="width" value="0.06008" units="cm"/>
      <inkml:brushProperty name="height" value="0.06008" units="cm"/>
    </inkml:brush>
  </inkml:definitions>
  <inkml:trace contextRef="#ctx0" brushRef="#br0">68 315 8181,'8'-14'2614,"-2"0"-2068,-6 7 1,-2 1 0,-2 6-190,-5 0-249,3 6 1,-6 1-1,2 7 54,-2 0 1,3-1-1,2 1 1,1-1-419,3 1 0,1 0 1,2-1-732,0 1 1,2-6 0,2-2-1,5-2-190,3 1 0,2-1 1177,0-4 0,5-6 0,3-1 0</inkml:trace>
  <inkml:trace contextRef="#ctx0" brushRef="#br0" timeOffset="358">464 14 8058,'-6'-7'822,"-3"2"0,2 3 1,-1 4-1,0 4-317,1 8 0,-2 1 1,-5 8-1,0 2-249,1 6 1,2-1 0,-1 5 0,-2 0-15,4 0 1,-4-5-1,5 2 1,-2-3 37,2-2 1,2-6 0,4-2-782,-2-4 64,0-8-356,5-1 645,7-12 1,0-1 0,7-8 0,1-4-126,3-3 0,-1 0 1,4 1-1,-1 1-96,-3 4 0,-2 1 0,-2 2 0,1 3 695,0 1 1,-2 7 169,-3 2 1,-3 8 0,-6 8 0,0 4-486,0 1 1,-5-2 0,-1 3 0,0 1-1065,0-2 0,-3-1 1053,5-6 0,-7-1 0,3 1 0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6:26.911"/>
    </inkml:context>
    <inkml:brush xml:id="br0">
      <inkml:brushProperty name="width" value="0.06008" units="cm"/>
      <inkml:brushProperty name="height" value="0.06008" units="cm"/>
    </inkml:brush>
  </inkml:definitions>
  <inkml:trace contextRef="#ctx0" brushRef="#br0">40 355 6775,'-13'0'2091,"-1"0"-1193,6 0 1,4 0-346,8 0 0,8 0 0,8 0-423,1 0-128,2 0 1,1 0 0,2 0-889,3 0 638,1-7 0,-1 4 1,2-6-1,0-1-907,0-2 1,-2 2-1,-2 1 1155,0-1 0,1-2 0,-1-2 0</inkml:trace>
  <inkml:trace contextRef="#ctx0" brushRef="#br0" timeOffset="195">437 28 8167,'-13'-14'684,"3"7"1,1 2-248,-1 4 1,-2 4 0,-2 4 924,0 7-1000,1 15 0,-1-5 0,0 11 337,1-2-691,-1 5 1,0-1-1,1 7 1,-1 1-54,0-1 0,5-5 0,2-1 1,-1 2-749,1-2 1,3-6 0,0-2 0,2-6-2359,2-5 3151,6-10 0,2 3 0,6-5 0</inkml:trace>
  <inkml:trace contextRef="#ctx0" brushRef="#br0" timeOffset="466">560 368 8283,'0'-9'775,"-1"2"1,-4 2-278,-4 6 1,-3 6-1,-2 8 1,0 3-47,1 5 0,-1 2 0,2 1 0,1-1-199,2-3 0,6 0 0,-1 2 1,2-3-247,2-1 1,0-7-1,3-5 1,5-2 158,5-3 0,4-3 0,-2-4 0,2-7-680,1-6 0,2 1 1,-3-6-415,1 3 773,-6 0 1,-1 1 0,-5 0-590,1 1 556,-4-4 1,3 6-1,-7-2-1087,-4 7 974,-2-3 0,-7 10 0,0-4 0,1 1-391,-1 3 1,5 1 691,0 2 0,6 0 0,-3 0 0</inkml:trace>
  <inkml:trace contextRef="#ctx0" brushRef="#br0" timeOffset="787">806 396 6498,'-2'-8'1346,"-2"3"0,1 5 0,-5 5 0,1 4-793,-1 3 1,4 2 0,-4-1-1,2 1-343,3 0 1,-3 1-1,1 2-172,2 1 0,2 0 1,2-6-98,4-3 0,-2-3 1,6-6-1,3 0-928,5 0 1,-2-6 0,5-3-83,-1-3 849,-4-2 0,7 1 0,-6-1-62,3 0 182,-1 7 0,-9-4 573,0 7-481,-6-1 1,3 7 0,-6 2-90,0 5 0,-4 5 0,-2 3 1,-1 1-978,1-1 0,-3-2 1074,5-2 0,-1 1 0,5 0 0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6:26.109"/>
    </inkml:context>
    <inkml:brush xml:id="br0">
      <inkml:brushProperty name="width" value="0.06008" units="cm"/>
      <inkml:brushProperty name="height" value="0.06008" units="cm"/>
    </inkml:brush>
  </inkml:definitions>
  <inkml:trace contextRef="#ctx0" brushRef="#br0">177 178 7955,'0'-15'505,"0"-3"0,0 3 0,0-3-317,0 2 1,0 3 0,0-1-1,0 0 202,0 1 0,4 4 1,2 1-1,2 0-281,2 1 0,3 4 1,0-2-1,1 4 0,0 1 1,-1 4-1,-1 2 1,-3 3 0,-4 7 0,1-3 1,-1 7-1,-4 0-65,-4 3 1,-4-2 0,-7 2 0,-1 1-49,-3 2 1,2-4 0,-3 0-1,0-1-44,1 0 1,-2-3 0,4 2 0,-2-2-52,1-1 0,0-10 0,2 7 0,0-2-6,3 0 0,1-2-89,-3-1 164,7-6 1,-4 4 56,7-2 0,1-4-89,7 4 0,-1-8 0,6-2 0,2 1 28,1-2 1,2 3 0,-1-5-1,1 2-412,0 3 0,1-3 1,2 1-1,1 1-595,-2-2 0,0 4 0,-1-4-55,3 0 1095,-3 5 0,5-12 0,0 6 0,1-7 0</inkml:trace>
  <inkml:trace contextRef="#ctx0" brushRef="#br0" timeOffset="123">382 383 7955,'-6'14'534,"5"-5"1,-5 0 228,0 2 1,4-4-1,-2 2-548,2 2 1,2-3 0,0 1-1124,0 1 0,2-2 908,2 1 0,4-6 0,5 3 0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6:20.358"/>
    </inkml:context>
    <inkml:brush xml:id="br0">
      <inkml:brushProperty name="width" value="0.06008" units="cm"/>
      <inkml:brushProperty name="height" value="0.06008" units="cm"/>
    </inkml:brush>
  </inkml:definitions>
  <inkml:trace contextRef="#ctx0" brushRef="#br0">150 234 8155,'0'-16'0,"0"0"812,0-2-563,0-1 0,0 13 1,-1 6-1,-2 9-40,-2 8 0,-1 0 1,3 5-1,-3 3-68,-2 1 1,4 1 0,-5 0 0,-2 0-65,-1 1 0,3-1 1,0-1-1,-2-3 106,-1-5 0,3-3 1,1-1 339,2-1-250,-4-5-14,8-2-227,-4-12 0,8-8 1,1-8-1,4-4-132,5-2 1,-1 0 0,7-3 0,-1-1-274,1 2 0,-1 4 1,4 2-1,-1-2-177,-4 2 1,1 9 0,0 0-259,1 2 1,0 4 0,-6 11-663,-3 2 1470,-2 4 0,-1 12 0,1 1 0</inkml:trace>
  <inkml:trace contextRef="#ctx0" brushRef="#br0" timeOffset="400">233 479 7605,'-4'10'593,"-1"-1"-142,-5-6 0,8 4 513,-3-2-611,4-4 1,1 7 126,0-4-417,0-2 0,6 3 1,3-9-1,3-2-105,2-1 0,4-2 0,2-6 0,1-2-168,3-1 1,-2-2-1,-1 3 1,-1-3 102,-4-1 0,-1 5 1,-1-4-1,-2 2 153,-3-1 1,2 1 0,-7 5 0,0-1 135,-3 0 0,-7 7 1,-3 2-1,-3 4 79,-2 1 1,0 6 0,-1 4 305,-3 7-471,3 4 1,-5 2 0,6 0-117,1 1-3,-1 2 0,5-3 1,1-2-1,2-1-334,3-4 0,2-1 0,2-1 1,4-2-416,4-3 1,5-3 0,2-6 0,4-1-1263,1-4 2034,2-2 0,10-13 0,2-1 0</inkml:trace>
  <inkml:trace contextRef="#ctx0" brushRef="#br0" timeOffset="920">725 276 7975,'0'-14'193,"0"5"0,0 0 1,1 0 578,4 1 1,-4-4 288,4 3 0,-4 4-691,-1 5 0,-1 6 0,-2 8 0,-3 1-136,-2 3 0,-1 4 0,-4 5 0,-1 2-16,0 3 1,1-1 0,-1 7 0,0 2-154,1-2 0,-6 0 0,1 3-583,1 0 1,2 0 327,2 0 0,1-7-1127,2-2 788,-2-3 1,11-8-1141,-4-2 1215,4-10 0,2-5 0,2-8 1,3-7 0,2-6 1,6-4 0,4-6 0,-2-2 452,0-3 0,-3 2 0,1-5 0,0 2 0,-1 2 0,1 1 0,-2-1 0,-1 0 0,-2 0 0,-2 4 0,2 3 0,-2 2 0,-1 3 0,-5-1 0,4 3 297,-4-1 1,-1 0 0,2 4 1237,2 1-1029,-2-1 1,5 5 49,-2 0-414,2 0 0,7 1 0,0 3-30,-1 4-84,1 1 1,-5 0-1,0 0 1,2 1 87,1 4 1,-3 3-1,-1 5 1,-2 1 36,-3 0 1,-2 4-1,-1 1 1,-1 1-88,-4 0 0,-2 3 0,-7-5 1,0-1-279,1-2 0,-1-2 1,0 1-1,1 0-1618,-1-1 0,0-5-116,1-3 1946,-1-4 0,7-7 0,1-2 0</inkml:trace>
  <inkml:trace contextRef="#ctx0" brushRef="#br0" timeOffset="1199">1038 287 7955,'6'-13'3111,"-6"6"-2655,0 7 1,-6 7 0,-8 6 0,1 2-223,-1 4 0,0-4 0,2 4 1,2 0-131,0-1 0,6 0 1,-4-4-217,2-1 112,2 1 1,4-5 0,1-1-198,4-2 114,2-2 1,7-5 0,0-4-1,1-4-193,3-3 1,2-3-1,3-2 1,-4-3-62,1-1 1,-6 3 0,1-3 0,-6 0-22,-3-1 1,3 4 0,-4-3 0,-2 1-283,-2 3 0,-7 2 0,-3 2-858,-3-1 1498,4 6 0,-4 8 0,5 8 0</inkml:trace>
  <inkml:trace contextRef="#ctx0" brushRef="#br0" timeOffset="1491">1243 275 7955,'7'0'3165,"1"1"-2686,-4 4 0,-2 2 1,3 7-1,-4 0-204,-1-1 0,0 5 1,0 1-1,-1-3 26,-4-1 0,3-1 1,-2 0 169,2-1 0,2-3 467,0-1-987,0-6 0,2-3 0,2-9 0,6-4-121,2 0 1,1-2 0,1-2 0,0-1-556,-1 1 0,3 6 0,-1 2 0,1 0-778,1 2 1,-9 1 0,5 4 1502,-1-3 0,1 4 0,0-5 0</inkml:trace>
  <inkml:trace contextRef="#ctx0" brushRef="#br0" timeOffset="1841">1612 259 7955,'-9'0'588,"0"0"-103,-1 0 1,2-5 1020,-1 1-1137,6-1 0,-2 10 1,11 1-115,8 1 0,1-4 0,7 2-875,-3-3-722,6-2 1,-4 0 0,6 0 1341,0 0 0,1-7 0,-1 0 0</inkml:trace>
  <inkml:trace contextRef="#ctx0" brushRef="#br0" timeOffset="2029">1872 110 7955,'-14'-8'-438,"1"4"818,-1 2 0,0 8 0,1 3 0,-3 5 172,-2 4 0,3 8 0,-5 6 0,2 0 50,0 1 0,4-4 0,7 4 0,1-1-651,3 0 0,1 0 0,4-6-269,2-4 1,8-3-1,8-10 1,1-5-3064,4-2 3381,-6-8 0,13-2 0,-3-6 0</inkml:trace>
  <inkml:trace contextRef="#ctx0" brushRef="#br0" timeOffset="2349">2213 82 7955,'-13'-6'0,"-1"5"0,0-2 928,1 6 0,4 9 0,0 8 0,-2 1-200,-1 3 1,-2 3-1,0 4-780,1 1 38,-1 0 0,0-4 1,1 3-259,-1 1 0,2 2 284,3-6 1,-2 1-1,5-11 385,-1-1-397,4-8 0,-3 3 0,6-5 0</inkml:trace>
  <inkml:trace contextRef="#ctx0" brushRef="#br0" timeOffset="2541">2089 123 7955,'-4'-15'525,"-1"-3"0,-4 7 0,5-2 0,1 1-121,1-1 1,2 4 0,2 2 0,2-1 43,5 1 0,3 4 0,4-2 0,0 3-837,3 2 0,5 0 0,-3 0 0,2 0-515,0 0 1,-5 5 0,3 1-1,0 2 904,0 2 0,-4 2 0,3 2 0</inkml:trace>
  <inkml:trace contextRef="#ctx0" brushRef="#br0" timeOffset="2721">2063 329 7955,'-14'8'252,"5"2"0,0-4 844,-1 2 1,2-5-775,-1 2 0,7-4 1,2-1-1,10 0-473,6 0 0,4-4 0,4-2 0,-1-1-2,1 1 0,2-4 0,1 2 153,1 1 0,5-12 0,2 4 0</inkml:trace>
  <inkml:trace contextRef="#ctx0" brushRef="#br0" timeOffset="2899">2417 274 7955,'-7'0'485,"-1"0"0,3 1 218,-4 4 0,2-4 0,-1 5 0,1 0 33,-1 3 0,0-1 0,-2 1 0,2 2-428,2 1 1,0 1 0,3 1-1,-2 0-1821,2-1 1,-3 1-752,2 0 1,1-7 2263,7-2 0,4-4 0,6-1 0</inkml:trace>
  <inkml:trace contextRef="#ctx0" brushRef="#br0" timeOffset="3071">2499 111 7955,'-4'-22'109,"-1"4"1,0 3 992,-1 1 0,5 5 92,-4 0 0,5 6-1001,5-1 1,2 7 0,6 3 0,-3 1-1101,-1 4 0,0 0 0,5-1 0,0-1-308,-1 2 1,0-4 0,-3 3 1214,-1 0 0,0 2 0,5 2 0</inkml:trace>
  <inkml:trace contextRef="#ctx0" brushRef="#br0" timeOffset="3262">2731 42 7955,'5'-9'-1180,"-1"0"1180,-1-1 1272,-1 4 0,-7 1 1,-1 10-1,-1 5-475,-4 7 0,-3 0 0,-2 5 0,-4 3-298,-1 0 0,4 4 0,-1 2-682,3 0 182,-5 7 0,5-3 1,-3 5-1,2-2-719,3-2 0,5-6 0,4 2 0,2-4-5698,2-6 6418,0-8 0,6-2 0,2-4 0</inkml:trace>
  <inkml:trace contextRef="#ctx0" brushRef="#br0" timeOffset="3610">2718 409 7955,'-10'0'631,"1"0"1,5-1 2436,-5-4-1610,6 4-1269,-3-6 1,12 7-1,3 0 1,3-1-45,2-4 0,-1 2 0,2-6 0,2-1-729,1-3 0,2 0 0,-3-1 0,1 1 227,-1-1 1,-2-1 0,-2-2 0,0-1 208,-4 1 0,-2 6 769,-2 2-379,-4 0 1,-1 2-1,-9 2 1,-4 5 88,-6 5 0,3 7 0,-6 6 1,3 0-527,2 2 1,2-3 0,1 4-1,1 0-282,-1 0 1,5 1 0,1 0-1,2-2-391,3 0 0,2-5 0,1 3 0,1-4 868,4-5 0,2-3 0,7-6 0</inkml:trace>
  <inkml:trace contextRef="#ctx0" brushRef="#br0" timeOffset="3883">3182 233 7955,'0'-14'556,"0"0"1,0 1 239,0-1 1,0 5-257,0 0 1,-2 6 0,-2 0-472,-5 6 1,-3 0 0,-1 6-1,3 3-206,1 5 0,4-2 0,-2 3-124,1-3 215,-5 5 0,9-5 0,-2 3 199,2-2-96,2-3 0,0 1 0,0-1 0,0 1 149,0 0 0,0-1 1,-1 1-1,-2 0-24,-2-1 1,1 1-1,2 0 1,-2-2-688,-6-3 1,3 3 0,-2-3 0,-3 3-1117,-5 2 1621,2-6 0,-11 4 0,5-5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7:29.425"/>
    </inkml:context>
    <inkml:brush xml:id="br0">
      <inkml:brushProperty name="width" value="0.30048" units="cm"/>
      <inkml:brushProperty name="height" value="0.6009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32 139 12304,'-59'0'-984,"13"0"873,22 0 0,22 0 95,25 0 1,0 0 388,31 0 0,-16-8-68,16 1 1,-8-9-189,16 9 1,0-4-49,7 4 1,10 4 0,9-5-160,9 6 0,-15 2 85,11 0 0,-29 0 0,13 0 35,-8 0 1,13 0-1,5 0 15,1 0 1,-19 0-1,3 0-7,2 0 0,-12 0 0,10 0-1,2 0 1,-13 8 0,11-1-38,3-2 1,-14-2 62,9-3-52,4 0 0,-10 0 0,5 0 89,-2 0-88,-10-10 0,2 7 0,0-5 66,18 6 1,-8 2-45,23 0 0,-12 0 0,15 2 8,-8 6 0,-20-3 1,7 8-11,8-3 1,-18-2-1,13-8 1,-8 0-13,-2 0 1,-5 0 0,-1 0 0,3 0-41,3 0 0,-3 0 0,8 0 15,15 0 0,-15 0-38,5 0 45,10-10 0,-20 7 0,13-4-3,-3 4 0,-6 3 1,12 0-2,-4 0 1,-10 0-1,-2 0 58,13 0 0,-16 0 0,15-3 14,-2-4 0,-15 4 0,10-5-20,2 6 0,-20 2 1,10 0 28,5 0 1,-15 0-132,16 0 0,-1 8-24,23-1 85,-20 1 1,0-8-53,-11 0 44,-9 0 1,9 0-19,-14 0 16,4 0 1,10 0-1,1-3 64,2-4 1,-10 4-14,8-5 1,2 6-1,20 2-66,-7 0 0,-10-8-19,2 1 1,6-1-1,15 8 12,-6 0 1,-20 0 0,-10 0-10,5 0 0,0 0 30,11 0 1,4 0 90,18 0-91,-20 0 0,-10 0 133,-16 0-123,15 10 1,4-7-1,6 7 14,4 0 0,-11-5 1,10 11-6,1 2 0,-9-6 0,-1 1-17,6-2 1,-1 4 0,9-5-8,1 3 0,-8-8 0,10 5 7,5 1 1,-13-9-1,19 6-12,4-5 0,-25-6 8,20-5 3,1 6 1,-9-11 0,1 8 0,-10-3 0,-6-10 0,-8 16 0,1-6 0,2 5 0,3 3 0,-6 0 0,6-2-6,13-6 0,-16 5 0,13-4 0,-8 4-20,-2 3 1,-13 0 0,7 0 17,21 0 0,-18-8 0,26-2 7,-3-3 0,-20 8 1,20-5-7,6 0 0,-21 7 0,10-5 73,2 6 1,-9 2-53,17 0-10,-15 0 0,-5 0 0,-8 0-4,8 0 1,-11 0 0,14 0-4,7 0 0,-18 0 0,21 0 0,7 0 1,-25-3 0,18-2 0,-14-2 1,11-1 0,3 8 0,-5 0 1,-6 0 0,-12-8 0,-1 0 0,3 3 1,3 3 0,-3 2 0,8 0-2,15 0 0,-7 0 0,12 2 1,6 6 0,-29-5 1,16 4-147,-14-4 140,-4-3 1,2 0 0,1 0 16,-1 0-22,0 0 1,1 0 252,-1 0-236,-19-5 1,0 0 0,19 2 0,16-5 0,-13 6 7,-6 2 1,-4 0-1,5 0-26,12 0 1,-15 0 0,16 0-42,-3 0 0,-13 2 0,10 3 9,1 3 1,-16 0-1,-3-8 78,11 0 1,-16 0 0,11 0 34,-1 0 0,-2 0 11,11 0-69,-16 0 0,7-3 99,-15-4-84,6 4 1,9-7-39,1 10 18,-11 0 1,0 0-12,-4 0 0,4 0-2,18 0 1,0 0-1,1 0 1,9 0 25,6 0 0,-6 0 0,-2 0 123,-5 0 0,-8 0-64,6 0 0,2-8 0,15 0-11,-3 3 0,-17 3-130,2 2 103,6 0 0,-3 0-222,5 0 170,5 0 1,-8 0 0,8 0-16,-2 0 0,-19 0 1,-4 2 9,9 6 0,-7-6 0,11 9 18,-4-1 0,-12-5-15,8 11 1,-3-9 7,26 9 1,-8-1 6,7 8 0,-9 0-95,2 0 88,-16 0 0,-9-7-132,-6-1 114,-5-10-431,5 16 95,8-8 360,-26-1 0,26 9 0,-18-8 0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6:18.359"/>
    </inkml:context>
    <inkml:brush xml:id="br0">
      <inkml:brushProperty name="width" value="0.06008" units="cm"/>
      <inkml:brushProperty name="height" value="0.06008" units="cm"/>
    </inkml:brush>
  </inkml:definitions>
  <inkml:trace contextRef="#ctx0" brushRef="#br0">164 299 7955,'8'-13'98,"-2"-1"1,-1 0 460,-1 1-395,1-1 0,-4 0 0,2 1 0,2-1 327,-2 0 0,-2 1 0,-1-1 174,0 0 1,-1 7-378,-4 2 0,-2 5 0,-7 6 0,-1 6-57,-3 5 0,3 7 0,-5-1-88,0 3-112,5 7 1,-5-7 0,8 3-928,3-3 710,-3 3 0,6-8 0,-3 5 0,4-4-460,4-3 0,7-9 1,3-2-1,4-2-3048,6-3 3694,2-2 0,6-13 0,1-3 0</inkml:trace>
  <inkml:trace contextRef="#ctx0" brushRef="#br0" timeOffset="470">533 204 7955,'5'-19'42,"-1"1"1,5 0-1,-4 4 1,-1-1 166,3-3 0,-4 7 0,4-2 0,1 1 151,-1-1 0,-4 0 0,3 1 0,-1 1 395,0 2 0,1 6-408,-2-2 0,-2 5 0,1 5-110,-6 4 1,0 5-1,-6 4 1,-2 5-15,-1 2 1,-2 4 0,0 2 0,-1 2 12,-3 2 1,3-5 0,-2 2-9,7-3-220,-3 4 1,6-4-1,-5 1 1,1-4-29,2-3 0,6-5 0,-3 3 1,1-1-67,1-3 1,-1-7-224,5 0 0,0-9-65,0-1 0,2-6 1,1-8-1,1 1 89,-1-1 1,-1 5 0,-2 0 0,0-2-4,0-1 1,-2-2 259,-2 1 1,1 1-1,-6 3 1,-2 4-121,-1 3 1,3-2 0,0-1 698,-2 2-385,-1 2 0,-2 2 0,1 2 237,-1 2-642,6 6 1,-2-8-1,5 6-655,2 1 1,3 1 0,5 0 0,4-4-187,3-1 0,8 3 1080,3-4 0,2-1 0,3-4 0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6:17.767"/>
    </inkml:context>
    <inkml:brush xml:id="br0">
      <inkml:brushProperty name="width" value="0.06008" units="cm"/>
      <inkml:brushProperty name="height" value="0.06008" units="cm"/>
    </inkml:brush>
  </inkml:definitions>
  <inkml:trace contextRef="#ctx0" brushRef="#br0">315 79 7955,'0'-13'180,"0"-1"1,0 0-1,0 1 1,-2 1 0,-2 2-1,-6 7 1324,-2 6 1,-1 5-1203,-1 6 1,-1 2-1,-2 6 1,-1 5-120,1 2 0,-4 1 0,0 0 0,-2 4-238,0 1 1,7-3 0,-3 3-1,4-1-1237,2 1 1,-1-4 0,2-1 1291,3-6 0,3 2 0,6-5 0</inkml:trace>
  <inkml:trace contextRef="#ctx0" brushRef="#br0" timeOffset="151">356 463 7660,'-9'1'-148,"-1"4"1,6-4 637,-5 4 0,6 2-395,-2 3-95,4-4 0,7 6 0,1-5 0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8:01.945"/>
    </inkml:context>
    <inkml:brush xml:id="br0">
      <inkml:brushProperty name="width" value="0.06008" units="cm"/>
      <inkml:brushProperty name="height" value="0.06008" units="cm"/>
    </inkml:brush>
  </inkml:definitions>
  <inkml:trace contextRef="#ctx0" brushRef="#br0">201 278 7730,'-2'-13'848,"-2"2"-177,-5 6 0,1 13 0,0 16 0,1 7-580,-1 5 1,-1-1 0,-3 1 0,0 2-119,-2 2 0,4-4 0,-9-1 158,4-1 1,2-3 59,-1-3 1,5-7-29,0-3 1,4-9-1,-2-6-52,1-6 0,6-10 1,6-9-1,1-2-103,4-3 0,2 2 0,4-6 0,3 0 14,1-1 1,-3 7-1,4-4 1,-1 1-340,0 4 1,-3 6 0,4 0 0,-3 4-105,-2 5 0,-2 3 1,-1 6-675,-1 0 1,0 1 0,-3 6-298,-1 6 1392,-6 1 0,3 6 0,-6-1 0,0 3 0</inkml:trace>
  <inkml:trace contextRef="#ctx0" brushRef="#br0" timeOffset="315">255 579 7797,'-13'13'383,"-1"-3"0,0-1-40,1 1 1,1-2 0,1-1 0,3 1 108,2 0 0,2-4-219,4 5 1,6-6 0,3 2 0,5-5 21,4-5 0,-1-2 0,5-7-1080,3 0 624,0-5 1,1 3 0,-2-3-526,-1-1 579,0 5 1,-2-6-1,-3 5 1,-2 0-32,-3-1 1,-1 5 0,-2-6 294,-6 3 0,-2 5 0,-5 3 1,-5 1 106,-6 3 1,-4 7 0,1 5 0,-2 4 34,-3 0 0,6 5 0,-2 1 0,1-1-70,-1 2 0,7-1 0,-3 6 0,4-4-526,2-1 1,2-1-1,6-1 242,0 5 1,2-9-1,4-4-1842,7-2 799,1-6 1138,6 4 0,6-12 0,2-2 0</inkml:trace>
  <inkml:trace contextRef="#ctx0" brushRef="#br0" timeOffset="557">624 445 7797,'9'-18'-1425,"-1"0"1750,-2 1 1,3 2 0,-4 1-1,-2 1 769,-2-1 0,4 5-427,-1 0 0,-1 6 0,-6 0 311,-1 6-786,-7 4 1,8 8 0,-6 2 0,-2 4 49,-1 5 0,-1-2 0,-1 10-84,0-1-83,-6 2 1,5 6 0,-4 0 0,0 0 40,1 0 1,-5 5 0,5 1 0,0 1-719,-2 4 1,5-4-1,-3 1 1,3-4-631,1-5 0,2-5 0,3-10 385,4-2 1,5-11 0,5-13 846,4-11 0,9-8 0,3-7 0</inkml:trace>
  <inkml:trace contextRef="#ctx0" brushRef="#br0" timeOffset="794">666 497 7797,'0'-23'170,"0"0"1,0 7 0,0-3 0,0 4 440,0 2 0,0 3 1,0 1-1,2 0-147,2 2 1,-1 1 0,6 6 0,2 0-257,1 0 0,2 1 0,-1 4 1,1 4-160,0 3 1,-1 6-1,0 2 1,-4 1-26,-5 3 0,-2 1 0,-4-1 0,-2-1-99,-5 1 1,-4-3 0,0 0-1026,-1-1 839,0 4 1,-4-11-1,0 2-1817,1-3 1300,-4 3 1,6-13 0,-3 2 777,3-2 0,1-8 0,0-2 0</inkml:trace>
  <inkml:trace contextRef="#ctx0" brushRef="#br0" timeOffset="1069">952 457 7797,'0'-14'921,"-2"5"0,-2 1-334,-5 2 1,1 2-1,-1 5 1,-2 4-44,-1 4 1,-1 3 0,-1 2 0,2 1-216,3 3 0,-3-3 0,4 5 0,0-2-374,4 1 0,2-1 0,2-5 0,0 1-215,0 0 0,6-7 0,5-2 0,4-4 42,3-1 0,2 0 0,-3-1 0,1-4-29,-1-4 1,-1-3-1,0-2 1,-1 1-51,-3-1 1,-3 0 0,0 1 0,-3-1-283,0 0 1,-4 1 0,2-1 0,-2 0-705,-2 1 0,-5-1 1283,1 1 0,-1 5 0,-1 2 0,-1 6 0</inkml:trace>
  <inkml:trace contextRef="#ctx0" brushRef="#br0" timeOffset="1315">1088 429 7442,'5'-10'-71,"0"1"2646,-1 6-1899,-4-3 1,0 12 0,0 3 0,0 4-277,0 0 0,0 7 0,-1 1 0,-2 2-341,-2 0 0,-1-5 1,3 3-1,-2 0-101,2 1 0,2-6 1,1 3-1,0-4 37,0-2 1,0-4-16,0 1 1,4-9-1,2-1 1,2-9-142,3-8 0,2 1 1,4-6-1,1 1-559,-1 0 0,0 3 0,1-4 19,5 3 0,-8 2 1,-2 6-1,0 4-1375,-1 1 2076,1 1 0,1 5 0,0 0 0</inkml:trace>
  <inkml:trace contextRef="#ctx0" brushRef="#br0" timeOffset="1685">1334 497 7797,'-13'-6'298,"-1"-3"1,0 3 2477,1 1-2357,5 3 0,8 2 1,9 0-1,5 0-544,4 0 1,-1 0 0,5 0-1519,3 0 1279,1 0 0,-4 0 1,1 0-1,0 0-366,-2 0 1,3-4-1,-4-2 1,0-2 729,0-2 0,-2 2 0,-5-1 0,1-2 0,0-1 0,-1-3 0,-1-2 0,-2-2-90,-6-3 0,-2 0 0,-2-4 0,0 3 574,0 5 0,-6 0 1,-4 2-1,-2 6 567,-1 2 1,-7 5-1,-1 8 1,-2 5-183,0 7 0,0 4 0,-2 7 0,0 0-255,3 4 0,0 2 1,1 4-1,6-2-693,4 2 1,8-5-1,-1-1-1852,2-3 1565,8-8 0,6-1 0,8-8-3617,1-3 2705,2-3 1,4-6 1277,1 0 0,-1 0 0,0 0 0</inkml:trace>
  <inkml:trace contextRef="#ctx0" brushRef="#br0" timeOffset="2314">2073 184 8638,'0'-6'833,"-2"6"0,-2 9-419,-5 7 1,-5 7 0,-3 8-1,-1 2-216,1 2 1,-2 1 0,0 4 0,1-2-427,-2-2 1,8-6 0,-3 2-1,1-3-737,4-2 0,4-5 0,-2-4-1780,2-3 2745,2-7 0,10-8 0,1-8 0</inkml:trace>
  <inkml:trace contextRef="#ctx0" brushRef="#br0" timeOffset="2509">1963 252 7757,'0'-20'79,"-4"5"1,-1-3-1,1 3 916,-2 1 1,4 5-491,-2 0 1,4 1-1,6-1-301,7 5 0,3 2 0,6 2 0,3 2-501,0 2 0,3-1 0,1 5 0,1-1-675,2 1 0,0 1 1,-5 3 971,0-3 0,1 10 0,-1-4 0</inkml:trace>
  <inkml:trace contextRef="#ctx0" brushRef="#br0" timeOffset="2686">1949 469 7757,'-14'5'654,"0"0"115,1-2 1,-1-2-83,1-1 1,5 2-481,3 2 1,14-2 0,7 2 0,3-2-594,6-2 1,2 0 0,3 0 0,2-2-731,-1-2 1,-1 1-1,0-5 1116,2 2 0,6-5 0,-3 4 0</inkml:trace>
  <inkml:trace contextRef="#ctx0" brushRef="#br0" timeOffset="2844">2331 443 7757,'-14'0'781,"1"6"0,-1 2-149,1-1 0,-1 6 1,0-4-146,1 3 1,3 0 0,3-1-65,1-2 1,1-5-1887,5 5 0,2-6 0,2 2-1289,5-4 2752,10-7 0,2-1 0,6-7 0</inkml:trace>
  <inkml:trace contextRef="#ctx0" brushRef="#br0" timeOffset="3014">2440 210 7516,'-4'-9'0,"-2"0"318,-2-2 0,4 1 0,-4-1 1,0 3 824,1 2 0,4-4-506,-2 1 0,5 3-763,5 1 0,-2 5 0,7 5 0,4 4-652,3 3 0,1 1 0,-4 1 1,1 0-499,3-1 0,-6 1 1276,6 0 0,-5-1 0,6 1 0</inkml:trace>
  <inkml:trace contextRef="#ctx0" brushRef="#br0" timeOffset="3264">2741 88 7757,'4'-14'549,"1"1"1,4-1 661,-4 1-736,-1-1 0,-4 5-75,0 0 1,-4 7-1,-2 2 1,-2 9 186,-3 8 0,-2 6 0,-4 7 0,-3 3-407,-1 2 0,3 3 0,-3 5 0,-1 1-583,1 0 1,7-8 0,-1 7 0,2-2-654,2-3 1,2-5-1,0 0 1,4-2-2134,4-6 3189,1-6 0,6 6 0,1-3 0</inkml:trace>
  <inkml:trace contextRef="#ctx0" brushRef="#br0" timeOffset="3610">2741 538 7730,'-14'0'1341,"1"0"1,-1-2 239,0-2-1363,7 2 0,7-5 1,9 4-1,4-4-354,6 0 0,0 2 0,6-4 0,-3-1-221,3-3 1,-4 0-1,2-1-71,1 1 293,-4-1 1,-1 0 0,-5 1-1,0-1 39,-1 0 1,-4 1 566,1-1 1,-14 6 0,0 4 0,-8 2-48,-6 2 1,-2 6 0,-4 5-1,1 4-194,-1 3 1,2 5 0,1-3 0,1 0-519,4-1 1,0 4 0,3-3-1,1-1-347,3 1 0,3 3 0,6-5 0,0-1-555,0-2 1,7-3-1,5-3-156,5-4 1346,7-4 0,4-1 0,6 0 0</inkml:trace>
  <inkml:trace contextRef="#ctx0" brushRef="#br0" timeOffset="3882">3246 374 7730,'9'-14'336,"0"1"0,-4-1 0,2 0 2255,0 1-2162,3 5 0,-14 7 0,-1 7 0,-6 1-191,-2 4 0,-1 1 1,0 2-1,-1-1-211,-3 1 1,7 0 0,-2-1-1,1 1-121,0 0 1,4-1-1,3 1-118,4-1 169,1 1 0,0 0 1,0-1-1,0 1 152,0 0 1,1-1 0,2 3 0,3 0 532,2 3 1,-5 0 0,2-1-452,-4 5 1,-1-3 0,-1-2 0,-4-3-1156,-4-1 1,-5-5 0,-2 0 0,-3 0-2118,3-1 3081,-5-2 0,-1-6 0,-5 0 0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7:49.623"/>
    </inkml:context>
    <inkml:brush xml:id="br0">
      <inkml:brushProperty name="width" value="0.06008" units="cm"/>
      <inkml:brushProperty name="height" value="0.06008" units="cm"/>
    </inkml:brush>
  </inkml:definitions>
  <inkml:trace contextRef="#ctx0" brushRef="#br0">369 203 8241,'-6'-7'840,"-3"13"0,-7 14 1,-4 8-316,-1 9 1,-4 10-1,-5 6 1,-3 6-419,-2 3 0,4-4 1,1 1-2001,6-3 1498,-2-7 1,14-7 0,-3-8 394,3-5 0,-4-5 0,9-10 0</inkml:trace>
  <inkml:trace contextRef="#ctx0" brushRef="#br0" timeOffset="427">630 177 9800,'-6'14'811,"3"2"0,-8 6 0,-2 8-317,-4 8 0,-3 1 0,2 11 0,-5 2-320,-3 1 1,5-1 0,3-2 0,3-2-206,1-5 0,2-14 0,3-3 0,3-5-25,0-5 0,4-8-276,-2-8 0,7-1 1,3-10-574,1-4 693,2 1 0,5-7 1,0 4-490,-1-1 538,7-6 0,-5 7 0,4-3 290,-4 5-163,-2-8 0,1 19 1,0-10 261,-1 2 0,-4 6 0,-1 3 0,-2 6 474,-3 6 1,-1 5-1,-2 2 1,-2 6-147,-2 3 0,1-5 0,-7 7 0,0-1-652,-2 0 1,-2-3 0,0-4-1,1 0-187,-1-3 0,2-8-3306,3 6 197,3-10 3394,6 2 0,6-12 0,1-1 0</inkml:trace>
  <inkml:trace contextRef="#ctx0" brushRef="#br0" timeOffset="690">834 559 8332,'-2'-12'769,"-2"3"0,1 3 0,-6 6 0,-2 0 408,-1 0 0,-3 6 1,-2 5-1,-3 4-553,-1 3 0,4 6 1,-1-2-1,3-1-425,1-3 0,5 2 1,2-2-1,0-1-536,4-2 1,3-7 0,7-4-646,6-2 707,1-2 1,10-2-1,-4-1 1,0-4-135,-1-6 1,1 3-1,-3-8 1,-1 2-94,-3 3 1,-1-2 0,-6-2 0,0-1 77,0 1 0,-2-3 0,-4 2 1,-1 1-415,-4 2 0,2 1 0,-6 2-1260,-1 3 2098,-3-3 0,6 11 0,1-5 0</inkml:trace>
  <inkml:trace contextRef="#ctx0" brushRef="#br0" timeOffset="1167">998 491 9337,'-2'-7'1624,"-2"2"0,1 5 0,-5 5 0,2 4-1173,3 3 1,-3 1-1,1 1 1,1 0-90,-2-1 1,4 3 0,-4 0-795,0 3 1,4-1 338,-2-5 0,4-5 0,4-3-697,6-4 1,2-4-1,1-5 1,1-5 119,0-2 1,4-2-1,0 0 1,-1-1 81,-2 1 0,0 2 1,2 1 159,1 1 0,-1 4 0,-7 1 795,-1 2 0,-6 3 0,2 8 590,-3 4 0,-2 3 1,-2 1-1,-1 1-328,-2 0 1,1-5 0,2 0-73,-2 2 0,2-4-783,-2 2 186,2-6 0,2 5 0,2-5-171,2 2 1,4-2-669,6-8 655,-1 3 1,1-8 0,-1 4 0,1 0 65,0 0 1,-5 1-1,0 4 592,2-4 0,-1 5 0,1-1-196,-2 4 0,-6 7 1,2-1-1067,-4 3 1,-1-2 0,0-1 394,0 1 0,2 1 433,2-2 0,4-3 0,5-6 0</inkml:trace>
  <inkml:trace contextRef="#ctx0" brushRef="#br0" timeOffset="1437">1420 640 8332,'-9'5'2042,"0"0"0,4-1-1384,-4-4 0,8-1 1,2-4-544,11-4 1,2-3 0,6-2-1,-1-1 78,4-3 0,-2 3 0,2-4 0,0 3-775,-2-3 0,0 3 0,-4-6-196,1 3 684,0-6 0,-5 10 1,-4-3-1,-5 3 339,-2 1 1,-4 7-1,-2 2 1,-5 4 17,-4 1 1,-5 6 0,-1 4 0,-1 7 157,0 6 0,0 3 1,5 1-1,0 0-693,3 0 1,7 1-1,1-1 1,2 0-1080,2 1 0,2-2 0,4-4 0,8-3 1351,7-4 0,5-2 0,1 1 0</inkml:trace>
  <inkml:trace contextRef="#ctx0" brushRef="#br0" timeOffset="1711">2171 231 8332,'0'-14'3766,"0"0"-2497,0 7 1,-6 7 0,-3 10 851,-3 7-1723,-8 10 1,2 10 0,-8 7-1,-3 3-543,0 1 0,1-2 0,2 3 0,1-2-2360,3-3 1,3-2 2504,-3-1 0,5-6 0,-3-2 0</inkml:trace>
  <inkml:trace contextRef="#ctx0" brushRef="#br0" timeOffset="2385">2198 668 7730,'-13'7'931,"-1"5"1,8-10-682,6 3 1,6-4 0,9-2 0,2-3-84,1 0 0,6-8 1,-2 0-644,-1-5 370,5-1 0,-5 3 1,5-2-1,-2-1-115,-1 1 1,-7-3-1,3 1 1,-4-1 70,-2 0 0,-5-3 0,-3 5 0,-4 1 150,-1 2 0,-6 3 0,-3 3 0,-3 4 428,-2 4 0,-1 7 0,-2 3 0,-2 5 7,-3 4 1,1 5 0,-3 7-1,3 3-264,1 2 1,2-3-1,4 3 1,2-1-81,3-4 0,3-6 1,6-3-1,1-1-1870,4-3 0,2-8 0,9-5 1779,2-2 0,9-8 0,8-2 0</inkml:trace>
  <inkml:trace contextRef="#ctx0" brushRef="#br0" timeOffset="2657">2800 286 7859,'5'-18'0,"-1"1"0,-1 1 405,-1 1 0,-2 4 0,1 2 598,4-2-243,-4 5 0,4 0-156,-10 6 1,-2 6 0,-7 5 0,1 7-228,-1 9 1,-1 2 0,-2 8 0,-3 0-345,-1 3 0,3 1 1,-3-2-1,1-1-544,3-1 1,2-5 0,3 2 0,1 0-4118,2-4 4628,6-7 0,-3 3 0,6-5 0</inkml:trace>
  <inkml:trace contextRef="#ctx0" brushRef="#br0" timeOffset="2901">2856 546 7730,'-6'-8'476,"-2"2"1925,1 0-1463,1 5 0,9-6-680,6 7 0,0 0 1,11 0-2332,-1 0 1385,-4 0 1,11 0-1,-3-1 1,3-2 98,1-2 0,0-4 1,1 3-1,-1-1 589,0-4 0,-5-7 0,-3-3 0</inkml:trace>
  <inkml:trace contextRef="#ctx0" brushRef="#br0" timeOffset="3070">3196 272 7739,'0'-19'-76,"0"1"0,0-1 0,0 2 778,0-1 0,-6-1 876,-3 6-1230,3 5 1,-6 4-1,3 8 1,-3 7 158,-2 6 0,-1 4 1,-2 8-1,-3 2-168,-1 6 1,0 7 0,-3 1 0,2 1-340,3 1 1,-4-9 0,5 1 0,1-2-1250,2-2 0,6-8 1,1 3-1223,2 1 2471,2-13 0,10 0 0,1-10 0</inkml:trace>
  <inkml:trace contextRef="#ctx0" brushRef="#br0" timeOffset="3290">3155 517 7730,'-12'-13'1400,"2"-1"-289,0 1 0,7 3-671,-1 1 1,8 6 0,7 0-474,6 6 1,-1-1 0,7 4-1,1-2-822,2 1 1,2 0 0,-1-5 0,0 0-1813,0 0 2667,1 0 0,11-7 0,4 0 0</inkml:trace>
  <inkml:trace contextRef="#ctx0" brushRef="#br0" timeOffset="3473">3552 272 7730,'-19'-6'710,"3"4"0,-3-2-268,-1 2 0,8 4 1,-5 2-1,-1 7 392,-2 5 1,2 3-1,-5 6 1,0 4-524,2 0 1,0 6 0,4 0-1,1 1-659,3 1 0,6-10 0,7 2 0,0-3-679,0-7 0,3-2 0,5-5-1953,5-3 2197,10-3 0,-2-6 783,6 0 0,1 0 0,-1 0 0</inkml:trace>
  <inkml:trace contextRef="#ctx0" brushRef="#br0" timeOffset="3834">3756 299 7736,'-9'-12'178,"0"3"1,4-2-1,-2 5 1,-1 0 2609,1 0-2210,4 1 1,-3 7-1,7 2-447,4 6 1,-2 2 0,4 3 0,-1 2 19,-3 1 0,-1 1 0,-2-2 0,0 3-210,0 1 0,-2 0 0,-2 4 1,-7-3-96,-6 3 0,2 0 0,-4 3 421,-1-1 0,0-1-39,-3-3 0,4 1 192,5-6-114,0 0 1,5-9-235,0 1 0,9-7 0,3 1 0,11-4-838,6-4 0,2-5 1,6-8-1,-1-1-398,0 1 1,-3 2 0,1 1-1,1 0 1164,-2 1 0,0-1 0,3 0 0</inkml:trace>
  <inkml:trace contextRef="#ctx0" brushRef="#br0" timeOffset="4233">4030 271 8127,'2'-14'1793,"2"0"0,-2 5-253,2 0-1235,-2 6 0,2 3 1,1 9-193,-2 3 1,-1 2 0,-4 0 0,-1-1 38,-2 1 1,-4 1 0,3 2 0,-1 1-98,-4-1 1,-1-1-1,-2 1 1,1 1-154,-1-1 0,0 0 0,-1-1-162,-3 3 151,3-1 0,-5-5 0,8 1-98,3 0 0,-2-1 71,7 1 1,5-5 0,8-1 0,3-2 131,2-3 1,0 3 0,-1 0 189,1 2 1,-5-4 0,-1 5 0,-2 2 333,-3 1 0,-2 2 1,-2-1-1,-2 1-136,-2 0 0,-7 1 1,0 2-1,-6 1-280,-3-2 0,2 0 0,-2-3 0,0 1-1075,0 0 1,4-1 0,-1-1-2933,2-3 1152,9 4 2751,1-12 0,12-7 0,1-9 0</inkml:trace>
  <inkml:trace contextRef="#ctx0" brushRef="#br0" timeOffset="4406">4342 410 7739,'6'-13'1328,"-3"-1"0,7 2 2642,0 3-1982,-4 3-1570,0 12 0,-7 7 0,-4 10 803,-4 3-1059,-9 13 1,1-5 0,-6 10 0,-1 1-974,-2 2 1,-1-1 0,0 2 0,-1 1-2056,1-1 0,1-4 2866,4 2 0,-4-4 0,5-1 0</inkml:trace>
  <inkml:trace contextRef="#ctx0" brushRef="#br0" timeOffset="5222">4972 202 7231,'-2'-12'-824,"-1"2"2148,-2 1 1,-1 6-820,2-2 1,-4 11 0,-5 8 0,-1 8-25,0 9 1,-4 5 0,-2 10 0,-1 4-359,-3 3 1,3 2 0,-2-2 0,0-2-454,2-1 1,1-10-1,6-1 1,1-4-4,-1-5 1,7-7-1,2-5-1463,3-2 1,4-9 1795,3-2 0,2-10 0,7-2 0</inkml:trace>
  <inkml:trace contextRef="#ctx0" brushRef="#br0" timeOffset="5459">5026 449 7730,'0'-21'366,"0"1"1,0 7 42,0-1 1,-1 2 0,-4 3 4,-4 4 0,-3 10 1,-2 4-1,-1 3-164,-3 2 1,1 1 0,-6 3 0,-1 5-5,-2 3 1,-1 1-1,0 2-82,-1 3-116,7-4 0,0 6 1,6-7-281,1 0 48,-3-5 0,16 2 1,-2-7-1384,6-5 1251,4 1 1,9-7 0,3 4 0,7-6-806,4-2 1,8-4 1120,-1-2 0,2-4 0,2-6 0</inkml:trace>
  <inkml:trace contextRef="#ctx0" brushRef="#br0" timeOffset="5850">5272 681 6741,'-14'0'-253,"2"-1"2098,3-4 0,-2 2-1398,7-6 0,-1 0 1,7-3-1,2 1-396,6 2 1,2-1-1,1-7 1,1-1-175,0 1 1,-1 2 0,1 1-1,-2 0-245,-3 1 1,-1 4 252,-4 0 1,-4 6-1,0-2 1,-9 5 174,-7 5 0,-1 2 0,-4 7 358,1-1-286,-4 7 0,2-5 0,-3 5 0,0-2 142,3 1 0,5-1 0,-1-5-289,2 1 23,9 0 1,-4-5-102,7 0 1,5-6 0,8 2 0,3-4-21,2-1 1,1-1-1,2-3 1,1 0-9,-1 1 0,-2 1 0,-1 2 0,-1 0 85,1 0 0,-5 0 1,-1 2-1,-2 2-253,-3 6 0,-2-3 1,-1 2-1,0 2 105,0 1 0,0-3 0,2-1-1767,2-2 1951,-2-2 0,4 2 0,-6 2 0</inkml:trace>
  <inkml:trace contextRef="#ctx0" brushRef="#br0" timeOffset="6330">5463 530 7730,'8'-21'0,"-4"3"0,-2 7 938,-2 2 1,0 7 0,0 2-470,0 8 1,-5 4 0,-1 3 596,-1 4-794,-3-4 0,1 6 1,2-4 88,1 1-230,-5 0 0,10 0 0,-5 1 0,1-3-169,0-1 0,1-6 0,4 1-711,0 0 1,1-4 389,4-1 0,3-5 1,5-5-1,2-4-58,4-3 1,-4-2 0,3 1 0,-3-1 176,-1 0 1,-1 2 0,1 2-48,0 1 1,-1 1 1930,1-1-902,-6 3-539,-2 6 1,-8 6 288,-2 3-259,2-3 1,-5 6-150,2-3-25,3 3 1,-5-2-815,2-1-122,4 0 1,-4-2 468,10-2 1,-2-4 0,6-1 148,2 0 0,1 0 1,1 0 78,1 0 1,0 0 1060,-1 0 1,-4 2-942,1 2 1,-7 4 0,1 6-1155,-2-1 1214,4-5 0,1 4 0,7-4 0</inkml:trace>
  <inkml:trace contextRef="#ctx0" brushRef="#br0" timeOffset="6565">5831 396 7730,'-14'-14'0,"7"5"1246,2 0-922,4 6 0,2-3 0,4 6 0,5 0 10,7 0 1,6 0 0,7 1 0,3 2-327,2 2 0,-3-1 1,5-4-1,1 0-95,1 0 1,-3 0-1,-1 0 1,-1 0-933,-4 0 0,-6-4 0,-4-2 1019,-5-2 0,8-1 0,-8-5 0</inkml:trace>
  <inkml:trace contextRef="#ctx0" brushRef="#br0" timeOffset="6730">6268 134 7816,'-14'5'0,"2"1"285,3 1 1,-3 1 0,3 3 0,-3-2 666,-2 1 0,-1 4 0,-2 4 1,-3 6-610,-1 7 0,3-1 0,-3 7 1,1 0-410,3 3 0,2-4 0,1-1 0,1-1-69,-1-4 1,6-1 0,4-2 0,2-1 134,2-3 0,0-4 0,0-5 0</inkml:trace>
  <inkml:trace contextRef="#ctx0" brushRef="#br0" timeOffset="6993">6229 545 7949,'-6'-14'1706,"-2"7"-1206,-5 2 1,0 5 0,3 5 0,2 4-61,2 3 1,2 3 0,4 2 0,0 1-599,0-1 1,0-2-1,1-2-755,4 1 791,-4 0 1,11-2 0,-3-3 0,5-4-10,4-4 1,-3-1-1,4 0 1,-4-1 31,-2-4 1,1-4-1,0-8 1,-1-1-24,1 1 0,-6-2 1,-4 0-1,-2 1-282,-2-2 1,0 5 0,0-3-1,-2 3-1103,-2 1 1507,-4 7 0,-6 1 0,1 6 0</inkml:trace>
  <inkml:trace contextRef="#ctx0" brushRef="#br0" timeOffset="7543">6665 517 7730,'0'-13'1874,"-6"-1"-397,4 7-1136,-4 1 0,5 7 0,-2 4 469,-2 4-679,1 3 0,-1 6 0,-1 0 0,0 0 7,0 2 0,-3-5 0,4 4 0,1-4-334,-2-2 0,4 1 0,-4 0-434,0-1 0,4-4 151,-2 1 1,8-9 0,5-1-1,4-7 112,0-6 1,2 0-1,2-2 1,1-1 65,-1 3 0,0-6 1,-1 9 335,3-2-38,-1-5 0,-9 14 0,0-5 722,2 2-437,-5-4 1,1 8 625,-2-2-66,-4 2-427,5 2 1,-6 2-464,0 2 0,5-1 1,1 5-283,2-2 0,-4-2 0,5-4 34,2 0 0,1 0 0,2 0-83,-1 0 0,-4 0 595,1 0 1,-6 0-1,4 2 389,-2 3 1,-2-2-1,-4 6-496,0 1-106,0 2 1,-4 2-1,-1 0-1914,2-1 1262,-4-5 1,5 4 648,-2-3 0,-4 3 0,0 2 0</inkml:trace>
  <inkml:trace contextRef="#ctx0" brushRef="#br0" timeOffset="7955">7128 627 6656,'0'-14'406,"0"5"0,2 1 0,1 1 583,1-1 0,7 4 0,-2-5-819,3-2 1,2 3 0,-1-1-169,1-1 1,-2-3-1,-1 1 1,-4 2-261,0 1 1,-3 4 217,-4-4 0,-1 6 0,-4-2 0,-4 4 41,-3 1 0,-6 1 1,-1 4 509,3 4-378,0 3 1,3-3 0,-1 0-1,1 0-61,-1-1 1,5 4 0,1-3-266,2 3 0,2-2 53,4-1 0,0-5 0,0 5-11,0 2 1,1-3 0,4-1 0,2 1-127,1-1 1,4-2-1,-3 2 1,3 1 48,2 0 1,-1-4 0,1 4 0,0-2-228,-1-3 0,0 0 0,-3 0-588,-1 1 1043,0 1 0,5-5 0,0 0 0,-1 0 0</inkml:trace>
  <inkml:trace contextRef="#ctx0" brushRef="#br0" timeOffset="8285">7512 355 7730,'0'-20'617,"0"5"1,0-3 185,0 2 1,1 9-219,4 2 1,2 4 0,7 1-212,-1 0-359,1 6 0,0 0 0,-1 4 0,1 0-8,0 0 0,-2 2 1,-3 2-1,-3 1-103,0 3 0,-4-2 0,1 3 0,-6-1 30,-6 1 1,-4 3-1,0-2 1,-1 0 22,0 0 1,1-2 0,-1-3-1,0 2 167,1 1 0,5-4 0,2-7 0,2 1-64,-1-1 0,2-4-518,8 2 1,2-4 0,8-1-1766,4 0 1695,-4 0 0,6-4 0,-4-1-669,1 2 1197,6-4 0,-3-1 0,7-6 0</inkml:trace>
  <inkml:trace contextRef="#ctx0" brushRef="#br0" timeOffset="8638">8345 1 7730,'-2'12'72,"-1"-2"0,-2-1 567,2 2-470,2 1 0,-1 2 1,-1 0 1703,-1-1-1391,-1 1 1,-1 1 0,-1 2 728,-1 1-945,-10 6 0,7 3 0,-12 11 1,-2 6 21,-6 6 0,-4 7 1,-6 3-1,0 6-891,0-1 1,2 0 0,3-1 0,4-8-1470,3-11 2072,8-17 0,-5-2 0,5-13 0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7:24.504"/>
    </inkml:context>
    <inkml:brush xml:id="br0">
      <inkml:brushProperty name="width" value="0.06008" units="cm"/>
      <inkml:brushProperty name="height" value="0.06008" units="cm"/>
    </inkml:brush>
  </inkml:definitions>
  <inkml:trace contextRef="#ctx0" brushRef="#br0">273 0 9800,'-7'2'408,"1"2"-96,0 5 0,-2 5 1,-4 4-1,0 6 378,-2 7 0,2 10 0,-9 9 0,-1 3-817,1 2 1,3-1 0,-3-1 0,0-1-545,-1-2 1,6-8 0,-1 1 0,6-7 303,7-2 367,2-8 0,8-7 0,2-5 0</inkml:trace>
  <inkml:trace contextRef="#ctx0" brushRef="#br0" timeOffset="393">492 328 8102,'1'-21'0,"2"2"0,2 4 643,0 2 1,-4 0 0,2 3 2806,2 1-2857,-1 6 0,-4-2 0,-1 10-329,-4 4 1,-2 3-1,-7 2 1,0-1 19,1 1 1,-1 1 0,0 2-212,1 1-410,-1 0 1,5-4 0,0-1 0,0 1-139,1 0 0,-3-5 1,7 0-88,1 2 266,1 1 0,2-3 121,0 0 0,6-1 0,3 2 367,4-1 0,-1-4 0,-2 2 0,-2 1 165,-2 0 0,-1-4 0,-5 5 0,0 2-665,0 1 1,-2 2-1,-2-1 1,-6 1-183,-2 0 0,-3-1 1,-2-1 489,-1-2 0,-6 2 0,3-5 0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9:50.902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294 515 8144,'13'-33'0,"0"1"1701,2-3-144,-6 16-1024,8 1 1,-17 27 0,0 6 0,-11 9-126,-6 8 0,2 5 0,-3 5 0,-3 1-219,-1 3 0,0 1 0,3-1 0,-1 6-224,1 5 1,-1-12-1,1-1-1014,-1-1 1,0 0 569,1-4 1,2-2-2442,4-4 590,-5 4 2330,16-24 0,-15-4 0,6-20 0</inkml:trace>
  <inkml:trace contextRef="#ctx0" brushRef="#br0" timeOffset="190">196 534 7924,'0'-26'439,"0"0"591,0 2 0,0 3 6,0 1-735,0 1 0,9 6 1,4 2 47,4 2 0,9 0 0,3 5 0,1-2-391,5 1 0,-5 5 1,3 5-1,1 3-968,3 3 0,2-4 0,-2 3 0,-2 1-1432,-2 0 2442,-18-6 0,19 21 0,-12-5 0</inkml:trace>
  <inkml:trace contextRef="#ctx0" brushRef="#br0" timeOffset="391">176 847 7924,'-31'13'0,"3"-2"0,2-2 658,0-5 1,6 5 493,7-3 1,11 7 0,4-6-909,16-3 1,3-4 0,12-4-1,4-3-341,6 3 1,1-7 0,6 0 0,-3-2 76,-3 0 1,-1 7-1,1-7 1,1 0-2347,-1 2 0,-10-5 2366,-1 10 0,0-9 0,6 4 0</inkml:trace>
  <inkml:trace contextRef="#ctx0" brushRef="#br0" timeOffset="554">685 769 7924,'-20'11'429,"7"-3"0,2-5 1,0 1 241,0 2 1,-2 8 0,-4-6 0,2 3-185,2 4 0,0 5 0,-5 4 1,3 2-230,2-2 1,7 4-1,-5-2 1,0-2-2585,0-3 1,7-1 1205,-3 0 1120,14-10 0,4-10 0,8-10 0</inkml:trace>
  <inkml:trace contextRef="#ctx0" brushRef="#br0" timeOffset="724">761 495 7924,'-7'-23'-373,"-1"3"2120,-3 3-361,6 8 0,-3 2-1892,8 14 1,2 4-1,4 8-428,7 1 1,5-7 0,1-2 0,1-3 933,-1-3 0,1-3 0,-1-2 0,1 9 0,0 1 0</inkml:trace>
  <inkml:trace contextRef="#ctx0" brushRef="#br0" timeOffset="887">1054 339 7924,'0'-13'150,"0"0"451,0-2 0,0 4 7,0-2 0,-2 9 1,-5-3-1,-6 7 251,-4 7 0,-3 6 0,1 13 0,-3 6-561,-4 5 1,4 9 0,-4 2 0,2 1-596,-2 6 0,5-5 1,-6 0-1,8 0 455,6-1 0,-2-5 0,8 1-4509,3-3 2042,2-3 2309,2-18 0,8 14 0,3-13 0</inkml:trace>
  <inkml:trace contextRef="#ctx0" brushRef="#br0" timeOffset="1205">918 946 7924,'-13'0'2725,"0"0"-1918,9 0-644,-5 0 0,9-9 1,2-2-208,5 0 1,6-6-1,11 4 1,4-4-275,2-3 0,-4 1 0,5-3 0,-1-2 35,0-2 0,-6-2 0,2 4 0,-4-2 366,-2 2 0,-7 4 0,-3 5 259,-1 2 1,-11 9 0,-13-1 157,-9 10 1,0 8-1,-6 11 1,-1 2-179,1-2 1,4 4-1,-2 0 1,4 0-548,6 0 1,3 5 0,-2-7-1713,4-2 1465,-5 6 0,16-8 0,-2 2-1187,8-9 1187,-2 3 0,16-16 1,-5 4 471,4-4 0,11-2 0,3 0 0</inkml:trace>
  <inkml:trace contextRef="#ctx0" brushRef="#br0" timeOffset="1465">1388 693 7924,'11'-20'0,"0"1"531,-5-1 1,-1 3 0,5 2 1982,-1 2-1987,-2 8 0,-16-3-331,-4 8-182,4 0 1,-6 8 0,6 3 0,1 2-8,-1 0 1,0 0-1,5 7 1,-3-1-226,3 1 0,2-1 0,2 1 1,0 2 256,0 4 0,0-5 0,0 5 0,0-4 295,0-2 1,0-1-1,0 1 1,0-1 17,0 1 1,-2-1 0,-3 1 0,-3-1-675,-3 1 1,4-7 0,-6 0 0,-2 0-1045,-2-2 0,-3-2 0,-1-9 1366,-6 0 0,-3 0 0,-9 0 0</inkml:trace>
  <inkml:trace contextRef="#ctx0" brushRef="#br0" timeOffset="1734">1934 358 8805,'0'-7'1974,"0"14"0,-9 8 1,-1 22-1,-6 6-1831,-3 5 1,4 4 0,-14 9 0,3 4-184,0 7 1,-2 4-1,4 0 1,-2-3 39,2-1 0,-6-18 0,-1 3 0</inkml:trace>
  <inkml:trace contextRef="#ctx0" brushRef="#br0" timeOffset="3703">2559 48 7924,'0'-20'2056,"2"7"-1863,5 0 0,-5 11 0,2 2 239,-8 11 1,0 13 0,-7 6 199,2 7-504,-6-2 0,4 21 1,-8-3 311,-1 3-339,-8 11 0,4-6 0,-6 4 0,-1-2 20,1 2 0,6 3 1,-2 1-1,4-8-118,3-7 0,-1-17 0,3 0 1,4-7-187,6-6 0,5-13-46,2-11 0,2-9 0,2-10 1,7-3 43,7-4 1,-7 2 0,12-8 0,1-1-38,-2 3 0,2-7 0,0 6 38,2 1 121,0 2 0,-7 8 1,1 1-1,-1-1 253,1 1 0,0 8 3,-1 4 1,-8 7 0,-5 9 0,-3 8 37,-3 7 1,-3 9 0,-3-5 0,-5 0 33,0 0 0,-6 5 0,4-7 0,-5 0-289,-1 2 1,-1-6 0,1 4-1,-3-4-674,-4-3 1,7-6 0,-3-2 0,7-2-2033,-1-5 2730,8-2 0,-10-19 0,8-5 0</inkml:trace>
  <inkml:trace contextRef="#ctx0" brushRef="#br0" timeOffset="4157">2736 828 6678,'11'-3'1408,"-5"-3"1,-1 4 0,-1-7-794,3 0 0,1 5-396,-1-9-231,-5 0 0,13 0 0,-6 0-166,2-2 163,-7-3 0,11-1 0,-8-1-114,-3 1 1,5-1 42,-3 1 0,-8 8 0,-11 4 134,-4 5 1,-5 11-1,-2 4 1,-4 6 163,-3 7 1,5-2 0,-4 7-1,2-1-51,4 0 0,2-6 1,3 2-1,1-4 64,5-2 1,-2-1-595,9 1 268,-1-9 0,16-3 0,4-8-542,4 0 490,3-8 0,1-5 1,3-11-644,2-2 649,9 0 0,-13 6 0,4 3 0,-4 1 52,-3 3 0,1 9 360,-1-2 0,-8 6 1,-4 8 11,-5 12 0,-4-1 0,-3 7 0,-4-2-339,-1 2 0,3-11 0,-4 5 0,3-3 136,3 1 1,3-5-2416,2 0 180,0-9 2161,0 5 0,17-18 0,5-2 0</inkml:trace>
  <inkml:trace contextRef="#ctx0" brushRef="#br0" timeOffset="4410">3126 732 7924,'11'-31'190,"-5"5"1,-4 5 0,0 1 0,3 1 408,1-1 0,1 7 199,-7 0 1,-9 11 0,-4 4-404,-4 15 1,-5 5-1,-2 8 327,-2-1-554,-9 14 0,14-15 0,-5 16 0,4-1-38,2-2 0,3 1 0,4-5 0,6-5-513,5-6 1,2-4 0,2-5 0,5-4-965,6-6 0,13-7 0,7-7 0,4-6 176,2-4 0,0-11 1171,0-5 0,0-4 0,0-2 0</inkml:trace>
  <inkml:trace contextRef="#ctx0" brushRef="#br0" timeOffset="4838">3498 282 7924,'11'-28'-333,"-2"-4"1,-3-3 750,1 2 1,6 5 0,-7 9 438,-2-1 1,-1 11-525,-3 9 0,0 11 0,0 15 0,-3 9 504,-3 8 0,-5 7 1,-8 9-1,-1 2-118,0 4 1,-1-2 0,-3 6-814,-2-1 67,0-3 1,0-4-1,0-1-480,2-1 484,-7 4 0,10-22 1,-3 5-1,6-7-1888,5-7 0,11-6 1911,2-13 0,9-4 0,10-9 0</inkml:trace>
  <inkml:trace contextRef="#ctx0" brushRef="#br0" timeOffset="5061">3673 593 7924,'0'-19'259,"0"-1"514,0 0 0,6 7-477,1 0 0,-9 9 1,-11-2-1,-5 6 205,-1 6 1,-3 3-1,-2 6 1,-2 0 90,2 7 1,-4-3-1,0 10 1,0-1-490,-1 4 1,5-1 0,9-1 0,4 1 27,3-1 0,1-6 1,7 2-1,0-4-451,0-3 1,9-1 0,4-5 0,6-7-1162,8-4 0,-4-2 1,8 0 1480,-3 0 0,15-8 0,-1-3 0</inkml:trace>
  <inkml:trace contextRef="#ctx0" brushRef="#br0" timeOffset="5415">3928 672 7650,'-9'-19'-55,"5"8"1333,-9 4 0,6 5 0,-6 4 984,-2 5-1926,6 4 0,-8 8 0,6 3 0,-2 2 48,0 2 0,7 2 0,-7-4-392,-3 2 49,8 0 1,-1-6 0,9-1-44,0 1 1,2-9-639,5-5 0,4-6 0,10-6 0,3-7 84,2-5 1,2-4 0,-4-1 0,5-3 192,1 2 1,-6 2 0,2 2-213,-4 1 1179,-3 8 0,-8 11 0,-5 13 933,-3 4-1221,-12 3 1,0 2 0,-6 2-426,2 2 62,9 0 1,-12-7-1899,10 1 1192,-1-1 0,7-6 753,0 0 0,0-8 0,0 3 0</inkml:trace>
  <inkml:trace contextRef="#ctx0" brushRef="#br0" timeOffset="5666">4357 693 8196,'0'-20'581,"0"7"0,2 2 0,2 0 652,3 1 0,-1 3-665,-6-6 0,0 11 0,-2 0 1,-2 10-239,-3 10 1,-8-1 0,2 16 0,-4 1-26,-3 3 1,-6 9 0,0 0 0,2-1-409,2 3 1,3-5-1,-3 9 1,-2 1-392,-2-4 0,0-1 0,9-9 1,2 0-470,2 0 0,6-8-278,-6-5 0,11-13 0,0-9 1241,6-8 0,11-7 0,-4-8 0</inkml:trace>
  <inkml:trace contextRef="#ctx0" brushRef="#br0" timeOffset="5880">4239 808 7924,'11'-52'188,"-4"0"0,2 17 1,-3 2 449,-2 10 0,1 5 1,-1 3 242,3 2 0,8 9 1,-2-3-398,4 5 1,3 2-1,-1 0 1,1 0-196,-1 0 1,7 0-1,0 2 1,-2 5-156,-2 6 1,-9 4 0,-2 3-32,-2-1-258,-3 1 0,-6 1 1,-2 3-1,-7 2-545,-10-2 1,-3 0 0,-11 0 0,-1 2 699,-3-2 0,-2-2 0,0-3 0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9:31.152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370 212 6956,'0'19'1960,"-2"1"1,-5-1-876,-6 1 1,-4 8 0,-3 7 0,-1 8-802,-5 9 0,-5 9 0,-8 8 0,2 10-1017,5 1 1,-3 0 0,9-4 0,2-4-1834,2-7 0,11-15 2566,5-11 0,12-9 0,5-10 0</inkml:trace>
  <inkml:trace contextRef="#ctx0" brushRef="#br0" timeOffset="420">682 213 8436,'10'-20'1920,"-1"9"0,-9 5-1234,0 12 1,-6 14-1,-3 12 1,-2 5-355,-4 2 1,-3 9 0,-1 2 0,-1 4-212,1 5 0,-3-5 1,0 11-1,1-4-229,3-3 0,3-8 1,-2-4-1,2-7-910,2-6 1,8-12 342,-1-8 1,10-11-1,5-2-440,2-10 845,2-16 1,8 0-1,3-9-498,2 0 608,0-6 1,-6 17 0,-1-6 242,1 1 94,-1 3 1,1 9 0,-3 2-1,-1 4 490,-3 2 1,-7 5 0,5 13-2,-2 10 0,-3 3 0,-8 10 0,-5 3-326,-6 2 1,3-4 0,-3-1 0,-3 3-968,-1 2 0,4-7 0,0-2 1,0-2-1883,2 0 0,2-6 2509,9-7 0,-8-9 0,-3 5 0</inkml:trace>
  <inkml:trace contextRef="#ctx0" brushRef="#br0" timeOffset="722">995 624 8340,'-13'0'1075,"0"0"0,2 2 0,-4 2 1,2 5-154,-2 2 1,4 2-1,0 6 1,0 3-821,0 4 0,7-4 0,-2 4 0,1-4-400,-1-3 1,4 1-1,-5-1 271,5 1 1,8-7 0,3-2-639,2-3 461,2-1 0,0-16 1,0-4-1,0-4 54,-2-3 1,0 1 0,-7-1-1,3 1 224,-3-1 0,-2-2 1,-2-2-257,0-2 0,0 0 1,-2 9-948,-5 4 0,3-2-3266,-9 8 4395,9 1 0,-5 14 0,9 3 0</inkml:trace>
  <inkml:trace contextRef="#ctx0" brushRef="#br0" timeOffset="1200">1171 602 8340,'0'-19'4294,"0"-1"-3536,0 9 1,0 5 0,0 12-287,0 7 0,0 7 0,-2 4 1,-3 4-97,-1 2 0,-1-4 0,7 5 0,0-3-336,0-4 0,-6 4 1,-1-2-1,3-2-230,2-2 1,2-9-1,0 0-215,0 2 0,2-6 0,2-5 2,3-8 1,8-7 0,-2-11 0,5-2-77,1-2 1,1-6 0,-1 6-1,1-1 284,-1-1 0,1 7 0,-1-5 0,1 4 445,-1 2 1,-6 9 0,-2 3 224,-2-1 1,-3 9-1,-6 0 205,0 11 1,0 6-1,0 3 1,-2 2-76,-4 4 0,4-5 1,-7 3-565,0-9-153,7 3 1,-7-7-263,9 8 1,0-6 0,3-2-82,3-2 1,-2-5 0,9-8 0,3-5-90,1-2 1,-4 0-1,0-4 1,2 2 256,3-2 0,-5 4 0,0 0 992,2 2-264,2 3 0,-6 8 0,-4 5-129,-5 6 1,-2 4-1,0 3-1648,0-1 0,0-6 0,0 0-3841,0 2 5177,0-6 0,8 0 0,3-9 0</inkml:trace>
  <inkml:trace contextRef="#ctx0" brushRef="#br0" timeOffset="1463">1698 857 8556,'-13'0'5733,"-1"0"-5365,10 0 0,-5-2 0,12-2 1,3-5-496,7-2 1,0-2 0,5-6 0,3-1-240,1 0 0,6-6 0,0-2 1,1 0 13,-1 0 0,-2-7 1,-7 5-1,1-3 159,0 1 1,-10 8 0,-3-2 392,-5 4 1,-4 11 0,-5 7-1,-6 8 557,-4 9 1,-9 7 0,0 6 0,2 6-430,2 5 0,3 2 1,-1 0-1,3 3-1110,4 3 0,4-10 0,9 4 1,0-2-1703,0 0 2484,0-7 0,18 7 0,3-7 0</inkml:trace>
  <inkml:trace contextRef="#ctx0" brushRef="#br0" timeOffset="1668">2460 192 9838,'-13'7'1201,"-1"-1"1,8 3 0,-7-3-1,-2 10-129,-3 8 1,-1 6 0,-3 11-1,-2 5-955,-2 6 0,0 6 1,7 5-1,-3 4-1457,-4 3 0,11-5 0,-3 2 1340,7-6 0,-4 2 0,4-13 0</inkml:trace>
  <inkml:trace contextRef="#ctx0" brushRef="#br0" timeOffset="2479">2616 918 8340,'-13'13'0,"0"-2"1194,-2-3-630,6 7 0,-6-10 495,8 8 59,-8-9-892,13 13 0,2-17 0,13 0-65,4-10 0,9-8 0,3-3 0,-1-3-312,0-2 0,5-9 1,-5 2-1,0-3-313,0-4 0,-2 8 1,-6-1-1,-1-1 350,1-3 1,-7 6 0,-2 5 0,-3 5 82,-3 1 1,-5 3 0,-7 4 0,-6 6 684,-4 5 1,-3 13 0,1 6 553,-1 7-971,-8 11 0,6 2 0,-4 8 0,5 1-216,1 2 0,0-7 1,3 4-1,2-3-1138,2-3 0,9-7 0,-3-1 0,5-3-1533,2-4 2650,17-11 0,-4-5 0,15-8 0</inkml:trace>
  <inkml:trace contextRef="#ctx0" brushRef="#br0" timeOffset="2700">3280 270 8886,'-9'-10'1686,"7"1"1,-9 9 0,7 2-907,-2 5 0,-10 12 0,6 16 1,-6 8-288,-3 9 1,4 7-1,-11 4 1,4 4-824,2 2 0,1-4 0,-1 3 1,1-5-2403,-1-7 1,9-13 2731,5-4 0,4-8 0,2-12 0</inkml:trace>
  <inkml:trace contextRef="#ctx0" brushRef="#br0" timeOffset="2957">3378 681 8340,'-20'-10'0,"1"3"1971,-1 5 659,1 2 1,10 0-2832,9 0 1,9 0 0,12 0 0,5 0-868,7 0 1,4 0-1,2 0 1,0-2 205,0-5 1,0-1 0,0-10-1,0 1 862,0-5 0,-8-2 0,-3 5 0</inkml:trace>
  <inkml:trace contextRef="#ctx0" brushRef="#br0" timeOffset="3120">3827 231 8340,'-11'-19'0,"-6"1"1167,4 5-723,-4-4 1,4 15 0,0-5 0,-3 5 323,-1 2 1,4 2 0,0 5 0,-2 8 108,-3 9 1,-1 8 0,-1 12-1,1 4-423,-1 1 0,1 4 0,-1 3 0,1-2-803,-1-2 0,1 0 0,1 5 0,3-3 57,2-2 1,2-15 0,-2 2 291,7-2 0,3-9 0,3 0 0</inkml:trace>
  <inkml:trace contextRef="#ctx0" brushRef="#br0" timeOffset="3355">3846 603 7905,'-13'-19'-218,"0"-1"0,8 7 5875,-1 0-3603,4 9-1948,10-5 1,3 11 0,11 3 0,2 1-663,2-1 0,6-3 1,-3-2-2696,1 0 2485,3 0 1,-1-9-1,1-2 766,1 0 0,3-6 0,2 6 0</inkml:trace>
  <inkml:trace contextRef="#ctx0" brushRef="#br0" timeOffset="3509">4239 232 8340,'-20'0'0,"0"0"0,1 0 1037,-1 0 0,1 0 1,-1 2-1,1 5 314,-1 6 1,1 13 0,-1 7-1,1 6-920,-1 6 1,1 1 0,-1 8-1,0 2-600,1-1 1,6-1 0,2 2 0,2-1 688,5-3-520,2-18 0,2 12 0,0-16 0</inkml:trace>
  <inkml:trace contextRef="#ctx0" brushRef="#br0" timeOffset="3909">4512 329 8340,'-11'0'5949,"3"0"-4780,8 0-867,0 0 1,0 9 0,0 4-167,0 4 1,0 5 0,0 2 0,0 4 27,0 2 0,0 3 1,-3 4-1,-3-1-244,-7 3 0,-5-4 0,-1 9 0,-1-8 140,1-3 0,1-7 0,3 4 0,4-1-14,3-6 0,1-7-82,7-3 0,9-13 0,6-5 0,9-12-2156,9-5 1,-3-6 0,3 0-1,1 0 2192,3-1 0,2-5 0,0 3 0</inkml:trace>
  <inkml:trace contextRef="#ctx0" brushRef="#br0" timeOffset="4290">4863 232 8340,'0'-19'2609,"0"6"339,0 0-1442,0 8 1,0-1-1117,0 12 0,0-1 0,0 8-364,0 2-3,0 2 1,0 5 0,0 2-85,0 2 20,-9 9 1,5-12 0,-7 10 0,0 0-180,0-3 0,-2 0 0,-4-6 1,2 2-66,2-2 0,8-2 1,-3-3-42,-1 1 1,7-1-46,-5 1 1,7-9 201,7-5 1,4-4-1,8-2 208,1 0 1,-1 3 0,1 3 47,-1 7 1,-8-2 0,-4 2 0,-5 2 887,-2 2 1,0 3-1,0 2 847,0 4-1438,-9-5 0,-2 10 0,-8-7 0,-1 4-676,1 2 1,-1-6-1,1 0 1,-1-7-9161,0-4 9452,1 0 0,8-2 0,2-2 0</inkml:trace>
  <inkml:trace contextRef="#ctx0" brushRef="#br0" timeOffset="4475">5313 330 8340,'0'-20'0,"0"7"0,0 0 1293,0-2 0,0 9 0,0 6 1062,0 11 1,-9 17-1,-4 11 1,-4 11-1849,-2 6 0,-3 5 0,-2 2 0,-4 6-1210,-3 7 1,7-2-1,-2 8 1,5-8-1438,1-9 2140,1-13 0,-10 5 0,-1-7 0</inkml:trace>
  <inkml:trace contextRef="#ctx0" brushRef="#br0" timeOffset="5159">5820 371 8340,'7'-20'0,"-1"1"574,-1-1 0,-3 7 2,-2 0 0,0 11 0,0 4 388,0 16 1,-7 12 0,-2 13 0,-1 7-196,-6 7 0,-1-3 1,-2 11-988,-1-4 159,0 6 0,5-6 0,-2 6-2137,-5 0 1821,-2-6 0,5 0 0,1-11 1,3-5-283,2-8 657,9-6 0,-14-12 0,8 1 0</inkml:trace>
  <inkml:trace contextRef="#ctx0" brushRef="#br0" timeOffset="5404">6075 586 8340,'0'-20'284,"-2"3"295,-5 4 1,-3 4 0,-10 9 0,1 2 6,-1 5 0,-8 4 0,-3 10 0,-3 5-226,-5 7 0,4 4 1,-9 0-1,8-3-55,3-1 1,7 0 0,-4 3 0,3-3-206,10-7 1,6-4-1,11-3 1,2 1-311,5-1 0,4-8 1,10-2-1,3-3-39,2 1 1,9-1-1,-2-6 1,4-2-1685,2-4 1,0 1-1,-2-8 1933,-5-2 0,14-2 0,-5-3 0</inkml:trace>
  <inkml:trace contextRef="#ctx0" brushRef="#br0" timeOffset="5778">6251 839 8340,'-20'0'1813,"7"0"-179,0 0 1,9-3-1329,-2-3 1,12 2-1,5-9 1,2-3-488,0-1 1,-7-3 0,5 1 0,0-1-148,0 1 0,-7 6-162,3 0 328,-5 9 1,-4-12 187,-5 10 1,-3 8 0,-10 11 0,0 4 235,1 3 1,-1 6 0,1 0 0,-1 0-71,1 2 1,-1-6 0,3 4 0,4-4-28,6-3 1,3 1-481,-3-1 0,7-8 1,0-4-79,11-5 1,7-2-1,1 0-266,1 0 467,-1-9 0,-6 7 0,0-5-64,3 5 0,-6 2 0,3 0-575,3 0 1,-6 9 216,4 4 0,-8 2 1,7-2 613,2-6 0,-6-5 0,8-2 0,-6 0 0</inkml:trace>
  <inkml:trace contextRef="#ctx0" brushRef="#br0" timeOffset="6239">6564 702 8677,'0'-11'3229,"-7"13"0,1 16-2932,1 5 0,-3 6 1,1-5-1,3 2-183,2-3 0,-5 1 1,1 2-193,1 7 1,3-11 0,2-3-353,0-2 0,2-8 0,5-2 0,6-5-100,4-2 1,-4-9 0,0-4-522,2-4 811,3-3 1,3 1 0,3-1 0,2-2-225,-2-4 1,-2 11 634,-3-4 240,1 4 0,0 4 601,-1 4 1,-8 7-325,-5 7 1,-3 4 0,-3 8-15,0 1 0,0-1-427,0 1 0,0-7-332,0 0 0,2-2-130,4 2 1,-1-5-866,8-8 817,-9 0 1,13 0-1,-4 0 93,5 0 1,1 0 0,-1-2 0,-3-2-966,-2-3 1,0 1 957,6 6 1,-6 6-1,-2 3 1,-2 2-674,-5 4 0,-1-4 1,-3 2 849,0 2 0,8 2 0,3 3 0</inkml:trace>
  <inkml:trace contextRef="#ctx0" brushRef="#br0" timeOffset="6490">7169 563 8870,'-19'-2'1449,"-1"-4"1,1 3 318,-1-3 0,11 4-1106,9 2 1,9 0 0,13 0 0,4 0-777,6 0 1,5 0 0,2 0-1,1 0-844,-1 0 0,0 0 0,0 0 0,0-2-1088,0-5 1,0-2 0,-2-6 2045,-5 2 0,5 0 0,-6-6 0</inkml:trace>
  <inkml:trace contextRef="#ctx0" brushRef="#br0" timeOffset="6636">7619 192 8340,'-9'13'0,"-4"0"1090,-4 2 0,-5 3 1,0 4-1,-2 4 549,0 6 0,7 9 0,-11 7 0,2 6-1200,0 1 1,0-1 0,8 2 0,3-2-1635,2-2 1,9-6-1,-3 2 1,5-5 1194,2-6 0,0-2 0,0 4 0</inkml:trace>
  <inkml:trace contextRef="#ctx0" brushRef="#br0" timeOffset="7125">7735 758 9994,'-20'0'2282,"1"3"-1590,-1 3 1,1 5 0,1 9 0,3-1-32,2 1 1,0 1-1,-6 3 1,1 4-417,5 3 1,5-14 0,8 3 0,0-3-292,0 0 0,2-6 0,4-4 40,7-5 0,5-11 0,1-4 1,1-6-542,-1-7 1,1 2 0,-3-7 0,-2 3-197,-2 4 0,-2 3 1,2 1-897,-6 1 865,-5-1 0,-2 7-1516,0 0 1077,0 0 1213,0 2 0,0 11 0,0 11 0</inkml:trace>
  <inkml:trace contextRef="#ctx0" brushRef="#br0" timeOffset="7611">7989 741 8340,'11'-20'686,"-5"1"0,-1 2 0,-1 1 682,2 3 0,1 11-789,-7 2 0,0 2 0,0 11 0,0 3-261,0 1 1,0 5 0,-2 1 0,-3 6-147,-1 1 0,-7-6 0,6 2 0,1-4-164,-3-3 0,7 1 0,-4-1 0,3 1-706,3-1 1,-6-6 142,-1 0 1,3-8 0,8-1 0,5-6-20,2-5 0,2-14 0,6 1 0,3-2-118,4 1 1,-4-5 0,4 0 277,-4 2 337,-3 2 1,1 3 744,-1-1-229,1 0 0,-7 10 2011,0 3-1530,-9 5 1,-2 11 0,-8 4-449,2 4 1,-1 0 0,1-1-722,-3-3 1,1-7 0,8 5-423,5-2 1,-3-3 359,9-6 1,0 0-1,6-2-168,1-5 0,-7 3 1,0-7 289,2 3 252,-6 1 0,6 5 0,-6-2 59,2-3 1,-7 3-427,3 10 0,-5 5 0,-2 9-820,0-1 0,0-6 1,0 0-557,0 2 1680,0 3 0,8 1 0,3 1 0</inkml:trace>
  <inkml:trace contextRef="#ctx0" brushRef="#br0" timeOffset="7998">8752 859 8340,'0'-13'747,"0"0"0,0 0 0,2-4-323,5 4 0,-5-5 0,6 7 1,1-2-153,4 0 0,-2 3 0,0-6 0,0 3 13,0-2 1,-5 0 0,5 0 262,-2 2 0,4 6-306,-7-6 1,-1 9-1,-12 0-281,-6 8 7,-4 7 0,-3 8 0,1 1 0,-1-1 50,0 1 1,1-1 0,-1 1 0,1-1-26,-1 1 1,3 0 0,2-1 0,2 1-173,-2-1 0,6 1-356,2-1 427,5 1 0,11-9 1,4-5-498,4-4 0,3-2 1,-1 0 100,1 0 1,-1 7-1,1-1 1,-1 1-295,1 1 0,-7-3 0,0 6-821,2-3 1325,-6 7 1,8-12 293,-4 3 0,5-4 0,1-2 0</inkml:trace>
  <inkml:trace contextRef="#ctx0" brushRef="#br0" timeOffset="8322">9239 485 8340,'0'-13'1933,"0"0"-1020,0 9 1,0-7 0,3 7-137,3-3 1,-2 1-1,9 6 1,3 0-470,1 0 1,-4 0-1,0 2 1,2 2-361,3 3 0,-1 8 1,-2-2-1,-4 4-114,-2 3 1,-3 6 0,-6 2 0,-2 2 26,-4 5 1,-5-5 0,-9 3 0,1-1 155,-1-1 0,1 4 0,-1-7 207,0 2-194,10-6 1,-6-2 0,10-9-576,2 2 304,1-6 1,6-1-789,3-8 793,14 0 1,3 0-1,10-2 1,2-4 235,2-7 0,10-14 0,3-3 0</inkml:trace>
  <inkml:trace contextRef="#ctx0" brushRef="#br0" timeOffset="8622">10139 0 8340,'-13'0'2518,"0"0"-1594,9 0 0,-5 2 1,9 5 251,0 6 0,2 0 0,3 4 0,1 7-338,-2 4 0,-4 13 0,-6 11 0,-9 7-236,-9 6 1,-7 7 0,-5 10-1738,3 3 0,12-39 1,-1 1 687,-18 44 0,-1-11 0,7-4 447,1-6 0,9-23 0,-4-10 0</inkml:trace>
  <inkml:trace contextRef="#ctx0" brushRef="#br0" timeOffset="9522">10235 703 8340,'6'-22'523,"1"-4"0,-1 9 1,-3-7 308,3 0-322,-4 9 0,7 15 0,-9 15 0,0 9-180,0 9 1,-2-1-1,-3 5 1,-3 4-109,-3 0 0,4 3 0,-6-3 0,0 0-34,2-4 0,-4-4 1,9-1-1,-1-4 105,-1 1 0,5-14-205,-3 4 1,4-21-1,4-7 1,4-12 40,7-12 0,11-4 1,5-4-1,1-4 0,5-8 0,-5 6 0,3 1 0,1 5-196,3 2 1,-4 6-1,-3 5 1,-2 4-3227,-4 7 1,-2 10 40,-2 1 2919,-1 4 1,-8 4-1,-5 4 1,-3 7 332,-3 5 0,8 1 0,3 1 0</inkml:trace>
  <inkml:trace contextRef="#ctx0" brushRef="#br0" timeOffset="9840">10510 858 8340,'-19'20'104,"-1"-1"0,9-6 0,3-2 0,1 0 920,1 0-122,-1-7-500,7 5 0,2-9 330,5 0-574,-5 0 1,15-2 0,-4-3 0,5-3-114,1-3 1,1 0 0,-1-4-1,3 2-566,4-3 1,-4-1 0,4-2-1,-4-1 185,-3 1 0,1-1 0,-3 0 0,-2 1 107,-2-1 0,-8 7 1,1 0-24,-4-2 1,-4 7 0,-4 1 954,-7 5 1,-11 4 0,-4 7-1,-1 8-93,1 7 0,-4 8 0,6-3 0,2 1-310,2 5 1,2-7-1,3 0-805,4 0 408,4-6 1,9 6-1,2-8 1,5-3-679,6-4 0,7-4 1,3-9 774,3 0 0,18 0 0,-3 0 0</inkml:trace>
  <inkml:trace contextRef="#ctx0" brushRef="#br0" timeOffset="10094">11116 546 8340,'0'-20'158,"0"1"1,0-1 619,0 1 0,-2 8 0,-5 4-187,-6 5 0,3 2 0,-4 2 1,-1 7 323,-2 10 0,2 10 0,-3 12 0,-3 4-580,-1 8 0,0-1 0,3 4 0,-1 5-78,1-1 1,-1 3 0,1-2 0,-1 2-153,0 0 1,3-13 0,2 6 0,2-6-1804,-2-6 0,6-10 0,2-3 0,3-3-3661,-2-4 3921,3-11 1438,-5-5 0,8-25 0,8-5 0,3-17 0</inkml:trace>
  <inkml:trace contextRef="#ctx0" brushRef="#br0" timeOffset="10327">10977 683 8340,'11'-30'0,"-4"4"414,-5 4 1,0 3 0,2-1-1,5 1 503,2-1 1,-5 9 412,7 5-1044,-8 4 1,12 2-1,-6 2 1,2 2-28,0 3 1,-2 8-1,4-2 1,-4 6-72,-2 7 0,-3-2 0,-6 7 1,0-1 58,0 0 0,-2-4 1,-5 7-1,-6 0-17,-4-3 0,-5 5 0,-2-7 1,-2 0-2055,3 0 0,1-2 1,2-6-2951,1-1 4774,8-8 0,-6-2 0,6-9 0</inkml:trace>
  <inkml:trace contextRef="#ctx0" brushRef="#br0" timeOffset="10593">11390 664 8340,'-3'-11'532,"-3"5"1,2 3-1,-9 3 857,-3 0 1,-1 3 0,0 3 0,1 7-741,3 4 0,0 9 1,-6 0-1,1 0-571,5 3 1,5-8 0,8 5-1,0-4 58,0-2 1,2-7-1,7-2-429,10-3 0,1-3 0,6-12 1,-5-4-158,-1 0 1,0-6 0,-1 4-141,1-4 429,-1-12 1,-8 12 0,-2-5-968,-1 5 755,-5-5 1,5 11 0,-8-8-525,0-1 1,0 7-1,-2 3-2763,-4 1 3660,3 2 0,-5 7 0,8 0 0</inkml:trace>
  <inkml:trace contextRef="#ctx0" brushRef="#br0" timeOffset="10852">11624 625 8805,'-13'-13'3603,"0"0"-1482,9 8-1642,-5 5 1,9 11-1,0 9 1,-2 2-154,-5 4 1,5-3 0,-4 8-1,3-1-143,3 1 1,0-5 0,0 4-1,-2-2 34,-4-4 1,4-2 0,-5-3 118,5 1 0,4-9-357,5-5 0,3-12 0,10-7 0,0-7 72,-1-6 0,3 2 0,2-6 0,2 2-1463,-2 4 1,-3 2 0,1 2-2825,4 1 2961,-4-1 1,6 7 1274,-8 0 0,8 0 0,2-6 0</inkml:trace>
  <inkml:trace contextRef="#ctx0" brushRef="#br0" timeOffset="11049">11898 603 8340,'-20'0'0,"7"0"0,0 0 1660,-2 0-949,6 0 1,-2 0 873,5 0-1406,4 0 0,-5 0 0,14 0 1,6 0-561,4 0 0,9 0 0,2 0 0,3 0-931,3 0 1,3-6 0,0-3 1311,-4-2 0,12-2 0,-3-6 0</inkml:trace>
  <inkml:trace contextRef="#ctx0" brushRef="#br0" timeOffset="11207">12287 253 8340,'-19'-9'196,"-1"7"1,1-5 0,-1 5 956,1 2 1,6 2 0,-3 7 0,-3 11 452,-5 10 1,-4 9 0,4 4-1,-4 5-1022,-3 2 0,7 4 0,-2 9 1,5 2-748,1-2 1,9-8 0,5-6 0,4 1 716,2 0-554,0-15 0,0 10 0,0-14 0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36:48.827"/>
    </inkml:context>
    <inkml:brush xml:id="br0">
      <inkml:brushProperty name="width" value="0.06008" units="cm"/>
      <inkml:brushProperty name="height" value="0.06008" units="cm"/>
    </inkml:brush>
  </inkml:definitions>
  <inkml:trace contextRef="#ctx0" brushRef="#br0">96 275 8058,'0'-14'1995,"0"7"-1664,-6 1 1,3 12 0,-5 4-1,2 6-45,3 2 1,-3 6-1,0-1 1,0 3-101,0 1 0,0-4 0,3-1 0,-3 3 89,-2 1 0,5-4 1,-3 0-340,0-3-131,4 6 0,-4-10-57,6 3 65,0-9-314,0-3 312,0-6 1,0-6 0,2-3 0,2-3-98,5-2 0,2-1 0,0-2 0,-2-2 143,1-3 0,3 4 0,0-3 1,1 1 43,0 3 0,-5 2 0,0 3 1,1 2 189,2 0 1,-2 6 0,-1-4 241,1 2 0,-4 3 1,-1 8-1,-4 4-184,-1 3 0,0 2 0,0-1 0,0 1 172,0 0 0,0-1 1,0 1-12,0 0-279,0-1 1,0-4 55,0 0-73,0 1 0,7-3-473,2-2 340,-3-10 0,6-2 0,-3-7 0,3-1-91,2-4 1,1 3-1,2-5 1,1-1-189,-1 1 0,-2 4 0,-3-1 194,-3 3 429,3 7 1,-12 14-1,2 13 1,-7 5-82,-3 3 1,-1 2-1,-4 0 1,1 1-859,2 1 1,0-10 0,5 5 0,2-5 713,2-4 0,1-2 0,0-2 0</inkml:trace>
  <inkml:trace contextRef="#ctx0" brushRef="#br0" timeOffset="1139">657 40 8058,'0'-9'332,"-2"1"1,-1 1 105,-1-1 0,-2 5-390,1-2 1,2 10 1068,-6 4-771,6 9 0,-9 4 0,4 6 609,1 4-718,-6 3 1,6 8 0,-7 2-53,1 5 1,-1 2-229,0-2 1,1 0-1,-1-6 16,0 0 1,1-11 0,0 4 0,3-7-1539,1-3 0,4-5-1585,-4-4 3150,12-15 0,-1-5 0,11-11 0</inkml:trace>
  <inkml:trace contextRef="#ctx0" brushRef="#br0" timeOffset="1388">751 287 8058,'0'-18'290,"0"-1"624,0 3 1,-1 2-487,-4 5 1,-2 4-1,-7 11 1,-1 7-3,-3 3 0,1 4 1,-4-2-1,-1 5-223,1 3 0,3-4 0,-2 0 1,2-1-181,1 0 1,7 0 0,-5 2-1,6-3-58,2 0 0,1-10 0,3 4-230,-1-2 1,5-6 0,8-1 0,4-4 0,5-1 0,0 0-1527,-1 0 1319,4 0 0,-6 0 0,5 0-1812,0 0 1373,-5-6 911,4 5 0,1-12 0,1 6 0</inkml:trace>
  <inkml:trace contextRef="#ctx0" brushRef="#br0" timeOffset="1805">1093 96 8058,'0'-22'375,"0"4"536,0 3 1,1 6 157,4 0-723,-4 0 0,5 3 0,-6 6 0,-1 7 183,-4 5 0,-1 8 1,-4 4-1,1 5-227,-2 3 1,-3 6 0,-2 0 0,-3 4-118,3 4 0,-1-1 0,0-4 0,-1 2-144,1 2 1,2-7-1,3 2 1,1-5-417,2-5 0,6-7 0,-1-5-433,2-3 1,2-9 308,0-6 0,0-7 0,0-10-290,0-1 572,0-1 1,2 4-1,1-1-563,1-3 653,1 1 1,-5 3-1,0-3 13,0-5 0,-2 8 1,-1 1-1,-3 2 386,-1 0 0,2 4 0,-4 4 1,-2 2 103,-1 2 0,3 2 1,0 2-1,0 5-126,1 4 0,-2 0 0,5 1 0,2 0-49,2-1 0,1-4 1,0 0-1,1 1-1646,4-3 1,2 4-1,7-7 1,0-1-719,-1-1 2163,7-2 0,1 0 0,7 0 0</inkml:trace>
  <inkml:trace contextRef="#ctx0" brushRef="#br0" timeOffset="1951">1175 450 9308,'-2'-6'1232,"-2"6"0,-2 6 1,-5 6-1,3-2-1333,2-1 1,-4 1 0,2 3 0,-1 1-1109,0 0 1,6-1 0,-3 1-2219,0-1 3427,4 1 0,-10-6 0,4-2 0</inkml:trace>
  <inkml:trace contextRef="#ctx0" brushRef="#br0" timeOffset="2110">1217 258 8058,'-9'-16'567,"1"-1"-505,2 0 1,1 10 0,5-7 716,0 2 0,2 6 0,2 1-867,6 4 0,-1 2 1,3 4-1,3 2-1317,0 1 1,0 6 0,-1-2 1404,0 5 0,5 7 0,3-3 0</inkml:trace>
  <inkml:trace contextRef="#ctx0" brushRef="#br0" timeOffset="2372">1340 451 8058,'-10'0'-1626,"1"1"2112,-1 4 1,2-2 0,-1 4 0,0 1 516,1-1 1,-2 3-1,4 3 1,0 1-414,0 0 1,-4 4-1,4 0 1,0 0-133,0 2 0,0-5 1,3 3 18,-1-3-173,-1-7 0,7 3-105,2-7 1,1-1 0,7-7 0,3-7-180,0-6 0,6 1 0,1-7 0,0 0-483,1 2 1,-2-3 0,2 5-1,-3 3-182,0 1 0,-5 1 1,3 2-1,-3 1-2891,-1 2 1703,-1 6 1833,-5-3 0,-2 12 0,-6 2 0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0:27.576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37 348 8413,'-9'11'1112,"5"4"-708,-9-9 110,9 1 1,-3-7-1,14 0-119,6 0 1,4 0 0,3 0 0,1 0-399,5 0 1,-2 0 0,9 0-2105,1 0 1677,-5 0 1,8 0-1,-7 0-1773,0 0 2203,-1-9 0,-1-2 0,2-8 0</inkml:trace>
  <inkml:trace contextRef="#ctx0" brushRef="#br0" timeOffset="217">369 192 8027,'-19'8'0,"-1"5"0,1-2 0,-1 2 0,0 2 714,1 3 0,-3 8 0,1 2 0,-1 4 17,4 10 1,3-3 0,-2 8 0,2-1-432,2-1 1,8 3-1,-1-7-432,4-2 154,2 5 1,2-21 0,4 6 0,7-6-437,5-5 0,1-12 0,1-1 0,-1-8-1446,1-3 1,2-11 0,1-3 1859,3-10 0,9-7 0,-4-2 0</inkml:trace>
  <inkml:trace contextRef="#ctx0" brushRef="#br0" timeOffset="528">661 192 8027,'7'-20'0,"-1"1"548,-1-1 1,3 1 552,-1-1 1,-1 14-787,-6 12 1,-2 7-1,-4 22 1,-7 4-38,-5 4 1,-1 11 0,-1-2 922,1 5-1047,-1 1 1,-2 1 0,-2-3-1,-2-2-468,3-2 1,7-6 0,3 4 0,0-5-2145,2-8 0,1-6 1008,3-12 1,14-19 1449,-1-13 0,9-22 0,5-15 0</inkml:trace>
  <inkml:trace contextRef="#ctx0" brushRef="#br0" timeOffset="702">565 211 8027,'-7'-13'783,"-2"2"402,-2 3 1,7-8-847,-2 3 0,6 5 0,6 1 0,7 5-258,5 2 1,8-6-1,2-1 1,2 3-558,5 2 1,2 2 0,0 2 0,-3 2-2802,-1 3 3277,-9 8 0,13-4 0,-7 8 0</inkml:trace>
  <inkml:trace contextRef="#ctx0" brushRef="#br0" timeOffset="893">486 640 8027,'-19'0'1708,"-1"0"-1102,9 0 1,11 0-1,16 0 1,5 0-245,5 0 0,9-2 0,-2-2-3747,4-3 2498,2-8 1,-7 11-1,-1-7 887,-3 2 0,15-6 0,-1 4 0</inkml:trace>
  <inkml:trace contextRef="#ctx0" brushRef="#br0" timeOffset="1063">915 584 8027,'-13'13'1216,"0"0"-539,-2 2 1,4-4-1,-2 2 120,-2 2 0,4 2 0,0 3 1,0-1-803,0 1 1,7-7 0,-2 0 0,1 2-1053,-1 2 0,4-4-1730,-5 0 1990,5-8 0,11 3 0,4-10 797,4-4 0,3-14 0,-1-10 0</inkml:trace>
  <inkml:trace contextRef="#ctx0" brushRef="#br0" timeOffset="1222">1032 232 8027,'0'-20'0,"0"1"0,-2 1 1214,-4 5 1,1-2-513,-8 9 1,9 1 0,-2 12-1028,3 6 0,3-2 0,0 2 1,3 0-981,3-3 1,-2 8 0,9-5 603,3 4 1,1-6 700,3-4 0,-1-5 0,1-2 0</inkml:trace>
  <inkml:trace contextRef="#ctx0" brushRef="#br0" timeOffset="1421">1248 116 8027,'0'-20'462,"0"1"1,0-1 239,0 1 0,0 6 139,0 0 0,-2 8 0,-2 1 0,-5 8-169,-2 9 0,5 7 0,-7 6 0,-2 6-416,-3 5 1,-1 9 0,-1 1 0,1 3-293,-1 4 0,5-4 1,0 2-1,-3 2-342,3 3 1,2-5 0,-2-2 0,4-3-1375,2-3 1,3-5-1,6-7 1,0-6 485,0-4 0,2-11 1266,5-5 0,3-4 0,10-2 0</inkml:trace>
  <inkml:trace contextRef="#ctx0" brushRef="#br0" timeOffset="1980">1150 739 8027,'0'13'1148,"0"0"1,-2-9-445,-5 3 0,7-5-457,0-2 0,2 0 0,9-2 0,0-5-345,0-6 1,4-4 0,9-3 0,2 1-167,-2-1 1,0-6-1,0-2 1,2 0-40,-3 0 1,-1-5 0,-2 5 0,-1 0 593,1 0 1,-9 2 211,-5 6 1,-6 9 0,-6 7 0,-10 8 40,-7 9 0,1 7 0,-4 4 1,2 4-259,-2 2 1,4 1-1,-2 3 1,7-3-617,4-3 0,6 0 1,-3-4-1,1 2-1483,4-2 0,5-9 1,7-4 1131,6-3 0,11-1 0,2-7 0,-2-2 681,-2-5 0,4-4 0,0-8 0,0-3 0,2-4 0,-6-2 0,6-7 0,-2 5 0,0 2 0,2 0 0,-4 4 0,2-2 0,-2 2 0,-2 2 0,-5 3 145,-4-1 246,4 1 0,-12-1 1285,8 1-767,-9-1 0,5 7-208,-9 0 0,-2 9 0,-5-3-521,-6 5 1,-2 4 0,0 3 0,4 3-126,2 3 1,-4 2 0,4 7 0,1-1-79,-1 1 1,3-1-1,6 1 1,0-1-31,0 1 1,0 1-1,0 3 1,0 2 332,0-2 1,0 0 0,0 0 0,0 4 16,0 2 1,0-4 0,0 5-330,0-3 46,0-2 0,-9-7 1,-4 1-1972,-4-1 704,-12 1 0,12-7 1253,-9 0 0,9-9 0,-12 5 0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1T06:40:20.011"/>
    </inkml:context>
    <inkml:brush xml:id="br0">
      <inkml:brushProperty name="width" value="0.06019" units="cm"/>
      <inkml:brushProperty name="height" value="0.06019" units="cm"/>
    </inkml:brush>
  </inkml:definitions>
  <inkml:trace contextRef="#ctx0" brushRef="#br0">196 819 9067,'0'10'821,"0"-1"-675,9-18 0,-7-1 0,7-10 0,0-2-5,4-4 0,-5 5 1,1-6-1,-3 6-261,1 1 1,6 1 0,-7-1 0,-1 1 108,-3-1 1,-2 7 0,-2 2 54,-5 3 0,-4 1 0,-8 7 0,-1 2 209,1 5 1,-1 4 0,1 8-1,-3 1-58,-4-1 1,4 9 0,-4 3 0,5-1-74,1-4 0,7 2 0,2-2-211,2-2-24,3-2 0,6-9-62,0 0 0,9-9 1,4 3-1,6-7 120,7-7 1,-4-3 0,4-8 0,-4 3 66,-3 2 1,-6 9 0,0-3 145,2 5 0,-4 2 0,0 2 1,-2 5-316,-5 6 0,-2 4 1,-2 5-1,0 2-1214,0 2 0,0-7 1,0-6 1370,0 2 0,0 3 0,0 1 0</inkml:trace>
  <inkml:trace contextRef="#ctx0" brushRef="#br0" timeOffset="318">528 446 7960,'11'-8'1035,"0"-1"0,-6-6-119,1 2 1,3 8 1302,-3-1-1525,-4 4-558,7 19 0,-9-4 0,0 15-101,0 1-67,-9-8 0,5 16 0,-7-6 1,0 1 57,0 1 0,1-3 1,-6 5-1,3-3-90,-2 3 0,4-7 0,1-2 1,1-4-146,4-2 1,3-1-139,2 1 1,9-9-1,4-7 1,7-8-878,6-9 1,0-7 0,8-6 0,5-7 508,3-4 0,-5-2 0,8 2 715,-4 5 0,-1-14 0,-1 5 0</inkml:trace>
  <inkml:trace contextRef="#ctx0" brushRef="#br0" timeOffset="494">1017 289 7960,'2'-20'-64,"2"1"0,3-1 1130,-3 1 0,-2 6-13,-2 0 0,0 11 0,0 2 0,-2 13-75,-4 11 1,1 6-1,-8 9 1,-4 2-582,-7 5 1,0 4 0,-6 8 0,-1 3-431,1 4 0,6-2 0,-4 7 0,2-3-1894,0-4 0,0 4 0,8-2 1927,5-2 0,-4-2 0,6-2 0</inkml:trace>
  <inkml:trace contextRef="#ctx0" brushRef="#br0" timeOffset="1784">1350 446 7960,'0'-13'1329,"0"0"0,0 7-935,0-7 1,-2 17 0,-2 5 0,-5 10-56,-2 7 1,0 16 0,-4-1-1,2 4-123,-2 3 1,-3 6-1,1-4 1,2 2 50,2 1 1,6-10-1,-4 3-43,3-5-48,-7-11-217,12-2 0,-5-21 0,10-14-503,4-16 402,5-12 1,9-13 0,-1-2-1255,1 0 1097,-1-6 0,1 6 0,-1-4 0,3 4-183,4 4 1,-4 9 0,4-6 0,-2 6-162,2 4 0,-11 18 0,5 2 0,-3 9 231,0 4 0,-4 2 0,-2 4 412,-2 7 0,6 13 0,-4 5 0</inkml:trace>
  <inkml:trace contextRef="#ctx0" brushRef="#br0" timeOffset="2100">1448 797 7414,'-20'9'-717,"7"2"0,0 8 1887,-2 1-75,6-1 1,3-8-1,12-7-989,7-8 0,7-9 0,6-11 0,6-4-301,5-3 1,-4 8 0,0-6 0,-1 3 54,-2 0 0,5-2 1,-9 4-1,-2-2-210,-2 2 1,-3-4 0,-1 2 415,-5 2 1,-5 9 0,-10 4 716,-4 2-585,-5 3 1,-15 15-1,-2 4 508,-3 4 0,1 11-343,-3 5 1,-1 1-1,5 3-56,-1 2 1,6-10-1,-2 10 1,6-2-385,7 0 0,3-5 0,5-2 1,1-1-573,6-5 0,7-9 0,10-4 0,3-3-469,4-3 0,4-12 0,10-4 1118,-1 0 0,0-15 0,0 5 0</inkml:trace>
  <inkml:trace contextRef="#ctx0" brushRef="#br0" timeOffset="2380">1955 467 7960,'-2'13'415,"-5"0"1,5-7 0,-7 5 0,3 0 385,-1 0 1,-6 4 0,4 9-1,-1 4-356,-6 3 1,-1 3 0,-2 10 0,-1 6-240,0 6 1,-1-6 0,-3 13-1,-2 0-206,2-2 0,2 0 0,3-5 1,-1-2-302,1-2 1,6-15-1,2 0 1,0-6-2154,0-7 1,7-14 1614,-3-10 0,12-8 0,3-14 839,3-4 0,11-4 0,8-10 0</inkml:trace>
  <inkml:trace contextRef="#ctx0" brushRef="#br0" timeOffset="2638">1896 621 7960,'0'-19'114,"0"-1"0,0 1 0,0-1 0,0 0 600,0 1 0,0-1 0,0 1 46,0-1 1,9 9 0,4 5-509,4 4 1,3 4-1,-1 4-96,1 7 0,-7 7 0,-2 4 0,-3 4 64,-3 3 1,-3-5-1,-2 6 1,-2 3-466,-5 2 0,-10 0 0,-9-3 0,0-1-451,-2 2 0,6-7 0,-4-2 0,2-4-14,-2-3 1,11-6 0,-5-2-1300,3-2 1744,8-3 1,0-8 0,14-4 0,6-7 264,8-5 0,5-1 0,13-18 0,4-4 0</inkml:trace>
  <inkml:trace contextRef="#ctx0" brushRef="#br0" timeOffset="2868">2150 622 7960,'20'0'313,"-7"0"0,-2-2 2511,-3-5-2003,-1 5 1,-16 2-1,-4 13 1,-4 5-302,-3 1 1,1 1-1,-1 1 1,1 3-329,-1 2 1,3 0 0,4-6 0,6 0-395,5-1 154,2 1 0,9-10 1,4-3-1,4-7-377,3-7 0,-1-3 0,1-10 0,-1-2-39,1-4 0,-7 5 0,-2-5 1,-1 2-199,1-2 1,-6 4-1,1-4 1,-2 4-716,3 3 0,-5-1 0,5 1 1377,-5-1 0,-2 0 0,0 1 0,0-1 0</inkml:trace>
  <inkml:trace contextRef="#ctx0" brushRef="#br0" timeOffset="3139">2325 485 7960,'7'20'-231,"-1"-1"0,1-6 1952,-7 1 0,-3-4 0,-1 6-843,-2-3 1,-1 0-1,5 6-596,-5 1 1,5-1-1,-4 1 1,3-1-228,3 1 0,0-1 0,0 1 0,0-1 13,0 1 0,0-7 0,0 0 288,0 2-34,0-6-225,0 0 0,0-12 0,0-3 0,3-7-81,3-4 1,-2-10 0,10 1-1,1 0-322,2-2 0,3 6 1,-1-4-1,1 5-663,-1 1 1,1 1-1,-1 1 1,1 5-581,-1 7 1,1 4-1,-1 2-666,1 0 2215,-9 0 0,6 0 0,-6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9071A1F-BED1-B545-B813-F4A05EBB431A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35</Words>
  <Characters>476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4465 lab sheet</vt:lpstr>
    </vt:vector>
  </TitlesOfParts>
  <Company>City University of Hong Kong</Company>
  <LinksUpToDate>false</LinksUpToDate>
  <CharactersWithSpaces>5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4465 lab sheet</dc:title>
  <dc:subject/>
  <dc:creator>WAN Hu</dc:creator>
  <cp:keywords/>
  <cp:lastModifiedBy>MA Kam To</cp:lastModifiedBy>
  <cp:revision>2</cp:revision>
  <cp:lastPrinted>2019-09-13T04:19:00Z</cp:lastPrinted>
  <dcterms:created xsi:type="dcterms:W3CDTF">2023-09-11T06:50:00Z</dcterms:created>
  <dcterms:modified xsi:type="dcterms:W3CDTF">2023-09-11T06:50:00Z</dcterms:modified>
</cp:coreProperties>
</file>